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7.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F00B6E" w:rsidRPr="005316E3" w:rsidP="00792AF7" w14:paraId="6784FA8E" w14:textId="65A2C1D4">
      <w:pPr>
        <w:pStyle w:val="TOCHeading"/>
        <w:jc w:val="center"/>
        <w:rPr>
          <w:rFonts w:ascii="Arial" w:eastAsia="Times New Roman" w:hAnsi="Arial" w:cs="Arial"/>
          <w:color w:val="auto"/>
          <w:sz w:val="24"/>
          <w:szCs w:val="24"/>
        </w:rPr>
      </w:pPr>
      <w:r w:rsidRPr="005316E3">
        <w:rPr>
          <w:rFonts w:ascii="Arial" w:hAnsi="Arial"/>
          <w:b/>
        </w:rPr>
        <w:t>Khảo Sát Người Lao Động Toàn Quốc</w:t>
      </w:r>
    </w:p>
    <w:sdt>
      <w:sdtPr>
        <w:rPr>
          <w:rFonts w:ascii="Arial" w:eastAsia="Times New Roman" w:hAnsi="Arial" w:cs="Arial"/>
          <w:color w:val="auto"/>
          <w:sz w:val="24"/>
          <w:szCs w:val="24"/>
        </w:rPr>
        <w:id w:val="-1732076688"/>
        <w:docPartObj>
          <w:docPartGallery w:val="Table of Contents"/>
          <w:docPartUnique/>
        </w:docPartObj>
      </w:sdtPr>
      <w:sdtEndPr>
        <w:rPr>
          <w:b/>
          <w:bCs/>
          <w:noProof/>
        </w:rPr>
      </w:sdtEndPr>
      <w:sdtContent>
        <w:p w:rsidR="00030D3C" w:rsidRPr="005316E3" w:rsidP="00792AF7" w14:paraId="58CDDBBD" w14:textId="6BEFBF26">
          <w:pPr>
            <w:pStyle w:val="TOCHeading"/>
            <w:jc w:val="center"/>
            <w:rPr>
              <w:rFonts w:ascii="Arial" w:eastAsia="Arial" w:hAnsi="Arial" w:cs="Arial"/>
              <w:b/>
              <w:sz w:val="24"/>
              <w:szCs w:val="24"/>
            </w:rPr>
          </w:pPr>
          <w:r w:rsidRPr="005316E3">
            <w:rPr>
              <w:rFonts w:ascii="Arial" w:hAnsi="Arial"/>
              <w:b/>
              <w:sz w:val="24"/>
            </w:rPr>
            <w:t>Mục lục</w:t>
          </w:r>
        </w:p>
        <w:p w:rsidR="00B83801" w:rsidRPr="00FA2906" w14:paraId="395188B5" w14:textId="5129F1F0">
          <w:pPr>
            <w:pStyle w:val="TOC1"/>
            <w:rPr>
              <w:rFonts w:asciiTheme="minorHAnsi" w:eastAsiaTheme="minorEastAsia" w:hAnsiTheme="minorHAnsi" w:cstheme="minorBidi"/>
              <w:noProof/>
              <w:kern w:val="2"/>
              <w:lang w:val="en-US"/>
              <w14:ligatures w14:val="standardContextual"/>
            </w:rPr>
          </w:pPr>
          <w:r w:rsidRPr="005316E3">
            <w:rPr>
              <w:rFonts w:cs="Arial"/>
            </w:rPr>
            <w:fldChar w:fldCharType="begin"/>
          </w:r>
          <w:r w:rsidRPr="005316E3">
            <w:rPr>
              <w:rFonts w:cs="Arial"/>
            </w:rPr>
            <w:instrText xml:space="preserve"> TOC \o "1-3" \h \z \u </w:instrText>
          </w:r>
          <w:r w:rsidRPr="005316E3">
            <w:rPr>
              <w:rFonts w:cs="Arial"/>
            </w:rPr>
            <w:fldChar w:fldCharType="separate"/>
          </w:r>
        </w:p>
        <w:p w:rsidR="00B83801" w:rsidRPr="005316E3" w14:paraId="07F65F46" w14:textId="5C869BEB">
          <w:pPr>
            <w:pStyle w:val="TOC1"/>
            <w:rPr>
              <w:rFonts w:asciiTheme="minorHAnsi" w:eastAsiaTheme="minorEastAsia" w:hAnsiTheme="minorHAnsi" w:cstheme="minorBidi"/>
              <w:noProof/>
              <w:kern w:val="2"/>
              <w:lang w:val="en-US"/>
              <w14:ligatures w14:val="standardContextual"/>
            </w:rPr>
          </w:pPr>
          <w:hyperlink w:anchor="_Toc185520965" w:history="1">
            <w:r w:rsidRPr="005316E3">
              <w:rPr>
                <w:rStyle w:val="Hyperlink"/>
                <w:noProof/>
              </w:rPr>
              <w:t>Câu Hỏi Sàng Lọc</w:t>
            </w:r>
            <w:r w:rsidRPr="005316E3">
              <w:rPr>
                <w:noProof/>
                <w:webHidden/>
              </w:rPr>
              <w:tab/>
            </w:r>
            <w:r w:rsidRPr="005316E3">
              <w:rPr>
                <w:noProof/>
                <w:webHidden/>
              </w:rPr>
              <w:fldChar w:fldCharType="begin"/>
            </w:r>
            <w:r w:rsidRPr="005316E3">
              <w:rPr>
                <w:noProof/>
                <w:webHidden/>
              </w:rPr>
              <w:instrText xml:space="preserve"> PAGEREF _Toc185520965 \h </w:instrText>
            </w:r>
            <w:r w:rsidRPr="005316E3">
              <w:rPr>
                <w:noProof/>
                <w:webHidden/>
              </w:rPr>
              <w:fldChar w:fldCharType="separate"/>
            </w:r>
            <w:r w:rsidR="00096A8A">
              <w:rPr>
                <w:noProof/>
                <w:webHidden/>
              </w:rPr>
              <w:t>2</w:t>
            </w:r>
            <w:r w:rsidRPr="005316E3">
              <w:rPr>
                <w:noProof/>
                <w:webHidden/>
              </w:rPr>
              <w:fldChar w:fldCharType="end"/>
            </w:r>
          </w:hyperlink>
        </w:p>
        <w:p w:rsidR="00B83801" w:rsidRPr="005316E3" w14:paraId="11B1B9E7" w14:textId="623F3FAD">
          <w:pPr>
            <w:pStyle w:val="TOC1"/>
            <w:rPr>
              <w:rFonts w:asciiTheme="minorHAnsi" w:eastAsiaTheme="minorEastAsia" w:hAnsiTheme="minorHAnsi" w:cstheme="minorBidi"/>
              <w:noProof/>
              <w:kern w:val="2"/>
              <w:lang w:val="en-US"/>
              <w14:ligatures w14:val="standardContextual"/>
            </w:rPr>
          </w:pPr>
          <w:hyperlink w:anchor="_Toc185520966" w:history="1">
            <w:r w:rsidRPr="005316E3">
              <w:rPr>
                <w:rStyle w:val="Hyperlink"/>
                <w:noProof/>
              </w:rPr>
              <w:t>Chào Mừng Quý Vị!</w:t>
            </w:r>
            <w:r w:rsidRPr="005316E3">
              <w:rPr>
                <w:noProof/>
                <w:webHidden/>
              </w:rPr>
              <w:tab/>
            </w:r>
            <w:r w:rsidRPr="005316E3">
              <w:rPr>
                <w:noProof/>
                <w:webHidden/>
              </w:rPr>
              <w:fldChar w:fldCharType="begin"/>
            </w:r>
            <w:r w:rsidRPr="005316E3">
              <w:rPr>
                <w:noProof/>
                <w:webHidden/>
              </w:rPr>
              <w:instrText xml:space="preserve"> PAGEREF _Toc185520966 \h </w:instrText>
            </w:r>
            <w:r w:rsidRPr="005316E3">
              <w:rPr>
                <w:noProof/>
                <w:webHidden/>
              </w:rPr>
              <w:fldChar w:fldCharType="separate"/>
            </w:r>
            <w:r w:rsidR="00096A8A">
              <w:rPr>
                <w:noProof/>
                <w:webHidden/>
              </w:rPr>
              <w:t>6</w:t>
            </w:r>
            <w:r w:rsidRPr="005316E3">
              <w:rPr>
                <w:noProof/>
                <w:webHidden/>
              </w:rPr>
              <w:fldChar w:fldCharType="end"/>
            </w:r>
          </w:hyperlink>
        </w:p>
        <w:p w:rsidR="00B83801" w:rsidRPr="005316E3" w14:paraId="6A35929B" w14:textId="0DB580C3">
          <w:pPr>
            <w:pStyle w:val="TOC2"/>
            <w:rPr>
              <w:rFonts w:asciiTheme="minorHAnsi" w:eastAsiaTheme="minorEastAsia" w:hAnsiTheme="minorHAnsi" w:cstheme="minorBidi"/>
              <w:noProof/>
              <w:kern w:val="2"/>
              <w:lang w:val="en-US"/>
              <w14:ligatures w14:val="standardContextual"/>
            </w:rPr>
          </w:pPr>
          <w:hyperlink w:anchor="_Toc185520967" w:history="1">
            <w:r w:rsidRPr="005316E3">
              <w:rPr>
                <w:rStyle w:val="Hyperlink"/>
                <w:noProof/>
              </w:rPr>
              <w:t>Giới Thiệu</w:t>
            </w:r>
            <w:r w:rsidRPr="005316E3">
              <w:rPr>
                <w:noProof/>
                <w:webHidden/>
              </w:rPr>
              <w:tab/>
            </w:r>
            <w:r w:rsidRPr="005316E3">
              <w:rPr>
                <w:noProof/>
                <w:webHidden/>
              </w:rPr>
              <w:fldChar w:fldCharType="begin"/>
            </w:r>
            <w:r w:rsidRPr="005316E3">
              <w:rPr>
                <w:noProof/>
                <w:webHidden/>
              </w:rPr>
              <w:instrText xml:space="preserve"> PAGEREF _Toc185520967 \h </w:instrText>
            </w:r>
            <w:r w:rsidRPr="005316E3">
              <w:rPr>
                <w:noProof/>
                <w:webHidden/>
              </w:rPr>
              <w:fldChar w:fldCharType="separate"/>
            </w:r>
            <w:r w:rsidR="00096A8A">
              <w:rPr>
                <w:noProof/>
                <w:webHidden/>
              </w:rPr>
              <w:t>6</w:t>
            </w:r>
            <w:r w:rsidRPr="005316E3">
              <w:rPr>
                <w:noProof/>
                <w:webHidden/>
              </w:rPr>
              <w:fldChar w:fldCharType="end"/>
            </w:r>
          </w:hyperlink>
        </w:p>
        <w:p w:rsidR="00B83801" w:rsidRPr="005316E3" w14:paraId="24462D49" w14:textId="5D4908EC">
          <w:pPr>
            <w:pStyle w:val="TOC2"/>
            <w:rPr>
              <w:rFonts w:asciiTheme="minorHAnsi" w:eastAsiaTheme="minorEastAsia" w:hAnsiTheme="minorHAnsi" w:cstheme="minorBidi"/>
              <w:noProof/>
              <w:kern w:val="2"/>
              <w:lang w:val="en-US"/>
              <w14:ligatures w14:val="standardContextual"/>
            </w:rPr>
          </w:pPr>
          <w:hyperlink w:anchor="_Toc185520968" w:history="1">
            <w:r w:rsidRPr="005316E3">
              <w:rPr>
                <w:rStyle w:val="Hyperlink"/>
                <w:bCs/>
                <w:noProof/>
              </w:rPr>
              <w:t>A.</w:t>
            </w:r>
            <w:r w:rsidRPr="005316E3">
              <w:rPr>
                <w:rFonts w:asciiTheme="minorHAnsi" w:eastAsiaTheme="minorEastAsia" w:hAnsiTheme="minorHAnsi" w:cstheme="minorBidi"/>
                <w:noProof/>
                <w:kern w:val="2"/>
                <w:lang w:val="en-US"/>
                <w14:ligatures w14:val="standardContextual"/>
              </w:rPr>
              <w:tab/>
            </w:r>
            <w:r w:rsidRPr="005316E3">
              <w:rPr>
                <w:rStyle w:val="Hyperlink"/>
                <w:noProof/>
              </w:rPr>
              <w:t>Đặc Điểm</w:t>
            </w:r>
            <w:r w:rsidRPr="005316E3">
              <w:rPr>
                <w:rStyle w:val="Hyperlink"/>
                <w:noProof/>
                <w:lang w:val="en-US"/>
              </w:rPr>
              <w:t xml:space="preserve"> </w:t>
            </w:r>
            <w:r w:rsidRPr="005316E3">
              <w:rPr>
                <w:rStyle w:val="Hyperlink"/>
                <w:noProof/>
              </w:rPr>
              <w:t>Công Việc</w:t>
            </w:r>
            <w:r w:rsidRPr="005316E3">
              <w:rPr>
                <w:noProof/>
                <w:webHidden/>
              </w:rPr>
              <w:tab/>
            </w:r>
            <w:r w:rsidRPr="005316E3">
              <w:rPr>
                <w:noProof/>
                <w:webHidden/>
              </w:rPr>
              <w:fldChar w:fldCharType="begin"/>
            </w:r>
            <w:r w:rsidRPr="005316E3">
              <w:rPr>
                <w:noProof/>
                <w:webHidden/>
              </w:rPr>
              <w:instrText xml:space="preserve"> PAGEREF _Toc185520968 \h </w:instrText>
            </w:r>
            <w:r w:rsidRPr="005316E3">
              <w:rPr>
                <w:noProof/>
                <w:webHidden/>
              </w:rPr>
              <w:fldChar w:fldCharType="separate"/>
            </w:r>
            <w:r w:rsidR="00096A8A">
              <w:rPr>
                <w:noProof/>
                <w:webHidden/>
              </w:rPr>
              <w:t>7</w:t>
            </w:r>
            <w:r w:rsidRPr="005316E3">
              <w:rPr>
                <w:noProof/>
                <w:webHidden/>
              </w:rPr>
              <w:fldChar w:fldCharType="end"/>
            </w:r>
          </w:hyperlink>
        </w:p>
        <w:p w:rsidR="00B83801" w:rsidRPr="005316E3" w14:paraId="33440F5B" w14:textId="403AD7A6">
          <w:pPr>
            <w:pStyle w:val="TOC2"/>
            <w:rPr>
              <w:rFonts w:asciiTheme="minorHAnsi" w:eastAsiaTheme="minorEastAsia" w:hAnsiTheme="minorHAnsi" w:cstheme="minorBidi"/>
              <w:noProof/>
              <w:kern w:val="2"/>
              <w:lang w:val="en-US"/>
              <w14:ligatures w14:val="standardContextual"/>
            </w:rPr>
          </w:pPr>
          <w:hyperlink w:anchor="_Toc185520969" w:history="1">
            <w:r w:rsidRPr="005316E3">
              <w:rPr>
                <w:rStyle w:val="Hyperlink"/>
                <w:rFonts w:cs="Arial"/>
                <w:bCs/>
                <w:noProof/>
              </w:rPr>
              <w:t>B.</w:t>
            </w:r>
            <w:r w:rsidRPr="005316E3">
              <w:rPr>
                <w:rFonts w:asciiTheme="minorHAnsi" w:eastAsiaTheme="minorEastAsia" w:hAnsiTheme="minorHAnsi" w:cstheme="minorBidi"/>
                <w:noProof/>
                <w:kern w:val="2"/>
                <w:lang w:val="en-US"/>
                <w14:ligatures w14:val="standardContextual"/>
              </w:rPr>
              <w:tab/>
            </w:r>
            <w:r w:rsidRPr="005316E3">
              <w:rPr>
                <w:rStyle w:val="Hyperlink"/>
                <w:noProof/>
              </w:rPr>
              <w:t>Giờ Làm Việc và Thời Gian Làm Việc Không Được Trả Công</w:t>
            </w:r>
            <w:r w:rsidRPr="005316E3">
              <w:rPr>
                <w:noProof/>
                <w:webHidden/>
              </w:rPr>
              <w:tab/>
            </w:r>
            <w:r w:rsidRPr="005316E3">
              <w:rPr>
                <w:noProof/>
                <w:webHidden/>
              </w:rPr>
              <w:fldChar w:fldCharType="begin"/>
            </w:r>
            <w:r w:rsidRPr="005316E3">
              <w:rPr>
                <w:noProof/>
                <w:webHidden/>
              </w:rPr>
              <w:instrText xml:space="preserve"> PAGEREF _Toc185520969 \h </w:instrText>
            </w:r>
            <w:r w:rsidRPr="005316E3">
              <w:rPr>
                <w:noProof/>
                <w:webHidden/>
              </w:rPr>
              <w:fldChar w:fldCharType="separate"/>
            </w:r>
            <w:r w:rsidR="00096A8A">
              <w:rPr>
                <w:noProof/>
                <w:webHidden/>
              </w:rPr>
              <w:t>8</w:t>
            </w:r>
            <w:r w:rsidRPr="005316E3">
              <w:rPr>
                <w:noProof/>
                <w:webHidden/>
              </w:rPr>
              <w:fldChar w:fldCharType="end"/>
            </w:r>
          </w:hyperlink>
        </w:p>
        <w:p w:rsidR="00B83801" w:rsidRPr="005316E3" w14:paraId="550DD49F" w14:textId="793F35C8">
          <w:pPr>
            <w:pStyle w:val="TOC2"/>
            <w:rPr>
              <w:rFonts w:asciiTheme="minorHAnsi" w:eastAsiaTheme="minorEastAsia" w:hAnsiTheme="minorHAnsi" w:cstheme="minorBidi"/>
              <w:noProof/>
              <w:kern w:val="2"/>
              <w:lang w:val="en-US"/>
              <w14:ligatures w14:val="standardContextual"/>
            </w:rPr>
          </w:pPr>
          <w:hyperlink w:anchor="_Toc185520970" w:history="1">
            <w:r w:rsidRPr="005316E3">
              <w:rPr>
                <w:rStyle w:val="Hyperlink"/>
                <w:noProof/>
              </w:rPr>
              <w:t>C.</w:t>
            </w:r>
            <w:r w:rsidRPr="005316E3">
              <w:rPr>
                <w:rFonts w:asciiTheme="minorHAnsi" w:eastAsiaTheme="minorEastAsia" w:hAnsiTheme="minorHAnsi" w:cstheme="minorBidi"/>
                <w:noProof/>
                <w:kern w:val="2"/>
                <w:lang w:val="en-US"/>
                <w14:ligatures w14:val="standardContextual"/>
              </w:rPr>
              <w:tab/>
            </w:r>
            <w:r w:rsidRPr="005316E3">
              <w:rPr>
                <w:rStyle w:val="Hyperlink"/>
                <w:noProof/>
              </w:rPr>
              <w:t>Thu Nhập</w:t>
            </w:r>
            <w:r w:rsidRPr="005316E3">
              <w:rPr>
                <w:noProof/>
                <w:webHidden/>
              </w:rPr>
              <w:tab/>
            </w:r>
            <w:r w:rsidRPr="005316E3">
              <w:rPr>
                <w:noProof/>
                <w:webHidden/>
              </w:rPr>
              <w:fldChar w:fldCharType="begin"/>
            </w:r>
            <w:r w:rsidRPr="005316E3">
              <w:rPr>
                <w:noProof/>
                <w:webHidden/>
              </w:rPr>
              <w:instrText xml:space="preserve"> PAGEREF _Toc185520970 \h </w:instrText>
            </w:r>
            <w:r w:rsidRPr="005316E3">
              <w:rPr>
                <w:noProof/>
                <w:webHidden/>
              </w:rPr>
              <w:fldChar w:fldCharType="separate"/>
            </w:r>
            <w:r w:rsidR="00096A8A">
              <w:rPr>
                <w:noProof/>
                <w:webHidden/>
              </w:rPr>
              <w:t>11</w:t>
            </w:r>
            <w:r w:rsidRPr="005316E3">
              <w:rPr>
                <w:noProof/>
                <w:webHidden/>
              </w:rPr>
              <w:fldChar w:fldCharType="end"/>
            </w:r>
          </w:hyperlink>
        </w:p>
        <w:p w:rsidR="00B83801" w:rsidRPr="005316E3" w14:paraId="0EA2CB4E" w14:textId="54725C6F">
          <w:pPr>
            <w:pStyle w:val="TOC2"/>
            <w:rPr>
              <w:rFonts w:asciiTheme="minorHAnsi" w:eastAsiaTheme="minorEastAsia" w:hAnsiTheme="minorHAnsi" w:cstheme="minorBidi"/>
              <w:noProof/>
              <w:kern w:val="2"/>
              <w:lang w:val="en-US"/>
              <w14:ligatures w14:val="standardContextual"/>
            </w:rPr>
          </w:pPr>
          <w:hyperlink w:anchor="_Toc185520971" w:history="1">
            <w:r w:rsidRPr="005316E3">
              <w:rPr>
                <w:rStyle w:val="Hyperlink"/>
                <w:noProof/>
              </w:rPr>
              <w:t>D.</w:t>
            </w:r>
            <w:r w:rsidRPr="005316E3">
              <w:rPr>
                <w:rFonts w:asciiTheme="minorHAnsi" w:eastAsiaTheme="minorEastAsia" w:hAnsiTheme="minorHAnsi" w:cstheme="minorBidi"/>
                <w:noProof/>
                <w:kern w:val="2"/>
                <w:lang w:val="en-US"/>
                <w14:ligatures w14:val="standardContextual"/>
              </w:rPr>
              <w:tab/>
            </w:r>
            <w:r w:rsidRPr="005316E3">
              <w:rPr>
                <w:rStyle w:val="Hyperlink"/>
                <w:noProof/>
              </w:rPr>
              <w:t>Làm Thêm Giờ</w:t>
            </w:r>
            <w:r w:rsidRPr="005316E3">
              <w:rPr>
                <w:noProof/>
                <w:webHidden/>
              </w:rPr>
              <w:tab/>
            </w:r>
            <w:r w:rsidRPr="005316E3">
              <w:rPr>
                <w:noProof/>
                <w:webHidden/>
              </w:rPr>
              <w:fldChar w:fldCharType="begin"/>
            </w:r>
            <w:r w:rsidRPr="005316E3">
              <w:rPr>
                <w:noProof/>
                <w:webHidden/>
              </w:rPr>
              <w:instrText xml:space="preserve"> PAGEREF _Toc185520971 \h </w:instrText>
            </w:r>
            <w:r w:rsidRPr="005316E3">
              <w:rPr>
                <w:noProof/>
                <w:webHidden/>
              </w:rPr>
              <w:fldChar w:fldCharType="separate"/>
            </w:r>
            <w:r w:rsidR="00096A8A">
              <w:rPr>
                <w:noProof/>
                <w:webHidden/>
              </w:rPr>
              <w:t>13</w:t>
            </w:r>
            <w:r w:rsidRPr="005316E3">
              <w:rPr>
                <w:noProof/>
                <w:webHidden/>
              </w:rPr>
              <w:fldChar w:fldCharType="end"/>
            </w:r>
          </w:hyperlink>
        </w:p>
        <w:p w:rsidR="00B83801" w:rsidRPr="005316E3" w14:paraId="165E2643" w14:textId="70185FD4">
          <w:pPr>
            <w:pStyle w:val="TOC2"/>
            <w:rPr>
              <w:rFonts w:asciiTheme="minorHAnsi" w:eastAsiaTheme="minorEastAsia" w:hAnsiTheme="minorHAnsi" w:cstheme="minorBidi"/>
              <w:noProof/>
              <w:kern w:val="2"/>
              <w:lang w:val="en-US"/>
              <w14:ligatures w14:val="standardContextual"/>
            </w:rPr>
          </w:pPr>
          <w:hyperlink w:anchor="_Toc185520972" w:history="1">
            <w:r w:rsidRPr="005316E3">
              <w:rPr>
                <w:rStyle w:val="Hyperlink"/>
                <w:bCs/>
                <w:noProof/>
              </w:rPr>
              <w:t>E.</w:t>
            </w:r>
            <w:r w:rsidRPr="005316E3">
              <w:rPr>
                <w:rFonts w:asciiTheme="minorHAnsi" w:eastAsiaTheme="minorEastAsia" w:hAnsiTheme="minorHAnsi" w:cstheme="minorBidi"/>
                <w:noProof/>
                <w:kern w:val="2"/>
                <w:lang w:val="en-US"/>
                <w14:ligatures w14:val="standardContextual"/>
              </w:rPr>
              <w:tab/>
            </w:r>
            <w:r w:rsidRPr="005316E3">
              <w:rPr>
                <w:rStyle w:val="Hyperlink"/>
                <w:noProof/>
              </w:rPr>
              <w:t>Các Khoản Khấu Trừ</w:t>
            </w:r>
            <w:r w:rsidRPr="005316E3">
              <w:rPr>
                <w:noProof/>
                <w:webHidden/>
              </w:rPr>
              <w:tab/>
            </w:r>
            <w:r w:rsidRPr="005316E3">
              <w:rPr>
                <w:noProof/>
                <w:webHidden/>
              </w:rPr>
              <w:fldChar w:fldCharType="begin"/>
            </w:r>
            <w:r w:rsidRPr="005316E3">
              <w:rPr>
                <w:noProof/>
                <w:webHidden/>
              </w:rPr>
              <w:instrText xml:space="preserve"> PAGEREF _Toc185520972 \h </w:instrText>
            </w:r>
            <w:r w:rsidRPr="005316E3">
              <w:rPr>
                <w:noProof/>
                <w:webHidden/>
              </w:rPr>
              <w:fldChar w:fldCharType="separate"/>
            </w:r>
            <w:r w:rsidR="00096A8A">
              <w:rPr>
                <w:noProof/>
                <w:webHidden/>
              </w:rPr>
              <w:t>14</w:t>
            </w:r>
            <w:r w:rsidRPr="005316E3">
              <w:rPr>
                <w:noProof/>
                <w:webHidden/>
              </w:rPr>
              <w:fldChar w:fldCharType="end"/>
            </w:r>
          </w:hyperlink>
        </w:p>
        <w:p w:rsidR="00B83801" w:rsidRPr="005316E3" w14:paraId="34EE9149" w14:textId="7A2BF930">
          <w:pPr>
            <w:pStyle w:val="TOC2"/>
            <w:rPr>
              <w:rFonts w:asciiTheme="minorHAnsi" w:eastAsiaTheme="minorEastAsia" w:hAnsiTheme="minorHAnsi" w:cstheme="minorBidi"/>
              <w:noProof/>
              <w:kern w:val="2"/>
              <w:lang w:val="en-US"/>
              <w14:ligatures w14:val="standardContextual"/>
            </w:rPr>
          </w:pPr>
          <w:hyperlink w:anchor="_Toc185520973" w:history="1">
            <w:r w:rsidRPr="005316E3">
              <w:rPr>
                <w:rStyle w:val="Hyperlink"/>
                <w:noProof/>
              </w:rPr>
              <w:t>F.</w:t>
            </w:r>
            <w:r w:rsidRPr="005316E3">
              <w:rPr>
                <w:rFonts w:asciiTheme="minorHAnsi" w:eastAsiaTheme="minorEastAsia" w:hAnsiTheme="minorHAnsi" w:cstheme="minorBidi"/>
                <w:noProof/>
                <w:kern w:val="2"/>
                <w:lang w:val="en-US"/>
                <w14:ligatures w14:val="standardContextual"/>
              </w:rPr>
              <w:tab/>
            </w:r>
            <w:r w:rsidRPr="005316E3">
              <w:rPr>
                <w:rStyle w:val="Hyperlink"/>
                <w:noProof/>
              </w:rPr>
              <w:t>Phương Thức Trả Công</w:t>
            </w:r>
            <w:r w:rsidRPr="005316E3">
              <w:rPr>
                <w:noProof/>
                <w:webHidden/>
              </w:rPr>
              <w:tab/>
            </w:r>
            <w:r w:rsidRPr="005316E3">
              <w:rPr>
                <w:noProof/>
                <w:webHidden/>
              </w:rPr>
              <w:fldChar w:fldCharType="begin"/>
            </w:r>
            <w:r w:rsidRPr="005316E3">
              <w:rPr>
                <w:noProof/>
                <w:webHidden/>
              </w:rPr>
              <w:instrText xml:space="preserve"> PAGEREF _Toc185520973 \h </w:instrText>
            </w:r>
            <w:r w:rsidRPr="005316E3">
              <w:rPr>
                <w:noProof/>
                <w:webHidden/>
              </w:rPr>
              <w:fldChar w:fldCharType="separate"/>
            </w:r>
            <w:r w:rsidR="00096A8A">
              <w:rPr>
                <w:noProof/>
                <w:webHidden/>
              </w:rPr>
              <w:t>14</w:t>
            </w:r>
            <w:r w:rsidRPr="005316E3">
              <w:rPr>
                <w:noProof/>
                <w:webHidden/>
              </w:rPr>
              <w:fldChar w:fldCharType="end"/>
            </w:r>
          </w:hyperlink>
        </w:p>
        <w:p w:rsidR="00B83801" w:rsidRPr="005316E3" w14:paraId="3F487928" w14:textId="2A99051C">
          <w:pPr>
            <w:pStyle w:val="TOC2"/>
            <w:rPr>
              <w:rFonts w:asciiTheme="minorHAnsi" w:eastAsiaTheme="minorEastAsia" w:hAnsiTheme="minorHAnsi" w:cstheme="minorBidi"/>
              <w:noProof/>
              <w:kern w:val="2"/>
              <w:lang w:val="en-US"/>
              <w14:ligatures w14:val="standardContextual"/>
            </w:rPr>
          </w:pPr>
          <w:hyperlink w:anchor="_Toc185520974" w:history="1">
            <w:r w:rsidRPr="005316E3">
              <w:rPr>
                <w:rStyle w:val="Hyperlink"/>
                <w:noProof/>
              </w:rPr>
              <w:t>G.</w:t>
            </w:r>
            <w:r w:rsidRPr="005316E3">
              <w:rPr>
                <w:rFonts w:asciiTheme="minorHAnsi" w:eastAsiaTheme="minorEastAsia" w:hAnsiTheme="minorHAnsi" w:cstheme="minorBidi"/>
                <w:noProof/>
                <w:kern w:val="2"/>
                <w:lang w:val="en-US"/>
                <w14:ligatures w14:val="standardContextual"/>
              </w:rPr>
              <w:tab/>
            </w:r>
            <w:r w:rsidRPr="005316E3">
              <w:rPr>
                <w:rStyle w:val="Hyperlink"/>
                <w:noProof/>
              </w:rPr>
              <w:t>Sự Trả Đũa</w:t>
            </w:r>
            <w:r w:rsidRPr="005316E3">
              <w:rPr>
                <w:noProof/>
                <w:webHidden/>
              </w:rPr>
              <w:tab/>
            </w:r>
            <w:r w:rsidRPr="005316E3">
              <w:rPr>
                <w:noProof/>
                <w:webHidden/>
              </w:rPr>
              <w:fldChar w:fldCharType="begin"/>
            </w:r>
            <w:r w:rsidRPr="005316E3">
              <w:rPr>
                <w:noProof/>
                <w:webHidden/>
              </w:rPr>
              <w:instrText xml:space="preserve"> PAGEREF _Toc185520974 \h </w:instrText>
            </w:r>
            <w:r w:rsidRPr="005316E3">
              <w:rPr>
                <w:noProof/>
                <w:webHidden/>
              </w:rPr>
              <w:fldChar w:fldCharType="separate"/>
            </w:r>
            <w:r w:rsidR="00096A8A">
              <w:rPr>
                <w:noProof/>
                <w:webHidden/>
              </w:rPr>
              <w:t>15</w:t>
            </w:r>
            <w:r w:rsidRPr="005316E3">
              <w:rPr>
                <w:noProof/>
                <w:webHidden/>
              </w:rPr>
              <w:fldChar w:fldCharType="end"/>
            </w:r>
          </w:hyperlink>
        </w:p>
        <w:p w:rsidR="00B83801" w:rsidRPr="005316E3" w14:paraId="5A5CD2FD" w14:textId="5AED877A">
          <w:pPr>
            <w:pStyle w:val="TOC2"/>
            <w:rPr>
              <w:rFonts w:asciiTheme="minorHAnsi" w:eastAsiaTheme="minorEastAsia" w:hAnsiTheme="minorHAnsi" w:cstheme="minorBidi"/>
              <w:noProof/>
              <w:kern w:val="2"/>
              <w:lang w:val="en-US"/>
              <w14:ligatures w14:val="standardContextual"/>
            </w:rPr>
          </w:pPr>
          <w:hyperlink w:anchor="_Toc185520975" w:history="1">
            <w:r w:rsidRPr="005316E3">
              <w:rPr>
                <w:rStyle w:val="Hyperlink"/>
                <w:noProof/>
              </w:rPr>
              <w:t>H.</w:t>
            </w:r>
            <w:r w:rsidRPr="005316E3">
              <w:rPr>
                <w:rFonts w:asciiTheme="minorHAnsi" w:eastAsiaTheme="minorEastAsia" w:hAnsiTheme="minorHAnsi" w:cstheme="minorBidi"/>
                <w:noProof/>
                <w:kern w:val="2"/>
                <w:lang w:val="en-US"/>
                <w14:ligatures w14:val="standardContextual"/>
              </w:rPr>
              <w:tab/>
            </w:r>
            <w:r w:rsidRPr="005316E3">
              <w:rPr>
                <w:rStyle w:val="Hyperlink"/>
                <w:noProof/>
              </w:rPr>
              <w:t>Thông Tin Nhân Khẩu Học</w:t>
            </w:r>
            <w:r w:rsidRPr="005316E3">
              <w:rPr>
                <w:noProof/>
                <w:webHidden/>
              </w:rPr>
              <w:tab/>
            </w:r>
            <w:r w:rsidRPr="005316E3">
              <w:rPr>
                <w:noProof/>
                <w:webHidden/>
              </w:rPr>
              <w:fldChar w:fldCharType="begin"/>
            </w:r>
            <w:r w:rsidRPr="005316E3">
              <w:rPr>
                <w:noProof/>
                <w:webHidden/>
              </w:rPr>
              <w:instrText xml:space="preserve"> PAGEREF _Toc185520975 \h </w:instrText>
            </w:r>
            <w:r w:rsidRPr="005316E3">
              <w:rPr>
                <w:noProof/>
                <w:webHidden/>
              </w:rPr>
              <w:fldChar w:fldCharType="separate"/>
            </w:r>
            <w:r w:rsidR="00096A8A">
              <w:rPr>
                <w:noProof/>
                <w:webHidden/>
              </w:rPr>
              <w:t>17</w:t>
            </w:r>
            <w:r w:rsidRPr="005316E3">
              <w:rPr>
                <w:noProof/>
                <w:webHidden/>
              </w:rPr>
              <w:fldChar w:fldCharType="end"/>
            </w:r>
          </w:hyperlink>
        </w:p>
        <w:p w:rsidR="00B83801" w:rsidRPr="005316E3" w14:paraId="36171D7C" w14:textId="660453A6">
          <w:pPr>
            <w:pStyle w:val="TOC2"/>
            <w:rPr>
              <w:rFonts w:asciiTheme="minorHAnsi" w:eastAsiaTheme="minorEastAsia" w:hAnsiTheme="minorHAnsi" w:cstheme="minorBidi"/>
              <w:noProof/>
              <w:kern w:val="2"/>
              <w:lang w:val="en-US"/>
              <w14:ligatures w14:val="standardContextual"/>
            </w:rPr>
          </w:pPr>
          <w:hyperlink w:anchor="_Toc185520976" w:history="1">
            <w:r w:rsidRPr="005316E3">
              <w:rPr>
                <w:rStyle w:val="Hyperlink"/>
                <w:noProof/>
              </w:rPr>
              <w:t>I.</w:t>
            </w:r>
            <w:r w:rsidRPr="005316E3">
              <w:rPr>
                <w:rFonts w:asciiTheme="minorHAnsi" w:eastAsiaTheme="minorEastAsia" w:hAnsiTheme="minorHAnsi" w:cstheme="minorBidi"/>
                <w:noProof/>
                <w:kern w:val="2"/>
                <w:lang w:val="en-US"/>
                <w14:ligatures w14:val="standardContextual"/>
              </w:rPr>
              <w:tab/>
            </w:r>
            <w:r w:rsidRPr="005316E3">
              <w:rPr>
                <w:rStyle w:val="Hyperlink"/>
                <w:noProof/>
              </w:rPr>
              <w:t>Mời Người Trong Mạng Lưới Xã Hội</w:t>
            </w:r>
            <w:r w:rsidRPr="005316E3">
              <w:rPr>
                <w:noProof/>
                <w:webHidden/>
              </w:rPr>
              <w:tab/>
            </w:r>
            <w:r w:rsidRPr="005316E3">
              <w:rPr>
                <w:noProof/>
                <w:webHidden/>
              </w:rPr>
              <w:fldChar w:fldCharType="begin"/>
            </w:r>
            <w:r w:rsidRPr="005316E3">
              <w:rPr>
                <w:noProof/>
                <w:webHidden/>
              </w:rPr>
              <w:instrText xml:space="preserve"> PAGEREF _Toc185520976 \h </w:instrText>
            </w:r>
            <w:r w:rsidRPr="005316E3">
              <w:rPr>
                <w:noProof/>
                <w:webHidden/>
              </w:rPr>
              <w:fldChar w:fldCharType="separate"/>
            </w:r>
            <w:r w:rsidR="00096A8A">
              <w:rPr>
                <w:noProof/>
                <w:webHidden/>
              </w:rPr>
              <w:t>19</w:t>
            </w:r>
            <w:r w:rsidRPr="005316E3">
              <w:rPr>
                <w:noProof/>
                <w:webHidden/>
              </w:rPr>
              <w:fldChar w:fldCharType="end"/>
            </w:r>
          </w:hyperlink>
        </w:p>
        <w:p w:rsidR="00B83801" w:rsidRPr="005316E3" w14:paraId="2FD2F544" w14:textId="609EE829">
          <w:pPr>
            <w:pStyle w:val="TOC1"/>
            <w:rPr>
              <w:rFonts w:asciiTheme="minorHAnsi" w:eastAsiaTheme="minorEastAsia" w:hAnsiTheme="minorHAnsi" w:cstheme="minorBidi"/>
              <w:noProof/>
              <w:kern w:val="2"/>
              <w:lang w:val="en-US"/>
              <w14:ligatures w14:val="standardContextual"/>
            </w:rPr>
          </w:pPr>
          <w:hyperlink w:anchor="_Toc185520977" w:history="1">
            <w:r w:rsidRPr="005316E3">
              <w:rPr>
                <w:rStyle w:val="Hyperlink"/>
                <w:noProof/>
              </w:rPr>
              <w:t>PHỤ LỤC A</w:t>
            </w:r>
            <w:r w:rsidRPr="005316E3">
              <w:rPr>
                <w:noProof/>
                <w:webHidden/>
              </w:rPr>
              <w:tab/>
            </w:r>
            <w:r w:rsidRPr="005316E3">
              <w:rPr>
                <w:noProof/>
                <w:webHidden/>
              </w:rPr>
              <w:fldChar w:fldCharType="begin"/>
            </w:r>
            <w:r w:rsidRPr="005316E3">
              <w:rPr>
                <w:noProof/>
                <w:webHidden/>
              </w:rPr>
              <w:instrText xml:space="preserve"> PAGEREF _Toc185520977 \h </w:instrText>
            </w:r>
            <w:r w:rsidRPr="005316E3">
              <w:rPr>
                <w:noProof/>
                <w:webHidden/>
              </w:rPr>
              <w:fldChar w:fldCharType="separate"/>
            </w:r>
            <w:r w:rsidR="00096A8A">
              <w:rPr>
                <w:noProof/>
                <w:webHidden/>
              </w:rPr>
              <w:t>22</w:t>
            </w:r>
            <w:r w:rsidRPr="005316E3">
              <w:rPr>
                <w:noProof/>
                <w:webHidden/>
              </w:rPr>
              <w:fldChar w:fldCharType="end"/>
            </w:r>
          </w:hyperlink>
        </w:p>
        <w:p w:rsidR="00B83801" w:rsidRPr="005316E3" w14:paraId="4B17F5AA" w14:textId="1CDF19AE">
          <w:pPr>
            <w:pStyle w:val="TOC1"/>
            <w:rPr>
              <w:rFonts w:asciiTheme="minorHAnsi" w:eastAsiaTheme="minorEastAsia" w:hAnsiTheme="minorHAnsi" w:cstheme="minorBidi"/>
              <w:noProof/>
              <w:kern w:val="2"/>
              <w:lang w:val="en-US"/>
              <w14:ligatures w14:val="standardContextual"/>
            </w:rPr>
          </w:pPr>
          <w:hyperlink w:anchor="_Toc185520978" w:history="1">
            <w:r w:rsidRPr="005316E3">
              <w:rPr>
                <w:rStyle w:val="Hyperlink"/>
                <w:noProof/>
              </w:rPr>
              <w:t>PHỤ LỤC B</w:t>
            </w:r>
            <w:r w:rsidRPr="005316E3">
              <w:rPr>
                <w:noProof/>
                <w:webHidden/>
              </w:rPr>
              <w:tab/>
            </w:r>
            <w:r w:rsidRPr="005316E3">
              <w:rPr>
                <w:noProof/>
                <w:webHidden/>
              </w:rPr>
              <w:fldChar w:fldCharType="begin"/>
            </w:r>
            <w:r w:rsidRPr="005316E3">
              <w:rPr>
                <w:noProof/>
                <w:webHidden/>
              </w:rPr>
              <w:instrText xml:space="preserve"> PAGEREF _Toc185520978 \h </w:instrText>
            </w:r>
            <w:r w:rsidRPr="005316E3">
              <w:rPr>
                <w:noProof/>
                <w:webHidden/>
              </w:rPr>
              <w:fldChar w:fldCharType="separate"/>
            </w:r>
            <w:r w:rsidR="00096A8A">
              <w:rPr>
                <w:noProof/>
                <w:webHidden/>
              </w:rPr>
              <w:t>28</w:t>
            </w:r>
            <w:r w:rsidRPr="005316E3">
              <w:rPr>
                <w:noProof/>
                <w:webHidden/>
              </w:rPr>
              <w:fldChar w:fldCharType="end"/>
            </w:r>
          </w:hyperlink>
        </w:p>
        <w:p w:rsidR="001178D6" w:rsidRPr="005316E3" w14:paraId="3A1ADB27" w14:textId="71384AEE">
          <w:pPr>
            <w:rPr>
              <w:rFonts w:cs="Arial"/>
            </w:rPr>
          </w:pPr>
          <w:r w:rsidRPr="005316E3">
            <w:rPr>
              <w:rFonts w:cs="Arial"/>
              <w:b/>
            </w:rPr>
            <w:fldChar w:fldCharType="end"/>
          </w:r>
        </w:p>
      </w:sdtContent>
    </w:sdt>
    <w:p w:rsidR="007F422D" w:rsidRPr="005316E3" w:rsidP="00792AF7" w14:paraId="33563731" w14:textId="77777777">
      <w:pPr>
        <w:pStyle w:val="Heading1"/>
        <w:rPr>
          <w:rFonts w:eastAsia="Arial" w:cs="Arial"/>
          <w:iCs/>
        </w:rPr>
      </w:pPr>
      <w:bookmarkStart w:id="0" w:name="_Toc134952166"/>
      <w:bookmarkStart w:id="1" w:name="_Toc134952244"/>
      <w:bookmarkStart w:id="2" w:name="_Toc135063719"/>
      <w:bookmarkStart w:id="3" w:name="_Toc135063735"/>
      <w:bookmarkStart w:id="4" w:name="_Toc135064050"/>
      <w:bookmarkStart w:id="5" w:name="_Toc135129074"/>
      <w:bookmarkStart w:id="6" w:name="_Toc135129291"/>
      <w:bookmarkStart w:id="7" w:name="_Toc135129566"/>
      <w:bookmarkStart w:id="8" w:name="_Toc135129720"/>
      <w:bookmarkStart w:id="9" w:name="_Toc134952070"/>
      <w:bookmarkStart w:id="10" w:name="_Toc134952167"/>
      <w:bookmarkStart w:id="11" w:name="_Toc134952245"/>
      <w:bookmarkStart w:id="12" w:name="_Toc135063720"/>
      <w:bookmarkStart w:id="13" w:name="_Toc135063736"/>
      <w:bookmarkStart w:id="14" w:name="_Toc135064051"/>
      <w:bookmarkStart w:id="15" w:name="_Toc135129075"/>
      <w:bookmarkStart w:id="16" w:name="_Toc135129292"/>
      <w:bookmarkStart w:id="17" w:name="_Toc135129567"/>
      <w:bookmarkStart w:id="18" w:name="_Toc135129721"/>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p>
    <w:p w:rsidR="00A879E2" w:rsidRPr="005316E3" w:rsidP="00792AF7" w14:paraId="0D902C58" w14:textId="43F22DA6">
      <w:pPr>
        <w:pStyle w:val="PlainText"/>
        <w:jc w:val="both"/>
        <w:rPr>
          <w:rFonts w:cs="Arial"/>
          <w:sz w:val="22"/>
          <w:szCs w:val="22"/>
        </w:rPr>
      </w:pPr>
      <w:r w:rsidRPr="005316E3">
        <w:br w:type="page"/>
      </w:r>
    </w:p>
    <w:p w:rsidR="00E96780" w:rsidRPr="005316E3" w:rsidP="009A2600" w14:paraId="1EEB3833" w14:textId="3268AC6F">
      <w:pPr>
        <w:pStyle w:val="Heading1"/>
        <w:rPr>
          <w:rFonts w:eastAsia="Arial Unicode MS" w:cs="Arial Unicode MS"/>
        </w:rPr>
      </w:pPr>
      <w:bookmarkStart w:id="19" w:name="_Toc185520964"/>
      <w:bookmarkStart w:id="20" w:name="_Toc1"/>
      <w:r w:rsidRPr="005316E3">
        <w:rPr>
          <w:b w:val="0"/>
          <w:noProof/>
          <w:sz w:val="40"/>
        </w:rPr>
        <mc:AlternateContent>
          <mc:Choice Requires="wps">
            <w:drawing>
              <wp:anchor distT="0" distB="0" distL="114300" distR="114300" simplePos="0" relativeHeight="251693056" behindDoc="0" locked="0" layoutInCell="1" allowOverlap="1">
                <wp:simplePos x="0" y="0"/>
                <wp:positionH relativeFrom="margin">
                  <wp:posOffset>3902075</wp:posOffset>
                </wp:positionH>
                <wp:positionV relativeFrom="paragraph">
                  <wp:posOffset>0</wp:posOffset>
                </wp:positionV>
                <wp:extent cx="2016760" cy="371475"/>
                <wp:effectExtent l="0" t="0" r="21590" b="28575"/>
                <wp:wrapSquare wrapText="bothSides"/>
                <wp:docPr id="1140141309" name="Text Box 114014130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016760" cy="371475"/>
                        </a:xfrm>
                        <a:prstGeom prst="rect">
                          <a:avLst/>
                        </a:prstGeom>
                        <a:solidFill>
                          <a:srgbClr val="FFFFFF"/>
                        </a:solidFill>
                        <a:ln w="9525">
                          <a:solidFill>
                            <a:srgbClr val="000000"/>
                          </a:solidFill>
                          <a:miter lim="800000"/>
                          <a:headEnd/>
                          <a:tailEnd/>
                        </a:ln>
                      </wps:spPr>
                      <wps:txbx>
                        <w:txbxContent>
                          <w:p w:rsidR="00E96780" w:rsidRPr="004C4567" w:rsidP="00E96780" w14:textId="77777777">
                            <w:pPr>
                              <w:tabs>
                                <w:tab w:val="right" w:pos="8190"/>
                              </w:tabs>
                              <w:rPr>
                                <w:rFonts w:cs="Arial"/>
                                <w:b/>
                                <w:sz w:val="16"/>
                                <w:szCs w:val="20"/>
                              </w:rPr>
                            </w:pPr>
                            <w:r>
                              <w:rPr>
                                <w:b/>
                                <w:sz w:val="16"/>
                              </w:rPr>
                              <w:t xml:space="preserve">Số phê duyệt của OMB là 1290-NEW </w:t>
                            </w:r>
                          </w:p>
                          <w:p w:rsidR="00E96780" w:rsidRPr="004C4567" w:rsidP="00E96780" w14:textId="77777777">
                            <w:pPr>
                              <w:rPr>
                                <w:rFonts w:cs="Arial"/>
                                <w:b/>
                                <w:sz w:val="16"/>
                                <w:szCs w:val="20"/>
                              </w:rPr>
                            </w:pPr>
                            <w:r>
                              <w:rPr>
                                <w:b/>
                                <w:sz w:val="16"/>
                              </w:rPr>
                              <w:t xml:space="preserve">Ngày hết hạn: </w:t>
                            </w:r>
                            <w:r w:rsidRPr="009614F9">
                              <w:rPr>
                                <w:b/>
                                <w:sz w:val="16"/>
                                <w:highlight w:val="yellow"/>
                              </w:rPr>
                              <w:t>XX/XX/20XX</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140141309" o:spid="_x0000_s1025" type="#_x0000_t202" style="width:158.8pt;height:29.25pt;margin-top:0;margin-left:307.25pt;mso-height-percent:0;mso-height-relative:margin;mso-position-horizontal-relative:margin;mso-width-percent:0;mso-width-relative:margin;mso-wrap-distance-bottom:0;mso-wrap-distance-left:9pt;mso-wrap-distance-right:9pt;mso-wrap-distance-top:0;mso-wrap-style:square;position:absolute;visibility:visible;v-text-anchor:top;z-index:251694080">
                <v:textbox>
                  <w:txbxContent>
                    <w:p w:rsidR="00E96780" w:rsidRPr="004C4567" w:rsidP="00E96780" w14:paraId="541DF341" w14:textId="77777777">
                      <w:pPr>
                        <w:tabs>
                          <w:tab w:val="right" w:pos="8190"/>
                        </w:tabs>
                        <w:rPr>
                          <w:rFonts w:cs="Arial"/>
                          <w:b/>
                          <w:sz w:val="16"/>
                          <w:szCs w:val="20"/>
                        </w:rPr>
                      </w:pPr>
                      <w:r>
                        <w:rPr>
                          <w:b/>
                          <w:sz w:val="16"/>
                        </w:rPr>
                        <w:t xml:space="preserve">Số phê duyệt của OMB là 1290-NEW </w:t>
                      </w:r>
                    </w:p>
                    <w:p w:rsidR="00E96780" w:rsidRPr="004C4567" w:rsidP="00E96780" w14:paraId="1C09F648" w14:textId="77777777">
                      <w:pPr>
                        <w:rPr>
                          <w:rFonts w:cs="Arial"/>
                          <w:b/>
                          <w:sz w:val="16"/>
                          <w:szCs w:val="20"/>
                        </w:rPr>
                      </w:pPr>
                      <w:r>
                        <w:rPr>
                          <w:b/>
                          <w:sz w:val="16"/>
                        </w:rPr>
                        <w:t xml:space="preserve">Ngày hết hạn: </w:t>
                      </w:r>
                      <w:r w:rsidRPr="009614F9">
                        <w:rPr>
                          <w:b/>
                          <w:sz w:val="16"/>
                          <w:highlight w:val="yellow"/>
                        </w:rPr>
                        <w:t>XX/XX/20XX</w:t>
                      </w:r>
                    </w:p>
                  </w:txbxContent>
                </v:textbox>
                <w10:wrap type="square"/>
              </v:shape>
            </w:pict>
          </mc:Fallback>
        </mc:AlternateContent>
      </w:r>
      <w:bookmarkEnd w:id="19"/>
    </w:p>
    <w:p w:rsidR="00030D3C" w:rsidRPr="005316E3" w:rsidP="009A2600" w14:paraId="6F01E1C4" w14:textId="105BF23C">
      <w:pPr>
        <w:pStyle w:val="Heading1"/>
        <w:rPr>
          <w:rFonts w:eastAsia="Arial Unicode MS" w:cs="Arial Unicode MS"/>
        </w:rPr>
      </w:pPr>
      <w:bookmarkStart w:id="21" w:name="_Toc155799341"/>
      <w:bookmarkStart w:id="22" w:name="_Toc185520965"/>
      <w:r w:rsidRPr="005316E3">
        <w:t>Câu Hỏi Sàng Lọc</w:t>
      </w:r>
      <w:bookmarkEnd w:id="20"/>
      <w:bookmarkEnd w:id="21"/>
      <w:bookmarkEnd w:id="22"/>
    </w:p>
    <w:p w:rsidR="00F8107A" w:rsidRPr="005316E3" w:rsidP="00F8107A" w14:paraId="535F09D2" w14:textId="5DA41778">
      <w:pPr>
        <w:pStyle w:val="PlainText"/>
        <w:jc w:val="both"/>
        <w:rPr>
          <w:rFonts w:eastAsia="Arial" w:cs="Arial"/>
          <w:sz w:val="22"/>
          <w:szCs w:val="22"/>
        </w:rPr>
      </w:pPr>
      <w:bookmarkStart w:id="23" w:name="_Hlk132308906"/>
    </w:p>
    <w:p w:rsidR="00E96780" w:rsidRPr="005316E3" w:rsidP="00E96780" w14:paraId="4539F0B0" w14:textId="6FABB347">
      <w:pPr>
        <w:pStyle w:val="PlainText"/>
      </w:pPr>
      <w:r w:rsidRPr="005316E3">
        <w:t xml:space="preserve">Theo Đạo Luật Giảm Thiểu Thủ Tục Giấy Tờ (Paperwork Reduction Act) năm 1995, không có ai buộc phải trả lời một yêu cầu thu thập thông tin trừ khi việc thu thập đó có mã số kiểm soát của Phòng Quản Lý và Ngân Sách (Office of Management and Budget hay OMB). Số kiểm soát hợp lệ của OMB cho việc thu thập thông tin này là </w:t>
      </w:r>
      <w:r w:rsidRPr="005316E3">
        <w:rPr>
          <w:highlight w:val="yellow"/>
        </w:rPr>
        <w:t>XXXX-XXXX.</w:t>
      </w:r>
      <w:r w:rsidRPr="005316E3">
        <w:t xml:space="preserve"> Thời gian cần thiết để hoàn thành khảo sát này theo ước tính trung bình là 30 phút, bao gồm thời gian đọc hướng dẫn, thu thập dữ liệu cần thiết và hoàn tất, xem lại tất cả thông tin. Hãy gửi ý kiến về ước tính thời gian hoặc bất kỳ khía cạnh nào khác của yêu cầu thu thập thông tin này, gồm cả các đề nghị về cách giảm bớt sự rườm rà, cho Kuang-Chi (Kacie) Chang theo số </w:t>
      </w:r>
      <w:r w:rsidRPr="005316E3">
        <w:rPr>
          <w:highlight w:val="yellow"/>
        </w:rPr>
        <w:t>202-XXX-XXXX</w:t>
      </w:r>
      <w:r w:rsidRPr="005316E3">
        <w:t xml:space="preserve"> hoặc địa chỉ Chang.Kuang-chi@dol.gov và cung cấp Số Kiểm Soát OMB </w:t>
      </w:r>
      <w:r w:rsidRPr="005316E3">
        <w:rPr>
          <w:highlight w:val="yellow"/>
        </w:rPr>
        <w:t>XXXX-XXXX</w:t>
      </w:r>
      <w:r w:rsidRPr="005316E3">
        <w:t xml:space="preserve"> để tham chiếu.</w:t>
      </w:r>
    </w:p>
    <w:p w:rsidR="00E96780" w:rsidRPr="005316E3" w:rsidP="00047126" w14:paraId="12C6C546" w14:textId="77777777">
      <w:pPr>
        <w:shd w:val="clear" w:color="auto" w:fill="FFFFFF"/>
        <w:contextualSpacing/>
        <w:textAlignment w:val="top"/>
        <w:rPr>
          <w:caps/>
          <w:sz w:val="20"/>
          <w:highlight w:val="cyan"/>
        </w:rPr>
      </w:pPr>
    </w:p>
    <w:p w:rsidR="00F8107A" w:rsidRPr="005316E3" w:rsidP="00F8107A" w14:paraId="0008902A" w14:textId="6F5E6147">
      <w:pPr>
        <w:shd w:val="clear" w:color="auto" w:fill="FFFFFF"/>
        <w:contextualSpacing/>
        <w:textAlignment w:val="top"/>
        <w:rPr>
          <w:rFonts w:cs="Arial"/>
          <w:caps/>
          <w:sz w:val="20"/>
          <w:szCs w:val="20"/>
          <w:highlight w:val="cyan"/>
        </w:rPr>
      </w:pPr>
      <w:r w:rsidRPr="005316E3">
        <w:rPr>
          <w:caps/>
          <w:sz w:val="20"/>
          <w:highlight w:val="cyan"/>
        </w:rPr>
        <w:t>PROGRAMMER NOTE – IF R REACHES THE ie STATEMENT, THEY SHOULD NOT BE ABLE TO GO BACK AND CHANGE ANSWERS.</w:t>
      </w:r>
    </w:p>
    <w:p w:rsidR="00F8107A" w:rsidRPr="005316E3" w:rsidP="00F8107A" w14:paraId="638F4AB0" w14:textId="77777777">
      <w:pPr>
        <w:shd w:val="clear" w:color="auto" w:fill="FFFFFF"/>
        <w:contextualSpacing/>
        <w:textAlignment w:val="top"/>
        <w:rPr>
          <w:rFonts w:eastAsia="Arial" w:cs="Arial"/>
          <w:iCs/>
          <w:sz w:val="20"/>
          <w:szCs w:val="20"/>
        </w:rPr>
      </w:pPr>
    </w:p>
    <w:p w:rsidR="00AC1EEA" w:rsidRPr="005316E3" w:rsidP="00047126" w14:paraId="7961E0AB" w14:textId="4CD81CCB">
      <w:pPr>
        <w:jc w:val="both"/>
        <w:rPr>
          <w:b/>
          <w:sz w:val="22"/>
        </w:rPr>
      </w:pPr>
      <w:r w:rsidRPr="005316E3">
        <w:rPr>
          <w:b/>
          <w:sz w:val="22"/>
        </w:rPr>
        <w:t>Xin cảm ơn quý vị đã quan tâm đến Khảo Sát Người Lao Động Toàn Quốc. Vui lòng trả lời các câu hỏi sau để xem liệu quý vị có đủ điều kiện tham gia hay không</w:t>
      </w:r>
      <w:bookmarkStart w:id="24" w:name="_Hlk535830147"/>
      <w:r w:rsidRPr="005316E3">
        <w:rPr>
          <w:b/>
          <w:sz w:val="22"/>
        </w:rPr>
        <w:t>.</w:t>
      </w:r>
      <w:bookmarkEnd w:id="24"/>
      <w:r w:rsidRPr="005316E3">
        <w:rPr>
          <w:b/>
          <w:sz w:val="22"/>
        </w:rPr>
        <w:t xml:space="preserve"> Nếu quý vị đủ điều kiện thì sẽ được chuyển đến cuộc khảo sát.</w:t>
      </w:r>
    </w:p>
    <w:p w:rsidR="00F8107A" w:rsidRPr="005316E3" w:rsidP="00F8107A" w14:paraId="66A3145B" w14:textId="77777777">
      <w:pPr>
        <w:rPr>
          <w:rFonts w:cs="Arial"/>
          <w:color w:val="FF0000"/>
          <w:sz w:val="20"/>
          <w:szCs w:val="20"/>
        </w:rPr>
      </w:pPr>
    </w:p>
    <w:p w:rsidR="00F8107A" w:rsidRPr="005316E3" w:rsidP="00F8107A" w14:paraId="1950D103" w14:textId="470C41D4">
      <w:pPr>
        <w:pStyle w:val="ListParagraph"/>
        <w:numPr>
          <w:ilvl w:val="0"/>
          <w:numId w:val="24"/>
        </w:numPr>
        <w:ind w:left="720" w:hanging="720"/>
        <w:rPr>
          <w:rFonts w:cs="Arial"/>
          <w:color w:val="FF0000"/>
          <w:sz w:val="20"/>
          <w:szCs w:val="20"/>
        </w:rPr>
      </w:pPr>
      <w:r w:rsidRPr="005316E3">
        <w:rPr>
          <w:sz w:val="20"/>
        </w:rPr>
        <w:t xml:space="preserve">Quý vị có được ít nhất 18 tuổi không? </w:t>
      </w:r>
      <w:r w:rsidRPr="005316E3">
        <w:rPr>
          <w:b/>
          <w:sz w:val="20"/>
        </w:rPr>
        <w:t>(bắt buộc)</w:t>
      </w:r>
      <w:r w:rsidRPr="005316E3">
        <w:rPr>
          <w:sz w:val="20"/>
        </w:rPr>
        <w:t xml:space="preserve">  </w:t>
      </w:r>
    </w:p>
    <w:p w:rsidR="00F8107A" w:rsidRPr="005316E3" w:rsidP="00F8107A" w14:paraId="4C6F0D6C" w14:textId="77777777">
      <w:pPr>
        <w:pStyle w:val="PlainText"/>
        <w:ind w:left="360" w:hanging="270"/>
        <w:rPr>
          <w:rFonts w:eastAsia="Arial" w:cs="Arial"/>
        </w:rPr>
      </w:pPr>
    </w:p>
    <w:p w:rsidR="00F8107A" w:rsidRPr="005316E3" w:rsidP="00F8107A" w14:paraId="5B62BDF3" w14:textId="77777777">
      <w:pPr>
        <w:pStyle w:val="A1-1stLeader"/>
        <w:ind w:left="1170"/>
        <w:rPr>
          <w:rFonts w:cs="Arial"/>
          <w:sz w:val="20"/>
          <w:szCs w:val="20"/>
        </w:rPr>
      </w:pPr>
      <w:r w:rsidRPr="005316E3">
        <w:rPr>
          <w:sz w:val="20"/>
        </w:rPr>
        <w:t>Có</w:t>
      </w:r>
    </w:p>
    <w:p w:rsidR="00F8107A" w:rsidRPr="005316E3" w:rsidP="00F8107A" w14:paraId="761E0BAF" w14:textId="25C7E23A">
      <w:pPr>
        <w:pStyle w:val="A1-1stLeader"/>
        <w:ind w:left="1170"/>
        <w:rPr>
          <w:rFonts w:cs="Arial"/>
          <w:i/>
          <w:color w:val="A7A7A7" w:themeColor="text2"/>
          <w:sz w:val="20"/>
          <w:szCs w:val="20"/>
        </w:rPr>
      </w:pPr>
      <w:r w:rsidRPr="005316E3">
        <w:rPr>
          <w:sz w:val="20"/>
        </w:rPr>
        <w:t xml:space="preserve">Không </w:t>
      </w:r>
      <w:r w:rsidRPr="0013080D" w:rsidR="002A641C">
        <w:rPr>
          <w:rFonts w:ascii="Wingdings" w:hAnsi="Wingdings"/>
          <w:sz w:val="20"/>
        </w:rPr>
        <w:t>à</w:t>
      </w:r>
      <w:r w:rsidRPr="002A641C" w:rsidR="002A641C">
        <w:rPr>
          <w:caps/>
          <w:sz w:val="20"/>
        </w:rPr>
        <w:t xml:space="preserve"> </w:t>
      </w:r>
      <w:r w:rsidRPr="005316E3">
        <w:rPr>
          <w:caps/>
          <w:sz w:val="20"/>
          <w:highlight w:val="cyan"/>
        </w:rPr>
        <w:t>GO to IE statement</w:t>
      </w:r>
    </w:p>
    <w:p w:rsidR="00F8107A" w:rsidRPr="005316E3" w:rsidP="00F8107A" w14:paraId="79B334CD" w14:textId="77777777">
      <w:pPr>
        <w:pStyle w:val="PlainText"/>
        <w:rPr>
          <w:rFonts w:eastAsia="Arial" w:cs="Arial"/>
        </w:rPr>
      </w:pPr>
    </w:p>
    <w:p w:rsidR="00F8107A" w:rsidRPr="005316E3" w:rsidP="00F8107A" w14:paraId="6AFDA2F7" w14:textId="57AE7CAC">
      <w:pPr>
        <w:pStyle w:val="ListParagraph"/>
        <w:numPr>
          <w:ilvl w:val="0"/>
          <w:numId w:val="24"/>
        </w:numPr>
        <w:spacing w:before="39"/>
        <w:ind w:left="720" w:hanging="720"/>
        <w:rPr>
          <w:rFonts w:cs="Arial"/>
          <w:sz w:val="20"/>
          <w:szCs w:val="20"/>
        </w:rPr>
      </w:pPr>
      <w:r w:rsidRPr="005316E3">
        <w:rPr>
          <w:sz w:val="20"/>
        </w:rPr>
        <w:t>Hiện quý vị có việc làm được trả lương không?</w:t>
      </w:r>
      <w:r w:rsidRPr="005316E3">
        <w:rPr>
          <w:b/>
          <w:sz w:val="20"/>
        </w:rPr>
        <w:t xml:space="preserve"> (bắt buộc)</w:t>
      </w:r>
      <w:r w:rsidRPr="005316E3">
        <w:rPr>
          <w:sz w:val="20"/>
        </w:rPr>
        <w:t xml:space="preserve">  </w:t>
      </w:r>
    </w:p>
    <w:p w:rsidR="00F8107A" w:rsidRPr="005316E3" w:rsidP="00F8107A" w14:paraId="1F61DFBC" w14:textId="77777777">
      <w:pPr>
        <w:spacing w:before="39"/>
        <w:ind w:left="90"/>
        <w:rPr>
          <w:rFonts w:cs="Arial"/>
          <w:color w:val="FF0000"/>
          <w:sz w:val="20"/>
          <w:szCs w:val="20"/>
        </w:rPr>
      </w:pPr>
    </w:p>
    <w:p w:rsidR="00F8107A" w:rsidRPr="005316E3" w:rsidP="00F8107A" w14:paraId="08D0E879" w14:textId="77777777">
      <w:pPr>
        <w:pStyle w:val="A1-1stLeader"/>
        <w:ind w:left="1170"/>
        <w:rPr>
          <w:rFonts w:cs="Arial"/>
          <w:sz w:val="20"/>
          <w:szCs w:val="20"/>
        </w:rPr>
      </w:pPr>
      <w:r w:rsidRPr="005316E3">
        <w:rPr>
          <w:sz w:val="20"/>
        </w:rPr>
        <w:t>Có</w:t>
      </w:r>
    </w:p>
    <w:p w:rsidR="00F8107A" w:rsidRPr="005316E3" w:rsidP="00F8107A" w14:paraId="51730DC6" w14:textId="518613FD">
      <w:pPr>
        <w:pStyle w:val="A1-1stLeader"/>
        <w:ind w:left="1170"/>
        <w:rPr>
          <w:rFonts w:cs="Arial"/>
          <w:sz w:val="20"/>
          <w:szCs w:val="20"/>
        </w:rPr>
      </w:pPr>
      <w:r w:rsidRPr="005316E3">
        <w:rPr>
          <w:sz w:val="20"/>
        </w:rPr>
        <w:t>Không</w:t>
      </w:r>
      <w:r w:rsidR="002A641C">
        <w:rPr>
          <w:sz w:val="20"/>
          <w:lang w:val="en-US"/>
        </w:rPr>
        <w:t xml:space="preserve"> </w:t>
      </w:r>
      <w:r w:rsidRPr="0013080D" w:rsidR="002A641C">
        <w:rPr>
          <w:rFonts w:ascii="Wingdings" w:hAnsi="Wingdings"/>
          <w:sz w:val="20"/>
        </w:rPr>
        <w:t>à</w:t>
      </w:r>
      <w:r w:rsidRPr="005316E3">
        <w:rPr>
          <w:sz w:val="20"/>
        </w:rPr>
        <w:t xml:space="preserve"> </w:t>
      </w:r>
      <w:r w:rsidRPr="005316E3">
        <w:rPr>
          <w:caps/>
          <w:sz w:val="20"/>
          <w:highlight w:val="cyan"/>
        </w:rPr>
        <w:t>Go to IE statement</w:t>
      </w:r>
    </w:p>
    <w:p w:rsidR="00F8107A" w:rsidRPr="005316E3" w:rsidP="00F8107A" w14:paraId="45E43806" w14:textId="77777777">
      <w:pPr>
        <w:pStyle w:val="A1-1stLeader"/>
        <w:numPr>
          <w:ilvl w:val="0"/>
          <w:numId w:val="0"/>
        </w:numPr>
        <w:rPr>
          <w:rFonts w:cs="Arial"/>
          <w:sz w:val="20"/>
          <w:szCs w:val="20"/>
        </w:rPr>
      </w:pPr>
    </w:p>
    <w:p w:rsidR="00F8107A" w:rsidRPr="005316E3" w:rsidP="00F8107A" w14:paraId="5F4628E0" w14:textId="62DCAD45">
      <w:pPr>
        <w:spacing w:before="39"/>
        <w:rPr>
          <w:rFonts w:eastAsia="Calibri" w:cs="Arial"/>
          <w:b/>
          <w:bCs/>
          <w:sz w:val="20"/>
          <w:szCs w:val="20"/>
        </w:rPr>
      </w:pPr>
      <w:r w:rsidRPr="005316E3">
        <w:rPr>
          <w:b/>
          <w:sz w:val="20"/>
        </w:rPr>
        <w:t>Vui lòng trả lời các câu hỏi còn lại trong khảo sát này về công việc mà quý vị dành nhiều thời gian nhất.</w:t>
      </w:r>
    </w:p>
    <w:p w:rsidR="00F8107A" w:rsidRPr="005316E3" w:rsidP="00F8107A" w14:paraId="219B0C64" w14:textId="77777777">
      <w:pPr>
        <w:spacing w:before="39"/>
        <w:jc w:val="both"/>
        <w:rPr>
          <w:rFonts w:eastAsia="Calibri" w:cs="Arial"/>
          <w:sz w:val="20"/>
          <w:szCs w:val="20"/>
        </w:rPr>
      </w:pPr>
    </w:p>
    <w:p w:rsidR="00F8107A" w:rsidRPr="005316E3" w:rsidP="00F8107A" w14:paraId="54372B33" w14:textId="46F0130C">
      <w:pPr>
        <w:pStyle w:val="A1-1stLeader"/>
        <w:numPr>
          <w:ilvl w:val="0"/>
          <w:numId w:val="24"/>
        </w:numPr>
        <w:rPr>
          <w:rFonts w:cs="Arial"/>
          <w:color w:val="FF0000"/>
          <w:sz w:val="20"/>
          <w:szCs w:val="20"/>
        </w:rPr>
      </w:pPr>
      <w:r w:rsidRPr="005316E3">
        <w:rPr>
          <w:sz w:val="20"/>
        </w:rPr>
        <w:t xml:space="preserve">Quý vị đã làm công việc này được bao lâu? </w:t>
      </w:r>
      <w:r w:rsidRPr="005316E3">
        <w:rPr>
          <w:b/>
          <w:sz w:val="20"/>
        </w:rPr>
        <w:t>(bắt buộc)</w:t>
      </w:r>
    </w:p>
    <w:p w:rsidR="00F8107A" w:rsidRPr="005316E3" w:rsidP="00F8107A" w14:paraId="63811952" w14:textId="77777777">
      <w:pPr>
        <w:pStyle w:val="A1-1stLeader"/>
        <w:numPr>
          <w:ilvl w:val="0"/>
          <w:numId w:val="0"/>
        </w:numPr>
        <w:rPr>
          <w:rFonts w:cs="Arial"/>
          <w:sz w:val="20"/>
          <w:szCs w:val="20"/>
        </w:rPr>
      </w:pPr>
    </w:p>
    <w:p w:rsidR="00F8107A" w:rsidRPr="005316E3" w:rsidP="00F8107A" w14:paraId="6AB537CD" w14:textId="1DBAF580">
      <w:pPr>
        <w:pStyle w:val="A1-1stLeader"/>
        <w:ind w:left="1170"/>
        <w:rPr>
          <w:rFonts w:cs="Arial"/>
          <w:sz w:val="20"/>
          <w:szCs w:val="20"/>
        </w:rPr>
      </w:pPr>
      <w:r w:rsidRPr="005316E3">
        <w:rPr>
          <w:sz w:val="20"/>
        </w:rPr>
        <w:t xml:space="preserve">Dưới 1 tháng  </w:t>
      </w:r>
      <w:r w:rsidRPr="0013080D" w:rsidR="00FD0731">
        <w:rPr>
          <w:rFonts w:ascii="Wingdings" w:hAnsi="Wingdings"/>
          <w:sz w:val="20"/>
        </w:rPr>
        <w:t>à</w:t>
      </w:r>
      <w:r w:rsidRPr="005316E3">
        <w:rPr>
          <w:sz w:val="20"/>
        </w:rPr>
        <w:t xml:space="preserve"> </w:t>
      </w:r>
      <w:r w:rsidRPr="005316E3">
        <w:rPr>
          <w:caps/>
          <w:sz w:val="20"/>
          <w:highlight w:val="cyan"/>
        </w:rPr>
        <w:t>Go to IE statement</w:t>
      </w:r>
    </w:p>
    <w:p w:rsidR="00F8107A" w:rsidRPr="005316E3" w:rsidP="00F8107A" w14:paraId="452AAB95" w14:textId="77777777">
      <w:pPr>
        <w:pStyle w:val="A1-1stLeader"/>
        <w:ind w:left="1170"/>
        <w:rPr>
          <w:sz w:val="20"/>
          <w:szCs w:val="20"/>
        </w:rPr>
      </w:pPr>
      <w:r w:rsidRPr="005316E3">
        <w:rPr>
          <w:sz w:val="20"/>
        </w:rPr>
        <w:t>Từ 1 tháng đến dưới 3 tháng</w:t>
      </w:r>
    </w:p>
    <w:p w:rsidR="00F8107A" w:rsidRPr="005316E3" w:rsidP="00F8107A" w14:paraId="1105537D" w14:textId="77777777">
      <w:pPr>
        <w:pStyle w:val="A1-1stLeader"/>
        <w:ind w:left="1170"/>
        <w:rPr>
          <w:sz w:val="20"/>
          <w:szCs w:val="20"/>
        </w:rPr>
      </w:pPr>
      <w:r w:rsidRPr="005316E3">
        <w:rPr>
          <w:sz w:val="20"/>
        </w:rPr>
        <w:t>Từ 3 tháng đến dưới 6 tháng</w:t>
      </w:r>
    </w:p>
    <w:p w:rsidR="00F8107A" w:rsidRPr="005316E3" w:rsidP="00F8107A" w14:paraId="1460AC84" w14:textId="77777777">
      <w:pPr>
        <w:pStyle w:val="A1-1stLeader"/>
        <w:ind w:left="1170"/>
        <w:rPr>
          <w:sz w:val="20"/>
          <w:szCs w:val="20"/>
        </w:rPr>
      </w:pPr>
      <w:r w:rsidRPr="005316E3">
        <w:rPr>
          <w:sz w:val="20"/>
        </w:rPr>
        <w:t>Từ 6 tháng đến dưới 1 năm</w:t>
      </w:r>
    </w:p>
    <w:p w:rsidR="00F8107A" w:rsidRPr="005316E3" w:rsidP="00F8107A" w14:paraId="5BC71014" w14:textId="77777777">
      <w:pPr>
        <w:pStyle w:val="A1-1stLeader"/>
        <w:ind w:left="1170"/>
        <w:rPr>
          <w:sz w:val="20"/>
          <w:szCs w:val="20"/>
        </w:rPr>
      </w:pPr>
      <w:r w:rsidRPr="005316E3">
        <w:rPr>
          <w:sz w:val="20"/>
        </w:rPr>
        <w:t>Từ 1 năm đến dưới 2 năm</w:t>
      </w:r>
    </w:p>
    <w:p w:rsidR="00F8107A" w:rsidRPr="005316E3" w:rsidP="00F8107A" w14:paraId="7EC0BE15" w14:textId="77777777">
      <w:pPr>
        <w:pStyle w:val="A1-1stLeader"/>
        <w:ind w:left="1170"/>
        <w:rPr>
          <w:sz w:val="20"/>
          <w:szCs w:val="20"/>
        </w:rPr>
      </w:pPr>
      <w:r w:rsidRPr="005316E3">
        <w:rPr>
          <w:sz w:val="20"/>
        </w:rPr>
        <w:t>Từ 2 năm đến dưới 3 năm</w:t>
      </w:r>
    </w:p>
    <w:p w:rsidR="00F8107A" w:rsidRPr="005316E3" w:rsidP="00F8107A" w14:paraId="43491E45" w14:textId="77777777">
      <w:pPr>
        <w:pStyle w:val="A1-1stLeader"/>
        <w:ind w:left="1170"/>
        <w:rPr>
          <w:sz w:val="20"/>
          <w:szCs w:val="20"/>
        </w:rPr>
      </w:pPr>
      <w:r w:rsidRPr="005316E3">
        <w:rPr>
          <w:sz w:val="20"/>
        </w:rPr>
        <w:t>Từ 3 năm đến dưới 5 năm</w:t>
      </w:r>
    </w:p>
    <w:p w:rsidR="00F8107A" w:rsidRPr="005316E3" w:rsidP="00F8107A" w14:paraId="671B139B" w14:textId="77777777">
      <w:pPr>
        <w:pStyle w:val="A1-1stLeader"/>
        <w:ind w:left="1170"/>
        <w:rPr>
          <w:sz w:val="20"/>
          <w:szCs w:val="20"/>
        </w:rPr>
      </w:pPr>
      <w:r w:rsidRPr="005316E3">
        <w:rPr>
          <w:sz w:val="20"/>
        </w:rPr>
        <w:t>Từ 5 năm trở lên</w:t>
      </w:r>
    </w:p>
    <w:p w:rsidR="00F8107A" w:rsidRPr="005316E3" w:rsidP="00F8107A" w14:paraId="14CC19A5" w14:textId="77777777">
      <w:pPr>
        <w:pStyle w:val="A1-1stLeader"/>
        <w:ind w:left="1170"/>
        <w:rPr>
          <w:sz w:val="20"/>
          <w:szCs w:val="20"/>
          <w:shd w:val="clear" w:color="auto" w:fill="FFFFFF"/>
        </w:rPr>
      </w:pPr>
      <w:r w:rsidRPr="005316E3">
        <w:rPr>
          <w:sz w:val="20"/>
          <w:shd w:val="clear" w:color="auto" w:fill="FFFFFF"/>
        </w:rPr>
        <w:t xml:space="preserve">Tôi không nhớ </w:t>
      </w:r>
    </w:p>
    <w:p w:rsidR="00F8107A" w:rsidRPr="005316E3" w:rsidP="00F8107A" w14:paraId="75009DD7" w14:textId="77777777">
      <w:pPr>
        <w:rPr>
          <w:rFonts w:cs="Arial"/>
          <w:sz w:val="20"/>
          <w:szCs w:val="20"/>
        </w:rPr>
      </w:pPr>
    </w:p>
    <w:p w:rsidR="00F8107A" w:rsidRPr="005316E3" w:rsidP="00F8107A" w14:paraId="33B42536" w14:textId="394312B1">
      <w:pPr>
        <w:pStyle w:val="A1-1stLeader"/>
        <w:numPr>
          <w:ilvl w:val="0"/>
          <w:numId w:val="24"/>
        </w:numPr>
        <w:rPr>
          <w:rFonts w:cs="Arial"/>
          <w:color w:val="FF0000"/>
          <w:sz w:val="20"/>
          <w:szCs w:val="20"/>
        </w:rPr>
      </w:pPr>
      <w:r w:rsidRPr="005316E3">
        <w:rPr>
          <w:sz w:val="20"/>
          <w:highlight w:val="cyan"/>
        </w:rPr>
        <w:t>[ONLY DISPLAY IF SAMPLE = ABS]</w:t>
      </w:r>
      <w:r w:rsidRPr="005316E3">
        <w:rPr>
          <w:sz w:val="20"/>
        </w:rPr>
        <w:t xml:space="preserve"> </w:t>
      </w:r>
      <w:r w:rsidRPr="00487866">
        <w:rPr>
          <w:sz w:val="20"/>
          <w:szCs w:val="20"/>
        </w:rPr>
        <w:t>Quý vị sẽ mô tả như thế nào về loại hình công ty nơi quý vị đang làm việc?</w:t>
      </w:r>
      <w:r w:rsidRPr="005316E3">
        <w:rPr>
          <w:sz w:val="20"/>
        </w:rPr>
        <w:t xml:space="preserve">  </w:t>
      </w:r>
    </w:p>
    <w:p w:rsidR="00F8107A" w:rsidRPr="005316E3" w:rsidP="00F8107A" w14:paraId="210455DF" w14:textId="77777777">
      <w:pPr>
        <w:rPr>
          <w:rFonts w:cs="Arial"/>
          <w:sz w:val="20"/>
          <w:szCs w:val="20"/>
        </w:rPr>
      </w:pPr>
    </w:p>
    <w:p w:rsidR="00F8107A" w:rsidRPr="005316E3" w:rsidP="00047126" w14:paraId="3E5F09E7" w14:textId="77777777">
      <w:pPr>
        <w:pStyle w:val="ListParagraph"/>
        <w:numPr>
          <w:ilvl w:val="2"/>
          <w:numId w:val="48"/>
        </w:numPr>
        <w:ind w:left="1170"/>
        <w:rPr>
          <w:rFonts w:cs="Arial"/>
          <w:sz w:val="20"/>
          <w:szCs w:val="20"/>
        </w:rPr>
      </w:pPr>
      <w:r w:rsidRPr="005316E3">
        <w:rPr>
          <w:sz w:val="20"/>
        </w:rPr>
        <w:t>Thương mại bán lẻ (bán hàng hóa hoặc dịch vụ cho công chúng)</w:t>
      </w:r>
    </w:p>
    <w:p w:rsidR="00F8107A" w:rsidRPr="005316E3" w:rsidP="00047126" w14:paraId="5F0BBE1B" w14:textId="77777777">
      <w:pPr>
        <w:pStyle w:val="ListParagraph"/>
        <w:numPr>
          <w:ilvl w:val="2"/>
          <w:numId w:val="48"/>
        </w:numPr>
        <w:ind w:left="1170"/>
        <w:rPr>
          <w:rFonts w:cs="Arial"/>
          <w:sz w:val="20"/>
          <w:szCs w:val="20"/>
        </w:rPr>
      </w:pPr>
      <w:r w:rsidRPr="005316E3">
        <w:rPr>
          <w:sz w:val="20"/>
        </w:rPr>
        <w:t>Dịch vụ ăn uống (bao gồm nhà hàng, quán cà phê và dịch vụ tiệc tại chỗ)</w:t>
      </w:r>
    </w:p>
    <w:p w:rsidR="00F8107A" w:rsidRPr="005316E3" w:rsidP="00047126" w14:paraId="6088EDD2" w14:textId="77777777">
      <w:pPr>
        <w:pStyle w:val="ListParagraph"/>
        <w:numPr>
          <w:ilvl w:val="2"/>
          <w:numId w:val="48"/>
        </w:numPr>
        <w:ind w:left="1170"/>
        <w:rPr>
          <w:rFonts w:cs="Arial"/>
          <w:sz w:val="20"/>
          <w:szCs w:val="20"/>
        </w:rPr>
      </w:pPr>
      <w:r w:rsidRPr="005316E3">
        <w:rPr>
          <w:sz w:val="20"/>
        </w:rPr>
        <w:t>Dịch vụ lưu trú hoặc lữ hành/du lịch (bao gồm tất cả các công việc trong khách sạn)</w:t>
      </w:r>
    </w:p>
    <w:p w:rsidR="00F8107A" w:rsidRPr="005316E3" w:rsidP="00047126" w14:paraId="00186D3B" w14:textId="77777777">
      <w:pPr>
        <w:pStyle w:val="ListParagraph"/>
        <w:numPr>
          <w:ilvl w:val="2"/>
          <w:numId w:val="48"/>
        </w:numPr>
        <w:ind w:left="1170"/>
        <w:rPr>
          <w:rFonts w:cs="Arial"/>
          <w:sz w:val="20"/>
          <w:szCs w:val="20"/>
        </w:rPr>
      </w:pPr>
      <w:r w:rsidRPr="005316E3">
        <w:rPr>
          <w:sz w:val="20"/>
        </w:rPr>
        <w:t>Dịch vụ hỗ trợ kinh doanh (bao gồm an ninh, dịch vụ khách hàng, hỗ trợ kỹ thuật, vệ sinh và bảo trì tòa nhà, và quản lý chất thải)</w:t>
      </w:r>
    </w:p>
    <w:p w:rsidR="00F8107A" w:rsidRPr="005316E3" w:rsidP="00047126" w14:paraId="44231F0A" w14:textId="77777777">
      <w:pPr>
        <w:pStyle w:val="ListParagraph"/>
        <w:numPr>
          <w:ilvl w:val="2"/>
          <w:numId w:val="48"/>
        </w:numPr>
        <w:ind w:left="1170"/>
        <w:rPr>
          <w:rFonts w:cs="Arial"/>
          <w:sz w:val="20"/>
          <w:szCs w:val="20"/>
        </w:rPr>
      </w:pPr>
      <w:r w:rsidRPr="005316E3">
        <w:rPr>
          <w:sz w:val="20"/>
        </w:rPr>
        <w:t>Chăm sóc sức khỏe hoặc cơ quan dịch vụ xã hội</w:t>
      </w:r>
    </w:p>
    <w:p w:rsidR="00F8107A" w:rsidRPr="005316E3" w:rsidP="00047126" w14:paraId="126A9BBA" w14:textId="77777777">
      <w:pPr>
        <w:pStyle w:val="ListParagraph"/>
        <w:numPr>
          <w:ilvl w:val="2"/>
          <w:numId w:val="48"/>
        </w:numPr>
        <w:ind w:left="1170"/>
        <w:rPr>
          <w:rFonts w:cs="Arial"/>
          <w:sz w:val="20"/>
          <w:szCs w:val="20"/>
        </w:rPr>
      </w:pPr>
      <w:r w:rsidRPr="005316E3">
        <w:rPr>
          <w:sz w:val="20"/>
        </w:rPr>
        <w:t xml:space="preserve">Dịch vụ chăm sóc cá nhân/gia đình, sửa chữa ô tô hoặc dịch vụ giặt là/sửa quần áo </w:t>
      </w:r>
    </w:p>
    <w:p w:rsidR="00F8107A" w:rsidRPr="005316E3" w:rsidP="00047126" w14:paraId="1EE4EE90" w14:textId="77777777">
      <w:pPr>
        <w:pStyle w:val="ListParagraph"/>
        <w:numPr>
          <w:ilvl w:val="2"/>
          <w:numId w:val="48"/>
        </w:numPr>
        <w:ind w:left="1170"/>
        <w:rPr>
          <w:rFonts w:cs="Arial"/>
          <w:sz w:val="20"/>
          <w:szCs w:val="20"/>
        </w:rPr>
      </w:pPr>
      <w:r w:rsidRPr="005316E3">
        <w:rPr>
          <w:sz w:val="20"/>
        </w:rPr>
        <w:t>Sản xuất</w:t>
      </w:r>
    </w:p>
    <w:p w:rsidR="00F8107A" w:rsidRPr="005316E3" w:rsidP="00047126" w14:paraId="4FA0C26F" w14:textId="77777777">
      <w:pPr>
        <w:pStyle w:val="ListParagraph"/>
        <w:numPr>
          <w:ilvl w:val="2"/>
          <w:numId w:val="48"/>
        </w:numPr>
        <w:ind w:left="1170"/>
        <w:rPr>
          <w:rFonts w:cs="Arial"/>
          <w:sz w:val="20"/>
          <w:szCs w:val="20"/>
        </w:rPr>
      </w:pPr>
      <w:r w:rsidRPr="005316E3">
        <w:rPr>
          <w:sz w:val="20"/>
        </w:rPr>
        <w:t>Vận chuyển hoặc lưu kho</w:t>
      </w:r>
    </w:p>
    <w:p w:rsidR="00F8107A" w:rsidRPr="005316E3" w:rsidP="00047126" w14:paraId="654FF809" w14:textId="77777777">
      <w:pPr>
        <w:pStyle w:val="ListParagraph"/>
        <w:numPr>
          <w:ilvl w:val="2"/>
          <w:numId w:val="48"/>
        </w:numPr>
        <w:ind w:left="1170"/>
        <w:rPr>
          <w:rFonts w:cs="Arial"/>
          <w:sz w:val="20"/>
          <w:szCs w:val="20"/>
        </w:rPr>
      </w:pPr>
      <w:r w:rsidRPr="005316E3">
        <w:rPr>
          <w:sz w:val="20"/>
        </w:rPr>
        <w:t>Xây dựng</w:t>
      </w:r>
    </w:p>
    <w:p w:rsidR="00F8107A" w:rsidRPr="005316E3" w:rsidP="00047126" w14:paraId="47EB57B2" w14:textId="77777777">
      <w:pPr>
        <w:pStyle w:val="ListParagraph"/>
        <w:numPr>
          <w:ilvl w:val="2"/>
          <w:numId w:val="48"/>
        </w:numPr>
        <w:ind w:left="1170"/>
        <w:rPr>
          <w:rFonts w:cs="Arial"/>
          <w:sz w:val="20"/>
          <w:szCs w:val="20"/>
        </w:rPr>
      </w:pPr>
      <w:r w:rsidRPr="005316E3">
        <w:rPr>
          <w:sz w:val="20"/>
        </w:rPr>
        <w:t>Thương mại bán buôn</w:t>
      </w:r>
    </w:p>
    <w:p w:rsidR="00F8107A" w:rsidRPr="005316E3" w:rsidP="00047126" w14:paraId="2A902D1E" w14:textId="77777777">
      <w:pPr>
        <w:pStyle w:val="ListParagraph"/>
        <w:numPr>
          <w:ilvl w:val="2"/>
          <w:numId w:val="48"/>
        </w:numPr>
        <w:ind w:left="1170"/>
        <w:rPr>
          <w:rFonts w:cs="Arial"/>
          <w:sz w:val="20"/>
          <w:szCs w:val="20"/>
        </w:rPr>
      </w:pPr>
      <w:r w:rsidRPr="005316E3">
        <w:rPr>
          <w:sz w:val="20"/>
        </w:rPr>
        <w:t>Dịch vụ tài chính hoặc bảo hiểm</w:t>
      </w:r>
    </w:p>
    <w:p w:rsidR="00F8107A" w:rsidRPr="005316E3" w:rsidP="00047126" w14:paraId="781FAF7D" w14:textId="77777777">
      <w:pPr>
        <w:pStyle w:val="ListParagraph"/>
        <w:numPr>
          <w:ilvl w:val="2"/>
          <w:numId w:val="48"/>
        </w:numPr>
        <w:ind w:left="1170"/>
        <w:rPr>
          <w:rFonts w:cs="Arial"/>
          <w:sz w:val="20"/>
          <w:szCs w:val="20"/>
        </w:rPr>
      </w:pPr>
      <w:r w:rsidRPr="005316E3">
        <w:rPr>
          <w:sz w:val="20"/>
        </w:rPr>
        <w:t>Bất động sản (bao gồm bán và cho thuê)</w:t>
      </w:r>
    </w:p>
    <w:p w:rsidR="00F8107A" w:rsidRPr="005316E3" w:rsidP="00047126" w14:paraId="729C3536" w14:textId="77777777">
      <w:pPr>
        <w:pStyle w:val="ListParagraph"/>
        <w:numPr>
          <w:ilvl w:val="2"/>
          <w:numId w:val="48"/>
        </w:numPr>
        <w:ind w:left="1170"/>
        <w:rPr>
          <w:rFonts w:cs="Arial"/>
          <w:sz w:val="20"/>
          <w:szCs w:val="20"/>
        </w:rPr>
      </w:pPr>
      <w:r w:rsidRPr="005316E3">
        <w:rPr>
          <w:sz w:val="20"/>
        </w:rPr>
        <w:t>Các dịch vụ chuyên nghiệp, khoa học hoặc kỹ thuật</w:t>
      </w:r>
    </w:p>
    <w:p w:rsidR="00F8107A" w:rsidRPr="005316E3" w:rsidP="00047126" w14:paraId="6DB23A8C" w14:textId="77777777">
      <w:pPr>
        <w:pStyle w:val="ListParagraph"/>
        <w:numPr>
          <w:ilvl w:val="2"/>
          <w:numId w:val="48"/>
        </w:numPr>
        <w:ind w:left="1170"/>
        <w:rPr>
          <w:rFonts w:cs="Arial"/>
          <w:sz w:val="20"/>
          <w:szCs w:val="20"/>
        </w:rPr>
      </w:pPr>
      <w:r w:rsidRPr="005316E3">
        <w:rPr>
          <w:sz w:val="20"/>
        </w:rPr>
        <w:t xml:space="preserve">Giáo dục </w:t>
      </w:r>
    </w:p>
    <w:p w:rsidR="00F8107A" w:rsidRPr="005316E3" w:rsidP="00047126" w14:paraId="697CF648" w14:textId="77777777">
      <w:pPr>
        <w:pStyle w:val="ListParagraph"/>
        <w:numPr>
          <w:ilvl w:val="2"/>
          <w:numId w:val="48"/>
        </w:numPr>
        <w:ind w:left="1170"/>
        <w:rPr>
          <w:rFonts w:cs="Arial"/>
          <w:sz w:val="20"/>
          <w:szCs w:val="20"/>
        </w:rPr>
      </w:pPr>
      <w:r w:rsidRPr="005316E3">
        <w:rPr>
          <w:sz w:val="20"/>
        </w:rPr>
        <w:t>Dịch vụ xuất bản sách báo/bản ghi âm, phát sóng, viễn thông hoặc dịch vụ dữ liệu/thông tin</w:t>
      </w:r>
    </w:p>
    <w:p w:rsidR="00F8107A" w:rsidRPr="005316E3" w:rsidP="00047126" w14:paraId="7A0117DF" w14:textId="77777777">
      <w:pPr>
        <w:pStyle w:val="ListParagraph"/>
        <w:numPr>
          <w:ilvl w:val="2"/>
          <w:numId w:val="48"/>
        </w:numPr>
        <w:ind w:left="1170"/>
        <w:rPr>
          <w:rFonts w:cs="Arial"/>
          <w:sz w:val="20"/>
          <w:szCs w:val="20"/>
        </w:rPr>
      </w:pPr>
      <w:r w:rsidRPr="005316E3">
        <w:rPr>
          <w:sz w:val="20"/>
        </w:rPr>
        <w:t>Giải trí, nghệ thuật biểu diễn, thể thao hoặc hoạt động thư giãn</w:t>
      </w:r>
      <w:r w:rsidRPr="005316E3">
        <w:rPr>
          <w:sz w:val="20"/>
        </w:rPr>
        <w:tab/>
      </w:r>
    </w:p>
    <w:p w:rsidR="00F8107A" w:rsidRPr="005316E3" w:rsidP="00047126" w14:paraId="16FDBF8C" w14:textId="77777777">
      <w:pPr>
        <w:pStyle w:val="ListParagraph"/>
        <w:numPr>
          <w:ilvl w:val="2"/>
          <w:numId w:val="48"/>
        </w:numPr>
        <w:ind w:left="1170"/>
        <w:rPr>
          <w:rFonts w:cs="Arial"/>
          <w:sz w:val="20"/>
          <w:szCs w:val="20"/>
        </w:rPr>
      </w:pPr>
      <w:r w:rsidRPr="005316E3">
        <w:rPr>
          <w:sz w:val="20"/>
        </w:rPr>
        <w:t>Nông nghiệp, lâm nghiệp, đánh bắt cá hoặc săn bắn</w:t>
      </w:r>
    </w:p>
    <w:p w:rsidR="00F8107A" w:rsidRPr="005316E3" w:rsidP="00047126" w14:paraId="1FAA2951" w14:textId="77777777">
      <w:pPr>
        <w:pStyle w:val="ListParagraph"/>
        <w:numPr>
          <w:ilvl w:val="2"/>
          <w:numId w:val="48"/>
        </w:numPr>
        <w:ind w:left="1170"/>
        <w:rPr>
          <w:rFonts w:cs="Arial"/>
          <w:sz w:val="20"/>
          <w:szCs w:val="20"/>
        </w:rPr>
      </w:pPr>
      <w:r w:rsidRPr="005316E3">
        <w:rPr>
          <w:sz w:val="20"/>
        </w:rPr>
        <w:t>Khai thác mỏ hoặc khai thác dầu/khí</w:t>
      </w:r>
    </w:p>
    <w:p w:rsidR="00F8107A" w:rsidRPr="005316E3" w:rsidP="00047126" w14:paraId="5DFFB887" w14:textId="77777777">
      <w:pPr>
        <w:pStyle w:val="ListParagraph"/>
        <w:numPr>
          <w:ilvl w:val="2"/>
          <w:numId w:val="48"/>
        </w:numPr>
        <w:ind w:left="1170"/>
        <w:rPr>
          <w:rFonts w:cs="Arial"/>
          <w:sz w:val="20"/>
          <w:szCs w:val="20"/>
        </w:rPr>
      </w:pPr>
      <w:r w:rsidRPr="005316E3">
        <w:rPr>
          <w:sz w:val="20"/>
        </w:rPr>
        <w:t>Dịch vụ tiện ích (bao gồm điện, khí đốt và nước sạch/nước thải)</w:t>
      </w:r>
    </w:p>
    <w:p w:rsidR="00F8107A" w:rsidRPr="005316E3" w:rsidP="00047126" w14:paraId="36570469" w14:textId="77777777">
      <w:pPr>
        <w:pStyle w:val="ListParagraph"/>
        <w:numPr>
          <w:ilvl w:val="2"/>
          <w:numId w:val="48"/>
        </w:numPr>
        <w:ind w:left="1170"/>
        <w:rPr>
          <w:rFonts w:cs="Arial"/>
          <w:sz w:val="20"/>
          <w:szCs w:val="20"/>
        </w:rPr>
      </w:pPr>
      <w:r w:rsidRPr="005316E3">
        <w:rPr>
          <w:sz w:val="20"/>
        </w:rPr>
        <w:t>Dịch vụ quản lý công ty hoặc doanh nghiệp</w:t>
      </w:r>
    </w:p>
    <w:p w:rsidR="00F8107A" w:rsidRPr="005316E3" w:rsidP="00047126" w14:paraId="4351032A" w14:textId="77777777">
      <w:pPr>
        <w:pStyle w:val="ListParagraph"/>
        <w:numPr>
          <w:ilvl w:val="2"/>
          <w:numId w:val="48"/>
        </w:numPr>
        <w:ind w:left="1170"/>
        <w:rPr>
          <w:rFonts w:cs="Arial"/>
          <w:sz w:val="20"/>
          <w:szCs w:val="20"/>
        </w:rPr>
      </w:pPr>
      <w:r w:rsidRPr="005316E3">
        <w:rPr>
          <w:sz w:val="20"/>
        </w:rPr>
        <w:t>Một loại hình kinh doanh hoặc ngành nghề khác</w:t>
      </w:r>
    </w:p>
    <w:p w:rsidR="00F8107A" w:rsidRPr="005316E3" w:rsidP="00F8107A" w14:paraId="15F345FE" w14:textId="77777777">
      <w:pPr>
        <w:pStyle w:val="A1-1stLeader"/>
        <w:numPr>
          <w:ilvl w:val="0"/>
          <w:numId w:val="0"/>
        </w:numPr>
        <w:rPr>
          <w:rFonts w:cs="Arial"/>
          <w:sz w:val="20"/>
          <w:szCs w:val="20"/>
        </w:rPr>
      </w:pPr>
      <w:r w:rsidRPr="005316E3">
        <w:rPr>
          <w:noProof/>
          <w:sz w:val="20"/>
        </w:rPr>
        <mc:AlternateContent>
          <mc:Choice Requires="wps">
            <w:drawing>
              <wp:anchor distT="45720" distB="45720" distL="114300" distR="114300" simplePos="0" relativeHeight="251688960" behindDoc="0" locked="0" layoutInCell="1" allowOverlap="1">
                <wp:simplePos x="0" y="0"/>
                <wp:positionH relativeFrom="column">
                  <wp:posOffset>641350</wp:posOffset>
                </wp:positionH>
                <wp:positionV relativeFrom="paragraph">
                  <wp:posOffset>100965</wp:posOffset>
                </wp:positionV>
                <wp:extent cx="3505200" cy="283845"/>
                <wp:effectExtent l="0" t="0" r="19050" b="20955"/>
                <wp:wrapSquare wrapText="bothSides"/>
                <wp:docPr id="71427965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505200" cy="283845"/>
                        </a:xfrm>
                        <a:prstGeom prst="rect">
                          <a:avLst/>
                        </a:prstGeom>
                        <a:solidFill>
                          <a:srgbClr val="FFFFFF"/>
                        </a:solidFill>
                        <a:ln w="9525">
                          <a:solidFill>
                            <a:srgbClr val="000000"/>
                          </a:solidFill>
                          <a:miter lim="800000"/>
                          <a:headEnd/>
                          <a:tailEnd/>
                        </a:ln>
                      </wps:spPr>
                      <wps:txbx>
                        <w:txbxContent>
                          <w:p w:rsidR="00F8107A" w:rsidP="00F8107A"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2" o:spid="_x0000_s1026" type="#_x0000_t202" style="width:276pt;height:22.35pt;margin-top:7.95pt;margin-left:50.5pt;mso-height-percent:0;mso-height-relative:margin;mso-width-percent:0;mso-width-relative:margin;mso-wrap-distance-bottom:3.6pt;mso-wrap-distance-left:9pt;mso-wrap-distance-right:9pt;mso-wrap-distance-top:3.6pt;mso-wrap-style:square;position:absolute;visibility:visible;v-text-anchor:top;z-index:251689984">
                <v:textbox>
                  <w:txbxContent>
                    <w:p w:rsidR="00F8107A" w:rsidP="00F8107A" w14:paraId="72008726" w14:textId="77777777"/>
                  </w:txbxContent>
                </v:textbox>
                <w10:wrap type="square"/>
              </v:shape>
            </w:pict>
          </mc:Fallback>
        </mc:AlternateContent>
      </w:r>
    </w:p>
    <w:p w:rsidR="00F8107A" w:rsidRPr="005316E3" w:rsidP="00F8107A" w14:paraId="30D0CBAF" w14:textId="77777777">
      <w:pPr>
        <w:ind w:left="810"/>
        <w:rPr>
          <w:rFonts w:cs="Arial"/>
          <w:sz w:val="20"/>
          <w:szCs w:val="20"/>
        </w:rPr>
      </w:pPr>
    </w:p>
    <w:p w:rsidR="00F8107A" w:rsidRPr="005316E3" w:rsidP="00F8107A" w14:paraId="5522CB12" w14:textId="77777777">
      <w:pPr>
        <w:pStyle w:val="ListParagraph"/>
        <w:ind w:left="1170"/>
        <w:rPr>
          <w:rFonts w:cs="Arial"/>
          <w:sz w:val="20"/>
          <w:szCs w:val="20"/>
        </w:rPr>
      </w:pPr>
    </w:p>
    <w:p w:rsidR="00F8107A" w:rsidRPr="005316E3" w:rsidP="00F8107A" w14:paraId="32D54ADB" w14:textId="77777777">
      <w:pPr>
        <w:spacing w:before="39"/>
        <w:rPr>
          <w:rFonts w:cs="Arial"/>
          <w:sz w:val="20"/>
          <w:szCs w:val="20"/>
        </w:rPr>
      </w:pPr>
    </w:p>
    <w:p w:rsidR="00F8107A" w:rsidRPr="005316E3" w:rsidP="00F8107A" w14:paraId="3BA57AD1" w14:textId="01D4EBEB">
      <w:pPr>
        <w:tabs>
          <w:tab w:val="left" w:pos="2190"/>
        </w:tabs>
        <w:spacing w:before="39"/>
        <w:rPr>
          <w:rFonts w:cs="Arial"/>
          <w:sz w:val="20"/>
          <w:szCs w:val="20"/>
        </w:rPr>
      </w:pPr>
      <w:r w:rsidRPr="005316E3">
        <w:rPr>
          <w:sz w:val="20"/>
          <w:highlight w:val="cyan"/>
        </w:rPr>
        <w:t>[IF S4 IS MISSING, S6 SHOULD DISPLAY QUESTION FOR  “ANOTHER TYPE OF BUSINESS OR INDUSTRY”]</w:t>
      </w:r>
    </w:p>
    <w:p w:rsidR="00F8107A" w:rsidRPr="005316E3" w:rsidP="00F8107A" w14:paraId="566573CC" w14:textId="77777777">
      <w:pPr>
        <w:tabs>
          <w:tab w:val="left" w:pos="2190"/>
        </w:tabs>
        <w:spacing w:before="39"/>
        <w:rPr>
          <w:rFonts w:cs="Arial"/>
          <w:sz w:val="20"/>
          <w:szCs w:val="20"/>
        </w:rPr>
      </w:pPr>
      <w:r w:rsidRPr="005316E3">
        <w:rPr>
          <w:sz w:val="20"/>
        </w:rPr>
        <w:tab/>
      </w:r>
    </w:p>
    <w:p w:rsidR="00F8107A" w:rsidRPr="005316E3" w:rsidP="00F8107A" w14:paraId="0D184B14" w14:textId="13F6D513">
      <w:pPr>
        <w:pStyle w:val="PlainText"/>
        <w:numPr>
          <w:ilvl w:val="0"/>
          <w:numId w:val="24"/>
        </w:numPr>
        <w:ind w:left="720" w:hanging="720"/>
        <w:rPr>
          <w:rFonts w:eastAsia="Arial" w:cs="Arial"/>
        </w:rPr>
      </w:pPr>
      <w:r w:rsidRPr="005316E3">
        <w:rPr>
          <w:caps/>
          <w:highlight w:val="cyan"/>
        </w:rPr>
        <w:t>[ONLY DISPLAY IF SAMPLE = RDS]</w:t>
      </w:r>
      <w:r w:rsidRPr="005316E3">
        <w:t xml:space="preserve"> </w:t>
      </w:r>
      <w:r w:rsidRPr="00291EC2" w:rsidR="00C40562">
        <w:t>Quý vị sẽ mô tả như thế nào về loại hình công ty nơi quý vị đang làm việc?</w:t>
      </w:r>
      <w:r w:rsidRPr="005316E3">
        <w:t xml:space="preserve"> </w:t>
      </w:r>
      <w:r w:rsidRPr="005316E3">
        <w:rPr>
          <w:b/>
        </w:rPr>
        <w:t>(Bắt buộc</w:t>
      </w:r>
      <w:r w:rsidRPr="005316E3">
        <w:t>)</w:t>
      </w:r>
    </w:p>
    <w:p w:rsidR="00F8107A" w:rsidRPr="005316E3" w:rsidP="00047126" w14:paraId="7804FC4E" w14:textId="77777777">
      <w:pPr>
        <w:pStyle w:val="PlainText"/>
        <w:rPr>
          <w:rFonts w:eastAsia="Arial"/>
        </w:rPr>
      </w:pPr>
    </w:p>
    <w:p w:rsidR="00F8107A" w:rsidRPr="005316E3" w:rsidP="00047126" w14:paraId="07B9F3B7" w14:textId="77777777">
      <w:pPr>
        <w:pStyle w:val="A1-1stLeader"/>
        <w:rPr>
          <w:rFonts w:cs="Arial"/>
          <w:sz w:val="20"/>
          <w:szCs w:val="20"/>
        </w:rPr>
      </w:pPr>
      <w:r w:rsidRPr="005316E3">
        <w:rPr>
          <w:sz w:val="20"/>
        </w:rPr>
        <w:t>Xây dựng</w:t>
      </w:r>
    </w:p>
    <w:p w:rsidR="00993CBA" w:rsidRPr="005316E3" w:rsidP="00047126" w14:paraId="5D43DF35" w14:textId="62BC688C">
      <w:pPr>
        <w:pStyle w:val="A1-1stLeader"/>
        <w:rPr>
          <w:rFonts w:cs="Arial"/>
          <w:sz w:val="20"/>
          <w:szCs w:val="20"/>
        </w:rPr>
      </w:pPr>
      <w:r w:rsidRPr="005316E3">
        <w:rPr>
          <w:sz w:val="20"/>
        </w:rPr>
        <w:t>Dịch vụ ăn uống (bao gồm nhà hàng, quán bar, đồ ăn nhanh và căng tin)</w:t>
      </w:r>
    </w:p>
    <w:p w:rsidR="00F8107A" w:rsidRPr="005316E3" w:rsidP="00047126" w14:paraId="03C770DA" w14:textId="77777777">
      <w:pPr>
        <w:pStyle w:val="A1-1stLeader"/>
        <w:rPr>
          <w:rFonts w:cs="Arial"/>
          <w:sz w:val="20"/>
          <w:szCs w:val="20"/>
        </w:rPr>
      </w:pPr>
      <w:r w:rsidRPr="005316E3">
        <w:rPr>
          <w:sz w:val="20"/>
        </w:rPr>
        <w:t>Cửa hàng tạp hóa hoặc siêu thị</w:t>
      </w:r>
    </w:p>
    <w:p w:rsidR="00253A7D" w:rsidRPr="005316E3" w:rsidP="00047126" w14:paraId="5B48EB1E" w14:textId="2F215A09">
      <w:pPr>
        <w:pStyle w:val="A1-1stLeader"/>
        <w:rPr>
          <w:rFonts w:cs="Arial"/>
          <w:sz w:val="20"/>
          <w:szCs w:val="20"/>
        </w:rPr>
      </w:pPr>
      <w:r w:rsidRPr="005316E3">
        <w:rPr>
          <w:sz w:val="20"/>
        </w:rPr>
        <w:t>Khách sạn hoặc nhà nghỉ</w:t>
      </w:r>
    </w:p>
    <w:p w:rsidR="00F8107A" w:rsidRPr="005316E3" w:rsidP="00047126" w14:paraId="1541059C" w14:textId="02D33398">
      <w:pPr>
        <w:pStyle w:val="A1-1stLeader"/>
        <w:rPr>
          <w:rFonts w:cs="Arial"/>
          <w:sz w:val="20"/>
          <w:szCs w:val="20"/>
        </w:rPr>
      </w:pPr>
      <w:r w:rsidRPr="005316E3">
        <w:rPr>
          <w:sz w:val="20"/>
        </w:rPr>
        <w:t>Cửa hàng bán lẻ (bao gồm các cửa hàng bách hóa, cửa hàng phụ tùng ô tô, cửa hàng vật liệu xây dựng và thiết bị làm vườn/cắt cỏ, cửa hàng quần áo, hiệu thuốc và nhà thuốc, cửa hàng đồ nội thất, cửa hàng thiết bị gia dụng và đồ điện tử, cửa hàng đồ thể thao, đồ thủ công, sách hoặc âm nhạc, và trạm xăng)</w:t>
      </w:r>
    </w:p>
    <w:p w:rsidR="00F8107A" w:rsidRPr="005316E3" w:rsidP="00047126" w14:paraId="3CCA0127" w14:textId="77777777">
      <w:pPr>
        <w:pStyle w:val="A1-1stLeader"/>
        <w:rPr>
          <w:rFonts w:cs="Arial"/>
          <w:sz w:val="20"/>
          <w:szCs w:val="20"/>
        </w:rPr>
      </w:pPr>
      <w:r w:rsidRPr="005316E3">
        <w:rPr>
          <w:sz w:val="20"/>
        </w:rPr>
        <w:t>Vệ sinh và bảo trì tòa nhà</w:t>
      </w:r>
    </w:p>
    <w:p w:rsidR="00F8107A" w:rsidRPr="005316E3" w:rsidP="00047126" w14:paraId="2C9AFC6D" w14:textId="77777777">
      <w:pPr>
        <w:pStyle w:val="A1-1stLeader"/>
        <w:rPr>
          <w:rFonts w:cs="Arial"/>
          <w:sz w:val="20"/>
          <w:szCs w:val="20"/>
        </w:rPr>
      </w:pPr>
      <w:r w:rsidRPr="005316E3">
        <w:rPr>
          <w:sz w:val="20"/>
        </w:rPr>
        <w:t>Viện điều dưỡng</w:t>
      </w:r>
    </w:p>
    <w:p w:rsidR="00F8107A" w:rsidRPr="005316E3" w:rsidP="00047126" w14:paraId="50D2B178" w14:textId="77777777">
      <w:pPr>
        <w:pStyle w:val="A1-1stLeader"/>
        <w:rPr>
          <w:rFonts w:cs="Arial"/>
          <w:sz w:val="20"/>
          <w:szCs w:val="20"/>
        </w:rPr>
      </w:pPr>
      <w:r w:rsidRPr="005316E3">
        <w:rPr>
          <w:sz w:val="20"/>
        </w:rPr>
        <w:t>Chăm sóc sức khỏe tại nhà</w:t>
      </w:r>
    </w:p>
    <w:p w:rsidR="00F8107A" w:rsidRPr="005316E3" w:rsidP="00047126" w14:paraId="3DEF3A8F" w14:textId="4B0421F3">
      <w:pPr>
        <w:pStyle w:val="A1-1stLeader"/>
        <w:rPr>
          <w:rFonts w:cs="Arial"/>
          <w:sz w:val="20"/>
          <w:szCs w:val="20"/>
        </w:rPr>
      </w:pPr>
      <w:r w:rsidRPr="005316E3">
        <w:rPr>
          <w:sz w:val="20"/>
        </w:rPr>
        <w:t xml:space="preserve">Dịch vụ an </w:t>
      </w:r>
      <w:r w:rsidRPr="00D84C70">
        <w:rPr>
          <w:sz w:val="20"/>
        </w:rPr>
        <w:t>ninh (bao gồm dịch vụ thám tử tư, dịch vụ bảo vệ và dịch vụ xe bọc thép))</w:t>
      </w:r>
    </w:p>
    <w:p w:rsidR="00F8107A" w:rsidRPr="005316E3" w:rsidP="00047126" w14:paraId="1DA6645B" w14:textId="77777777">
      <w:pPr>
        <w:pStyle w:val="A1-1stLeader"/>
        <w:rPr>
          <w:rFonts w:cs="Arial"/>
          <w:sz w:val="20"/>
          <w:szCs w:val="20"/>
        </w:rPr>
      </w:pPr>
      <w:r w:rsidRPr="005316E3">
        <w:rPr>
          <w:sz w:val="20"/>
        </w:rPr>
        <w:t xml:space="preserve">Dịch vụ giữ trẻ (bao gồm trung tâm giữ trẻ, trông trẻ tại nhà, trường mẫu giáo, trường mầm non và trông trẻ trước hoặc sau giờ học) </w:t>
      </w:r>
    </w:p>
    <w:p w:rsidR="00F8107A" w:rsidRPr="005316E3" w:rsidP="00F8107A" w14:paraId="1364B9D3" w14:textId="798AC036">
      <w:pPr>
        <w:pStyle w:val="A1-1stLeader"/>
        <w:rPr>
          <w:rFonts w:cs="Arial"/>
          <w:sz w:val="20"/>
          <w:szCs w:val="20"/>
          <w:u w:val="single"/>
        </w:rPr>
      </w:pPr>
      <w:r w:rsidRPr="005316E3">
        <w:rPr>
          <w:sz w:val="20"/>
        </w:rPr>
        <w:t xml:space="preserve">Một loại hình kinh doanh hoặc ngành nghề khác </w:t>
      </w:r>
      <w:r w:rsidRPr="00194469" w:rsidR="00C24A44">
        <w:rPr>
          <w:rFonts w:ascii="Wingdings" w:eastAsia="Wingdings" w:hAnsi="Wingdings" w:cs="Wingdings"/>
          <w:sz w:val="20"/>
          <w:szCs w:val="20"/>
        </w:rPr>
        <w:t>à</w:t>
      </w:r>
      <w:r w:rsidRPr="005316E3">
        <w:rPr>
          <w:sz w:val="20"/>
        </w:rPr>
        <w:t xml:space="preserve"> </w:t>
      </w:r>
      <w:r w:rsidRPr="005316E3">
        <w:rPr>
          <w:caps/>
          <w:sz w:val="20"/>
          <w:highlight w:val="cyan"/>
        </w:rPr>
        <w:t>Go to IE statement</w:t>
      </w:r>
    </w:p>
    <w:p w:rsidR="00F8107A" w:rsidRPr="005316E3" w:rsidP="00047126" w14:paraId="1A398110" w14:textId="77777777">
      <w:pPr>
        <w:pStyle w:val="A1-1stLeader"/>
        <w:numPr>
          <w:ilvl w:val="0"/>
          <w:numId w:val="0"/>
        </w:numPr>
        <w:ind w:left="720" w:hanging="360"/>
        <w:rPr>
          <w:sz w:val="20"/>
          <w:u w:val="single"/>
        </w:rPr>
      </w:pPr>
    </w:p>
    <w:p w:rsidR="00F8107A" w:rsidRPr="005316E3" w:rsidP="00047126" w14:paraId="2B18F923" w14:textId="77777777">
      <w:pPr>
        <w:spacing w:before="39"/>
        <w:rPr>
          <w:rFonts w:cs="Arial"/>
          <w:color w:val="FF0000"/>
          <w:sz w:val="20"/>
          <w:szCs w:val="20"/>
        </w:rPr>
      </w:pPr>
    </w:p>
    <w:p w:rsidR="00F8107A" w:rsidRPr="005316E3" w:rsidP="00F8107A" w14:paraId="781A81A3" w14:textId="77777777">
      <w:pPr>
        <w:pStyle w:val="ListParagraph"/>
        <w:numPr>
          <w:ilvl w:val="0"/>
          <w:numId w:val="24"/>
        </w:numPr>
        <w:rPr>
          <w:rFonts w:cs="Arial"/>
          <w:b/>
          <w:bCs/>
          <w:sz w:val="20"/>
          <w:szCs w:val="20"/>
        </w:rPr>
      </w:pPr>
      <w:r w:rsidRPr="005316E3">
        <w:rPr>
          <w:sz w:val="20"/>
        </w:rPr>
        <w:t>Trong công việc này, quý vị chủ yếu là:</w:t>
      </w:r>
    </w:p>
    <w:p w:rsidR="00F8107A" w:rsidRPr="005316E3" w:rsidP="00F8107A" w14:paraId="2BEC46D2" w14:textId="77777777">
      <w:pPr>
        <w:pStyle w:val="ListParagraph"/>
        <w:spacing w:before="39"/>
        <w:rPr>
          <w:rFonts w:cs="Arial"/>
          <w:color w:val="FF0000"/>
          <w:sz w:val="20"/>
          <w:szCs w:val="20"/>
        </w:rPr>
      </w:pPr>
    </w:p>
    <w:p w:rsidR="00F8107A" w:rsidRPr="005316E3" w:rsidP="00F8107A" w14:paraId="2265C2D4" w14:textId="77777777">
      <w:pPr>
        <w:pStyle w:val="ListParagraph"/>
        <w:spacing w:before="39"/>
        <w:rPr>
          <w:rFonts w:cs="Arial"/>
          <w:color w:val="000000" w:themeColor="text1"/>
          <w:sz w:val="20"/>
          <w:szCs w:val="20"/>
        </w:rPr>
      </w:pPr>
      <w:r w:rsidRPr="005316E3">
        <w:rPr>
          <w:color w:val="000000" w:themeColor="text1"/>
          <w:sz w:val="20"/>
          <w:highlight w:val="cyan"/>
        </w:rPr>
        <w:t>[SEE APPENDIX A FOR RESPONSE FILL FOR CORRESPONDING S4 INDUSTRY]</w:t>
      </w:r>
    </w:p>
    <w:p w:rsidR="00F8107A" w:rsidRPr="005316E3" w:rsidP="00F8107A" w14:paraId="34EFFF01" w14:textId="77777777">
      <w:pPr>
        <w:pStyle w:val="ListParagraph"/>
        <w:spacing w:before="39"/>
        <w:rPr>
          <w:rFonts w:cs="Arial"/>
          <w:color w:val="000000" w:themeColor="text1"/>
          <w:sz w:val="20"/>
          <w:szCs w:val="20"/>
        </w:rPr>
      </w:pPr>
      <w:r w:rsidRPr="005316E3">
        <w:rPr>
          <w:color w:val="000000" w:themeColor="text1"/>
          <w:sz w:val="20"/>
          <w:highlight w:val="cyan"/>
        </w:rPr>
        <w:t>[SEE APPENDIX B FOR RESPONSE FILL FOR CORRESPONDING S5 INDUSTRY]</w:t>
      </w:r>
    </w:p>
    <w:p w:rsidR="00F8107A" w:rsidRPr="005316E3" w:rsidP="00F8107A" w14:paraId="7616A7D8" w14:textId="77777777">
      <w:pPr>
        <w:pStyle w:val="ListParagraph"/>
        <w:spacing w:before="39"/>
        <w:rPr>
          <w:rFonts w:cs="Arial"/>
          <w:color w:val="FF0000"/>
          <w:sz w:val="20"/>
          <w:szCs w:val="20"/>
        </w:rPr>
      </w:pPr>
    </w:p>
    <w:p w:rsidR="00F8107A" w:rsidRPr="005316E3" w:rsidP="00F8107A" w14:paraId="5E320B8B" w14:textId="35FD49BA">
      <w:pPr>
        <w:pStyle w:val="ListParagraph"/>
        <w:numPr>
          <w:ilvl w:val="0"/>
          <w:numId w:val="24"/>
        </w:numPr>
        <w:spacing w:before="39"/>
        <w:ind w:left="720" w:hanging="720"/>
        <w:rPr>
          <w:rFonts w:cs="Arial"/>
          <w:color w:val="FF0000"/>
          <w:sz w:val="20"/>
          <w:szCs w:val="20"/>
        </w:rPr>
      </w:pPr>
      <w:r w:rsidRPr="005316E3">
        <w:rPr>
          <w:sz w:val="20"/>
        </w:rPr>
        <w:t xml:space="preserve">Chủ lao động của quý vị có phải là cơ quan chính phủ, công ty tư nhân, tổ chức phi lợi nhuận hay là quý vị </w:t>
      </w:r>
      <w:r w:rsidRPr="002F4E95" w:rsidR="00644BA6">
        <w:rPr>
          <w:sz w:val="20"/>
        </w:rPr>
        <w:t>làm việc tự do</w:t>
      </w:r>
      <w:r w:rsidRPr="005316E3">
        <w:rPr>
          <w:sz w:val="20"/>
        </w:rPr>
        <w:t>?</w:t>
      </w:r>
    </w:p>
    <w:p w:rsidR="00F8107A" w:rsidRPr="005316E3" w:rsidP="00F8107A" w14:paraId="40F1B9EC" w14:textId="77777777">
      <w:pPr>
        <w:spacing w:before="39"/>
        <w:rPr>
          <w:rFonts w:cs="Arial"/>
          <w:sz w:val="20"/>
          <w:szCs w:val="20"/>
        </w:rPr>
      </w:pPr>
    </w:p>
    <w:p w:rsidR="00F8107A" w:rsidRPr="005316E3" w:rsidP="00F8107A" w14:paraId="14767831" w14:textId="1B38C1A2">
      <w:pPr>
        <w:pStyle w:val="A1-1stLeader"/>
        <w:ind w:left="1170"/>
        <w:rPr>
          <w:rFonts w:cs="Arial"/>
          <w:sz w:val="20"/>
          <w:szCs w:val="20"/>
        </w:rPr>
      </w:pPr>
      <w:r w:rsidRPr="005316E3">
        <w:rPr>
          <w:sz w:val="20"/>
        </w:rPr>
        <w:t xml:space="preserve">Cơ quan chính phủ (cấp liên bang, tiểu bang hoặc địa phương) </w:t>
      </w:r>
      <w:r w:rsidRPr="00194469" w:rsidR="00F270F3">
        <w:rPr>
          <w:rFonts w:ascii="Wingdings" w:eastAsia="Wingdings" w:hAnsi="Wingdings" w:cs="Wingdings"/>
          <w:sz w:val="20"/>
          <w:szCs w:val="20"/>
        </w:rPr>
        <w:t>à</w:t>
      </w:r>
      <w:r w:rsidRPr="005316E3">
        <w:rPr>
          <w:sz w:val="20"/>
        </w:rPr>
        <w:t xml:space="preserve"> </w:t>
      </w:r>
      <w:r w:rsidRPr="005316E3">
        <w:rPr>
          <w:caps/>
          <w:sz w:val="20"/>
          <w:highlight w:val="cyan"/>
        </w:rPr>
        <w:t>Go to IE statement</w:t>
      </w:r>
    </w:p>
    <w:p w:rsidR="00F8107A" w:rsidRPr="005316E3" w:rsidP="00F8107A" w14:paraId="1FEDA108" w14:textId="77777777">
      <w:pPr>
        <w:pStyle w:val="A1-1stLeader"/>
        <w:ind w:left="1170"/>
        <w:rPr>
          <w:rFonts w:cs="Arial"/>
          <w:sz w:val="20"/>
          <w:szCs w:val="20"/>
        </w:rPr>
      </w:pPr>
      <w:r w:rsidRPr="005316E3">
        <w:rPr>
          <w:sz w:val="20"/>
        </w:rPr>
        <w:t>Công ty tư nhân vì lợi nhuận</w:t>
      </w:r>
    </w:p>
    <w:p w:rsidR="00F8107A" w:rsidRPr="005316E3" w:rsidP="00F8107A" w14:paraId="7A477057" w14:textId="77777777">
      <w:pPr>
        <w:pStyle w:val="A1-1stLeader"/>
        <w:ind w:left="1170"/>
        <w:rPr>
          <w:rFonts w:cs="Arial"/>
          <w:sz w:val="20"/>
          <w:szCs w:val="20"/>
        </w:rPr>
      </w:pPr>
      <w:r w:rsidRPr="005316E3">
        <w:rPr>
          <w:sz w:val="20"/>
        </w:rPr>
        <w:t>Tổ chức phi lợi nhuận</w:t>
      </w:r>
    </w:p>
    <w:p w:rsidR="00F8107A" w:rsidRPr="005316E3" w:rsidP="00F8107A" w14:paraId="21ADC1E7" w14:textId="3D45B9EF">
      <w:pPr>
        <w:pStyle w:val="A1-1stLeader"/>
        <w:ind w:left="1170"/>
        <w:rPr>
          <w:rFonts w:cs="Arial"/>
          <w:sz w:val="20"/>
          <w:szCs w:val="20"/>
        </w:rPr>
      </w:pPr>
      <w:r>
        <w:rPr>
          <w:sz w:val="20"/>
          <w:lang w:val="en-US"/>
        </w:rPr>
        <w:t>Làm</w:t>
      </w:r>
      <w:r>
        <w:rPr>
          <w:sz w:val="20"/>
          <w:lang w:val="en-US"/>
        </w:rPr>
        <w:t xml:space="preserve"> </w:t>
      </w:r>
      <w:r>
        <w:rPr>
          <w:sz w:val="20"/>
          <w:lang w:val="en-US"/>
        </w:rPr>
        <w:t>việc</w:t>
      </w:r>
      <w:r>
        <w:rPr>
          <w:sz w:val="20"/>
          <w:lang w:val="en-US"/>
        </w:rPr>
        <w:t xml:space="preserve"> </w:t>
      </w:r>
      <w:r>
        <w:rPr>
          <w:sz w:val="20"/>
          <w:lang w:val="en-US"/>
        </w:rPr>
        <w:t>t</w:t>
      </w:r>
      <w:r w:rsidR="00EC55C8">
        <w:rPr>
          <w:sz w:val="20"/>
          <w:lang w:val="en-US"/>
        </w:rPr>
        <w:t>ự</w:t>
      </w:r>
      <w:r w:rsidR="00EC55C8">
        <w:rPr>
          <w:sz w:val="20"/>
          <w:lang w:val="en-US"/>
        </w:rPr>
        <w:t xml:space="preserve"> do</w:t>
      </w:r>
      <w:r w:rsidRPr="005316E3">
        <w:rPr>
          <w:sz w:val="20"/>
        </w:rPr>
        <w:t xml:space="preserve">/có doanh nghiệp riêng </w:t>
      </w:r>
      <w:r w:rsidRPr="00194469" w:rsidR="00F270F3">
        <w:rPr>
          <w:rFonts w:ascii="Wingdings" w:eastAsia="Wingdings" w:hAnsi="Wingdings" w:cs="Wingdings"/>
          <w:sz w:val="20"/>
          <w:szCs w:val="20"/>
        </w:rPr>
        <w:t>à</w:t>
      </w:r>
      <w:r w:rsidRPr="005316E3">
        <w:rPr>
          <w:sz w:val="20"/>
        </w:rPr>
        <w:t xml:space="preserve"> </w:t>
      </w:r>
      <w:r w:rsidRPr="005316E3">
        <w:rPr>
          <w:sz w:val="20"/>
          <w:highlight w:val="cyan"/>
        </w:rPr>
        <w:t>GO TO S9</w:t>
      </w:r>
      <w:r w:rsidRPr="005316E3">
        <w:rPr>
          <w:sz w:val="20"/>
        </w:rPr>
        <w:t xml:space="preserve">  </w:t>
      </w:r>
    </w:p>
    <w:p w:rsidR="00F8107A" w:rsidRPr="005316E3" w:rsidP="00F8107A" w14:paraId="21F47DFB" w14:textId="77777777">
      <w:pPr>
        <w:pStyle w:val="A1-1stLeader"/>
        <w:numPr>
          <w:ilvl w:val="0"/>
          <w:numId w:val="0"/>
        </w:numPr>
        <w:ind w:left="1170"/>
        <w:rPr>
          <w:rFonts w:eastAsia="Calibri" w:cs="Arial"/>
          <w:color w:val="000000" w:themeColor="text1"/>
          <w:sz w:val="20"/>
          <w:szCs w:val="20"/>
          <w:highlight w:val="cyan"/>
        </w:rPr>
      </w:pPr>
    </w:p>
    <w:p w:rsidR="00F8107A" w:rsidRPr="005316E3" w:rsidP="00F8107A" w14:paraId="3B91CF77" w14:textId="77777777">
      <w:pPr>
        <w:pStyle w:val="A1-1stLeader"/>
        <w:numPr>
          <w:ilvl w:val="0"/>
          <w:numId w:val="0"/>
        </w:numPr>
        <w:rPr>
          <w:rFonts w:eastAsia="Calibri" w:cs="Arial"/>
          <w:color w:val="000000" w:themeColor="text1"/>
          <w:sz w:val="20"/>
          <w:szCs w:val="20"/>
          <w:highlight w:val="cyan"/>
        </w:rPr>
      </w:pPr>
      <w:r w:rsidRPr="005316E3">
        <w:rPr>
          <w:color w:val="000000" w:themeColor="text1"/>
          <w:sz w:val="20"/>
          <w:highlight w:val="cyan"/>
        </w:rPr>
        <w:t>[IF S7 IS MISSING, CONTINUE]</w:t>
      </w:r>
    </w:p>
    <w:p w:rsidR="00F8107A" w:rsidRPr="005316E3" w:rsidP="00F8107A" w14:paraId="63D0D46E" w14:textId="77777777">
      <w:pPr>
        <w:pStyle w:val="A1-1stLeader"/>
        <w:numPr>
          <w:ilvl w:val="0"/>
          <w:numId w:val="0"/>
        </w:numPr>
        <w:rPr>
          <w:rFonts w:eastAsia="Arial" w:cs="Arial"/>
        </w:rPr>
      </w:pPr>
    </w:p>
    <w:p w:rsidR="00F8107A" w:rsidRPr="005316E3" w:rsidP="00F8107A" w14:paraId="5D7275BF" w14:textId="284433F7">
      <w:pPr>
        <w:pStyle w:val="A1-1stLeader"/>
        <w:numPr>
          <w:ilvl w:val="0"/>
          <w:numId w:val="24"/>
        </w:numPr>
        <w:rPr>
          <w:rFonts w:eastAsia="Arial" w:cs="Arial"/>
        </w:rPr>
      </w:pPr>
      <w:r w:rsidRPr="005316E3">
        <w:rPr>
          <w:sz w:val="20"/>
        </w:rPr>
        <w:t>Chủ lao động có giữ lại bất kỳ khoản thuế nào trong tiền công của quý vị không?</w:t>
      </w:r>
    </w:p>
    <w:p w:rsidR="00F8107A" w:rsidRPr="005316E3" w:rsidP="00F8107A" w14:paraId="0B1C0EE9" w14:textId="49561928">
      <w:pPr>
        <w:pStyle w:val="A1-1stLeader"/>
        <w:ind w:left="1170"/>
        <w:rPr>
          <w:rFonts w:cs="Arial"/>
          <w:sz w:val="20"/>
          <w:szCs w:val="20"/>
        </w:rPr>
      </w:pPr>
      <w:r w:rsidRPr="005316E3">
        <w:rPr>
          <w:sz w:val="20"/>
        </w:rPr>
        <w:t xml:space="preserve">Có </w:t>
      </w:r>
      <w:r w:rsidRPr="00194469" w:rsidR="004C20C0">
        <w:rPr>
          <w:rFonts w:ascii="Wingdings" w:eastAsia="Wingdings" w:hAnsi="Wingdings" w:cs="Wingdings"/>
          <w:sz w:val="20"/>
          <w:szCs w:val="20"/>
        </w:rPr>
        <w:t>à</w:t>
      </w:r>
      <w:r w:rsidRPr="005316E3">
        <w:rPr>
          <w:sz w:val="20"/>
        </w:rPr>
        <w:t xml:space="preserve"> </w:t>
      </w:r>
      <w:r w:rsidRPr="005316E3">
        <w:rPr>
          <w:sz w:val="20"/>
          <w:highlight w:val="cyan"/>
        </w:rPr>
        <w:t>GO TO S12</w:t>
      </w:r>
    </w:p>
    <w:p w:rsidR="00F8107A" w:rsidRPr="005316E3" w:rsidP="00F8107A" w14:paraId="4E74B10C" w14:textId="5BDCE373">
      <w:pPr>
        <w:pStyle w:val="A1-1stLeader"/>
        <w:ind w:left="1170"/>
        <w:rPr>
          <w:sz w:val="20"/>
        </w:rPr>
      </w:pPr>
      <w:r w:rsidRPr="005316E3">
        <w:rPr>
          <w:sz w:val="20"/>
        </w:rPr>
        <w:t xml:space="preserve">Không </w:t>
      </w:r>
      <w:r w:rsidRPr="00194469" w:rsidR="004C20C0">
        <w:rPr>
          <w:rFonts w:ascii="Wingdings" w:eastAsia="Wingdings" w:hAnsi="Wingdings" w:cs="Wingdings"/>
          <w:sz w:val="20"/>
          <w:szCs w:val="20"/>
        </w:rPr>
        <w:t>à</w:t>
      </w:r>
      <w:r w:rsidRPr="005316E3">
        <w:rPr>
          <w:sz w:val="20"/>
        </w:rPr>
        <w:t xml:space="preserve"> </w:t>
      </w:r>
      <w:r w:rsidRPr="005316E3">
        <w:rPr>
          <w:sz w:val="20"/>
          <w:highlight w:val="cyan"/>
        </w:rPr>
        <w:t>GO TO S10</w:t>
      </w:r>
    </w:p>
    <w:p w:rsidR="00F8107A" w:rsidRPr="005316E3" w:rsidP="00F8107A" w14:paraId="6DB9003C" w14:textId="001DD994">
      <w:pPr>
        <w:pStyle w:val="A1-1stLeader"/>
        <w:ind w:left="1170"/>
        <w:rPr>
          <w:rFonts w:cs="Arial"/>
          <w:sz w:val="20"/>
          <w:szCs w:val="20"/>
        </w:rPr>
      </w:pPr>
      <w:r w:rsidRPr="005316E3">
        <w:rPr>
          <w:sz w:val="20"/>
        </w:rPr>
        <w:t xml:space="preserve">Không biết </w:t>
      </w:r>
      <w:r w:rsidRPr="00194469" w:rsidR="004C20C0">
        <w:rPr>
          <w:rFonts w:ascii="Wingdings" w:eastAsia="Wingdings" w:hAnsi="Wingdings" w:cs="Wingdings"/>
          <w:sz w:val="20"/>
          <w:szCs w:val="20"/>
        </w:rPr>
        <w:t>à</w:t>
      </w:r>
      <w:r w:rsidRPr="005316E3">
        <w:rPr>
          <w:sz w:val="20"/>
        </w:rPr>
        <w:t xml:space="preserve"> </w:t>
      </w:r>
      <w:r w:rsidRPr="005316E3">
        <w:rPr>
          <w:sz w:val="20"/>
          <w:highlight w:val="cyan"/>
        </w:rPr>
        <w:t>GO TO S10</w:t>
      </w:r>
    </w:p>
    <w:p w:rsidR="00F8107A" w:rsidRPr="005316E3" w:rsidP="00F8107A" w14:paraId="6D4AE6B2" w14:textId="77777777">
      <w:pPr>
        <w:pStyle w:val="A1-1stLeader"/>
        <w:numPr>
          <w:ilvl w:val="0"/>
          <w:numId w:val="0"/>
        </w:numPr>
        <w:rPr>
          <w:rFonts w:cs="Arial"/>
          <w:sz w:val="20"/>
          <w:szCs w:val="20"/>
        </w:rPr>
      </w:pPr>
      <w:r w:rsidRPr="005316E3">
        <w:rPr>
          <w:sz w:val="20"/>
          <w:highlight w:val="cyan"/>
        </w:rPr>
        <w:t>[IF S8 IS MISSING, GO TO S10]</w:t>
      </w:r>
    </w:p>
    <w:p w:rsidR="00F8107A" w:rsidRPr="005316E3" w:rsidP="00F8107A" w14:paraId="6D811FE4" w14:textId="77777777">
      <w:pPr>
        <w:pStyle w:val="A1-1stLeader"/>
        <w:numPr>
          <w:ilvl w:val="0"/>
          <w:numId w:val="0"/>
        </w:numPr>
        <w:rPr>
          <w:rFonts w:cs="Arial"/>
          <w:sz w:val="20"/>
          <w:szCs w:val="20"/>
        </w:rPr>
      </w:pPr>
    </w:p>
    <w:p w:rsidR="00F8107A" w:rsidRPr="005316E3" w:rsidP="005D5AB3" w14:paraId="0DB156F5" w14:textId="3246A395">
      <w:pPr>
        <w:pStyle w:val="A1-1stLeader"/>
        <w:numPr>
          <w:ilvl w:val="0"/>
          <w:numId w:val="24"/>
        </w:numPr>
        <w:ind w:left="630" w:hanging="630"/>
        <w:rPr>
          <w:rFonts w:eastAsia="Arial" w:cs="Arial"/>
        </w:rPr>
      </w:pPr>
      <w:r w:rsidRPr="005316E3">
        <w:rPr>
          <w:sz w:val="20"/>
        </w:rPr>
        <w:t xml:space="preserve">Có phải quý vị làm việc tự do như một nhà thầu độc lập, nhà tư vấn độc lập, người lao động tự do, chủ cửa hàng/cửa hiệu hoặc một công việc khác không? </w:t>
      </w:r>
    </w:p>
    <w:p w:rsidR="005D5AB3" w:rsidRPr="005316E3" w:rsidP="00047126" w14:paraId="50BF2D83" w14:textId="77777777">
      <w:pPr>
        <w:pStyle w:val="A1-1stLeader"/>
        <w:numPr>
          <w:ilvl w:val="0"/>
          <w:numId w:val="0"/>
        </w:numPr>
        <w:ind w:left="540"/>
        <w:rPr>
          <w:rFonts w:eastAsia="Arial" w:cs="Arial"/>
        </w:rPr>
      </w:pPr>
    </w:p>
    <w:p w:rsidR="00F8107A" w:rsidRPr="005316E3" w:rsidP="00F8107A" w14:paraId="6761A27C" w14:textId="77777777">
      <w:pPr>
        <w:pStyle w:val="A1-1stLeader"/>
        <w:rPr>
          <w:sz w:val="20"/>
          <w:szCs w:val="20"/>
        </w:rPr>
      </w:pPr>
      <w:r w:rsidRPr="005316E3">
        <w:rPr>
          <w:sz w:val="20"/>
        </w:rPr>
        <w:t>Nhà thầu độc lập, nhà tư vấn độc lập hoặc người lao động tự do</w:t>
      </w:r>
    </w:p>
    <w:p w:rsidR="00F8107A" w:rsidRPr="005316E3" w:rsidP="00F8107A" w14:paraId="27A352B4" w14:textId="40541CF0">
      <w:pPr>
        <w:pStyle w:val="A1-1stLeader"/>
        <w:rPr>
          <w:sz w:val="20"/>
          <w:szCs w:val="20"/>
        </w:rPr>
      </w:pPr>
      <w:r w:rsidRPr="005316E3">
        <w:rPr>
          <w:sz w:val="20"/>
        </w:rPr>
        <w:t xml:space="preserve">Chủ cửa hàng/cửa hiệu hoặc loại chủ doanh nghiệp khác </w:t>
      </w:r>
      <w:r w:rsidRPr="00194469" w:rsidR="001F4C38">
        <w:rPr>
          <w:rFonts w:ascii="Wingdings" w:eastAsia="Wingdings" w:hAnsi="Wingdings" w:cs="Wingdings"/>
          <w:sz w:val="20"/>
          <w:szCs w:val="20"/>
        </w:rPr>
        <w:t>à</w:t>
      </w:r>
      <w:r w:rsidRPr="005316E3">
        <w:rPr>
          <w:sz w:val="20"/>
        </w:rPr>
        <w:t xml:space="preserve"> </w:t>
      </w:r>
      <w:r w:rsidRPr="005316E3">
        <w:rPr>
          <w:caps/>
          <w:sz w:val="20"/>
          <w:highlight w:val="cyan"/>
        </w:rPr>
        <w:t>Go to IE statement</w:t>
      </w:r>
    </w:p>
    <w:p w:rsidR="00F8107A" w:rsidRPr="005316E3" w:rsidP="00F8107A" w14:paraId="3FA88D32" w14:textId="2CA3C016">
      <w:pPr>
        <w:pStyle w:val="A1-1stLeader"/>
        <w:rPr>
          <w:sz w:val="20"/>
          <w:szCs w:val="20"/>
        </w:rPr>
      </w:pPr>
      <w:r>
        <w:rPr>
          <w:sz w:val="20"/>
          <w:lang w:val="en-US"/>
        </w:rPr>
        <w:t xml:space="preserve">Công </w:t>
      </w:r>
      <w:r>
        <w:rPr>
          <w:sz w:val="20"/>
          <w:lang w:val="en-US"/>
        </w:rPr>
        <w:t>việc</w:t>
      </w:r>
      <w:r w:rsidRPr="005316E3">
        <w:rPr>
          <w:sz w:val="20"/>
        </w:rPr>
        <w:t xml:space="preserve"> khác</w:t>
      </w:r>
    </w:p>
    <w:p w:rsidR="00F8107A" w:rsidRPr="005316E3" w:rsidP="00F8107A" w14:paraId="403D8DC8" w14:textId="77777777">
      <w:pPr>
        <w:pStyle w:val="A1-1stLeader"/>
        <w:numPr>
          <w:ilvl w:val="0"/>
          <w:numId w:val="0"/>
        </w:numPr>
        <w:rPr>
          <w:rFonts w:cs="Arial"/>
          <w:sz w:val="20"/>
          <w:szCs w:val="20"/>
        </w:rPr>
      </w:pPr>
    </w:p>
    <w:p w:rsidR="00F8107A" w:rsidRPr="005316E3" w:rsidP="00F8107A" w14:paraId="14750A99" w14:textId="77777777">
      <w:pPr>
        <w:ind w:right="90"/>
        <w:rPr>
          <w:rFonts w:cs="Arial"/>
          <w:color w:val="000000" w:themeColor="text1"/>
          <w:sz w:val="20"/>
          <w:szCs w:val="20"/>
        </w:rPr>
      </w:pPr>
      <w:r w:rsidRPr="005316E3">
        <w:rPr>
          <w:color w:val="000000" w:themeColor="text1"/>
          <w:sz w:val="20"/>
          <w:highlight w:val="cyan"/>
        </w:rPr>
        <w:t>Independent contractor misclassification screen</w:t>
      </w:r>
    </w:p>
    <w:p w:rsidR="00F8107A" w:rsidRPr="005316E3" w:rsidP="00F8107A" w14:paraId="69245A5C" w14:textId="77777777">
      <w:pPr>
        <w:ind w:right="90"/>
        <w:rPr>
          <w:rFonts w:cs="Arial"/>
          <w:color w:val="000000" w:themeColor="text1"/>
          <w:sz w:val="20"/>
          <w:szCs w:val="20"/>
        </w:rPr>
      </w:pPr>
    </w:p>
    <w:p w:rsidR="00F8107A" w:rsidRPr="005316E3" w:rsidP="00047126" w14:paraId="32AB5FE7" w14:textId="74BC1ED5">
      <w:pPr>
        <w:pStyle w:val="ListParagraph"/>
        <w:numPr>
          <w:ilvl w:val="0"/>
          <w:numId w:val="24"/>
        </w:numPr>
        <w:ind w:left="630" w:right="90" w:hanging="630"/>
        <w:rPr>
          <w:rFonts w:cs="Arial"/>
          <w:color w:val="000000" w:themeColor="text1"/>
          <w:sz w:val="20"/>
          <w:szCs w:val="20"/>
        </w:rPr>
      </w:pPr>
      <w:r w:rsidRPr="005316E3">
        <w:rPr>
          <w:sz w:val="20"/>
        </w:rPr>
        <w:t>Tính riêng ra thì có bao nhiêu công ty, tổ chức hoặc người (khách hàng) trả công cho việc làm của quý vị?</w:t>
      </w:r>
    </w:p>
    <w:p w:rsidR="00F8107A" w:rsidRPr="005316E3" w:rsidP="00047126" w14:paraId="738AEAA5" w14:textId="77777777">
      <w:pPr>
        <w:pStyle w:val="A1-1stLeader"/>
        <w:numPr>
          <w:ilvl w:val="0"/>
          <w:numId w:val="0"/>
        </w:numPr>
        <w:ind w:firstLine="720"/>
        <w:rPr>
          <w:rFonts w:cs="Arial"/>
          <w:sz w:val="20"/>
          <w:szCs w:val="20"/>
        </w:rPr>
      </w:pPr>
    </w:p>
    <w:p w:rsidR="00F8107A" w:rsidRPr="005316E3" w:rsidP="00F8107A" w14:paraId="3358B1F4" w14:textId="4DD8A339">
      <w:pPr>
        <w:pStyle w:val="A1-1stLeader"/>
        <w:rPr>
          <w:rFonts w:cs="Arial"/>
          <w:sz w:val="20"/>
          <w:szCs w:val="20"/>
        </w:rPr>
      </w:pPr>
      <w:r w:rsidRPr="005316E3">
        <w:rPr>
          <w:sz w:val="20"/>
        </w:rPr>
        <w:t xml:space="preserve">1 </w:t>
      </w:r>
      <w:r w:rsidRPr="00194469" w:rsidR="00C51F0C">
        <w:rPr>
          <w:rFonts w:ascii="Wingdings" w:eastAsia="Wingdings" w:hAnsi="Wingdings" w:cs="Wingdings"/>
          <w:sz w:val="20"/>
          <w:szCs w:val="20"/>
        </w:rPr>
        <w:t>à</w:t>
      </w:r>
      <w:r w:rsidRPr="005316E3">
        <w:rPr>
          <w:sz w:val="20"/>
          <w:highlight w:val="cyan"/>
        </w:rPr>
        <w:t xml:space="preserve"> GO TO S12</w:t>
      </w:r>
    </w:p>
    <w:p w:rsidR="00F8107A" w:rsidRPr="005316E3" w:rsidP="00F8107A" w14:paraId="6CAFBAC6" w14:textId="77777777">
      <w:pPr>
        <w:pStyle w:val="A1-1stLeader"/>
        <w:rPr>
          <w:rFonts w:cs="Arial"/>
          <w:sz w:val="20"/>
          <w:szCs w:val="20"/>
        </w:rPr>
      </w:pPr>
      <w:r w:rsidRPr="005316E3">
        <w:rPr>
          <w:sz w:val="20"/>
        </w:rPr>
        <w:t xml:space="preserve">2 đến 5 </w:t>
      </w:r>
    </w:p>
    <w:p w:rsidR="00F8107A" w:rsidRPr="005316E3" w:rsidP="00F8107A" w14:paraId="2C9D35AB" w14:textId="77777777">
      <w:pPr>
        <w:pStyle w:val="A1-1stLeader"/>
        <w:rPr>
          <w:rFonts w:cs="Arial"/>
          <w:sz w:val="20"/>
          <w:szCs w:val="20"/>
        </w:rPr>
      </w:pPr>
      <w:r w:rsidRPr="005316E3">
        <w:rPr>
          <w:sz w:val="20"/>
        </w:rPr>
        <w:t>6 đến 10</w:t>
      </w:r>
    </w:p>
    <w:p w:rsidR="00F8107A" w:rsidRPr="005316E3" w:rsidP="00F8107A" w14:paraId="26209ECA" w14:textId="77777777">
      <w:pPr>
        <w:pStyle w:val="A1-1stLeader"/>
        <w:rPr>
          <w:rFonts w:cs="Arial"/>
          <w:sz w:val="20"/>
          <w:szCs w:val="20"/>
        </w:rPr>
      </w:pPr>
      <w:r w:rsidRPr="005316E3">
        <w:rPr>
          <w:sz w:val="20"/>
        </w:rPr>
        <w:t>Từ 11 trở lên</w:t>
      </w:r>
    </w:p>
    <w:p w:rsidR="00F8107A" w:rsidRPr="005316E3" w:rsidP="00F8107A" w14:paraId="4C7871AA" w14:textId="77777777">
      <w:pPr>
        <w:pStyle w:val="A1-1stLeader"/>
        <w:numPr>
          <w:ilvl w:val="0"/>
          <w:numId w:val="0"/>
        </w:numPr>
        <w:rPr>
          <w:rFonts w:cs="Arial"/>
          <w:color w:val="000000" w:themeColor="text1"/>
          <w:sz w:val="20"/>
          <w:szCs w:val="20"/>
          <w:highlight w:val="cyan"/>
        </w:rPr>
      </w:pPr>
      <w:r w:rsidRPr="005316E3">
        <w:rPr>
          <w:color w:val="000000" w:themeColor="text1"/>
          <w:sz w:val="20"/>
          <w:highlight w:val="cyan"/>
        </w:rPr>
        <w:t>[IF S10 IS MISSING, CONTINUE TO S11]</w:t>
      </w:r>
    </w:p>
    <w:p w:rsidR="00030743" w:rsidRPr="005316E3" w:rsidP="00F8107A" w14:paraId="012F0BA5" w14:textId="77777777">
      <w:pPr>
        <w:pStyle w:val="A1-1stLeader"/>
        <w:numPr>
          <w:ilvl w:val="0"/>
          <w:numId w:val="0"/>
        </w:numPr>
        <w:rPr>
          <w:color w:val="000000" w:themeColor="text1"/>
          <w:sz w:val="20"/>
          <w:highlight w:val="cyan"/>
        </w:rPr>
      </w:pPr>
    </w:p>
    <w:p w:rsidR="00F8107A" w:rsidRPr="005316E3" w:rsidP="00047126" w14:paraId="43AD6F22" w14:textId="5976852C">
      <w:pPr>
        <w:pStyle w:val="A1-1stLeader"/>
        <w:numPr>
          <w:ilvl w:val="0"/>
          <w:numId w:val="24"/>
        </w:numPr>
        <w:ind w:left="630" w:hanging="630"/>
        <w:rPr>
          <w:rFonts w:cs="Arial"/>
          <w:color w:val="FF0000"/>
          <w:sz w:val="20"/>
          <w:szCs w:val="20"/>
        </w:rPr>
      </w:pPr>
      <w:r w:rsidRPr="005316E3">
        <w:rPr>
          <w:sz w:val="20"/>
        </w:rPr>
        <w:t xml:space="preserve">Quý vị hiện đang dành khoảng bao nhiêu phần trăm thời gian làm việc của mình cho công ty, tổ chức hoặc cá nhân chính mà trả công cho quý vị? </w:t>
      </w:r>
    </w:p>
    <w:p w:rsidR="00F8107A" w:rsidRPr="005316E3" w:rsidP="00F8107A" w14:paraId="6F8D4629" w14:textId="77777777">
      <w:pPr>
        <w:pStyle w:val="A1-1stLeader"/>
        <w:numPr>
          <w:ilvl w:val="0"/>
          <w:numId w:val="0"/>
        </w:numPr>
        <w:ind w:left="360"/>
        <w:rPr>
          <w:rFonts w:cs="Arial"/>
          <w:sz w:val="20"/>
          <w:szCs w:val="20"/>
        </w:rPr>
      </w:pPr>
    </w:p>
    <w:p w:rsidR="00F8107A" w:rsidRPr="005316E3" w:rsidP="00F8107A" w14:paraId="19C998CB" w14:textId="4CE5E7BE">
      <w:pPr>
        <w:pStyle w:val="A1-1stLeader"/>
        <w:rPr>
          <w:rFonts w:cs="Arial"/>
          <w:sz w:val="20"/>
          <w:szCs w:val="20"/>
        </w:rPr>
      </w:pPr>
      <w:r w:rsidRPr="005316E3">
        <w:rPr>
          <w:sz w:val="20"/>
        </w:rPr>
        <w:t xml:space="preserve">Ít hơn 25% </w:t>
      </w:r>
      <w:r w:rsidRPr="00194469" w:rsidR="00C51F0C">
        <w:rPr>
          <w:rFonts w:ascii="Wingdings" w:eastAsia="Wingdings" w:hAnsi="Wingdings" w:cs="Wingdings"/>
          <w:sz w:val="20"/>
          <w:szCs w:val="20"/>
        </w:rPr>
        <w:t>à</w:t>
      </w:r>
      <w:r w:rsidRPr="005316E3">
        <w:rPr>
          <w:sz w:val="20"/>
        </w:rPr>
        <w:t xml:space="preserve"> </w:t>
      </w:r>
      <w:r w:rsidRPr="005316E3">
        <w:rPr>
          <w:caps/>
          <w:sz w:val="20"/>
          <w:highlight w:val="cyan"/>
        </w:rPr>
        <w:t>Go to IE statement</w:t>
      </w:r>
    </w:p>
    <w:p w:rsidR="00F8107A" w:rsidRPr="005316E3" w:rsidP="00F8107A" w14:paraId="65F76DFF" w14:textId="60160E8A">
      <w:pPr>
        <w:pStyle w:val="A1-1stLeader"/>
        <w:rPr>
          <w:rFonts w:cs="Arial"/>
          <w:sz w:val="20"/>
          <w:szCs w:val="20"/>
        </w:rPr>
      </w:pPr>
      <w:r w:rsidRPr="005316E3">
        <w:rPr>
          <w:sz w:val="20"/>
        </w:rPr>
        <w:t>25 đến 49%</w:t>
      </w:r>
      <w:r w:rsidRPr="00194469" w:rsidR="00C51F0C">
        <w:rPr>
          <w:rFonts w:ascii="Wingdings" w:eastAsia="Wingdings" w:hAnsi="Wingdings" w:cs="Wingdings"/>
          <w:sz w:val="20"/>
          <w:szCs w:val="20"/>
        </w:rPr>
        <w:t>à</w:t>
      </w:r>
      <w:r w:rsidRPr="005316E3">
        <w:rPr>
          <w:sz w:val="20"/>
        </w:rPr>
        <w:t xml:space="preserve"> </w:t>
      </w:r>
      <w:r w:rsidRPr="005316E3">
        <w:rPr>
          <w:caps/>
          <w:sz w:val="20"/>
          <w:highlight w:val="cyan"/>
        </w:rPr>
        <w:t>Go to IE statement</w:t>
      </w:r>
    </w:p>
    <w:p w:rsidR="00F8107A" w:rsidRPr="005316E3" w:rsidP="00F8107A" w14:paraId="6043D010" w14:textId="49389CC6">
      <w:pPr>
        <w:pStyle w:val="A1-1stLeader"/>
        <w:rPr>
          <w:rFonts w:cs="Arial"/>
          <w:sz w:val="20"/>
          <w:szCs w:val="20"/>
        </w:rPr>
      </w:pPr>
      <w:r w:rsidRPr="005316E3">
        <w:rPr>
          <w:sz w:val="20"/>
        </w:rPr>
        <w:t>50 đến 74%</w:t>
      </w:r>
      <w:r w:rsidRPr="00194469" w:rsidR="00C51F0C">
        <w:rPr>
          <w:rFonts w:ascii="Wingdings" w:eastAsia="Wingdings" w:hAnsi="Wingdings" w:cs="Wingdings"/>
          <w:sz w:val="20"/>
          <w:szCs w:val="20"/>
        </w:rPr>
        <w:t>à</w:t>
      </w:r>
      <w:r w:rsidRPr="005316E3">
        <w:rPr>
          <w:sz w:val="20"/>
        </w:rPr>
        <w:t xml:space="preserve"> </w:t>
      </w:r>
      <w:r w:rsidRPr="005316E3">
        <w:rPr>
          <w:caps/>
          <w:sz w:val="20"/>
          <w:highlight w:val="cyan"/>
        </w:rPr>
        <w:t>Go to IE statement</w:t>
      </w:r>
    </w:p>
    <w:p w:rsidR="00F8107A" w:rsidRPr="005316E3" w:rsidP="00F8107A" w14:paraId="2491DC64" w14:textId="77777777">
      <w:pPr>
        <w:pStyle w:val="A1-1stLeader"/>
        <w:rPr>
          <w:rFonts w:cs="Arial"/>
          <w:sz w:val="20"/>
          <w:szCs w:val="20"/>
        </w:rPr>
      </w:pPr>
      <w:r w:rsidRPr="005316E3">
        <w:rPr>
          <w:sz w:val="20"/>
        </w:rPr>
        <w:t>75 đến 99%</w:t>
      </w:r>
    </w:p>
    <w:p w:rsidR="00F8107A" w:rsidRPr="005316E3" w:rsidP="00F8107A" w14:paraId="0AC0B55C" w14:textId="77777777">
      <w:pPr>
        <w:pStyle w:val="A1-1stLeader"/>
        <w:rPr>
          <w:rFonts w:cs="Arial"/>
          <w:sz w:val="20"/>
          <w:szCs w:val="20"/>
        </w:rPr>
      </w:pPr>
      <w:r w:rsidRPr="005316E3">
        <w:rPr>
          <w:sz w:val="20"/>
        </w:rPr>
        <w:t>100%</w:t>
      </w:r>
    </w:p>
    <w:p w:rsidR="00F8107A" w:rsidRPr="005316E3" w:rsidP="00047126" w14:paraId="1DFA3369" w14:textId="77777777">
      <w:pPr>
        <w:spacing w:before="39"/>
        <w:rPr>
          <w:color w:val="FF0000"/>
          <w:sz w:val="20"/>
        </w:rPr>
      </w:pPr>
    </w:p>
    <w:p w:rsidR="00F8107A" w:rsidRPr="005316E3" w:rsidP="00047126" w14:paraId="22930456" w14:textId="20ED2782">
      <w:pPr>
        <w:pStyle w:val="ListParagraph"/>
        <w:numPr>
          <w:ilvl w:val="0"/>
          <w:numId w:val="24"/>
        </w:numPr>
        <w:spacing w:before="39"/>
        <w:ind w:left="630" w:hanging="630"/>
        <w:rPr>
          <w:rFonts w:cs="Arial"/>
          <w:color w:val="FF0000"/>
          <w:sz w:val="20"/>
          <w:szCs w:val="20"/>
        </w:rPr>
      </w:pPr>
      <w:r w:rsidRPr="005316E3">
        <w:rPr>
          <w:sz w:val="20"/>
        </w:rPr>
        <w:t xml:space="preserve">Quý vị được trả lương cố định, trả công theo giờ, hay trả công theo cách khác? Nếu quý vị được trả công theo nhiều cách thì hãy chọn câu trả lời phù hợp cho phần lớn tiền công của quý vị. </w:t>
      </w:r>
    </w:p>
    <w:p w:rsidR="00F8107A" w:rsidRPr="005316E3" w:rsidP="00F8107A" w14:paraId="7D1A0BC3" w14:textId="77777777">
      <w:pPr>
        <w:spacing w:before="39"/>
        <w:rPr>
          <w:rFonts w:cs="Arial"/>
          <w:color w:val="FF0000"/>
          <w:sz w:val="20"/>
          <w:szCs w:val="20"/>
        </w:rPr>
      </w:pPr>
    </w:p>
    <w:p w:rsidR="00F8107A" w:rsidRPr="005316E3" w:rsidP="00F8107A" w14:paraId="6B4244B4" w14:textId="77777777">
      <w:pPr>
        <w:pStyle w:val="A1-1stLeader"/>
        <w:rPr>
          <w:rFonts w:cs="Arial"/>
          <w:sz w:val="20"/>
          <w:szCs w:val="20"/>
        </w:rPr>
      </w:pPr>
      <w:r w:rsidRPr="005316E3">
        <w:rPr>
          <w:sz w:val="20"/>
        </w:rPr>
        <w:t>Trả lương cố định</w:t>
      </w:r>
    </w:p>
    <w:p w:rsidR="00F8107A" w:rsidRPr="005316E3" w:rsidP="00F8107A" w14:paraId="685299CF" w14:textId="03C4B21C">
      <w:pPr>
        <w:pStyle w:val="A1-1stLeader"/>
        <w:rPr>
          <w:rFonts w:cs="Arial"/>
          <w:sz w:val="20"/>
          <w:szCs w:val="20"/>
        </w:rPr>
      </w:pPr>
      <w:r w:rsidRPr="005316E3">
        <w:rPr>
          <w:sz w:val="20"/>
        </w:rPr>
        <w:t xml:space="preserve">Trả công theo giờ </w:t>
      </w:r>
      <w:r w:rsidRPr="00194469" w:rsidR="00C50447">
        <w:rPr>
          <w:rFonts w:ascii="Wingdings" w:eastAsia="Wingdings" w:hAnsi="Wingdings" w:cs="Wingdings"/>
          <w:sz w:val="20"/>
          <w:szCs w:val="20"/>
        </w:rPr>
        <w:t>à</w:t>
      </w:r>
      <w:r w:rsidRPr="005316E3">
        <w:rPr>
          <w:sz w:val="20"/>
          <w:highlight w:val="cyan"/>
        </w:rPr>
        <w:t xml:space="preserve"> GO TO S14</w:t>
      </w:r>
    </w:p>
    <w:p w:rsidR="00F8107A" w:rsidRPr="005316E3" w:rsidP="00F8107A" w14:paraId="43E3941C" w14:textId="6302F6D8">
      <w:pPr>
        <w:pStyle w:val="A1-1stLeader"/>
        <w:rPr>
          <w:sz w:val="20"/>
        </w:rPr>
      </w:pPr>
      <w:r w:rsidRPr="005316E3">
        <w:rPr>
          <w:sz w:val="20"/>
        </w:rPr>
        <w:t xml:space="preserve">Trả công theo cách khác </w:t>
      </w:r>
      <w:r w:rsidRPr="00194469" w:rsidR="00C50447">
        <w:rPr>
          <w:rFonts w:ascii="Wingdings" w:eastAsia="Wingdings" w:hAnsi="Wingdings" w:cs="Wingdings"/>
          <w:sz w:val="20"/>
          <w:szCs w:val="20"/>
        </w:rPr>
        <w:t>à</w:t>
      </w:r>
      <w:r w:rsidRPr="005316E3">
        <w:rPr>
          <w:sz w:val="20"/>
          <w:highlight w:val="cyan"/>
        </w:rPr>
        <w:t xml:space="preserve"> GO TO S14</w:t>
      </w:r>
    </w:p>
    <w:p w:rsidR="00F8107A" w:rsidRPr="005316E3" w:rsidP="00F8107A" w14:paraId="0CB5BDF5" w14:textId="77777777">
      <w:pPr>
        <w:pStyle w:val="A1-1stLeader"/>
        <w:numPr>
          <w:ilvl w:val="0"/>
          <w:numId w:val="0"/>
        </w:numPr>
        <w:rPr>
          <w:rFonts w:cs="Arial"/>
          <w:sz w:val="20"/>
          <w:szCs w:val="20"/>
          <w:highlight w:val="cyan"/>
        </w:rPr>
      </w:pPr>
      <w:r w:rsidRPr="005316E3">
        <w:rPr>
          <w:sz w:val="20"/>
          <w:highlight w:val="cyan"/>
        </w:rPr>
        <w:t>[IF S12 IS MISSING, CONTINUE TO S13]</w:t>
      </w:r>
    </w:p>
    <w:p w:rsidR="00F8107A" w:rsidRPr="005316E3" w:rsidP="00F8107A" w14:paraId="334513EE" w14:textId="77777777">
      <w:pPr>
        <w:pStyle w:val="A1-1stLeader"/>
        <w:numPr>
          <w:ilvl w:val="0"/>
          <w:numId w:val="0"/>
        </w:numPr>
        <w:rPr>
          <w:sz w:val="20"/>
          <w:highlight w:val="cyan"/>
        </w:rPr>
      </w:pPr>
    </w:p>
    <w:p w:rsidR="00F8107A" w:rsidRPr="005316E3" w:rsidP="00047126" w14:paraId="7C1A6693" w14:textId="05EA178E">
      <w:pPr>
        <w:pStyle w:val="A1-1stLeader"/>
        <w:numPr>
          <w:ilvl w:val="0"/>
          <w:numId w:val="24"/>
        </w:numPr>
        <w:ind w:left="630" w:hanging="630"/>
        <w:rPr>
          <w:rFonts w:cs="Arial"/>
          <w:sz w:val="20"/>
          <w:szCs w:val="20"/>
        </w:rPr>
      </w:pPr>
      <w:r w:rsidRPr="005316E3">
        <w:rPr>
          <w:sz w:val="20"/>
        </w:rPr>
        <w:t xml:space="preserve">Quý vị kiếm được bao nhiêu tiền từ công việc của mình mỗi năm trước khi trừ thuế? </w:t>
      </w:r>
    </w:p>
    <w:p w:rsidR="00F8107A" w:rsidRPr="005316E3" w:rsidP="00F8107A" w14:paraId="1BDE22CB" w14:textId="77777777">
      <w:pPr>
        <w:pStyle w:val="A1-1stLeader"/>
        <w:numPr>
          <w:ilvl w:val="0"/>
          <w:numId w:val="0"/>
        </w:numPr>
        <w:rPr>
          <w:rFonts w:cs="Arial"/>
          <w:sz w:val="20"/>
          <w:szCs w:val="20"/>
        </w:rPr>
      </w:pPr>
    </w:p>
    <w:p w:rsidR="00F8107A" w:rsidRPr="005316E3" w:rsidP="00F8107A" w14:paraId="33E9964C" w14:textId="7096701C">
      <w:pPr>
        <w:pStyle w:val="A1-1stLeader"/>
        <w:rPr>
          <w:rFonts w:eastAsia="Wingdings"/>
          <w:sz w:val="20"/>
        </w:rPr>
      </w:pPr>
      <w:r w:rsidRPr="005316E3">
        <w:rPr>
          <w:sz w:val="20"/>
        </w:rPr>
        <w:t>Dưới 35.000$</w:t>
      </w:r>
    </w:p>
    <w:p w:rsidR="00180694" w:rsidRPr="005316E3" w:rsidP="00180694" w14:paraId="18552410" w14:textId="3BCE4030">
      <w:pPr>
        <w:pStyle w:val="A1-1stLeader"/>
        <w:rPr>
          <w:rFonts w:cs="Arial"/>
          <w:sz w:val="20"/>
          <w:szCs w:val="20"/>
        </w:rPr>
      </w:pPr>
      <w:r w:rsidRPr="005316E3">
        <w:rPr>
          <w:sz w:val="20"/>
        </w:rPr>
        <w:t xml:space="preserve">35.000$ - 49.999$ </w:t>
      </w:r>
    </w:p>
    <w:p w:rsidR="00F8107A" w:rsidRPr="005316E3" w:rsidP="00F8107A" w14:paraId="27E34D35" w14:textId="7281425B">
      <w:pPr>
        <w:pStyle w:val="A1-1stLeader"/>
        <w:rPr>
          <w:rFonts w:cs="Arial"/>
          <w:sz w:val="20"/>
          <w:szCs w:val="20"/>
        </w:rPr>
      </w:pPr>
      <w:r w:rsidRPr="005316E3">
        <w:rPr>
          <w:sz w:val="20"/>
        </w:rPr>
        <w:t xml:space="preserve">50.000$ - 74.999$ </w:t>
      </w:r>
    </w:p>
    <w:p w:rsidR="00F8107A" w:rsidRPr="005316E3" w:rsidP="00F8107A" w14:paraId="5615B063" w14:textId="77777777">
      <w:pPr>
        <w:pStyle w:val="A1-1stLeader"/>
        <w:rPr>
          <w:rFonts w:cs="Arial"/>
          <w:sz w:val="20"/>
          <w:szCs w:val="20"/>
        </w:rPr>
      </w:pPr>
      <w:r w:rsidRPr="005316E3">
        <w:rPr>
          <w:sz w:val="20"/>
        </w:rPr>
        <w:t>75.000$ - 99.999$</w:t>
      </w:r>
    </w:p>
    <w:p w:rsidR="00D82052" w:rsidRPr="005316E3" w:rsidP="00F8107A" w14:paraId="55BC345A" w14:textId="5F61BFE3">
      <w:pPr>
        <w:pStyle w:val="A1-1stLeader"/>
        <w:rPr>
          <w:rFonts w:cs="Arial"/>
          <w:sz w:val="20"/>
          <w:szCs w:val="20"/>
        </w:rPr>
      </w:pPr>
      <w:r w:rsidRPr="005316E3">
        <w:rPr>
          <w:sz w:val="20"/>
        </w:rPr>
        <w:t>100.000$ trở lên</w:t>
      </w:r>
    </w:p>
    <w:p w:rsidR="00F8107A" w:rsidRPr="005316E3" w:rsidP="00F8107A" w14:paraId="7A427278" w14:textId="77777777">
      <w:pPr>
        <w:pStyle w:val="PlainText"/>
        <w:rPr>
          <w:rFonts w:cs="Arial"/>
          <w:shd w:val="clear" w:color="auto" w:fill="FFFFFF"/>
        </w:rPr>
      </w:pPr>
    </w:p>
    <w:p w:rsidR="00F8107A" w:rsidRPr="005316E3" w:rsidP="00047126" w14:paraId="622E6ABD" w14:textId="0096534B">
      <w:pPr>
        <w:pStyle w:val="PlainText"/>
        <w:numPr>
          <w:ilvl w:val="0"/>
          <w:numId w:val="24"/>
        </w:numPr>
        <w:ind w:left="630" w:hanging="630"/>
        <w:rPr>
          <w:rFonts w:eastAsia="Arial" w:cs="Arial"/>
        </w:rPr>
      </w:pPr>
      <w:r w:rsidRPr="005316E3">
        <w:t xml:space="preserve">Công việc của quý vị có liên quan đến bất kỳ yếu tố nào sau đây không? Xin chọn tất cả các đáp án thích hợp. </w:t>
      </w:r>
    </w:p>
    <w:p w:rsidR="00F8107A" w:rsidRPr="005316E3" w:rsidP="00F8107A" w14:paraId="29C1CC53" w14:textId="77777777">
      <w:pPr>
        <w:pStyle w:val="PlainText"/>
        <w:ind w:left="360"/>
        <w:rPr>
          <w:rFonts w:cs="Arial"/>
        </w:rPr>
      </w:pPr>
    </w:p>
    <w:p w:rsidR="00F8107A" w:rsidRPr="005316E3" w:rsidP="00F8107A" w14:paraId="0AC842B4" w14:textId="77777777">
      <w:pPr>
        <w:pStyle w:val="PlainText"/>
        <w:numPr>
          <w:ilvl w:val="0"/>
          <w:numId w:val="47"/>
        </w:numPr>
        <w:rPr>
          <w:rFonts w:eastAsia="Arial" w:cs="Arial"/>
        </w:rPr>
      </w:pPr>
      <w:r w:rsidRPr="005316E3">
        <w:rPr>
          <w:color w:val="000000"/>
        </w:rPr>
        <w:t>Giám sát ít nhất hai nhân viên toàn thời gian (1)</w:t>
      </w:r>
    </w:p>
    <w:p w:rsidR="00F8107A" w:rsidRPr="005316E3" w:rsidP="00F8107A" w14:paraId="3FB3AFDC" w14:textId="77777777">
      <w:pPr>
        <w:pStyle w:val="PlainText"/>
        <w:numPr>
          <w:ilvl w:val="0"/>
          <w:numId w:val="47"/>
        </w:numPr>
        <w:rPr>
          <w:rFonts w:eastAsia="Arial" w:cs="Arial"/>
        </w:rPr>
      </w:pPr>
      <w:r w:rsidRPr="005316E3">
        <w:rPr>
          <w:color w:val="000000"/>
        </w:rPr>
        <w:t>Tuyển dụng hay sa thải nhân viên hoặc đánh giá hiệu suất công việc (2)</w:t>
      </w:r>
    </w:p>
    <w:p w:rsidR="00F8107A" w:rsidRPr="005316E3" w:rsidP="00F8107A" w14:paraId="6B6E54CD" w14:textId="77777777">
      <w:pPr>
        <w:pStyle w:val="PlainText"/>
        <w:numPr>
          <w:ilvl w:val="0"/>
          <w:numId w:val="47"/>
        </w:numPr>
        <w:rPr>
          <w:rFonts w:eastAsia="Arial" w:cs="Arial"/>
        </w:rPr>
      </w:pPr>
      <w:r w:rsidRPr="005316E3">
        <w:t>Đưa ra các quyết định liên quan đến quản lý, tài chính hoặc quyết định kinh doanh ràng buộc về mặt pháp lý mà không cần ý kiến của cấp trên (3)</w:t>
      </w:r>
    </w:p>
    <w:p w:rsidR="00F8107A" w:rsidRPr="00D84C70" w:rsidP="00F8107A" w14:paraId="02B81A10" w14:textId="5F2AA17B">
      <w:pPr>
        <w:pStyle w:val="PlainText"/>
        <w:numPr>
          <w:ilvl w:val="0"/>
          <w:numId w:val="47"/>
        </w:numPr>
        <w:rPr>
          <w:rFonts w:eastAsia="Arial"/>
        </w:rPr>
      </w:pPr>
      <w:r w:rsidRPr="00D84C70">
        <w:rPr>
          <w:color w:val="000000" w:themeColor="text1"/>
        </w:rPr>
        <w:t>Các nhiệm vụ đòi hỏi tối thiểu là bằng cao đẳng/đại học trong một lĩnh vực cụ thể (4)</w:t>
      </w:r>
    </w:p>
    <w:p w:rsidR="00F8107A" w:rsidRPr="005316E3" w:rsidP="00F8107A" w14:paraId="6BCC8657" w14:textId="77777777">
      <w:pPr>
        <w:pStyle w:val="PlainText"/>
        <w:numPr>
          <w:ilvl w:val="0"/>
          <w:numId w:val="47"/>
        </w:numPr>
        <w:rPr>
          <w:rFonts w:cs="Arial"/>
        </w:rPr>
      </w:pPr>
      <w:r w:rsidRPr="005316E3">
        <w:t>Công việc mang tính nghệ thuật hoặc sáng tạo như âm nhạc, viết lách, diễn xuất hoặc nghệ thuật đồ họa (5)</w:t>
      </w:r>
    </w:p>
    <w:p w:rsidR="00F8107A" w:rsidRPr="005316E3" w:rsidP="00F8107A" w14:paraId="204AB018" w14:textId="77777777">
      <w:pPr>
        <w:pStyle w:val="PlainText"/>
        <w:numPr>
          <w:ilvl w:val="0"/>
          <w:numId w:val="47"/>
        </w:numPr>
        <w:rPr>
          <w:rFonts w:eastAsia="Arial" w:cs="Arial"/>
        </w:rPr>
      </w:pPr>
      <w:r w:rsidRPr="005316E3">
        <w:rPr>
          <w:color w:val="000000" w:themeColor="text1"/>
        </w:rPr>
        <w:t>Bán sản phẩm hoặc dịch vụ tận nơi tại các doanh nghiệp hoặc nhà riêng (6)</w:t>
      </w:r>
    </w:p>
    <w:p w:rsidR="00F8107A" w:rsidRPr="005316E3" w:rsidP="00F8107A" w14:paraId="6C525644" w14:textId="77777777">
      <w:pPr>
        <w:pStyle w:val="PlainText"/>
        <w:numPr>
          <w:ilvl w:val="0"/>
          <w:numId w:val="47"/>
        </w:numPr>
        <w:rPr>
          <w:rFonts w:eastAsia="Arial" w:cs="Arial"/>
        </w:rPr>
      </w:pPr>
      <w:r w:rsidRPr="005316E3">
        <w:rPr>
          <w:color w:val="000000" w:themeColor="text1"/>
        </w:rPr>
        <w:t>Lập trình máy tính (7)</w:t>
      </w:r>
    </w:p>
    <w:p w:rsidR="00F8107A" w:rsidRPr="005316E3" w:rsidP="00F8107A" w14:paraId="2DC46ED5" w14:textId="77777777">
      <w:pPr>
        <w:pStyle w:val="PlainText"/>
        <w:rPr>
          <w:rFonts w:eastAsia="Arial" w:cs="Arial"/>
          <w:u w:val="single"/>
        </w:rPr>
      </w:pPr>
    </w:p>
    <w:p w:rsidR="36ADDDDE" w:rsidRPr="005316E3" w:rsidP="1F10FFF0" w14:paraId="71AED413" w14:textId="440B4AD2">
      <w:pPr>
        <w:pStyle w:val="PlainText"/>
        <w:pBdr>
          <w:top w:val="single" w:sz="4" w:space="1" w:color="auto"/>
          <w:left w:val="single" w:sz="4" w:space="4" w:color="auto"/>
          <w:bottom w:val="single" w:sz="4" w:space="1" w:color="auto"/>
          <w:right w:val="single" w:sz="4" w:space="4" w:color="auto"/>
        </w:pBdr>
        <w:ind w:left="360" w:hanging="270"/>
        <w:rPr>
          <w:rFonts w:cs="Arial"/>
          <w:highlight w:val="cyan"/>
        </w:rPr>
      </w:pPr>
      <w:r w:rsidRPr="005316E3">
        <w:rPr>
          <w:highlight w:val="cyan"/>
        </w:rPr>
        <w:t>IF S13 = $100,000 OR MORE then exempt as highly compensated</w:t>
      </w:r>
    </w:p>
    <w:p w:rsidR="5D58DDEF" w:rsidRPr="005316E3" w:rsidP="1047F8D1" w14:paraId="5A63C3ED" w14:textId="77777777">
      <w:pPr>
        <w:pStyle w:val="PlainText"/>
        <w:pBdr>
          <w:top w:val="single" w:sz="4" w:space="1" w:color="auto"/>
          <w:left w:val="single" w:sz="4" w:space="4" w:color="auto"/>
          <w:bottom w:val="single" w:sz="4" w:space="1" w:color="auto"/>
          <w:right w:val="single" w:sz="4" w:space="4" w:color="auto"/>
        </w:pBdr>
        <w:ind w:left="360" w:hanging="270"/>
        <w:rPr>
          <w:rFonts w:eastAsia="Arial" w:cs="Arial"/>
          <w:color w:val="000000" w:themeColor="text1"/>
          <w:highlight w:val="cyan"/>
        </w:rPr>
      </w:pPr>
      <w:r w:rsidRPr="005316E3">
        <w:rPr>
          <w:highlight w:val="cyan"/>
        </w:rPr>
        <w:t xml:space="preserve">IF S14=6 </w:t>
      </w:r>
      <w:r w:rsidRPr="005316E3">
        <w:rPr>
          <w:color w:val="000000" w:themeColor="text1"/>
          <w:highlight w:val="cyan"/>
        </w:rPr>
        <w:t>then exempt as outside sales</w:t>
      </w:r>
    </w:p>
    <w:p w:rsidR="1047F8D1" w:rsidRPr="005316E3" w:rsidP="1047F8D1" w14:paraId="010C33C8" w14:textId="681CA577">
      <w:pPr>
        <w:pStyle w:val="PlainText"/>
        <w:pBdr>
          <w:top w:val="single" w:sz="4" w:space="1" w:color="auto"/>
          <w:left w:val="single" w:sz="4" w:space="4" w:color="auto"/>
          <w:bottom w:val="single" w:sz="4" w:space="1" w:color="auto"/>
          <w:right w:val="single" w:sz="4" w:space="4" w:color="auto"/>
        </w:pBdr>
        <w:ind w:left="360" w:hanging="270"/>
        <w:rPr>
          <w:rFonts w:cs="Arial"/>
          <w:highlight w:val="cyan"/>
        </w:rPr>
      </w:pPr>
    </w:p>
    <w:p w:rsidR="1047F8D1" w:rsidRPr="005316E3" w:rsidP="1047F8D1" w14:paraId="43F94200" w14:textId="248CEA46">
      <w:pPr>
        <w:pStyle w:val="PlainText"/>
        <w:pBdr>
          <w:top w:val="single" w:sz="4" w:space="1" w:color="auto"/>
          <w:left w:val="single" w:sz="4" w:space="4" w:color="auto"/>
          <w:bottom w:val="single" w:sz="4" w:space="1" w:color="auto"/>
          <w:right w:val="single" w:sz="4" w:space="4" w:color="auto"/>
        </w:pBdr>
        <w:ind w:left="360" w:hanging="270"/>
        <w:rPr>
          <w:rFonts w:cs="Arial"/>
          <w:highlight w:val="cyan"/>
        </w:rPr>
      </w:pPr>
    </w:p>
    <w:p w:rsidR="5D58DDEF" w:rsidRPr="005316E3" w:rsidP="1047F8D1" w14:paraId="29774486" w14:textId="00422E96">
      <w:pPr>
        <w:pStyle w:val="PlainText"/>
        <w:pBdr>
          <w:top w:val="single" w:sz="4" w:space="1" w:color="auto"/>
          <w:left w:val="single" w:sz="4" w:space="4" w:color="auto"/>
          <w:bottom w:val="single" w:sz="4" w:space="1" w:color="auto"/>
          <w:right w:val="single" w:sz="4" w:space="4" w:color="auto"/>
        </w:pBdr>
        <w:ind w:left="360" w:hanging="270"/>
        <w:rPr>
          <w:rFonts w:cs="Arial"/>
          <w:highlight w:val="cyan"/>
        </w:rPr>
      </w:pPr>
      <w:r w:rsidRPr="005316E3">
        <w:rPr>
          <w:highlight w:val="cyan"/>
        </w:rPr>
        <w:t>IF S13 = $35,000 OR MORE AND ANY OF THE FOLLOWING:</w:t>
      </w:r>
    </w:p>
    <w:p w:rsidR="00F8107A" w:rsidRPr="005316E3" w:rsidP="1F10FFF0" w14:paraId="63DCAC3B" w14:textId="7F2EFAFE">
      <w:pPr>
        <w:pStyle w:val="PlainText"/>
        <w:pBdr>
          <w:top w:val="single" w:sz="4" w:space="1" w:color="auto"/>
          <w:left w:val="single" w:sz="4" w:space="4" w:color="auto"/>
          <w:bottom w:val="single" w:sz="4" w:space="1" w:color="auto"/>
          <w:right w:val="single" w:sz="4" w:space="4" w:color="auto"/>
        </w:pBdr>
        <w:ind w:left="360" w:hanging="270"/>
        <w:rPr>
          <w:rFonts w:eastAsia="Arial" w:cs="Arial"/>
          <w:color w:val="000000" w:themeColor="text1"/>
          <w:highlight w:val="cyan"/>
        </w:rPr>
      </w:pPr>
      <w:r w:rsidRPr="005316E3">
        <w:rPr>
          <w:highlight w:val="cyan"/>
        </w:rPr>
        <w:t xml:space="preserve">S14=1 AND 2 </w:t>
      </w:r>
      <w:r w:rsidRPr="005316E3">
        <w:rPr>
          <w:color w:val="000000" w:themeColor="text1"/>
          <w:highlight w:val="cyan"/>
        </w:rPr>
        <w:t xml:space="preserve">then exempt as executive </w:t>
      </w:r>
    </w:p>
    <w:p w:rsidR="00F8107A" w:rsidRPr="005316E3" w:rsidP="00F8107A" w14:paraId="23C83EE2" w14:textId="7EDDD44D">
      <w:pPr>
        <w:pStyle w:val="PlainText"/>
        <w:pBdr>
          <w:top w:val="single" w:sz="4" w:space="1" w:color="auto"/>
          <w:left w:val="single" w:sz="4" w:space="4" w:color="auto"/>
          <w:bottom w:val="single" w:sz="4" w:space="1" w:color="auto"/>
          <w:right w:val="single" w:sz="4" w:space="4" w:color="auto"/>
        </w:pBdr>
        <w:ind w:left="360" w:hanging="270"/>
        <w:rPr>
          <w:rFonts w:eastAsia="Arial" w:cs="Arial"/>
          <w:color w:val="000000" w:themeColor="text1"/>
          <w:highlight w:val="cyan"/>
        </w:rPr>
      </w:pPr>
      <w:r w:rsidRPr="005316E3">
        <w:rPr>
          <w:highlight w:val="cyan"/>
        </w:rPr>
        <w:t xml:space="preserve">S14=3 </w:t>
      </w:r>
      <w:r w:rsidRPr="005316E3">
        <w:rPr>
          <w:color w:val="000000" w:themeColor="text1"/>
          <w:highlight w:val="cyan"/>
        </w:rPr>
        <w:t>then exempt as administrator</w:t>
      </w:r>
    </w:p>
    <w:p w:rsidR="00F8107A" w:rsidRPr="005316E3" w:rsidP="00F8107A" w14:paraId="542129B6" w14:textId="7F49CA4E">
      <w:pPr>
        <w:pStyle w:val="PlainText"/>
        <w:pBdr>
          <w:top w:val="single" w:sz="4" w:space="1" w:color="auto"/>
          <w:left w:val="single" w:sz="4" w:space="4" w:color="auto"/>
          <w:bottom w:val="single" w:sz="4" w:space="1" w:color="auto"/>
          <w:right w:val="single" w:sz="4" w:space="4" w:color="auto"/>
        </w:pBdr>
        <w:ind w:left="360" w:hanging="270"/>
        <w:rPr>
          <w:rFonts w:eastAsia="Arial" w:cs="Arial"/>
          <w:color w:val="000000" w:themeColor="text1"/>
          <w:highlight w:val="cyan"/>
        </w:rPr>
      </w:pPr>
      <w:r w:rsidRPr="005316E3">
        <w:rPr>
          <w:highlight w:val="cyan"/>
        </w:rPr>
        <w:t xml:space="preserve">S14=4 OR 5 </w:t>
      </w:r>
      <w:r w:rsidRPr="005316E3">
        <w:rPr>
          <w:color w:val="000000" w:themeColor="text1"/>
          <w:highlight w:val="cyan"/>
        </w:rPr>
        <w:t>then exempt as learned or creative professional</w:t>
      </w:r>
    </w:p>
    <w:p w:rsidR="00F8107A" w:rsidRPr="005316E3" w:rsidP="00F8107A" w14:paraId="0C346D9F" w14:textId="1C2B6CE0">
      <w:pPr>
        <w:pStyle w:val="PlainText"/>
        <w:pBdr>
          <w:top w:val="single" w:sz="4" w:space="1" w:color="auto"/>
          <w:left w:val="single" w:sz="4" w:space="4" w:color="auto"/>
          <w:bottom w:val="single" w:sz="4" w:space="1" w:color="auto"/>
          <w:right w:val="single" w:sz="4" w:space="4" w:color="auto"/>
        </w:pBdr>
        <w:ind w:left="360" w:hanging="270"/>
        <w:rPr>
          <w:rFonts w:eastAsia="Arial" w:cs="Arial"/>
          <w:color w:val="000000" w:themeColor="text1"/>
          <w:highlight w:val="cyan"/>
        </w:rPr>
      </w:pPr>
      <w:r w:rsidRPr="005316E3">
        <w:rPr>
          <w:highlight w:val="cyan"/>
        </w:rPr>
        <w:t xml:space="preserve">S14=7 </w:t>
      </w:r>
      <w:r w:rsidRPr="005316E3">
        <w:rPr>
          <w:color w:val="000000" w:themeColor="text1"/>
          <w:highlight w:val="cyan"/>
        </w:rPr>
        <w:t>then exempt as computer professional</w:t>
      </w:r>
    </w:p>
    <w:p w:rsidR="1F10FFF0" w:rsidRPr="005316E3" w:rsidP="1F10FFF0" w14:paraId="01752EBF" w14:textId="55BBC442">
      <w:pPr>
        <w:pStyle w:val="PlainText"/>
        <w:pBdr>
          <w:top w:val="single" w:sz="4" w:space="1" w:color="auto"/>
          <w:left w:val="single" w:sz="4" w:space="4" w:color="auto"/>
          <w:bottom w:val="single" w:sz="4" w:space="1" w:color="auto"/>
          <w:right w:val="single" w:sz="4" w:space="4" w:color="auto"/>
        </w:pBdr>
        <w:ind w:left="90"/>
        <w:rPr>
          <w:rFonts w:eastAsia="Arial" w:cs="Arial"/>
          <w:color w:val="000000" w:themeColor="text1"/>
          <w:highlight w:val="cyan"/>
        </w:rPr>
      </w:pPr>
    </w:p>
    <w:p w:rsidR="00F8107A" w:rsidRPr="005316E3" w:rsidP="00F8107A" w14:paraId="525E228F" w14:textId="77777777">
      <w:pPr>
        <w:pStyle w:val="PlainText"/>
        <w:pBdr>
          <w:top w:val="single" w:sz="4" w:space="1" w:color="auto"/>
          <w:left w:val="single" w:sz="4" w:space="4" w:color="auto"/>
          <w:bottom w:val="single" w:sz="4" w:space="1" w:color="auto"/>
          <w:right w:val="single" w:sz="4" w:space="4" w:color="auto"/>
        </w:pBdr>
        <w:ind w:left="360" w:hanging="270"/>
        <w:rPr>
          <w:highlight w:val="cyan"/>
        </w:rPr>
      </w:pPr>
    </w:p>
    <w:p w:rsidR="00F8107A" w:rsidRPr="005316E3" w:rsidP="1F10FFF0" w14:paraId="0060B1D4" w14:textId="629B7DA2">
      <w:pPr>
        <w:pStyle w:val="PlainText"/>
        <w:pBdr>
          <w:top w:val="single" w:sz="4" w:space="1" w:color="auto"/>
          <w:left w:val="single" w:sz="4" w:space="4" w:color="auto"/>
          <w:bottom w:val="single" w:sz="4" w:space="1" w:color="auto"/>
          <w:right w:val="single" w:sz="4" w:space="4" w:color="auto"/>
        </w:pBdr>
        <w:ind w:left="360" w:hanging="270"/>
        <w:rPr>
          <w:rFonts w:cs="Arial"/>
          <w:highlight w:val="cyan"/>
        </w:rPr>
      </w:pPr>
      <w:r w:rsidRPr="005316E3">
        <w:rPr>
          <w:highlight w:val="cyan"/>
        </w:rPr>
        <w:t xml:space="preserve">IF ANY EXEMPTION ABOVE </w:t>
      </w:r>
      <w:r w:rsidRPr="005316E3">
        <w:rPr>
          <w:color w:val="000000" w:themeColor="text1"/>
          <w:highlight w:val="cyan"/>
        </w:rPr>
        <w:t>THEN GO TO IE STATEMENT</w:t>
      </w:r>
    </w:p>
    <w:p w:rsidR="1047F8D1" w:rsidRPr="005316E3" w:rsidP="1047F8D1" w14:paraId="0D9F8146" w14:textId="47AE3648">
      <w:pPr>
        <w:pStyle w:val="PlainText"/>
        <w:pBdr>
          <w:top w:val="single" w:sz="4" w:space="1" w:color="auto"/>
          <w:left w:val="single" w:sz="4" w:space="4" w:color="auto"/>
          <w:bottom w:val="single" w:sz="4" w:space="1" w:color="auto"/>
          <w:right w:val="single" w:sz="4" w:space="4" w:color="auto"/>
        </w:pBdr>
        <w:ind w:left="360" w:hanging="270"/>
        <w:rPr>
          <w:rFonts w:eastAsia="Arial" w:cs="Arial"/>
          <w:color w:val="000000" w:themeColor="text1"/>
          <w:highlight w:val="cyan"/>
        </w:rPr>
      </w:pPr>
    </w:p>
    <w:p w:rsidR="17AF27D2" w:rsidRPr="005316E3" w:rsidP="1047F8D1" w14:paraId="77E9915A" w14:textId="653D7BE1">
      <w:pPr>
        <w:pStyle w:val="PlainText"/>
        <w:pBdr>
          <w:top w:val="single" w:sz="4" w:space="1" w:color="auto"/>
          <w:left w:val="single" w:sz="4" w:space="4" w:color="auto"/>
          <w:bottom w:val="single" w:sz="4" w:space="1" w:color="auto"/>
          <w:right w:val="single" w:sz="4" w:space="4" w:color="auto"/>
        </w:pBdr>
        <w:ind w:left="360" w:hanging="270"/>
        <w:rPr>
          <w:rFonts w:eastAsia="Arial" w:cs="Arial"/>
          <w:color w:val="000000" w:themeColor="text1"/>
          <w:highlight w:val="cyan"/>
        </w:rPr>
      </w:pPr>
      <w:r w:rsidRPr="005316E3">
        <w:rPr>
          <w:color w:val="000000" w:themeColor="text1"/>
          <w:highlight w:val="cyan"/>
        </w:rPr>
        <w:t>OTHERWISE, CONTINUE TO INTRODUCTION</w:t>
      </w:r>
    </w:p>
    <w:p w:rsidR="1047F8D1" w:rsidRPr="005316E3" w:rsidP="1047F8D1" w14:paraId="09AB8DF7" w14:textId="2D2BB938">
      <w:pPr>
        <w:pStyle w:val="PlainText"/>
        <w:pBdr>
          <w:top w:val="single" w:sz="4" w:space="1" w:color="auto"/>
          <w:left w:val="single" w:sz="4" w:space="4" w:color="auto"/>
          <w:bottom w:val="single" w:sz="4" w:space="1" w:color="auto"/>
          <w:right w:val="single" w:sz="4" w:space="4" w:color="auto"/>
        </w:pBdr>
        <w:ind w:left="360" w:hanging="270"/>
        <w:rPr>
          <w:rFonts w:eastAsia="Arial" w:cs="Arial"/>
          <w:color w:val="000000" w:themeColor="text1"/>
          <w:highlight w:val="cyan"/>
        </w:rPr>
      </w:pPr>
    </w:p>
    <w:p w:rsidR="1047F8D1" w:rsidRPr="005316E3" w:rsidP="1047F8D1" w14:paraId="5CE2AE24" w14:textId="023BEA6C">
      <w:pPr>
        <w:pStyle w:val="PlainText"/>
        <w:pBdr>
          <w:top w:val="single" w:sz="4" w:space="1" w:color="auto"/>
          <w:left w:val="single" w:sz="4" w:space="4" w:color="auto"/>
          <w:bottom w:val="single" w:sz="4" w:space="1" w:color="auto"/>
          <w:right w:val="single" w:sz="4" w:space="4" w:color="auto"/>
        </w:pBdr>
        <w:rPr>
          <w:rFonts w:eastAsia="Arial" w:cs="Arial"/>
          <w:color w:val="000000" w:themeColor="text1"/>
          <w:highlight w:val="cyan"/>
        </w:rPr>
      </w:pPr>
      <w:r w:rsidRPr="005316E3">
        <w:rPr>
          <w:color w:val="000000" w:themeColor="text1"/>
          <w:highlight w:val="cyan"/>
        </w:rPr>
        <w:t>IE STATEMENT:</w:t>
      </w:r>
    </w:p>
    <w:p w:rsidR="007E200B" w:rsidRPr="005316E3" w:rsidP="007E200B" w14:paraId="7831C85C" w14:textId="77777777">
      <w:pPr>
        <w:pStyle w:val="PlainText"/>
        <w:pBdr>
          <w:top w:val="single" w:sz="4" w:space="1" w:color="auto"/>
          <w:left w:val="single" w:sz="4" w:space="4" w:color="auto"/>
          <w:bottom w:val="single" w:sz="4" w:space="1" w:color="auto"/>
          <w:right w:val="single" w:sz="4" w:space="4" w:color="auto"/>
        </w:pBdr>
        <w:rPr>
          <w:rFonts w:cs="Arial"/>
        </w:rPr>
      </w:pPr>
      <w:r w:rsidRPr="005316E3">
        <w:t>Nếu không đủ điều kiện:</w:t>
      </w:r>
    </w:p>
    <w:p w:rsidR="007E200B" w:rsidRPr="005316E3" w:rsidP="007E200B" w14:paraId="28E05707" w14:textId="77777777">
      <w:pPr>
        <w:pStyle w:val="PlainText"/>
        <w:pBdr>
          <w:top w:val="single" w:sz="4" w:space="1" w:color="auto"/>
          <w:left w:val="single" w:sz="4" w:space="4" w:color="auto"/>
          <w:bottom w:val="single" w:sz="4" w:space="1" w:color="auto"/>
          <w:right w:val="single" w:sz="4" w:space="4" w:color="auto"/>
        </w:pBdr>
        <w:rPr>
          <w:rFonts w:cs="Arial"/>
        </w:rPr>
      </w:pPr>
    </w:p>
    <w:p w:rsidR="007E200B" w:rsidRPr="005316E3" w:rsidP="007E200B" w14:paraId="417766B5" w14:textId="77777777">
      <w:pPr>
        <w:pStyle w:val="PlainText"/>
        <w:pBdr>
          <w:top w:val="single" w:sz="4" w:space="1" w:color="auto"/>
          <w:left w:val="single" w:sz="4" w:space="4" w:color="auto"/>
          <w:bottom w:val="single" w:sz="4" w:space="1" w:color="auto"/>
          <w:right w:val="single" w:sz="4" w:space="4" w:color="auto"/>
        </w:pBdr>
        <w:rPr>
          <w:rFonts w:cs="Arial"/>
        </w:rPr>
      </w:pPr>
      <w:r w:rsidRPr="005316E3">
        <w:t xml:space="preserve">Xin cảm ơn rất nhiều, tiếc là quý vị không đủ điều kiện tham gia nghiên cứu này. Tuy nhiên, chúng tôi yêu cầu mọi người giúp chúng tôi tìm thêm người tham gia khảo sát này. </w:t>
      </w:r>
    </w:p>
    <w:p w:rsidR="007E200B" w:rsidRPr="005316E3" w:rsidP="007E200B" w14:paraId="08CD7220" w14:textId="77777777">
      <w:pPr>
        <w:pStyle w:val="PlainText"/>
        <w:pBdr>
          <w:top w:val="single" w:sz="4" w:space="1" w:color="auto"/>
          <w:left w:val="single" w:sz="4" w:space="4" w:color="auto"/>
          <w:bottom w:val="single" w:sz="4" w:space="1" w:color="auto"/>
          <w:right w:val="single" w:sz="4" w:space="4" w:color="auto"/>
        </w:pBdr>
        <w:rPr>
          <w:rFonts w:cs="Arial"/>
        </w:rPr>
      </w:pPr>
    </w:p>
    <w:p w:rsidR="007E200B" w:rsidRPr="005316E3" w:rsidP="007E200B" w14:paraId="276B7529" w14:textId="6EA255BF">
      <w:pPr>
        <w:pStyle w:val="PlainText"/>
        <w:pBdr>
          <w:top w:val="single" w:sz="4" w:space="1" w:color="auto"/>
          <w:left w:val="single" w:sz="4" w:space="4" w:color="auto"/>
          <w:bottom w:val="single" w:sz="4" w:space="1" w:color="auto"/>
          <w:right w:val="single" w:sz="4" w:space="4" w:color="auto"/>
        </w:pBdr>
        <w:rPr>
          <w:rFonts w:cs="Arial"/>
        </w:rPr>
      </w:pPr>
      <w:r w:rsidRPr="005316E3">
        <w:rPr>
          <w:highlight w:val="cyan"/>
        </w:rPr>
        <w:t>[GO TO I1]</w:t>
      </w:r>
    </w:p>
    <w:p w:rsidR="007E200B" w:rsidRPr="005316E3" w:rsidP="1047F8D1" w14:paraId="35608F8B" w14:textId="77777777">
      <w:pPr>
        <w:pStyle w:val="PlainText"/>
        <w:pBdr>
          <w:top w:val="single" w:sz="4" w:space="1" w:color="auto"/>
          <w:left w:val="single" w:sz="4" w:space="4" w:color="auto"/>
          <w:bottom w:val="single" w:sz="4" w:space="1" w:color="auto"/>
          <w:right w:val="single" w:sz="4" w:space="4" w:color="auto"/>
        </w:pBdr>
        <w:rPr>
          <w:rFonts w:eastAsia="Arial" w:cs="Arial"/>
          <w:color w:val="000000" w:themeColor="text1"/>
          <w:highlight w:val="cyan"/>
        </w:rPr>
      </w:pPr>
    </w:p>
    <w:p w:rsidR="00F8107A" w:rsidRPr="005316E3" w:rsidP="00F8107A" w14:paraId="1892B862" w14:textId="77777777">
      <w:pPr>
        <w:pStyle w:val="PlainText"/>
        <w:rPr>
          <w:rFonts w:eastAsia="Arial" w:cs="Arial"/>
          <w:u w:val="single"/>
        </w:rPr>
      </w:pPr>
    </w:p>
    <w:p w:rsidR="00163074" w:rsidRPr="005316E3" w14:paraId="30823BDA" w14:textId="0F3ED8EA">
      <w:pPr>
        <w:pBdr>
          <w:top w:val="nil"/>
          <w:left w:val="nil"/>
          <w:bottom w:val="nil"/>
          <w:right w:val="nil"/>
          <w:between w:val="nil"/>
          <w:bar w:val="nil"/>
        </w:pBdr>
        <w:rPr>
          <w:rFonts w:eastAsia="Arial Unicode MS" w:cs="Arial Unicode MS"/>
          <w:b/>
          <w:color w:val="365F91" w:themeColor="accent1" w:themeShade="BF"/>
          <w:sz w:val="32"/>
          <w:szCs w:val="32"/>
        </w:rPr>
      </w:pPr>
      <w:r w:rsidRPr="005316E3">
        <w:br w:type="page"/>
      </w:r>
    </w:p>
    <w:p w:rsidR="00F8107A" w:rsidRPr="005316E3" w:rsidP="00F8107A" w14:paraId="4FB83B14" w14:textId="22955585">
      <w:pPr>
        <w:pStyle w:val="Heading1"/>
        <w:rPr>
          <w:rFonts w:eastAsia="Arial Unicode MS" w:cs="Arial Unicode MS"/>
        </w:rPr>
      </w:pPr>
      <w:bookmarkStart w:id="25" w:name="_Toc185520966"/>
      <w:r w:rsidRPr="005316E3">
        <w:rPr>
          <w:b w:val="0"/>
          <w:noProof/>
          <w:sz w:val="40"/>
        </w:rPr>
        <mc:AlternateContent>
          <mc:Choice Requires="wps">
            <w:drawing>
              <wp:anchor distT="0" distB="0" distL="114300" distR="114300" simplePos="0" relativeHeight="251691008" behindDoc="0" locked="0" layoutInCell="1" allowOverlap="1">
                <wp:simplePos x="0" y="0"/>
                <wp:positionH relativeFrom="page">
                  <wp:posOffset>4452937</wp:posOffset>
                </wp:positionH>
                <wp:positionV relativeFrom="paragraph">
                  <wp:posOffset>-152400</wp:posOffset>
                </wp:positionV>
                <wp:extent cx="2681287" cy="371475"/>
                <wp:effectExtent l="0" t="0" r="24130" b="28575"/>
                <wp:wrapNone/>
                <wp:docPr id="954230356" name="Text Box 95423035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681287" cy="371475"/>
                        </a:xfrm>
                        <a:prstGeom prst="rect">
                          <a:avLst/>
                        </a:prstGeom>
                        <a:solidFill>
                          <a:srgbClr val="FFFFFF"/>
                        </a:solidFill>
                        <a:ln w="9525">
                          <a:solidFill>
                            <a:srgbClr val="000000"/>
                          </a:solidFill>
                          <a:miter lim="800000"/>
                          <a:headEnd/>
                          <a:tailEnd/>
                        </a:ln>
                      </wps:spPr>
                      <wps:txbx>
                        <w:txbxContent>
                          <w:p w:rsidR="00163074" w:rsidRPr="00205F3D" w:rsidP="00163074" w14:textId="10BBF68A">
                            <w:pPr>
                              <w:tabs>
                                <w:tab w:val="right" w:pos="8190"/>
                              </w:tabs>
                              <w:rPr>
                                <w:rFonts w:cs="Arial"/>
                                <w:b/>
                                <w:sz w:val="16"/>
                                <w:szCs w:val="20"/>
                                <w:lang w:val="en-US"/>
                              </w:rPr>
                            </w:pPr>
                            <w:r>
                              <w:rPr>
                                <w:b/>
                                <w:sz w:val="16"/>
                              </w:rPr>
                              <w:t>Số phê duyệt của OMB là 1290-</w:t>
                            </w:r>
                            <w:r w:rsidRPr="00C57ECB" w:rsidR="002B1E28">
                              <w:rPr>
                                <w:b/>
                                <w:sz w:val="16"/>
                                <w:highlight w:val="yellow"/>
                                <w:lang w:val="en-US"/>
                              </w:rPr>
                              <w:t>NEW</w:t>
                            </w:r>
                          </w:p>
                          <w:p w:rsidR="00163074" w:rsidP="00163074" w14:textId="77777777">
                            <w:pPr>
                              <w:rPr>
                                <w:rFonts w:cs="Arial"/>
                                <w:b/>
                                <w:sz w:val="16"/>
                                <w:szCs w:val="20"/>
                              </w:rPr>
                            </w:pPr>
                            <w:r>
                              <w:rPr>
                                <w:b/>
                                <w:sz w:val="16"/>
                              </w:rPr>
                              <w:t xml:space="preserve">Ngày hết hạn: </w:t>
                            </w:r>
                            <w:r w:rsidRPr="00C57ECB">
                              <w:rPr>
                                <w:b/>
                                <w:sz w:val="16"/>
                                <w:highlight w:val="yellow"/>
                              </w:rPr>
                              <w:t>XX/XX/20XX</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954230356" o:spid="_x0000_s1027" type="#_x0000_t202" style="width:211.1pt;height:29.25pt;margin-top:-12pt;margin-left:350.6pt;mso-height-percent:0;mso-height-relative:margin;mso-position-horizontal-relative:page;mso-width-percent:0;mso-width-relative:margin;mso-wrap-distance-bottom:0;mso-wrap-distance-left:9pt;mso-wrap-distance-right:9pt;mso-wrap-distance-top:0;mso-wrap-style:square;position:absolute;visibility:visible;v-text-anchor:top;z-index:251692032">
                <v:textbox>
                  <w:txbxContent>
                    <w:p w:rsidR="00163074" w:rsidRPr="00205F3D" w:rsidP="00163074" w14:paraId="0FE5BE3B" w14:textId="10BBF68A">
                      <w:pPr>
                        <w:tabs>
                          <w:tab w:val="right" w:pos="8190"/>
                        </w:tabs>
                        <w:rPr>
                          <w:rFonts w:cs="Arial"/>
                          <w:b/>
                          <w:sz w:val="16"/>
                          <w:szCs w:val="20"/>
                          <w:lang w:val="en-US"/>
                        </w:rPr>
                      </w:pPr>
                      <w:r>
                        <w:rPr>
                          <w:b/>
                          <w:sz w:val="16"/>
                        </w:rPr>
                        <w:t>Số phê duyệt của OMB là 1290-</w:t>
                      </w:r>
                      <w:r w:rsidRPr="00C57ECB" w:rsidR="002B1E28">
                        <w:rPr>
                          <w:b/>
                          <w:sz w:val="16"/>
                          <w:highlight w:val="yellow"/>
                          <w:lang w:val="en-US"/>
                        </w:rPr>
                        <w:t>NEW</w:t>
                      </w:r>
                    </w:p>
                    <w:p w:rsidR="00163074" w:rsidP="00163074" w14:paraId="7BBF9C98" w14:textId="77777777">
                      <w:pPr>
                        <w:rPr>
                          <w:rFonts w:cs="Arial"/>
                          <w:b/>
                          <w:sz w:val="16"/>
                          <w:szCs w:val="20"/>
                        </w:rPr>
                      </w:pPr>
                      <w:r>
                        <w:rPr>
                          <w:b/>
                          <w:sz w:val="16"/>
                        </w:rPr>
                        <w:t xml:space="preserve">Ngày hết hạn: </w:t>
                      </w:r>
                      <w:r w:rsidRPr="00C57ECB">
                        <w:rPr>
                          <w:b/>
                          <w:sz w:val="16"/>
                          <w:highlight w:val="yellow"/>
                        </w:rPr>
                        <w:t>XX/XX/20XX</w:t>
                      </w:r>
                    </w:p>
                  </w:txbxContent>
                </v:textbox>
              </v:shape>
            </w:pict>
          </mc:Fallback>
        </mc:AlternateContent>
      </w:r>
      <w:r w:rsidRPr="005316E3">
        <w:t xml:space="preserve">Chào </w:t>
      </w:r>
      <w:r w:rsidRPr="005316E3" w:rsidR="00E61550">
        <w:t>Mừng Quý Vị!</w:t>
      </w:r>
      <w:bookmarkEnd w:id="25"/>
    </w:p>
    <w:p w:rsidR="00F8107A" w:rsidRPr="005316E3" w:rsidP="00F8107A" w14:paraId="69BF4E4E" w14:textId="77777777">
      <w:pPr>
        <w:pStyle w:val="PlainText"/>
        <w:rPr>
          <w:rFonts w:eastAsia="Arial" w:cs="Arial"/>
          <w:sz w:val="22"/>
          <w:szCs w:val="22"/>
        </w:rPr>
      </w:pPr>
    </w:p>
    <w:p w:rsidR="00CB2173" w:rsidRPr="00A32004" w:rsidP="00D32A43" w14:paraId="14189D8D" w14:textId="5D338020">
      <w:pPr>
        <w:shd w:val="clear" w:color="auto" w:fill="FFFFFF"/>
        <w:contextualSpacing/>
        <w:textAlignment w:val="top"/>
        <w:rPr>
          <w:rFonts w:cs="Calibri"/>
          <w:b/>
          <w:bCs/>
          <w:sz w:val="22"/>
          <w:szCs w:val="22"/>
        </w:rPr>
      </w:pPr>
      <w:r w:rsidRPr="00A32004">
        <w:rPr>
          <w:b/>
          <w:sz w:val="22"/>
        </w:rPr>
        <w:t>Chào mừng quý vị đến với Khảo Sát Người Lao Động Toàn Quốc! Để bắt đầu cuộc khảo sát, hãy nhập vào số PIN của quý vị và nhấp vào nút “</w:t>
      </w:r>
      <w:r w:rsidRPr="00A32004" w:rsidR="0080096E">
        <w:rPr>
          <w:b/>
          <w:sz w:val="22"/>
        </w:rPr>
        <w:t>Tiếp tục</w:t>
      </w:r>
      <w:r w:rsidRPr="00A32004">
        <w:rPr>
          <w:b/>
          <w:sz w:val="22"/>
        </w:rPr>
        <w:t>”</w:t>
      </w:r>
      <w:r w:rsidRPr="00A32004" w:rsidR="0080096E">
        <w:rPr>
          <w:b/>
          <w:sz w:val="22"/>
        </w:rPr>
        <w:t>.</w:t>
      </w:r>
      <w:r w:rsidRPr="00A32004">
        <w:rPr>
          <w:b/>
          <w:sz w:val="22"/>
        </w:rPr>
        <w:t xml:space="preserve"> </w:t>
      </w:r>
    </w:p>
    <w:p w:rsidR="002A0FDF" w:rsidRPr="00A32004" w:rsidP="00047126" w14:paraId="6E88CFC9" w14:textId="77777777">
      <w:pPr>
        <w:shd w:val="clear" w:color="auto" w:fill="FFFFFF"/>
        <w:contextualSpacing/>
        <w:textAlignment w:val="top"/>
        <w:rPr>
          <w:rFonts w:eastAsia="Arial Unicode MS"/>
        </w:rPr>
      </w:pPr>
    </w:p>
    <w:p w:rsidR="002A0FDF" w:rsidRPr="00A32004" w:rsidP="00047126" w14:paraId="7BE010BE" w14:textId="12A99E04">
      <w:pPr>
        <w:pStyle w:val="Heading2"/>
        <w:rPr>
          <w:sz w:val="24"/>
        </w:rPr>
      </w:pPr>
      <w:bookmarkStart w:id="26" w:name="_Toc155799342"/>
      <w:bookmarkStart w:id="27" w:name="_Toc185520967"/>
      <w:bookmarkStart w:id="28" w:name="_Toc2"/>
      <w:r w:rsidRPr="00A32004">
        <w:rPr>
          <w:sz w:val="32"/>
        </w:rPr>
        <w:t>Giới Thiệu</w:t>
      </w:r>
      <w:bookmarkEnd w:id="26"/>
      <w:bookmarkEnd w:id="27"/>
    </w:p>
    <w:bookmarkEnd w:id="28"/>
    <w:p w:rsidR="002A0FDF" w:rsidRPr="00A32004" w:rsidP="00047126" w14:paraId="404362F5" w14:textId="77777777">
      <w:pPr>
        <w:shd w:val="clear" w:color="auto" w:fill="FFFFFF"/>
        <w:contextualSpacing/>
        <w:textAlignment w:val="top"/>
        <w:rPr>
          <w:rFonts w:eastAsia="Arial Unicode MS"/>
        </w:rPr>
      </w:pPr>
    </w:p>
    <w:p w:rsidR="00DB62D6" w:rsidRPr="00A32004" w:rsidP="00D32A43" w14:paraId="7ACAB274" w14:textId="79883B23">
      <w:pPr>
        <w:shd w:val="clear" w:color="auto" w:fill="FFFFFF"/>
        <w:contextualSpacing/>
        <w:textAlignment w:val="top"/>
        <w:rPr>
          <w:rFonts w:eastAsia="Arial" w:cs="Calibri"/>
          <w:b/>
          <w:bCs/>
          <w:iCs/>
          <w:sz w:val="22"/>
          <w:szCs w:val="22"/>
        </w:rPr>
      </w:pPr>
      <w:r w:rsidRPr="00A32004">
        <w:rPr>
          <w:b/>
          <w:sz w:val="22"/>
          <w:szCs w:val="22"/>
        </w:rPr>
        <w:t>Bộ Lao Động Hoa Kỳ (Department of Labor, hay DOL) đang tiến hành một cuộc khảo sát để tìm hiểu thêm về nơi làm việc, công việc làm và cách trả công của mọi người. DOL đã thuê Westat, một công ty nghiên cứu độc lập, để tiến hành nghiên cứu này.</w:t>
      </w:r>
    </w:p>
    <w:p w:rsidR="008C604C" w:rsidRPr="00A32004" w:rsidP="00D32A43" w14:paraId="067FC9A5" w14:textId="77777777">
      <w:pPr>
        <w:shd w:val="clear" w:color="auto" w:fill="FFFFFF"/>
        <w:contextualSpacing/>
        <w:textAlignment w:val="top"/>
        <w:rPr>
          <w:rFonts w:ascii="Calibri" w:hAnsi="Calibri" w:cs="Calibri"/>
          <w:b/>
          <w:bCs/>
          <w:sz w:val="22"/>
          <w:szCs w:val="22"/>
        </w:rPr>
      </w:pPr>
    </w:p>
    <w:p w:rsidR="006E4399" w:rsidRPr="00A32004" w:rsidP="00047126" w14:paraId="151FC89D" w14:textId="0F944562">
      <w:pPr>
        <w:pStyle w:val="PlainText"/>
        <w:rPr>
          <w:b/>
          <w:sz w:val="22"/>
          <w:szCs w:val="22"/>
        </w:rPr>
      </w:pPr>
      <w:r w:rsidRPr="00A32004">
        <w:rPr>
          <w:b/>
          <w:sz w:val="22"/>
          <w:szCs w:val="22"/>
        </w:rPr>
        <w:t>Việc quý vị tham gia hay không là tự nguyện. Các câu trả lời của quý vị sẽ được bảo mật và kết hợp với câu trả lời của những người khác</w:t>
      </w:r>
      <w:r w:rsidRPr="00A32004" w:rsidR="002E395A">
        <w:rPr>
          <w:b/>
          <w:sz w:val="22"/>
          <w:szCs w:val="22"/>
        </w:rPr>
        <w:t>.</w:t>
      </w:r>
      <w:r w:rsidRPr="00A32004">
        <w:rPr>
          <w:b/>
          <w:sz w:val="22"/>
          <w:szCs w:val="22"/>
        </w:rPr>
        <w:t xml:space="preserve"> Nếu quý vị không muốn trả lời một câu hỏi thì hãy bỏ qua. Cuộc khảo sát này chỉ mất chưa đầy 30 phút để hoàn thành.  Sau khi quý vị hoàn tất khảo sát, chúng tôi sẽ [gửi qua bưu điện cho quý vị thẻ quà tặng Mastercard trị giá 40$/gửi cho quý vị thẻ quà tặng điện tử Mastercard trị giá 40$]. Khi kết thúc khảo sát, quý vị sẽ có thể mời tối đa năm người quý vị biết mà có thể đủ điều kiện tham gia. Nếu những người quý vị mời hoàn thành cuộc khảo sát thì chúng tôi sẽ [gửi qua bưu điện cho quý vị một thẻ quà tặng Mastercard khác/gửi cho quý vị một thẻ quà tặng điện tử Mastercard] trị giá 20$ cho mỗi người </w:t>
      </w:r>
      <w:r w:rsidRPr="00A32004" w:rsidR="00E272FA">
        <w:rPr>
          <w:b/>
          <w:sz w:val="22"/>
          <w:szCs w:val="22"/>
        </w:rPr>
        <w:t xml:space="preserve">đã </w:t>
      </w:r>
      <w:r w:rsidRPr="00A32004">
        <w:rPr>
          <w:b/>
          <w:sz w:val="22"/>
          <w:szCs w:val="22"/>
        </w:rPr>
        <w:t>hoàn thành khảo sát. Nếu quý vị hoàn thành khảo sát nhiều hơn một lần thì quý vị sẽ không được trả tiền thêm.</w:t>
      </w:r>
    </w:p>
    <w:p w:rsidR="00DB62D6" w:rsidRPr="00A32004" w:rsidP="00D32A43" w14:paraId="515C9F07" w14:textId="77777777">
      <w:pPr>
        <w:pStyle w:val="PlainText"/>
        <w:tabs>
          <w:tab w:val="left" w:pos="810"/>
        </w:tabs>
        <w:rPr>
          <w:rFonts w:ascii="Calibri" w:hAnsi="Calibri"/>
          <w:b/>
          <w:sz w:val="22"/>
          <w:szCs w:val="22"/>
        </w:rPr>
      </w:pPr>
    </w:p>
    <w:p w:rsidR="00AC74ED" w:rsidRPr="00A32004" w:rsidP="00D32A43" w14:paraId="0C76B888" w14:textId="76A664FD">
      <w:pPr>
        <w:spacing w:before="60" w:after="60"/>
        <w:rPr>
          <w:rFonts w:cs="Calibri"/>
          <w:b/>
          <w:bCs/>
          <w:sz w:val="22"/>
          <w:szCs w:val="22"/>
        </w:rPr>
      </w:pPr>
      <w:r w:rsidRPr="00A32004">
        <w:rPr>
          <w:b/>
          <w:sz w:val="22"/>
          <w:szCs w:val="22"/>
        </w:rPr>
        <w:t xml:space="preserve">Nếu quý vị có bất kỳ câu hỏi nào về cuộc khảo sát này thì vui lòng gọi số 1-855-595-4050 hoặc gửi email đến </w:t>
      </w:r>
      <w:hyperlink r:id="rId11" w:history="1">
        <w:r w:rsidRPr="00A32004">
          <w:rPr>
            <w:rStyle w:val="Hyperlink"/>
            <w:b/>
            <w:sz w:val="22"/>
            <w:szCs w:val="22"/>
          </w:rPr>
          <w:t>workersurvey@westat.com</w:t>
        </w:r>
      </w:hyperlink>
      <w:r w:rsidRPr="00A32004">
        <w:rPr>
          <w:sz w:val="22"/>
          <w:szCs w:val="22"/>
        </w:rPr>
        <w:t>.</w:t>
      </w:r>
      <w:r w:rsidRPr="00A32004">
        <w:rPr>
          <w:b/>
          <w:sz w:val="22"/>
          <w:szCs w:val="22"/>
        </w:rPr>
        <w:t xml:space="preserve"> Nếu quý vị có câu hỏi về các quyền của mình với tư cách là người tham gia nghiên cứu thì vui lòng gọi văn phòng Bảo Vệ Đối Tượng Con Người của Westat theo số 1-888-920-7631. Khi gọi điện đến, vui lòng để lại tin nhắn có tên quý vị, tên nghiên cứu (Khảo Sát Người Lao Động Toàn Quốc, bằng tiếng Anh là National Worker Survey) và số điện thoại bắt đầu bằng mã vùng. Sẽ có người gọi lại cho quý vị sớm nhất có thể.</w:t>
      </w:r>
    </w:p>
    <w:p w:rsidR="00DB62D6" w:rsidRPr="00A32004" w:rsidP="00DB62D6" w14:paraId="632B88FD" w14:textId="77777777">
      <w:pPr>
        <w:pStyle w:val="PlainText"/>
        <w:tabs>
          <w:tab w:val="left" w:pos="810"/>
        </w:tabs>
        <w:jc w:val="both"/>
        <w:rPr>
          <w:b/>
          <w:bCs/>
          <w:sz w:val="22"/>
          <w:szCs w:val="22"/>
        </w:rPr>
      </w:pPr>
    </w:p>
    <w:p w:rsidR="00DB62D6" w:rsidRPr="00A32004" w:rsidP="00DB62D6" w14:paraId="1833351E" w14:textId="3339DC50">
      <w:pPr>
        <w:rPr>
          <w:rFonts w:cs="Calibri"/>
          <w:b/>
          <w:bCs/>
          <w:sz w:val="22"/>
          <w:szCs w:val="22"/>
        </w:rPr>
      </w:pPr>
      <w:r w:rsidRPr="00A32004">
        <w:rPr>
          <w:b/>
          <w:sz w:val="22"/>
          <w:szCs w:val="22"/>
        </w:rPr>
        <w:t xml:space="preserve">Với việc nhấp vào nút </w:t>
      </w:r>
      <w:r w:rsidRPr="00A32004" w:rsidR="00D05706">
        <w:rPr>
          <w:b/>
          <w:sz w:val="22"/>
          <w:szCs w:val="22"/>
        </w:rPr>
        <w:t>“</w:t>
      </w:r>
      <w:r w:rsidRPr="00A32004" w:rsidR="0080096E">
        <w:rPr>
          <w:b/>
          <w:sz w:val="22"/>
          <w:szCs w:val="22"/>
        </w:rPr>
        <w:t>tiếp theo</w:t>
      </w:r>
      <w:r w:rsidRPr="00A32004" w:rsidR="00D05706">
        <w:rPr>
          <w:b/>
          <w:sz w:val="22"/>
          <w:szCs w:val="22"/>
        </w:rPr>
        <w:t>”</w:t>
      </w:r>
      <w:r w:rsidRPr="00A32004">
        <w:rPr>
          <w:b/>
          <w:sz w:val="22"/>
          <w:szCs w:val="22"/>
        </w:rPr>
        <w:t>, quý vị đồng ý tham gia khảo sát này. [NÚT TIẾP THEO]</w:t>
      </w:r>
    </w:p>
    <w:p w:rsidR="00520D0B" w:rsidRPr="00A32004" w:rsidP="00DB62D6" w14:paraId="139394A8" w14:textId="77777777">
      <w:pPr>
        <w:rPr>
          <w:rFonts w:ascii="Calibri" w:hAnsi="Calibri" w:cs="Calibri"/>
          <w:b/>
          <w:bCs/>
          <w:sz w:val="22"/>
          <w:szCs w:val="22"/>
        </w:rPr>
      </w:pPr>
    </w:p>
    <w:p w:rsidR="00D65BB6" w:rsidRPr="00A32004" w:rsidP="00DB62D6" w14:paraId="534406A8" w14:textId="50D7BB91">
      <w:pPr>
        <w:rPr>
          <w:rFonts w:cs="Calibri"/>
          <w:b/>
          <w:bCs/>
          <w:sz w:val="22"/>
          <w:szCs w:val="22"/>
        </w:rPr>
      </w:pPr>
      <w:r w:rsidRPr="00A32004">
        <w:rPr>
          <w:b/>
          <w:sz w:val="22"/>
          <w:szCs w:val="22"/>
        </w:rPr>
        <w:t>Để đảm bảo không ai hoàn thành khảo sát này nhiều hơn một lần, chúng tôi sẽ nhắn tin cho quý vị mật khẩu dùng một lần để đăng nhập vào khảo sát. Vui lòng nhập vào số điện thoại di động của quý vị. Số điện thoại di động sẽ chỉ được sử dụng để nhắn cho quý vị một mật khẩu duy nhất và sẽ được xóa khi nghiên cứu kết thúc.</w:t>
      </w:r>
    </w:p>
    <w:p w:rsidR="006D1D9E" w:rsidRPr="00A32004" w:rsidP="00DB62D6" w14:paraId="031E90B4" w14:textId="77777777">
      <w:pPr>
        <w:rPr>
          <w:rFonts w:ascii="Calibri" w:hAnsi="Calibri" w:cs="Calibri"/>
          <w:b/>
          <w:bCs/>
          <w:sz w:val="22"/>
          <w:szCs w:val="22"/>
        </w:rPr>
      </w:pPr>
    </w:p>
    <w:tbl>
      <w:tblPr>
        <w:tblStyle w:val="TableGrid"/>
        <w:tblW w:w="2250" w:type="dxa"/>
        <w:tblInd w:w="-5" w:type="dxa"/>
        <w:tblLook w:val="04A0"/>
      </w:tblPr>
      <w:tblGrid>
        <w:gridCol w:w="2250"/>
      </w:tblGrid>
      <w:tr w14:paraId="13D10C75" w14:textId="77777777" w:rsidTr="00E52333">
        <w:tblPrEx>
          <w:tblW w:w="2250" w:type="dxa"/>
          <w:tblInd w:w="-5" w:type="dxa"/>
          <w:tblLook w:val="04A0"/>
        </w:tblPrEx>
        <w:trPr>
          <w:trHeight w:val="314"/>
        </w:trPr>
        <w:tc>
          <w:tcPr>
            <w:tcW w:w="2250" w:type="dxa"/>
          </w:tcPr>
          <w:p w:rsidR="006D1D9E" w:rsidRPr="00A32004" w:rsidP="00141921" w14:paraId="2689E98A" w14:textId="77777777">
            <w:pPr>
              <w:pStyle w:val="A1-1stLeader"/>
              <w:numPr>
                <w:ilvl w:val="0"/>
                <w:numId w:val="0"/>
              </w:numPr>
              <w:ind w:left="1440"/>
              <w:rPr>
                <w:rFonts w:cs="Arial"/>
                <w:sz w:val="22"/>
                <w:szCs w:val="22"/>
              </w:rPr>
            </w:pPr>
          </w:p>
        </w:tc>
      </w:tr>
    </w:tbl>
    <w:p w:rsidR="00021FCD" w:rsidRPr="00A32004" w:rsidP="00021FCD" w14:paraId="683A58F8" w14:textId="77777777">
      <w:pPr>
        <w:spacing w:line="276" w:lineRule="auto"/>
        <w:rPr>
          <w:rFonts w:cs="Arial"/>
          <w:color w:val="333333"/>
          <w:sz w:val="22"/>
          <w:szCs w:val="22"/>
        </w:rPr>
      </w:pPr>
      <w:r w:rsidRPr="00A32004">
        <w:rPr>
          <w:color w:val="333333"/>
          <w:sz w:val="22"/>
          <w:szCs w:val="22"/>
        </w:rPr>
        <w:t>* Với việc đồng ý nhận tin nhắn văn bản hoặc nhắn tin đến số này, quý vị chấp thuận được liên lạc qua tin nhắn. Có thể phải trả phí.</w:t>
      </w:r>
    </w:p>
    <w:p w:rsidR="006D1D9E" w:rsidRPr="00A32004" w:rsidP="00DB62D6" w14:paraId="4C4589AB" w14:textId="3F233CCC">
      <w:pPr>
        <w:rPr>
          <w:rFonts w:cs="Calibri"/>
          <w:b/>
          <w:bCs/>
          <w:sz w:val="22"/>
          <w:szCs w:val="22"/>
        </w:rPr>
      </w:pPr>
      <w:r w:rsidRPr="00A32004">
        <w:rPr>
          <w:b/>
          <w:sz w:val="22"/>
          <w:szCs w:val="22"/>
        </w:rPr>
        <w:t>[NÚT TIẾP THEO]</w:t>
      </w:r>
    </w:p>
    <w:p w:rsidR="00C6187D" w:rsidRPr="00A32004" w:rsidP="00DB62D6" w14:paraId="6D1E8CCE" w14:textId="77777777">
      <w:pPr>
        <w:rPr>
          <w:rFonts w:ascii="Calibri" w:hAnsi="Calibri" w:cs="Calibri"/>
          <w:b/>
          <w:bCs/>
          <w:sz w:val="22"/>
          <w:szCs w:val="22"/>
        </w:rPr>
      </w:pPr>
    </w:p>
    <w:p w:rsidR="00C6187D" w:rsidRPr="00A32004" w:rsidP="00DB62D6" w14:paraId="39A8E11F" w14:textId="5BCC847F">
      <w:pPr>
        <w:rPr>
          <w:rFonts w:cs="Calibri"/>
          <w:b/>
          <w:bCs/>
          <w:sz w:val="22"/>
          <w:szCs w:val="22"/>
        </w:rPr>
      </w:pPr>
      <w:r w:rsidRPr="00A32004">
        <w:rPr>
          <w:b/>
          <w:sz w:val="22"/>
          <w:szCs w:val="22"/>
        </w:rPr>
        <w:t>Nhập vào mật khẩu dùng một lần để xác nhận quý vị đã nhận được tin nhắn văn bản.</w:t>
      </w:r>
    </w:p>
    <w:p w:rsidR="00520D0B" w:rsidRPr="00A32004" w:rsidP="00DB62D6" w14:paraId="329CD120" w14:textId="77777777">
      <w:pPr>
        <w:rPr>
          <w:rFonts w:ascii="Calibri" w:hAnsi="Calibri" w:cs="Calibri"/>
          <w:b/>
          <w:bCs/>
          <w:sz w:val="22"/>
          <w:szCs w:val="22"/>
        </w:rPr>
      </w:pPr>
    </w:p>
    <w:tbl>
      <w:tblPr>
        <w:tblStyle w:val="TableGrid"/>
        <w:tblW w:w="2250" w:type="dxa"/>
        <w:tblInd w:w="-5" w:type="dxa"/>
        <w:tblLook w:val="04A0"/>
      </w:tblPr>
      <w:tblGrid>
        <w:gridCol w:w="2250"/>
      </w:tblGrid>
      <w:tr w14:paraId="15E2CA25" w14:textId="77777777" w:rsidTr="00141921">
        <w:tblPrEx>
          <w:tblW w:w="2250" w:type="dxa"/>
          <w:tblInd w:w="-5" w:type="dxa"/>
          <w:tblLook w:val="04A0"/>
        </w:tblPrEx>
        <w:trPr>
          <w:trHeight w:val="314"/>
        </w:trPr>
        <w:tc>
          <w:tcPr>
            <w:tcW w:w="2250" w:type="dxa"/>
          </w:tcPr>
          <w:p w:rsidR="00520D0B" w:rsidRPr="00A32004" w:rsidP="00141921" w14:paraId="38545237" w14:textId="77777777">
            <w:pPr>
              <w:pStyle w:val="A1-1stLeader"/>
              <w:numPr>
                <w:ilvl w:val="0"/>
                <w:numId w:val="0"/>
              </w:numPr>
              <w:ind w:left="1440"/>
              <w:rPr>
                <w:rFonts w:cs="Arial"/>
                <w:sz w:val="22"/>
                <w:szCs w:val="22"/>
              </w:rPr>
            </w:pPr>
          </w:p>
        </w:tc>
      </w:tr>
    </w:tbl>
    <w:p w:rsidR="00F8107A" w:rsidRPr="005316E3" w:rsidP="00F8107A" w14:paraId="09B49B73" w14:textId="77777777">
      <w:pPr>
        <w:pStyle w:val="PlainText"/>
        <w:tabs>
          <w:tab w:val="left" w:pos="810"/>
        </w:tabs>
      </w:pPr>
    </w:p>
    <w:p w:rsidR="00454882" w:rsidRPr="005316E3" w:rsidP="001824A6" w14:paraId="3C823796" w14:textId="77777777">
      <w:pPr>
        <w:pStyle w:val="PlainText"/>
        <w:rPr>
          <w:rFonts w:eastAsia="Arial" w:cs="Arial"/>
          <w:u w:val="single"/>
        </w:rPr>
      </w:pPr>
    </w:p>
    <w:bookmarkEnd w:id="23"/>
    <w:p w:rsidR="007970D7" w:rsidRPr="005316E3" w:rsidP="00194469" w14:paraId="5A6AE943" w14:textId="77777777">
      <w:pPr>
        <w:pStyle w:val="PlainText"/>
        <w:tabs>
          <w:tab w:val="left" w:pos="810"/>
        </w:tabs>
        <w:jc w:val="both"/>
      </w:pPr>
    </w:p>
    <w:p w:rsidR="00030D3C" w:rsidRPr="005316E3" w:rsidP="009417BC" w14:paraId="7E86FFAC" w14:textId="6C7C23A8">
      <w:pPr>
        <w:pStyle w:val="Heading2"/>
        <w:numPr>
          <w:ilvl w:val="0"/>
          <w:numId w:val="26"/>
        </w:numPr>
        <w:ind w:left="1080" w:hanging="720"/>
        <w:rPr>
          <w:bCs/>
          <w:sz w:val="24"/>
          <w:szCs w:val="24"/>
        </w:rPr>
      </w:pPr>
      <w:bookmarkStart w:id="29" w:name="_Toc135129296"/>
      <w:bookmarkStart w:id="30" w:name="_Toc135129571"/>
      <w:bookmarkStart w:id="31" w:name="_Toc135129725"/>
      <w:bookmarkStart w:id="32" w:name="_Toc135129814"/>
      <w:bookmarkStart w:id="33" w:name="_Toc135130000"/>
      <w:bookmarkStart w:id="34" w:name="_Toc135130064"/>
      <w:bookmarkStart w:id="35" w:name="_Toc135130194"/>
      <w:bookmarkStart w:id="36" w:name="_Toc135130267"/>
      <w:bookmarkStart w:id="37" w:name="_Toc135130517"/>
      <w:bookmarkStart w:id="38" w:name="_Toc135131104"/>
      <w:bookmarkStart w:id="39" w:name="_Toc135129297"/>
      <w:bookmarkStart w:id="40" w:name="_Toc135129572"/>
      <w:bookmarkStart w:id="41" w:name="_Toc135129726"/>
      <w:bookmarkStart w:id="42" w:name="_Toc135129815"/>
      <w:bookmarkStart w:id="43" w:name="_Toc135130001"/>
      <w:bookmarkStart w:id="44" w:name="_Toc135130065"/>
      <w:bookmarkStart w:id="45" w:name="_Toc135130195"/>
      <w:bookmarkStart w:id="46" w:name="_Toc135130268"/>
      <w:bookmarkStart w:id="47" w:name="_Toc135130518"/>
      <w:bookmarkStart w:id="48" w:name="_Toc135131105"/>
      <w:bookmarkStart w:id="49" w:name="_Toc135129298"/>
      <w:bookmarkStart w:id="50" w:name="_Toc135129573"/>
      <w:bookmarkStart w:id="51" w:name="_Toc135129727"/>
      <w:bookmarkStart w:id="52" w:name="_Toc135129816"/>
      <w:bookmarkStart w:id="53" w:name="_Toc135130002"/>
      <w:bookmarkStart w:id="54" w:name="_Toc135130066"/>
      <w:bookmarkStart w:id="55" w:name="_Toc135130196"/>
      <w:bookmarkStart w:id="56" w:name="_Toc135130269"/>
      <w:bookmarkStart w:id="57" w:name="_Toc135130519"/>
      <w:bookmarkStart w:id="58" w:name="_Toc135131106"/>
      <w:bookmarkStart w:id="59" w:name="_Toc135129299"/>
      <w:bookmarkStart w:id="60" w:name="_Toc135129574"/>
      <w:bookmarkStart w:id="61" w:name="_Toc135129728"/>
      <w:bookmarkStart w:id="62" w:name="_Toc135129817"/>
      <w:bookmarkStart w:id="63" w:name="_Toc135130003"/>
      <w:bookmarkStart w:id="64" w:name="_Toc135130067"/>
      <w:bookmarkStart w:id="65" w:name="_Toc135130197"/>
      <w:bookmarkStart w:id="66" w:name="_Toc135130270"/>
      <w:bookmarkStart w:id="67" w:name="_Toc135130520"/>
      <w:bookmarkStart w:id="68" w:name="_Toc135131107"/>
      <w:bookmarkStart w:id="69" w:name="_Toc135129300"/>
      <w:bookmarkStart w:id="70" w:name="_Toc135129575"/>
      <w:bookmarkStart w:id="71" w:name="_Toc135129729"/>
      <w:bookmarkStart w:id="72" w:name="_Toc135129818"/>
      <w:bookmarkStart w:id="73" w:name="_Toc135130004"/>
      <w:bookmarkStart w:id="74" w:name="_Toc135130068"/>
      <w:bookmarkStart w:id="75" w:name="_Toc135130198"/>
      <w:bookmarkStart w:id="76" w:name="_Toc135130271"/>
      <w:bookmarkStart w:id="77" w:name="_Toc135130521"/>
      <w:bookmarkStart w:id="78" w:name="_Toc135131108"/>
      <w:bookmarkStart w:id="79" w:name="_Toc135129301"/>
      <w:bookmarkStart w:id="80" w:name="_Toc135129576"/>
      <w:bookmarkStart w:id="81" w:name="_Toc135129730"/>
      <w:bookmarkStart w:id="82" w:name="_Toc135129819"/>
      <w:bookmarkStart w:id="83" w:name="_Toc135130005"/>
      <w:bookmarkStart w:id="84" w:name="_Toc135130069"/>
      <w:bookmarkStart w:id="85" w:name="_Toc135130199"/>
      <w:bookmarkStart w:id="86" w:name="_Toc135130272"/>
      <w:bookmarkStart w:id="87" w:name="_Toc135130522"/>
      <w:bookmarkStart w:id="88" w:name="_Toc135131109"/>
      <w:bookmarkStart w:id="89" w:name="_Toc4"/>
      <w:bookmarkStart w:id="90" w:name="_Toc155799343"/>
      <w:bookmarkStart w:id="91" w:name="_Toc18552096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r w:rsidRPr="005316E3">
        <w:rPr>
          <w:sz w:val="32"/>
        </w:rPr>
        <w:t>Đặc Điểm</w:t>
      </w:r>
      <w:bookmarkEnd w:id="89"/>
      <w:r w:rsidRPr="005316E3">
        <w:rPr>
          <w:sz w:val="32"/>
          <w:lang w:val="en-US"/>
        </w:rPr>
        <w:t xml:space="preserve"> </w:t>
      </w:r>
      <w:r w:rsidRPr="005316E3">
        <w:rPr>
          <w:sz w:val="32"/>
        </w:rPr>
        <w:t>Công Việc</w:t>
      </w:r>
      <w:bookmarkEnd w:id="90"/>
      <w:bookmarkEnd w:id="91"/>
    </w:p>
    <w:p w:rsidR="00030D3C" w:rsidRPr="005316E3" w:rsidP="00741B07" w14:paraId="1C0B5FA6" w14:textId="77777777">
      <w:pPr>
        <w:rPr>
          <w:b/>
          <w:color w:val="C0504D" w:themeColor="accent2"/>
          <w:sz w:val="22"/>
          <w:u w:val="single"/>
        </w:rPr>
      </w:pPr>
    </w:p>
    <w:p w:rsidR="004F4685" w:rsidRPr="005316E3" w:rsidP="000B6971" w14:paraId="04C573AF" w14:textId="3E1D4F3A">
      <w:pPr>
        <w:spacing w:before="39"/>
        <w:rPr>
          <w:rFonts w:eastAsia="Calibri" w:cs="Arial"/>
          <w:b/>
          <w:bCs/>
          <w:sz w:val="20"/>
          <w:szCs w:val="20"/>
        </w:rPr>
      </w:pPr>
      <w:r w:rsidRPr="005316E3">
        <w:rPr>
          <w:sz w:val="20"/>
        </w:rPr>
        <w:t>Tiếp theo là các câu hỏi để biết về loại công việc quý vị làm. Nếu quý vị làm nhiều việc thì hãy trả lời về công việc quý vị dành nhiều thời gian nhất.</w:t>
      </w:r>
    </w:p>
    <w:p w:rsidR="000B6971" w:rsidRPr="005316E3" w:rsidP="00752E35" w14:paraId="5F7FFF89" w14:textId="77777777">
      <w:pPr>
        <w:spacing w:before="39"/>
        <w:rPr>
          <w:rFonts w:eastAsia="Calibri" w:cs="Arial"/>
          <w:b/>
          <w:bCs/>
          <w:sz w:val="20"/>
          <w:szCs w:val="20"/>
        </w:rPr>
      </w:pPr>
    </w:p>
    <w:p w:rsidR="00DA7DF6" w:rsidRPr="005316E3" w:rsidP="00047126" w14:paraId="3FF244A7" w14:textId="6283D518">
      <w:pPr>
        <w:pStyle w:val="ListParagraph"/>
        <w:numPr>
          <w:ilvl w:val="0"/>
          <w:numId w:val="49"/>
        </w:numPr>
        <w:spacing w:before="120" w:after="120"/>
        <w:ind w:left="630" w:right="86" w:hanging="630"/>
        <w:rPr>
          <w:rFonts w:cs="Arial"/>
          <w:color w:val="000000" w:themeColor="text1"/>
          <w:sz w:val="20"/>
          <w:szCs w:val="20"/>
        </w:rPr>
      </w:pPr>
      <w:r w:rsidRPr="005316E3">
        <w:rPr>
          <w:color w:val="000000" w:themeColor="text1"/>
          <w:sz w:val="20"/>
        </w:rPr>
        <w:t xml:space="preserve">Quý vị có được đại diện bởi công đoàn hoặc tham gia vào một thỏa ước thương lượng tập thể không? </w:t>
      </w:r>
    </w:p>
    <w:p w:rsidR="00DA7DF6" w:rsidRPr="005316E3" w:rsidP="00ED1762" w14:paraId="4C40861F" w14:textId="77777777">
      <w:pPr>
        <w:pStyle w:val="A1-1stLeader"/>
        <w:rPr>
          <w:sz w:val="20"/>
          <w:szCs w:val="20"/>
        </w:rPr>
      </w:pPr>
      <w:r w:rsidRPr="005316E3">
        <w:rPr>
          <w:sz w:val="20"/>
        </w:rPr>
        <w:t>Có</w:t>
      </w:r>
    </w:p>
    <w:p w:rsidR="00ED1762" w:rsidRPr="005316E3" w:rsidP="00ED1762" w14:paraId="70D1474B" w14:textId="4429F632">
      <w:pPr>
        <w:pStyle w:val="A1-1stLeader"/>
        <w:rPr>
          <w:sz w:val="20"/>
          <w:szCs w:val="20"/>
        </w:rPr>
      </w:pPr>
      <w:r w:rsidRPr="005316E3">
        <w:rPr>
          <w:sz w:val="20"/>
        </w:rPr>
        <w:t>Không</w:t>
      </w:r>
    </w:p>
    <w:p w:rsidR="00DA7DF6" w:rsidRPr="005316E3" w:rsidP="00134369" w14:paraId="4D5F8B35" w14:textId="44C61F5F">
      <w:pPr>
        <w:pStyle w:val="A1-1stLeader"/>
        <w:rPr>
          <w:sz w:val="20"/>
          <w:szCs w:val="20"/>
        </w:rPr>
      </w:pPr>
      <w:r w:rsidRPr="005316E3">
        <w:rPr>
          <w:sz w:val="20"/>
        </w:rPr>
        <w:t>Không biết</w:t>
      </w:r>
    </w:p>
    <w:p w:rsidR="00DA7DF6" w:rsidRPr="005316E3" w:rsidP="00047126" w14:paraId="656C53FB" w14:textId="7B68D3FF">
      <w:pPr>
        <w:pStyle w:val="ListParagraph"/>
        <w:numPr>
          <w:ilvl w:val="0"/>
          <w:numId w:val="49"/>
        </w:numPr>
        <w:spacing w:before="120" w:after="120"/>
        <w:ind w:left="630" w:hanging="630"/>
        <w:textAlignment w:val="baseline"/>
        <w:rPr>
          <w:rFonts w:cs="Arial"/>
          <w:color w:val="FF0000"/>
          <w:sz w:val="20"/>
          <w:szCs w:val="20"/>
        </w:rPr>
      </w:pPr>
      <w:r w:rsidRPr="005316E3">
        <w:rPr>
          <w:sz w:val="20"/>
        </w:rPr>
        <w:t xml:space="preserve">Một số công việc mang tính tạm thời và kéo dài trong một số tuần hay tháng nhất định hoặc cho đến khi dự án kết thúc. Công việc của quý vị có phải là tạm thời không? </w:t>
      </w:r>
    </w:p>
    <w:p w:rsidR="00DA7DF6" w:rsidRPr="005316E3" w:rsidP="00B43667" w14:paraId="07DEBB53" w14:textId="77777777">
      <w:pPr>
        <w:pStyle w:val="A1-1stLeader"/>
        <w:rPr>
          <w:sz w:val="20"/>
          <w:szCs w:val="20"/>
        </w:rPr>
      </w:pPr>
      <w:r w:rsidRPr="005316E3">
        <w:rPr>
          <w:sz w:val="20"/>
        </w:rPr>
        <w:t>Có </w:t>
      </w:r>
    </w:p>
    <w:p w:rsidR="00B30B9A" w:rsidRPr="005316E3" w:rsidP="00B43667" w14:paraId="5356F03B" w14:textId="4598CEB9">
      <w:pPr>
        <w:pStyle w:val="A1-1stLeader"/>
        <w:rPr>
          <w:sz w:val="20"/>
          <w:szCs w:val="20"/>
        </w:rPr>
      </w:pPr>
      <w:r w:rsidRPr="005316E3">
        <w:rPr>
          <w:sz w:val="20"/>
        </w:rPr>
        <w:t>Không </w:t>
      </w:r>
    </w:p>
    <w:p w:rsidR="00DA51CF" w:rsidRPr="005316E3" w:rsidP="00B43667" w14:paraId="664F819E" w14:textId="2F4B4200">
      <w:pPr>
        <w:pStyle w:val="A1-1stLeader"/>
        <w:rPr>
          <w:sz w:val="20"/>
          <w:szCs w:val="20"/>
        </w:rPr>
      </w:pPr>
      <w:r w:rsidRPr="005316E3">
        <w:rPr>
          <w:sz w:val="20"/>
        </w:rPr>
        <w:t>Không biết</w:t>
      </w:r>
    </w:p>
    <w:p w:rsidR="00DA7DF6" w:rsidRPr="005316E3" w:rsidP="00134369" w14:paraId="1A56CD35" w14:textId="77777777">
      <w:pPr>
        <w:pStyle w:val="A1-1stLeader"/>
        <w:numPr>
          <w:ilvl w:val="0"/>
          <w:numId w:val="0"/>
        </w:numPr>
        <w:rPr>
          <w:rFonts w:cs="Arial"/>
          <w:sz w:val="20"/>
          <w:szCs w:val="20"/>
        </w:rPr>
      </w:pPr>
    </w:p>
    <w:p w:rsidR="00224D83" w:rsidRPr="005316E3" w:rsidP="00047126" w14:paraId="4DDA61C6" w14:textId="4A22F268">
      <w:pPr>
        <w:pStyle w:val="A1-1stLeader"/>
        <w:numPr>
          <w:ilvl w:val="0"/>
          <w:numId w:val="49"/>
        </w:numPr>
        <w:ind w:left="630" w:hanging="630"/>
        <w:rPr>
          <w:rFonts w:cs="Arial"/>
          <w:sz w:val="20"/>
          <w:szCs w:val="20"/>
        </w:rPr>
      </w:pPr>
      <w:r w:rsidRPr="005316E3">
        <w:rPr>
          <w:sz w:val="20"/>
        </w:rPr>
        <w:t>Với công việc này, có phải quý vị được trả tiền công bởi một công ty cung cấp nhân công tạm thời hoặc công ty tuyển dụng nhân sự không?</w:t>
      </w:r>
    </w:p>
    <w:p w:rsidR="00D17F8A" w:rsidRPr="005316E3" w:rsidP="00D17F8A" w14:paraId="152C7E0E" w14:textId="77777777">
      <w:pPr>
        <w:pStyle w:val="A1-1stLeader"/>
        <w:rPr>
          <w:sz w:val="20"/>
          <w:szCs w:val="20"/>
        </w:rPr>
      </w:pPr>
      <w:r w:rsidRPr="005316E3">
        <w:rPr>
          <w:sz w:val="20"/>
        </w:rPr>
        <w:t>Có </w:t>
      </w:r>
    </w:p>
    <w:p w:rsidR="00D17F8A" w:rsidRPr="005316E3" w:rsidP="00B43667" w14:paraId="2471D76C" w14:textId="4A52D296">
      <w:pPr>
        <w:pStyle w:val="A1-1stLeader"/>
        <w:rPr>
          <w:sz w:val="20"/>
          <w:szCs w:val="20"/>
        </w:rPr>
      </w:pPr>
      <w:r w:rsidRPr="005316E3">
        <w:rPr>
          <w:sz w:val="20"/>
        </w:rPr>
        <w:t>Không </w:t>
      </w:r>
    </w:p>
    <w:p w:rsidR="00DA7DF6" w:rsidRPr="005316E3" w:rsidP="00047126" w14:paraId="3874E120" w14:textId="600EEADD">
      <w:pPr>
        <w:pStyle w:val="ListParagraph"/>
        <w:numPr>
          <w:ilvl w:val="0"/>
          <w:numId w:val="49"/>
        </w:numPr>
        <w:spacing w:before="120" w:after="120"/>
        <w:ind w:left="630" w:hanging="630"/>
        <w:textAlignment w:val="baseline"/>
        <w:rPr>
          <w:sz w:val="20"/>
          <w:szCs w:val="20"/>
        </w:rPr>
      </w:pPr>
      <w:r w:rsidRPr="005316E3">
        <w:rPr>
          <w:sz w:val="20"/>
        </w:rPr>
        <w:t xml:space="preserve">Tính cả quý vị thì tổng cộng có bao nhiêu người làm việc cho chủ lao động của quý vị? Tính tất cả các địa điểm nơi chủ lao động có hoạt động. </w:t>
      </w:r>
    </w:p>
    <w:p w:rsidR="00DA7DF6" w:rsidRPr="005316E3" w:rsidP="00ED1762" w14:paraId="76ED4C22" w14:textId="77777777">
      <w:pPr>
        <w:pStyle w:val="A1-1stLeader"/>
        <w:rPr>
          <w:sz w:val="20"/>
          <w:szCs w:val="20"/>
        </w:rPr>
      </w:pPr>
      <w:r w:rsidRPr="005316E3">
        <w:rPr>
          <w:sz w:val="20"/>
        </w:rPr>
        <w:t>1-4</w:t>
      </w:r>
    </w:p>
    <w:p w:rsidR="00DA7DF6" w:rsidRPr="005316E3" w:rsidP="00134369" w14:paraId="088EA772" w14:textId="77777777">
      <w:pPr>
        <w:pStyle w:val="A1-1stLeader"/>
        <w:rPr>
          <w:sz w:val="20"/>
          <w:szCs w:val="20"/>
        </w:rPr>
      </w:pPr>
      <w:r w:rsidRPr="005316E3">
        <w:rPr>
          <w:sz w:val="20"/>
        </w:rPr>
        <w:t>5-19</w:t>
      </w:r>
    </w:p>
    <w:p w:rsidR="00DA7DF6" w:rsidRPr="005316E3" w:rsidP="00ED1762" w14:paraId="63BA73E3" w14:textId="77777777">
      <w:pPr>
        <w:pStyle w:val="A1-1stLeader"/>
        <w:rPr>
          <w:sz w:val="20"/>
          <w:szCs w:val="20"/>
        </w:rPr>
      </w:pPr>
      <w:r w:rsidRPr="005316E3">
        <w:rPr>
          <w:sz w:val="20"/>
        </w:rPr>
        <w:t>20-49</w:t>
      </w:r>
    </w:p>
    <w:p w:rsidR="00DA7DF6" w:rsidRPr="005316E3" w:rsidP="00ED1762" w14:paraId="02FCC381" w14:textId="77777777">
      <w:pPr>
        <w:pStyle w:val="A1-1stLeader"/>
        <w:rPr>
          <w:sz w:val="20"/>
          <w:szCs w:val="20"/>
        </w:rPr>
      </w:pPr>
      <w:r w:rsidRPr="005316E3">
        <w:rPr>
          <w:sz w:val="20"/>
        </w:rPr>
        <w:t>50-99</w:t>
      </w:r>
    </w:p>
    <w:p w:rsidR="00DA7DF6" w:rsidRPr="005316E3" w:rsidP="00134369" w14:paraId="35E4DEE4" w14:textId="77777777">
      <w:pPr>
        <w:pStyle w:val="A1-1stLeader"/>
        <w:rPr>
          <w:sz w:val="20"/>
          <w:szCs w:val="20"/>
        </w:rPr>
      </w:pPr>
      <w:r w:rsidRPr="005316E3">
        <w:rPr>
          <w:sz w:val="20"/>
        </w:rPr>
        <w:t>100-499</w:t>
      </w:r>
    </w:p>
    <w:p w:rsidR="00DA7DF6" w:rsidRPr="005316E3" w:rsidP="00ED1762" w14:paraId="28479F0F" w14:textId="77777777">
      <w:pPr>
        <w:pStyle w:val="A1-1stLeader"/>
        <w:rPr>
          <w:sz w:val="20"/>
          <w:szCs w:val="20"/>
        </w:rPr>
      </w:pPr>
      <w:r w:rsidRPr="005316E3">
        <w:rPr>
          <w:sz w:val="20"/>
        </w:rPr>
        <w:t>Từ 500 trở lên</w:t>
      </w:r>
    </w:p>
    <w:p w:rsidR="00DA7DF6" w:rsidRPr="005316E3" w:rsidP="00ED1762" w14:paraId="5EADBED7" w14:textId="77777777">
      <w:pPr>
        <w:pStyle w:val="A1-1stLeader"/>
        <w:rPr>
          <w:sz w:val="20"/>
          <w:szCs w:val="20"/>
        </w:rPr>
      </w:pPr>
      <w:r w:rsidRPr="005316E3">
        <w:rPr>
          <w:sz w:val="20"/>
        </w:rPr>
        <w:t>Không biết</w:t>
      </w:r>
    </w:p>
    <w:p w:rsidR="00DA7DF6" w:rsidRPr="005316E3" w:rsidP="00134369" w14:paraId="4A7F2761" w14:textId="25F87FAC">
      <w:pPr>
        <w:ind w:firstLine="60"/>
        <w:rPr>
          <w:sz w:val="20"/>
          <w:szCs w:val="20"/>
        </w:rPr>
      </w:pPr>
    </w:p>
    <w:p w:rsidR="00DA7DF6" w:rsidRPr="005316E3" w:rsidP="00047126" w14:paraId="0B1695F3" w14:textId="5661FD60">
      <w:pPr>
        <w:pStyle w:val="ListParagraph"/>
        <w:numPr>
          <w:ilvl w:val="0"/>
          <w:numId w:val="49"/>
        </w:numPr>
        <w:spacing w:before="120" w:after="120"/>
        <w:ind w:left="630" w:hanging="720"/>
        <w:textAlignment w:val="baseline"/>
        <w:rPr>
          <w:rFonts w:cs="Arial"/>
          <w:sz w:val="20"/>
          <w:szCs w:val="20"/>
        </w:rPr>
      </w:pPr>
      <w:r w:rsidRPr="005316E3">
        <w:rPr>
          <w:sz w:val="20"/>
        </w:rPr>
        <w:t xml:space="preserve">Những quyền lợi nào sau đây là dành cho quý vị thông qua công việc, ngay cả khi quý vị không dùng đến? </w:t>
      </w:r>
      <w:r w:rsidRPr="005316E3">
        <w:rPr>
          <w:i/>
          <w:sz w:val="20"/>
        </w:rPr>
        <w:t>Xin chọn tất cả các đáp án thích hợp.</w:t>
      </w:r>
      <w:r w:rsidRPr="005316E3">
        <w:rPr>
          <w:sz w:val="20"/>
        </w:rPr>
        <w:t xml:space="preserve"> </w:t>
      </w:r>
    </w:p>
    <w:p w:rsidR="00DA7DF6" w:rsidRPr="005316E3" w:rsidP="009417BC" w14:paraId="7C83395B" w14:textId="77777777">
      <w:pPr>
        <w:pStyle w:val="PlainText"/>
        <w:numPr>
          <w:ilvl w:val="0"/>
          <w:numId w:val="50"/>
        </w:numPr>
        <w:rPr>
          <w:rFonts w:eastAsia="Arial" w:cs="Arial"/>
        </w:rPr>
      </w:pPr>
      <w:r w:rsidRPr="005316E3">
        <w:t>Quyền lợi bảo hiểm y tế</w:t>
      </w:r>
    </w:p>
    <w:p w:rsidR="00DA7DF6" w:rsidRPr="005316E3" w:rsidP="009417BC" w14:paraId="513C4D19" w14:textId="77777777">
      <w:pPr>
        <w:pStyle w:val="PlainText"/>
        <w:numPr>
          <w:ilvl w:val="0"/>
          <w:numId w:val="50"/>
        </w:numPr>
        <w:rPr>
          <w:rFonts w:eastAsia="Arial" w:cs="Arial"/>
        </w:rPr>
      </w:pPr>
      <w:r w:rsidRPr="005316E3">
        <w:t>Nghỉ ốm có lương</w:t>
      </w:r>
    </w:p>
    <w:p w:rsidR="00DA7DF6" w:rsidRPr="005316E3" w:rsidP="009417BC" w14:paraId="1166876F" w14:textId="77777777">
      <w:pPr>
        <w:pStyle w:val="PlainText"/>
        <w:numPr>
          <w:ilvl w:val="0"/>
          <w:numId w:val="50"/>
        </w:numPr>
        <w:rPr>
          <w:rFonts w:eastAsia="Arial" w:cs="Arial"/>
        </w:rPr>
      </w:pPr>
      <w:r w:rsidRPr="005316E3">
        <w:t>Tiết kiệm hưu trí hoặc chương trình lương hưu</w:t>
      </w:r>
    </w:p>
    <w:p w:rsidR="00DA7DF6" w:rsidRPr="005316E3" w:rsidP="009417BC" w14:paraId="25666E84" w14:textId="77777777">
      <w:pPr>
        <w:pStyle w:val="PlainText"/>
        <w:numPr>
          <w:ilvl w:val="0"/>
          <w:numId w:val="50"/>
        </w:numPr>
        <w:rPr>
          <w:rFonts w:eastAsia="Arial" w:cs="Arial"/>
        </w:rPr>
      </w:pPr>
      <w:r w:rsidRPr="005316E3">
        <w:t>Nghỉ phép vì lý do gia đình hoặc y tế có lương</w:t>
      </w:r>
    </w:p>
    <w:p w:rsidR="006D23F8" w:rsidRPr="005316E3" w:rsidP="009417BC" w14:paraId="7F500994" w14:textId="728457A9">
      <w:pPr>
        <w:pStyle w:val="PlainText"/>
        <w:numPr>
          <w:ilvl w:val="0"/>
          <w:numId w:val="50"/>
        </w:numPr>
        <w:rPr>
          <w:rFonts w:eastAsia="Arial" w:cs="Arial"/>
        </w:rPr>
      </w:pPr>
      <w:r w:rsidRPr="005316E3">
        <w:t>Không quyền lợi nào trong số trên</w:t>
      </w:r>
    </w:p>
    <w:p w:rsidR="006D23F8" w:rsidRPr="005316E3" w:rsidP="00134369" w14:paraId="4133358F" w14:textId="77777777">
      <w:pPr>
        <w:pStyle w:val="A1-1stLeader"/>
        <w:numPr>
          <w:ilvl w:val="0"/>
          <w:numId w:val="0"/>
        </w:numPr>
        <w:ind w:left="1080" w:hanging="360"/>
        <w:rPr>
          <w:rFonts w:eastAsia="Arial" w:cs="Arial"/>
          <w:sz w:val="22"/>
          <w:szCs w:val="22"/>
        </w:rPr>
      </w:pPr>
    </w:p>
    <w:p w:rsidR="00DA7DF6" w:rsidRPr="005316E3" w:rsidP="00047126" w14:paraId="4D519CB6" w14:textId="4AA7E697">
      <w:pPr>
        <w:pStyle w:val="ListParagraph"/>
        <w:numPr>
          <w:ilvl w:val="0"/>
          <w:numId w:val="49"/>
        </w:numPr>
        <w:spacing w:before="120" w:after="120"/>
        <w:ind w:left="630" w:hanging="630"/>
        <w:textAlignment w:val="baseline"/>
        <w:rPr>
          <w:sz w:val="20"/>
          <w:szCs w:val="20"/>
        </w:rPr>
      </w:pPr>
      <w:r w:rsidRPr="005316E3">
        <w:rPr>
          <w:sz w:val="20"/>
        </w:rPr>
        <w:t>Mã bưu chính ở khu vực nơi quý vị làm việc là gì? Nếu quý vị làm việc ở nhiều địa điểm thì vui lòng nhập mã bưu chính của chủ lao động của quý vị.</w:t>
      </w:r>
    </w:p>
    <w:p w:rsidR="00DA7DF6" w:rsidRPr="005316E3" w:rsidP="00047126" w14:paraId="4EF5C596" w14:textId="77777777">
      <w:pPr>
        <w:spacing w:before="120" w:after="120"/>
        <w:ind w:firstLine="630"/>
        <w:textAlignment w:val="baseline"/>
        <w:rPr>
          <w:rFonts w:cs="Arial"/>
          <w:sz w:val="20"/>
          <w:szCs w:val="20"/>
        </w:rPr>
      </w:pPr>
      <w:r w:rsidRPr="005316E3">
        <w:rPr>
          <w:sz w:val="20"/>
        </w:rPr>
        <w:t>|__|__|__|__|__|</w:t>
      </w:r>
    </w:p>
    <w:p w:rsidR="00DA7DF6" w:rsidRPr="005316E3" w:rsidP="00DA7DF6" w14:paraId="45A9F2AB" w14:textId="77777777">
      <w:pPr>
        <w:pStyle w:val="ListParagraph"/>
        <w:spacing w:before="120" w:after="120"/>
        <w:textAlignment w:val="baseline"/>
        <w:rPr>
          <w:rFonts w:cs="Arial"/>
          <w:sz w:val="20"/>
          <w:szCs w:val="20"/>
        </w:rPr>
      </w:pPr>
    </w:p>
    <w:p w:rsidR="00CA749A" w:rsidRPr="005316E3" w:rsidP="00047126" w14:paraId="386A42AF" w14:textId="0205E0B8">
      <w:pPr>
        <w:pStyle w:val="ListParagraph"/>
        <w:numPr>
          <w:ilvl w:val="0"/>
          <w:numId w:val="49"/>
        </w:numPr>
        <w:ind w:left="630" w:right="90" w:hanging="630"/>
        <w:rPr>
          <w:rFonts w:cs="Arial"/>
          <w:color w:val="000000" w:themeColor="text1"/>
          <w:sz w:val="20"/>
          <w:szCs w:val="20"/>
        </w:rPr>
      </w:pPr>
      <w:r w:rsidRPr="005316E3">
        <w:rPr>
          <w:color w:val="000000" w:themeColor="text1"/>
          <w:sz w:val="20"/>
          <w:highlight w:val="cyan"/>
        </w:rPr>
        <w:t>[ONLY ASK IF A6 IS BLANK]</w:t>
      </w:r>
      <w:r w:rsidRPr="005316E3">
        <w:rPr>
          <w:color w:val="000000" w:themeColor="text1"/>
          <w:sz w:val="20"/>
        </w:rPr>
        <w:t xml:space="preserve"> Quý vị làm việc ở tiểu bang nào?</w:t>
      </w:r>
    </w:p>
    <w:p w:rsidR="00CA749A" w:rsidRPr="005316E3" w:rsidP="00CA749A" w14:paraId="5F8CF37D" w14:textId="77777777">
      <w:pPr>
        <w:tabs>
          <w:tab w:val="left" w:pos="1269"/>
        </w:tabs>
        <w:ind w:right="90"/>
        <w:rPr>
          <w:rFonts w:cs="Arial"/>
          <w:color w:val="000000" w:themeColor="text1"/>
          <w:sz w:val="20"/>
          <w:szCs w:val="20"/>
        </w:rPr>
      </w:pPr>
    </w:p>
    <w:tbl>
      <w:tblPr>
        <w:tblStyle w:val="TableGrid"/>
        <w:tblW w:w="990" w:type="dxa"/>
        <w:tblInd w:w="628" w:type="dxa"/>
        <w:tblLook w:val="04A0"/>
      </w:tblPr>
      <w:tblGrid>
        <w:gridCol w:w="990"/>
      </w:tblGrid>
      <w:tr w14:paraId="076638EF" w14:textId="77777777" w:rsidTr="00047126">
        <w:tblPrEx>
          <w:tblW w:w="990" w:type="dxa"/>
          <w:tblInd w:w="628" w:type="dxa"/>
          <w:tblLook w:val="04A0"/>
        </w:tblPrEx>
        <w:trPr>
          <w:trHeight w:val="314"/>
        </w:trPr>
        <w:tc>
          <w:tcPr>
            <w:tcW w:w="990" w:type="dxa"/>
          </w:tcPr>
          <w:p w:rsidR="00CA749A" w:rsidRPr="005316E3" w:rsidP="00134369" w14:paraId="3D65D9ED" w14:textId="77777777">
            <w:pPr>
              <w:jc w:val="right"/>
              <w:rPr>
                <w:sz w:val="15"/>
                <w:szCs w:val="15"/>
              </w:rPr>
            </w:pPr>
            <w:r w:rsidRPr="005316E3">
              <w:rPr>
                <w:sz w:val="15"/>
              </w:rPr>
              <w:t>▼</w:t>
            </w:r>
          </w:p>
        </w:tc>
      </w:tr>
    </w:tbl>
    <w:p w:rsidR="00CA749A" w:rsidRPr="005316E3" w:rsidP="00CA749A" w14:paraId="77A2E883" w14:textId="77777777">
      <w:pPr>
        <w:pStyle w:val="ListParagraph"/>
        <w:ind w:left="630" w:right="90"/>
        <w:rPr>
          <w:rFonts w:cs="Arial"/>
          <w:color w:val="000000" w:themeColor="text1"/>
          <w:sz w:val="20"/>
          <w:szCs w:val="20"/>
        </w:rPr>
      </w:pPr>
    </w:p>
    <w:p w:rsidR="00CA749A" w:rsidRPr="005316E3" w:rsidP="00047126" w14:paraId="3FBED291" w14:textId="4670029E">
      <w:pPr>
        <w:ind w:left="450" w:right="90" w:firstLine="180"/>
        <w:rPr>
          <w:rFonts w:cs="Arial"/>
          <w:color w:val="000000" w:themeColor="text1"/>
          <w:sz w:val="20"/>
          <w:szCs w:val="20"/>
        </w:rPr>
      </w:pPr>
      <w:r w:rsidRPr="005316E3">
        <w:rPr>
          <w:color w:val="000000" w:themeColor="text1"/>
          <w:sz w:val="20"/>
          <w:highlight w:val="cyan"/>
        </w:rPr>
        <w:t>[drop down of 50 states + DC]</w:t>
      </w:r>
    </w:p>
    <w:p w:rsidR="0004231B" w:rsidRPr="005316E3" w:rsidP="00BD315B" w14:paraId="4EEB9567" w14:textId="77777777">
      <w:pPr>
        <w:pBdr>
          <w:top w:val="nil"/>
          <w:left w:val="nil"/>
          <w:bottom w:val="nil"/>
          <w:right w:val="nil"/>
          <w:between w:val="nil"/>
          <w:bar w:val="nil"/>
        </w:pBdr>
        <w:rPr>
          <w:rFonts w:eastAsia="Arial Unicode MS" w:cs="Arial"/>
          <w:b/>
          <w:color w:val="365F91" w:themeColor="accent1" w:themeShade="BF"/>
          <w:sz w:val="26"/>
          <w:szCs w:val="26"/>
        </w:rPr>
      </w:pPr>
      <w:bookmarkStart w:id="92" w:name="_Toc5"/>
    </w:p>
    <w:p w:rsidR="00030D3C" w:rsidRPr="005316E3" w:rsidP="009417BC" w14:paraId="22E6F4E1" w14:textId="77777777">
      <w:pPr>
        <w:pStyle w:val="Heading2"/>
        <w:numPr>
          <w:ilvl w:val="0"/>
          <w:numId w:val="26"/>
        </w:numPr>
        <w:ind w:left="1080" w:hanging="900"/>
        <w:jc w:val="both"/>
        <w:rPr>
          <w:rFonts w:cs="Arial"/>
          <w:bCs/>
          <w:sz w:val="32"/>
          <w:szCs w:val="32"/>
        </w:rPr>
      </w:pPr>
      <w:bookmarkStart w:id="93" w:name="_Toc155799344"/>
      <w:bookmarkStart w:id="94" w:name="_Toc185520969"/>
      <w:r w:rsidRPr="005316E3">
        <w:rPr>
          <w:sz w:val="32"/>
        </w:rPr>
        <w:t>Giờ Làm Việc và Thời Gian Làm Việc Không Được Trả Công</w:t>
      </w:r>
      <w:bookmarkEnd w:id="92"/>
      <w:bookmarkEnd w:id="93"/>
      <w:bookmarkEnd w:id="94"/>
    </w:p>
    <w:p w:rsidR="002201A7" w:rsidRPr="005316E3" w:rsidP="0066645E" w14:paraId="114D2EFD" w14:textId="77777777">
      <w:pPr>
        <w:jc w:val="both"/>
        <w:rPr>
          <w:rFonts w:cs="Arial"/>
          <w:b/>
          <w:bCs/>
          <w:sz w:val="22"/>
          <w:szCs w:val="22"/>
        </w:rPr>
      </w:pPr>
    </w:p>
    <w:p w:rsidR="000E3154" w:rsidRPr="005316E3" w:rsidP="0066645E" w14:paraId="6300048E" w14:textId="368A9D2E">
      <w:pPr>
        <w:ind w:left="180"/>
        <w:jc w:val="both"/>
        <w:rPr>
          <w:rFonts w:cs="Arial"/>
          <w:sz w:val="20"/>
          <w:szCs w:val="20"/>
        </w:rPr>
      </w:pPr>
      <w:r w:rsidRPr="005316E3">
        <w:rPr>
          <w:sz w:val="20"/>
        </w:rPr>
        <w:t>Những câu hỏi tiếp theo là về giờ giấc làm việc.</w:t>
      </w:r>
    </w:p>
    <w:p w:rsidR="000E3154" w:rsidRPr="005316E3" w:rsidP="00047126" w14:paraId="4473E4D6" w14:textId="77777777">
      <w:pPr>
        <w:ind w:left="180"/>
        <w:jc w:val="both"/>
        <w:rPr>
          <w:b/>
          <w:sz w:val="20"/>
          <w:u w:val="single"/>
        </w:rPr>
      </w:pPr>
    </w:p>
    <w:p w:rsidR="000A3E98" w:rsidRPr="005316E3" w:rsidP="00424844" w14:paraId="5539FD54" w14:textId="77777777">
      <w:pPr>
        <w:rPr>
          <w:rFonts w:cs="Arial"/>
          <w:b/>
          <w:bCs/>
          <w:sz w:val="20"/>
          <w:szCs w:val="20"/>
        </w:rPr>
      </w:pPr>
    </w:p>
    <w:p w:rsidR="0066645E" w:rsidRPr="005316E3" w:rsidP="00424844" w14:paraId="14722682" w14:textId="77777777">
      <w:pPr>
        <w:rPr>
          <w:rFonts w:cs="Arial"/>
          <w:b/>
          <w:bCs/>
          <w:sz w:val="20"/>
          <w:szCs w:val="20"/>
          <w:u w:val="single"/>
        </w:rPr>
      </w:pPr>
      <w:r w:rsidRPr="005316E3">
        <w:rPr>
          <w:b/>
          <w:sz w:val="20"/>
          <w:u w:val="single"/>
        </w:rPr>
        <w:t>Làm việc trước và sau ca làm</w:t>
      </w:r>
    </w:p>
    <w:p w:rsidR="00030D3C" w:rsidRPr="005316E3" w:rsidP="00424844" w14:paraId="2CB8645F" w14:textId="7A3C0B29">
      <w:pPr>
        <w:rPr>
          <w:rFonts w:cs="Arial"/>
          <w:b/>
          <w:bCs/>
          <w:sz w:val="20"/>
          <w:szCs w:val="20"/>
        </w:rPr>
      </w:pPr>
    </w:p>
    <w:p w:rsidR="00030D3C" w:rsidRPr="005316E3" w:rsidP="00047126" w14:paraId="38EF56B8" w14:textId="5D6DEAD0">
      <w:pPr>
        <w:pStyle w:val="ListParagraph"/>
        <w:numPr>
          <w:ilvl w:val="0"/>
          <w:numId w:val="27"/>
        </w:numPr>
        <w:tabs>
          <w:tab w:val="left" w:pos="810"/>
        </w:tabs>
        <w:spacing w:line="276" w:lineRule="auto"/>
        <w:ind w:left="630" w:hanging="630"/>
        <w:rPr>
          <w:rFonts w:cs="Arial"/>
          <w:i/>
          <w:iCs/>
          <w:sz w:val="20"/>
          <w:szCs w:val="20"/>
        </w:rPr>
      </w:pPr>
      <w:r w:rsidRPr="005316E3">
        <w:rPr>
          <w:sz w:val="20"/>
        </w:rPr>
        <w:t xml:space="preserve">Trong bốn tuần vừa qua, quý vị đã bắt đầu làm việc trước ca làm theo lịch hoặc trước khi bấm giờ vào với mức độ thường xuyên như thế nào? </w:t>
      </w:r>
      <w:r w:rsidRPr="002F4E95" w:rsidR="004A3058">
        <w:rPr>
          <w:i/>
          <w:iCs/>
          <w:sz w:val="20"/>
        </w:rPr>
        <w:t>[</w:t>
      </w:r>
      <w:r w:rsidRPr="005316E3">
        <w:rPr>
          <w:i/>
          <w:sz w:val="20"/>
        </w:rPr>
        <w:t>Điều này có thể bao gồm công việc quý vị làm tại nơi làm việc hoặc các nhiệm vụ liên quan đến công việc mà quý vị thực hiện trước khi đến chỗ làm. Các ví dụ bao gồm: ghé mua vật tư hoặc chờ tại địa điểm để lấy vật tư, kiểm tra xe phục vụ công việc để đảm bảo an toàn, đi đến trạm xăng để mua nhiên liệu cho xe phục vụ công việc, chuẩn bị nơi làm việc hoặc chờ khách hàng đến. Thời gian đi đến và về từ chỗ làm hàng ngày không được tính.]</w:t>
      </w:r>
    </w:p>
    <w:p w:rsidR="00030D3C" w:rsidRPr="005316E3" w:rsidP="00424844" w14:paraId="50DEB240" w14:textId="3914C992">
      <w:pPr>
        <w:pStyle w:val="A1-1stLeader"/>
        <w:rPr>
          <w:rFonts w:cs="Arial"/>
          <w:sz w:val="20"/>
          <w:szCs w:val="20"/>
        </w:rPr>
      </w:pPr>
      <w:r w:rsidRPr="005316E3">
        <w:rPr>
          <w:sz w:val="20"/>
        </w:rPr>
        <w:t>Hàng ngày hoặc hầu như hàng ngày</w:t>
      </w:r>
    </w:p>
    <w:p w:rsidR="008A5F33" w:rsidRPr="005316E3" w:rsidP="00424844" w14:paraId="5A417CBD" w14:textId="4C196E21">
      <w:pPr>
        <w:pStyle w:val="A1-1stLeader"/>
        <w:rPr>
          <w:rFonts w:cs="Arial"/>
          <w:sz w:val="20"/>
          <w:szCs w:val="20"/>
        </w:rPr>
      </w:pPr>
      <w:r w:rsidRPr="005316E3">
        <w:rPr>
          <w:sz w:val="20"/>
        </w:rPr>
        <w:t>Một đến ba lần một tuần</w:t>
      </w:r>
    </w:p>
    <w:p w:rsidR="008A1AEB" w:rsidRPr="005316E3" w:rsidP="00424844" w14:paraId="388FCDC3" w14:textId="0FD4F83B">
      <w:pPr>
        <w:pStyle w:val="A1-1stLeader"/>
        <w:rPr>
          <w:rFonts w:cs="Arial"/>
          <w:sz w:val="20"/>
          <w:szCs w:val="20"/>
        </w:rPr>
      </w:pPr>
      <w:r w:rsidRPr="005316E3">
        <w:rPr>
          <w:sz w:val="20"/>
        </w:rPr>
        <w:t>1 đến 3 lần trong bốn tuần vừa qua</w:t>
      </w:r>
    </w:p>
    <w:p w:rsidR="00030D3C" w:rsidRPr="005316E3" w:rsidP="00424844" w14:paraId="0A692030" w14:textId="2A7BF0FF">
      <w:pPr>
        <w:pStyle w:val="A1-1stLeader"/>
        <w:rPr>
          <w:rFonts w:cs="Arial"/>
          <w:sz w:val="20"/>
          <w:szCs w:val="20"/>
        </w:rPr>
      </w:pPr>
      <w:r w:rsidRPr="005316E3">
        <w:rPr>
          <w:sz w:val="20"/>
        </w:rPr>
        <w:t xml:space="preserve">Không bao giờ </w:t>
      </w:r>
      <w:r w:rsidRPr="00194469" w:rsidR="004C1D72">
        <w:rPr>
          <w:rFonts w:ascii="Wingdings" w:eastAsia="Wingdings" w:hAnsi="Wingdings" w:cs="Wingdings"/>
          <w:sz w:val="20"/>
          <w:szCs w:val="20"/>
        </w:rPr>
        <w:t>à</w:t>
      </w:r>
      <w:r w:rsidRPr="005316E3">
        <w:rPr>
          <w:sz w:val="20"/>
        </w:rPr>
        <w:t xml:space="preserve"> </w:t>
      </w:r>
      <w:r w:rsidRPr="005316E3">
        <w:rPr>
          <w:sz w:val="20"/>
          <w:highlight w:val="cyan"/>
        </w:rPr>
        <w:t>GO TO B3</w:t>
      </w:r>
    </w:p>
    <w:p w:rsidR="00AC6A04" w:rsidRPr="005316E3" w:rsidP="00424844" w14:paraId="46B1F947" w14:textId="75BBCB4F">
      <w:pPr>
        <w:pStyle w:val="A1-1stLeader"/>
        <w:rPr>
          <w:rFonts w:cs="Arial"/>
          <w:sz w:val="20"/>
          <w:szCs w:val="20"/>
        </w:rPr>
      </w:pPr>
      <w:r w:rsidRPr="005316E3">
        <w:rPr>
          <w:sz w:val="20"/>
        </w:rPr>
        <w:t xml:space="preserve">Không áp dụng - Tôi không làm việc theo ca đã lên lịch </w:t>
      </w:r>
      <w:r w:rsidRPr="00194469" w:rsidR="004C1D72">
        <w:rPr>
          <w:rFonts w:ascii="Wingdings" w:eastAsia="Wingdings" w:hAnsi="Wingdings" w:cs="Wingdings"/>
          <w:sz w:val="20"/>
          <w:szCs w:val="20"/>
        </w:rPr>
        <w:t>à</w:t>
      </w:r>
      <w:r w:rsidRPr="005316E3">
        <w:rPr>
          <w:sz w:val="20"/>
        </w:rPr>
        <w:t xml:space="preserve"> </w:t>
      </w:r>
      <w:r w:rsidRPr="005316E3">
        <w:rPr>
          <w:sz w:val="20"/>
          <w:highlight w:val="cyan"/>
        </w:rPr>
        <w:t>GO TO B5</w:t>
      </w:r>
    </w:p>
    <w:p w:rsidR="00F8107A" w:rsidRPr="005316E3" w:rsidP="00047126" w14:paraId="1E61A0D8" w14:textId="77777777">
      <w:pPr>
        <w:pStyle w:val="A1-1stLeader"/>
        <w:numPr>
          <w:ilvl w:val="0"/>
          <w:numId w:val="0"/>
        </w:numPr>
        <w:ind w:left="720"/>
        <w:rPr>
          <w:rFonts w:cs="Arial"/>
          <w:sz w:val="20"/>
          <w:szCs w:val="20"/>
        </w:rPr>
      </w:pPr>
    </w:p>
    <w:p w:rsidR="00030D3C" w:rsidRPr="005316E3" w:rsidP="00424844" w14:paraId="7E048A3B" w14:textId="696595EB">
      <w:pPr>
        <w:tabs>
          <w:tab w:val="left" w:pos="720"/>
        </w:tabs>
        <w:spacing w:line="276" w:lineRule="auto"/>
        <w:rPr>
          <w:rFonts w:cs="Arial"/>
          <w:sz w:val="20"/>
          <w:szCs w:val="20"/>
        </w:rPr>
      </w:pPr>
      <w:r w:rsidRPr="005316E3">
        <w:rPr>
          <w:sz w:val="20"/>
          <w:highlight w:val="cyan"/>
        </w:rPr>
        <w:t>[IF B1 IS MISSING, GO TO B3]</w:t>
      </w:r>
    </w:p>
    <w:p w:rsidR="002608B5" w:rsidRPr="005316E3" w:rsidP="00424844" w14:paraId="645A1425" w14:textId="77777777">
      <w:pPr>
        <w:tabs>
          <w:tab w:val="left" w:pos="720"/>
        </w:tabs>
        <w:spacing w:line="276" w:lineRule="auto"/>
        <w:rPr>
          <w:rFonts w:cs="Arial"/>
          <w:sz w:val="20"/>
          <w:szCs w:val="20"/>
        </w:rPr>
      </w:pPr>
    </w:p>
    <w:p w:rsidR="00030D3C" w:rsidRPr="00D34915" w:rsidP="00047126" w14:paraId="0F37ED80" w14:textId="36FC9FF5">
      <w:pPr>
        <w:pStyle w:val="ListParagraph"/>
        <w:numPr>
          <w:ilvl w:val="0"/>
          <w:numId w:val="27"/>
        </w:numPr>
        <w:tabs>
          <w:tab w:val="left" w:pos="630"/>
        </w:tabs>
        <w:spacing w:line="276" w:lineRule="auto"/>
        <w:ind w:hanging="720"/>
        <w:rPr>
          <w:sz w:val="20"/>
        </w:rPr>
      </w:pPr>
      <w:r w:rsidRPr="00D34915">
        <w:rPr>
          <w:sz w:val="20"/>
        </w:rPr>
        <w:t xml:space="preserve">Quý vị có được trả công cho thời gian làm việc trước ca làm hay trước khi bấm giờ vào không? </w:t>
      </w:r>
    </w:p>
    <w:p w:rsidR="00780F96" w:rsidRPr="00D34915" w:rsidP="00424844" w14:paraId="6F9F08E9" w14:textId="14913FC4">
      <w:pPr>
        <w:pStyle w:val="A1-1stLeader"/>
        <w:rPr>
          <w:sz w:val="20"/>
        </w:rPr>
      </w:pPr>
      <w:r w:rsidRPr="00D34915">
        <w:rPr>
          <w:sz w:val="20"/>
        </w:rPr>
        <w:t>Có, luôn được trả công cho thời gian này</w:t>
      </w:r>
    </w:p>
    <w:p w:rsidR="000E7A88" w:rsidRPr="00D34915" w:rsidP="00424844" w14:paraId="156DB3F6" w14:textId="5B1282FF">
      <w:pPr>
        <w:pStyle w:val="A1-1stLeader"/>
        <w:rPr>
          <w:rFonts w:cs="Arial"/>
          <w:sz w:val="20"/>
          <w:szCs w:val="20"/>
        </w:rPr>
      </w:pPr>
      <w:r w:rsidRPr="00D34915">
        <w:rPr>
          <w:sz w:val="20"/>
        </w:rPr>
        <w:t xml:space="preserve">Chỉ đôi khi được trả công cho thời gian này </w:t>
      </w:r>
    </w:p>
    <w:p w:rsidR="00030D3C" w:rsidRPr="00D34915" w:rsidP="00424844" w14:paraId="4325C270" w14:textId="28123623">
      <w:pPr>
        <w:pStyle w:val="A1-1stLeader"/>
        <w:rPr>
          <w:rFonts w:cs="Arial"/>
          <w:sz w:val="20"/>
          <w:szCs w:val="20"/>
        </w:rPr>
      </w:pPr>
      <w:r w:rsidRPr="00D34915">
        <w:rPr>
          <w:sz w:val="20"/>
        </w:rPr>
        <w:t>Không, không được trả công cho thời gian này</w:t>
      </w:r>
    </w:p>
    <w:p w:rsidR="005C03E8" w:rsidRPr="00D34915" w:rsidP="00424844" w14:paraId="631A9437" w14:textId="5E876F30">
      <w:pPr>
        <w:pStyle w:val="A1-1stLeader"/>
        <w:rPr>
          <w:sz w:val="20"/>
        </w:rPr>
      </w:pPr>
      <w:r w:rsidRPr="00D34915">
        <w:rPr>
          <w:sz w:val="20"/>
        </w:rPr>
        <w:t>Không biết</w:t>
      </w:r>
    </w:p>
    <w:p w:rsidR="00030D3C" w:rsidRPr="005316E3" w:rsidP="00424844" w14:paraId="1AA11CD4" w14:textId="77777777">
      <w:pPr>
        <w:tabs>
          <w:tab w:val="left" w:pos="720"/>
        </w:tabs>
        <w:spacing w:line="276" w:lineRule="auto"/>
        <w:rPr>
          <w:rFonts w:cs="Arial"/>
          <w:sz w:val="20"/>
          <w:szCs w:val="20"/>
        </w:rPr>
      </w:pPr>
    </w:p>
    <w:p w:rsidR="00A07BF3" w:rsidRPr="005316E3" w:rsidP="00047126" w14:paraId="31DBB833" w14:textId="73BA231E">
      <w:pPr>
        <w:pStyle w:val="ListParagraph"/>
        <w:numPr>
          <w:ilvl w:val="0"/>
          <w:numId w:val="27"/>
        </w:numPr>
        <w:spacing w:line="276" w:lineRule="auto"/>
        <w:ind w:left="630" w:hanging="630"/>
        <w:rPr>
          <w:rFonts w:cs="Arial"/>
          <w:sz w:val="20"/>
          <w:szCs w:val="20"/>
        </w:rPr>
      </w:pPr>
      <w:r w:rsidRPr="005316E3">
        <w:rPr>
          <w:sz w:val="20"/>
        </w:rPr>
        <w:t xml:space="preserve">Trong bốn tuần vừa qua, quý vị đã tiếp tục làm việc sau ca làm theo lịch hoặc sau khi bấm giờ ra với mức độ thường xuyên như thế nào? </w:t>
      </w:r>
      <w:r w:rsidRPr="002F4E95" w:rsidR="00C34C80">
        <w:rPr>
          <w:i/>
          <w:iCs/>
          <w:sz w:val="20"/>
        </w:rPr>
        <w:t>[</w:t>
      </w:r>
      <w:r w:rsidRPr="005316E3">
        <w:rPr>
          <w:i/>
          <w:sz w:val="20"/>
        </w:rPr>
        <w:t>Điều này có thể bao gồm công việc quý vị làm tại nơi làm việc hoặc các nhiệm vụ liên quan đến công việc mà quý vị thực hiện sau khi rời chỗ làm. Các ví dụ bao gồm: trả lại vật liệu hoặc vật tư, đóng cửa nơi làm việc hoặc đi đến trạm đổ xăng cho xe phục vụ công việc sau khi ca làm kết thúc. Thời gian đi đến và về từ chỗ làm hàng ngày không được tính.]</w:t>
      </w:r>
    </w:p>
    <w:p w:rsidR="00F8107A" w:rsidRPr="005316E3" w:rsidP="00345D0B" w14:paraId="15B578F4" w14:textId="77777777">
      <w:pPr>
        <w:pStyle w:val="ListParagraph"/>
        <w:tabs>
          <w:tab w:val="left" w:pos="720"/>
        </w:tabs>
        <w:spacing w:line="276" w:lineRule="auto"/>
        <w:rPr>
          <w:rFonts w:cs="Arial"/>
          <w:sz w:val="20"/>
          <w:szCs w:val="20"/>
        </w:rPr>
      </w:pPr>
    </w:p>
    <w:p w:rsidR="005E5425" w:rsidRPr="005316E3" w:rsidP="005E5425" w14:paraId="32C6218F" w14:textId="77777777">
      <w:pPr>
        <w:pStyle w:val="A1-1stLeader"/>
        <w:rPr>
          <w:rFonts w:cs="Arial"/>
          <w:sz w:val="20"/>
          <w:szCs w:val="20"/>
        </w:rPr>
      </w:pPr>
      <w:r w:rsidRPr="005316E3">
        <w:rPr>
          <w:sz w:val="20"/>
        </w:rPr>
        <w:t>Hàng ngày hoặc hầu như hàng ngày</w:t>
      </w:r>
    </w:p>
    <w:p w:rsidR="005E5425" w:rsidRPr="005316E3" w:rsidP="005E5425" w14:paraId="76023E6B" w14:textId="77777777">
      <w:pPr>
        <w:pStyle w:val="A1-1stLeader"/>
        <w:rPr>
          <w:rFonts w:cs="Arial"/>
          <w:sz w:val="20"/>
          <w:szCs w:val="20"/>
        </w:rPr>
      </w:pPr>
      <w:r w:rsidRPr="005316E3">
        <w:rPr>
          <w:sz w:val="20"/>
        </w:rPr>
        <w:t>Một đến ba lần một tuần</w:t>
      </w:r>
    </w:p>
    <w:p w:rsidR="005E5425" w:rsidRPr="005316E3" w:rsidP="005E5425" w14:paraId="4F21760C" w14:textId="77777777">
      <w:pPr>
        <w:pStyle w:val="A1-1stLeader"/>
        <w:rPr>
          <w:rFonts w:cs="Arial"/>
          <w:sz w:val="20"/>
          <w:szCs w:val="20"/>
        </w:rPr>
      </w:pPr>
      <w:r w:rsidRPr="005316E3">
        <w:rPr>
          <w:sz w:val="20"/>
        </w:rPr>
        <w:t>1 đến 3 lần trong bốn tuần vừa qua</w:t>
      </w:r>
    </w:p>
    <w:p w:rsidR="00AC6A04" w:rsidRPr="005316E3" w:rsidP="00AC6A04" w14:paraId="0187ACC8" w14:textId="2B0F8286">
      <w:pPr>
        <w:pStyle w:val="A1-1stLeader"/>
        <w:rPr>
          <w:rFonts w:cs="Arial"/>
          <w:sz w:val="20"/>
          <w:szCs w:val="20"/>
        </w:rPr>
      </w:pPr>
      <w:r w:rsidRPr="005316E3">
        <w:rPr>
          <w:sz w:val="20"/>
        </w:rPr>
        <w:t xml:space="preserve">Không bao giờ </w:t>
      </w:r>
      <w:r w:rsidRPr="00194469" w:rsidR="00A0322E">
        <w:rPr>
          <w:rFonts w:ascii="Wingdings" w:eastAsia="Wingdings" w:hAnsi="Wingdings" w:cs="Wingdings"/>
          <w:sz w:val="20"/>
          <w:szCs w:val="20"/>
        </w:rPr>
        <w:t>à</w:t>
      </w:r>
      <w:r w:rsidRPr="005316E3">
        <w:rPr>
          <w:sz w:val="20"/>
        </w:rPr>
        <w:t xml:space="preserve"> </w:t>
      </w:r>
      <w:r w:rsidRPr="005316E3">
        <w:rPr>
          <w:sz w:val="20"/>
          <w:highlight w:val="cyan"/>
        </w:rPr>
        <w:t>GO TO B5</w:t>
      </w:r>
    </w:p>
    <w:p w:rsidR="00AC6A04" w:rsidRPr="005316E3" w:rsidP="00AC6A04" w14:paraId="4CFC25BC" w14:textId="176D40B1">
      <w:pPr>
        <w:pStyle w:val="A1-1stLeader"/>
        <w:rPr>
          <w:rFonts w:cs="Arial"/>
          <w:sz w:val="20"/>
          <w:szCs w:val="20"/>
        </w:rPr>
      </w:pPr>
      <w:r w:rsidRPr="005316E3">
        <w:rPr>
          <w:sz w:val="20"/>
        </w:rPr>
        <w:t xml:space="preserve">Không áp dụng - Tôi không làm việc theo ca đã lên lịch </w:t>
      </w:r>
      <w:r w:rsidRPr="00194469" w:rsidR="00A0322E">
        <w:rPr>
          <w:rFonts w:ascii="Wingdings" w:eastAsia="Wingdings" w:hAnsi="Wingdings" w:cs="Wingdings"/>
          <w:sz w:val="20"/>
          <w:szCs w:val="20"/>
        </w:rPr>
        <w:t>à</w:t>
      </w:r>
      <w:r w:rsidRPr="005316E3">
        <w:rPr>
          <w:sz w:val="20"/>
        </w:rPr>
        <w:t xml:space="preserve"> </w:t>
      </w:r>
      <w:r w:rsidRPr="005316E3">
        <w:rPr>
          <w:sz w:val="20"/>
          <w:highlight w:val="cyan"/>
        </w:rPr>
        <w:t>GO TO B5</w:t>
      </w:r>
    </w:p>
    <w:p w:rsidR="00825482" w:rsidRPr="005316E3" w:rsidP="00752E35" w14:paraId="567FE637" w14:textId="7F80AB6B">
      <w:pPr>
        <w:pStyle w:val="A1-1stLeader"/>
        <w:numPr>
          <w:ilvl w:val="0"/>
          <w:numId w:val="0"/>
        </w:numPr>
        <w:ind w:left="360"/>
        <w:rPr>
          <w:rFonts w:cs="Arial"/>
          <w:sz w:val="20"/>
          <w:szCs w:val="20"/>
        </w:rPr>
      </w:pPr>
    </w:p>
    <w:p w:rsidR="00825482" w:rsidRPr="005316E3" w:rsidP="00424844" w14:paraId="6833CCC1" w14:textId="284A847B">
      <w:pPr>
        <w:pStyle w:val="A1-1stLeader"/>
        <w:numPr>
          <w:ilvl w:val="0"/>
          <w:numId w:val="0"/>
        </w:numPr>
        <w:ind w:left="720" w:hanging="360"/>
        <w:rPr>
          <w:rFonts w:cs="Arial"/>
          <w:sz w:val="20"/>
          <w:szCs w:val="20"/>
          <w:highlight w:val="cyan"/>
        </w:rPr>
      </w:pPr>
      <w:r w:rsidRPr="005316E3">
        <w:rPr>
          <w:sz w:val="20"/>
          <w:highlight w:val="cyan"/>
        </w:rPr>
        <w:t>[IF B3 IS MISSING, GO TO B5]</w:t>
      </w:r>
    </w:p>
    <w:p w:rsidR="002608B5" w:rsidRPr="005316E3" w:rsidP="00424844" w14:paraId="7F8940C3" w14:textId="77777777">
      <w:pPr>
        <w:pStyle w:val="A1-1stLeader"/>
        <w:numPr>
          <w:ilvl w:val="0"/>
          <w:numId w:val="0"/>
        </w:numPr>
        <w:ind w:left="720" w:hanging="360"/>
      </w:pPr>
    </w:p>
    <w:p w:rsidR="00D055CF" w:rsidRPr="00D34915" w:rsidP="00047126" w14:paraId="21D18D9D" w14:textId="30EACF48">
      <w:pPr>
        <w:pStyle w:val="ListParagraph"/>
        <w:numPr>
          <w:ilvl w:val="0"/>
          <w:numId w:val="27"/>
        </w:numPr>
        <w:spacing w:line="276" w:lineRule="auto"/>
        <w:ind w:left="630" w:hanging="630"/>
        <w:rPr>
          <w:sz w:val="20"/>
        </w:rPr>
      </w:pPr>
      <w:r w:rsidRPr="00D34915">
        <w:rPr>
          <w:sz w:val="20"/>
        </w:rPr>
        <w:t xml:space="preserve">Quý vị có được trả công cho thời gian làm việc sau ca làm hay sau khi bấm giờ ra không? </w:t>
      </w:r>
    </w:p>
    <w:p w:rsidR="00D055CF" w:rsidRPr="00D34915" w:rsidP="00047126" w14:paraId="7F32820B" w14:textId="3B1ECB4F">
      <w:pPr>
        <w:pStyle w:val="A1-1stLeader"/>
        <w:rPr>
          <w:sz w:val="20"/>
        </w:rPr>
      </w:pPr>
      <w:r w:rsidRPr="00D34915">
        <w:rPr>
          <w:sz w:val="20"/>
        </w:rPr>
        <w:t>Có, luôn được trả công cho thời gian này</w:t>
      </w:r>
    </w:p>
    <w:p w:rsidR="00252F86" w:rsidRPr="00D34915" w:rsidP="00FA59AD" w14:paraId="6ECC0F30" w14:textId="424CC724">
      <w:pPr>
        <w:pStyle w:val="A1-1stLeader"/>
        <w:rPr>
          <w:rFonts w:cs="Arial"/>
          <w:sz w:val="20"/>
          <w:szCs w:val="20"/>
        </w:rPr>
      </w:pPr>
      <w:r w:rsidRPr="00D34915">
        <w:rPr>
          <w:sz w:val="20"/>
        </w:rPr>
        <w:t>Chỉ đôi khi được trả công cho thời gian này</w:t>
      </w:r>
    </w:p>
    <w:p w:rsidR="00D055CF" w:rsidRPr="00D34915" w:rsidP="00FA59AD" w14:paraId="4FB3E12C" w14:textId="7B433EE0">
      <w:pPr>
        <w:pStyle w:val="A1-1stLeader"/>
        <w:rPr>
          <w:rFonts w:cs="Arial"/>
          <w:sz w:val="20"/>
          <w:szCs w:val="20"/>
        </w:rPr>
      </w:pPr>
      <w:r w:rsidRPr="00D34915">
        <w:rPr>
          <w:sz w:val="20"/>
        </w:rPr>
        <w:t>Không, không được trả công cho thời gian này</w:t>
      </w:r>
    </w:p>
    <w:p w:rsidR="005C03E8" w:rsidRPr="00D34915" w:rsidP="00047126" w14:paraId="1FDEE7C6" w14:textId="47471760">
      <w:pPr>
        <w:pStyle w:val="A1-1stLeader"/>
        <w:rPr>
          <w:sz w:val="20"/>
        </w:rPr>
      </w:pPr>
      <w:r w:rsidRPr="00D34915">
        <w:rPr>
          <w:sz w:val="20"/>
        </w:rPr>
        <w:t>Không biết</w:t>
      </w:r>
    </w:p>
    <w:p w:rsidR="00FC4E43" w:rsidRPr="005316E3" w:rsidP="00424844" w14:paraId="42D23485" w14:textId="77777777">
      <w:pPr>
        <w:tabs>
          <w:tab w:val="left" w:pos="720"/>
        </w:tabs>
        <w:spacing w:line="276" w:lineRule="auto"/>
        <w:rPr>
          <w:rFonts w:cs="Arial"/>
          <w:sz w:val="20"/>
          <w:szCs w:val="20"/>
        </w:rPr>
      </w:pPr>
    </w:p>
    <w:p w:rsidR="00FC4E43" w:rsidRPr="005316E3" w:rsidP="00424844" w14:paraId="15359C80" w14:textId="6BC89536">
      <w:pPr>
        <w:tabs>
          <w:tab w:val="left" w:pos="720"/>
        </w:tabs>
        <w:spacing w:line="276" w:lineRule="auto"/>
        <w:rPr>
          <w:rFonts w:cs="Arial"/>
          <w:color w:val="FF0000"/>
          <w:sz w:val="20"/>
          <w:szCs w:val="20"/>
        </w:rPr>
      </w:pPr>
      <w:r w:rsidRPr="005316E3">
        <w:rPr>
          <w:b/>
          <w:sz w:val="20"/>
          <w:u w:val="single"/>
        </w:rPr>
        <w:t>Giờ nghỉ</w:t>
      </w:r>
      <w:r w:rsidRPr="005316E3">
        <w:rPr>
          <w:b/>
          <w:sz w:val="20"/>
        </w:rPr>
        <w:t xml:space="preserve"> </w:t>
      </w:r>
    </w:p>
    <w:p w:rsidR="00AC3A45" w:rsidRPr="005316E3" w:rsidP="00424844" w14:paraId="44C1873B" w14:textId="77777777">
      <w:pPr>
        <w:tabs>
          <w:tab w:val="left" w:pos="720"/>
        </w:tabs>
        <w:spacing w:line="276" w:lineRule="auto"/>
        <w:rPr>
          <w:rFonts w:cs="Arial"/>
          <w:sz w:val="20"/>
          <w:szCs w:val="20"/>
        </w:rPr>
      </w:pPr>
    </w:p>
    <w:p w:rsidR="00E812AD" w:rsidRPr="005316E3" w:rsidP="00047126" w14:paraId="42635E01" w14:textId="024EAB8D">
      <w:pPr>
        <w:pStyle w:val="ListParagraph"/>
        <w:numPr>
          <w:ilvl w:val="0"/>
          <w:numId w:val="27"/>
        </w:numPr>
        <w:tabs>
          <w:tab w:val="left" w:pos="810"/>
        </w:tabs>
        <w:spacing w:line="276" w:lineRule="auto"/>
        <w:ind w:left="630" w:hanging="630"/>
        <w:rPr>
          <w:rFonts w:cs="Arial"/>
          <w:color w:val="FF0000"/>
          <w:sz w:val="20"/>
          <w:szCs w:val="20"/>
        </w:rPr>
      </w:pPr>
      <w:r w:rsidRPr="005316E3">
        <w:rPr>
          <w:sz w:val="20"/>
        </w:rPr>
        <w:t xml:space="preserve">Quý vị thường làm công việc của mình bao nhiêu giờ </w:t>
      </w:r>
      <w:r w:rsidRPr="005316E3">
        <w:rPr>
          <w:sz w:val="20"/>
          <w:u w:val="single"/>
        </w:rPr>
        <w:t>mỗi ngày</w:t>
      </w:r>
      <w:r w:rsidRPr="005316E3">
        <w:rPr>
          <w:sz w:val="20"/>
        </w:rPr>
        <w:t xml:space="preserve">? </w:t>
      </w:r>
    </w:p>
    <w:tbl>
      <w:tblPr>
        <w:tblStyle w:val="TableGrid"/>
        <w:tblW w:w="996" w:type="dxa"/>
        <w:tblInd w:w="709" w:type="dxa"/>
        <w:tblLook w:val="04A0"/>
      </w:tblPr>
      <w:tblGrid>
        <w:gridCol w:w="996"/>
      </w:tblGrid>
      <w:tr w14:paraId="06C53AE6" w14:textId="77777777" w:rsidTr="008C663A">
        <w:tblPrEx>
          <w:tblW w:w="996" w:type="dxa"/>
          <w:tblInd w:w="709" w:type="dxa"/>
          <w:tblLook w:val="04A0"/>
        </w:tblPrEx>
        <w:trPr>
          <w:trHeight w:val="314"/>
        </w:trPr>
        <w:tc>
          <w:tcPr>
            <w:tcW w:w="996" w:type="dxa"/>
          </w:tcPr>
          <w:p w:rsidR="008C663A" w:rsidRPr="005316E3" w:rsidP="00424844" w14:paraId="7876F5EB" w14:textId="77777777">
            <w:pPr>
              <w:pStyle w:val="A1-1stLeader"/>
              <w:numPr>
                <w:ilvl w:val="0"/>
                <w:numId w:val="0"/>
              </w:numPr>
              <w:ind w:left="1440"/>
              <w:rPr>
                <w:rFonts w:cs="Arial"/>
                <w:sz w:val="20"/>
                <w:szCs w:val="20"/>
              </w:rPr>
            </w:pPr>
          </w:p>
        </w:tc>
      </w:tr>
    </w:tbl>
    <w:p w:rsidR="00E812AD" w:rsidRPr="005316E3" w:rsidP="00424844" w14:paraId="791A1F3B" w14:textId="72B73F3F">
      <w:pPr>
        <w:pStyle w:val="ListParagraph"/>
        <w:tabs>
          <w:tab w:val="left" w:pos="810"/>
        </w:tabs>
        <w:spacing w:line="276" w:lineRule="auto"/>
        <w:rPr>
          <w:rFonts w:cs="Arial"/>
          <w:sz w:val="20"/>
          <w:szCs w:val="20"/>
        </w:rPr>
      </w:pPr>
      <w:r w:rsidRPr="005316E3">
        <w:rPr>
          <w:sz w:val="20"/>
        </w:rPr>
        <w:t>Giờ</w:t>
      </w:r>
    </w:p>
    <w:p w:rsidR="00030D3C" w:rsidRPr="005316E3" w:rsidP="007F1812" w14:paraId="7A2D1696" w14:textId="77777777">
      <w:pPr>
        <w:tabs>
          <w:tab w:val="left" w:pos="810"/>
        </w:tabs>
        <w:spacing w:line="276" w:lineRule="auto"/>
        <w:rPr>
          <w:rFonts w:cs="Arial"/>
          <w:sz w:val="20"/>
          <w:szCs w:val="20"/>
        </w:rPr>
      </w:pPr>
    </w:p>
    <w:p w:rsidR="007A50FE" w:rsidRPr="005316E3" w:rsidP="00CF4A55" w14:paraId="27F79DEE" w14:textId="4F81B2F6">
      <w:pPr>
        <w:tabs>
          <w:tab w:val="left" w:pos="810"/>
          <w:tab w:val="left" w:pos="6562"/>
        </w:tabs>
        <w:spacing w:line="276" w:lineRule="auto"/>
        <w:rPr>
          <w:rFonts w:cs="Arial"/>
          <w:sz w:val="20"/>
          <w:szCs w:val="20"/>
        </w:rPr>
      </w:pPr>
      <w:r w:rsidRPr="005316E3">
        <w:rPr>
          <w:sz w:val="20"/>
          <w:highlight w:val="cyan"/>
        </w:rPr>
        <w:t>[ASK B6 if B5 &gt;=5, ]</w:t>
      </w:r>
    </w:p>
    <w:p w:rsidR="007A50FE" w:rsidRPr="005316E3" w:rsidP="007F1812" w14:paraId="1ECDDE6C" w14:textId="77777777">
      <w:pPr>
        <w:tabs>
          <w:tab w:val="left" w:pos="810"/>
        </w:tabs>
        <w:spacing w:line="276" w:lineRule="auto"/>
        <w:rPr>
          <w:rFonts w:cs="Arial"/>
          <w:sz w:val="20"/>
          <w:szCs w:val="20"/>
        </w:rPr>
      </w:pPr>
    </w:p>
    <w:p w:rsidR="00030D3C" w:rsidRPr="005316E3" w:rsidP="00047126" w14:paraId="2EC877F2" w14:textId="6ACEE192">
      <w:pPr>
        <w:pStyle w:val="ListParagraph"/>
        <w:numPr>
          <w:ilvl w:val="0"/>
          <w:numId w:val="27"/>
        </w:numPr>
        <w:tabs>
          <w:tab w:val="left" w:pos="810"/>
        </w:tabs>
        <w:spacing w:line="276" w:lineRule="auto"/>
        <w:ind w:left="630" w:hanging="630"/>
        <w:rPr>
          <w:rFonts w:cs="Arial"/>
          <w:sz w:val="20"/>
          <w:szCs w:val="20"/>
        </w:rPr>
      </w:pPr>
      <w:r w:rsidRPr="005316E3">
        <w:rPr>
          <w:sz w:val="20"/>
        </w:rPr>
        <w:t>Quý vị có giờ nghỉ ăn trong ngày làm việc không?</w:t>
      </w:r>
    </w:p>
    <w:p w:rsidR="00030D3C" w:rsidRPr="005316E3" w:rsidP="00424844" w14:paraId="5BAE57B4" w14:textId="77777777">
      <w:pPr>
        <w:pStyle w:val="A1-1stLeader"/>
        <w:rPr>
          <w:sz w:val="20"/>
          <w:szCs w:val="20"/>
        </w:rPr>
      </w:pPr>
      <w:r w:rsidRPr="005316E3">
        <w:rPr>
          <w:sz w:val="20"/>
        </w:rPr>
        <w:t>Có</w:t>
      </w:r>
    </w:p>
    <w:p w:rsidR="00030D3C" w:rsidRPr="005316E3" w:rsidP="00424844" w14:paraId="4A677798" w14:textId="62E45AF8">
      <w:pPr>
        <w:pStyle w:val="A1-1stLeader"/>
        <w:rPr>
          <w:sz w:val="20"/>
          <w:highlight w:val="cyan"/>
        </w:rPr>
      </w:pPr>
      <w:r w:rsidRPr="005316E3">
        <w:rPr>
          <w:sz w:val="20"/>
        </w:rPr>
        <w:t xml:space="preserve">Không </w:t>
      </w:r>
      <w:r w:rsidRPr="00194469" w:rsidR="00791C01">
        <w:rPr>
          <w:rFonts w:ascii="Wingdings" w:eastAsia="Wingdings" w:hAnsi="Wingdings" w:cs="Wingdings"/>
          <w:sz w:val="20"/>
          <w:szCs w:val="20"/>
        </w:rPr>
        <w:t>à</w:t>
      </w:r>
      <w:r w:rsidRPr="005316E3">
        <w:rPr>
          <w:sz w:val="20"/>
        </w:rPr>
        <w:t xml:space="preserve"> </w:t>
      </w:r>
      <w:r w:rsidRPr="005316E3">
        <w:rPr>
          <w:sz w:val="20"/>
          <w:highlight w:val="cyan"/>
        </w:rPr>
        <w:t>GO TO B9</w:t>
      </w:r>
    </w:p>
    <w:p w:rsidR="00030D3C" w:rsidRPr="005316E3" w:rsidP="007F1812" w14:paraId="7E63EEF0" w14:textId="16861737">
      <w:pPr>
        <w:tabs>
          <w:tab w:val="left" w:pos="810"/>
        </w:tabs>
        <w:spacing w:line="276" w:lineRule="auto"/>
        <w:rPr>
          <w:rFonts w:cs="Arial"/>
          <w:sz w:val="20"/>
          <w:szCs w:val="20"/>
        </w:rPr>
      </w:pPr>
      <w:r w:rsidRPr="005316E3">
        <w:rPr>
          <w:sz w:val="20"/>
          <w:highlight w:val="cyan"/>
        </w:rPr>
        <w:t>[IF B6 IS MISSING, GO TO B9]</w:t>
      </w:r>
    </w:p>
    <w:p w:rsidR="00C147CE" w:rsidRPr="005316E3" w:rsidP="00424844" w14:paraId="6BC49A12" w14:textId="77777777">
      <w:pPr>
        <w:rPr>
          <w:rFonts w:cs="Arial"/>
          <w:sz w:val="20"/>
          <w:szCs w:val="20"/>
        </w:rPr>
      </w:pPr>
    </w:p>
    <w:p w:rsidR="007A7887" w:rsidRPr="005316E3" w:rsidP="00047126" w14:paraId="70578738" w14:textId="042702CB">
      <w:pPr>
        <w:pStyle w:val="ListParagraph"/>
        <w:numPr>
          <w:ilvl w:val="0"/>
          <w:numId w:val="27"/>
        </w:numPr>
        <w:tabs>
          <w:tab w:val="left" w:pos="810"/>
        </w:tabs>
        <w:spacing w:line="276" w:lineRule="auto"/>
        <w:ind w:left="630" w:hanging="630"/>
        <w:rPr>
          <w:rFonts w:cs="Arial"/>
          <w:sz w:val="20"/>
          <w:szCs w:val="20"/>
        </w:rPr>
      </w:pPr>
      <w:r w:rsidRPr="005316E3">
        <w:rPr>
          <w:sz w:val="20"/>
        </w:rPr>
        <w:t>Trong bốn tuần vừa qua, quý vị có bao giờ làm việc trong giờ nghỉ ăn không?</w:t>
      </w:r>
    </w:p>
    <w:p w:rsidR="4016B815" w:rsidRPr="005316E3" w:rsidP="00424844" w14:paraId="68EB51B9" w14:textId="0A5FA05F">
      <w:pPr>
        <w:pStyle w:val="A1-1stLeader"/>
        <w:rPr>
          <w:sz w:val="20"/>
          <w:szCs w:val="20"/>
        </w:rPr>
      </w:pPr>
      <w:r w:rsidRPr="005316E3">
        <w:rPr>
          <w:sz w:val="20"/>
        </w:rPr>
        <w:t>Có</w:t>
      </w:r>
    </w:p>
    <w:p w:rsidR="008C663A" w:rsidRPr="005316E3" w:rsidP="008A476E" w14:paraId="11981589" w14:textId="5C92A9DB">
      <w:pPr>
        <w:pStyle w:val="A1-1stLeader"/>
        <w:rPr>
          <w:sz w:val="20"/>
          <w:highlight w:val="cyan"/>
        </w:rPr>
      </w:pPr>
      <w:r w:rsidRPr="005316E3">
        <w:rPr>
          <w:sz w:val="20"/>
        </w:rPr>
        <w:t>Không</w:t>
      </w:r>
      <w:r w:rsidRPr="00194469" w:rsidR="00791C01">
        <w:rPr>
          <w:rFonts w:ascii="Wingdings" w:eastAsia="Wingdings" w:hAnsi="Wingdings" w:cs="Wingdings"/>
          <w:sz w:val="20"/>
          <w:szCs w:val="20"/>
        </w:rPr>
        <w:t>à</w:t>
      </w:r>
      <w:r w:rsidRPr="005316E3">
        <w:rPr>
          <w:sz w:val="20"/>
        </w:rPr>
        <w:t xml:space="preserve"> </w:t>
      </w:r>
      <w:r w:rsidRPr="005316E3">
        <w:rPr>
          <w:sz w:val="20"/>
          <w:highlight w:val="cyan"/>
        </w:rPr>
        <w:t>GO TO B9</w:t>
      </w:r>
    </w:p>
    <w:p w:rsidR="00611A54" w:rsidRPr="005316E3" w:rsidP="00424844" w14:paraId="2EC87F60" w14:textId="5E2357ED">
      <w:pPr>
        <w:rPr>
          <w:rFonts w:cs="Arial"/>
          <w:sz w:val="20"/>
          <w:szCs w:val="20"/>
        </w:rPr>
      </w:pPr>
      <w:r w:rsidRPr="005316E3">
        <w:rPr>
          <w:sz w:val="20"/>
          <w:highlight w:val="cyan"/>
        </w:rPr>
        <w:t>[IF B7 IS MISSING, GO TO B9]</w:t>
      </w:r>
    </w:p>
    <w:p w:rsidR="00F8107A" w:rsidRPr="005316E3" w:rsidP="00424844" w14:paraId="4839DD64" w14:textId="77777777">
      <w:pPr>
        <w:rPr>
          <w:rFonts w:cs="Arial"/>
          <w:sz w:val="20"/>
          <w:szCs w:val="20"/>
        </w:rPr>
      </w:pPr>
    </w:p>
    <w:p w:rsidR="00597E9B" w:rsidRPr="00547890" w:rsidP="00047126" w14:paraId="7B396988" w14:textId="691E08A7">
      <w:pPr>
        <w:pStyle w:val="ListParagraph"/>
        <w:numPr>
          <w:ilvl w:val="0"/>
          <w:numId w:val="27"/>
        </w:numPr>
        <w:tabs>
          <w:tab w:val="left" w:pos="810"/>
        </w:tabs>
        <w:spacing w:line="276" w:lineRule="auto"/>
        <w:ind w:left="630" w:hanging="630"/>
        <w:rPr>
          <w:sz w:val="20"/>
        </w:rPr>
      </w:pPr>
      <w:r w:rsidRPr="00547890">
        <w:rPr>
          <w:sz w:val="20"/>
        </w:rPr>
        <w:t>Khi quý vị làm việc trong giờ nghỉ ăn, quý vị có được trả công cho thời gian đó không?</w:t>
      </w:r>
    </w:p>
    <w:p w:rsidR="00597E9B" w:rsidRPr="00547890" w:rsidP="007A132E" w14:paraId="64927CDE" w14:textId="20B45518">
      <w:pPr>
        <w:pStyle w:val="A1-1stLeader"/>
        <w:rPr>
          <w:sz w:val="20"/>
          <w:szCs w:val="20"/>
        </w:rPr>
      </w:pPr>
      <w:r w:rsidRPr="00547890">
        <w:rPr>
          <w:sz w:val="20"/>
        </w:rPr>
        <w:t>Có, luôn được trả công cho thời gian này</w:t>
      </w:r>
    </w:p>
    <w:p w:rsidR="00A563C8" w:rsidRPr="00547890" w:rsidP="007A132E" w14:paraId="25A3F565" w14:textId="29ACCCA3">
      <w:pPr>
        <w:pStyle w:val="A1-1stLeader"/>
        <w:rPr>
          <w:sz w:val="20"/>
          <w:szCs w:val="20"/>
        </w:rPr>
      </w:pPr>
      <w:r w:rsidRPr="00547890">
        <w:rPr>
          <w:sz w:val="20"/>
        </w:rPr>
        <w:t>Chỉ đôi khi được trả công cho thời gian này</w:t>
      </w:r>
    </w:p>
    <w:p w:rsidR="00E337F3" w:rsidRPr="00547890" w:rsidP="00AD6A08" w14:paraId="7AE5C12B" w14:textId="5CACE890">
      <w:pPr>
        <w:pStyle w:val="A1-1stLeader"/>
        <w:rPr>
          <w:sz w:val="20"/>
          <w:szCs w:val="20"/>
        </w:rPr>
      </w:pPr>
      <w:r w:rsidRPr="00547890">
        <w:rPr>
          <w:sz w:val="20"/>
        </w:rPr>
        <w:t>Không, không được trả công cho thời gian này</w:t>
      </w:r>
    </w:p>
    <w:p w:rsidR="00292AE8" w:rsidRPr="005316E3" w:rsidP="00424844" w14:paraId="01A84CF7" w14:textId="77777777">
      <w:pPr>
        <w:rPr>
          <w:rFonts w:cs="Arial"/>
          <w:sz w:val="20"/>
          <w:szCs w:val="20"/>
        </w:rPr>
      </w:pPr>
    </w:p>
    <w:p w:rsidR="00030D3C" w:rsidRPr="005316E3" w:rsidP="00047126" w14:paraId="0F292F57" w14:textId="495EE97E">
      <w:pPr>
        <w:pStyle w:val="ListParagraph"/>
        <w:numPr>
          <w:ilvl w:val="0"/>
          <w:numId w:val="27"/>
        </w:numPr>
        <w:tabs>
          <w:tab w:val="left" w:pos="810"/>
        </w:tabs>
        <w:spacing w:line="276" w:lineRule="auto"/>
        <w:ind w:left="630" w:hanging="630"/>
        <w:rPr>
          <w:rFonts w:cs="Arial"/>
          <w:sz w:val="20"/>
          <w:szCs w:val="20"/>
        </w:rPr>
      </w:pPr>
      <w:r w:rsidRPr="005316E3">
        <w:rPr>
          <w:sz w:val="20"/>
        </w:rPr>
        <w:t>Ngoài giờ nghỉ ăn, quý vị có giờ nghỉ lao nào trong ngày làm việc không?</w:t>
      </w:r>
    </w:p>
    <w:p w:rsidR="00030D3C" w:rsidRPr="005316E3" w:rsidP="00424844" w14:paraId="3A09DC38" w14:textId="77777777">
      <w:pPr>
        <w:pStyle w:val="A1-1stLeader"/>
        <w:rPr>
          <w:sz w:val="20"/>
          <w:szCs w:val="20"/>
        </w:rPr>
      </w:pPr>
      <w:r w:rsidRPr="005316E3">
        <w:rPr>
          <w:sz w:val="20"/>
        </w:rPr>
        <w:t>Có</w:t>
      </w:r>
    </w:p>
    <w:p w:rsidR="00030D3C" w:rsidRPr="005316E3" w:rsidP="00424844" w14:paraId="2752325A" w14:textId="22805ACA">
      <w:pPr>
        <w:pStyle w:val="A1-1stLeader"/>
        <w:rPr>
          <w:sz w:val="20"/>
          <w:highlight w:val="cyan"/>
        </w:rPr>
      </w:pPr>
      <w:r w:rsidRPr="005316E3">
        <w:rPr>
          <w:sz w:val="20"/>
        </w:rPr>
        <w:t xml:space="preserve">Không </w:t>
      </w:r>
      <w:r w:rsidRPr="00194469" w:rsidR="00D71DE8">
        <w:rPr>
          <w:rFonts w:ascii="Wingdings" w:eastAsia="Wingdings" w:hAnsi="Wingdings" w:cs="Wingdings"/>
          <w:sz w:val="20"/>
          <w:szCs w:val="20"/>
        </w:rPr>
        <w:t>à</w:t>
      </w:r>
      <w:r w:rsidRPr="005316E3">
        <w:rPr>
          <w:sz w:val="20"/>
        </w:rPr>
        <w:t xml:space="preserve"> </w:t>
      </w:r>
      <w:r w:rsidRPr="005316E3">
        <w:rPr>
          <w:sz w:val="20"/>
          <w:highlight w:val="cyan"/>
        </w:rPr>
        <w:t>GO TO B12</w:t>
      </w:r>
    </w:p>
    <w:p w:rsidR="0059781C" w:rsidRPr="005316E3" w:rsidP="007F1812" w14:paraId="176270A7" w14:textId="19038489">
      <w:pPr>
        <w:pStyle w:val="A1-1stLeader"/>
        <w:numPr>
          <w:ilvl w:val="0"/>
          <w:numId w:val="0"/>
        </w:numPr>
        <w:rPr>
          <w:rFonts w:cs="Arial"/>
          <w:sz w:val="20"/>
          <w:szCs w:val="20"/>
        </w:rPr>
      </w:pPr>
      <w:r w:rsidRPr="005316E3">
        <w:rPr>
          <w:sz w:val="20"/>
          <w:highlight w:val="cyan"/>
        </w:rPr>
        <w:t>[IF B9 IS MISSING, GO TO B12]</w:t>
      </w:r>
    </w:p>
    <w:p w:rsidR="00F8107A" w:rsidRPr="005316E3" w:rsidP="007F1812" w14:paraId="0A103489" w14:textId="77777777">
      <w:pPr>
        <w:pStyle w:val="A1-1stLeader"/>
        <w:numPr>
          <w:ilvl w:val="0"/>
          <w:numId w:val="0"/>
        </w:numPr>
        <w:rPr>
          <w:rFonts w:cs="Arial"/>
          <w:sz w:val="20"/>
          <w:szCs w:val="20"/>
        </w:rPr>
      </w:pPr>
    </w:p>
    <w:p w:rsidR="0059781C" w:rsidRPr="005316E3" w:rsidP="00047126" w14:paraId="368874DC" w14:textId="31DA22FB">
      <w:pPr>
        <w:pStyle w:val="ListParagraph"/>
        <w:numPr>
          <w:ilvl w:val="0"/>
          <w:numId w:val="27"/>
        </w:numPr>
        <w:tabs>
          <w:tab w:val="left" w:pos="810"/>
        </w:tabs>
        <w:spacing w:line="276" w:lineRule="auto"/>
        <w:ind w:left="630" w:hanging="630"/>
        <w:rPr>
          <w:rFonts w:cs="Arial"/>
          <w:sz w:val="20"/>
          <w:szCs w:val="20"/>
        </w:rPr>
      </w:pPr>
      <w:r w:rsidRPr="005316E3">
        <w:rPr>
          <w:sz w:val="20"/>
        </w:rPr>
        <w:t>Giờ nghỉ lao kéo dài bao lâu?</w:t>
      </w:r>
    </w:p>
    <w:tbl>
      <w:tblPr>
        <w:tblStyle w:val="TableGrid"/>
        <w:tblW w:w="996" w:type="dxa"/>
        <w:tblInd w:w="709" w:type="dxa"/>
        <w:tblLook w:val="04A0"/>
      </w:tblPr>
      <w:tblGrid>
        <w:gridCol w:w="996"/>
      </w:tblGrid>
      <w:tr w14:paraId="420AADDB" w14:textId="77777777" w:rsidTr="001B6976">
        <w:tblPrEx>
          <w:tblW w:w="996" w:type="dxa"/>
          <w:tblInd w:w="709" w:type="dxa"/>
          <w:tblLook w:val="04A0"/>
        </w:tblPrEx>
        <w:trPr>
          <w:trHeight w:val="314"/>
        </w:trPr>
        <w:tc>
          <w:tcPr>
            <w:tcW w:w="996" w:type="dxa"/>
          </w:tcPr>
          <w:p w:rsidR="008C663A" w:rsidRPr="005316E3" w:rsidP="00424844" w14:paraId="76D0C461" w14:textId="77777777">
            <w:pPr>
              <w:pStyle w:val="A1-1stLeader"/>
              <w:numPr>
                <w:ilvl w:val="0"/>
                <w:numId w:val="0"/>
              </w:numPr>
              <w:ind w:left="360"/>
              <w:rPr>
                <w:rFonts w:cs="Arial"/>
                <w:sz w:val="20"/>
                <w:szCs w:val="20"/>
              </w:rPr>
            </w:pPr>
          </w:p>
        </w:tc>
      </w:tr>
    </w:tbl>
    <w:p w:rsidR="008C663A" w:rsidRPr="005316E3" w:rsidP="00424844" w14:paraId="2EBC84B3" w14:textId="77777777">
      <w:pPr>
        <w:pStyle w:val="ListParagraph"/>
        <w:tabs>
          <w:tab w:val="left" w:pos="810"/>
        </w:tabs>
        <w:spacing w:line="276" w:lineRule="auto"/>
        <w:rPr>
          <w:rFonts w:cs="Arial"/>
          <w:sz w:val="20"/>
          <w:szCs w:val="20"/>
        </w:rPr>
      </w:pPr>
      <w:r w:rsidRPr="005316E3">
        <w:rPr>
          <w:sz w:val="20"/>
        </w:rPr>
        <w:t>Phút</w:t>
      </w:r>
    </w:p>
    <w:p w:rsidR="0059781C" w:rsidRPr="00666664" w:rsidP="007F1812" w14:paraId="3733CBF2" w14:textId="037338BB">
      <w:pPr>
        <w:pStyle w:val="A1-1stLeader"/>
        <w:numPr>
          <w:ilvl w:val="0"/>
          <w:numId w:val="0"/>
        </w:numPr>
        <w:rPr>
          <w:rFonts w:cs="Arial"/>
          <w:sz w:val="20"/>
          <w:szCs w:val="20"/>
          <w:lang w:val="en-US"/>
        </w:rPr>
      </w:pPr>
      <w:r w:rsidRPr="005316E3">
        <w:rPr>
          <w:sz w:val="20"/>
          <w:highlight w:val="cyan"/>
        </w:rPr>
        <w:t>[IF &gt;30 MINUTES DISPLAY</w:t>
      </w:r>
      <w:r w:rsidRPr="00666664">
        <w:rPr>
          <w:sz w:val="20"/>
          <w:highlight w:val="green"/>
        </w:rPr>
        <w:t>:</w:t>
      </w:r>
      <w:r w:rsidRPr="00666664" w:rsidR="00A746D3">
        <w:rPr>
          <w:sz w:val="20"/>
          <w:highlight w:val="green"/>
          <w:lang w:val="en-US"/>
        </w:rPr>
        <w:t xml:space="preserve"> </w:t>
      </w:r>
      <w:r w:rsidRPr="00666664">
        <w:rPr>
          <w:sz w:val="20"/>
          <w:highlight w:val="green"/>
        </w:rPr>
        <w:t xml:space="preserve"> </w:t>
      </w:r>
      <w:r w:rsidRPr="00666664" w:rsidR="00DE5133">
        <w:rPr>
          <w:sz w:val="20"/>
          <w:highlight w:val="green"/>
          <w:lang w:val="en-US"/>
        </w:rPr>
        <w:t xml:space="preserve">Xin </w:t>
      </w:r>
      <w:r w:rsidRPr="00666664" w:rsidR="00DE5133">
        <w:rPr>
          <w:sz w:val="20"/>
          <w:highlight w:val="green"/>
          <w:lang w:val="en-US"/>
        </w:rPr>
        <w:t>đừng</w:t>
      </w:r>
      <w:r w:rsidRPr="00666664" w:rsidR="00DE5133">
        <w:rPr>
          <w:sz w:val="20"/>
          <w:highlight w:val="green"/>
          <w:lang w:val="en-US"/>
        </w:rPr>
        <w:t xml:space="preserve"> </w:t>
      </w:r>
      <w:r w:rsidRPr="00666664" w:rsidR="00430416">
        <w:rPr>
          <w:sz w:val="20"/>
          <w:highlight w:val="green"/>
          <w:lang w:val="en-US"/>
        </w:rPr>
        <w:t xml:space="preserve">bao </w:t>
      </w:r>
      <w:r w:rsidRPr="00666664" w:rsidR="00430416">
        <w:rPr>
          <w:sz w:val="20"/>
          <w:highlight w:val="green"/>
          <w:lang w:val="en-US"/>
        </w:rPr>
        <w:t>gồm</w:t>
      </w:r>
      <w:r w:rsidRPr="00666664" w:rsidR="00430416">
        <w:rPr>
          <w:sz w:val="20"/>
          <w:highlight w:val="green"/>
          <w:lang w:val="en-US"/>
        </w:rPr>
        <w:t xml:space="preserve"> </w:t>
      </w:r>
      <w:r w:rsidRPr="00666664" w:rsidR="00430416">
        <w:rPr>
          <w:sz w:val="20"/>
          <w:highlight w:val="green"/>
          <w:lang w:val="en-US"/>
        </w:rPr>
        <w:t>thời</w:t>
      </w:r>
      <w:r w:rsidRPr="00666664" w:rsidR="00430416">
        <w:rPr>
          <w:sz w:val="20"/>
          <w:highlight w:val="green"/>
          <w:lang w:val="en-US"/>
        </w:rPr>
        <w:t xml:space="preserve"> </w:t>
      </w:r>
      <w:r w:rsidRPr="00666664" w:rsidR="00430416">
        <w:rPr>
          <w:sz w:val="20"/>
          <w:highlight w:val="green"/>
          <w:lang w:val="en-US"/>
        </w:rPr>
        <w:t>gian</w:t>
      </w:r>
      <w:r w:rsidRPr="00666664" w:rsidR="00430416">
        <w:rPr>
          <w:sz w:val="20"/>
          <w:highlight w:val="green"/>
          <w:lang w:val="en-US"/>
        </w:rPr>
        <w:t xml:space="preserve"> </w:t>
      </w:r>
      <w:r w:rsidRPr="00666664" w:rsidR="00430416">
        <w:rPr>
          <w:sz w:val="20"/>
          <w:highlight w:val="green"/>
          <w:lang w:val="en-US"/>
        </w:rPr>
        <w:t>nghỉ</w:t>
      </w:r>
      <w:r w:rsidRPr="00666664" w:rsidR="00430416">
        <w:rPr>
          <w:sz w:val="20"/>
          <w:highlight w:val="green"/>
          <w:lang w:val="en-US"/>
        </w:rPr>
        <w:t xml:space="preserve"> </w:t>
      </w:r>
      <w:r w:rsidRPr="00666664" w:rsidR="00430416">
        <w:rPr>
          <w:sz w:val="20"/>
          <w:highlight w:val="green"/>
          <w:lang w:val="en-US"/>
        </w:rPr>
        <w:t>ăn</w:t>
      </w:r>
      <w:r w:rsidRPr="00666664" w:rsidR="00430416">
        <w:rPr>
          <w:sz w:val="20"/>
          <w:highlight w:val="green"/>
          <w:lang w:val="en-US"/>
        </w:rPr>
        <w:t>]</w:t>
      </w:r>
    </w:p>
    <w:p w:rsidR="00F8107A" w:rsidRPr="005316E3" w:rsidP="007F1812" w14:paraId="07F76A10" w14:textId="77777777">
      <w:pPr>
        <w:pStyle w:val="A1-1stLeader"/>
        <w:numPr>
          <w:ilvl w:val="0"/>
          <w:numId w:val="0"/>
        </w:numPr>
        <w:rPr>
          <w:rFonts w:cs="Arial"/>
          <w:sz w:val="20"/>
          <w:szCs w:val="20"/>
        </w:rPr>
      </w:pPr>
    </w:p>
    <w:p w:rsidR="00F8107A" w:rsidRPr="005316E3" w:rsidP="00611A54" w14:paraId="0EA741D3" w14:textId="77777777">
      <w:pPr>
        <w:pStyle w:val="A1-1stLeader"/>
        <w:numPr>
          <w:ilvl w:val="0"/>
          <w:numId w:val="0"/>
        </w:numPr>
        <w:rPr>
          <w:rFonts w:cs="Arial"/>
          <w:sz w:val="20"/>
          <w:szCs w:val="20"/>
        </w:rPr>
      </w:pPr>
    </w:p>
    <w:p w:rsidR="00460CED" w:rsidRPr="00547890" w:rsidP="00047126" w14:paraId="0AB68568" w14:textId="504F0E56">
      <w:pPr>
        <w:pStyle w:val="ListParagraph"/>
        <w:numPr>
          <w:ilvl w:val="0"/>
          <w:numId w:val="27"/>
        </w:numPr>
        <w:tabs>
          <w:tab w:val="left" w:pos="810"/>
        </w:tabs>
        <w:spacing w:line="276" w:lineRule="auto"/>
        <w:ind w:left="630" w:hanging="630"/>
        <w:rPr>
          <w:sz w:val="20"/>
        </w:rPr>
      </w:pPr>
      <w:r w:rsidRPr="00547890">
        <w:rPr>
          <w:sz w:val="20"/>
        </w:rPr>
        <w:t xml:space="preserve">Trong bốn tuần vừa qua, quý vị có được trả công cho giờ nghỉ </w:t>
      </w:r>
      <w:r w:rsidRPr="00547890" w:rsidR="00D22639">
        <w:rPr>
          <w:sz w:val="20"/>
        </w:rPr>
        <w:t>lao</w:t>
      </w:r>
      <w:r w:rsidRPr="00547890">
        <w:rPr>
          <w:sz w:val="20"/>
        </w:rPr>
        <w:t xml:space="preserve"> không?</w:t>
      </w:r>
    </w:p>
    <w:p w:rsidR="00E96AC0" w:rsidRPr="00547890" w:rsidP="00047126" w14:paraId="5D691E01" w14:textId="1D1E1501">
      <w:pPr>
        <w:pStyle w:val="A1-1stLeader"/>
        <w:rPr>
          <w:sz w:val="20"/>
        </w:rPr>
      </w:pPr>
      <w:r w:rsidRPr="00547890">
        <w:rPr>
          <w:sz w:val="20"/>
        </w:rPr>
        <w:t>Có, luôn được trả công cho thời gian này</w:t>
      </w:r>
    </w:p>
    <w:p w:rsidR="00737A6C" w:rsidRPr="00547890" w:rsidP="00460CED" w14:paraId="187C555B" w14:textId="2D7405DD">
      <w:pPr>
        <w:pStyle w:val="A1-1stLeader"/>
        <w:rPr>
          <w:sz w:val="20"/>
          <w:szCs w:val="20"/>
        </w:rPr>
      </w:pPr>
      <w:r w:rsidRPr="00547890">
        <w:rPr>
          <w:sz w:val="20"/>
        </w:rPr>
        <w:t>Chỉ đôi khi được trả công cho thời gian này</w:t>
      </w:r>
    </w:p>
    <w:p w:rsidR="00460CED" w:rsidRPr="00547890" w:rsidP="008F5FD2" w14:paraId="0DA9B105" w14:textId="6ACA495E">
      <w:pPr>
        <w:pStyle w:val="A1-1stLeader"/>
        <w:rPr>
          <w:sz w:val="20"/>
          <w:szCs w:val="20"/>
        </w:rPr>
      </w:pPr>
      <w:r w:rsidRPr="00547890">
        <w:rPr>
          <w:sz w:val="20"/>
        </w:rPr>
        <w:t>Không, không được trả công cho thời gian này</w:t>
      </w:r>
    </w:p>
    <w:p w:rsidR="000F63BC" w:rsidRPr="005316E3" w:rsidP="00611A54" w14:paraId="68E3A6E5" w14:textId="77777777">
      <w:pPr>
        <w:pStyle w:val="A1-1stLeader"/>
        <w:numPr>
          <w:ilvl w:val="0"/>
          <w:numId w:val="0"/>
        </w:numPr>
        <w:rPr>
          <w:rFonts w:cs="Arial"/>
          <w:sz w:val="20"/>
          <w:szCs w:val="20"/>
        </w:rPr>
      </w:pPr>
    </w:p>
    <w:p w:rsidR="00460CED" w:rsidRPr="005316E3" w:rsidP="00611A54" w14:paraId="6158B7F5" w14:textId="77777777">
      <w:pPr>
        <w:pStyle w:val="A1-1stLeader"/>
        <w:numPr>
          <w:ilvl w:val="0"/>
          <w:numId w:val="0"/>
        </w:numPr>
        <w:rPr>
          <w:rFonts w:cs="Arial"/>
          <w:sz w:val="20"/>
          <w:szCs w:val="20"/>
        </w:rPr>
      </w:pPr>
    </w:p>
    <w:p w:rsidR="0059781C" w:rsidRPr="005316E3" w:rsidP="00424844" w14:paraId="5A72F451" w14:textId="597FD5BE">
      <w:pPr>
        <w:pStyle w:val="A1-1stLeader"/>
        <w:numPr>
          <w:ilvl w:val="0"/>
          <w:numId w:val="0"/>
        </w:numPr>
        <w:rPr>
          <w:rFonts w:cs="Arial"/>
          <w:color w:val="FF0000"/>
          <w:sz w:val="20"/>
          <w:szCs w:val="20"/>
        </w:rPr>
      </w:pPr>
      <w:r w:rsidRPr="005316E3">
        <w:rPr>
          <w:b/>
          <w:sz w:val="20"/>
          <w:u w:val="single"/>
        </w:rPr>
        <w:t>Thời gian chờ</w:t>
      </w:r>
    </w:p>
    <w:p w:rsidR="00030D3C" w:rsidRPr="005316E3" w:rsidP="00424844" w14:paraId="0713A71D" w14:textId="77777777">
      <w:pPr>
        <w:pStyle w:val="A1-1stLeader"/>
        <w:numPr>
          <w:ilvl w:val="0"/>
          <w:numId w:val="0"/>
        </w:numPr>
        <w:ind w:left="2610"/>
        <w:rPr>
          <w:rFonts w:cs="Arial"/>
          <w:sz w:val="20"/>
          <w:szCs w:val="20"/>
        </w:rPr>
      </w:pPr>
    </w:p>
    <w:p w:rsidR="00A634B3" w:rsidRPr="005316E3" w:rsidP="00047126" w14:paraId="17FEB54A" w14:textId="36B2DACF">
      <w:pPr>
        <w:pStyle w:val="ListParagraph"/>
        <w:numPr>
          <w:ilvl w:val="0"/>
          <w:numId w:val="27"/>
        </w:numPr>
        <w:tabs>
          <w:tab w:val="left" w:pos="810"/>
        </w:tabs>
        <w:spacing w:line="276" w:lineRule="auto"/>
        <w:ind w:left="630" w:hanging="630"/>
        <w:rPr>
          <w:sz w:val="20"/>
        </w:rPr>
      </w:pPr>
      <w:r w:rsidRPr="005316E3">
        <w:rPr>
          <w:sz w:val="20"/>
        </w:rPr>
        <w:t xml:space="preserve">Trong bốn tuần vừa qua, quý vị có phải chờ để làm công việc của mình không? </w:t>
      </w:r>
      <w:r w:rsidRPr="005316E3">
        <w:rPr>
          <w:i/>
          <w:sz w:val="20"/>
        </w:rPr>
        <w:t>Điều này có thể bao gồm chờ khách hàng hoặc cuộc gọi điện thoại, chờ nhiệm vụ hoặc chờ cho hàng hóa được xếp dỡ.</w:t>
      </w:r>
    </w:p>
    <w:p w:rsidR="00A634B3" w:rsidRPr="005316E3" w:rsidP="00424844" w14:paraId="217DA2BD" w14:textId="77777777">
      <w:pPr>
        <w:pStyle w:val="A1-1stLeader"/>
        <w:rPr>
          <w:sz w:val="20"/>
          <w:szCs w:val="20"/>
        </w:rPr>
      </w:pPr>
      <w:r w:rsidRPr="005316E3">
        <w:rPr>
          <w:sz w:val="20"/>
        </w:rPr>
        <w:t>Có</w:t>
      </w:r>
    </w:p>
    <w:p w:rsidR="00A634B3" w:rsidRPr="005316E3" w:rsidP="00424844" w14:paraId="6BD8F1BE" w14:textId="1226A111">
      <w:pPr>
        <w:pStyle w:val="A1-1stLeader"/>
        <w:rPr>
          <w:sz w:val="20"/>
          <w:highlight w:val="cyan"/>
        </w:rPr>
      </w:pPr>
      <w:r w:rsidRPr="005316E3">
        <w:rPr>
          <w:sz w:val="20"/>
        </w:rPr>
        <w:t xml:space="preserve">Không </w:t>
      </w:r>
      <w:r w:rsidRPr="00194469" w:rsidR="00234755">
        <w:rPr>
          <w:rFonts w:ascii="Wingdings" w:eastAsia="Wingdings" w:hAnsi="Wingdings" w:cs="Wingdings"/>
          <w:sz w:val="20"/>
          <w:szCs w:val="20"/>
        </w:rPr>
        <w:t>à</w:t>
      </w:r>
      <w:r w:rsidRPr="005316E3">
        <w:rPr>
          <w:sz w:val="20"/>
        </w:rPr>
        <w:t xml:space="preserve"> </w:t>
      </w:r>
      <w:r w:rsidRPr="005316E3">
        <w:rPr>
          <w:sz w:val="20"/>
          <w:highlight w:val="cyan"/>
        </w:rPr>
        <w:t>GO TO B15</w:t>
      </w:r>
    </w:p>
    <w:p w:rsidR="00A634B3" w:rsidRPr="005316E3" w:rsidP="00424844" w14:paraId="7CBEF1FE" w14:textId="69109291">
      <w:pPr>
        <w:pStyle w:val="A1-1stLeader"/>
        <w:numPr>
          <w:ilvl w:val="0"/>
          <w:numId w:val="0"/>
        </w:numPr>
        <w:rPr>
          <w:rFonts w:cs="Arial"/>
          <w:sz w:val="20"/>
          <w:szCs w:val="20"/>
        </w:rPr>
      </w:pPr>
      <w:r w:rsidRPr="005316E3">
        <w:rPr>
          <w:sz w:val="20"/>
          <w:highlight w:val="cyan"/>
        </w:rPr>
        <w:t>[IF B12 IS MISSING, GO TO B15]</w:t>
      </w:r>
    </w:p>
    <w:p w:rsidR="00F8107A" w:rsidRPr="005316E3" w:rsidP="00424844" w14:paraId="72B3E984" w14:textId="77777777">
      <w:pPr>
        <w:pStyle w:val="A1-1stLeader"/>
        <w:numPr>
          <w:ilvl w:val="0"/>
          <w:numId w:val="0"/>
        </w:numPr>
        <w:rPr>
          <w:rFonts w:cs="Arial"/>
          <w:sz w:val="20"/>
          <w:szCs w:val="20"/>
        </w:rPr>
      </w:pPr>
    </w:p>
    <w:p w:rsidR="009A585F" w:rsidRPr="00833874" w:rsidP="00047126" w14:paraId="7BC5E868" w14:textId="00EA9AA3">
      <w:pPr>
        <w:pStyle w:val="ListParagraph"/>
        <w:numPr>
          <w:ilvl w:val="0"/>
          <w:numId w:val="27"/>
        </w:numPr>
        <w:tabs>
          <w:tab w:val="left" w:pos="810"/>
        </w:tabs>
        <w:spacing w:line="276" w:lineRule="auto"/>
        <w:ind w:left="630" w:hanging="630"/>
        <w:rPr>
          <w:sz w:val="20"/>
        </w:rPr>
      </w:pPr>
      <w:r w:rsidRPr="00833874">
        <w:rPr>
          <w:sz w:val="20"/>
        </w:rPr>
        <w:t>Quý vị có được trả công cho thời gian chờ không?</w:t>
      </w:r>
    </w:p>
    <w:p w:rsidR="009A585F" w:rsidRPr="00833874" w:rsidP="009A585F" w14:paraId="7271CA6D" w14:textId="7F0FBA68">
      <w:pPr>
        <w:pStyle w:val="A1-1stLeader"/>
        <w:rPr>
          <w:sz w:val="20"/>
        </w:rPr>
      </w:pPr>
      <w:r w:rsidRPr="00833874">
        <w:rPr>
          <w:sz w:val="20"/>
        </w:rPr>
        <w:t xml:space="preserve">Có, luôn được trả công cho thời gian này </w:t>
      </w:r>
      <w:r w:rsidRPr="00833874" w:rsidR="004800BB">
        <w:rPr>
          <w:rFonts w:ascii="Wingdings" w:eastAsia="Wingdings" w:hAnsi="Wingdings" w:cs="Wingdings"/>
          <w:sz w:val="20"/>
          <w:szCs w:val="20"/>
        </w:rPr>
        <w:t>à</w:t>
      </w:r>
      <w:r w:rsidRPr="00833874">
        <w:rPr>
          <w:sz w:val="20"/>
        </w:rPr>
        <w:t xml:space="preserve"> GO TO B15</w:t>
      </w:r>
    </w:p>
    <w:p w:rsidR="006A26F1" w:rsidRPr="00833874" w:rsidP="009A585F" w14:paraId="37F58737" w14:textId="75562966">
      <w:pPr>
        <w:pStyle w:val="A1-1stLeader"/>
        <w:rPr>
          <w:sz w:val="20"/>
          <w:szCs w:val="20"/>
        </w:rPr>
      </w:pPr>
      <w:r w:rsidRPr="00833874">
        <w:rPr>
          <w:sz w:val="20"/>
        </w:rPr>
        <w:t>Chỉ đôi khi được trả công cho thời gian này</w:t>
      </w:r>
    </w:p>
    <w:p w:rsidR="009A585F" w:rsidRPr="00833874" w:rsidP="009A585F" w14:paraId="126FA020" w14:textId="574A1BD7">
      <w:pPr>
        <w:pStyle w:val="A1-1stLeader"/>
        <w:rPr>
          <w:sz w:val="20"/>
          <w:szCs w:val="20"/>
        </w:rPr>
      </w:pPr>
      <w:r w:rsidRPr="00833874">
        <w:rPr>
          <w:sz w:val="20"/>
        </w:rPr>
        <w:t>Không, không được trả công cho thời gian này</w:t>
      </w:r>
    </w:p>
    <w:p w:rsidR="00345D0B" w:rsidRPr="005316E3" w:rsidP="00C31C52" w14:paraId="734AC88A" w14:textId="77777777">
      <w:pPr>
        <w:pStyle w:val="A1-1stLeader"/>
        <w:numPr>
          <w:ilvl w:val="0"/>
          <w:numId w:val="0"/>
        </w:numPr>
        <w:rPr>
          <w:rFonts w:cs="Arial"/>
          <w:sz w:val="20"/>
          <w:szCs w:val="20"/>
          <w:highlight w:val="cyan"/>
        </w:rPr>
      </w:pPr>
    </w:p>
    <w:p w:rsidR="00D62FFC" w:rsidRPr="005316E3" w:rsidP="00C31C52" w14:paraId="146A5B8E" w14:textId="07908FEA">
      <w:pPr>
        <w:pStyle w:val="A1-1stLeader"/>
        <w:numPr>
          <w:ilvl w:val="0"/>
          <w:numId w:val="0"/>
        </w:numPr>
        <w:rPr>
          <w:rFonts w:cs="Arial"/>
          <w:sz w:val="20"/>
          <w:szCs w:val="20"/>
          <w:highlight w:val="cyan"/>
        </w:rPr>
      </w:pPr>
      <w:r w:rsidRPr="005316E3">
        <w:rPr>
          <w:sz w:val="20"/>
          <w:highlight w:val="cyan"/>
        </w:rPr>
        <w:t>[IF B13 IS MISSING, GO TO B15]</w:t>
      </w:r>
    </w:p>
    <w:p w:rsidR="009A585F" w:rsidRPr="005316E3" w:rsidP="00047126" w14:paraId="613BE964" w14:textId="77777777">
      <w:pPr>
        <w:tabs>
          <w:tab w:val="left" w:pos="810"/>
        </w:tabs>
        <w:spacing w:line="276" w:lineRule="auto"/>
        <w:rPr>
          <w:rFonts w:cs="Arial"/>
          <w:sz w:val="20"/>
          <w:szCs w:val="20"/>
        </w:rPr>
      </w:pPr>
    </w:p>
    <w:p w:rsidR="00392EAA" w:rsidRPr="005316E3" w:rsidP="00047126" w14:paraId="445693BC" w14:textId="3735F2C8">
      <w:pPr>
        <w:pStyle w:val="ListParagraph"/>
        <w:numPr>
          <w:ilvl w:val="0"/>
          <w:numId w:val="27"/>
        </w:numPr>
        <w:tabs>
          <w:tab w:val="left" w:pos="810"/>
        </w:tabs>
        <w:spacing w:line="276" w:lineRule="auto"/>
        <w:ind w:left="630" w:hanging="630"/>
        <w:rPr>
          <w:rFonts w:cs="Arial"/>
          <w:sz w:val="20"/>
          <w:szCs w:val="20"/>
        </w:rPr>
      </w:pPr>
      <w:r w:rsidRPr="005316E3">
        <w:rPr>
          <w:sz w:val="20"/>
        </w:rPr>
        <w:t>Trong khi chờ để làm công việc, quý vị có thể rời khỏi nơi làm việc không?</w:t>
      </w:r>
    </w:p>
    <w:p w:rsidR="0085609C" w:rsidRPr="005316E3" w:rsidP="00047126" w14:paraId="486E73E1" w14:textId="250757EE">
      <w:pPr>
        <w:pStyle w:val="A1-1stLeader"/>
        <w:rPr>
          <w:sz w:val="20"/>
          <w:szCs w:val="20"/>
        </w:rPr>
      </w:pPr>
      <w:r w:rsidRPr="005316E3">
        <w:rPr>
          <w:sz w:val="20"/>
        </w:rPr>
        <w:t xml:space="preserve">Có </w:t>
      </w:r>
    </w:p>
    <w:p w:rsidR="0085609C" w:rsidRPr="005316E3" w:rsidP="00047126" w14:paraId="50605DBF" w14:textId="7BB915B8">
      <w:pPr>
        <w:pStyle w:val="A1-1stLeader"/>
        <w:rPr>
          <w:sz w:val="20"/>
          <w:szCs w:val="20"/>
        </w:rPr>
      </w:pPr>
      <w:r w:rsidRPr="005316E3">
        <w:rPr>
          <w:sz w:val="20"/>
        </w:rPr>
        <w:t>Không</w:t>
      </w:r>
    </w:p>
    <w:p w:rsidR="002A2599" w:rsidRPr="005316E3" w:rsidP="00047126" w14:paraId="0683242A" w14:textId="4E82085E">
      <w:pPr>
        <w:pStyle w:val="A1-1stLeader"/>
        <w:rPr>
          <w:sz w:val="20"/>
          <w:szCs w:val="20"/>
        </w:rPr>
      </w:pPr>
      <w:r w:rsidRPr="005316E3">
        <w:rPr>
          <w:sz w:val="20"/>
        </w:rPr>
        <w:t>Tôi đã không ở nơi làm việc khi tôi chờ đợi</w:t>
      </w:r>
    </w:p>
    <w:p w:rsidR="00A634B3" w:rsidRPr="005316E3" w:rsidP="007F1812" w14:paraId="1BF94E84" w14:textId="77777777">
      <w:pPr>
        <w:spacing w:line="276" w:lineRule="auto"/>
        <w:rPr>
          <w:rFonts w:cs="Arial"/>
          <w:sz w:val="20"/>
          <w:szCs w:val="20"/>
        </w:rPr>
      </w:pPr>
    </w:p>
    <w:p w:rsidR="00A634B3" w:rsidRPr="005316E3" w:rsidP="00424844" w14:paraId="53C2AE91" w14:textId="77777777">
      <w:pPr>
        <w:pStyle w:val="A1-1stLeader"/>
        <w:numPr>
          <w:ilvl w:val="0"/>
          <w:numId w:val="0"/>
        </w:numPr>
        <w:rPr>
          <w:rFonts w:eastAsia="Calibri" w:cs="Arial"/>
          <w:b/>
          <w:bCs/>
          <w:sz w:val="20"/>
          <w:szCs w:val="20"/>
          <w:u w:val="single"/>
        </w:rPr>
      </w:pPr>
    </w:p>
    <w:p w:rsidR="00964BAC" w:rsidRPr="005316E3" w:rsidP="00424844" w14:paraId="6EAFD059" w14:textId="77777777">
      <w:pPr>
        <w:pStyle w:val="A1-1stLeader"/>
        <w:numPr>
          <w:ilvl w:val="0"/>
          <w:numId w:val="0"/>
        </w:numPr>
        <w:rPr>
          <w:rFonts w:cs="Arial"/>
          <w:b/>
          <w:sz w:val="20"/>
          <w:szCs w:val="20"/>
          <w:u w:val="single"/>
        </w:rPr>
      </w:pPr>
      <w:r w:rsidRPr="005316E3">
        <w:rPr>
          <w:b/>
          <w:sz w:val="20"/>
          <w:u w:val="single"/>
        </w:rPr>
        <w:t>Di chuyển</w:t>
      </w:r>
    </w:p>
    <w:p w:rsidR="00A634B3" w:rsidRPr="005316E3" w:rsidP="00752E35" w14:paraId="69D8D586" w14:textId="09C26853">
      <w:pPr>
        <w:pStyle w:val="A1-1stLeader"/>
        <w:numPr>
          <w:ilvl w:val="0"/>
          <w:numId w:val="0"/>
        </w:numPr>
        <w:tabs>
          <w:tab w:val="left" w:pos="5160"/>
        </w:tabs>
        <w:ind w:left="2610"/>
        <w:rPr>
          <w:rFonts w:cs="Arial"/>
          <w:sz w:val="20"/>
          <w:szCs w:val="20"/>
        </w:rPr>
      </w:pPr>
      <w:r w:rsidRPr="005316E3">
        <w:rPr>
          <w:sz w:val="20"/>
        </w:rPr>
        <w:tab/>
      </w:r>
    </w:p>
    <w:p w:rsidR="00831F89" w:rsidRPr="005316E3" w:rsidP="00047126" w14:paraId="781BCE42" w14:textId="788AD1CC">
      <w:pPr>
        <w:pStyle w:val="ListParagraph"/>
        <w:numPr>
          <w:ilvl w:val="0"/>
          <w:numId w:val="27"/>
        </w:numPr>
        <w:tabs>
          <w:tab w:val="left" w:pos="810"/>
        </w:tabs>
        <w:spacing w:line="276" w:lineRule="auto"/>
        <w:ind w:left="630" w:hanging="630"/>
        <w:rPr>
          <w:rFonts w:cs="Arial"/>
          <w:sz w:val="20"/>
          <w:szCs w:val="20"/>
        </w:rPr>
      </w:pPr>
      <w:r w:rsidRPr="005316E3">
        <w:rPr>
          <w:sz w:val="20"/>
        </w:rPr>
        <w:t xml:space="preserve">Trong bốn tuần vừa qua, công việc của quý vị có đòi hỏi quý vị đi lại giữa các địa điểm làm việc khác nhau trong giờ làm việc không? </w:t>
      </w:r>
    </w:p>
    <w:p w:rsidR="00030D3C" w:rsidRPr="005316E3" w:rsidP="00424844" w14:paraId="5DC4A63F" w14:textId="77777777">
      <w:pPr>
        <w:pStyle w:val="A1-1stLeader"/>
        <w:rPr>
          <w:sz w:val="20"/>
          <w:szCs w:val="20"/>
        </w:rPr>
      </w:pPr>
      <w:r w:rsidRPr="005316E3">
        <w:rPr>
          <w:sz w:val="20"/>
        </w:rPr>
        <w:t>Có</w:t>
      </w:r>
    </w:p>
    <w:p w:rsidR="00030D3C" w:rsidRPr="005316E3" w:rsidP="008A476E" w14:paraId="5C2AAADB" w14:textId="14155842">
      <w:pPr>
        <w:pStyle w:val="A1-1stLeader"/>
        <w:rPr>
          <w:sz w:val="20"/>
          <w:highlight w:val="cyan"/>
        </w:rPr>
      </w:pPr>
      <w:r w:rsidRPr="005316E3">
        <w:rPr>
          <w:sz w:val="20"/>
        </w:rPr>
        <w:t xml:space="preserve">Không </w:t>
      </w:r>
      <w:r w:rsidRPr="00194469" w:rsidR="007D6FCC">
        <w:rPr>
          <w:rFonts w:ascii="Wingdings" w:eastAsia="Wingdings" w:hAnsi="Wingdings" w:cs="Wingdings"/>
          <w:sz w:val="20"/>
          <w:szCs w:val="20"/>
        </w:rPr>
        <w:t>à</w:t>
      </w:r>
      <w:r w:rsidRPr="005316E3">
        <w:rPr>
          <w:sz w:val="20"/>
        </w:rPr>
        <w:t xml:space="preserve"> </w:t>
      </w:r>
      <w:r w:rsidRPr="005316E3">
        <w:rPr>
          <w:sz w:val="20"/>
          <w:highlight w:val="cyan"/>
        </w:rPr>
        <w:t>GO TO B17</w:t>
      </w:r>
    </w:p>
    <w:p w:rsidR="00EB2409" w:rsidRPr="005316E3" w:rsidP="00C31C52" w14:paraId="6BE989F1" w14:textId="664FE293">
      <w:pPr>
        <w:tabs>
          <w:tab w:val="left" w:pos="720"/>
        </w:tabs>
        <w:spacing w:line="276" w:lineRule="auto"/>
        <w:rPr>
          <w:rFonts w:cs="Arial"/>
          <w:sz w:val="20"/>
          <w:szCs w:val="20"/>
        </w:rPr>
      </w:pPr>
      <w:r w:rsidRPr="005316E3">
        <w:rPr>
          <w:sz w:val="20"/>
          <w:highlight w:val="cyan"/>
        </w:rPr>
        <w:t>[IF B15 IS MISSING, GO TO B17]</w:t>
      </w:r>
    </w:p>
    <w:p w:rsidR="00345D0B" w:rsidRPr="005316E3" w:rsidP="00047126" w14:paraId="69B4111F" w14:textId="77777777">
      <w:pPr>
        <w:tabs>
          <w:tab w:val="left" w:pos="720"/>
        </w:tabs>
        <w:spacing w:line="276" w:lineRule="auto"/>
        <w:rPr>
          <w:rFonts w:cs="Arial"/>
          <w:sz w:val="20"/>
          <w:szCs w:val="20"/>
        </w:rPr>
      </w:pPr>
    </w:p>
    <w:p w:rsidR="00030D3C" w:rsidRPr="00833874" w:rsidP="00047126" w14:paraId="795DE273" w14:textId="069068CF">
      <w:pPr>
        <w:pStyle w:val="ListParagraph"/>
        <w:numPr>
          <w:ilvl w:val="0"/>
          <w:numId w:val="27"/>
        </w:numPr>
        <w:tabs>
          <w:tab w:val="left" w:pos="810"/>
        </w:tabs>
        <w:spacing w:line="276" w:lineRule="auto"/>
        <w:ind w:left="630" w:hanging="630"/>
        <w:rPr>
          <w:sz w:val="20"/>
        </w:rPr>
      </w:pPr>
      <w:r w:rsidRPr="00833874">
        <w:rPr>
          <w:sz w:val="20"/>
        </w:rPr>
        <w:t xml:space="preserve">Quý vị có được trả công cho thời gian đi lại đó không? </w:t>
      </w:r>
    </w:p>
    <w:p w:rsidR="002C7175" w:rsidRPr="00833874" w:rsidP="00424844" w14:paraId="26B3E0A7" w14:textId="39B7FA20">
      <w:pPr>
        <w:pStyle w:val="A1-1stLeader"/>
        <w:rPr>
          <w:sz w:val="20"/>
          <w:szCs w:val="20"/>
        </w:rPr>
      </w:pPr>
      <w:r w:rsidRPr="00833874">
        <w:rPr>
          <w:sz w:val="20"/>
        </w:rPr>
        <w:t>Có, luôn được trả công cho thời gian này</w:t>
      </w:r>
    </w:p>
    <w:p w:rsidR="006A26F1" w:rsidRPr="00833874" w:rsidP="00424844" w14:paraId="5D9AB308" w14:textId="554E0FB6">
      <w:pPr>
        <w:pStyle w:val="A1-1stLeader"/>
        <w:rPr>
          <w:sz w:val="20"/>
          <w:szCs w:val="20"/>
        </w:rPr>
      </w:pPr>
      <w:r w:rsidRPr="00833874">
        <w:rPr>
          <w:sz w:val="20"/>
        </w:rPr>
        <w:t>Chỉ đôi khi được trả công cho thời gian này</w:t>
      </w:r>
    </w:p>
    <w:p w:rsidR="00030D3C" w:rsidRPr="00833874" w:rsidP="006926DD" w14:paraId="2ADC4BCB" w14:textId="765B8757">
      <w:pPr>
        <w:pStyle w:val="A1-1stLeader"/>
        <w:rPr>
          <w:sz w:val="20"/>
          <w:szCs w:val="20"/>
        </w:rPr>
      </w:pPr>
      <w:r w:rsidRPr="00833874">
        <w:rPr>
          <w:sz w:val="20"/>
        </w:rPr>
        <w:t>Không, không được trả công cho thời gian này</w:t>
      </w:r>
    </w:p>
    <w:p w:rsidR="00FD53A7" w:rsidRPr="005316E3" w:rsidP="00E52333" w14:paraId="23CA3AE8" w14:textId="77777777">
      <w:pPr>
        <w:pStyle w:val="A1-1stLeader"/>
        <w:numPr>
          <w:ilvl w:val="0"/>
          <w:numId w:val="0"/>
        </w:numPr>
        <w:rPr>
          <w:sz w:val="20"/>
          <w:szCs w:val="20"/>
        </w:rPr>
      </w:pPr>
    </w:p>
    <w:p w:rsidR="00964BAC" w:rsidRPr="005316E3" w:rsidP="00424844" w14:paraId="60547A51" w14:textId="77777777">
      <w:pPr>
        <w:pStyle w:val="A1-1stLeader"/>
        <w:numPr>
          <w:ilvl w:val="0"/>
          <w:numId w:val="0"/>
        </w:numPr>
        <w:rPr>
          <w:rFonts w:cs="Arial"/>
          <w:sz w:val="20"/>
          <w:szCs w:val="20"/>
        </w:rPr>
      </w:pPr>
    </w:p>
    <w:p w:rsidR="00676348" w:rsidRPr="005316E3" w:rsidP="00676348" w14:paraId="701BAB5E" w14:textId="2441F2F7">
      <w:pPr>
        <w:pStyle w:val="A1-1stLeader"/>
        <w:numPr>
          <w:ilvl w:val="0"/>
          <w:numId w:val="0"/>
        </w:numPr>
        <w:rPr>
          <w:rFonts w:cs="Arial"/>
          <w:sz w:val="20"/>
          <w:szCs w:val="20"/>
        </w:rPr>
      </w:pPr>
      <w:r w:rsidRPr="005316E3">
        <w:rPr>
          <w:b/>
          <w:sz w:val="20"/>
          <w:u w:val="single"/>
        </w:rPr>
        <w:t>Đào tạo</w:t>
      </w:r>
    </w:p>
    <w:p w:rsidR="00676348" w:rsidRPr="005316E3" w:rsidP="00676348" w14:paraId="708A1774" w14:textId="77777777">
      <w:pPr>
        <w:pStyle w:val="A1-1stLeader"/>
        <w:numPr>
          <w:ilvl w:val="0"/>
          <w:numId w:val="0"/>
        </w:numPr>
        <w:rPr>
          <w:rFonts w:cs="Arial"/>
          <w:sz w:val="20"/>
          <w:szCs w:val="20"/>
        </w:rPr>
      </w:pPr>
    </w:p>
    <w:p w:rsidR="00676348" w:rsidRPr="005316E3" w:rsidP="00047126" w14:paraId="7CB2A2F7" w14:textId="4F25CB27">
      <w:pPr>
        <w:pStyle w:val="ListParagraph"/>
        <w:numPr>
          <w:ilvl w:val="0"/>
          <w:numId w:val="27"/>
        </w:numPr>
        <w:tabs>
          <w:tab w:val="left" w:pos="810"/>
        </w:tabs>
        <w:spacing w:line="276" w:lineRule="auto"/>
        <w:ind w:left="630" w:hanging="630"/>
        <w:rPr>
          <w:rFonts w:cs="Arial"/>
          <w:sz w:val="20"/>
          <w:szCs w:val="20"/>
        </w:rPr>
      </w:pPr>
      <w:r w:rsidRPr="005316E3">
        <w:rPr>
          <w:sz w:val="20"/>
        </w:rPr>
        <w:t>[Trong 6 tháng vừa qua / Kể từ khi quý vị bắt đầu làm công việc này], quý vị có được đào tạo gì cho công việc của mình không?</w:t>
      </w:r>
    </w:p>
    <w:p w:rsidR="00676348" w:rsidRPr="005316E3" w:rsidP="00047126" w14:paraId="6C22D83C" w14:textId="77777777">
      <w:pPr>
        <w:pStyle w:val="A1-1stLeader"/>
        <w:numPr>
          <w:ilvl w:val="0"/>
          <w:numId w:val="38"/>
        </w:numPr>
        <w:ind w:left="990"/>
        <w:rPr>
          <w:sz w:val="20"/>
          <w:szCs w:val="20"/>
        </w:rPr>
      </w:pPr>
      <w:r w:rsidRPr="005316E3">
        <w:rPr>
          <w:sz w:val="20"/>
        </w:rPr>
        <w:t>Có</w:t>
      </w:r>
    </w:p>
    <w:p w:rsidR="00676348" w:rsidRPr="005316E3" w:rsidP="00047126" w14:paraId="0FCE7567" w14:textId="1669120C">
      <w:pPr>
        <w:pStyle w:val="A1-1stLeader"/>
        <w:numPr>
          <w:ilvl w:val="0"/>
          <w:numId w:val="38"/>
        </w:numPr>
        <w:ind w:left="990"/>
        <w:rPr>
          <w:sz w:val="20"/>
          <w:highlight w:val="cyan"/>
        </w:rPr>
      </w:pPr>
      <w:r w:rsidRPr="005316E3">
        <w:rPr>
          <w:sz w:val="20"/>
        </w:rPr>
        <w:t xml:space="preserve">Không </w:t>
      </w:r>
      <w:r w:rsidRPr="00194469" w:rsidR="00E05140">
        <w:rPr>
          <w:rFonts w:ascii="Wingdings" w:eastAsia="Wingdings" w:hAnsi="Wingdings" w:cs="Wingdings"/>
          <w:sz w:val="20"/>
          <w:szCs w:val="20"/>
        </w:rPr>
        <w:t>à</w:t>
      </w:r>
      <w:r w:rsidRPr="005316E3">
        <w:rPr>
          <w:sz w:val="20"/>
        </w:rPr>
        <w:t xml:space="preserve"> </w:t>
      </w:r>
      <w:r w:rsidRPr="005316E3">
        <w:rPr>
          <w:sz w:val="20"/>
          <w:highlight w:val="cyan"/>
        </w:rPr>
        <w:t>GO TO B20</w:t>
      </w:r>
    </w:p>
    <w:p w:rsidR="00676348" w:rsidRPr="005316E3" w:rsidP="001C2EAF" w14:paraId="7E7AB0C7" w14:textId="64CF7032">
      <w:pPr>
        <w:tabs>
          <w:tab w:val="left" w:pos="720"/>
        </w:tabs>
        <w:spacing w:line="276" w:lineRule="auto"/>
        <w:ind w:left="990"/>
        <w:rPr>
          <w:rFonts w:cs="Arial"/>
          <w:sz w:val="20"/>
          <w:szCs w:val="20"/>
        </w:rPr>
      </w:pPr>
      <w:r w:rsidRPr="005316E3">
        <w:rPr>
          <w:sz w:val="20"/>
          <w:highlight w:val="cyan"/>
        </w:rPr>
        <w:t>[IF B17 IS MISSING, GO TO B20]</w:t>
      </w:r>
    </w:p>
    <w:p w:rsidR="00345D0B" w:rsidRPr="005316E3" w:rsidP="00676348" w14:paraId="57119B45" w14:textId="77777777">
      <w:pPr>
        <w:tabs>
          <w:tab w:val="left" w:pos="720"/>
        </w:tabs>
        <w:spacing w:line="276" w:lineRule="auto"/>
        <w:rPr>
          <w:rFonts w:cs="Arial"/>
          <w:sz w:val="20"/>
          <w:szCs w:val="20"/>
        </w:rPr>
      </w:pPr>
    </w:p>
    <w:p w:rsidR="00676348" w:rsidRPr="005316E3" w:rsidP="00047126" w14:paraId="43DCC39F" w14:textId="1A846207">
      <w:pPr>
        <w:pStyle w:val="ListParagraph"/>
        <w:numPr>
          <w:ilvl w:val="0"/>
          <w:numId w:val="27"/>
        </w:numPr>
        <w:tabs>
          <w:tab w:val="left" w:pos="810"/>
        </w:tabs>
        <w:spacing w:line="276" w:lineRule="auto"/>
        <w:ind w:left="630" w:hanging="630"/>
        <w:rPr>
          <w:rFonts w:cs="Arial"/>
          <w:sz w:val="20"/>
          <w:szCs w:val="20"/>
        </w:rPr>
      </w:pPr>
      <w:r w:rsidRPr="005316E3">
        <w:rPr>
          <w:sz w:val="20"/>
        </w:rPr>
        <w:t>Quý vị có buộc phải tham gia khóa đào tạo đó để có hoặc giữ được công việc của mình không?</w:t>
      </w:r>
    </w:p>
    <w:p w:rsidR="00676348" w:rsidRPr="005316E3" w:rsidP="00047126" w14:paraId="07497206" w14:textId="77777777">
      <w:pPr>
        <w:pStyle w:val="A1-1stLeader"/>
        <w:numPr>
          <w:ilvl w:val="0"/>
          <w:numId w:val="38"/>
        </w:numPr>
        <w:ind w:left="990"/>
        <w:rPr>
          <w:sz w:val="20"/>
          <w:szCs w:val="20"/>
        </w:rPr>
      </w:pPr>
      <w:r w:rsidRPr="005316E3">
        <w:rPr>
          <w:sz w:val="20"/>
        </w:rPr>
        <w:t>Có</w:t>
      </w:r>
    </w:p>
    <w:p w:rsidR="00676348" w:rsidRPr="005316E3" w:rsidP="00047126" w14:paraId="27A7F9B1" w14:textId="00EDFB68">
      <w:pPr>
        <w:pStyle w:val="A1-1stLeader"/>
        <w:numPr>
          <w:ilvl w:val="0"/>
          <w:numId w:val="38"/>
        </w:numPr>
        <w:ind w:left="990"/>
        <w:rPr>
          <w:sz w:val="20"/>
          <w:szCs w:val="20"/>
        </w:rPr>
      </w:pPr>
      <w:r w:rsidRPr="005316E3">
        <w:rPr>
          <w:sz w:val="20"/>
        </w:rPr>
        <w:t xml:space="preserve">Không </w:t>
      </w:r>
      <w:r w:rsidRPr="00194469" w:rsidR="00C1364A">
        <w:rPr>
          <w:rFonts w:ascii="Wingdings" w:eastAsia="Wingdings" w:hAnsi="Wingdings" w:cs="Wingdings"/>
          <w:sz w:val="20"/>
          <w:szCs w:val="20"/>
        </w:rPr>
        <w:t>à</w:t>
      </w:r>
      <w:r w:rsidRPr="005316E3" w:rsidR="00C1364A">
        <w:rPr>
          <w:sz w:val="20"/>
        </w:rPr>
        <w:t xml:space="preserve"> </w:t>
      </w:r>
      <w:r w:rsidRPr="005316E3">
        <w:rPr>
          <w:sz w:val="20"/>
          <w:highlight w:val="cyan"/>
        </w:rPr>
        <w:t>GO TO B20</w:t>
      </w:r>
    </w:p>
    <w:p w:rsidR="00676348" w:rsidRPr="005316E3" w:rsidP="001C2EAF" w14:paraId="7222C6E7" w14:textId="711806EC">
      <w:pPr>
        <w:tabs>
          <w:tab w:val="left" w:pos="720"/>
        </w:tabs>
        <w:spacing w:line="276" w:lineRule="auto"/>
        <w:ind w:left="990"/>
        <w:rPr>
          <w:rFonts w:cs="Arial"/>
          <w:sz w:val="20"/>
          <w:szCs w:val="20"/>
        </w:rPr>
      </w:pPr>
      <w:r w:rsidRPr="005316E3">
        <w:rPr>
          <w:sz w:val="20"/>
          <w:highlight w:val="cyan"/>
        </w:rPr>
        <w:t>[IF B18 IS MISSING, GO TO B20]</w:t>
      </w:r>
    </w:p>
    <w:p w:rsidR="00345D0B" w:rsidRPr="005316E3" w:rsidP="00676348" w14:paraId="66A16612" w14:textId="77777777">
      <w:pPr>
        <w:tabs>
          <w:tab w:val="left" w:pos="720"/>
        </w:tabs>
        <w:spacing w:line="276" w:lineRule="auto"/>
        <w:rPr>
          <w:rFonts w:cs="Arial"/>
          <w:sz w:val="20"/>
          <w:szCs w:val="20"/>
        </w:rPr>
      </w:pPr>
    </w:p>
    <w:p w:rsidR="00676348" w:rsidRPr="005316E3" w:rsidP="00047126" w14:paraId="3B357053" w14:textId="77777777">
      <w:pPr>
        <w:pStyle w:val="ListParagraph"/>
        <w:numPr>
          <w:ilvl w:val="0"/>
          <w:numId w:val="27"/>
        </w:numPr>
        <w:tabs>
          <w:tab w:val="left" w:pos="810"/>
        </w:tabs>
        <w:spacing w:line="276" w:lineRule="auto"/>
        <w:ind w:left="630" w:hanging="630"/>
        <w:rPr>
          <w:rFonts w:cs="Arial"/>
          <w:sz w:val="20"/>
          <w:szCs w:val="20"/>
        </w:rPr>
      </w:pPr>
      <w:r w:rsidRPr="005316E3">
        <w:rPr>
          <w:sz w:val="20"/>
        </w:rPr>
        <w:t>Quý vị có được trả công cho thời gian tham gia đào tạo không?</w:t>
      </w:r>
    </w:p>
    <w:p w:rsidR="00676348" w:rsidRPr="005316E3" w:rsidP="00047126" w14:paraId="0C22E2EB" w14:textId="77777777">
      <w:pPr>
        <w:pStyle w:val="A1-1stLeader"/>
        <w:numPr>
          <w:ilvl w:val="0"/>
          <w:numId w:val="38"/>
        </w:numPr>
        <w:ind w:left="990"/>
        <w:rPr>
          <w:sz w:val="20"/>
          <w:szCs w:val="20"/>
        </w:rPr>
      </w:pPr>
      <w:r w:rsidRPr="005316E3">
        <w:rPr>
          <w:sz w:val="20"/>
        </w:rPr>
        <w:t>Có</w:t>
      </w:r>
    </w:p>
    <w:p w:rsidR="00676348" w:rsidRPr="005316E3" w:rsidP="00047126" w14:paraId="3167FEC7" w14:textId="77777777">
      <w:pPr>
        <w:pStyle w:val="A1-1stLeader"/>
        <w:numPr>
          <w:ilvl w:val="0"/>
          <w:numId w:val="38"/>
        </w:numPr>
        <w:ind w:left="990"/>
        <w:rPr>
          <w:sz w:val="20"/>
          <w:szCs w:val="20"/>
        </w:rPr>
      </w:pPr>
      <w:r w:rsidRPr="005316E3">
        <w:rPr>
          <w:sz w:val="20"/>
        </w:rPr>
        <w:t>Không</w:t>
      </w:r>
    </w:p>
    <w:p w:rsidR="00676348" w:rsidRPr="005316E3" w:rsidP="00424844" w14:paraId="2DB10BD5" w14:textId="77777777">
      <w:pPr>
        <w:pStyle w:val="A1-1stLeader"/>
        <w:numPr>
          <w:ilvl w:val="0"/>
          <w:numId w:val="0"/>
        </w:numPr>
        <w:rPr>
          <w:rFonts w:cs="Arial"/>
          <w:sz w:val="20"/>
          <w:szCs w:val="20"/>
        </w:rPr>
      </w:pPr>
    </w:p>
    <w:p w:rsidR="00C110F2" w:rsidRPr="005316E3" w:rsidP="00424844" w14:paraId="3F4B3C84" w14:textId="4F7D9417">
      <w:pPr>
        <w:pStyle w:val="A1-1stLeader"/>
        <w:numPr>
          <w:ilvl w:val="0"/>
          <w:numId w:val="0"/>
        </w:numPr>
        <w:rPr>
          <w:rFonts w:cs="Arial"/>
          <w:sz w:val="20"/>
          <w:szCs w:val="20"/>
        </w:rPr>
      </w:pPr>
    </w:p>
    <w:p w:rsidR="00C110F2" w:rsidRPr="005316E3" w:rsidP="00424844" w14:paraId="1FA7124B" w14:textId="189E450F">
      <w:pPr>
        <w:pStyle w:val="A1-1stLeader"/>
        <w:numPr>
          <w:ilvl w:val="0"/>
          <w:numId w:val="0"/>
        </w:numPr>
        <w:rPr>
          <w:rFonts w:cs="Arial"/>
          <w:b/>
          <w:sz w:val="20"/>
          <w:szCs w:val="20"/>
          <w:u w:val="single"/>
        </w:rPr>
      </w:pPr>
      <w:r w:rsidRPr="005316E3">
        <w:rPr>
          <w:b/>
          <w:sz w:val="20"/>
          <w:u w:val="single"/>
        </w:rPr>
        <w:t>Tổng số giờ làm việc</w:t>
      </w:r>
    </w:p>
    <w:p w:rsidR="007C0D29" w:rsidRPr="005316E3" w:rsidP="007F1812" w14:paraId="573B089D" w14:textId="77777777"/>
    <w:p w:rsidR="00120F3C" w:rsidRPr="005316E3" w:rsidP="00047126" w14:paraId="62CD695F" w14:textId="16EDF6A9">
      <w:pPr>
        <w:pStyle w:val="ListParagraph"/>
        <w:numPr>
          <w:ilvl w:val="0"/>
          <w:numId w:val="27"/>
        </w:numPr>
        <w:tabs>
          <w:tab w:val="left" w:pos="810"/>
        </w:tabs>
        <w:spacing w:line="276" w:lineRule="auto"/>
        <w:ind w:left="630" w:hanging="630"/>
        <w:rPr>
          <w:rFonts w:cs="Arial"/>
          <w:sz w:val="20"/>
          <w:szCs w:val="20"/>
        </w:rPr>
      </w:pPr>
      <w:r w:rsidRPr="005316E3">
        <w:rPr>
          <w:sz w:val="20"/>
        </w:rPr>
        <w:t xml:space="preserve">Tổng cộng quý vị thường làm công việc của mình bao nhiêu giờ mỗi tuần? </w:t>
      </w:r>
    </w:p>
    <w:p w:rsidR="00120F3C" w:rsidRPr="005316E3" w:rsidP="00424844" w14:paraId="7D503DAC" w14:textId="77777777">
      <w:pPr>
        <w:ind w:left="720" w:firstLine="720"/>
        <w:contextualSpacing/>
        <w:rPr>
          <w:rFonts w:cs="Arial"/>
          <w:sz w:val="20"/>
          <w:szCs w:val="20"/>
        </w:rPr>
      </w:pPr>
    </w:p>
    <w:tbl>
      <w:tblPr>
        <w:tblStyle w:val="TableGrid"/>
        <w:tblW w:w="996" w:type="dxa"/>
        <w:tblInd w:w="709" w:type="dxa"/>
        <w:tblLook w:val="04A0"/>
      </w:tblPr>
      <w:tblGrid>
        <w:gridCol w:w="996"/>
      </w:tblGrid>
      <w:tr w14:paraId="60CE1EFD" w14:textId="77777777" w:rsidTr="001B6976">
        <w:tblPrEx>
          <w:tblW w:w="996" w:type="dxa"/>
          <w:tblInd w:w="709" w:type="dxa"/>
          <w:tblLook w:val="04A0"/>
        </w:tblPrEx>
        <w:trPr>
          <w:trHeight w:val="314"/>
        </w:trPr>
        <w:tc>
          <w:tcPr>
            <w:tcW w:w="996" w:type="dxa"/>
          </w:tcPr>
          <w:p w:rsidR="005A2067" w:rsidRPr="005316E3" w:rsidP="00424844" w14:paraId="5E14D8CD" w14:textId="77777777">
            <w:pPr>
              <w:pStyle w:val="A1-1stLeader"/>
              <w:numPr>
                <w:ilvl w:val="0"/>
                <w:numId w:val="0"/>
              </w:numPr>
              <w:ind w:left="360"/>
              <w:rPr>
                <w:rFonts w:cs="Arial"/>
                <w:sz w:val="20"/>
                <w:szCs w:val="20"/>
              </w:rPr>
            </w:pPr>
          </w:p>
        </w:tc>
      </w:tr>
    </w:tbl>
    <w:p w:rsidR="005A2067" w:rsidRPr="005316E3" w:rsidP="00424844" w14:paraId="5E87CD0A" w14:textId="7267F5F1">
      <w:pPr>
        <w:pStyle w:val="ListParagraph"/>
        <w:tabs>
          <w:tab w:val="left" w:pos="810"/>
        </w:tabs>
        <w:spacing w:line="276" w:lineRule="auto"/>
        <w:rPr>
          <w:rFonts w:cs="Arial"/>
          <w:sz w:val="20"/>
          <w:szCs w:val="20"/>
        </w:rPr>
      </w:pPr>
      <w:r w:rsidRPr="005316E3">
        <w:rPr>
          <w:sz w:val="20"/>
        </w:rPr>
        <w:t>Giờ</w:t>
      </w:r>
    </w:p>
    <w:p w:rsidR="00120F3C" w:rsidRPr="005316E3" w:rsidP="00047126" w14:paraId="0A5AD95D" w14:textId="77EF7F77">
      <w:pPr>
        <w:ind w:left="630"/>
        <w:contextualSpacing/>
        <w:jc w:val="both"/>
        <w:rPr>
          <w:rFonts w:cs="Arial"/>
          <w:sz w:val="20"/>
          <w:szCs w:val="20"/>
        </w:rPr>
      </w:pPr>
      <w:r w:rsidRPr="005316E3">
        <w:rPr>
          <w:sz w:val="28"/>
        </w:rPr>
        <w:t xml:space="preserve">□ </w:t>
      </w:r>
      <w:r w:rsidRPr="005316E3">
        <w:rPr>
          <w:sz w:val="20"/>
        </w:rPr>
        <w:t>Đánh dấu vào đây nếu số giờ thay đổi theo tuần.</w:t>
      </w:r>
      <w:r w:rsidRPr="005316E3">
        <w:rPr>
          <w:sz w:val="20"/>
        </w:rPr>
        <w:tab/>
      </w:r>
    </w:p>
    <w:p w:rsidR="004C1259" w:rsidRPr="005316E3" w:rsidP="00047126" w14:paraId="689AFCCF" w14:textId="6916BAB7">
      <w:pPr>
        <w:pStyle w:val="A1-1stLeader"/>
        <w:numPr>
          <w:ilvl w:val="0"/>
          <w:numId w:val="0"/>
        </w:numPr>
        <w:rPr>
          <w:sz w:val="22"/>
        </w:rPr>
      </w:pPr>
    </w:p>
    <w:p w:rsidR="00030D3C" w:rsidRPr="005316E3" w:rsidP="00713FEA" w14:paraId="7AB67780" w14:textId="77777777">
      <w:pPr>
        <w:pBdr>
          <w:top w:val="nil"/>
          <w:left w:val="nil"/>
          <w:bottom w:val="nil"/>
          <w:right w:val="nil"/>
          <w:between w:val="nil"/>
          <w:bar w:val="nil"/>
        </w:pBdr>
      </w:pPr>
    </w:p>
    <w:p w:rsidR="00030D3C" w:rsidRPr="005316E3" w:rsidP="009417BC" w14:paraId="451369A1" w14:textId="77777777">
      <w:pPr>
        <w:pStyle w:val="Heading2"/>
        <w:numPr>
          <w:ilvl w:val="0"/>
          <w:numId w:val="26"/>
        </w:numPr>
      </w:pPr>
      <w:bookmarkStart w:id="95" w:name="_Toc155799345"/>
      <w:bookmarkStart w:id="96" w:name="_Toc185520970"/>
      <w:r w:rsidRPr="005316E3">
        <w:t>Thu Nhập</w:t>
      </w:r>
      <w:bookmarkEnd w:id="95"/>
      <w:bookmarkEnd w:id="96"/>
    </w:p>
    <w:p w:rsidR="00030D3C" w:rsidRPr="005316E3" w:rsidP="003F44AA" w14:paraId="14C81BBC" w14:textId="77777777">
      <w:pPr>
        <w:contextualSpacing/>
        <w:rPr>
          <w:color w:val="A7A7A7" w:themeColor="text2"/>
        </w:rPr>
      </w:pPr>
    </w:p>
    <w:p w:rsidR="00030D3C" w:rsidRPr="005316E3" w:rsidP="00792AF7" w14:paraId="5BDCB165" w14:textId="034D7700">
      <w:pPr>
        <w:contextualSpacing/>
        <w:jc w:val="both"/>
        <w:rPr>
          <w:rFonts w:cs="Arial"/>
          <w:color w:val="A7A7A7" w:themeColor="text2"/>
          <w:sz w:val="20"/>
          <w:szCs w:val="20"/>
        </w:rPr>
      </w:pPr>
      <w:r w:rsidRPr="005316E3">
        <w:rPr>
          <w:sz w:val="20"/>
        </w:rPr>
        <w:t>Các câu hỏi tiếp theo là về cách quý vị được trả công và số tiền quý vị kiếm được từ công việc của mình.</w:t>
      </w:r>
    </w:p>
    <w:p w:rsidR="00030D3C" w:rsidRPr="005316E3" w14:paraId="3C8E4F13" w14:textId="77777777">
      <w:pPr>
        <w:contextualSpacing/>
        <w:rPr>
          <w:rFonts w:cs="Arial"/>
          <w:sz w:val="20"/>
          <w:szCs w:val="20"/>
        </w:rPr>
      </w:pPr>
    </w:p>
    <w:p w:rsidR="00DF65FA" w:rsidRPr="005316E3" w:rsidP="00424844" w14:paraId="3A7C6E82" w14:textId="77777777">
      <w:pPr>
        <w:contextualSpacing/>
        <w:rPr>
          <w:rFonts w:cs="Arial"/>
          <w:b/>
          <w:sz w:val="20"/>
          <w:szCs w:val="20"/>
          <w:u w:val="single"/>
        </w:rPr>
      </w:pPr>
      <w:bookmarkStart w:id="97" w:name="_Hlk153538276"/>
      <w:r w:rsidRPr="005316E3">
        <w:rPr>
          <w:b/>
          <w:sz w:val="20"/>
          <w:u w:val="single"/>
        </w:rPr>
        <w:t>Mức tiền công</w:t>
      </w:r>
    </w:p>
    <w:p w:rsidR="00525D3C" w:rsidRPr="005316E3" w:rsidP="00424844" w14:paraId="786625F1" w14:textId="77777777">
      <w:pPr>
        <w:rPr>
          <w:rFonts w:cs="Arial"/>
          <w:sz w:val="20"/>
          <w:szCs w:val="20"/>
          <w:highlight w:val="yellow"/>
        </w:rPr>
      </w:pPr>
    </w:p>
    <w:p w:rsidR="00942F46" w:rsidRPr="005316E3" w:rsidP="00047126" w14:paraId="01CA7761" w14:textId="5567FB6B">
      <w:pPr>
        <w:pStyle w:val="ListParagraph"/>
        <w:numPr>
          <w:ilvl w:val="0"/>
          <w:numId w:val="28"/>
        </w:numPr>
        <w:ind w:hanging="630"/>
        <w:rPr>
          <w:rFonts w:cs="Arial"/>
          <w:sz w:val="20"/>
          <w:szCs w:val="20"/>
        </w:rPr>
      </w:pPr>
      <w:r w:rsidRPr="005316E3">
        <w:rPr>
          <w:sz w:val="20"/>
        </w:rPr>
        <w:t xml:space="preserve">Quý vị được trả công như thế nào? Nếu quý vị được trả công theo nhiều cách thì hãy chọn câu trả lời phù hợp cho phần lớn tiền công của quý vị. (Bắt buộc) </w:t>
      </w:r>
    </w:p>
    <w:p w:rsidR="00661024" w:rsidRPr="005316E3" w:rsidP="00661024" w14:paraId="2F825DBF" w14:textId="77777777">
      <w:pPr>
        <w:pStyle w:val="A1-1stLeader"/>
        <w:numPr>
          <w:ilvl w:val="0"/>
          <w:numId w:val="0"/>
        </w:numPr>
        <w:ind w:left="720" w:hanging="360"/>
        <w:rPr>
          <w:rFonts w:cs="Arial"/>
          <w:sz w:val="20"/>
          <w:szCs w:val="20"/>
        </w:rPr>
      </w:pPr>
    </w:p>
    <w:p w:rsidR="00661024" w:rsidRPr="005316E3" w:rsidP="00741B07" w14:paraId="0C284095" w14:textId="73F3FAB0">
      <w:pPr>
        <w:pStyle w:val="A1-1stLeader"/>
        <w:ind w:left="990"/>
        <w:rPr>
          <w:sz w:val="20"/>
          <w:szCs w:val="20"/>
        </w:rPr>
      </w:pPr>
      <w:r w:rsidRPr="005316E3">
        <w:rPr>
          <w:sz w:val="20"/>
        </w:rPr>
        <w:t>Theo giờ</w:t>
      </w:r>
    </w:p>
    <w:p w:rsidR="00661024" w:rsidRPr="005316E3" w:rsidP="00741B07" w14:paraId="6CDDA516" w14:textId="1CD2AB14">
      <w:pPr>
        <w:pStyle w:val="A1-1stLeader"/>
        <w:ind w:left="990"/>
        <w:rPr>
          <w:sz w:val="20"/>
          <w:szCs w:val="20"/>
        </w:rPr>
      </w:pPr>
      <w:r w:rsidRPr="005316E3">
        <w:rPr>
          <w:sz w:val="20"/>
        </w:rPr>
        <w:t>Theo giờ cộng với tiền boa</w:t>
      </w:r>
    </w:p>
    <w:p w:rsidR="00661024" w:rsidRPr="005316E3" w:rsidP="00741B07" w14:paraId="0FE40637" w14:textId="0D6D0003">
      <w:pPr>
        <w:pStyle w:val="A1-1stLeader"/>
        <w:ind w:left="990"/>
        <w:rPr>
          <w:sz w:val="20"/>
          <w:szCs w:val="20"/>
        </w:rPr>
      </w:pPr>
      <w:r w:rsidRPr="005316E3">
        <w:rPr>
          <w:sz w:val="20"/>
        </w:rPr>
        <w:t>Theo giờ cộng với tiền hoa hồng</w:t>
      </w:r>
    </w:p>
    <w:p w:rsidR="00661024" w:rsidRPr="005316E3" w:rsidP="00661024" w14:paraId="301CE5E5" w14:textId="7F62B099">
      <w:pPr>
        <w:pStyle w:val="A1-1stLeader"/>
        <w:ind w:left="990"/>
        <w:rPr>
          <w:sz w:val="20"/>
          <w:szCs w:val="20"/>
        </w:rPr>
      </w:pPr>
      <w:r w:rsidRPr="005316E3">
        <w:rPr>
          <w:sz w:val="20"/>
        </w:rPr>
        <w:t>Theo sản phẩm hoặc theo giờ cộng với tiền theo sản phẩm</w:t>
      </w:r>
    </w:p>
    <w:p w:rsidR="00661024" w:rsidRPr="005316E3" w:rsidP="00661024" w14:paraId="58F5110A" w14:textId="6D8650D2">
      <w:pPr>
        <w:pStyle w:val="A1-1stLeader"/>
        <w:ind w:left="990"/>
        <w:rPr>
          <w:sz w:val="20"/>
          <w:szCs w:val="20"/>
        </w:rPr>
      </w:pPr>
      <w:r w:rsidRPr="005316E3">
        <w:rPr>
          <w:sz w:val="20"/>
        </w:rPr>
        <w:t>Tiền hoa hồng</w:t>
      </w:r>
    </w:p>
    <w:p w:rsidR="00661024" w:rsidRPr="005316E3" w:rsidP="00661024" w14:paraId="7DF60C05" w14:textId="10DAE93F">
      <w:pPr>
        <w:pStyle w:val="A1-1stLeader"/>
        <w:ind w:left="990"/>
        <w:rPr>
          <w:sz w:val="20"/>
          <w:szCs w:val="20"/>
        </w:rPr>
      </w:pPr>
      <w:r w:rsidRPr="005316E3">
        <w:rPr>
          <w:sz w:val="20"/>
        </w:rPr>
        <w:t>Theo công việc</w:t>
      </w:r>
    </w:p>
    <w:p w:rsidR="00661024" w:rsidRPr="005316E3" w:rsidP="00661024" w14:paraId="5715994F" w14:textId="5210ECBB">
      <w:pPr>
        <w:pStyle w:val="A1-1stLeader"/>
        <w:ind w:left="990"/>
        <w:rPr>
          <w:sz w:val="20"/>
          <w:szCs w:val="20"/>
        </w:rPr>
      </w:pPr>
      <w:r w:rsidRPr="005316E3">
        <w:rPr>
          <w:sz w:val="20"/>
        </w:rPr>
        <w:t>Theo ngày</w:t>
      </w:r>
    </w:p>
    <w:p w:rsidR="00661024" w:rsidRPr="005316E3" w:rsidP="00661024" w14:paraId="07E1572B" w14:textId="77777777">
      <w:pPr>
        <w:pStyle w:val="A1-1stLeader"/>
        <w:ind w:left="990"/>
        <w:rPr>
          <w:sz w:val="20"/>
          <w:szCs w:val="20"/>
        </w:rPr>
      </w:pPr>
      <w:r w:rsidRPr="005316E3">
        <w:rPr>
          <w:sz w:val="20"/>
        </w:rPr>
        <w:t>Trả lương cố định</w:t>
      </w:r>
    </w:p>
    <w:p w:rsidR="00661024" w:rsidRPr="005316E3" w:rsidP="00661024" w14:paraId="26418CED" w14:textId="2B01301A">
      <w:pPr>
        <w:pStyle w:val="A1-1stLeader"/>
        <w:ind w:left="990"/>
        <w:rPr>
          <w:sz w:val="20"/>
          <w:szCs w:val="20"/>
        </w:rPr>
      </w:pPr>
      <w:r w:rsidRPr="005316E3">
        <w:rPr>
          <w:sz w:val="20"/>
        </w:rPr>
        <w:t>Trả lương cố định cộng với tiền hoa hồng</w:t>
      </w:r>
    </w:p>
    <w:p w:rsidR="00661024" w:rsidRPr="005316E3" w:rsidP="009417BC" w14:paraId="022A012B" w14:textId="05F147FA">
      <w:pPr>
        <w:pStyle w:val="A1-1stLeader"/>
        <w:numPr>
          <w:ilvl w:val="0"/>
          <w:numId w:val="38"/>
        </w:numPr>
        <w:ind w:left="990"/>
        <w:rPr>
          <w:sz w:val="20"/>
          <w:szCs w:val="20"/>
        </w:rPr>
      </w:pPr>
      <w:r w:rsidRPr="005316E3">
        <w:rPr>
          <w:sz w:val="20"/>
        </w:rPr>
        <w:t>Theo cách khác</w:t>
      </w:r>
    </w:p>
    <w:p w:rsidR="00942F46" w:rsidRPr="005316E3" w:rsidP="00741B07" w14:paraId="1E7D0A10" w14:textId="211B7F00">
      <w:pPr>
        <w:pStyle w:val="A1-1stLeader"/>
        <w:numPr>
          <w:ilvl w:val="0"/>
          <w:numId w:val="0"/>
        </w:numPr>
        <w:rPr>
          <w:rFonts w:cs="Arial"/>
          <w:sz w:val="20"/>
          <w:szCs w:val="20"/>
        </w:rPr>
      </w:pPr>
    </w:p>
    <w:tbl>
      <w:tblPr>
        <w:tblStyle w:val="TableGrid"/>
        <w:tblW w:w="1620" w:type="dxa"/>
        <w:tblInd w:w="709" w:type="dxa"/>
        <w:tblLook w:val="04A0"/>
      </w:tblPr>
      <w:tblGrid>
        <w:gridCol w:w="1620"/>
      </w:tblGrid>
      <w:tr w14:paraId="63743C14" w14:textId="77777777" w:rsidTr="00696CD8">
        <w:tblPrEx>
          <w:tblW w:w="1620" w:type="dxa"/>
          <w:tblInd w:w="709" w:type="dxa"/>
          <w:tblLook w:val="04A0"/>
        </w:tblPrEx>
        <w:trPr>
          <w:trHeight w:val="314"/>
        </w:trPr>
        <w:tc>
          <w:tcPr>
            <w:tcW w:w="1620" w:type="dxa"/>
          </w:tcPr>
          <w:p w:rsidR="00942F46" w:rsidRPr="005316E3" w:rsidP="00424844" w14:paraId="3DF7B8AB" w14:textId="77777777">
            <w:pPr>
              <w:pStyle w:val="A1-1stLeader"/>
              <w:numPr>
                <w:ilvl w:val="0"/>
                <w:numId w:val="0"/>
              </w:numPr>
              <w:ind w:left="1440"/>
              <w:rPr>
                <w:rFonts w:cs="Arial"/>
                <w:sz w:val="20"/>
                <w:szCs w:val="20"/>
              </w:rPr>
            </w:pPr>
          </w:p>
        </w:tc>
      </w:tr>
    </w:tbl>
    <w:p w:rsidR="00942F46" w:rsidRPr="005316E3" w:rsidP="00424844" w14:paraId="7D31C1CC" w14:textId="77777777">
      <w:pPr>
        <w:rPr>
          <w:rFonts w:cs="Arial"/>
          <w:sz w:val="20"/>
          <w:szCs w:val="20"/>
          <w:highlight w:val="yellow"/>
        </w:rPr>
      </w:pPr>
    </w:p>
    <w:p w:rsidR="008F4B25" w:rsidRPr="005316E3" w:rsidP="00047126" w14:paraId="7B2D64A3" w14:textId="5571B21A">
      <w:pPr>
        <w:pStyle w:val="ListParagraph"/>
        <w:numPr>
          <w:ilvl w:val="0"/>
          <w:numId w:val="28"/>
        </w:numPr>
        <w:ind w:hanging="630"/>
        <w:rPr>
          <w:rFonts w:cs="Arial"/>
          <w:sz w:val="20"/>
          <w:szCs w:val="20"/>
        </w:rPr>
      </w:pPr>
      <w:r w:rsidRPr="005316E3">
        <w:rPr>
          <w:sz w:val="20"/>
          <w:highlight w:val="cyan"/>
        </w:rPr>
        <w:t>[</w:t>
      </w:r>
      <w:bookmarkStart w:id="98" w:name="_Hlk153467237"/>
      <w:r w:rsidRPr="005316E3">
        <w:rPr>
          <w:sz w:val="20"/>
          <w:highlight w:val="cyan"/>
        </w:rPr>
        <w:t>if C1 = by the hour, hourly plus tips, or hourly plus a commission, or missing]</w:t>
      </w:r>
      <w:r w:rsidRPr="005316E3">
        <w:rPr>
          <w:sz w:val="20"/>
        </w:rPr>
        <w:t xml:space="preserve"> </w:t>
      </w:r>
      <w:r w:rsidRPr="005316E3">
        <w:rPr>
          <w:sz w:val="20"/>
          <w:highlight w:val="cyan"/>
        </w:rPr>
        <w:t>[IF C1 = HOURLY PLUS TIPS OR HOURLY PLUS COMMISSION, DISPLAY</w:t>
      </w:r>
      <w:r w:rsidRPr="005316E3">
        <w:rPr>
          <w:sz w:val="20"/>
        </w:rPr>
        <w:t xml:space="preserve">: Không tính tiền boa và tiền hoa hồng] Mức tiền công theo giờ của quý vị là bao nhiêu? </w:t>
      </w:r>
    </w:p>
    <w:bookmarkEnd w:id="98"/>
    <w:p w:rsidR="008F4B25" w:rsidRPr="005316E3" w:rsidP="008F4B25" w14:paraId="177AB535" w14:textId="7FB91DF8">
      <w:pPr>
        <w:pStyle w:val="ListParagraph"/>
        <w:rPr>
          <w:rFonts w:cs="Arial"/>
          <w:sz w:val="20"/>
          <w:szCs w:val="20"/>
        </w:rPr>
      </w:pPr>
      <w:r w:rsidRPr="005316E3">
        <w:rPr>
          <w:noProof/>
          <w:sz w:val="20"/>
        </w:rPr>
        <mc:AlternateContent>
          <mc:Choice Requires="wps">
            <w:drawing>
              <wp:anchor distT="45720" distB="45720" distL="114300" distR="114300" simplePos="0" relativeHeight="251660288" behindDoc="0" locked="0" layoutInCell="1" allowOverlap="1">
                <wp:simplePos x="0" y="0"/>
                <wp:positionH relativeFrom="column">
                  <wp:posOffset>552450</wp:posOffset>
                </wp:positionH>
                <wp:positionV relativeFrom="paragraph">
                  <wp:posOffset>102870</wp:posOffset>
                </wp:positionV>
                <wp:extent cx="958850" cy="247650"/>
                <wp:effectExtent l="0" t="0" r="12700" b="19050"/>
                <wp:wrapSquare wrapText="bothSides"/>
                <wp:docPr id="4"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D203EB" w:rsidP="008F4B25"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4" o:spid="_x0000_s1028" type="#_x0000_t202" style="width:75.5pt;height:19.5pt;margin-top:8.1pt;margin-left:43.5pt;mso-height-percent:0;mso-height-relative:margin;mso-width-percent:0;mso-width-relative:margin;mso-wrap-distance-bottom:3.6pt;mso-wrap-distance-left:9pt;mso-wrap-distance-right:9pt;mso-wrap-distance-top:3.6pt;mso-wrap-style:square;position:absolute;visibility:visible;v-text-anchor:top;z-index:251661312">
                <v:textbox>
                  <w:txbxContent>
                    <w:p w:rsidR="00D203EB" w:rsidP="008F4B25" w14:paraId="10B23FF3" w14:textId="77777777"/>
                  </w:txbxContent>
                </v:textbox>
                <w10:wrap type="square"/>
              </v:shape>
            </w:pict>
          </mc:Fallback>
        </mc:AlternateContent>
      </w:r>
    </w:p>
    <w:p w:rsidR="00030D3C" w:rsidRPr="005316E3" w:rsidP="00424844" w14:paraId="611576E7" w14:textId="3835A342">
      <w:pPr>
        <w:rPr>
          <w:rFonts w:cs="Arial"/>
          <w:sz w:val="20"/>
          <w:szCs w:val="20"/>
        </w:rPr>
      </w:pPr>
    </w:p>
    <w:p w:rsidR="000123B2" w:rsidRPr="005316E3" w:rsidP="00424844" w14:paraId="73924913" w14:textId="77777777">
      <w:pPr>
        <w:rPr>
          <w:rFonts w:cs="Arial"/>
          <w:sz w:val="20"/>
          <w:szCs w:val="20"/>
        </w:rPr>
      </w:pPr>
      <w:bookmarkStart w:id="99" w:name="_Hlk153547310"/>
    </w:p>
    <w:p w:rsidR="00653A7C" w:rsidRPr="005316E3" w:rsidP="00424844" w14:paraId="6BA1A973" w14:textId="77777777">
      <w:pPr>
        <w:rPr>
          <w:rFonts w:cs="Arial"/>
          <w:sz w:val="20"/>
          <w:szCs w:val="20"/>
        </w:rPr>
      </w:pPr>
    </w:p>
    <w:p w:rsidR="00030D3C" w:rsidRPr="005316E3" w:rsidP="00047126" w14:paraId="0F7F5623" w14:textId="192C17B6">
      <w:pPr>
        <w:pStyle w:val="ListParagraph"/>
        <w:numPr>
          <w:ilvl w:val="0"/>
          <w:numId w:val="28"/>
        </w:numPr>
        <w:ind w:hanging="630"/>
        <w:rPr>
          <w:rFonts w:cs="Arial"/>
          <w:sz w:val="20"/>
          <w:szCs w:val="20"/>
        </w:rPr>
      </w:pPr>
      <w:r w:rsidRPr="005316E3">
        <w:rPr>
          <w:sz w:val="20"/>
          <w:highlight w:val="cyan"/>
        </w:rPr>
        <w:t>[IF C1 = per item, commission, by the job, by the day, salaried, salary plus a commission, or some other way]</w:t>
      </w:r>
      <w:r w:rsidRPr="005316E3">
        <w:rPr>
          <w:sz w:val="20"/>
        </w:rPr>
        <w:t xml:space="preserve"> [</w:t>
      </w:r>
      <w:r w:rsidRPr="005316E3">
        <w:rPr>
          <w:sz w:val="20"/>
          <w:highlight w:val="cyan"/>
        </w:rPr>
        <w:t>IF C1 = COMMISSION OR SALARY PLUS A COMMISSION, OR SOME OTHER WAY, DISPLAY</w:t>
      </w:r>
      <w:r w:rsidRPr="005316E3">
        <w:rPr>
          <w:sz w:val="20"/>
        </w:rPr>
        <w:t>: Tính cả tiền boa và tiền hoa hồng,] thu nhập thông thường của quý vị từ công việc này, trước thuế hoặc các khoản khấu trừ khác, là bao nhiêu</w:t>
      </w:r>
      <w:bookmarkStart w:id="100" w:name="_Hlk153547302"/>
      <w:bookmarkEnd w:id="99"/>
      <w:r w:rsidRPr="005316E3">
        <w:rPr>
          <w:b/>
          <w:sz w:val="20"/>
        </w:rPr>
        <w:t>?</w:t>
      </w:r>
    </w:p>
    <w:p w:rsidR="008F4B25" w:rsidRPr="005316E3" w:rsidP="008F4B25" w14:paraId="1931594E" w14:textId="3404B412">
      <w:pPr>
        <w:pStyle w:val="ListParagraph"/>
        <w:ind w:left="1440" w:firstLine="720"/>
        <w:contextualSpacing/>
        <w:rPr>
          <w:rFonts w:cs="Arial"/>
          <w:sz w:val="20"/>
          <w:szCs w:val="20"/>
        </w:rPr>
      </w:pPr>
    </w:p>
    <w:p w:rsidR="008F4B25" w:rsidRPr="005316E3" w:rsidP="007F1812" w14:paraId="52B6225D" w14:textId="6C7B9B9B">
      <w:pPr>
        <w:contextualSpacing/>
        <w:rPr>
          <w:rFonts w:cs="Arial"/>
          <w:sz w:val="20"/>
          <w:szCs w:val="20"/>
        </w:rPr>
      </w:pPr>
      <w:r w:rsidRPr="005316E3">
        <w:rPr>
          <w:noProof/>
        </w:rPr>
        <mc:AlternateContent>
          <mc:Choice Requires="wps">
            <w:drawing>
              <wp:anchor distT="45720" distB="45720" distL="114300" distR="114300" simplePos="0" relativeHeight="251662336" behindDoc="0" locked="0" layoutInCell="1" allowOverlap="1">
                <wp:simplePos x="0" y="0"/>
                <wp:positionH relativeFrom="column">
                  <wp:posOffset>1797685</wp:posOffset>
                </wp:positionH>
                <wp:positionV relativeFrom="paragraph">
                  <wp:posOffset>7620</wp:posOffset>
                </wp:positionV>
                <wp:extent cx="958850" cy="247650"/>
                <wp:effectExtent l="0" t="0" r="12700" b="19050"/>
                <wp:wrapSquare wrapText="bothSides"/>
                <wp:docPr id="8" name="Text Box 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D203EB" w:rsidP="006D0A33"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8" o:spid="_x0000_s1029" type="#_x0000_t202" style="width:75.5pt;height:19.5pt;margin-top:0.6pt;margin-left:141.55pt;mso-height-percent:0;mso-height-relative:margin;mso-width-percent:0;mso-width-relative:margin;mso-wrap-distance-bottom:3.6pt;mso-wrap-distance-left:9pt;mso-wrap-distance-right:9pt;mso-wrap-distance-top:3.6pt;mso-wrap-style:square;position:absolute;visibility:visible;v-text-anchor:top;z-index:251663360">
                <v:textbox>
                  <w:txbxContent>
                    <w:p w:rsidR="00D203EB" w:rsidP="006D0A33" w14:paraId="663C81E9" w14:textId="77777777"/>
                  </w:txbxContent>
                </v:textbox>
                <w10:wrap type="square"/>
              </v:shape>
            </w:pict>
          </mc:Fallback>
        </mc:AlternateContent>
      </w:r>
      <w:r w:rsidRPr="005316E3">
        <w:rPr>
          <w:noProof/>
        </w:rPr>
        <mc:AlternateContent>
          <mc:Choice Requires="wps">
            <w:drawing>
              <wp:anchor distT="45720" distB="45720" distL="114300" distR="114300" simplePos="0" relativeHeight="251658240" behindDoc="0" locked="0" layoutInCell="1" allowOverlap="1">
                <wp:simplePos x="0" y="0"/>
                <wp:positionH relativeFrom="column">
                  <wp:posOffset>464185</wp:posOffset>
                </wp:positionH>
                <wp:positionV relativeFrom="paragraph">
                  <wp:posOffset>12065</wp:posOffset>
                </wp:positionV>
                <wp:extent cx="958850" cy="247650"/>
                <wp:effectExtent l="0" t="0" r="12700" b="19050"/>
                <wp:wrapSquare wrapText="bothSides"/>
                <wp:docPr id="3" name="Text Box 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D203EB" w:rsidP="00260498"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3" o:spid="_x0000_s1030" type="#_x0000_t202" style="width:75.5pt;height:19.5pt;margin-top:0.95pt;margin-left:36.55pt;mso-height-percent:0;mso-height-relative:margin;mso-width-percent:0;mso-width-relative:margin;mso-wrap-distance-bottom:3.6pt;mso-wrap-distance-left:9pt;mso-wrap-distance-right:9pt;mso-wrap-distance-top:3.6pt;mso-wrap-style:square;position:absolute;visibility:visible;v-text-anchor:top;z-index:251659264">
                <v:textbox>
                  <w:txbxContent>
                    <w:p w:rsidR="00D203EB" w:rsidP="00260498" w14:paraId="53A49BC7" w14:textId="77777777"/>
                  </w:txbxContent>
                </v:textbox>
                <w10:wrap type="square"/>
              </v:shape>
            </w:pict>
          </mc:Fallback>
        </mc:AlternateContent>
      </w:r>
    </w:p>
    <w:p w:rsidR="00260498" w:rsidRPr="005316E3" w:rsidP="00424844" w14:paraId="23182481" w14:textId="01F9DC58">
      <w:pPr>
        <w:pStyle w:val="ListParagraph"/>
        <w:contextualSpacing/>
        <w:rPr>
          <w:rFonts w:cs="Arial"/>
          <w:bCs/>
          <w:color w:val="333333"/>
          <w:sz w:val="20"/>
          <w:szCs w:val="20"/>
          <w:shd w:val="clear" w:color="auto" w:fill="FFFFFF"/>
        </w:rPr>
      </w:pPr>
    </w:p>
    <w:p w:rsidR="00734041" w:rsidRPr="005316E3" w:rsidP="00424844" w14:paraId="3AF9000B" w14:textId="7D837C3C">
      <w:pPr>
        <w:pStyle w:val="ListParagraph"/>
        <w:contextualSpacing/>
        <w:rPr>
          <w:rFonts w:eastAsia="Times New Roman" w:cs="Arial"/>
          <w:sz w:val="20"/>
          <w:szCs w:val="20"/>
        </w:rPr>
      </w:pPr>
    </w:p>
    <w:p w:rsidR="00734041" w:rsidRPr="005316E3" w:rsidP="00424844" w14:paraId="38420C9F" w14:textId="1A9AE10F">
      <w:pPr>
        <w:pStyle w:val="ListParagraph"/>
        <w:contextualSpacing/>
        <w:rPr>
          <w:rFonts w:cs="Arial"/>
          <w:sz w:val="20"/>
          <w:szCs w:val="20"/>
        </w:rPr>
      </w:pPr>
      <w:r w:rsidRPr="005316E3">
        <w:rPr>
          <w:sz w:val="20"/>
        </w:rPr>
        <w:t>Số tiền</w:t>
      </w:r>
      <w:r w:rsidRPr="005316E3">
        <w:rPr>
          <w:sz w:val="20"/>
        </w:rPr>
        <w:tab/>
      </w:r>
      <w:r w:rsidRPr="005316E3">
        <w:rPr>
          <w:sz w:val="20"/>
        </w:rPr>
        <w:tab/>
      </w:r>
      <w:r w:rsidRPr="005316E3">
        <w:rPr>
          <w:sz w:val="20"/>
        </w:rPr>
        <w:tab/>
        <w:t>Chu kỳ trả công</w:t>
      </w:r>
    </w:p>
    <w:p w:rsidR="00734041" w:rsidRPr="005316E3" w:rsidP="00424844" w14:paraId="42B8BA1E" w14:textId="77777777">
      <w:pPr>
        <w:pStyle w:val="ListParagraph"/>
        <w:contextualSpacing/>
        <w:rPr>
          <w:rFonts w:cs="Arial"/>
          <w:sz w:val="20"/>
          <w:szCs w:val="20"/>
        </w:rPr>
      </w:pPr>
    </w:p>
    <w:p w:rsidR="008C1402" w:rsidRPr="005316E3" w:rsidP="008C1402" w14:paraId="121BCD2D" w14:textId="75F6F724">
      <w:pPr>
        <w:rPr>
          <w:rFonts w:cs="Arial"/>
          <w:sz w:val="20"/>
          <w:szCs w:val="20"/>
        </w:rPr>
      </w:pPr>
      <w:r w:rsidRPr="005316E3">
        <w:rPr>
          <w:sz w:val="20"/>
        </w:rPr>
        <w:tab/>
      </w:r>
      <w:r w:rsidRPr="005316E3">
        <w:rPr>
          <w:sz w:val="20"/>
          <w:highlight w:val="cyan"/>
        </w:rPr>
        <w:t>PROGRAMMER: USE THESE OPTIONS</w:t>
      </w:r>
    </w:p>
    <w:p w:rsidR="008C1402" w:rsidRPr="005316E3" w:rsidP="000A33D3" w14:paraId="4465140A" w14:textId="634BE936">
      <w:pPr>
        <w:ind w:left="720" w:firstLine="720"/>
        <w:rPr>
          <w:rFonts w:cs="Arial"/>
          <w:sz w:val="20"/>
          <w:szCs w:val="20"/>
        </w:rPr>
      </w:pPr>
      <w:r w:rsidRPr="005316E3">
        <w:rPr>
          <w:sz w:val="20"/>
        </w:rPr>
        <w:t>Mỗi tuần</w:t>
      </w:r>
    </w:p>
    <w:p w:rsidR="008C1402" w:rsidRPr="005316E3" w:rsidP="008C1402" w14:paraId="1D9AEA7C" w14:textId="419839A2">
      <w:pPr>
        <w:rPr>
          <w:rFonts w:cs="Arial"/>
          <w:sz w:val="20"/>
          <w:szCs w:val="20"/>
        </w:rPr>
      </w:pPr>
      <w:r w:rsidRPr="005316E3">
        <w:rPr>
          <w:sz w:val="20"/>
        </w:rPr>
        <w:tab/>
      </w:r>
      <w:r w:rsidRPr="005316E3">
        <w:rPr>
          <w:sz w:val="20"/>
        </w:rPr>
        <w:tab/>
        <w:t>Hai tuần một lần</w:t>
      </w:r>
    </w:p>
    <w:p w:rsidR="008C1402" w:rsidRPr="005316E3" w:rsidP="008C1402" w14:paraId="07E7CFB3" w14:textId="3176C602">
      <w:pPr>
        <w:rPr>
          <w:rFonts w:cs="Arial"/>
          <w:sz w:val="20"/>
          <w:szCs w:val="20"/>
        </w:rPr>
      </w:pPr>
      <w:r w:rsidRPr="005316E3">
        <w:rPr>
          <w:sz w:val="20"/>
        </w:rPr>
        <w:tab/>
      </w:r>
      <w:r w:rsidRPr="005316E3">
        <w:rPr>
          <w:sz w:val="20"/>
        </w:rPr>
        <w:tab/>
        <w:t>Một tháng hai lần</w:t>
      </w:r>
    </w:p>
    <w:p w:rsidR="008C1402" w:rsidRPr="005316E3" w:rsidP="008C1402" w14:paraId="34971AB6" w14:textId="0498AECB">
      <w:pPr>
        <w:rPr>
          <w:rFonts w:cs="Arial"/>
          <w:sz w:val="20"/>
          <w:szCs w:val="20"/>
        </w:rPr>
      </w:pPr>
      <w:r w:rsidRPr="005316E3">
        <w:rPr>
          <w:sz w:val="20"/>
        </w:rPr>
        <w:tab/>
      </w:r>
      <w:r w:rsidRPr="005316E3">
        <w:rPr>
          <w:sz w:val="20"/>
        </w:rPr>
        <w:tab/>
        <w:t>Mỗi tháng hoặc hàng tháng</w:t>
      </w:r>
    </w:p>
    <w:p w:rsidR="008C1402" w:rsidRPr="005316E3" w:rsidP="00652D5E" w14:paraId="7BB21D85" w14:textId="69664982">
      <w:pPr>
        <w:rPr>
          <w:rFonts w:cs="Arial"/>
          <w:sz w:val="20"/>
          <w:szCs w:val="20"/>
        </w:rPr>
      </w:pPr>
      <w:r w:rsidRPr="005316E3">
        <w:rPr>
          <w:sz w:val="20"/>
        </w:rPr>
        <w:tab/>
      </w:r>
      <w:r w:rsidRPr="005316E3">
        <w:rPr>
          <w:sz w:val="20"/>
        </w:rPr>
        <w:tab/>
        <w:t>Mỗi năm</w:t>
      </w:r>
    </w:p>
    <w:p w:rsidR="008C1402" w:rsidRPr="005316E3" w:rsidP="008C1402" w14:paraId="27E3F38B" w14:textId="266040BD">
      <w:pPr>
        <w:rPr>
          <w:rFonts w:cs="Arial"/>
          <w:sz w:val="20"/>
          <w:szCs w:val="20"/>
        </w:rPr>
      </w:pPr>
      <w:r w:rsidRPr="005316E3">
        <w:rPr>
          <w:sz w:val="20"/>
        </w:rPr>
        <w:tab/>
      </w:r>
      <w:r w:rsidRPr="005316E3">
        <w:rPr>
          <w:sz w:val="20"/>
        </w:rPr>
        <w:tab/>
        <w:t>Một chu kỳ trả công khác</w:t>
      </w:r>
    </w:p>
    <w:p w:rsidR="006D0A33" w:rsidRPr="005316E3" w:rsidP="007F1812" w14:paraId="55A050DA" w14:textId="599A35D6">
      <w:pPr>
        <w:rPr>
          <w:rFonts w:cs="Arial"/>
          <w:sz w:val="20"/>
          <w:szCs w:val="20"/>
        </w:rPr>
      </w:pPr>
      <w:r w:rsidRPr="005316E3">
        <w:rPr>
          <w:noProof/>
        </w:rPr>
        <mc:AlternateContent>
          <mc:Choice Requires="wps">
            <w:drawing>
              <wp:anchor distT="45720" distB="45720" distL="114300" distR="114300" simplePos="0" relativeHeight="251664384" behindDoc="0" locked="0" layoutInCell="1" allowOverlap="1">
                <wp:simplePos x="0" y="0"/>
                <wp:positionH relativeFrom="column">
                  <wp:posOffset>920750</wp:posOffset>
                </wp:positionH>
                <wp:positionV relativeFrom="paragraph">
                  <wp:posOffset>76200</wp:posOffset>
                </wp:positionV>
                <wp:extent cx="2381250" cy="241300"/>
                <wp:effectExtent l="0" t="0" r="19050" b="25400"/>
                <wp:wrapSquare wrapText="bothSides"/>
                <wp:docPr id="12" name="Text Box 1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81250" cy="241300"/>
                        </a:xfrm>
                        <a:prstGeom prst="rect">
                          <a:avLst/>
                        </a:prstGeom>
                        <a:solidFill>
                          <a:srgbClr val="FFFFFF"/>
                        </a:solidFill>
                        <a:ln w="9525">
                          <a:solidFill>
                            <a:srgbClr val="000000"/>
                          </a:solidFill>
                          <a:miter lim="800000"/>
                          <a:headEnd/>
                          <a:tailEnd/>
                        </a:ln>
                      </wps:spPr>
                      <wps:txbx>
                        <w:txbxContent>
                          <w:p w:rsidR="00D203EB" w:rsidP="006D0A33"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2" o:spid="_x0000_s1031" type="#_x0000_t202" style="width:187.5pt;height:19pt;margin-top:6pt;margin-left:72.5pt;mso-height-percent:0;mso-height-relative:margin;mso-width-percent:0;mso-width-relative:margin;mso-wrap-distance-bottom:3.6pt;mso-wrap-distance-left:9pt;mso-wrap-distance-right:9pt;mso-wrap-distance-top:3.6pt;mso-wrap-style:square;position:absolute;visibility:visible;v-text-anchor:top;z-index:251665408">
                <v:textbox>
                  <w:txbxContent>
                    <w:p w:rsidR="00D203EB" w:rsidP="006D0A33" w14:paraId="0393BF49" w14:textId="77777777"/>
                  </w:txbxContent>
                </v:textbox>
                <w10:wrap type="square"/>
              </v:shape>
            </w:pict>
          </mc:Fallback>
        </mc:AlternateContent>
      </w:r>
    </w:p>
    <w:p w:rsidR="0026046A" w:rsidRPr="005316E3" w:rsidP="00424844" w14:paraId="06A604F7" w14:textId="77777777">
      <w:pPr>
        <w:pStyle w:val="A1-1stLeader"/>
        <w:numPr>
          <w:ilvl w:val="0"/>
          <w:numId w:val="0"/>
        </w:numPr>
        <w:rPr>
          <w:rFonts w:cs="Arial"/>
          <w:sz w:val="20"/>
          <w:szCs w:val="20"/>
        </w:rPr>
      </w:pPr>
    </w:p>
    <w:bookmarkEnd w:id="100"/>
    <w:p w:rsidR="00627B04" w:rsidRPr="005316E3" w:rsidP="003B7E8C" w14:paraId="25971728" w14:textId="77777777"/>
    <w:p w:rsidR="005473FF" w:rsidRPr="005316E3" w:rsidP="00047126" w14:paraId="5D468540" w14:textId="2795C1BF">
      <w:pPr>
        <w:pStyle w:val="ListParagraph"/>
        <w:numPr>
          <w:ilvl w:val="0"/>
          <w:numId w:val="28"/>
        </w:numPr>
        <w:ind w:hanging="630"/>
      </w:pPr>
      <w:r w:rsidRPr="005316E3">
        <w:rPr>
          <w:sz w:val="20"/>
          <w:highlight w:val="cyan"/>
        </w:rPr>
        <w:t>[If C3=Per year]</w:t>
      </w:r>
      <w:r w:rsidRPr="005316E3">
        <w:rPr>
          <w:sz w:val="20"/>
        </w:rPr>
        <w:t xml:space="preserve"> </w:t>
      </w:r>
      <w:r w:rsidRPr="005316E3">
        <w:t>Quý vị được trả công bao nhiêu tuần trong một năm?</w:t>
      </w:r>
      <w:r w:rsidRPr="005316E3">
        <w:rPr>
          <w:sz w:val="20"/>
        </w:rPr>
        <w:t xml:space="preserve"> </w:t>
      </w:r>
    </w:p>
    <w:p w:rsidR="600FD932" w:rsidRPr="005316E3" w:rsidP="00047126" w14:paraId="78AC9B9F" w14:textId="02D7F4E8">
      <w:pPr>
        <w:contextualSpacing/>
        <w:rPr>
          <w:color w:val="333333"/>
          <w:sz w:val="20"/>
        </w:rPr>
      </w:pPr>
    </w:p>
    <w:p w:rsidR="00DE1B1B" w:rsidRPr="005316E3" w:rsidP="00047126" w14:paraId="10DB1EFF" w14:textId="0C2B33A0">
      <w:pPr>
        <w:ind w:firstLine="630"/>
        <w:contextualSpacing/>
        <w:rPr>
          <w:b/>
          <w:color w:val="333333"/>
          <w:sz w:val="20"/>
          <w:u w:val="single"/>
        </w:rPr>
      </w:pPr>
      <w:r w:rsidRPr="005316E3">
        <w:rPr>
          <w:noProof/>
          <w:sz w:val="20"/>
        </w:rPr>
        <mc:AlternateContent>
          <mc:Choice Requires="wps">
            <w:drawing>
              <wp:inline distT="45720" distB="45720" distL="114300" distR="114300">
                <wp:extent cx="958850" cy="247650"/>
                <wp:effectExtent l="0" t="0" r="12700" b="19050"/>
                <wp:docPr id="1321602202" name="Text Box 132160220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D203EB" w:rsidP="005F2A56" w14:textId="245ECCC1">
                            <w:r>
                              <w:tab/>
                            </w:r>
                          </w:p>
                        </w:txbxContent>
                      </wps:txbx>
                      <wps:bodyPr rot="0" vert="horz" wrap="square" lIns="91440" tIns="45720" rIns="91440" bIns="45720" anchor="t" anchorCtr="0"/>
                    </wps:wsp>
                  </a:graphicData>
                </a:graphic>
              </wp:inline>
            </w:drawing>
          </mc:Choice>
          <mc:Fallback>
            <w:pict>
              <v:shape id="Text Box 1321602202" o:spid="_x0000_i1032" type="#_x0000_t202" style="width:75.5pt;height:19.5pt;mso-left-percent:-10001;mso-position-horizontal-relative:char;mso-position-vertical-relative:line;mso-top-percent:-10001;mso-wrap-style:square;visibility:visible;v-text-anchor:top">
                <v:textbox>
                  <w:txbxContent>
                    <w:p w:rsidR="00D203EB" w:rsidP="005F2A56" w14:paraId="4CD7C19B" w14:textId="245ECCC1">
                      <w:r>
                        <w:tab/>
                      </w:r>
                    </w:p>
                  </w:txbxContent>
                </v:textbox>
                <w10:wrap type="none"/>
                <w10:anchorlock/>
              </v:shape>
            </w:pict>
          </mc:Fallback>
        </mc:AlternateContent>
      </w:r>
    </w:p>
    <w:bookmarkEnd w:id="97"/>
    <w:p w:rsidR="00A5127D" w:rsidRPr="005316E3" w:rsidP="00047126" w14:paraId="07D49BCB" w14:textId="77777777">
      <w:pPr>
        <w:rPr>
          <w:highlight w:val="cyan"/>
        </w:rPr>
      </w:pPr>
    </w:p>
    <w:p w:rsidR="00661024" w:rsidRPr="005316E3" w:rsidP="00047126" w14:paraId="474B12E1" w14:textId="6BB5F3A1">
      <w:pPr>
        <w:pStyle w:val="ListParagraph"/>
        <w:numPr>
          <w:ilvl w:val="0"/>
          <w:numId w:val="28"/>
        </w:numPr>
        <w:ind w:hanging="630"/>
        <w:rPr>
          <w:sz w:val="20"/>
        </w:rPr>
      </w:pPr>
      <w:r w:rsidRPr="005316E3">
        <w:rPr>
          <w:sz w:val="20"/>
          <w:highlight w:val="cyan"/>
        </w:rPr>
        <w:t>[If C1 = Hourly plus tips</w:t>
      </w:r>
      <w:r w:rsidRPr="005316E3">
        <w:rPr>
          <w:sz w:val="20"/>
        </w:rPr>
        <w:t xml:space="preserve">] </w:t>
      </w:r>
      <w:r w:rsidRPr="005316E3">
        <w:t>Tiền boa của quý vị thường là bao nhiêu, trước thuế và các khoản khấu trừ khác?</w:t>
      </w:r>
    </w:p>
    <w:p w:rsidR="00661024" w:rsidRPr="005316E3" w:rsidP="00661024" w14:paraId="26200E9E" w14:textId="77777777">
      <w:pPr>
        <w:pStyle w:val="ListParagraph"/>
        <w:ind w:left="1440" w:firstLine="720"/>
        <w:contextualSpacing/>
        <w:rPr>
          <w:rFonts w:cs="Arial"/>
          <w:sz w:val="20"/>
          <w:szCs w:val="20"/>
        </w:rPr>
      </w:pPr>
    </w:p>
    <w:p w:rsidR="00661024" w:rsidRPr="005316E3" w:rsidP="00661024" w14:paraId="36DD84D0" w14:textId="77777777">
      <w:pPr>
        <w:contextualSpacing/>
        <w:rPr>
          <w:rFonts w:cs="Arial"/>
          <w:sz w:val="20"/>
          <w:szCs w:val="20"/>
        </w:rPr>
      </w:pPr>
      <w:r w:rsidRPr="005316E3">
        <w:rPr>
          <w:noProof/>
        </w:rPr>
        <mc:AlternateContent>
          <mc:Choice Requires="wps">
            <w:drawing>
              <wp:anchor distT="45720" distB="45720" distL="114300" distR="114300" simplePos="0" relativeHeight="251668480" behindDoc="0" locked="0" layoutInCell="1" allowOverlap="1">
                <wp:simplePos x="0" y="0"/>
                <wp:positionH relativeFrom="column">
                  <wp:posOffset>1797685</wp:posOffset>
                </wp:positionH>
                <wp:positionV relativeFrom="paragraph">
                  <wp:posOffset>7620</wp:posOffset>
                </wp:positionV>
                <wp:extent cx="958850" cy="247650"/>
                <wp:effectExtent l="0" t="0" r="12700" b="19050"/>
                <wp:wrapSquare wrapText="bothSides"/>
                <wp:docPr id="614114399" name="Text Box 61411439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D203EB" w:rsidP="00661024"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614114399" o:spid="_x0000_s1033" type="#_x0000_t202" style="width:75.5pt;height:19.5pt;margin-top:0.6pt;margin-left:141.55pt;mso-height-percent:0;mso-height-relative:margin;mso-width-percent:0;mso-width-relative:margin;mso-wrap-distance-bottom:3.6pt;mso-wrap-distance-left:9pt;mso-wrap-distance-right:9pt;mso-wrap-distance-top:3.6pt;mso-wrap-style:square;position:absolute;visibility:visible;v-text-anchor:top;z-index:251669504">
                <v:textbox>
                  <w:txbxContent>
                    <w:p w:rsidR="00D203EB" w:rsidP="00661024" w14:paraId="1BF00DD3" w14:textId="77777777"/>
                  </w:txbxContent>
                </v:textbox>
                <w10:wrap type="square"/>
              </v:shape>
            </w:pict>
          </mc:Fallback>
        </mc:AlternateContent>
      </w:r>
      <w:r w:rsidRPr="005316E3">
        <w:rPr>
          <w:noProof/>
        </w:rPr>
        <mc:AlternateContent>
          <mc:Choice Requires="wps">
            <w:drawing>
              <wp:anchor distT="45720" distB="45720" distL="114300" distR="114300" simplePos="0" relativeHeight="251666432" behindDoc="0" locked="0" layoutInCell="1" allowOverlap="1">
                <wp:simplePos x="0" y="0"/>
                <wp:positionH relativeFrom="column">
                  <wp:posOffset>464185</wp:posOffset>
                </wp:positionH>
                <wp:positionV relativeFrom="paragraph">
                  <wp:posOffset>12065</wp:posOffset>
                </wp:positionV>
                <wp:extent cx="958850" cy="247650"/>
                <wp:effectExtent l="0" t="0" r="12700" b="19050"/>
                <wp:wrapSquare wrapText="bothSides"/>
                <wp:docPr id="902580469" name="Text Box 90258046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D203EB" w:rsidP="00661024"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902580469" o:spid="_x0000_s1034" type="#_x0000_t202" style="width:75.5pt;height:19.5pt;margin-top:0.95pt;margin-left:36.55pt;mso-height-percent:0;mso-height-relative:margin;mso-width-percent:0;mso-width-relative:margin;mso-wrap-distance-bottom:3.6pt;mso-wrap-distance-left:9pt;mso-wrap-distance-right:9pt;mso-wrap-distance-top:3.6pt;mso-wrap-style:square;position:absolute;visibility:visible;v-text-anchor:top;z-index:251667456">
                <v:textbox>
                  <w:txbxContent>
                    <w:p w:rsidR="00D203EB" w:rsidP="00661024" w14:paraId="6D7E5F39" w14:textId="77777777"/>
                  </w:txbxContent>
                </v:textbox>
                <w10:wrap type="square"/>
              </v:shape>
            </w:pict>
          </mc:Fallback>
        </mc:AlternateContent>
      </w:r>
    </w:p>
    <w:p w:rsidR="00661024" w:rsidRPr="005316E3" w:rsidP="00661024" w14:paraId="6B3CE8FD" w14:textId="77777777">
      <w:pPr>
        <w:pStyle w:val="ListParagraph"/>
        <w:contextualSpacing/>
        <w:rPr>
          <w:rFonts w:cs="Arial"/>
          <w:bCs/>
          <w:color w:val="333333"/>
          <w:sz w:val="20"/>
          <w:szCs w:val="20"/>
          <w:shd w:val="clear" w:color="auto" w:fill="FFFFFF"/>
        </w:rPr>
      </w:pPr>
    </w:p>
    <w:p w:rsidR="00661024" w:rsidRPr="005316E3" w:rsidP="00661024" w14:paraId="1AC3326A" w14:textId="77777777">
      <w:pPr>
        <w:pStyle w:val="ListParagraph"/>
        <w:contextualSpacing/>
        <w:rPr>
          <w:rFonts w:eastAsia="Times New Roman" w:cs="Arial"/>
          <w:sz w:val="20"/>
          <w:szCs w:val="20"/>
        </w:rPr>
      </w:pPr>
    </w:p>
    <w:p w:rsidR="00661024" w:rsidRPr="005316E3" w:rsidP="00661024" w14:paraId="4D71D3C4" w14:textId="77777777">
      <w:pPr>
        <w:pStyle w:val="ListParagraph"/>
        <w:contextualSpacing/>
        <w:rPr>
          <w:rFonts w:cs="Arial"/>
          <w:sz w:val="20"/>
          <w:szCs w:val="20"/>
        </w:rPr>
      </w:pPr>
      <w:r w:rsidRPr="005316E3">
        <w:rPr>
          <w:sz w:val="20"/>
        </w:rPr>
        <w:t>Số tiền</w:t>
      </w:r>
      <w:r w:rsidRPr="005316E3">
        <w:rPr>
          <w:sz w:val="20"/>
        </w:rPr>
        <w:tab/>
      </w:r>
      <w:r w:rsidRPr="005316E3">
        <w:rPr>
          <w:sz w:val="20"/>
        </w:rPr>
        <w:tab/>
      </w:r>
      <w:r w:rsidRPr="005316E3">
        <w:rPr>
          <w:sz w:val="20"/>
        </w:rPr>
        <w:tab/>
        <w:t>Chu kỳ trả công</w:t>
      </w:r>
    </w:p>
    <w:p w:rsidR="009521C0" w:rsidRPr="005316E3" w:rsidP="009521C0" w14:paraId="5CB21173" w14:textId="77777777">
      <w:pPr>
        <w:rPr>
          <w:rFonts w:cs="Arial"/>
          <w:sz w:val="20"/>
          <w:szCs w:val="20"/>
        </w:rPr>
      </w:pPr>
    </w:p>
    <w:p w:rsidR="00A5127D" w:rsidRPr="005316E3" w:rsidP="00867474" w14:paraId="3A2596B6" w14:textId="3802FCE9">
      <w:pPr>
        <w:rPr>
          <w:rFonts w:cs="Arial"/>
          <w:sz w:val="20"/>
          <w:szCs w:val="20"/>
        </w:rPr>
      </w:pPr>
      <w:r w:rsidRPr="005316E3">
        <w:rPr>
          <w:sz w:val="20"/>
          <w:highlight w:val="cyan"/>
        </w:rPr>
        <w:t>PROGRAMMER: USE THESE OPTIONS</w:t>
      </w:r>
    </w:p>
    <w:p w:rsidR="00867474" w:rsidRPr="005316E3" w:rsidP="00752E35" w14:paraId="767C066F" w14:textId="3FA4898B">
      <w:pPr>
        <w:ind w:left="720" w:firstLine="720"/>
        <w:rPr>
          <w:rFonts w:cs="Arial"/>
          <w:sz w:val="20"/>
          <w:szCs w:val="20"/>
        </w:rPr>
      </w:pPr>
      <w:r w:rsidRPr="005316E3">
        <w:rPr>
          <w:sz w:val="20"/>
        </w:rPr>
        <w:t>Mỗi giờ</w:t>
      </w:r>
    </w:p>
    <w:p w:rsidR="00867474" w:rsidRPr="005316E3" w:rsidP="00867474" w14:paraId="0F0FC84A" w14:textId="77777777">
      <w:pPr>
        <w:ind w:left="720" w:firstLine="720"/>
        <w:rPr>
          <w:rFonts w:cs="Arial"/>
          <w:sz w:val="20"/>
          <w:szCs w:val="20"/>
        </w:rPr>
      </w:pPr>
      <w:r w:rsidRPr="005316E3">
        <w:rPr>
          <w:sz w:val="20"/>
        </w:rPr>
        <w:t>Mỗi tuần</w:t>
      </w:r>
    </w:p>
    <w:p w:rsidR="00867474" w:rsidRPr="005316E3" w:rsidP="00867474" w14:paraId="6B836B03" w14:textId="77777777">
      <w:pPr>
        <w:rPr>
          <w:rFonts w:cs="Arial"/>
          <w:sz w:val="20"/>
          <w:szCs w:val="20"/>
        </w:rPr>
      </w:pPr>
      <w:r w:rsidRPr="005316E3">
        <w:rPr>
          <w:sz w:val="20"/>
        </w:rPr>
        <w:tab/>
      </w:r>
      <w:r w:rsidRPr="005316E3">
        <w:rPr>
          <w:sz w:val="20"/>
        </w:rPr>
        <w:tab/>
        <w:t>Hai tuần một lần</w:t>
      </w:r>
    </w:p>
    <w:p w:rsidR="00867474" w:rsidRPr="005316E3" w:rsidP="00867474" w14:paraId="2BAD51C5" w14:textId="77777777">
      <w:pPr>
        <w:rPr>
          <w:rFonts w:cs="Arial"/>
          <w:sz w:val="20"/>
          <w:szCs w:val="20"/>
        </w:rPr>
      </w:pPr>
      <w:r w:rsidRPr="005316E3">
        <w:rPr>
          <w:sz w:val="20"/>
        </w:rPr>
        <w:tab/>
      </w:r>
      <w:r w:rsidRPr="005316E3">
        <w:rPr>
          <w:sz w:val="20"/>
        </w:rPr>
        <w:tab/>
        <w:t>Một tháng hai lần</w:t>
      </w:r>
    </w:p>
    <w:p w:rsidR="00867474" w:rsidRPr="005316E3" w:rsidP="00867474" w14:paraId="3326B9D3" w14:textId="77777777">
      <w:pPr>
        <w:rPr>
          <w:rFonts w:cs="Arial"/>
          <w:sz w:val="20"/>
          <w:szCs w:val="20"/>
        </w:rPr>
      </w:pPr>
      <w:r w:rsidRPr="005316E3">
        <w:rPr>
          <w:sz w:val="20"/>
        </w:rPr>
        <w:tab/>
      </w:r>
      <w:r w:rsidRPr="005316E3">
        <w:rPr>
          <w:sz w:val="20"/>
        </w:rPr>
        <w:tab/>
        <w:t>Mỗi tháng hoặc hàng tháng</w:t>
      </w:r>
    </w:p>
    <w:p w:rsidR="00867474" w:rsidRPr="005316E3" w:rsidP="00867474" w14:paraId="6FB3A386" w14:textId="77777777">
      <w:pPr>
        <w:rPr>
          <w:rFonts w:cs="Arial"/>
          <w:sz w:val="20"/>
          <w:szCs w:val="20"/>
        </w:rPr>
      </w:pPr>
      <w:r w:rsidRPr="005316E3">
        <w:rPr>
          <w:sz w:val="20"/>
        </w:rPr>
        <w:tab/>
      </w:r>
      <w:r w:rsidRPr="005316E3">
        <w:rPr>
          <w:sz w:val="20"/>
        </w:rPr>
        <w:tab/>
        <w:t>Mỗi năm</w:t>
      </w:r>
    </w:p>
    <w:p w:rsidR="00867474" w:rsidRPr="005316E3" w:rsidP="00867474" w14:paraId="59953DA5" w14:textId="77777777">
      <w:pPr>
        <w:rPr>
          <w:rFonts w:cs="Arial"/>
          <w:sz w:val="20"/>
          <w:szCs w:val="20"/>
        </w:rPr>
      </w:pPr>
      <w:r w:rsidRPr="005316E3">
        <w:rPr>
          <w:sz w:val="20"/>
        </w:rPr>
        <w:tab/>
      </w:r>
      <w:r w:rsidRPr="005316E3">
        <w:rPr>
          <w:sz w:val="20"/>
        </w:rPr>
        <w:tab/>
        <w:t>Một chu kỳ trả công khác</w:t>
      </w:r>
    </w:p>
    <w:p w:rsidR="00867474" w:rsidRPr="005316E3" w:rsidP="00867474" w14:paraId="4D6AC76B" w14:textId="77777777">
      <w:pPr>
        <w:rPr>
          <w:rFonts w:cs="Arial"/>
          <w:sz w:val="20"/>
          <w:szCs w:val="20"/>
        </w:rPr>
      </w:pPr>
      <w:r w:rsidRPr="005316E3">
        <w:rPr>
          <w:noProof/>
        </w:rPr>
        <mc:AlternateContent>
          <mc:Choice Requires="wps">
            <w:drawing>
              <wp:anchor distT="45720" distB="45720" distL="114300" distR="114300" simplePos="0" relativeHeight="251672576" behindDoc="0" locked="0" layoutInCell="1" allowOverlap="1">
                <wp:simplePos x="0" y="0"/>
                <wp:positionH relativeFrom="column">
                  <wp:posOffset>920750</wp:posOffset>
                </wp:positionH>
                <wp:positionV relativeFrom="paragraph">
                  <wp:posOffset>76200</wp:posOffset>
                </wp:positionV>
                <wp:extent cx="2381250" cy="241300"/>
                <wp:effectExtent l="0" t="0" r="19050" b="25400"/>
                <wp:wrapSquare wrapText="bothSides"/>
                <wp:docPr id="1623709105" name="Text Box 162370910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81250" cy="241300"/>
                        </a:xfrm>
                        <a:prstGeom prst="rect">
                          <a:avLst/>
                        </a:prstGeom>
                        <a:solidFill>
                          <a:srgbClr val="FFFFFF"/>
                        </a:solidFill>
                        <a:ln w="9525">
                          <a:solidFill>
                            <a:srgbClr val="000000"/>
                          </a:solidFill>
                          <a:miter lim="800000"/>
                          <a:headEnd/>
                          <a:tailEnd/>
                        </a:ln>
                      </wps:spPr>
                      <wps:txbx>
                        <w:txbxContent>
                          <w:p w:rsidR="00D203EB" w:rsidP="00867474"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623709105" o:spid="_x0000_s1035" type="#_x0000_t202" style="width:187.5pt;height:19pt;margin-top:6pt;margin-left:72.5pt;mso-height-percent:0;mso-height-relative:margin;mso-width-percent:0;mso-width-relative:margin;mso-wrap-distance-bottom:3.6pt;mso-wrap-distance-left:9pt;mso-wrap-distance-right:9pt;mso-wrap-distance-top:3.6pt;mso-wrap-style:square;position:absolute;visibility:visible;v-text-anchor:top;z-index:251673600">
                <v:textbox>
                  <w:txbxContent>
                    <w:p w:rsidR="00D203EB" w:rsidP="00867474" w14:paraId="79484A58" w14:textId="77777777"/>
                  </w:txbxContent>
                </v:textbox>
                <w10:wrap type="square"/>
              </v:shape>
            </w:pict>
          </mc:Fallback>
        </mc:AlternateContent>
      </w:r>
    </w:p>
    <w:p w:rsidR="00867474" w:rsidRPr="005316E3" w:rsidP="00867474" w14:paraId="147143F8" w14:textId="77777777">
      <w:pPr>
        <w:pStyle w:val="A1-1stLeader"/>
        <w:numPr>
          <w:ilvl w:val="0"/>
          <w:numId w:val="0"/>
        </w:numPr>
        <w:rPr>
          <w:rFonts w:cs="Arial"/>
          <w:sz w:val="20"/>
          <w:szCs w:val="20"/>
        </w:rPr>
      </w:pPr>
    </w:p>
    <w:p w:rsidR="00661024" w:rsidRPr="005316E3" w:rsidP="00867474" w14:paraId="008288DF" w14:textId="77777777">
      <w:pPr>
        <w:rPr>
          <w:rFonts w:cs="Arial"/>
          <w:sz w:val="20"/>
          <w:szCs w:val="20"/>
        </w:rPr>
      </w:pPr>
    </w:p>
    <w:p w:rsidR="00661024" w:rsidRPr="005316E3" w:rsidP="00047126" w14:paraId="2AC9910E" w14:textId="7E4CC231">
      <w:pPr>
        <w:pStyle w:val="ListParagraph"/>
        <w:numPr>
          <w:ilvl w:val="0"/>
          <w:numId w:val="28"/>
        </w:numPr>
        <w:ind w:hanging="630"/>
        <w:rPr>
          <w:rFonts w:cs="Arial"/>
          <w:sz w:val="20"/>
          <w:szCs w:val="20"/>
        </w:rPr>
      </w:pPr>
      <w:r w:rsidRPr="005316E3">
        <w:rPr>
          <w:sz w:val="20"/>
          <w:highlight w:val="cyan"/>
        </w:rPr>
        <w:t>[If C1 = Hourly plus tips]</w:t>
      </w:r>
      <w:r w:rsidRPr="005316E3">
        <w:rPr>
          <w:sz w:val="20"/>
        </w:rPr>
        <w:t xml:space="preserve"> </w:t>
      </w:r>
      <w:r w:rsidRPr="005316E3">
        <w:t>Có bất kỳ khoản tiền boa nào của quý vị được chuyển đến người giám sát, người quản lý hoặc người chủ không?</w:t>
      </w:r>
    </w:p>
    <w:p w:rsidR="00661024" w:rsidRPr="005316E3" w:rsidP="005F2A56" w14:paraId="11CE88DA" w14:textId="1BDA82CA">
      <w:pPr>
        <w:ind w:hanging="900"/>
        <w:rPr>
          <w:rFonts w:cs="Arial"/>
          <w:sz w:val="20"/>
          <w:szCs w:val="20"/>
        </w:rPr>
      </w:pPr>
      <w:r w:rsidRPr="005316E3">
        <w:rPr>
          <w:sz w:val="20"/>
        </w:rPr>
        <w:tab/>
      </w:r>
      <w:r w:rsidRPr="005316E3">
        <w:rPr>
          <w:sz w:val="20"/>
        </w:rPr>
        <w:tab/>
      </w:r>
    </w:p>
    <w:p w:rsidR="00661024" w:rsidRPr="005316E3" w:rsidP="00047126" w14:paraId="3B64CC1B" w14:textId="77777777">
      <w:pPr>
        <w:pStyle w:val="A1-1stLeader"/>
        <w:numPr>
          <w:ilvl w:val="0"/>
          <w:numId w:val="38"/>
        </w:numPr>
        <w:ind w:left="1080"/>
        <w:rPr>
          <w:rFonts w:cs="Arial"/>
          <w:sz w:val="20"/>
          <w:szCs w:val="20"/>
        </w:rPr>
      </w:pPr>
      <w:r w:rsidRPr="005316E3">
        <w:rPr>
          <w:sz w:val="20"/>
        </w:rPr>
        <w:t>Có</w:t>
      </w:r>
    </w:p>
    <w:p w:rsidR="00A5127D" w:rsidRPr="005316E3" w:rsidP="00047126" w14:paraId="6EC96E1C" w14:textId="1025917E">
      <w:pPr>
        <w:pStyle w:val="A1-1stLeader"/>
        <w:numPr>
          <w:ilvl w:val="0"/>
          <w:numId w:val="38"/>
        </w:numPr>
        <w:ind w:left="1080"/>
        <w:rPr>
          <w:rFonts w:cs="Arial"/>
          <w:sz w:val="20"/>
          <w:szCs w:val="20"/>
        </w:rPr>
      </w:pPr>
      <w:r w:rsidRPr="005316E3">
        <w:rPr>
          <w:sz w:val="20"/>
        </w:rPr>
        <w:t>Không</w:t>
      </w:r>
    </w:p>
    <w:p w:rsidR="00117205" w:rsidRPr="005316E3" w14:paraId="66B32EF5" w14:textId="7D8CFA2A">
      <w:pPr>
        <w:tabs>
          <w:tab w:val="left" w:pos="1260"/>
        </w:tabs>
        <w:spacing w:after="160" w:line="259" w:lineRule="auto"/>
        <w:contextualSpacing/>
      </w:pPr>
    </w:p>
    <w:p w:rsidR="008003CD" w:rsidRPr="005316E3" w:rsidP="00047126" w14:paraId="430F813C" w14:textId="09C004F5">
      <w:pPr>
        <w:pStyle w:val="ListParagraph"/>
        <w:numPr>
          <w:ilvl w:val="0"/>
          <w:numId w:val="28"/>
        </w:numPr>
        <w:tabs>
          <w:tab w:val="left" w:pos="1260"/>
        </w:tabs>
        <w:spacing w:after="160" w:line="259" w:lineRule="auto"/>
        <w:ind w:hanging="630"/>
        <w:contextualSpacing/>
        <w:rPr>
          <w:sz w:val="20"/>
          <w:szCs w:val="20"/>
        </w:rPr>
      </w:pPr>
      <w:r w:rsidRPr="005316E3">
        <w:rPr>
          <w:sz w:val="20"/>
          <w:highlight w:val="cyan"/>
        </w:rPr>
        <w:t>If C1 = Hourly plus tips</w:t>
      </w:r>
      <w:r w:rsidRPr="005316E3">
        <w:rPr>
          <w:sz w:val="20"/>
        </w:rPr>
        <w:t xml:space="preserve">] </w:t>
      </w:r>
      <w:r w:rsidRPr="005316E3">
        <w:t>Trong công việc của quý vị, tiền boa có được chia sẻ hay nộp vào quỹ chung không?</w:t>
      </w:r>
    </w:p>
    <w:p w:rsidR="008003CD" w:rsidRPr="005316E3" w:rsidP="00047126" w14:paraId="39E02806" w14:textId="77777777">
      <w:pPr>
        <w:pStyle w:val="A1-1stLeader"/>
        <w:numPr>
          <w:ilvl w:val="0"/>
          <w:numId w:val="38"/>
        </w:numPr>
        <w:ind w:left="1080"/>
        <w:rPr>
          <w:rFonts w:cs="Arial"/>
          <w:sz w:val="20"/>
          <w:szCs w:val="20"/>
        </w:rPr>
      </w:pPr>
      <w:r w:rsidRPr="005316E3">
        <w:rPr>
          <w:sz w:val="20"/>
        </w:rPr>
        <w:t>Có</w:t>
      </w:r>
    </w:p>
    <w:p w:rsidR="008003CD" w:rsidRPr="005316E3" w:rsidP="00047126" w14:paraId="676C2F97" w14:textId="268AF2F0">
      <w:pPr>
        <w:pStyle w:val="A1-1stLeader"/>
        <w:numPr>
          <w:ilvl w:val="0"/>
          <w:numId w:val="38"/>
        </w:numPr>
        <w:ind w:left="1080"/>
        <w:rPr>
          <w:rFonts w:cs="Arial"/>
          <w:sz w:val="20"/>
          <w:szCs w:val="20"/>
        </w:rPr>
      </w:pPr>
      <w:r w:rsidRPr="005316E3">
        <w:rPr>
          <w:sz w:val="20"/>
        </w:rPr>
        <w:t xml:space="preserve">Không </w:t>
      </w:r>
      <w:r w:rsidRPr="005316E3">
        <w:rPr>
          <w:rFonts w:ascii="Wingdings" w:hAnsi="Wingdings"/>
          <w:sz w:val="20"/>
          <w:highlight w:val="cyan"/>
        </w:rPr>
        <w:sym w:font="Wingdings" w:char="F0E0"/>
      </w:r>
      <w:r w:rsidRPr="005316E3">
        <w:rPr>
          <w:sz w:val="20"/>
          <w:highlight w:val="cyan"/>
        </w:rPr>
        <w:t xml:space="preserve"> GO TO C9</w:t>
      </w:r>
    </w:p>
    <w:p w:rsidR="008003CD" w:rsidRPr="005316E3" w14:paraId="3B30D8BA" w14:textId="77777777">
      <w:pPr>
        <w:tabs>
          <w:tab w:val="left" w:pos="1260"/>
        </w:tabs>
        <w:spacing w:after="160" w:line="259" w:lineRule="auto"/>
        <w:contextualSpacing/>
      </w:pPr>
    </w:p>
    <w:p w:rsidR="008003CD" w:rsidRPr="005316E3" w:rsidP="00047126" w14:paraId="4F011649" w14:textId="65FF1154">
      <w:pPr>
        <w:pStyle w:val="ListParagraph"/>
        <w:numPr>
          <w:ilvl w:val="0"/>
          <w:numId w:val="28"/>
        </w:numPr>
        <w:tabs>
          <w:tab w:val="left" w:pos="1260"/>
        </w:tabs>
        <w:spacing w:after="160" w:line="259" w:lineRule="auto"/>
        <w:ind w:hanging="630"/>
        <w:contextualSpacing/>
        <w:rPr>
          <w:sz w:val="20"/>
          <w:szCs w:val="20"/>
        </w:rPr>
      </w:pPr>
      <w:r w:rsidRPr="005316E3">
        <w:rPr>
          <w:sz w:val="20"/>
        </w:rPr>
        <w:t>Quý vị có chia sẻ tiền boa của mình với những nhân viên không được boa hay không?</w:t>
      </w:r>
    </w:p>
    <w:p w:rsidR="008003CD" w:rsidRPr="005316E3" w:rsidP="00047126" w14:paraId="630D3345" w14:textId="77777777">
      <w:pPr>
        <w:pStyle w:val="A1-1stLeader"/>
        <w:numPr>
          <w:ilvl w:val="0"/>
          <w:numId w:val="38"/>
        </w:numPr>
        <w:ind w:left="1080"/>
        <w:rPr>
          <w:rFonts w:cs="Arial"/>
          <w:sz w:val="20"/>
          <w:szCs w:val="20"/>
        </w:rPr>
      </w:pPr>
      <w:r w:rsidRPr="005316E3">
        <w:rPr>
          <w:sz w:val="20"/>
        </w:rPr>
        <w:t>Có</w:t>
      </w:r>
    </w:p>
    <w:p w:rsidR="008003CD" w:rsidRPr="005316E3" w:rsidP="00047126" w14:paraId="0C74BF54" w14:textId="047C67BE">
      <w:pPr>
        <w:pStyle w:val="A1-1stLeader"/>
        <w:numPr>
          <w:ilvl w:val="0"/>
          <w:numId w:val="38"/>
        </w:numPr>
        <w:ind w:left="1080"/>
        <w:rPr>
          <w:rFonts w:cs="Arial"/>
          <w:sz w:val="20"/>
          <w:szCs w:val="20"/>
        </w:rPr>
      </w:pPr>
      <w:r w:rsidRPr="005316E3">
        <w:rPr>
          <w:sz w:val="20"/>
        </w:rPr>
        <w:t>Không</w:t>
      </w:r>
    </w:p>
    <w:p w:rsidR="008003CD" w:rsidRPr="005316E3" w:rsidP="00752E35" w14:paraId="4266CB5F" w14:textId="783B21F9">
      <w:pPr>
        <w:tabs>
          <w:tab w:val="left" w:pos="1260"/>
        </w:tabs>
        <w:spacing w:after="160" w:line="259" w:lineRule="auto"/>
        <w:contextualSpacing/>
      </w:pPr>
    </w:p>
    <w:p w:rsidR="00867474" w:rsidRPr="005316E3" w:rsidP="00047126" w14:paraId="2533C1FF" w14:textId="2EF59A56">
      <w:pPr>
        <w:pStyle w:val="ListParagraph"/>
        <w:numPr>
          <w:ilvl w:val="0"/>
          <w:numId w:val="28"/>
        </w:numPr>
        <w:spacing w:after="160" w:line="259" w:lineRule="auto"/>
        <w:ind w:hanging="630"/>
        <w:contextualSpacing/>
      </w:pPr>
      <w:r w:rsidRPr="005316E3">
        <w:rPr>
          <w:sz w:val="20"/>
          <w:highlight w:val="cyan"/>
        </w:rPr>
        <w:t>[If C1 includes commissions (hourly plus commissions, commissions, or salary plus commission)]</w:t>
      </w:r>
      <w:r w:rsidRPr="005316E3">
        <w:rPr>
          <w:sz w:val="20"/>
        </w:rPr>
        <w:t xml:space="preserve"> </w:t>
      </w:r>
      <w:r w:rsidRPr="005316E3">
        <w:t>Tiền boa của quý vị thường là bao nhiêu, trước thuế và các khoản khấu trừ khác?</w:t>
      </w:r>
    </w:p>
    <w:p w:rsidR="00867474" w:rsidRPr="005316E3" w:rsidP="00867474" w14:paraId="4DA60803" w14:textId="77777777">
      <w:pPr>
        <w:pStyle w:val="ListParagraph"/>
        <w:ind w:left="1440" w:firstLine="720"/>
        <w:contextualSpacing/>
        <w:rPr>
          <w:rFonts w:cs="Arial"/>
          <w:sz w:val="20"/>
          <w:szCs w:val="20"/>
        </w:rPr>
      </w:pPr>
    </w:p>
    <w:p w:rsidR="00867474" w:rsidRPr="005316E3" w:rsidP="00867474" w14:paraId="758E33A7" w14:textId="77777777">
      <w:pPr>
        <w:contextualSpacing/>
        <w:rPr>
          <w:rFonts w:cs="Arial"/>
          <w:sz w:val="20"/>
          <w:szCs w:val="20"/>
        </w:rPr>
      </w:pPr>
      <w:r w:rsidRPr="005316E3">
        <w:rPr>
          <w:noProof/>
        </w:rPr>
        <mc:AlternateContent>
          <mc:Choice Requires="wps">
            <w:drawing>
              <wp:anchor distT="45720" distB="45720" distL="114300" distR="114300" simplePos="0" relativeHeight="251676672" behindDoc="0" locked="0" layoutInCell="1" allowOverlap="1">
                <wp:simplePos x="0" y="0"/>
                <wp:positionH relativeFrom="column">
                  <wp:posOffset>1797685</wp:posOffset>
                </wp:positionH>
                <wp:positionV relativeFrom="paragraph">
                  <wp:posOffset>7620</wp:posOffset>
                </wp:positionV>
                <wp:extent cx="958850" cy="247650"/>
                <wp:effectExtent l="0" t="0" r="12700" b="19050"/>
                <wp:wrapSquare wrapText="bothSides"/>
                <wp:docPr id="2129331593" name="Text Box 212933159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D203EB" w:rsidP="00867474"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2129331593" o:spid="_x0000_s1036" type="#_x0000_t202" style="width:75.5pt;height:19.5pt;margin-top:0.6pt;margin-left:141.55pt;mso-height-percent:0;mso-height-relative:margin;mso-width-percent:0;mso-width-relative:margin;mso-wrap-distance-bottom:3.6pt;mso-wrap-distance-left:9pt;mso-wrap-distance-right:9pt;mso-wrap-distance-top:3.6pt;mso-wrap-style:square;position:absolute;visibility:visible;v-text-anchor:top;z-index:251677696">
                <v:textbox>
                  <w:txbxContent>
                    <w:p w:rsidR="00D203EB" w:rsidP="00867474" w14:paraId="16650050" w14:textId="77777777"/>
                  </w:txbxContent>
                </v:textbox>
                <w10:wrap type="square"/>
              </v:shape>
            </w:pict>
          </mc:Fallback>
        </mc:AlternateContent>
      </w:r>
      <w:r w:rsidRPr="005316E3">
        <w:rPr>
          <w:noProof/>
        </w:rPr>
        <mc:AlternateContent>
          <mc:Choice Requires="wps">
            <w:drawing>
              <wp:anchor distT="45720" distB="45720" distL="114300" distR="114300" simplePos="0" relativeHeight="251674624" behindDoc="0" locked="0" layoutInCell="1" allowOverlap="1">
                <wp:simplePos x="0" y="0"/>
                <wp:positionH relativeFrom="column">
                  <wp:posOffset>464185</wp:posOffset>
                </wp:positionH>
                <wp:positionV relativeFrom="paragraph">
                  <wp:posOffset>12065</wp:posOffset>
                </wp:positionV>
                <wp:extent cx="958850" cy="247650"/>
                <wp:effectExtent l="0" t="0" r="12700" b="19050"/>
                <wp:wrapSquare wrapText="bothSides"/>
                <wp:docPr id="1043884584" name="Text Box 104388458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D203EB" w:rsidP="00867474"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043884584" o:spid="_x0000_s1037" type="#_x0000_t202" style="width:75.5pt;height:19.5pt;margin-top:0.95pt;margin-left:36.55pt;mso-height-percent:0;mso-height-relative:margin;mso-width-percent:0;mso-width-relative:margin;mso-wrap-distance-bottom:3.6pt;mso-wrap-distance-left:9pt;mso-wrap-distance-right:9pt;mso-wrap-distance-top:3.6pt;mso-wrap-style:square;position:absolute;visibility:visible;v-text-anchor:top;z-index:251675648">
                <v:textbox>
                  <w:txbxContent>
                    <w:p w:rsidR="00D203EB" w:rsidP="00867474" w14:paraId="46049318" w14:textId="77777777"/>
                  </w:txbxContent>
                </v:textbox>
                <w10:wrap type="square"/>
              </v:shape>
            </w:pict>
          </mc:Fallback>
        </mc:AlternateContent>
      </w:r>
    </w:p>
    <w:p w:rsidR="00867474" w:rsidRPr="005316E3" w:rsidP="00867474" w14:paraId="6B608254" w14:textId="77777777">
      <w:pPr>
        <w:pStyle w:val="ListParagraph"/>
        <w:contextualSpacing/>
        <w:rPr>
          <w:rFonts w:cs="Arial"/>
          <w:bCs/>
          <w:color w:val="333333"/>
          <w:sz w:val="20"/>
          <w:szCs w:val="20"/>
          <w:shd w:val="clear" w:color="auto" w:fill="FFFFFF"/>
        </w:rPr>
      </w:pPr>
    </w:p>
    <w:p w:rsidR="00867474" w:rsidRPr="005316E3" w:rsidP="00867474" w14:paraId="7074C9AC" w14:textId="77777777">
      <w:pPr>
        <w:pStyle w:val="ListParagraph"/>
        <w:contextualSpacing/>
        <w:rPr>
          <w:rFonts w:eastAsia="Times New Roman" w:cs="Arial"/>
          <w:sz w:val="20"/>
          <w:szCs w:val="20"/>
        </w:rPr>
      </w:pPr>
    </w:p>
    <w:p w:rsidR="00867474" w:rsidRPr="005316E3" w:rsidP="00867474" w14:paraId="4B69C0BF" w14:textId="77777777">
      <w:pPr>
        <w:pStyle w:val="ListParagraph"/>
        <w:contextualSpacing/>
        <w:rPr>
          <w:rFonts w:cs="Arial"/>
          <w:sz w:val="20"/>
          <w:szCs w:val="20"/>
        </w:rPr>
      </w:pPr>
      <w:r w:rsidRPr="005316E3">
        <w:rPr>
          <w:sz w:val="20"/>
        </w:rPr>
        <w:t>Số tiền</w:t>
      </w:r>
      <w:r w:rsidRPr="005316E3">
        <w:rPr>
          <w:sz w:val="20"/>
        </w:rPr>
        <w:tab/>
      </w:r>
      <w:r w:rsidRPr="005316E3">
        <w:rPr>
          <w:sz w:val="20"/>
        </w:rPr>
        <w:tab/>
      </w:r>
      <w:r w:rsidRPr="005316E3">
        <w:rPr>
          <w:sz w:val="20"/>
        </w:rPr>
        <w:tab/>
        <w:t>Chu kỳ trả công</w:t>
      </w:r>
    </w:p>
    <w:p w:rsidR="00867474" w:rsidRPr="005316E3" w:rsidP="00047126" w14:paraId="33144391" w14:textId="77777777">
      <w:pPr>
        <w:rPr>
          <w:rFonts w:cs="Arial"/>
          <w:sz w:val="20"/>
          <w:szCs w:val="20"/>
        </w:rPr>
      </w:pPr>
    </w:p>
    <w:p w:rsidR="008003CD" w:rsidRPr="005316E3" w:rsidP="00867474" w14:paraId="19D77878" w14:textId="5F01D37C">
      <w:pPr>
        <w:rPr>
          <w:rFonts w:cs="Arial"/>
          <w:sz w:val="20"/>
          <w:szCs w:val="20"/>
        </w:rPr>
      </w:pPr>
      <w:r w:rsidRPr="005316E3">
        <w:rPr>
          <w:sz w:val="20"/>
          <w:highlight w:val="cyan"/>
        </w:rPr>
        <w:t>PROGRAMMER: USE THESE OPTIONS</w:t>
      </w:r>
    </w:p>
    <w:p w:rsidR="00867474" w:rsidRPr="005316E3" w:rsidP="00752E35" w14:paraId="4C38E5B7" w14:textId="35E12865">
      <w:pPr>
        <w:ind w:left="720" w:firstLine="720"/>
        <w:rPr>
          <w:rFonts w:cs="Arial"/>
          <w:sz w:val="20"/>
          <w:szCs w:val="20"/>
        </w:rPr>
      </w:pPr>
      <w:r w:rsidRPr="005316E3">
        <w:rPr>
          <w:sz w:val="20"/>
        </w:rPr>
        <w:t>Mỗi giờ</w:t>
      </w:r>
    </w:p>
    <w:p w:rsidR="00867474" w:rsidRPr="005316E3" w:rsidP="00867474" w14:paraId="3DD175F9" w14:textId="77777777">
      <w:pPr>
        <w:ind w:left="720" w:firstLine="720"/>
        <w:rPr>
          <w:rFonts w:cs="Arial"/>
          <w:sz w:val="20"/>
          <w:szCs w:val="20"/>
        </w:rPr>
      </w:pPr>
      <w:r w:rsidRPr="005316E3">
        <w:rPr>
          <w:sz w:val="20"/>
        </w:rPr>
        <w:t>Mỗi tuần</w:t>
      </w:r>
    </w:p>
    <w:p w:rsidR="00867474" w:rsidRPr="005316E3" w:rsidP="00867474" w14:paraId="27A798CA" w14:textId="77777777">
      <w:pPr>
        <w:rPr>
          <w:rFonts w:cs="Arial"/>
          <w:sz w:val="20"/>
          <w:szCs w:val="20"/>
        </w:rPr>
      </w:pPr>
      <w:r w:rsidRPr="005316E3">
        <w:rPr>
          <w:sz w:val="20"/>
        </w:rPr>
        <w:tab/>
      </w:r>
      <w:r w:rsidRPr="005316E3">
        <w:rPr>
          <w:sz w:val="20"/>
        </w:rPr>
        <w:tab/>
        <w:t>Hai tuần một lần</w:t>
      </w:r>
    </w:p>
    <w:p w:rsidR="00867474" w:rsidRPr="005316E3" w:rsidP="00867474" w14:paraId="639D5439" w14:textId="77777777">
      <w:pPr>
        <w:rPr>
          <w:rFonts w:cs="Arial"/>
          <w:sz w:val="20"/>
          <w:szCs w:val="20"/>
        </w:rPr>
      </w:pPr>
      <w:r w:rsidRPr="005316E3">
        <w:rPr>
          <w:sz w:val="20"/>
        </w:rPr>
        <w:tab/>
      </w:r>
      <w:r w:rsidRPr="005316E3">
        <w:rPr>
          <w:sz w:val="20"/>
        </w:rPr>
        <w:tab/>
        <w:t>Một tháng hai lần</w:t>
      </w:r>
    </w:p>
    <w:p w:rsidR="00867474" w:rsidRPr="005316E3" w:rsidP="00867474" w14:paraId="25B4FC8E" w14:textId="77777777">
      <w:pPr>
        <w:rPr>
          <w:rFonts w:cs="Arial"/>
          <w:sz w:val="20"/>
          <w:szCs w:val="20"/>
        </w:rPr>
      </w:pPr>
      <w:r w:rsidRPr="005316E3">
        <w:rPr>
          <w:sz w:val="20"/>
        </w:rPr>
        <w:tab/>
      </w:r>
      <w:r w:rsidRPr="005316E3">
        <w:rPr>
          <w:sz w:val="20"/>
        </w:rPr>
        <w:tab/>
        <w:t>Mỗi tháng hoặc hàng tháng</w:t>
      </w:r>
    </w:p>
    <w:p w:rsidR="00867474" w:rsidRPr="005316E3" w:rsidP="00867474" w14:paraId="2B499201" w14:textId="77777777">
      <w:pPr>
        <w:rPr>
          <w:rFonts w:cs="Arial"/>
          <w:sz w:val="20"/>
          <w:szCs w:val="20"/>
        </w:rPr>
      </w:pPr>
      <w:r w:rsidRPr="005316E3">
        <w:rPr>
          <w:sz w:val="20"/>
        </w:rPr>
        <w:tab/>
      </w:r>
      <w:r w:rsidRPr="005316E3">
        <w:rPr>
          <w:sz w:val="20"/>
        </w:rPr>
        <w:tab/>
        <w:t>Mỗi năm</w:t>
      </w:r>
    </w:p>
    <w:p w:rsidR="00867474" w:rsidRPr="005316E3" w:rsidP="00867474" w14:paraId="4072EF9A" w14:textId="77777777">
      <w:pPr>
        <w:rPr>
          <w:rFonts w:cs="Arial"/>
          <w:sz w:val="20"/>
          <w:szCs w:val="20"/>
        </w:rPr>
      </w:pPr>
      <w:r w:rsidRPr="005316E3">
        <w:rPr>
          <w:sz w:val="20"/>
        </w:rPr>
        <w:tab/>
      </w:r>
      <w:r w:rsidRPr="005316E3">
        <w:rPr>
          <w:sz w:val="20"/>
        </w:rPr>
        <w:tab/>
        <w:t>Một chu kỳ trả công khác</w:t>
      </w:r>
    </w:p>
    <w:p w:rsidR="00867474" w:rsidRPr="005316E3" w:rsidP="00867474" w14:paraId="145ECC7A" w14:textId="77777777">
      <w:pPr>
        <w:rPr>
          <w:rFonts w:cs="Arial"/>
          <w:sz w:val="20"/>
          <w:szCs w:val="20"/>
        </w:rPr>
      </w:pPr>
      <w:r w:rsidRPr="005316E3">
        <w:rPr>
          <w:noProof/>
        </w:rPr>
        <mc:AlternateContent>
          <mc:Choice Requires="wps">
            <w:drawing>
              <wp:anchor distT="45720" distB="45720" distL="114300" distR="114300" simplePos="0" relativeHeight="251678720" behindDoc="0" locked="0" layoutInCell="1" allowOverlap="1">
                <wp:simplePos x="0" y="0"/>
                <wp:positionH relativeFrom="column">
                  <wp:posOffset>920750</wp:posOffset>
                </wp:positionH>
                <wp:positionV relativeFrom="paragraph">
                  <wp:posOffset>76200</wp:posOffset>
                </wp:positionV>
                <wp:extent cx="2381250" cy="241300"/>
                <wp:effectExtent l="0" t="0" r="19050" b="25400"/>
                <wp:wrapSquare wrapText="bothSides"/>
                <wp:docPr id="1430390159" name="Text Box 143039015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81250" cy="241300"/>
                        </a:xfrm>
                        <a:prstGeom prst="rect">
                          <a:avLst/>
                        </a:prstGeom>
                        <a:solidFill>
                          <a:srgbClr val="FFFFFF"/>
                        </a:solidFill>
                        <a:ln w="9525">
                          <a:solidFill>
                            <a:srgbClr val="000000"/>
                          </a:solidFill>
                          <a:miter lim="800000"/>
                          <a:headEnd/>
                          <a:tailEnd/>
                        </a:ln>
                      </wps:spPr>
                      <wps:txbx>
                        <w:txbxContent>
                          <w:p w:rsidR="00D203EB" w:rsidP="00867474"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430390159" o:spid="_x0000_s1038" type="#_x0000_t202" style="width:187.5pt;height:19pt;margin-top:6pt;margin-left:72.5pt;mso-height-percent:0;mso-height-relative:margin;mso-width-percent:0;mso-width-relative:margin;mso-wrap-distance-bottom:3.6pt;mso-wrap-distance-left:9pt;mso-wrap-distance-right:9pt;mso-wrap-distance-top:3.6pt;mso-wrap-style:square;position:absolute;visibility:visible;v-text-anchor:top;z-index:251679744">
                <v:textbox>
                  <w:txbxContent>
                    <w:p w:rsidR="00D203EB" w:rsidP="00867474" w14:paraId="68F50B4F" w14:textId="77777777"/>
                  </w:txbxContent>
                </v:textbox>
                <w10:wrap type="square"/>
              </v:shape>
            </w:pict>
          </mc:Fallback>
        </mc:AlternateContent>
      </w:r>
    </w:p>
    <w:p w:rsidR="00867474" w:rsidRPr="005316E3" w14:paraId="5BCCB4A6" w14:textId="77777777">
      <w:pPr>
        <w:pBdr>
          <w:top w:val="nil"/>
          <w:left w:val="nil"/>
          <w:bottom w:val="nil"/>
          <w:right w:val="nil"/>
          <w:between w:val="nil"/>
          <w:bar w:val="nil"/>
        </w:pBdr>
      </w:pPr>
    </w:p>
    <w:p w:rsidR="00867474" w:rsidRPr="005316E3" w14:paraId="56ADCDEF" w14:textId="77777777">
      <w:pPr>
        <w:pBdr>
          <w:top w:val="nil"/>
          <w:left w:val="nil"/>
          <w:bottom w:val="nil"/>
          <w:right w:val="nil"/>
          <w:between w:val="nil"/>
          <w:bar w:val="nil"/>
        </w:pBdr>
      </w:pPr>
    </w:p>
    <w:p w:rsidR="00030D3C" w:rsidRPr="005316E3" w:rsidP="009417BC" w14:paraId="3D5889A7" w14:textId="77777777">
      <w:pPr>
        <w:pStyle w:val="Heading2"/>
        <w:numPr>
          <w:ilvl w:val="0"/>
          <w:numId w:val="26"/>
        </w:numPr>
        <w:rPr>
          <w:sz w:val="32"/>
          <w:szCs w:val="32"/>
        </w:rPr>
      </w:pPr>
      <w:bookmarkStart w:id="101" w:name="_Toc154132672"/>
      <w:bookmarkStart w:id="102" w:name="_Toc8"/>
      <w:bookmarkStart w:id="103" w:name="_Toc155799346"/>
      <w:bookmarkStart w:id="104" w:name="_Toc185520971"/>
      <w:bookmarkEnd w:id="101"/>
      <w:r w:rsidRPr="005316E3">
        <w:rPr>
          <w:sz w:val="32"/>
        </w:rPr>
        <w:t>Làm Thêm Giờ</w:t>
      </w:r>
      <w:bookmarkEnd w:id="102"/>
      <w:bookmarkEnd w:id="103"/>
      <w:bookmarkEnd w:id="104"/>
    </w:p>
    <w:p w:rsidR="00030D3C" w:rsidRPr="005316E3" w:rsidP="000A33D3" w14:paraId="5380D848" w14:textId="77777777">
      <w:pPr>
        <w:spacing w:line="276" w:lineRule="auto"/>
        <w:rPr>
          <w:sz w:val="22"/>
          <w:szCs w:val="22"/>
        </w:rPr>
      </w:pPr>
    </w:p>
    <w:p w:rsidR="00D052BD" w:rsidRPr="005316E3" w:rsidP="00047126" w14:paraId="1DD50E8E" w14:textId="2FEB8625">
      <w:pPr>
        <w:pStyle w:val="ListParagraph"/>
        <w:numPr>
          <w:ilvl w:val="0"/>
          <w:numId w:val="29"/>
        </w:numPr>
        <w:spacing w:line="276" w:lineRule="auto"/>
        <w:ind w:left="630" w:hanging="630"/>
        <w:jc w:val="both"/>
        <w:rPr>
          <w:sz w:val="20"/>
          <w:szCs w:val="20"/>
        </w:rPr>
      </w:pPr>
      <w:bookmarkStart w:id="105" w:name="_Hlk156378392"/>
      <w:bookmarkStart w:id="106" w:name="_Hlk154062453"/>
      <w:r w:rsidRPr="005316E3">
        <w:rPr>
          <w:sz w:val="20"/>
        </w:rPr>
        <w:t xml:space="preserve">[Trong 6 tháng vừa qua / Kể từ khi quý vị bắt đầu làm công việc này], </w:t>
      </w:r>
      <w:bookmarkEnd w:id="105"/>
      <w:r w:rsidRPr="005316E3">
        <w:rPr>
          <w:sz w:val="20"/>
        </w:rPr>
        <w:t xml:space="preserve">quý vị làm việc hơn 40 giờ trong một tuần với mức độ thường xuyên như thế nào </w:t>
      </w:r>
      <w:r w:rsidR="00096A8A">
        <w:rPr>
          <w:rFonts w:hint="eastAsia"/>
          <w:sz w:val="20"/>
          <w:highlight w:val="cyan"/>
        </w:rPr>
        <w:t xml:space="preserve">[IF PAST 6 MONTHS DISPLAYED, ALSO DISPLAY: </w:t>
      </w:r>
      <w:r w:rsidRPr="005316E3">
        <w:rPr>
          <w:sz w:val="20"/>
        </w:rPr>
        <w:t xml:space="preserve"> cho công việc này]? </w:t>
      </w:r>
      <w:r w:rsidRPr="005316E3">
        <w:rPr>
          <w:i/>
          <w:sz w:val="20"/>
        </w:rPr>
        <w:t>[Hãy nhớ tính cả thời gian làm việc trước và sau ca làm theo lịch.]</w:t>
      </w:r>
    </w:p>
    <w:p w:rsidR="00D052BD" w:rsidRPr="005316E3" w:rsidP="00047126" w14:paraId="236E4656" w14:textId="46CDBAB4">
      <w:pPr>
        <w:pStyle w:val="A1-1stLeader"/>
        <w:ind w:left="990"/>
        <w:jc w:val="both"/>
        <w:rPr>
          <w:sz w:val="20"/>
          <w:szCs w:val="20"/>
        </w:rPr>
      </w:pPr>
      <w:r w:rsidRPr="005316E3">
        <w:rPr>
          <w:sz w:val="20"/>
        </w:rPr>
        <w:t>Mỗi tuần</w:t>
      </w:r>
    </w:p>
    <w:p w:rsidR="00D052BD" w:rsidRPr="005316E3" w:rsidP="00047126" w14:paraId="588D21F0" w14:textId="1059AA34">
      <w:pPr>
        <w:pStyle w:val="A1-1stLeader"/>
        <w:ind w:left="990"/>
        <w:jc w:val="both"/>
        <w:rPr>
          <w:sz w:val="20"/>
          <w:szCs w:val="20"/>
        </w:rPr>
      </w:pPr>
      <w:r w:rsidRPr="005316E3">
        <w:rPr>
          <w:sz w:val="20"/>
        </w:rPr>
        <w:t>1 đến 3 lần mỗi tháng</w:t>
      </w:r>
    </w:p>
    <w:p w:rsidR="00033B68" w:rsidRPr="005316E3" w:rsidP="00047126" w14:paraId="72A57CF0" w14:textId="2295B026">
      <w:pPr>
        <w:pStyle w:val="A1-1stLeader"/>
        <w:ind w:left="990"/>
        <w:jc w:val="both"/>
        <w:rPr>
          <w:sz w:val="20"/>
          <w:szCs w:val="20"/>
        </w:rPr>
      </w:pPr>
      <w:r w:rsidRPr="005316E3">
        <w:rPr>
          <w:sz w:val="20"/>
        </w:rPr>
        <w:t>Ít hơn một lần mỗi tháng</w:t>
      </w:r>
    </w:p>
    <w:p w:rsidR="00D052BD" w:rsidRPr="005316E3" w:rsidP="00047126" w14:paraId="79D6EB47" w14:textId="57CA6877">
      <w:pPr>
        <w:pStyle w:val="A1-1stLeader"/>
        <w:ind w:left="990"/>
        <w:jc w:val="both"/>
        <w:rPr>
          <w:sz w:val="20"/>
          <w:szCs w:val="20"/>
        </w:rPr>
      </w:pPr>
      <w:r w:rsidRPr="005316E3">
        <w:rPr>
          <w:sz w:val="20"/>
        </w:rPr>
        <w:t xml:space="preserve">Không bao giờ </w:t>
      </w:r>
      <w:r w:rsidRPr="005316E3" w:rsidR="00A60FCF">
        <w:rPr>
          <w:rFonts w:ascii="Wingdings" w:hAnsi="Wingdings"/>
          <w:sz w:val="20"/>
          <w:highlight w:val="cyan"/>
        </w:rPr>
        <w:sym w:font="Wingdings" w:char="F0E0"/>
      </w:r>
      <w:r w:rsidRPr="005316E3">
        <w:rPr>
          <w:sz w:val="20"/>
          <w:highlight w:val="cyan"/>
        </w:rPr>
        <w:t xml:space="preserve"> GO TO SECTION E</w:t>
      </w:r>
    </w:p>
    <w:p w:rsidR="00381291" w:rsidRPr="005316E3" w:rsidP="00381291" w14:paraId="0FDAECD5" w14:textId="77777777">
      <w:pPr>
        <w:pStyle w:val="A1-1stLeader"/>
        <w:numPr>
          <w:ilvl w:val="0"/>
          <w:numId w:val="0"/>
        </w:numPr>
        <w:jc w:val="both"/>
        <w:rPr>
          <w:sz w:val="20"/>
          <w:szCs w:val="20"/>
        </w:rPr>
      </w:pPr>
    </w:p>
    <w:p w:rsidR="006F65FB" w:rsidRPr="005316E3" w:rsidP="00381291" w14:paraId="7043CD42" w14:textId="408B1F29">
      <w:pPr>
        <w:pStyle w:val="A1-1stLeader"/>
        <w:numPr>
          <w:ilvl w:val="0"/>
          <w:numId w:val="0"/>
        </w:numPr>
        <w:jc w:val="both"/>
        <w:rPr>
          <w:sz w:val="20"/>
          <w:szCs w:val="20"/>
        </w:rPr>
      </w:pPr>
      <w:r w:rsidRPr="005316E3">
        <w:rPr>
          <w:sz w:val="20"/>
          <w:highlight w:val="cyan"/>
        </w:rPr>
        <w:t>[IF D1 IS MISSING, GO TO SECTION E]</w:t>
      </w:r>
    </w:p>
    <w:p w:rsidR="00C00A5A" w:rsidRPr="005316E3" w:rsidP="00381291" w14:paraId="064C2378" w14:textId="77777777">
      <w:pPr>
        <w:pStyle w:val="A1-1stLeader"/>
        <w:numPr>
          <w:ilvl w:val="0"/>
          <w:numId w:val="0"/>
        </w:numPr>
        <w:jc w:val="both"/>
        <w:rPr>
          <w:sz w:val="20"/>
          <w:szCs w:val="20"/>
        </w:rPr>
      </w:pPr>
    </w:p>
    <w:p w:rsidR="006F65FB" w:rsidRPr="005316E3" w:rsidP="00047126" w14:paraId="2FFEC9D5" w14:textId="0EEAB48B">
      <w:pPr>
        <w:pStyle w:val="A1-1stLeader"/>
        <w:numPr>
          <w:ilvl w:val="0"/>
          <w:numId w:val="29"/>
        </w:numPr>
        <w:ind w:left="630" w:hanging="630"/>
        <w:jc w:val="both"/>
        <w:rPr>
          <w:sz w:val="20"/>
          <w:szCs w:val="20"/>
        </w:rPr>
      </w:pPr>
      <w:r w:rsidRPr="005316E3">
        <w:rPr>
          <w:sz w:val="20"/>
        </w:rPr>
        <w:t xml:space="preserve">Trong </w:t>
      </w:r>
      <w:r w:rsidRPr="005316E3">
        <w:rPr>
          <w:sz w:val="20"/>
          <w:u w:val="single"/>
        </w:rPr>
        <w:t>lần gần nhất</w:t>
      </w:r>
      <w:r w:rsidRPr="005316E3">
        <w:rPr>
          <w:sz w:val="20"/>
        </w:rPr>
        <w:t xml:space="preserve"> mà quý vị làm việc hơn 40 giờ một tuần thì tổng cộng quý vị đã làm bao nhiêu giờ? Quý vị có thể cố gắng ước lượng cũng được.</w:t>
      </w:r>
    </w:p>
    <w:p w:rsidR="006F65FB" w:rsidRPr="005316E3" w:rsidP="006F65FB" w14:paraId="6E86D805" w14:textId="77777777">
      <w:pPr>
        <w:pStyle w:val="A1-1stLeader"/>
        <w:numPr>
          <w:ilvl w:val="0"/>
          <w:numId w:val="0"/>
        </w:numPr>
        <w:jc w:val="both"/>
        <w:rPr>
          <w:sz w:val="20"/>
          <w:szCs w:val="20"/>
        </w:rPr>
      </w:pPr>
    </w:p>
    <w:p w:rsidR="006F65FB" w:rsidRPr="005316E3" w:rsidP="000A33D3" w14:paraId="71F2DA0D" w14:textId="37BECE83">
      <w:pPr>
        <w:pStyle w:val="A1-1stLeader"/>
        <w:numPr>
          <w:ilvl w:val="0"/>
          <w:numId w:val="0"/>
        </w:numPr>
        <w:ind w:left="720"/>
        <w:jc w:val="both"/>
        <w:rPr>
          <w:sz w:val="20"/>
          <w:szCs w:val="20"/>
        </w:rPr>
      </w:pPr>
      <w:r w:rsidRPr="005316E3">
        <w:rPr>
          <w:noProof/>
          <w:sz w:val="20"/>
        </w:rPr>
        <mc:AlternateContent>
          <mc:Choice Requires="wps">
            <w:drawing>
              <wp:inline distT="45720" distB="45720" distL="114300" distR="114300">
                <wp:extent cx="958850" cy="247650"/>
                <wp:effectExtent l="0" t="0" r="12700" b="19050"/>
                <wp:docPr id="1884679122" name="Text Box 188467912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D203EB" w:rsidP="006F65FB" w14:textId="77777777"/>
                        </w:txbxContent>
                      </wps:txbx>
                      <wps:bodyPr rot="0" vert="horz" wrap="square" lIns="91440" tIns="45720" rIns="91440" bIns="45720" anchor="t" anchorCtr="0"/>
                    </wps:wsp>
                  </a:graphicData>
                </a:graphic>
              </wp:inline>
            </w:drawing>
          </mc:Choice>
          <mc:Fallback>
            <w:pict>
              <v:shape id="Text Box 1884679122" o:spid="_x0000_i1039" type="#_x0000_t202" style="width:75.5pt;height:19.5pt;mso-left-percent:-10001;mso-position-horizontal-relative:char;mso-position-vertical-relative:line;mso-top-percent:-10001;mso-wrap-style:square;visibility:visible;v-text-anchor:top">
                <v:textbox>
                  <w:txbxContent>
                    <w:p w:rsidR="00D203EB" w:rsidP="006F65FB" w14:paraId="467294AB" w14:textId="77777777"/>
                  </w:txbxContent>
                </v:textbox>
                <w10:wrap type="none"/>
                <w10:anchorlock/>
              </v:shape>
            </w:pict>
          </mc:Fallback>
        </mc:AlternateContent>
      </w:r>
      <w:r w:rsidRPr="005316E3">
        <w:rPr>
          <w:sz w:val="20"/>
        </w:rPr>
        <w:t xml:space="preserve"> </w:t>
      </w:r>
      <w:r w:rsidRPr="005316E3">
        <w:rPr>
          <w:color w:val="333333"/>
          <w:sz w:val="20"/>
        </w:rPr>
        <w:t xml:space="preserve">Số giờ </w:t>
      </w:r>
      <w:r w:rsidRPr="005316E3">
        <w:rPr>
          <w:color w:val="333333"/>
          <w:sz w:val="20"/>
          <w:highlight w:val="cyan"/>
        </w:rPr>
        <w:t xml:space="preserve">[PROGRAMMER: IF &lt;40, DISPLAY: </w:t>
      </w:r>
      <w:r w:rsidRPr="00096A8A" w:rsidR="00F47122">
        <w:rPr>
          <w:color w:val="333333"/>
          <w:sz w:val="20"/>
          <w:highlight w:val="green"/>
        </w:rPr>
        <w:t>T</w:t>
      </w:r>
      <w:r w:rsidRPr="00096A8A" w:rsidR="00B9325D">
        <w:rPr>
          <w:color w:val="333333"/>
          <w:sz w:val="20"/>
          <w:highlight w:val="green"/>
        </w:rPr>
        <w:t xml:space="preserve">ổng số giờ </w:t>
      </w:r>
      <w:r w:rsidRPr="00096A8A" w:rsidR="00C75359">
        <w:rPr>
          <w:color w:val="333333"/>
          <w:sz w:val="20"/>
          <w:highlight w:val="green"/>
        </w:rPr>
        <w:t xml:space="preserve">nhập vào </w:t>
      </w:r>
      <w:r w:rsidRPr="00096A8A" w:rsidR="00B9325D">
        <w:rPr>
          <w:color w:val="333333"/>
          <w:sz w:val="20"/>
          <w:highlight w:val="green"/>
        </w:rPr>
        <w:t>phải trên</w:t>
      </w:r>
      <w:r w:rsidRPr="00C75359">
        <w:rPr>
          <w:color w:val="333333"/>
          <w:sz w:val="20"/>
          <w:highlight w:val="green"/>
        </w:rPr>
        <w:t xml:space="preserve"> 40</w:t>
      </w:r>
      <w:r w:rsidRPr="00096A8A" w:rsidR="00B9325D">
        <w:rPr>
          <w:color w:val="333333"/>
          <w:sz w:val="20"/>
          <w:highlight w:val="green"/>
        </w:rPr>
        <w:t xml:space="preserve"> giờ</w:t>
      </w:r>
      <w:r w:rsidRPr="00C75359">
        <w:rPr>
          <w:color w:val="333333"/>
          <w:sz w:val="20"/>
          <w:highlight w:val="green"/>
        </w:rPr>
        <w:t>]</w:t>
      </w:r>
    </w:p>
    <w:p w:rsidR="00381291" w:rsidRPr="005316E3" w:rsidP="000A33D3" w14:paraId="1A6934E7" w14:textId="77777777">
      <w:pPr>
        <w:pStyle w:val="A1-1stLeader"/>
        <w:numPr>
          <w:ilvl w:val="0"/>
          <w:numId w:val="0"/>
        </w:numPr>
        <w:ind w:hanging="720"/>
        <w:jc w:val="both"/>
        <w:rPr>
          <w:sz w:val="20"/>
          <w:szCs w:val="20"/>
        </w:rPr>
      </w:pPr>
    </w:p>
    <w:p w:rsidR="00030D3C" w:rsidRPr="005316E3" w:rsidP="00047126" w14:paraId="10F61841" w14:textId="2FE71750">
      <w:pPr>
        <w:pStyle w:val="ListParagraph"/>
        <w:numPr>
          <w:ilvl w:val="0"/>
          <w:numId w:val="29"/>
        </w:numPr>
        <w:tabs>
          <w:tab w:val="left" w:pos="630"/>
        </w:tabs>
        <w:spacing w:line="276" w:lineRule="auto"/>
        <w:ind w:left="630" w:hanging="630"/>
        <w:jc w:val="both"/>
        <w:rPr>
          <w:sz w:val="20"/>
          <w:szCs w:val="20"/>
        </w:rPr>
      </w:pPr>
      <w:bookmarkStart w:id="107" w:name="_Hlk153887409"/>
      <w:r w:rsidRPr="005316E3">
        <w:rPr>
          <w:sz w:val="20"/>
        </w:rPr>
        <w:t>Trong lần gần nhất mà quý vị làm việc hơn 40 giờ một tuần, quý vị có được trả bất kỳ khoản tiền nào cho những giờ đó không?</w:t>
      </w:r>
    </w:p>
    <w:p w:rsidR="00277BF7" w:rsidRPr="005316E3" w:rsidP="00047126" w14:paraId="02DD1F80" w14:textId="2B2D5067">
      <w:pPr>
        <w:pStyle w:val="A1-1stLeader"/>
        <w:ind w:left="990"/>
        <w:jc w:val="both"/>
        <w:rPr>
          <w:sz w:val="20"/>
          <w:szCs w:val="20"/>
        </w:rPr>
      </w:pPr>
      <w:r w:rsidRPr="005316E3">
        <w:rPr>
          <w:sz w:val="20"/>
        </w:rPr>
        <w:t>Có</w:t>
      </w:r>
    </w:p>
    <w:p w:rsidR="00030D3C" w:rsidRPr="005316E3" w:rsidP="00047126" w14:paraId="2E3C1C8F" w14:textId="6B21A4F5">
      <w:pPr>
        <w:pStyle w:val="A1-1stLeader"/>
        <w:ind w:left="990"/>
        <w:jc w:val="both"/>
        <w:rPr>
          <w:sz w:val="20"/>
          <w:szCs w:val="20"/>
        </w:rPr>
      </w:pPr>
      <w:r w:rsidRPr="005316E3">
        <w:rPr>
          <w:sz w:val="20"/>
        </w:rPr>
        <w:t xml:space="preserve">Không, tôi chỉ được trả công cho 40 giờ làm việc đầu tiên </w:t>
      </w:r>
      <w:r w:rsidRPr="005316E3" w:rsidR="00E8247E">
        <w:rPr>
          <w:rFonts w:ascii="Wingdings" w:hAnsi="Wingdings"/>
          <w:sz w:val="20"/>
          <w:highlight w:val="cyan"/>
        </w:rPr>
        <w:sym w:font="Wingdings" w:char="F0E0"/>
      </w:r>
      <w:r w:rsidRPr="005316E3">
        <w:rPr>
          <w:sz w:val="20"/>
          <w:highlight w:val="cyan"/>
        </w:rPr>
        <w:t xml:space="preserve"> GO TO SECTION E</w:t>
      </w:r>
      <w:r w:rsidRPr="005316E3">
        <w:rPr>
          <w:sz w:val="20"/>
        </w:rPr>
        <w:t xml:space="preserve"> </w:t>
      </w:r>
    </w:p>
    <w:p w:rsidR="001475E3" w:rsidRPr="005316E3" w:rsidP="00047126" w14:paraId="53205571" w14:textId="2B5EF25A">
      <w:pPr>
        <w:pStyle w:val="A1-1stLeader"/>
        <w:ind w:left="990"/>
        <w:jc w:val="both"/>
        <w:rPr>
          <w:sz w:val="20"/>
          <w:szCs w:val="20"/>
          <w:highlight w:val="cyan"/>
        </w:rPr>
      </w:pPr>
      <w:r w:rsidRPr="005316E3">
        <w:rPr>
          <w:sz w:val="20"/>
        </w:rPr>
        <w:t xml:space="preserve">Không, thay vào đó tôi được hưởng thời gian bù (Thời gian bù là khi quý vị đổi số giờ làm thêm thành thời gian nghỉ phép trong tương lai) </w:t>
      </w:r>
      <w:r w:rsidRPr="005316E3" w:rsidR="00E8247E">
        <w:rPr>
          <w:rFonts w:ascii="Wingdings" w:hAnsi="Wingdings"/>
          <w:sz w:val="20"/>
          <w:highlight w:val="cyan"/>
        </w:rPr>
        <w:sym w:font="Wingdings" w:char="F0E0"/>
      </w:r>
      <w:r w:rsidRPr="005316E3">
        <w:rPr>
          <w:sz w:val="20"/>
          <w:highlight w:val="cyan"/>
        </w:rPr>
        <w:t xml:space="preserve"> GO TO SECTION E</w:t>
      </w:r>
    </w:p>
    <w:p w:rsidR="00030D3C" w:rsidRPr="005316E3" w:rsidP="00397190" w14:paraId="701C12C1" w14:textId="03D69542">
      <w:pPr>
        <w:spacing w:line="276" w:lineRule="auto"/>
        <w:ind w:left="990" w:hanging="270"/>
        <w:jc w:val="both"/>
        <w:rPr>
          <w:sz w:val="20"/>
          <w:szCs w:val="20"/>
        </w:rPr>
      </w:pPr>
      <w:r w:rsidRPr="005316E3">
        <w:rPr>
          <w:sz w:val="20"/>
          <w:highlight w:val="cyan"/>
        </w:rPr>
        <w:t>[IF D3 IS MISSING, CONTINUE TO D4]</w:t>
      </w:r>
    </w:p>
    <w:p w:rsidR="00653D9E" w:rsidRPr="005316E3" w:rsidP="00397190" w14:paraId="4E9C9441" w14:textId="77777777">
      <w:pPr>
        <w:spacing w:line="276" w:lineRule="auto"/>
        <w:ind w:left="990" w:hanging="270"/>
        <w:jc w:val="both"/>
        <w:rPr>
          <w:sz w:val="20"/>
          <w:szCs w:val="20"/>
        </w:rPr>
      </w:pPr>
    </w:p>
    <w:p w:rsidR="00030D3C" w:rsidRPr="005316E3" w:rsidP="00047126" w14:paraId="00086C6E" w14:textId="66C480C1">
      <w:pPr>
        <w:pStyle w:val="ListParagraph"/>
        <w:numPr>
          <w:ilvl w:val="0"/>
          <w:numId w:val="29"/>
        </w:numPr>
        <w:spacing w:line="276" w:lineRule="auto"/>
        <w:ind w:left="630" w:hanging="630"/>
        <w:jc w:val="both"/>
        <w:rPr>
          <w:color w:val="FF0000"/>
          <w:sz w:val="20"/>
          <w:szCs w:val="20"/>
        </w:rPr>
      </w:pPr>
      <w:r w:rsidRPr="005316E3">
        <w:rPr>
          <w:sz w:val="20"/>
        </w:rPr>
        <w:t xml:space="preserve">Trong lần gần nhất mà quý vị làm việc hơn 40 giờ một tuần, quý vị được trả công bao nhiêu cho những giờ làm thêm đó? </w:t>
      </w:r>
    </w:p>
    <w:p w:rsidR="00B76BC3" w:rsidRPr="005316E3" w:rsidP="00047126" w14:paraId="6C640F70" w14:textId="6D54A025">
      <w:pPr>
        <w:pStyle w:val="A1-1stLeader"/>
        <w:ind w:left="990"/>
        <w:jc w:val="both"/>
        <w:rPr>
          <w:sz w:val="20"/>
          <w:szCs w:val="20"/>
        </w:rPr>
      </w:pPr>
      <w:r w:rsidRPr="005316E3">
        <w:rPr>
          <w:sz w:val="20"/>
        </w:rPr>
        <w:t xml:space="preserve">Gấp 150% </w:t>
      </w:r>
      <w:r w:rsidRPr="005316E3">
        <w:rPr>
          <w:rFonts w:ascii="Wingdings" w:hAnsi="Wingdings"/>
          <w:sz w:val="20"/>
          <w:highlight w:val="cyan"/>
        </w:rPr>
        <w:sym w:font="Wingdings" w:char="F0E0"/>
      </w:r>
      <w:r w:rsidRPr="005316E3">
        <w:rPr>
          <w:sz w:val="20"/>
          <w:highlight w:val="cyan"/>
        </w:rPr>
        <w:t xml:space="preserve"> GO TO D6</w:t>
      </w:r>
    </w:p>
    <w:p w:rsidR="00B76BC3" w:rsidRPr="005316E3" w:rsidP="00047126" w14:paraId="5BF109D5" w14:textId="075FDEA4">
      <w:pPr>
        <w:pStyle w:val="A1-1stLeader"/>
        <w:numPr>
          <w:ilvl w:val="0"/>
          <w:numId w:val="38"/>
        </w:numPr>
        <w:ind w:left="990"/>
        <w:jc w:val="both"/>
        <w:rPr>
          <w:sz w:val="20"/>
          <w:szCs w:val="20"/>
        </w:rPr>
      </w:pPr>
      <w:r w:rsidRPr="005316E3">
        <w:rPr>
          <w:sz w:val="20"/>
        </w:rPr>
        <w:t xml:space="preserve">Gấp 200% </w:t>
      </w:r>
      <w:r w:rsidRPr="005316E3">
        <w:rPr>
          <w:rFonts w:ascii="Wingdings" w:hAnsi="Wingdings"/>
          <w:sz w:val="20"/>
          <w:highlight w:val="cyan"/>
        </w:rPr>
        <w:sym w:font="Wingdings" w:char="F0E0"/>
      </w:r>
      <w:r w:rsidRPr="005316E3">
        <w:rPr>
          <w:sz w:val="20"/>
          <w:highlight w:val="cyan"/>
        </w:rPr>
        <w:t xml:space="preserve"> GO TO D6</w:t>
      </w:r>
    </w:p>
    <w:p w:rsidR="00C436CB" w:rsidRPr="005316E3" w:rsidP="00047126" w14:paraId="5E34643E" w14:textId="1EA37DEF">
      <w:pPr>
        <w:pStyle w:val="A1-1stLeader"/>
        <w:ind w:left="990"/>
        <w:jc w:val="both"/>
        <w:rPr>
          <w:sz w:val="20"/>
          <w:szCs w:val="20"/>
        </w:rPr>
      </w:pPr>
      <w:r w:rsidRPr="005316E3">
        <w:rPr>
          <w:sz w:val="20"/>
        </w:rPr>
        <w:t xml:space="preserve">Mức lương theo giờ thông thường (giờ làm việc thông thường) </w:t>
      </w:r>
      <w:r w:rsidRPr="005316E3">
        <w:rPr>
          <w:rFonts w:ascii="Wingdings" w:hAnsi="Wingdings"/>
          <w:sz w:val="20"/>
          <w:highlight w:val="cyan"/>
        </w:rPr>
        <w:sym w:font="Wingdings" w:char="F0E0"/>
      </w:r>
      <w:r w:rsidRPr="005316E3">
        <w:rPr>
          <w:sz w:val="20"/>
          <w:highlight w:val="cyan"/>
        </w:rPr>
        <w:t xml:space="preserve"> GO TO D6</w:t>
      </w:r>
    </w:p>
    <w:p w:rsidR="00030D3C" w:rsidRPr="005316E3" w:rsidP="00047126" w14:paraId="33DFE9C9" w14:textId="323FCF6B">
      <w:pPr>
        <w:pStyle w:val="A1-1stLeader"/>
        <w:ind w:left="990"/>
        <w:jc w:val="both"/>
        <w:rPr>
          <w:sz w:val="20"/>
          <w:szCs w:val="20"/>
          <w:highlight w:val="cyan"/>
        </w:rPr>
      </w:pPr>
      <w:r w:rsidRPr="005316E3">
        <w:rPr>
          <w:sz w:val="20"/>
        </w:rPr>
        <w:t xml:space="preserve">Số tiền cố định bất kể số giờ làm việc là bao nhiêu </w:t>
      </w:r>
    </w:p>
    <w:p w:rsidR="00030D3C" w:rsidRPr="005316E3" w:rsidP="00047126" w14:paraId="301899F7" w14:textId="3C2B9019">
      <w:pPr>
        <w:pStyle w:val="A1-1stLeader"/>
        <w:ind w:left="990"/>
        <w:jc w:val="both"/>
        <w:rPr>
          <w:sz w:val="20"/>
          <w:szCs w:val="20"/>
        </w:rPr>
      </w:pPr>
      <w:r>
        <w:rPr>
          <w:sz w:val="20"/>
          <w:lang w:val="en-US"/>
        </w:rPr>
        <w:t>Số</w:t>
      </w:r>
      <w:r>
        <w:rPr>
          <w:sz w:val="20"/>
          <w:lang w:val="en-US"/>
        </w:rPr>
        <w:t xml:space="preserve"> </w:t>
      </w:r>
      <w:r>
        <w:rPr>
          <w:sz w:val="20"/>
          <w:lang w:val="en-US"/>
        </w:rPr>
        <w:t>tiền</w:t>
      </w:r>
      <w:r>
        <w:rPr>
          <w:sz w:val="20"/>
          <w:lang w:val="en-US"/>
        </w:rPr>
        <w:t xml:space="preserve"> k</w:t>
      </w:r>
      <w:r w:rsidRPr="005316E3" w:rsidR="00E566A7">
        <w:rPr>
          <w:sz w:val="20"/>
        </w:rPr>
        <w:t>hác</w:t>
      </w:r>
    </w:p>
    <w:p w:rsidR="00602E9C" w:rsidRPr="005316E3" w:rsidP="00047126" w14:paraId="192DFB9F" w14:textId="4262D234">
      <w:pPr>
        <w:tabs>
          <w:tab w:val="left" w:pos="6405"/>
        </w:tabs>
        <w:spacing w:line="276" w:lineRule="auto"/>
        <w:ind w:left="990" w:firstLine="720"/>
        <w:jc w:val="both"/>
        <w:rPr>
          <w:sz w:val="20"/>
          <w:highlight w:val="cyan"/>
        </w:rPr>
      </w:pPr>
      <w:r w:rsidRPr="005316E3">
        <w:rPr>
          <w:noProof/>
          <w:sz w:val="20"/>
        </w:rPr>
        <mc:AlternateContent>
          <mc:Choice Requires="wps">
            <w:drawing>
              <wp:inline distT="45720" distB="45720" distL="114300" distR="114300">
                <wp:extent cx="2242458" cy="261257"/>
                <wp:effectExtent l="0" t="0" r="24765" b="24765"/>
                <wp:docPr id="9" name="Text Box 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242458" cy="261257"/>
                        </a:xfrm>
                        <a:prstGeom prst="rect">
                          <a:avLst/>
                        </a:prstGeom>
                        <a:solidFill>
                          <a:srgbClr val="FFFFFF"/>
                        </a:solidFill>
                        <a:ln w="9525">
                          <a:solidFill>
                            <a:srgbClr val="000000"/>
                          </a:solidFill>
                          <a:miter lim="800000"/>
                          <a:headEnd/>
                          <a:tailEnd/>
                        </a:ln>
                      </wps:spPr>
                      <wps:txbx>
                        <w:txbxContent>
                          <w:p w:rsidR="00D203EB" w:rsidP="002A6B48" w14:textId="77777777"/>
                        </w:txbxContent>
                      </wps:txbx>
                      <wps:bodyPr rot="0" vert="horz" wrap="square" lIns="91440" tIns="45720" rIns="91440" bIns="45720" anchor="t" anchorCtr="0"/>
                    </wps:wsp>
                  </a:graphicData>
                </a:graphic>
              </wp:inline>
            </w:drawing>
          </mc:Choice>
          <mc:Fallback>
            <w:pict>
              <v:shape id="Text Box 9" o:spid="_x0000_i1040" type="#_x0000_t202" style="width:176.55pt;height:20.55pt;mso-left-percent:-10001;mso-position-horizontal-relative:char;mso-position-vertical-relative:line;mso-top-percent:-10001;mso-wrap-style:square;visibility:visible;v-text-anchor:top">
                <v:textbox>
                  <w:txbxContent>
                    <w:p w:rsidR="00D203EB" w:rsidP="002A6B48" w14:paraId="15503EB4" w14:textId="77777777"/>
                  </w:txbxContent>
                </v:textbox>
                <w10:wrap type="none"/>
                <w10:anchorlock/>
              </v:shape>
            </w:pict>
          </mc:Fallback>
        </mc:AlternateContent>
      </w:r>
      <w:bookmarkEnd w:id="106"/>
      <w:bookmarkEnd w:id="107"/>
      <w:r w:rsidRPr="005316E3">
        <w:rPr>
          <w:rFonts w:ascii="Wingdings" w:hAnsi="Wingdings"/>
          <w:sz w:val="20"/>
          <w:highlight w:val="cyan"/>
        </w:rPr>
        <w:sym w:font="Wingdings" w:char="F0E0"/>
      </w:r>
      <w:r w:rsidRPr="005316E3">
        <w:rPr>
          <w:sz w:val="20"/>
          <w:highlight w:val="cyan"/>
        </w:rPr>
        <w:t xml:space="preserve"> GO TO D6</w:t>
      </w:r>
    </w:p>
    <w:p w:rsidR="00CD5C22" w:rsidRPr="005316E3" w:rsidP="00047126" w14:paraId="3C9F4322" w14:textId="77777777">
      <w:pPr>
        <w:ind w:left="630" w:hanging="630"/>
        <w:jc w:val="both"/>
        <w:rPr>
          <w:sz w:val="20"/>
          <w:szCs w:val="20"/>
        </w:rPr>
      </w:pPr>
    </w:p>
    <w:p w:rsidR="00E566A7" w:rsidRPr="005316E3" w:rsidP="00047126" w14:paraId="599B704B" w14:textId="51BA29F5">
      <w:pPr>
        <w:pStyle w:val="ListParagraph"/>
        <w:numPr>
          <w:ilvl w:val="0"/>
          <w:numId w:val="29"/>
        </w:numPr>
        <w:ind w:left="630" w:hanging="630"/>
        <w:jc w:val="both"/>
        <w:rPr>
          <w:sz w:val="20"/>
          <w:szCs w:val="20"/>
        </w:rPr>
      </w:pPr>
      <w:r w:rsidRPr="005316E3">
        <w:rPr>
          <w:sz w:val="20"/>
        </w:rPr>
        <w:t>Quý vị đã được trả công bao nhiêu cho những giờ làm thêm đó?</w:t>
      </w:r>
    </w:p>
    <w:p w:rsidR="00E566A7" w:rsidRPr="005316E3" w:rsidP="00E566A7" w14:paraId="46C8AA0A" w14:textId="77777777">
      <w:pPr>
        <w:pStyle w:val="ListParagraph"/>
        <w:ind w:left="1440" w:firstLine="720"/>
        <w:contextualSpacing/>
        <w:rPr>
          <w:rFonts w:cs="Arial"/>
          <w:sz w:val="20"/>
          <w:szCs w:val="20"/>
        </w:rPr>
      </w:pPr>
    </w:p>
    <w:p w:rsidR="00E566A7" w:rsidRPr="005316E3" w:rsidP="00E566A7" w14:paraId="1B302644" w14:textId="55461069">
      <w:pPr>
        <w:contextualSpacing/>
        <w:rPr>
          <w:rFonts w:cs="Arial"/>
          <w:sz w:val="20"/>
          <w:szCs w:val="20"/>
        </w:rPr>
      </w:pPr>
      <w:r w:rsidRPr="005316E3">
        <w:rPr>
          <w:noProof/>
        </w:rPr>
        <mc:AlternateContent>
          <mc:Choice Requires="wps">
            <w:drawing>
              <wp:anchor distT="45720" distB="45720" distL="114300" distR="114300" simplePos="0" relativeHeight="251670528" behindDoc="0" locked="0" layoutInCell="1" allowOverlap="1">
                <wp:simplePos x="0" y="0"/>
                <wp:positionH relativeFrom="column">
                  <wp:posOffset>464185</wp:posOffset>
                </wp:positionH>
                <wp:positionV relativeFrom="paragraph">
                  <wp:posOffset>12065</wp:posOffset>
                </wp:positionV>
                <wp:extent cx="958850" cy="247650"/>
                <wp:effectExtent l="0" t="0" r="12700" b="19050"/>
                <wp:wrapSquare wrapText="bothSides"/>
                <wp:docPr id="1107726718" name="Text Box 110772671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D203EB" w:rsidP="00E566A7"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107726718" o:spid="_x0000_s1041" type="#_x0000_t202" style="width:75.5pt;height:19.5pt;margin-top:0.95pt;margin-left:36.55pt;mso-height-percent:0;mso-height-relative:margin;mso-width-percent:0;mso-width-relative:margin;mso-wrap-distance-bottom:3.6pt;mso-wrap-distance-left:9pt;mso-wrap-distance-right:9pt;mso-wrap-distance-top:3.6pt;mso-wrap-style:square;position:absolute;visibility:visible;v-text-anchor:top;z-index:251671552">
                <v:textbox>
                  <w:txbxContent>
                    <w:p w:rsidR="00D203EB" w:rsidP="00E566A7" w14:paraId="56079F06" w14:textId="77777777"/>
                  </w:txbxContent>
                </v:textbox>
                <w10:wrap type="square"/>
              </v:shape>
            </w:pict>
          </mc:Fallback>
        </mc:AlternateContent>
      </w:r>
    </w:p>
    <w:p w:rsidR="00E566A7" w:rsidRPr="005316E3" w:rsidP="00E566A7" w14:paraId="2138B002" w14:textId="77777777">
      <w:pPr>
        <w:pStyle w:val="ListParagraph"/>
        <w:contextualSpacing/>
        <w:rPr>
          <w:rFonts w:cs="Arial"/>
          <w:bCs/>
          <w:color w:val="333333"/>
          <w:sz w:val="20"/>
          <w:szCs w:val="20"/>
          <w:shd w:val="clear" w:color="auto" w:fill="FFFFFF"/>
        </w:rPr>
      </w:pPr>
    </w:p>
    <w:p w:rsidR="00E566A7" w:rsidRPr="005316E3" w:rsidP="00E566A7" w14:paraId="16C50423" w14:textId="77777777">
      <w:pPr>
        <w:pStyle w:val="ListParagraph"/>
        <w:contextualSpacing/>
        <w:rPr>
          <w:rFonts w:eastAsia="Times New Roman" w:cs="Arial"/>
          <w:sz w:val="20"/>
          <w:szCs w:val="20"/>
        </w:rPr>
      </w:pPr>
    </w:p>
    <w:p w:rsidR="00E566A7" w:rsidRPr="005316E3" w:rsidP="00E566A7" w14:paraId="1F3C6A2A" w14:textId="42327EBE">
      <w:pPr>
        <w:pStyle w:val="ListParagraph"/>
        <w:contextualSpacing/>
        <w:rPr>
          <w:rFonts w:cs="Arial"/>
          <w:sz w:val="20"/>
          <w:szCs w:val="20"/>
        </w:rPr>
      </w:pPr>
      <w:r w:rsidRPr="005316E3">
        <w:rPr>
          <w:sz w:val="20"/>
        </w:rPr>
        <w:t>Số tiền</w:t>
      </w:r>
      <w:r w:rsidRPr="005316E3">
        <w:rPr>
          <w:sz w:val="20"/>
        </w:rPr>
        <w:tab/>
      </w:r>
      <w:r w:rsidRPr="005316E3">
        <w:rPr>
          <w:sz w:val="20"/>
        </w:rPr>
        <w:tab/>
      </w:r>
      <w:r w:rsidRPr="005316E3">
        <w:rPr>
          <w:sz w:val="20"/>
        </w:rPr>
        <w:tab/>
      </w:r>
    </w:p>
    <w:p w:rsidR="00E566A7" w:rsidRPr="005316E3" w:rsidP="00047126" w14:paraId="772B43A5" w14:textId="77777777">
      <w:pPr>
        <w:jc w:val="both"/>
        <w:rPr>
          <w:sz w:val="20"/>
          <w:szCs w:val="20"/>
        </w:rPr>
      </w:pPr>
    </w:p>
    <w:p w:rsidR="00030D3C" w:rsidRPr="005316E3" w:rsidP="009417BC" w14:paraId="07C19273" w14:textId="22454D9C">
      <w:pPr>
        <w:pStyle w:val="Heading2"/>
        <w:numPr>
          <w:ilvl w:val="0"/>
          <w:numId w:val="26"/>
        </w:numPr>
        <w:rPr>
          <w:bCs/>
          <w:sz w:val="32"/>
          <w:szCs w:val="32"/>
        </w:rPr>
      </w:pPr>
      <w:bookmarkStart w:id="108" w:name="_Toc135130277"/>
      <w:bookmarkStart w:id="109" w:name="_Toc135130527"/>
      <w:bookmarkStart w:id="110" w:name="_Toc135131114"/>
      <w:bookmarkStart w:id="111" w:name="_Toc135130278"/>
      <w:bookmarkStart w:id="112" w:name="_Toc135130528"/>
      <w:bookmarkStart w:id="113" w:name="_Toc135131115"/>
      <w:bookmarkStart w:id="114" w:name="_Toc135130279"/>
      <w:bookmarkStart w:id="115" w:name="_Toc135130529"/>
      <w:bookmarkStart w:id="116" w:name="_Toc135131116"/>
      <w:bookmarkStart w:id="117" w:name="_Toc9"/>
      <w:bookmarkStart w:id="118" w:name="_Toc155799347"/>
      <w:bookmarkStart w:id="119" w:name="_Toc185520972"/>
      <w:bookmarkEnd w:id="108"/>
      <w:bookmarkEnd w:id="109"/>
      <w:bookmarkEnd w:id="110"/>
      <w:bookmarkEnd w:id="111"/>
      <w:bookmarkEnd w:id="112"/>
      <w:bookmarkEnd w:id="113"/>
      <w:bookmarkEnd w:id="114"/>
      <w:bookmarkEnd w:id="115"/>
      <w:bookmarkEnd w:id="116"/>
      <w:r w:rsidRPr="005316E3">
        <w:rPr>
          <w:sz w:val="32"/>
        </w:rPr>
        <w:t>Các Khoản Khấu Trừ</w:t>
      </w:r>
      <w:bookmarkEnd w:id="117"/>
      <w:bookmarkEnd w:id="118"/>
      <w:bookmarkEnd w:id="119"/>
    </w:p>
    <w:p w:rsidR="0019260B" w:rsidRPr="005316E3" w:rsidP="000A33D3" w14:paraId="639C0A63" w14:textId="77777777"/>
    <w:p w:rsidR="00B165EB" w:rsidRPr="005316E3" w:rsidP="00047126" w14:paraId="6D630E85" w14:textId="3153C235">
      <w:pPr>
        <w:pStyle w:val="Question"/>
        <w:numPr>
          <w:ilvl w:val="0"/>
          <w:numId w:val="45"/>
        </w:numPr>
        <w:spacing w:after="0"/>
        <w:ind w:left="630" w:hanging="630"/>
        <w:jc w:val="both"/>
        <w:rPr>
          <w:rFonts w:cs="Times New Roman"/>
          <w:b w:val="0"/>
          <w:color w:val="auto"/>
          <w:sz w:val="24"/>
          <w:szCs w:val="24"/>
        </w:rPr>
      </w:pPr>
      <w:r w:rsidRPr="005316E3">
        <w:rPr>
          <w:b w:val="0"/>
        </w:rPr>
        <w:t xml:space="preserve">[Trong 6 tháng vừa qua / Kể từ khi quý vị bắt đầu làm công việc này], chủ lao động có khấu trừ tiền từ lương của quý vị cho bất kỳ mục nào sau đây không? </w:t>
      </w:r>
      <w:r w:rsidRPr="005316E3">
        <w:rPr>
          <w:b w:val="0"/>
          <w:i/>
        </w:rPr>
        <w:t>Xin chọn tất cả các đáp án thích hợp.</w:t>
      </w:r>
    </w:p>
    <w:p w:rsidR="00B165EB" w:rsidRPr="005316E3" w:rsidP="00047126" w14:paraId="00FD1C1A" w14:textId="4CA14E3F">
      <w:pPr>
        <w:pStyle w:val="A1-1stLeader"/>
        <w:numPr>
          <w:ilvl w:val="0"/>
          <w:numId w:val="35"/>
        </w:numPr>
        <w:ind w:left="1080"/>
        <w:rPr>
          <w:rFonts w:eastAsia="Arial" w:cs="Arial"/>
          <w:sz w:val="20"/>
          <w:szCs w:val="20"/>
        </w:rPr>
      </w:pPr>
      <w:r w:rsidRPr="005316E3">
        <w:rPr>
          <w:sz w:val="20"/>
        </w:rPr>
        <w:t>Đồng phục, dụng cụ hoặc thiết bị</w:t>
      </w:r>
    </w:p>
    <w:p w:rsidR="0019260B" w:rsidRPr="005316E3" w:rsidP="00047126" w14:paraId="70AFDB3E" w14:textId="071E5F3E">
      <w:pPr>
        <w:pStyle w:val="A1-1stLeader"/>
        <w:numPr>
          <w:ilvl w:val="0"/>
          <w:numId w:val="35"/>
        </w:numPr>
        <w:ind w:left="1080"/>
        <w:rPr>
          <w:rFonts w:eastAsia="Arial" w:cs="Arial"/>
          <w:sz w:val="20"/>
          <w:szCs w:val="20"/>
        </w:rPr>
      </w:pPr>
      <w:r w:rsidRPr="005316E3">
        <w:rPr>
          <w:sz w:val="20"/>
        </w:rPr>
        <w:t>Phương tiện đi lại</w:t>
      </w:r>
    </w:p>
    <w:p w:rsidR="002A42F3" w:rsidRPr="005316E3" w:rsidP="00047126" w14:paraId="7E71BB59" w14:textId="767A1CEB">
      <w:pPr>
        <w:pStyle w:val="A1-1stLeader"/>
        <w:numPr>
          <w:ilvl w:val="0"/>
          <w:numId w:val="35"/>
        </w:numPr>
        <w:ind w:left="1080"/>
        <w:rPr>
          <w:rFonts w:eastAsia="Arial" w:cs="Arial"/>
          <w:sz w:val="20"/>
          <w:szCs w:val="20"/>
        </w:rPr>
      </w:pPr>
      <w:r w:rsidRPr="005316E3">
        <w:rPr>
          <w:sz w:val="20"/>
        </w:rPr>
        <w:t>Ăn uống</w:t>
      </w:r>
    </w:p>
    <w:p w:rsidR="0019260B" w:rsidRPr="005316E3" w:rsidP="00047126" w14:paraId="511CC186" w14:textId="4B5623ED">
      <w:pPr>
        <w:pStyle w:val="A1-1stLeader"/>
        <w:numPr>
          <w:ilvl w:val="0"/>
          <w:numId w:val="35"/>
        </w:numPr>
        <w:ind w:left="1080"/>
        <w:rPr>
          <w:rFonts w:eastAsia="Arial" w:cs="Arial"/>
          <w:sz w:val="20"/>
          <w:szCs w:val="20"/>
        </w:rPr>
      </w:pPr>
      <w:r w:rsidRPr="005316E3">
        <w:rPr>
          <w:sz w:val="20"/>
        </w:rPr>
        <w:t>Chỗ ở</w:t>
      </w:r>
    </w:p>
    <w:p w:rsidR="005F081E" w:rsidRPr="005316E3" w:rsidP="00047126" w14:paraId="2049C88F" w14:textId="56070C9E">
      <w:pPr>
        <w:pStyle w:val="A1-1stLeader"/>
        <w:numPr>
          <w:ilvl w:val="0"/>
          <w:numId w:val="35"/>
        </w:numPr>
        <w:ind w:left="1080"/>
        <w:rPr>
          <w:rFonts w:eastAsia="Arial" w:cs="Arial"/>
          <w:sz w:val="20"/>
          <w:szCs w:val="20"/>
        </w:rPr>
      </w:pPr>
      <w:r w:rsidRPr="005316E3">
        <w:rPr>
          <w:sz w:val="20"/>
        </w:rPr>
        <w:t>Chi phí cho các vật dụng bị hỏng hoặc thất lạc</w:t>
      </w:r>
    </w:p>
    <w:p w:rsidR="00B165EB" w:rsidRPr="005316E3" w:rsidP="00047126" w14:paraId="72A1AECF" w14:textId="677BE40F">
      <w:pPr>
        <w:pStyle w:val="A1-1stLeader"/>
        <w:numPr>
          <w:ilvl w:val="0"/>
          <w:numId w:val="35"/>
        </w:numPr>
        <w:ind w:left="1080"/>
        <w:rPr>
          <w:rFonts w:eastAsia="Arial" w:cs="Arial"/>
          <w:sz w:val="20"/>
          <w:szCs w:val="20"/>
        </w:rPr>
      </w:pPr>
      <w:r w:rsidRPr="005316E3">
        <w:rPr>
          <w:sz w:val="20"/>
        </w:rPr>
        <w:t>Chi phí do thiếu tiền mặt hoặc thiếu tiền ở máy tính tiền</w:t>
      </w:r>
    </w:p>
    <w:p w:rsidR="00B165EB" w:rsidRPr="005316E3" w:rsidP="00047126" w14:paraId="3142E722" w14:textId="16E90B6A">
      <w:pPr>
        <w:pStyle w:val="A1-1stLeader"/>
        <w:numPr>
          <w:ilvl w:val="0"/>
          <w:numId w:val="35"/>
        </w:numPr>
        <w:ind w:left="1080"/>
        <w:rPr>
          <w:rFonts w:eastAsia="Arial" w:cs="Arial"/>
          <w:sz w:val="20"/>
          <w:szCs w:val="20"/>
        </w:rPr>
      </w:pPr>
      <w:r w:rsidRPr="005316E3">
        <w:rPr>
          <w:sz w:val="20"/>
        </w:rPr>
        <w:t>Chi phí của những khách hàng không thanh toán</w:t>
      </w:r>
    </w:p>
    <w:p w:rsidR="00D21ED8" w:rsidRPr="005316E3" w:rsidP="00047126" w14:paraId="19D22CAB" w14:textId="0398C249">
      <w:pPr>
        <w:pStyle w:val="A1-1stLeader"/>
        <w:numPr>
          <w:ilvl w:val="0"/>
          <w:numId w:val="35"/>
        </w:numPr>
        <w:ind w:left="1080"/>
        <w:rPr>
          <w:rFonts w:eastAsia="Arial" w:cs="Arial"/>
          <w:sz w:val="20"/>
          <w:szCs w:val="20"/>
        </w:rPr>
      </w:pPr>
      <w:r w:rsidRPr="005316E3">
        <w:rPr>
          <w:sz w:val="20"/>
        </w:rPr>
        <w:t>Không tuân thủ quy định của công ty, mắc lỗi hoặc hiệu suất kém</w:t>
      </w:r>
    </w:p>
    <w:p w:rsidR="00B165EB" w:rsidRPr="005316E3" w:rsidP="00047126" w14:paraId="47E93A79" w14:textId="3A33F9BB">
      <w:pPr>
        <w:pStyle w:val="A1-1stLeader"/>
        <w:numPr>
          <w:ilvl w:val="0"/>
          <w:numId w:val="35"/>
        </w:numPr>
        <w:ind w:left="1080"/>
        <w:rPr>
          <w:rFonts w:eastAsia="Arial" w:cs="Arial"/>
          <w:sz w:val="20"/>
          <w:szCs w:val="20"/>
        </w:rPr>
      </w:pPr>
      <w:r>
        <w:rPr>
          <w:sz w:val="20"/>
          <w:lang w:val="en-US"/>
        </w:rPr>
        <w:t>Mục</w:t>
      </w:r>
      <w:r w:rsidRPr="005316E3" w:rsidR="00145CA4">
        <w:rPr>
          <w:sz w:val="20"/>
        </w:rPr>
        <w:t xml:space="preserve"> khác</w:t>
      </w:r>
    </w:p>
    <w:p w:rsidR="00275BC3" w:rsidRPr="005316E3" w:rsidP="00047126" w14:paraId="0C40430F" w14:textId="1C77D2B3">
      <w:pPr>
        <w:pStyle w:val="A1-1stLeader"/>
        <w:numPr>
          <w:ilvl w:val="0"/>
          <w:numId w:val="0"/>
        </w:numPr>
        <w:ind w:left="1080"/>
      </w:pPr>
      <w:r w:rsidRPr="005316E3">
        <w:rPr>
          <w:noProof/>
          <w:sz w:val="20"/>
        </w:rPr>
        <mc:AlternateContent>
          <mc:Choice Requires="wps">
            <w:drawing>
              <wp:inline distT="45720" distB="45720" distL="114300" distR="114300">
                <wp:extent cx="2242458" cy="261257"/>
                <wp:effectExtent l="0" t="0" r="24765" b="24765"/>
                <wp:docPr id="191073824" name="Text Box 19107382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242458" cy="261257"/>
                        </a:xfrm>
                        <a:prstGeom prst="rect">
                          <a:avLst/>
                        </a:prstGeom>
                        <a:solidFill>
                          <a:srgbClr val="FFFFFF"/>
                        </a:solidFill>
                        <a:ln w="9525">
                          <a:solidFill>
                            <a:srgbClr val="000000"/>
                          </a:solidFill>
                          <a:miter lim="800000"/>
                          <a:headEnd/>
                          <a:tailEnd/>
                        </a:ln>
                      </wps:spPr>
                      <wps:txbx>
                        <w:txbxContent>
                          <w:p w:rsidR="00D203EB" w:rsidP="00B165EB" w14:textId="77777777"/>
                        </w:txbxContent>
                      </wps:txbx>
                      <wps:bodyPr rot="0" vert="horz" wrap="square" lIns="91440" tIns="45720" rIns="91440" bIns="45720" anchor="t" anchorCtr="0"/>
                    </wps:wsp>
                  </a:graphicData>
                </a:graphic>
              </wp:inline>
            </w:drawing>
          </mc:Choice>
          <mc:Fallback>
            <w:pict>
              <v:shape id="Text Box 191073824" o:spid="_x0000_i1042" type="#_x0000_t202" style="width:176.55pt;height:20.55pt;mso-left-percent:-10001;mso-position-horizontal-relative:char;mso-position-vertical-relative:line;mso-top-percent:-10001;mso-wrap-style:square;visibility:visible;v-text-anchor:top">
                <v:textbox>
                  <w:txbxContent>
                    <w:p w:rsidR="00D203EB" w:rsidP="00B165EB" w14:paraId="45AC9701" w14:textId="77777777"/>
                  </w:txbxContent>
                </v:textbox>
                <w10:wrap type="none"/>
                <w10:anchorlock/>
              </v:shape>
            </w:pict>
          </mc:Fallback>
        </mc:AlternateContent>
      </w:r>
    </w:p>
    <w:p w:rsidR="003D4F0B" w:rsidRPr="005316E3" w:rsidP="00047126" w14:paraId="295EF4BB" w14:textId="5BF96108">
      <w:pPr>
        <w:pStyle w:val="A1-1stLeader"/>
        <w:numPr>
          <w:ilvl w:val="0"/>
          <w:numId w:val="98"/>
        </w:numPr>
        <w:rPr>
          <w:rFonts w:eastAsia="Arial" w:cs="Arial"/>
          <w:sz w:val="20"/>
          <w:szCs w:val="20"/>
        </w:rPr>
      </w:pPr>
      <w:r w:rsidRPr="005316E3">
        <w:rPr>
          <w:sz w:val="20"/>
        </w:rPr>
        <w:t>Không mục nào trong số trên</w:t>
      </w:r>
    </w:p>
    <w:p w:rsidR="006D0940" w:rsidRPr="005316E3" w14:paraId="5C7525C5" w14:textId="77777777">
      <w:pPr>
        <w:pStyle w:val="A1-1stLeader"/>
        <w:numPr>
          <w:ilvl w:val="0"/>
          <w:numId w:val="0"/>
        </w:numPr>
        <w:rPr>
          <w:rFonts w:eastAsia="Arial" w:cs="Arial"/>
          <w:sz w:val="22"/>
          <w:szCs w:val="22"/>
        </w:rPr>
      </w:pPr>
    </w:p>
    <w:p w:rsidR="00E16B13" w:rsidRPr="005316E3" w:rsidP="009417BC" w14:paraId="5CB918CE" w14:textId="77777777">
      <w:pPr>
        <w:pStyle w:val="Heading2"/>
        <w:numPr>
          <w:ilvl w:val="0"/>
          <w:numId w:val="26"/>
        </w:numPr>
        <w:rPr>
          <w:sz w:val="32"/>
          <w:szCs w:val="32"/>
        </w:rPr>
      </w:pPr>
      <w:bookmarkStart w:id="120" w:name="_Toc155799348"/>
      <w:bookmarkStart w:id="121" w:name="_Toc185520973"/>
      <w:r w:rsidRPr="005316E3">
        <w:rPr>
          <w:sz w:val="32"/>
        </w:rPr>
        <w:t>Phương Thức Trả Công</w:t>
      </w:r>
      <w:bookmarkEnd w:id="120"/>
      <w:bookmarkEnd w:id="121"/>
    </w:p>
    <w:p w:rsidR="007136E2" w:rsidRPr="005316E3" w:rsidP="00792AF7" w14:paraId="43F98F8C" w14:textId="77777777"/>
    <w:p w:rsidR="0085069E" w:rsidRPr="005316E3" w:rsidP="00047126" w14:paraId="5804B93C" w14:textId="09B2782B">
      <w:pPr>
        <w:pStyle w:val="Question"/>
        <w:numPr>
          <w:ilvl w:val="0"/>
          <w:numId w:val="30"/>
        </w:numPr>
        <w:tabs>
          <w:tab w:val="left" w:pos="630"/>
          <w:tab w:val="clear" w:pos="720"/>
        </w:tabs>
        <w:spacing w:after="0"/>
        <w:ind w:hanging="720"/>
        <w:jc w:val="both"/>
        <w:rPr>
          <w:color w:val="FF0000"/>
        </w:rPr>
      </w:pPr>
      <w:r w:rsidRPr="005316E3">
        <w:rPr>
          <w:b w:val="0"/>
        </w:rPr>
        <w:t xml:space="preserve">Quý vị được trả công theo cách nào? </w:t>
      </w:r>
      <w:r w:rsidRPr="005316E3">
        <w:rPr>
          <w:b w:val="0"/>
          <w:i/>
        </w:rPr>
        <w:t>Xin chọn tất cả các đáp án thích hợp.</w:t>
      </w:r>
      <w:r w:rsidRPr="005316E3">
        <w:rPr>
          <w:b w:val="0"/>
        </w:rPr>
        <w:t xml:space="preserve"> </w:t>
      </w:r>
    </w:p>
    <w:p w:rsidR="00030D3C" w:rsidRPr="005316E3" w:rsidP="00047126" w14:paraId="484328A9" w14:textId="77777777">
      <w:pPr>
        <w:pStyle w:val="A1-1stLeader"/>
        <w:numPr>
          <w:ilvl w:val="0"/>
          <w:numId w:val="40"/>
        </w:numPr>
        <w:ind w:left="990"/>
        <w:rPr>
          <w:sz w:val="20"/>
          <w:szCs w:val="20"/>
        </w:rPr>
      </w:pPr>
      <w:r w:rsidRPr="005316E3">
        <w:rPr>
          <w:sz w:val="20"/>
        </w:rPr>
        <w:t xml:space="preserve">Séc công ty hoặc tiền gửi trực tiếp </w:t>
      </w:r>
    </w:p>
    <w:p w:rsidR="00030D3C" w:rsidRPr="005316E3" w:rsidP="00047126" w14:paraId="537BAA85" w14:textId="77777777">
      <w:pPr>
        <w:pStyle w:val="A1-1stLeader"/>
        <w:numPr>
          <w:ilvl w:val="0"/>
          <w:numId w:val="40"/>
        </w:numPr>
        <w:ind w:left="990"/>
        <w:rPr>
          <w:sz w:val="20"/>
          <w:szCs w:val="20"/>
        </w:rPr>
      </w:pPr>
      <w:r w:rsidRPr="005316E3">
        <w:rPr>
          <w:sz w:val="20"/>
        </w:rPr>
        <w:t xml:space="preserve">Tiền mặt </w:t>
      </w:r>
    </w:p>
    <w:p w:rsidR="00030D3C" w:rsidRPr="005316E3" w:rsidP="00047126" w14:paraId="4A4982F6" w14:textId="77777777">
      <w:pPr>
        <w:pStyle w:val="A1-1stLeader"/>
        <w:numPr>
          <w:ilvl w:val="0"/>
          <w:numId w:val="40"/>
        </w:numPr>
        <w:ind w:left="990"/>
        <w:rPr>
          <w:sz w:val="20"/>
          <w:szCs w:val="20"/>
        </w:rPr>
      </w:pPr>
      <w:r w:rsidRPr="005316E3">
        <w:rPr>
          <w:sz w:val="20"/>
        </w:rPr>
        <w:t xml:space="preserve">Séc cá nhân </w:t>
      </w:r>
    </w:p>
    <w:p w:rsidR="00030D3C" w:rsidRPr="005316E3" w:rsidP="00047126" w14:paraId="0131FE9F" w14:textId="77777777">
      <w:pPr>
        <w:pStyle w:val="A1-1stLeader"/>
        <w:numPr>
          <w:ilvl w:val="0"/>
          <w:numId w:val="40"/>
        </w:numPr>
        <w:ind w:left="990"/>
        <w:rPr>
          <w:sz w:val="20"/>
          <w:szCs w:val="20"/>
        </w:rPr>
      </w:pPr>
      <w:r w:rsidRPr="005316E3">
        <w:rPr>
          <w:sz w:val="20"/>
        </w:rPr>
        <w:t>Kết hợp tiền mặt và séc</w:t>
      </w:r>
    </w:p>
    <w:p w:rsidR="004A2229" w:rsidRPr="005316E3" w:rsidP="00047126" w14:paraId="1CC74B79" w14:textId="77777777">
      <w:pPr>
        <w:pStyle w:val="A1-1stLeader"/>
        <w:numPr>
          <w:ilvl w:val="0"/>
          <w:numId w:val="40"/>
        </w:numPr>
        <w:ind w:left="990"/>
        <w:rPr>
          <w:sz w:val="20"/>
          <w:szCs w:val="20"/>
        </w:rPr>
      </w:pPr>
      <w:r w:rsidRPr="005316E3">
        <w:rPr>
          <w:sz w:val="20"/>
        </w:rPr>
        <w:t>Thẻ thanh toán/thẻ lương</w:t>
      </w:r>
    </w:p>
    <w:p w:rsidR="00F46559" w:rsidRPr="005316E3" w:rsidP="00047126" w14:paraId="195B05B7" w14:textId="3CC0AE17">
      <w:pPr>
        <w:pStyle w:val="A1-1stLeader"/>
        <w:numPr>
          <w:ilvl w:val="0"/>
          <w:numId w:val="40"/>
        </w:numPr>
        <w:ind w:left="990"/>
        <w:rPr>
          <w:sz w:val="20"/>
          <w:szCs w:val="20"/>
        </w:rPr>
      </w:pPr>
      <w:r w:rsidRPr="005316E3">
        <w:rPr>
          <w:sz w:val="20"/>
        </w:rPr>
        <w:t>PayPal, Venmo, Zelle hay Cash App</w:t>
      </w:r>
    </w:p>
    <w:p w:rsidR="00030D3C" w:rsidRPr="005316E3" w:rsidP="00047126" w14:paraId="7601D8C6" w14:textId="60A67AB0">
      <w:pPr>
        <w:pStyle w:val="A1-1stLeader"/>
        <w:numPr>
          <w:ilvl w:val="0"/>
          <w:numId w:val="40"/>
        </w:numPr>
        <w:ind w:left="990"/>
        <w:rPr>
          <w:sz w:val="20"/>
          <w:szCs w:val="20"/>
        </w:rPr>
      </w:pPr>
      <w:r w:rsidRPr="005316E3">
        <w:rPr>
          <w:sz w:val="20"/>
        </w:rPr>
        <w:t>Theo cách khác</w:t>
      </w:r>
    </w:p>
    <w:p w:rsidR="4A39C9BD" w:rsidRPr="005316E3" w:rsidP="00047126" w14:paraId="3FE61AEB" w14:textId="67F98010">
      <w:pPr>
        <w:spacing w:line="276" w:lineRule="auto"/>
        <w:ind w:left="990" w:firstLine="720"/>
        <w:rPr>
          <w:sz w:val="20"/>
          <w:szCs w:val="20"/>
        </w:rPr>
      </w:pPr>
      <w:r w:rsidRPr="005316E3">
        <w:rPr>
          <w:noProof/>
          <w:sz w:val="20"/>
        </w:rPr>
        <mc:AlternateContent>
          <mc:Choice Requires="wps">
            <w:drawing>
              <wp:inline distT="45720" distB="45720" distL="114300" distR="114300">
                <wp:extent cx="2306320" cy="233680"/>
                <wp:effectExtent l="0" t="0" r="17780" b="13970"/>
                <wp:docPr id="7" name="Text Box 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06320" cy="233680"/>
                        </a:xfrm>
                        <a:prstGeom prst="rect">
                          <a:avLst/>
                        </a:prstGeom>
                        <a:solidFill>
                          <a:srgbClr val="FFFFFF"/>
                        </a:solidFill>
                        <a:ln w="9525">
                          <a:solidFill>
                            <a:srgbClr val="000000"/>
                          </a:solidFill>
                          <a:miter lim="800000"/>
                          <a:headEnd/>
                          <a:tailEnd/>
                        </a:ln>
                      </wps:spPr>
                      <wps:txbx>
                        <w:txbxContent>
                          <w:p w:rsidR="00D203EB" w:rsidP="00CA3A4C" w14:textId="77777777"/>
                        </w:txbxContent>
                      </wps:txbx>
                      <wps:bodyPr rot="0" vert="horz" wrap="square" lIns="91440" tIns="45720" rIns="91440" bIns="45720" anchor="t" anchorCtr="0"/>
                    </wps:wsp>
                  </a:graphicData>
                </a:graphic>
              </wp:inline>
            </w:drawing>
          </mc:Choice>
          <mc:Fallback>
            <w:pict>
              <v:shape id="Text Box 7" o:spid="_x0000_i1043" type="#_x0000_t202" style="width:181.6pt;height:18.4pt;mso-left-percent:-10001;mso-position-horizontal-relative:char;mso-position-vertical-relative:line;mso-top-percent:-10001;mso-wrap-style:square;visibility:visible;v-text-anchor:top">
                <v:textbox>
                  <w:txbxContent>
                    <w:p w:rsidR="00D203EB" w:rsidP="00CA3A4C" w14:paraId="179FE158" w14:textId="77777777"/>
                  </w:txbxContent>
                </v:textbox>
                <w10:wrap type="none"/>
                <w10:anchorlock/>
              </v:shape>
            </w:pict>
          </mc:Fallback>
        </mc:AlternateContent>
      </w:r>
    </w:p>
    <w:p w:rsidR="00030D3C" w:rsidRPr="005316E3" w:rsidP="007F1812" w14:paraId="79A37977" w14:textId="77777777">
      <w:pPr>
        <w:pStyle w:val="PlainText"/>
        <w:rPr>
          <w:rFonts w:eastAsia="Arial" w:cs="Arial"/>
        </w:rPr>
      </w:pPr>
    </w:p>
    <w:p w:rsidR="00121A5D" w:rsidRPr="005316E3" w:rsidP="00047126" w14:paraId="0F77D11B" w14:textId="1EB8C8F0">
      <w:pPr>
        <w:pStyle w:val="A1-1stLeader"/>
        <w:numPr>
          <w:ilvl w:val="0"/>
          <w:numId w:val="30"/>
        </w:numPr>
        <w:ind w:hanging="720"/>
        <w:rPr>
          <w:b/>
        </w:rPr>
      </w:pPr>
      <w:r w:rsidRPr="005316E3">
        <w:rPr>
          <w:sz w:val="20"/>
        </w:rPr>
        <w:t>Quý vị có nhận được hoặc có thể xem phiếu lương hay bảng kê thu nhập của mình không?</w:t>
      </w:r>
      <w:r w:rsidRPr="005316E3">
        <w:rPr>
          <w:b/>
        </w:rPr>
        <w:t xml:space="preserve"> </w:t>
      </w:r>
    </w:p>
    <w:p w:rsidR="00121A5D" w:rsidRPr="005316E3" w:rsidP="003B7E8C" w14:paraId="029DAA7D" w14:textId="77777777">
      <w:pPr>
        <w:pStyle w:val="A1-1stLeader"/>
        <w:rPr>
          <w:sz w:val="20"/>
          <w:szCs w:val="20"/>
        </w:rPr>
      </w:pPr>
      <w:r w:rsidRPr="005316E3">
        <w:rPr>
          <w:sz w:val="20"/>
        </w:rPr>
        <w:t>Có</w:t>
      </w:r>
      <w:r w:rsidRPr="005316E3">
        <w:rPr>
          <w:sz w:val="20"/>
        </w:rPr>
        <w:tab/>
      </w:r>
      <w:r w:rsidRPr="005316E3">
        <w:rPr>
          <w:sz w:val="20"/>
        </w:rPr>
        <w:tab/>
      </w:r>
    </w:p>
    <w:p w:rsidR="006250DA" w:rsidRPr="005316E3" w:rsidP="003B7E8C" w14:paraId="417254C1" w14:textId="08626C1D">
      <w:pPr>
        <w:pStyle w:val="A1-1stLeader"/>
        <w:rPr>
          <w:rFonts w:eastAsia="Arial"/>
        </w:rPr>
      </w:pPr>
      <w:r w:rsidRPr="005316E3">
        <w:rPr>
          <w:sz w:val="20"/>
        </w:rPr>
        <w:t>Không</w:t>
      </w:r>
    </w:p>
    <w:p w:rsidR="00EE0546" w:rsidRPr="005316E3" w:rsidP="003F44AA" w14:paraId="6083BD82" w14:textId="2BAA7071"/>
    <w:p w:rsidR="006250DA" w:rsidRPr="005316E3" w:rsidP="00047126" w14:paraId="4169735A" w14:textId="2CF3BA93">
      <w:pPr>
        <w:pStyle w:val="A1-1stLeader"/>
        <w:numPr>
          <w:ilvl w:val="0"/>
          <w:numId w:val="30"/>
        </w:numPr>
        <w:ind w:hanging="720"/>
        <w:rPr>
          <w:rFonts w:cs="Arial"/>
          <w:color w:val="FF0000"/>
          <w:sz w:val="20"/>
          <w:szCs w:val="20"/>
        </w:rPr>
      </w:pPr>
      <w:r w:rsidRPr="005316E3">
        <w:rPr>
          <w:sz w:val="20"/>
        </w:rPr>
        <w:t xml:space="preserve">[Trong 6 tháng vừa qua / Kể từ khi quý vị bắt đầu làm công việc này], quý vị có bao giờ được trả công muộn không? </w:t>
      </w:r>
    </w:p>
    <w:p w:rsidR="007F4C01" w:rsidRPr="005316E3" w:rsidP="00047126" w14:paraId="4C23EB3F" w14:textId="057B2050">
      <w:pPr>
        <w:pStyle w:val="ListParagraph"/>
        <w:rPr>
          <w:sz w:val="20"/>
        </w:rPr>
      </w:pPr>
    </w:p>
    <w:p w:rsidR="007F4C01" w:rsidRPr="005316E3" w:rsidP="00047126" w14:paraId="7CAE2B72" w14:textId="77777777">
      <w:pPr>
        <w:pStyle w:val="A1-1stLeader"/>
        <w:rPr>
          <w:sz w:val="20"/>
          <w:szCs w:val="20"/>
        </w:rPr>
      </w:pPr>
      <w:r w:rsidRPr="005316E3">
        <w:rPr>
          <w:sz w:val="20"/>
        </w:rPr>
        <w:t>Có</w:t>
      </w:r>
      <w:r w:rsidRPr="005316E3">
        <w:rPr>
          <w:sz w:val="20"/>
        </w:rPr>
        <w:tab/>
      </w:r>
      <w:r w:rsidRPr="005316E3">
        <w:rPr>
          <w:sz w:val="20"/>
        </w:rPr>
        <w:tab/>
      </w:r>
    </w:p>
    <w:p w:rsidR="007F4C01" w:rsidRPr="005316E3" w:rsidP="00047126" w14:paraId="40C5B837" w14:textId="55073470">
      <w:pPr>
        <w:pStyle w:val="A1-1stLeader"/>
        <w:ind w:hanging="270"/>
        <w:rPr>
          <w:rFonts w:eastAsia="Arial" w:cs="Arial"/>
          <w:sz w:val="20"/>
          <w:szCs w:val="20"/>
          <w:highlight w:val="cyan"/>
        </w:rPr>
      </w:pPr>
      <w:r w:rsidRPr="005316E3">
        <w:rPr>
          <w:sz w:val="20"/>
        </w:rPr>
        <w:t xml:space="preserve">Không </w:t>
      </w:r>
      <w:r w:rsidRPr="004D6D89" w:rsidR="004D6D89">
        <w:rPr>
          <w:rFonts w:ascii="Wingdings" w:hAnsi="Wingdings"/>
          <w:sz w:val="20"/>
        </w:rPr>
        <w:sym w:font="Wingdings" w:char="F0E0"/>
      </w:r>
      <w:r w:rsidRPr="005316E3">
        <w:rPr>
          <w:sz w:val="20"/>
        </w:rPr>
        <w:t xml:space="preserve"> </w:t>
      </w:r>
      <w:r w:rsidRPr="005316E3">
        <w:rPr>
          <w:sz w:val="20"/>
          <w:highlight w:val="cyan"/>
        </w:rPr>
        <w:t>GO TO F5</w:t>
      </w:r>
    </w:p>
    <w:p w:rsidR="00233698" w:rsidRPr="005316E3" w:rsidP="006F07E6" w14:paraId="6D6CC900" w14:textId="1494BD4C">
      <w:pPr>
        <w:pStyle w:val="A1-1stLeader"/>
        <w:numPr>
          <w:ilvl w:val="0"/>
          <w:numId w:val="0"/>
        </w:numPr>
        <w:ind w:left="1080" w:hanging="360"/>
        <w:rPr>
          <w:rFonts w:cs="Arial"/>
          <w:sz w:val="20"/>
          <w:szCs w:val="20"/>
          <w:highlight w:val="cyan"/>
        </w:rPr>
      </w:pPr>
      <w:r w:rsidRPr="005316E3">
        <w:rPr>
          <w:sz w:val="20"/>
          <w:highlight w:val="cyan"/>
        </w:rPr>
        <w:t>[IF MISSING, GO TO F5]</w:t>
      </w:r>
    </w:p>
    <w:p w:rsidR="00BB6359" w:rsidRPr="005316E3" w:rsidP="00047126" w14:paraId="45623459" w14:textId="77777777">
      <w:pPr>
        <w:pStyle w:val="A1-1stLeader"/>
        <w:numPr>
          <w:ilvl w:val="0"/>
          <w:numId w:val="0"/>
        </w:numPr>
        <w:ind w:left="720" w:hanging="360"/>
        <w:rPr>
          <w:sz w:val="20"/>
          <w:highlight w:val="cyan"/>
        </w:rPr>
      </w:pPr>
    </w:p>
    <w:p w:rsidR="007F4C01" w:rsidRPr="005316E3" w:rsidP="008962F4" w14:paraId="7F2F78E9" w14:textId="3612E6AD">
      <w:pPr>
        <w:pStyle w:val="A1-1stLeader"/>
        <w:numPr>
          <w:ilvl w:val="0"/>
          <w:numId w:val="30"/>
        </w:numPr>
        <w:ind w:left="270" w:hanging="270"/>
        <w:rPr>
          <w:rFonts w:cs="Arial"/>
          <w:color w:val="FF0000"/>
          <w:sz w:val="20"/>
          <w:szCs w:val="20"/>
        </w:rPr>
      </w:pPr>
      <w:r w:rsidRPr="005316E3">
        <w:rPr>
          <w:sz w:val="20"/>
        </w:rPr>
        <w:t>Quý vị được trả công muộn với mức độ thường xuyên như thế nào?</w:t>
      </w:r>
    </w:p>
    <w:p w:rsidR="004A611A" w:rsidRPr="005316E3" w:rsidP="00047126" w14:paraId="143EE8C9" w14:textId="77777777">
      <w:pPr>
        <w:pStyle w:val="A1-1stLeader"/>
        <w:rPr>
          <w:sz w:val="20"/>
          <w:szCs w:val="20"/>
        </w:rPr>
      </w:pPr>
      <w:r w:rsidRPr="005316E3">
        <w:rPr>
          <w:sz w:val="20"/>
        </w:rPr>
        <w:t>Luôn luôn</w:t>
      </w:r>
    </w:p>
    <w:p w:rsidR="004A611A" w:rsidRPr="005316E3" w:rsidP="00047126" w14:paraId="4C751B78" w14:textId="0091F5A6">
      <w:pPr>
        <w:pStyle w:val="A1-1stLeader"/>
        <w:rPr>
          <w:sz w:val="20"/>
          <w:szCs w:val="20"/>
        </w:rPr>
      </w:pPr>
      <w:r w:rsidRPr="005316E3">
        <w:rPr>
          <w:sz w:val="20"/>
        </w:rPr>
        <w:t>Khoảng 3/4 thời gian</w:t>
      </w:r>
    </w:p>
    <w:p w:rsidR="004A611A" w:rsidRPr="005316E3" w:rsidP="00047126" w14:paraId="43ABAA21" w14:textId="77777777">
      <w:pPr>
        <w:pStyle w:val="A1-1stLeader"/>
        <w:rPr>
          <w:sz w:val="20"/>
          <w:szCs w:val="20"/>
        </w:rPr>
      </w:pPr>
      <w:r w:rsidRPr="005316E3">
        <w:rPr>
          <w:sz w:val="20"/>
        </w:rPr>
        <w:t>Khoảng một nửa thời gian</w:t>
      </w:r>
    </w:p>
    <w:p w:rsidR="004A611A" w:rsidRPr="005316E3" w:rsidP="00047126" w14:paraId="2BAA7E2B" w14:textId="7A898B43">
      <w:pPr>
        <w:pStyle w:val="A1-1stLeader"/>
        <w:rPr>
          <w:sz w:val="20"/>
          <w:szCs w:val="20"/>
        </w:rPr>
      </w:pPr>
      <w:r w:rsidRPr="005316E3">
        <w:rPr>
          <w:sz w:val="20"/>
        </w:rPr>
        <w:t>Khoảng 1/4 thời gian</w:t>
      </w:r>
    </w:p>
    <w:p w:rsidR="004A611A" w:rsidRPr="005316E3" w:rsidP="00047126" w14:paraId="2632A3CC" w14:textId="502954E0">
      <w:pPr>
        <w:pStyle w:val="A1-1stLeader"/>
        <w:rPr>
          <w:sz w:val="20"/>
          <w:szCs w:val="20"/>
        </w:rPr>
      </w:pPr>
      <w:r w:rsidRPr="005316E3">
        <w:rPr>
          <w:sz w:val="20"/>
        </w:rPr>
        <w:t>Hầu như không bao giờ</w:t>
      </w:r>
    </w:p>
    <w:p w:rsidR="007F4C01" w:rsidRPr="005316E3" w:rsidP="00047126" w14:paraId="75E23E55" w14:textId="77777777">
      <w:pPr>
        <w:rPr>
          <w:sz w:val="20"/>
          <w:szCs w:val="20"/>
        </w:rPr>
      </w:pPr>
    </w:p>
    <w:p w:rsidR="006250DA" w:rsidRPr="005316E3" w:rsidP="00047126" w14:paraId="797D750F" w14:textId="620B3191">
      <w:pPr>
        <w:pStyle w:val="A1-1stLeader"/>
        <w:numPr>
          <w:ilvl w:val="0"/>
          <w:numId w:val="30"/>
        </w:numPr>
        <w:ind w:hanging="720"/>
        <w:rPr>
          <w:sz w:val="20"/>
        </w:rPr>
      </w:pPr>
      <w:r w:rsidRPr="005316E3">
        <w:rPr>
          <w:sz w:val="20"/>
        </w:rPr>
        <w:t xml:space="preserve">[Trong 6 tháng vừa qua / Kể từ khi quý vị bắt đầu làm công việc này], chủ lao động có bao giờ trả thiếu tiền công cho quý vị không? </w:t>
      </w:r>
    </w:p>
    <w:p w:rsidR="007F4C01" w:rsidRPr="005316E3" w:rsidP="003B7E8C" w14:paraId="441AF085" w14:textId="5D00B556">
      <w:pPr>
        <w:pStyle w:val="ListParagraph"/>
        <w:rPr>
          <w:bCs/>
          <w:sz w:val="20"/>
          <w:szCs w:val="20"/>
        </w:rPr>
      </w:pPr>
    </w:p>
    <w:p w:rsidR="007F4C01" w:rsidRPr="005316E3" w:rsidP="00047126" w14:paraId="1F6C5AC3" w14:textId="77777777">
      <w:pPr>
        <w:pStyle w:val="A1-1stLeader"/>
        <w:rPr>
          <w:sz w:val="20"/>
          <w:szCs w:val="20"/>
        </w:rPr>
      </w:pPr>
      <w:r w:rsidRPr="005316E3">
        <w:rPr>
          <w:sz w:val="20"/>
        </w:rPr>
        <w:t>Có</w:t>
      </w:r>
      <w:r w:rsidRPr="005316E3">
        <w:rPr>
          <w:sz w:val="20"/>
        </w:rPr>
        <w:tab/>
      </w:r>
      <w:r w:rsidRPr="005316E3">
        <w:rPr>
          <w:sz w:val="20"/>
        </w:rPr>
        <w:tab/>
      </w:r>
    </w:p>
    <w:p w:rsidR="007F4C01" w:rsidRPr="005316E3" w:rsidP="00047126" w14:paraId="1AE2B1B8" w14:textId="1E41DD36">
      <w:pPr>
        <w:pStyle w:val="A1-1stLeader"/>
        <w:rPr>
          <w:rFonts w:eastAsia="Arial"/>
          <w:sz w:val="20"/>
          <w:highlight w:val="cyan"/>
        </w:rPr>
      </w:pPr>
      <w:r w:rsidRPr="005316E3">
        <w:rPr>
          <w:sz w:val="20"/>
        </w:rPr>
        <w:t xml:space="preserve">Không </w:t>
      </w:r>
      <w:r w:rsidRPr="004D6D89" w:rsidR="00BA14CC">
        <w:rPr>
          <w:rFonts w:ascii="Wingdings" w:hAnsi="Wingdings"/>
          <w:sz w:val="20"/>
        </w:rPr>
        <w:sym w:font="Wingdings" w:char="F0E0"/>
      </w:r>
      <w:r w:rsidRPr="005316E3">
        <w:rPr>
          <w:sz w:val="20"/>
        </w:rPr>
        <w:t xml:space="preserve"> </w:t>
      </w:r>
      <w:r w:rsidRPr="005316E3">
        <w:rPr>
          <w:sz w:val="20"/>
          <w:highlight w:val="cyan"/>
        </w:rPr>
        <w:t>GO TO F8</w:t>
      </w:r>
    </w:p>
    <w:p w:rsidR="007F4C01" w:rsidRPr="005316E3" w:rsidP="006F07E6" w14:paraId="142D1D18" w14:textId="2E2A9EC9">
      <w:pPr>
        <w:ind w:left="1080" w:hanging="360"/>
        <w:rPr>
          <w:sz w:val="20"/>
          <w:szCs w:val="20"/>
        </w:rPr>
      </w:pPr>
      <w:r w:rsidRPr="005316E3">
        <w:rPr>
          <w:sz w:val="20"/>
          <w:highlight w:val="cyan"/>
        </w:rPr>
        <w:t>[IF MISSING, GO TO F8]</w:t>
      </w:r>
    </w:p>
    <w:p w:rsidR="006250DA" w:rsidRPr="005316E3" w:rsidP="00047126" w14:paraId="03A0549B" w14:textId="7EEC1FE1">
      <w:pPr>
        <w:pStyle w:val="A1-1stLeader"/>
        <w:numPr>
          <w:ilvl w:val="0"/>
          <w:numId w:val="30"/>
        </w:numPr>
        <w:ind w:hanging="720"/>
        <w:rPr>
          <w:rFonts w:cs="Arial"/>
          <w:color w:val="FF0000"/>
          <w:sz w:val="20"/>
          <w:szCs w:val="20"/>
        </w:rPr>
      </w:pPr>
      <w:r w:rsidRPr="005316E3">
        <w:rPr>
          <w:sz w:val="20"/>
        </w:rPr>
        <w:t>Chủ lao động trả thiếu tiền công cho quý vị với mức độ thường xuyên như thế nào?</w:t>
      </w:r>
    </w:p>
    <w:p w:rsidR="007F4C01" w:rsidRPr="005316E3" w:rsidP="00047126" w14:paraId="3FDC5822" w14:textId="38DA6E30">
      <w:pPr>
        <w:pStyle w:val="ListParagraph"/>
        <w:rPr>
          <w:sz w:val="20"/>
        </w:rPr>
      </w:pPr>
    </w:p>
    <w:p w:rsidR="000C796F" w:rsidRPr="005316E3" w:rsidP="00047126" w14:paraId="6E2FC9B2" w14:textId="77777777">
      <w:pPr>
        <w:pStyle w:val="A1-1stLeader"/>
        <w:rPr>
          <w:sz w:val="20"/>
          <w:szCs w:val="20"/>
        </w:rPr>
      </w:pPr>
      <w:r w:rsidRPr="005316E3">
        <w:rPr>
          <w:sz w:val="20"/>
        </w:rPr>
        <w:t>Luôn luôn</w:t>
      </w:r>
    </w:p>
    <w:p w:rsidR="000C796F" w:rsidRPr="005316E3" w:rsidP="00047126" w14:paraId="3A59A188" w14:textId="6146D313">
      <w:pPr>
        <w:pStyle w:val="A1-1stLeader"/>
        <w:rPr>
          <w:sz w:val="20"/>
          <w:szCs w:val="20"/>
        </w:rPr>
      </w:pPr>
      <w:r w:rsidRPr="005316E3">
        <w:rPr>
          <w:sz w:val="20"/>
        </w:rPr>
        <w:t>Khoảng 3/4 thời gian</w:t>
      </w:r>
    </w:p>
    <w:p w:rsidR="000C796F" w:rsidRPr="005316E3" w:rsidP="00047126" w14:paraId="1B96BF97" w14:textId="2405E93B">
      <w:pPr>
        <w:pStyle w:val="A1-1stLeader"/>
        <w:rPr>
          <w:sz w:val="20"/>
          <w:szCs w:val="20"/>
        </w:rPr>
      </w:pPr>
      <w:r w:rsidRPr="005316E3">
        <w:rPr>
          <w:sz w:val="20"/>
        </w:rPr>
        <w:t>Khoảng một nửa thời gian</w:t>
      </w:r>
    </w:p>
    <w:p w:rsidR="000C796F" w:rsidRPr="005316E3" w:rsidP="00047126" w14:paraId="0140CDE4" w14:textId="751C6DD2">
      <w:pPr>
        <w:pStyle w:val="A1-1stLeader"/>
        <w:rPr>
          <w:sz w:val="20"/>
          <w:szCs w:val="20"/>
        </w:rPr>
      </w:pPr>
      <w:r w:rsidRPr="005316E3">
        <w:rPr>
          <w:sz w:val="20"/>
        </w:rPr>
        <w:t>Khoảng 1/4 thời gian</w:t>
      </w:r>
    </w:p>
    <w:p w:rsidR="004A611A" w:rsidRPr="005316E3" w:rsidP="00047126" w14:paraId="7B681E68" w14:textId="0BA1F894">
      <w:pPr>
        <w:pStyle w:val="A1-1stLeader"/>
        <w:rPr>
          <w:sz w:val="20"/>
          <w:szCs w:val="20"/>
        </w:rPr>
      </w:pPr>
      <w:r w:rsidRPr="005316E3">
        <w:rPr>
          <w:sz w:val="20"/>
        </w:rPr>
        <w:t>Hầu như không bao giờ</w:t>
      </w:r>
    </w:p>
    <w:p w:rsidR="004A611A" w:rsidRPr="005316E3" w:rsidP="00047126" w14:paraId="37316AC8" w14:textId="77777777">
      <w:pPr>
        <w:pStyle w:val="A1-1stLeader"/>
        <w:numPr>
          <w:ilvl w:val="0"/>
          <w:numId w:val="0"/>
        </w:numPr>
        <w:ind w:left="360"/>
        <w:rPr>
          <w:sz w:val="20"/>
          <w:szCs w:val="20"/>
        </w:rPr>
      </w:pPr>
    </w:p>
    <w:p w:rsidR="007F4C01" w:rsidRPr="005316E3" w:rsidP="00047126" w14:paraId="2C410AF6" w14:textId="4DF803D9">
      <w:pPr>
        <w:pStyle w:val="A1-1stLeader"/>
        <w:numPr>
          <w:ilvl w:val="0"/>
          <w:numId w:val="30"/>
        </w:numPr>
        <w:ind w:hanging="720"/>
        <w:rPr>
          <w:sz w:val="20"/>
        </w:rPr>
      </w:pPr>
      <w:r w:rsidRPr="005316E3">
        <w:rPr>
          <w:sz w:val="20"/>
        </w:rPr>
        <w:t xml:space="preserve">Trung bình số tiền công trả thiếu cho quý vị là bao nhiêu? </w:t>
      </w:r>
    </w:p>
    <w:p w:rsidR="004A611A" w:rsidRPr="005316E3" w:rsidP="00047126" w14:paraId="59ABB5BF" w14:textId="1999076E">
      <w:pPr>
        <w:pStyle w:val="A1-1stLeader"/>
        <w:tabs>
          <w:tab w:val="left" w:pos="1080"/>
        </w:tabs>
        <w:ind w:left="1260" w:hanging="540"/>
        <w:rPr>
          <w:sz w:val="20"/>
          <w:szCs w:val="20"/>
        </w:rPr>
      </w:pPr>
      <w:r>
        <w:rPr>
          <w:sz w:val="20"/>
          <w:lang w:val="en-US"/>
        </w:rPr>
        <w:t>Toàn</w:t>
      </w:r>
      <w:r>
        <w:rPr>
          <w:sz w:val="20"/>
          <w:lang w:val="en-US"/>
        </w:rPr>
        <w:t xml:space="preserve"> </w:t>
      </w:r>
      <w:r>
        <w:rPr>
          <w:sz w:val="20"/>
          <w:lang w:val="en-US"/>
        </w:rPr>
        <w:t>bộ</w:t>
      </w:r>
    </w:p>
    <w:p w:rsidR="004A611A" w:rsidRPr="005316E3" w:rsidP="00047126" w14:paraId="2B68373B" w14:textId="6B2BE076">
      <w:pPr>
        <w:pStyle w:val="A1-1stLeader"/>
        <w:tabs>
          <w:tab w:val="left" w:pos="1080"/>
        </w:tabs>
        <w:ind w:left="1260" w:hanging="540"/>
        <w:rPr>
          <w:sz w:val="20"/>
          <w:szCs w:val="20"/>
        </w:rPr>
      </w:pPr>
      <w:r w:rsidRPr="005316E3">
        <w:rPr>
          <w:sz w:val="20"/>
        </w:rPr>
        <w:t>Hơn một nửa</w:t>
      </w:r>
    </w:p>
    <w:p w:rsidR="004A611A" w:rsidRPr="005316E3" w:rsidP="00047126" w14:paraId="581B99EA" w14:textId="39140BA1">
      <w:pPr>
        <w:pStyle w:val="A1-1stLeader"/>
        <w:tabs>
          <w:tab w:val="left" w:pos="1080"/>
        </w:tabs>
        <w:ind w:left="1260" w:hanging="540"/>
        <w:rPr>
          <w:sz w:val="20"/>
          <w:szCs w:val="20"/>
        </w:rPr>
      </w:pPr>
      <w:r w:rsidRPr="005316E3">
        <w:rPr>
          <w:sz w:val="20"/>
        </w:rPr>
        <w:t>Một nửa</w:t>
      </w:r>
    </w:p>
    <w:p w:rsidR="004A611A" w:rsidRPr="005316E3" w:rsidP="00047126" w14:paraId="35EC8ACA" w14:textId="45CA6512">
      <w:pPr>
        <w:pStyle w:val="A1-1stLeader"/>
        <w:tabs>
          <w:tab w:val="left" w:pos="1080"/>
        </w:tabs>
        <w:ind w:left="1260" w:hanging="540"/>
        <w:rPr>
          <w:sz w:val="20"/>
          <w:szCs w:val="20"/>
        </w:rPr>
      </w:pPr>
      <w:r w:rsidRPr="005316E3">
        <w:rPr>
          <w:sz w:val="20"/>
        </w:rPr>
        <w:t>Ít hơn một nửa</w:t>
      </w:r>
    </w:p>
    <w:p w:rsidR="51FC9DBF" w:rsidRPr="005316E3" w:rsidP="006F07E6" w14:paraId="3C0D6040" w14:textId="370C6E01">
      <w:pPr>
        <w:pStyle w:val="A1-1stLeader"/>
        <w:tabs>
          <w:tab w:val="left" w:pos="1080"/>
        </w:tabs>
        <w:spacing w:line="259" w:lineRule="auto"/>
        <w:ind w:left="1260" w:hanging="540"/>
        <w:rPr>
          <w:sz w:val="20"/>
          <w:szCs w:val="20"/>
        </w:rPr>
      </w:pPr>
      <w:r w:rsidRPr="005316E3">
        <w:rPr>
          <w:sz w:val="20"/>
        </w:rPr>
        <w:t>Rất ít</w:t>
      </w:r>
    </w:p>
    <w:p w:rsidR="004A611A" w:rsidRPr="005316E3" w:rsidP="003F44AA" w14:paraId="7D3D9FD5" w14:textId="77777777"/>
    <w:p w:rsidR="0005385D" w:rsidRPr="005316E3" w:rsidP="008962F4" w14:paraId="72E4FDFE" w14:textId="4979B65F">
      <w:pPr>
        <w:pStyle w:val="A1-1stLeader"/>
        <w:numPr>
          <w:ilvl w:val="0"/>
          <w:numId w:val="30"/>
        </w:numPr>
        <w:ind w:hanging="720"/>
        <w:rPr>
          <w:bCs/>
          <w:sz w:val="20"/>
          <w:szCs w:val="20"/>
        </w:rPr>
      </w:pPr>
      <w:r w:rsidRPr="005316E3">
        <w:rPr>
          <w:sz w:val="20"/>
        </w:rPr>
        <w:t xml:space="preserve">Việc tập trung chú ý và đọc kỹ hướng dẫn là rất quan trọng. Nếu quý vị tập trung chú ý thì vui lòng chọn Bạc bên dưới. </w:t>
      </w:r>
      <w:r w:rsidRPr="005316E3">
        <w:rPr>
          <w:sz w:val="20"/>
          <w:highlight w:val="cyan"/>
        </w:rPr>
        <w:t>[PROGRAMMER: RANDOMIZE RESPONSES]</w:t>
      </w:r>
    </w:p>
    <w:p w:rsidR="0005385D" w:rsidRPr="005316E3" w:rsidP="0005385D" w14:paraId="55F0ED1D" w14:textId="77777777">
      <w:pPr>
        <w:pStyle w:val="A1-1stLeader"/>
        <w:rPr>
          <w:sz w:val="20"/>
          <w:szCs w:val="20"/>
        </w:rPr>
      </w:pPr>
      <w:r w:rsidRPr="005316E3">
        <w:rPr>
          <w:sz w:val="20"/>
        </w:rPr>
        <w:t>Đỏ</w:t>
      </w:r>
      <w:r w:rsidRPr="005316E3">
        <w:rPr>
          <w:sz w:val="20"/>
        </w:rPr>
        <w:tab/>
      </w:r>
      <w:r w:rsidRPr="005316E3">
        <w:rPr>
          <w:sz w:val="20"/>
        </w:rPr>
        <w:tab/>
      </w:r>
      <w:r w:rsidRPr="005316E3">
        <w:rPr>
          <w:sz w:val="20"/>
        </w:rPr>
        <w:tab/>
      </w:r>
    </w:p>
    <w:p w:rsidR="0005385D" w:rsidRPr="005316E3" w:rsidP="0005385D" w14:paraId="16C5447C" w14:textId="77777777">
      <w:pPr>
        <w:pStyle w:val="A1-1stLeader"/>
        <w:rPr>
          <w:sz w:val="20"/>
          <w:szCs w:val="20"/>
        </w:rPr>
      </w:pPr>
      <w:r w:rsidRPr="005316E3">
        <w:rPr>
          <w:sz w:val="20"/>
        </w:rPr>
        <w:t>Vàng</w:t>
      </w:r>
      <w:r w:rsidRPr="005316E3">
        <w:rPr>
          <w:sz w:val="20"/>
        </w:rPr>
        <w:tab/>
      </w:r>
      <w:r w:rsidRPr="005316E3">
        <w:rPr>
          <w:sz w:val="20"/>
        </w:rPr>
        <w:tab/>
      </w:r>
      <w:r w:rsidRPr="005316E3">
        <w:rPr>
          <w:sz w:val="20"/>
        </w:rPr>
        <w:tab/>
      </w:r>
    </w:p>
    <w:p w:rsidR="0005385D" w:rsidRPr="005316E3" w:rsidP="0005385D" w14:paraId="28E0FF72" w14:textId="77777777">
      <w:pPr>
        <w:pStyle w:val="A1-1stLeader"/>
        <w:rPr>
          <w:sz w:val="20"/>
          <w:szCs w:val="20"/>
        </w:rPr>
      </w:pPr>
      <w:r w:rsidRPr="005316E3">
        <w:rPr>
          <w:sz w:val="20"/>
        </w:rPr>
        <w:t>Xanh dương</w:t>
      </w:r>
      <w:r w:rsidRPr="005316E3">
        <w:rPr>
          <w:sz w:val="20"/>
        </w:rPr>
        <w:tab/>
      </w:r>
      <w:r w:rsidRPr="005316E3">
        <w:rPr>
          <w:sz w:val="20"/>
        </w:rPr>
        <w:tab/>
      </w:r>
      <w:r w:rsidRPr="005316E3">
        <w:rPr>
          <w:sz w:val="20"/>
        </w:rPr>
        <w:tab/>
      </w:r>
    </w:p>
    <w:p w:rsidR="0005385D" w:rsidRPr="005316E3" w:rsidP="0005385D" w14:paraId="5AB48D4E" w14:textId="77777777">
      <w:pPr>
        <w:pStyle w:val="A1-1stLeader"/>
        <w:rPr>
          <w:sz w:val="20"/>
          <w:szCs w:val="20"/>
        </w:rPr>
      </w:pPr>
      <w:r w:rsidRPr="005316E3">
        <w:rPr>
          <w:sz w:val="20"/>
        </w:rPr>
        <w:t>Xanh lá</w:t>
      </w:r>
      <w:r w:rsidRPr="005316E3">
        <w:rPr>
          <w:sz w:val="20"/>
        </w:rPr>
        <w:tab/>
      </w:r>
      <w:r w:rsidRPr="005316E3">
        <w:rPr>
          <w:sz w:val="20"/>
        </w:rPr>
        <w:tab/>
      </w:r>
      <w:r w:rsidRPr="005316E3">
        <w:rPr>
          <w:sz w:val="20"/>
        </w:rPr>
        <w:tab/>
      </w:r>
    </w:p>
    <w:p w:rsidR="0005385D" w:rsidRPr="005316E3" w:rsidP="0005385D" w14:paraId="318C5733" w14:textId="77777777">
      <w:pPr>
        <w:pStyle w:val="A1-1stLeader"/>
        <w:rPr>
          <w:sz w:val="20"/>
          <w:szCs w:val="20"/>
        </w:rPr>
      </w:pPr>
      <w:r w:rsidRPr="005316E3">
        <w:rPr>
          <w:sz w:val="20"/>
        </w:rPr>
        <w:t>Bạc</w:t>
      </w:r>
    </w:p>
    <w:p w:rsidR="00926ECE" w:rsidRPr="005316E3" w:rsidP="0005385D" w14:paraId="3195E9B8" w14:textId="5A134D61">
      <w:pPr>
        <w:pStyle w:val="A1-1stLeader"/>
        <w:rPr>
          <w:sz w:val="20"/>
          <w:szCs w:val="20"/>
        </w:rPr>
      </w:pPr>
      <w:r w:rsidRPr="005316E3">
        <w:rPr>
          <w:sz w:val="20"/>
        </w:rPr>
        <w:t>Cam</w:t>
      </w:r>
      <w:r w:rsidRPr="005316E3">
        <w:rPr>
          <w:sz w:val="20"/>
        </w:rPr>
        <w:tab/>
      </w:r>
      <w:r w:rsidRPr="005316E3">
        <w:rPr>
          <w:sz w:val="22"/>
        </w:rPr>
        <w:tab/>
      </w:r>
    </w:p>
    <w:p w:rsidR="00926ECE" w:rsidRPr="005316E3" w:rsidP="003F44AA" w14:paraId="235B942A" w14:textId="77777777"/>
    <w:p w:rsidR="00030D3C" w:rsidRPr="005316E3" w:rsidP="009417BC" w14:paraId="305B0119" w14:textId="77777777">
      <w:pPr>
        <w:pStyle w:val="Heading2"/>
        <w:numPr>
          <w:ilvl w:val="0"/>
          <w:numId w:val="26"/>
        </w:numPr>
        <w:rPr>
          <w:sz w:val="32"/>
          <w:szCs w:val="32"/>
        </w:rPr>
      </w:pPr>
      <w:bookmarkStart w:id="122" w:name="_Toc154132676"/>
      <w:bookmarkStart w:id="123" w:name="_Toc10"/>
      <w:bookmarkStart w:id="124" w:name="_Toc155799349"/>
      <w:bookmarkStart w:id="125" w:name="_Toc185520974"/>
      <w:bookmarkEnd w:id="122"/>
      <w:r w:rsidRPr="005316E3">
        <w:rPr>
          <w:sz w:val="32"/>
        </w:rPr>
        <w:t>Sự Trả Đũa</w:t>
      </w:r>
      <w:bookmarkEnd w:id="123"/>
      <w:bookmarkEnd w:id="124"/>
      <w:bookmarkEnd w:id="125"/>
    </w:p>
    <w:p w:rsidR="00030D3C" w:rsidRPr="005316E3" w:rsidP="00047126" w14:paraId="2E45F3F9" w14:textId="0D3860DC"/>
    <w:p w:rsidR="00030D3C" w:rsidRPr="005316E3" w14:paraId="516F43F0" w14:textId="77777777">
      <w:pPr>
        <w:pStyle w:val="PlainText"/>
        <w:ind w:left="360" w:hanging="270"/>
        <w:rPr>
          <w:rFonts w:eastAsia="Arial" w:cs="Arial"/>
        </w:rPr>
      </w:pPr>
    </w:p>
    <w:p w:rsidR="00030D3C" w:rsidRPr="005316E3" w:rsidP="00EF776F" w14:paraId="348E28C7" w14:textId="424F8F89">
      <w:pPr>
        <w:pStyle w:val="PlainText"/>
        <w:jc w:val="both"/>
        <w:rPr>
          <w:rFonts w:cs="Arial"/>
        </w:rPr>
      </w:pPr>
      <w:r w:rsidRPr="005316E3">
        <w:t xml:space="preserve">Nhóm câu hỏi tiếp theo này là về những lần quý vị đã nêu lên vấn đề về tiền lương hoặc giờ làm việc kể từ khi bắt đầu làm công </w:t>
      </w:r>
      <w:r w:rsidRPr="00704B1C">
        <w:t>việc hiện tại của mình. Xin nhớ rằng khảo sát này được bảo mật. Chúng tôi sẽ không chia sẻ các câu trả lời của quý vị với bất kỳ ai.</w:t>
      </w:r>
    </w:p>
    <w:p w:rsidR="00A61942" w:rsidRPr="005316E3" w:rsidP="00EF776F" w14:paraId="3AFD7F04" w14:textId="77777777">
      <w:pPr>
        <w:pStyle w:val="PlainText"/>
        <w:jc w:val="both"/>
        <w:rPr>
          <w:rFonts w:cs="Arial"/>
        </w:rPr>
      </w:pPr>
    </w:p>
    <w:p w:rsidR="00A61942" w:rsidRPr="005316E3" w:rsidP="009417BC" w14:paraId="0BF839FC" w14:textId="510EFE6C">
      <w:pPr>
        <w:pStyle w:val="PlainText"/>
        <w:numPr>
          <w:ilvl w:val="0"/>
          <w:numId w:val="33"/>
        </w:numPr>
        <w:ind w:left="720" w:hanging="720"/>
        <w:jc w:val="both"/>
        <w:rPr>
          <w:rFonts w:cs="Arial"/>
          <w:i/>
          <w:iCs/>
        </w:rPr>
      </w:pPr>
      <w:r w:rsidRPr="005316E3">
        <w:t xml:space="preserve">Kể từ khi quý vị bắt đầu làm công việc này, có bất kỳ điều gì sau đây xảy ra với quý vị không? </w:t>
      </w:r>
      <w:r w:rsidRPr="005316E3">
        <w:rPr>
          <w:i/>
        </w:rPr>
        <w:t>Xin chọn tất cả các đáp án thích hợp.</w:t>
      </w:r>
    </w:p>
    <w:p w:rsidR="00A61942" w:rsidRPr="005316E3" w:rsidP="00A61942" w14:paraId="4CD523EE" w14:textId="77777777">
      <w:pPr>
        <w:pStyle w:val="PlainText"/>
        <w:ind w:left="360" w:hanging="270"/>
        <w:jc w:val="both"/>
        <w:rPr>
          <w:rFonts w:eastAsia="Arial" w:cs="Arial"/>
        </w:rPr>
      </w:pPr>
      <w:r w:rsidRPr="005316E3">
        <w:t xml:space="preserve">     </w:t>
      </w:r>
    </w:p>
    <w:p w:rsidR="00A61942" w:rsidRPr="005316E3" w:rsidP="00047126" w14:paraId="27D041D2" w14:textId="3FB5367E">
      <w:pPr>
        <w:pStyle w:val="A1-1stLeader"/>
        <w:numPr>
          <w:ilvl w:val="0"/>
          <w:numId w:val="35"/>
        </w:numPr>
        <w:ind w:left="1080"/>
        <w:rPr>
          <w:rFonts w:eastAsia="Arial" w:cs="Arial"/>
          <w:sz w:val="20"/>
          <w:szCs w:val="20"/>
        </w:rPr>
      </w:pPr>
      <w:r w:rsidRPr="005316E3">
        <w:rPr>
          <w:sz w:val="20"/>
        </w:rPr>
        <w:t>Quý vị được trả dưới mức lương theo giờ tối thiểu hợp pháp</w:t>
      </w:r>
    </w:p>
    <w:p w:rsidR="00A61942" w:rsidRPr="005316E3" w:rsidP="00047126" w14:paraId="7B79DF64" w14:textId="6AFC5123">
      <w:pPr>
        <w:pStyle w:val="A1-1stLeader"/>
        <w:numPr>
          <w:ilvl w:val="0"/>
          <w:numId w:val="35"/>
        </w:numPr>
        <w:ind w:left="1080"/>
        <w:rPr>
          <w:rFonts w:eastAsia="Arial" w:cs="Arial"/>
          <w:sz w:val="20"/>
          <w:szCs w:val="20"/>
        </w:rPr>
      </w:pPr>
      <w:r w:rsidRPr="005316E3">
        <w:rPr>
          <w:sz w:val="20"/>
        </w:rPr>
        <w:t>Quý vị được trả ít hơn số tiền có quyền nhận được</w:t>
      </w:r>
    </w:p>
    <w:p w:rsidR="00A61942" w:rsidRPr="005316E3" w:rsidP="00047126" w14:paraId="0D7BF1D2" w14:textId="64F81EFA">
      <w:pPr>
        <w:pStyle w:val="A1-1stLeader"/>
        <w:numPr>
          <w:ilvl w:val="0"/>
          <w:numId w:val="35"/>
        </w:numPr>
        <w:ind w:left="1080"/>
        <w:rPr>
          <w:rFonts w:eastAsia="Arial" w:cs="Arial"/>
          <w:sz w:val="20"/>
          <w:szCs w:val="20"/>
        </w:rPr>
      </w:pPr>
      <w:r w:rsidRPr="005316E3">
        <w:rPr>
          <w:sz w:val="20"/>
        </w:rPr>
        <w:t>Quý vị không được trả công cho tất cả giờ làm việc của mình</w:t>
      </w:r>
    </w:p>
    <w:p w:rsidR="00A61942" w:rsidRPr="005316E3" w:rsidP="00047126" w14:paraId="66F8CDBE" w14:textId="77777777">
      <w:pPr>
        <w:pStyle w:val="A1-1stLeader"/>
        <w:numPr>
          <w:ilvl w:val="0"/>
          <w:numId w:val="35"/>
        </w:numPr>
        <w:ind w:left="1080"/>
        <w:rPr>
          <w:rFonts w:eastAsia="Arial" w:cs="Arial"/>
          <w:sz w:val="20"/>
          <w:szCs w:val="20"/>
        </w:rPr>
      </w:pPr>
      <w:r w:rsidRPr="005316E3">
        <w:rPr>
          <w:sz w:val="20"/>
        </w:rPr>
        <w:t>Quý vị phải làm việc không công trước giờ vào làm hoặc sau khi hết giờ làm</w:t>
      </w:r>
    </w:p>
    <w:p w:rsidR="00A61942" w:rsidRPr="005316E3" w:rsidP="00047126" w14:paraId="71F9E4A9" w14:textId="77777777">
      <w:pPr>
        <w:pStyle w:val="A1-1stLeader"/>
        <w:numPr>
          <w:ilvl w:val="0"/>
          <w:numId w:val="35"/>
        </w:numPr>
        <w:ind w:left="1080"/>
        <w:rPr>
          <w:rFonts w:eastAsia="Arial" w:cs="Arial"/>
          <w:sz w:val="20"/>
          <w:szCs w:val="20"/>
        </w:rPr>
      </w:pPr>
      <w:r w:rsidRPr="005316E3">
        <w:rPr>
          <w:sz w:val="20"/>
        </w:rPr>
        <w:t>Quý vị không được trả công làm thêm giờ</w:t>
      </w:r>
    </w:p>
    <w:p w:rsidR="00A61942" w:rsidRPr="005316E3" w:rsidP="00047126" w14:paraId="1AC62427" w14:textId="77777777">
      <w:pPr>
        <w:pStyle w:val="A1-1stLeader"/>
        <w:numPr>
          <w:ilvl w:val="0"/>
          <w:numId w:val="35"/>
        </w:numPr>
        <w:ind w:left="1080"/>
        <w:rPr>
          <w:rFonts w:eastAsia="Arial" w:cs="Arial"/>
          <w:sz w:val="20"/>
          <w:szCs w:val="20"/>
        </w:rPr>
      </w:pPr>
      <w:r w:rsidRPr="005316E3">
        <w:rPr>
          <w:sz w:val="20"/>
        </w:rPr>
        <w:t>Quý vị không được trả công đúng hạn</w:t>
      </w:r>
    </w:p>
    <w:p w:rsidR="00A61942" w:rsidRPr="005316E3" w:rsidP="00047126" w14:paraId="3E65B047" w14:textId="77777777">
      <w:pPr>
        <w:pStyle w:val="A1-1stLeader"/>
        <w:numPr>
          <w:ilvl w:val="0"/>
          <w:numId w:val="35"/>
        </w:numPr>
        <w:ind w:left="1080"/>
        <w:rPr>
          <w:rFonts w:eastAsia="Arial" w:cs="Arial"/>
          <w:sz w:val="20"/>
          <w:szCs w:val="20"/>
        </w:rPr>
      </w:pPr>
      <w:r w:rsidRPr="005316E3">
        <w:rPr>
          <w:sz w:val="20"/>
        </w:rPr>
        <w:t>Chủ lao động của quý vị khấu trừ tiền công không hợp lý</w:t>
      </w:r>
    </w:p>
    <w:p w:rsidR="00A61942" w:rsidRPr="005316E3" w:rsidP="00047126" w14:paraId="5E2871E7" w14:textId="6EC30807">
      <w:pPr>
        <w:pStyle w:val="A1-1stLeader"/>
        <w:numPr>
          <w:ilvl w:val="0"/>
          <w:numId w:val="35"/>
        </w:numPr>
        <w:ind w:left="1080"/>
        <w:rPr>
          <w:rFonts w:eastAsia="Arial" w:cs="Arial"/>
          <w:sz w:val="20"/>
          <w:szCs w:val="20"/>
        </w:rPr>
      </w:pPr>
      <w:r w:rsidRPr="005316E3">
        <w:rPr>
          <w:sz w:val="20"/>
        </w:rPr>
        <w:t>Quý vị làm việc trong giờ nghỉ mà không được trả công</w:t>
      </w:r>
    </w:p>
    <w:p w:rsidR="003F70AE" w:rsidRPr="005316E3" w:rsidP="00047126" w14:paraId="55163DBA" w14:textId="3A07252D">
      <w:pPr>
        <w:pStyle w:val="A1-1stLeader"/>
        <w:numPr>
          <w:ilvl w:val="0"/>
          <w:numId w:val="35"/>
        </w:numPr>
        <w:ind w:left="1080"/>
        <w:rPr>
          <w:rFonts w:eastAsia="Arial" w:cs="Arial"/>
          <w:sz w:val="20"/>
          <w:szCs w:val="20"/>
          <w:highlight w:val="cyan"/>
        </w:rPr>
      </w:pPr>
      <w:r w:rsidRPr="005316E3">
        <w:rPr>
          <w:sz w:val="20"/>
        </w:rPr>
        <w:t xml:space="preserve">Không có điều nào ở trên </w:t>
      </w:r>
      <w:r w:rsidRPr="004D6D89" w:rsidR="001D5F93">
        <w:rPr>
          <w:rFonts w:ascii="Wingdings" w:hAnsi="Wingdings"/>
          <w:sz w:val="20"/>
        </w:rPr>
        <w:sym w:font="Wingdings" w:char="F0E0"/>
      </w:r>
      <w:r w:rsidRPr="005316E3">
        <w:rPr>
          <w:sz w:val="20"/>
          <w:highlight w:val="cyan"/>
        </w:rPr>
        <w:t xml:space="preserve"> GO TO SECTION H</w:t>
      </w:r>
    </w:p>
    <w:p w:rsidR="001A0101" w:rsidRPr="005316E3" w:rsidP="006F07E6" w14:paraId="1556D521" w14:textId="2363C425">
      <w:pPr>
        <w:spacing w:line="276" w:lineRule="auto"/>
        <w:ind w:left="1080"/>
        <w:rPr>
          <w:rFonts w:cs="Arial"/>
          <w:sz w:val="20"/>
          <w:szCs w:val="20"/>
        </w:rPr>
      </w:pPr>
      <w:r w:rsidRPr="005316E3">
        <w:rPr>
          <w:sz w:val="20"/>
          <w:highlight w:val="cyan"/>
        </w:rPr>
        <w:t>[IF MISSING, GO TO SECTION H]</w:t>
      </w:r>
    </w:p>
    <w:p w:rsidR="00BB6359" w:rsidRPr="005316E3" w:rsidP="001A0101" w14:paraId="629A2BA0" w14:textId="77777777">
      <w:pPr>
        <w:spacing w:line="276" w:lineRule="auto"/>
        <w:rPr>
          <w:rFonts w:cs="Arial"/>
          <w:sz w:val="20"/>
          <w:szCs w:val="20"/>
        </w:rPr>
      </w:pPr>
    </w:p>
    <w:p w:rsidR="001A0101" w:rsidRPr="005316E3" w:rsidP="000A33D3" w14:paraId="70DBB50D" w14:textId="2722A2D7">
      <w:pPr>
        <w:jc w:val="both"/>
        <w:rPr>
          <w:b/>
        </w:rPr>
      </w:pPr>
      <w:r w:rsidRPr="005316E3">
        <w:rPr>
          <w:b/>
          <w:sz w:val="20"/>
        </w:rPr>
        <w:t xml:space="preserve">Đối với nhóm câu hỏi tiếp theo, xin hãy nghĩ về lần </w:t>
      </w:r>
      <w:r w:rsidRPr="005316E3">
        <w:rPr>
          <w:b/>
          <w:sz w:val="20"/>
          <w:u w:val="single"/>
        </w:rPr>
        <w:t>gần nhất</w:t>
      </w:r>
      <w:r w:rsidRPr="005316E3">
        <w:rPr>
          <w:b/>
          <w:sz w:val="20"/>
        </w:rPr>
        <w:t xml:space="preserve"> mà một trong những điều trên đã xảy ra với quý vị trong công việc hiện tại.</w:t>
      </w:r>
    </w:p>
    <w:p w:rsidR="00030D3C" w:rsidRPr="005316E3" w:rsidP="00EF776F" w14:paraId="4CBF24EC" w14:textId="77777777">
      <w:pPr>
        <w:pStyle w:val="PlainText"/>
        <w:jc w:val="both"/>
        <w:rPr>
          <w:rFonts w:eastAsia="Arial" w:cs="Arial"/>
        </w:rPr>
      </w:pPr>
    </w:p>
    <w:p w:rsidR="00030D3C" w:rsidRPr="005316E3" w:rsidP="009417BC" w14:paraId="5BF84846" w14:textId="3660B138">
      <w:pPr>
        <w:pStyle w:val="PlainText"/>
        <w:numPr>
          <w:ilvl w:val="0"/>
          <w:numId w:val="33"/>
        </w:numPr>
        <w:ind w:left="720" w:hanging="720"/>
        <w:jc w:val="both"/>
        <w:rPr>
          <w:rFonts w:eastAsia="Arial" w:cs="Arial"/>
        </w:rPr>
      </w:pPr>
      <w:r w:rsidRPr="005316E3">
        <w:t>Quý vị có nêu vấn đề đó với người giám sát, chủ lao động hoặc một cơ quan chính phủ không?</w:t>
      </w:r>
    </w:p>
    <w:p w:rsidR="00030D3C" w:rsidRPr="005316E3" w:rsidP="00EF776F" w14:paraId="5EF99DC3" w14:textId="77777777">
      <w:pPr>
        <w:pStyle w:val="PlainText"/>
        <w:ind w:left="360" w:hanging="270"/>
        <w:jc w:val="both"/>
        <w:rPr>
          <w:rFonts w:eastAsia="Arial" w:cs="Arial"/>
        </w:rPr>
      </w:pPr>
    </w:p>
    <w:p w:rsidR="00030D3C" w:rsidRPr="005316E3" w:rsidP="009C4E2C" w14:paraId="2926371B" w14:textId="346D859D">
      <w:pPr>
        <w:pStyle w:val="A1-1stLeader"/>
        <w:rPr>
          <w:rFonts w:eastAsia="Arial" w:cs="Arial"/>
          <w:sz w:val="20"/>
          <w:szCs w:val="20"/>
        </w:rPr>
      </w:pPr>
      <w:r w:rsidRPr="005316E3">
        <w:rPr>
          <w:sz w:val="20"/>
        </w:rPr>
        <w:t xml:space="preserve">Có </w:t>
      </w:r>
    </w:p>
    <w:p w:rsidR="00030D3C" w:rsidRPr="005316E3" w:rsidP="00E73CE1" w14:paraId="3A1CC48D" w14:textId="6161B36B">
      <w:pPr>
        <w:pStyle w:val="A1-1stLeader"/>
        <w:rPr>
          <w:rFonts w:eastAsia="Arial" w:cs="Arial"/>
          <w:sz w:val="20"/>
          <w:szCs w:val="20"/>
        </w:rPr>
      </w:pPr>
      <w:r w:rsidRPr="005316E3">
        <w:rPr>
          <w:sz w:val="20"/>
        </w:rPr>
        <w:t xml:space="preserve">Không </w:t>
      </w:r>
      <w:r w:rsidRPr="004D6D89" w:rsidR="00C64B14">
        <w:rPr>
          <w:rFonts w:ascii="Wingdings" w:hAnsi="Wingdings"/>
          <w:sz w:val="20"/>
        </w:rPr>
        <w:sym w:font="Wingdings" w:char="F0E0"/>
      </w:r>
      <w:r w:rsidRPr="005316E3">
        <w:rPr>
          <w:sz w:val="20"/>
        </w:rPr>
        <w:t xml:space="preserve"> </w:t>
      </w:r>
      <w:r w:rsidRPr="005316E3">
        <w:rPr>
          <w:sz w:val="20"/>
          <w:highlight w:val="cyan"/>
        </w:rPr>
        <w:t>GO TO G6</w:t>
      </w:r>
    </w:p>
    <w:p w:rsidR="009C4E2C" w:rsidRPr="005316E3" w:rsidP="009C4E2C" w14:paraId="43D679E8" w14:textId="77777777">
      <w:pPr>
        <w:pStyle w:val="A1-1stLeader"/>
        <w:numPr>
          <w:ilvl w:val="0"/>
          <w:numId w:val="0"/>
        </w:numPr>
        <w:rPr>
          <w:rFonts w:eastAsia="Arial" w:cs="Arial"/>
          <w:sz w:val="20"/>
          <w:szCs w:val="20"/>
        </w:rPr>
      </w:pPr>
    </w:p>
    <w:p w:rsidR="009C4E2C" w:rsidRPr="005316E3" w:rsidP="009417BC" w14:paraId="49EE27AC" w14:textId="330048E3">
      <w:pPr>
        <w:pStyle w:val="A1-1stLeader"/>
        <w:numPr>
          <w:ilvl w:val="0"/>
          <w:numId w:val="33"/>
        </w:numPr>
        <w:ind w:left="720" w:hanging="720"/>
        <w:rPr>
          <w:rFonts w:eastAsia="Arial" w:cs="Arial"/>
          <w:sz w:val="20"/>
          <w:szCs w:val="20"/>
        </w:rPr>
      </w:pPr>
      <w:r w:rsidRPr="005316E3">
        <w:rPr>
          <w:sz w:val="20"/>
        </w:rPr>
        <w:t>Quý vị đã nêu vấn đề đó với ai?</w:t>
      </w:r>
    </w:p>
    <w:p w:rsidR="009C4E2C" w:rsidRPr="005316E3" w:rsidP="009C4E2C" w14:paraId="3EA4F53C" w14:textId="77777777">
      <w:pPr>
        <w:pStyle w:val="A1-1stLeader"/>
        <w:numPr>
          <w:ilvl w:val="0"/>
          <w:numId w:val="0"/>
        </w:numPr>
        <w:rPr>
          <w:rFonts w:eastAsia="Arial" w:cs="Arial"/>
          <w:sz w:val="20"/>
          <w:szCs w:val="20"/>
        </w:rPr>
      </w:pPr>
    </w:p>
    <w:p w:rsidR="009C4E2C" w:rsidRPr="005316E3" w:rsidP="009C4E2C" w14:paraId="1F4462B7" w14:textId="771D123C">
      <w:pPr>
        <w:pStyle w:val="A1-1stLeader"/>
        <w:rPr>
          <w:rFonts w:eastAsia="Arial" w:cs="Arial"/>
          <w:sz w:val="20"/>
          <w:szCs w:val="20"/>
        </w:rPr>
      </w:pPr>
      <w:r w:rsidRPr="005316E3">
        <w:rPr>
          <w:sz w:val="20"/>
        </w:rPr>
        <w:t>Người giám sát</w:t>
      </w:r>
      <w:r w:rsidR="00C64B14">
        <w:rPr>
          <w:sz w:val="20"/>
          <w:lang w:val="en-US"/>
        </w:rPr>
        <w:t xml:space="preserve"> </w:t>
      </w:r>
      <w:r w:rsidR="00C64B14">
        <w:rPr>
          <w:sz w:val="20"/>
          <w:lang w:val="en-US"/>
        </w:rPr>
        <w:t>hoặc</w:t>
      </w:r>
      <w:r w:rsidR="00C64B14">
        <w:rPr>
          <w:sz w:val="20"/>
          <w:lang w:val="en-US"/>
        </w:rPr>
        <w:t xml:space="preserve"> </w:t>
      </w:r>
      <w:r w:rsidRPr="005316E3">
        <w:rPr>
          <w:sz w:val="20"/>
        </w:rPr>
        <w:t xml:space="preserve">chủ lao động </w:t>
      </w:r>
      <w:r w:rsidRPr="004D6D89" w:rsidR="0032040E">
        <w:rPr>
          <w:rFonts w:ascii="Wingdings" w:hAnsi="Wingdings"/>
          <w:sz w:val="20"/>
        </w:rPr>
        <w:sym w:font="Wingdings" w:char="F0E0"/>
      </w:r>
      <w:r w:rsidRPr="005316E3">
        <w:rPr>
          <w:sz w:val="20"/>
          <w:highlight w:val="cyan"/>
        </w:rPr>
        <w:t xml:space="preserve"> GO TO G5</w:t>
      </w:r>
    </w:p>
    <w:p w:rsidR="009C4E2C" w:rsidRPr="005316E3" w:rsidP="009C4E2C" w14:paraId="1D8BDBD4" w14:textId="48085AFF">
      <w:pPr>
        <w:pStyle w:val="A1-1stLeader"/>
        <w:rPr>
          <w:rFonts w:eastAsia="Arial" w:cs="Arial"/>
          <w:sz w:val="20"/>
          <w:szCs w:val="20"/>
        </w:rPr>
      </w:pPr>
      <w:r w:rsidRPr="005316E3">
        <w:rPr>
          <w:sz w:val="20"/>
        </w:rPr>
        <w:t>Cơ quan chính phủ</w:t>
      </w:r>
    </w:p>
    <w:p w:rsidR="009C4E2C" w:rsidRPr="005316E3" w:rsidP="009C4E2C" w14:paraId="4A191B7A" w14:textId="62D233FE">
      <w:pPr>
        <w:pStyle w:val="A1-1stLeader"/>
        <w:rPr>
          <w:rFonts w:eastAsia="Arial" w:cs="Arial"/>
          <w:sz w:val="20"/>
          <w:szCs w:val="20"/>
        </w:rPr>
      </w:pPr>
      <w:r w:rsidRPr="005316E3">
        <w:rPr>
          <w:sz w:val="20"/>
        </w:rPr>
        <w:t xml:space="preserve">Cả hai </w:t>
      </w:r>
      <w:r w:rsidRPr="004D6D89" w:rsidR="00C64B14">
        <w:rPr>
          <w:rFonts w:ascii="Wingdings" w:hAnsi="Wingdings"/>
          <w:sz w:val="20"/>
        </w:rPr>
        <w:sym w:font="Wingdings" w:char="F0E0"/>
      </w:r>
      <w:r w:rsidRPr="005316E3">
        <w:rPr>
          <w:sz w:val="20"/>
          <w:highlight w:val="cyan"/>
        </w:rPr>
        <w:t xml:space="preserve"> GO TO G5</w:t>
      </w:r>
    </w:p>
    <w:p w:rsidR="00030D3C" w:rsidRPr="005316E3" w:rsidP="00E73CE1" w14:paraId="3056B88E" w14:textId="77777777">
      <w:pPr>
        <w:pStyle w:val="PlainText"/>
        <w:jc w:val="both"/>
        <w:rPr>
          <w:rFonts w:eastAsia="Arial" w:cs="Arial"/>
        </w:rPr>
      </w:pPr>
    </w:p>
    <w:p w:rsidR="00030D3C" w:rsidRPr="005316E3" w:rsidP="009417BC" w14:paraId="09F2F190" w14:textId="67C7B46F">
      <w:pPr>
        <w:pStyle w:val="PlainText"/>
        <w:numPr>
          <w:ilvl w:val="0"/>
          <w:numId w:val="33"/>
        </w:numPr>
        <w:ind w:left="720" w:hanging="720"/>
        <w:jc w:val="both"/>
        <w:rPr>
          <w:rFonts w:cs="Arial"/>
        </w:rPr>
      </w:pPr>
      <w:r w:rsidRPr="005316E3">
        <w:t xml:space="preserve">Chủ lao động hoặc người giám sát có biết rằng quý vị đã nêu lên vấn đề này không? </w:t>
      </w:r>
    </w:p>
    <w:p w:rsidR="00030D3C" w:rsidRPr="005316E3" w:rsidP="00EF776F" w14:paraId="4829C9D9" w14:textId="77777777">
      <w:pPr>
        <w:pStyle w:val="PlainText"/>
        <w:ind w:left="360" w:hanging="270"/>
        <w:jc w:val="both"/>
        <w:rPr>
          <w:rFonts w:eastAsia="Arial" w:cs="Arial"/>
        </w:rPr>
      </w:pPr>
    </w:p>
    <w:p w:rsidR="00030D3C" w:rsidRPr="005316E3" w:rsidP="00E73CE1" w14:paraId="06316DF1" w14:textId="77777777">
      <w:pPr>
        <w:pStyle w:val="A1-1stLeader"/>
        <w:rPr>
          <w:rFonts w:eastAsia="Arial" w:cs="Arial"/>
          <w:sz w:val="20"/>
          <w:szCs w:val="20"/>
        </w:rPr>
      </w:pPr>
      <w:r w:rsidRPr="005316E3">
        <w:rPr>
          <w:sz w:val="20"/>
        </w:rPr>
        <w:t>Có</w:t>
      </w:r>
    </w:p>
    <w:p w:rsidR="00030D3C" w:rsidRPr="005316E3" w:rsidP="00E73CE1" w14:paraId="31535D71" w14:textId="62F109AF">
      <w:pPr>
        <w:pStyle w:val="A1-1stLeader"/>
        <w:rPr>
          <w:rFonts w:eastAsia="Arial" w:cs="Arial"/>
          <w:sz w:val="20"/>
          <w:szCs w:val="20"/>
        </w:rPr>
      </w:pPr>
      <w:r w:rsidRPr="005316E3">
        <w:rPr>
          <w:sz w:val="20"/>
        </w:rPr>
        <w:t xml:space="preserve">Không </w:t>
      </w:r>
      <w:r w:rsidRPr="004D6D89" w:rsidR="00C64B14">
        <w:rPr>
          <w:rFonts w:ascii="Wingdings" w:hAnsi="Wingdings"/>
          <w:sz w:val="20"/>
        </w:rPr>
        <w:sym w:font="Wingdings" w:char="F0E0"/>
      </w:r>
      <w:r w:rsidRPr="005316E3">
        <w:rPr>
          <w:sz w:val="20"/>
        </w:rPr>
        <w:t xml:space="preserve"> </w:t>
      </w:r>
      <w:r w:rsidRPr="005316E3">
        <w:rPr>
          <w:sz w:val="20"/>
          <w:highlight w:val="cyan"/>
        </w:rPr>
        <w:t>GO TO G6</w:t>
      </w:r>
    </w:p>
    <w:p w:rsidR="0090070C" w:rsidRPr="005316E3" w:rsidP="0090070C" w14:paraId="31C011B0" w14:textId="0D4EA2F4">
      <w:pPr>
        <w:pStyle w:val="A1-1stLeader"/>
        <w:rPr>
          <w:rFonts w:eastAsia="Arial" w:cs="Arial"/>
          <w:sz w:val="20"/>
          <w:szCs w:val="20"/>
        </w:rPr>
      </w:pPr>
      <w:r w:rsidRPr="005316E3">
        <w:rPr>
          <w:sz w:val="20"/>
        </w:rPr>
        <w:t xml:space="preserve">Không biết </w:t>
      </w:r>
      <w:r w:rsidRPr="004D6D89" w:rsidR="00704950">
        <w:rPr>
          <w:rFonts w:ascii="Wingdings" w:hAnsi="Wingdings"/>
          <w:sz w:val="20"/>
        </w:rPr>
        <w:sym w:font="Wingdings" w:char="F0E0"/>
      </w:r>
      <w:r w:rsidRPr="005316E3">
        <w:rPr>
          <w:sz w:val="20"/>
        </w:rPr>
        <w:t xml:space="preserve"> </w:t>
      </w:r>
      <w:r w:rsidRPr="005316E3">
        <w:rPr>
          <w:sz w:val="20"/>
          <w:highlight w:val="cyan"/>
        </w:rPr>
        <w:t>GO TO G6</w:t>
      </w:r>
    </w:p>
    <w:p w:rsidR="00030D3C" w:rsidRPr="005316E3" w:rsidP="00EF776F" w14:paraId="663475F1" w14:textId="77777777">
      <w:pPr>
        <w:pStyle w:val="PlainText"/>
        <w:ind w:left="360" w:hanging="270"/>
        <w:jc w:val="both"/>
        <w:rPr>
          <w:rFonts w:eastAsia="Arial" w:cs="Arial"/>
        </w:rPr>
      </w:pPr>
    </w:p>
    <w:p w:rsidR="00030D3C" w:rsidRPr="005316E3" w:rsidP="009417BC" w14:paraId="059D79BE" w14:textId="76BCD253">
      <w:pPr>
        <w:pStyle w:val="PlainText"/>
        <w:numPr>
          <w:ilvl w:val="0"/>
          <w:numId w:val="33"/>
        </w:numPr>
        <w:ind w:left="720" w:hanging="720"/>
        <w:jc w:val="both"/>
        <w:rPr>
          <w:rFonts w:cs="Arial"/>
          <w:i/>
          <w:iCs/>
        </w:rPr>
      </w:pPr>
      <w:r w:rsidRPr="005316E3">
        <w:t xml:space="preserve">Sau khi quý vị nêu lên vấn đề này, chủ lao động hoặc người giám sát có phản ứng bằng cách thực hiện bất kỳ hành động nào sau đây không? </w:t>
      </w:r>
      <w:r w:rsidRPr="005316E3">
        <w:rPr>
          <w:i/>
        </w:rPr>
        <w:t>Xin chọn tất cả các đáp án thích hợp.</w:t>
      </w:r>
    </w:p>
    <w:p w:rsidR="00030D3C" w:rsidRPr="005316E3" w:rsidP="00047126" w14:paraId="0D6E8CCB" w14:textId="29E0AADE">
      <w:pPr>
        <w:pStyle w:val="A1-1stLeader"/>
        <w:numPr>
          <w:ilvl w:val="0"/>
          <w:numId w:val="36"/>
        </w:numPr>
        <w:ind w:left="1080"/>
        <w:rPr>
          <w:rFonts w:eastAsia="Arial" w:cs="Arial"/>
          <w:sz w:val="20"/>
          <w:szCs w:val="20"/>
        </w:rPr>
      </w:pPr>
      <w:r w:rsidRPr="005316E3">
        <w:rPr>
          <w:sz w:val="20"/>
        </w:rPr>
        <w:t>Đình chỉ công việc của quý vị</w:t>
      </w:r>
    </w:p>
    <w:p w:rsidR="00030D3C" w:rsidRPr="005316E3" w:rsidP="00047126" w14:paraId="00F403AE" w14:textId="4CBE5F82">
      <w:pPr>
        <w:pStyle w:val="A1-1stLeader"/>
        <w:numPr>
          <w:ilvl w:val="0"/>
          <w:numId w:val="36"/>
        </w:numPr>
        <w:ind w:left="1080"/>
        <w:rPr>
          <w:rFonts w:eastAsia="Arial" w:cs="Arial"/>
          <w:sz w:val="20"/>
          <w:szCs w:val="20"/>
        </w:rPr>
      </w:pPr>
      <w:r w:rsidRPr="005316E3">
        <w:rPr>
          <w:sz w:val="20"/>
        </w:rPr>
        <w:t>Giảm giờ làm việc hoặc thay đổi lịch làm việc của quý vị</w:t>
      </w:r>
    </w:p>
    <w:p w:rsidR="00030D3C" w:rsidRPr="005316E3" w:rsidP="00047126" w14:paraId="2C3DDE10" w14:textId="0324A3DC">
      <w:pPr>
        <w:pStyle w:val="A1-1stLeader"/>
        <w:numPr>
          <w:ilvl w:val="0"/>
          <w:numId w:val="36"/>
        </w:numPr>
        <w:ind w:left="1080"/>
        <w:rPr>
          <w:rFonts w:eastAsia="Arial" w:cs="Arial"/>
          <w:sz w:val="20"/>
          <w:szCs w:val="20"/>
        </w:rPr>
      </w:pPr>
      <w:r w:rsidRPr="005316E3">
        <w:rPr>
          <w:sz w:val="20"/>
        </w:rPr>
        <w:t>Cắt giảm tiền công của quý vị</w:t>
      </w:r>
    </w:p>
    <w:p w:rsidR="004F0DA6" w:rsidRPr="005316E3" w:rsidP="00047126" w14:paraId="176CC433" w14:textId="25AD7761">
      <w:pPr>
        <w:pStyle w:val="A1-1stLeader"/>
        <w:numPr>
          <w:ilvl w:val="0"/>
          <w:numId w:val="36"/>
        </w:numPr>
        <w:ind w:left="1080"/>
        <w:rPr>
          <w:rFonts w:eastAsia="Arial" w:cs="Arial"/>
          <w:sz w:val="20"/>
          <w:szCs w:val="20"/>
        </w:rPr>
      </w:pPr>
      <w:r w:rsidRPr="005316E3">
        <w:rPr>
          <w:sz w:val="20"/>
        </w:rPr>
        <w:t>Giáng chức hoặc từ chối thăng chức cho quý vị</w:t>
      </w:r>
    </w:p>
    <w:p w:rsidR="00030D3C" w:rsidRPr="005316E3" w:rsidP="00047126" w14:paraId="3CC2A904" w14:textId="309D0C90">
      <w:pPr>
        <w:pStyle w:val="A1-1stLeader"/>
        <w:numPr>
          <w:ilvl w:val="0"/>
          <w:numId w:val="36"/>
        </w:numPr>
        <w:ind w:left="1080"/>
        <w:rPr>
          <w:rFonts w:eastAsia="Arial" w:cs="Arial"/>
          <w:sz w:val="20"/>
          <w:szCs w:val="20"/>
        </w:rPr>
      </w:pPr>
      <w:r w:rsidRPr="005316E3">
        <w:rPr>
          <w:sz w:val="20"/>
        </w:rPr>
        <w:t>Giao cho quý vị những nhiệm vụ tệ hơn</w:t>
      </w:r>
    </w:p>
    <w:p w:rsidR="00030D3C" w:rsidRPr="005316E3" w:rsidP="00047126" w14:paraId="12DADD2A" w14:textId="7FBBE3A1">
      <w:pPr>
        <w:pStyle w:val="A1-1stLeader"/>
        <w:numPr>
          <w:ilvl w:val="0"/>
          <w:numId w:val="36"/>
        </w:numPr>
        <w:ind w:left="1080"/>
        <w:rPr>
          <w:rFonts w:eastAsia="Arial" w:cs="Arial"/>
          <w:sz w:val="20"/>
          <w:szCs w:val="20"/>
        </w:rPr>
      </w:pPr>
      <w:r w:rsidRPr="005316E3">
        <w:rPr>
          <w:sz w:val="20"/>
        </w:rPr>
        <w:t>Quấy rối hoặc ngược đãi quý vị</w:t>
      </w:r>
    </w:p>
    <w:p w:rsidR="00AD73D8" w:rsidRPr="005316E3" w:rsidP="00047126" w14:paraId="414F740A" w14:textId="12E19E9F">
      <w:pPr>
        <w:pStyle w:val="A1-1stLeader"/>
        <w:numPr>
          <w:ilvl w:val="0"/>
          <w:numId w:val="36"/>
        </w:numPr>
        <w:ind w:left="1080"/>
        <w:rPr>
          <w:rFonts w:eastAsia="Arial" w:cs="Arial"/>
          <w:sz w:val="20"/>
          <w:szCs w:val="20"/>
        </w:rPr>
      </w:pPr>
      <w:r w:rsidRPr="005316E3">
        <w:rPr>
          <w:sz w:val="20"/>
        </w:rPr>
        <w:t>Đe dọa sẽ sa thải quý vị</w:t>
      </w:r>
    </w:p>
    <w:p w:rsidR="00AD73D8" w:rsidRPr="005316E3" w:rsidP="00047126" w14:paraId="20237C93" w14:textId="50BB55C1">
      <w:pPr>
        <w:pStyle w:val="A1-1stLeader"/>
        <w:numPr>
          <w:ilvl w:val="0"/>
          <w:numId w:val="36"/>
        </w:numPr>
        <w:ind w:left="1080"/>
        <w:rPr>
          <w:rFonts w:eastAsia="Arial" w:cs="Arial"/>
          <w:sz w:val="20"/>
          <w:szCs w:val="20"/>
        </w:rPr>
      </w:pPr>
      <w:r w:rsidRPr="005316E3">
        <w:rPr>
          <w:sz w:val="20"/>
        </w:rPr>
        <w:t>Đe dọa sẽ gọi cảnh sát</w:t>
      </w:r>
    </w:p>
    <w:p w:rsidR="00AD73D8" w:rsidRPr="005316E3" w:rsidP="00047126" w14:paraId="0723A82B" w14:textId="0DC44C87">
      <w:pPr>
        <w:pStyle w:val="A1-1stLeader"/>
        <w:numPr>
          <w:ilvl w:val="0"/>
          <w:numId w:val="36"/>
        </w:numPr>
        <w:ind w:left="1080"/>
        <w:rPr>
          <w:rFonts w:eastAsia="Arial" w:cs="Arial"/>
          <w:sz w:val="20"/>
          <w:szCs w:val="20"/>
        </w:rPr>
      </w:pPr>
      <w:r w:rsidRPr="005316E3">
        <w:rPr>
          <w:sz w:val="20"/>
        </w:rPr>
        <w:t>Đe dọa sẽ gọi cơ quan di trú</w:t>
      </w:r>
    </w:p>
    <w:p w:rsidR="004F0DA6" w:rsidRPr="005316E3" w:rsidP="00047126" w14:paraId="68732BB7" w14:textId="71EEAB9B">
      <w:pPr>
        <w:pStyle w:val="A1-1stLeader"/>
        <w:numPr>
          <w:ilvl w:val="0"/>
          <w:numId w:val="36"/>
        </w:numPr>
        <w:ind w:left="1080"/>
        <w:rPr>
          <w:rFonts w:eastAsia="Arial" w:cs="Arial"/>
          <w:sz w:val="20"/>
          <w:szCs w:val="20"/>
        </w:rPr>
      </w:pPr>
      <w:r w:rsidRPr="005316E3">
        <w:rPr>
          <w:sz w:val="20"/>
        </w:rPr>
        <w:t>Phớt lờ quý vị</w:t>
      </w:r>
    </w:p>
    <w:p w:rsidR="000F04E0" w:rsidRPr="005316E3" w:rsidP="00047126" w14:paraId="6C3A5D8E" w14:textId="14A20EAA">
      <w:pPr>
        <w:pStyle w:val="A1-1stLeader"/>
        <w:numPr>
          <w:ilvl w:val="0"/>
          <w:numId w:val="36"/>
        </w:numPr>
        <w:ind w:left="1080"/>
        <w:rPr>
          <w:rFonts w:eastAsia="Arial" w:cs="Arial"/>
          <w:sz w:val="20"/>
          <w:szCs w:val="20"/>
        </w:rPr>
      </w:pPr>
      <w:r w:rsidRPr="005316E3">
        <w:rPr>
          <w:sz w:val="20"/>
        </w:rPr>
        <w:t>Khắc phục vấn đề</w:t>
      </w:r>
    </w:p>
    <w:p w:rsidR="00D210B6" w:rsidRPr="005316E3" w:rsidP="00047126" w14:paraId="5DBE69B7" w14:textId="4ADD2767">
      <w:pPr>
        <w:pStyle w:val="A1-1stLeader"/>
        <w:numPr>
          <w:ilvl w:val="0"/>
          <w:numId w:val="36"/>
        </w:numPr>
        <w:ind w:left="1080"/>
        <w:rPr>
          <w:rFonts w:eastAsia="Arial" w:cs="Arial"/>
          <w:sz w:val="20"/>
          <w:szCs w:val="20"/>
        </w:rPr>
      </w:pPr>
      <w:r w:rsidRPr="005316E3">
        <w:rPr>
          <w:sz w:val="20"/>
        </w:rPr>
        <w:t>Không làm gì cả</w:t>
      </w:r>
    </w:p>
    <w:p w:rsidR="004F0DA6" w:rsidRPr="005316E3" w:rsidP="00047126" w14:paraId="7B5B701A" w14:textId="101D367D">
      <w:pPr>
        <w:pStyle w:val="A1-1stLeader"/>
        <w:numPr>
          <w:ilvl w:val="0"/>
          <w:numId w:val="36"/>
        </w:numPr>
        <w:ind w:left="1080"/>
        <w:rPr>
          <w:rFonts w:eastAsia="Arial" w:cs="Arial"/>
          <w:sz w:val="20"/>
          <w:szCs w:val="20"/>
        </w:rPr>
      </w:pPr>
      <w:r w:rsidRPr="002F4E95">
        <w:rPr>
          <w:sz w:val="20"/>
        </w:rPr>
        <w:t>Hành động</w:t>
      </w:r>
      <w:r w:rsidRPr="005316E3" w:rsidR="0086161F">
        <w:rPr>
          <w:sz w:val="20"/>
        </w:rPr>
        <w:t xml:space="preserve"> khác, vui lòng nêu rõ</w:t>
      </w:r>
    </w:p>
    <w:p w:rsidR="0086161F" w:rsidRPr="005316E3" w:rsidP="00047126" w14:paraId="49B94034" w14:textId="24AAB2A8">
      <w:pPr>
        <w:pStyle w:val="A1-1stLeader"/>
        <w:numPr>
          <w:ilvl w:val="0"/>
          <w:numId w:val="0"/>
        </w:numPr>
        <w:ind w:left="1080"/>
        <w:rPr>
          <w:rFonts w:cs="Arial"/>
          <w:sz w:val="20"/>
          <w:szCs w:val="20"/>
        </w:rPr>
      </w:pPr>
      <w:r w:rsidRPr="005316E3">
        <w:rPr>
          <w:noProof/>
          <w:sz w:val="20"/>
        </w:rPr>
        <mc:AlternateContent>
          <mc:Choice Requires="wps">
            <w:drawing>
              <wp:inline distT="45720" distB="45720" distL="114300" distR="114300">
                <wp:extent cx="2306320" cy="233680"/>
                <wp:effectExtent l="0" t="0" r="17780" b="13970"/>
                <wp:docPr id="528032822" name="Text Box 52803282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06320" cy="233680"/>
                        </a:xfrm>
                        <a:prstGeom prst="rect">
                          <a:avLst/>
                        </a:prstGeom>
                        <a:solidFill>
                          <a:srgbClr val="FFFFFF"/>
                        </a:solidFill>
                        <a:ln w="9525">
                          <a:solidFill>
                            <a:srgbClr val="000000"/>
                          </a:solidFill>
                          <a:miter lim="800000"/>
                          <a:headEnd/>
                          <a:tailEnd/>
                        </a:ln>
                      </wps:spPr>
                      <wps:txbx>
                        <w:txbxContent>
                          <w:p w:rsidR="00D203EB" w:rsidP="0086161F" w14:textId="77777777"/>
                        </w:txbxContent>
                      </wps:txbx>
                      <wps:bodyPr rot="0" vert="horz" wrap="square" lIns="91440" tIns="45720" rIns="91440" bIns="45720" anchor="t" anchorCtr="0"/>
                    </wps:wsp>
                  </a:graphicData>
                </a:graphic>
              </wp:inline>
            </w:drawing>
          </mc:Choice>
          <mc:Fallback>
            <w:pict>
              <v:shape id="Text Box 528032822" o:spid="_x0000_i1044" type="#_x0000_t202" style="width:181.6pt;height:18.4pt;mso-left-percent:-10001;mso-position-horizontal-relative:char;mso-position-vertical-relative:line;mso-top-percent:-10001;mso-wrap-style:square;visibility:visible;v-text-anchor:top">
                <v:textbox>
                  <w:txbxContent>
                    <w:p w:rsidR="00D203EB" w:rsidP="0086161F" w14:paraId="5DBD930F" w14:textId="77777777"/>
                  </w:txbxContent>
                </v:textbox>
                <w10:wrap type="none"/>
                <w10:anchorlock/>
              </v:shape>
            </w:pict>
          </mc:Fallback>
        </mc:AlternateContent>
      </w:r>
    </w:p>
    <w:p w:rsidR="004F4816" w:rsidRPr="005316E3" w:rsidP="000A33D3" w14:paraId="11582C10" w14:textId="77777777">
      <w:pPr>
        <w:pStyle w:val="PlainText"/>
        <w:jc w:val="both"/>
        <w:rPr>
          <w:rFonts w:cs="Arial"/>
        </w:rPr>
      </w:pPr>
    </w:p>
    <w:p w:rsidR="00030D3C" w:rsidRPr="005316E3" w:rsidP="009417BC" w14:paraId="3CC38217" w14:textId="0AC97864">
      <w:pPr>
        <w:pStyle w:val="PlainText"/>
        <w:numPr>
          <w:ilvl w:val="0"/>
          <w:numId w:val="33"/>
        </w:numPr>
        <w:ind w:left="720" w:hanging="720"/>
        <w:jc w:val="both"/>
        <w:rPr>
          <w:rFonts w:eastAsia="Arial" w:cs="Arial"/>
        </w:rPr>
      </w:pPr>
      <w:r w:rsidRPr="005316E3">
        <w:t>Kể từ khi quý vị bắt đầu làm công việc này, có lúc nào quý vị KHÔNG nêu lên vấn đề mặc dù đã gặp vấn đề về tiền công hoặc giờ làm trong công việc của mình không?</w:t>
      </w:r>
    </w:p>
    <w:p w:rsidR="00030D3C" w:rsidRPr="005316E3" w:rsidP="00E73CE1" w14:paraId="3362872B" w14:textId="77777777">
      <w:pPr>
        <w:pStyle w:val="A1-1stLeader"/>
        <w:rPr>
          <w:rFonts w:eastAsia="Arial" w:cs="Arial"/>
          <w:sz w:val="20"/>
          <w:szCs w:val="20"/>
        </w:rPr>
      </w:pPr>
      <w:r w:rsidRPr="005316E3">
        <w:rPr>
          <w:sz w:val="20"/>
        </w:rPr>
        <w:t>Có</w:t>
      </w:r>
    </w:p>
    <w:p w:rsidR="00030D3C" w:rsidRPr="005316E3" w:rsidP="00E73CE1" w14:paraId="65E85C27" w14:textId="27F293C3">
      <w:pPr>
        <w:pStyle w:val="A1-1stLeader"/>
        <w:rPr>
          <w:rFonts w:eastAsia="Arial" w:cs="Arial"/>
          <w:sz w:val="20"/>
          <w:szCs w:val="20"/>
        </w:rPr>
      </w:pPr>
      <w:r w:rsidRPr="005316E3">
        <w:rPr>
          <w:sz w:val="20"/>
        </w:rPr>
        <w:t xml:space="preserve">Không </w:t>
      </w:r>
      <w:r w:rsidRPr="004D6D89" w:rsidR="00E774FC">
        <w:rPr>
          <w:rFonts w:ascii="Wingdings" w:hAnsi="Wingdings"/>
          <w:sz w:val="20"/>
        </w:rPr>
        <w:sym w:font="Wingdings" w:char="F0E0"/>
      </w:r>
      <w:r w:rsidRPr="005316E3">
        <w:rPr>
          <w:sz w:val="20"/>
        </w:rPr>
        <w:t xml:space="preserve"> </w:t>
      </w:r>
      <w:r w:rsidRPr="005316E3">
        <w:rPr>
          <w:sz w:val="20"/>
          <w:highlight w:val="cyan"/>
        </w:rPr>
        <w:t>GO TO SECTION H</w:t>
      </w:r>
    </w:p>
    <w:p w:rsidR="00030D3C" w:rsidRPr="005316E3" w:rsidP="00356CB7" w14:paraId="1E2434B6" w14:textId="10C3319D">
      <w:pPr>
        <w:pStyle w:val="PlainText"/>
        <w:ind w:firstLine="720"/>
        <w:jc w:val="both"/>
        <w:rPr>
          <w:rFonts w:eastAsia="Arial" w:cs="Arial"/>
        </w:rPr>
      </w:pPr>
      <w:r w:rsidRPr="005316E3">
        <w:rPr>
          <w:highlight w:val="cyan"/>
        </w:rPr>
        <w:t>[IF MISSING, GO TO SECTION H]</w:t>
      </w:r>
    </w:p>
    <w:p w:rsidR="00BB6359" w:rsidRPr="005316E3" w:rsidP="000A33D3" w14:paraId="26A326D1" w14:textId="77777777">
      <w:pPr>
        <w:pStyle w:val="PlainText"/>
        <w:jc w:val="both"/>
        <w:rPr>
          <w:rFonts w:eastAsia="Arial" w:cs="Arial"/>
        </w:rPr>
      </w:pPr>
    </w:p>
    <w:p w:rsidR="00030D3C" w:rsidRPr="005316E3" w:rsidP="009417BC" w14:paraId="1D2CEB51" w14:textId="54FC91A4">
      <w:pPr>
        <w:pStyle w:val="PlainText"/>
        <w:numPr>
          <w:ilvl w:val="0"/>
          <w:numId w:val="33"/>
        </w:numPr>
        <w:ind w:left="720" w:hanging="720"/>
        <w:jc w:val="both"/>
        <w:rPr>
          <w:rFonts w:eastAsia="Arial" w:cs="Arial"/>
        </w:rPr>
      </w:pPr>
      <w:r w:rsidRPr="005316E3">
        <w:t xml:space="preserve">Điều gì khiến quý vị không nêu lên vấn đề? </w:t>
      </w:r>
      <w:r w:rsidRPr="005316E3">
        <w:rPr>
          <w:i/>
        </w:rPr>
        <w:t xml:space="preserve">Xin chọn tất cả các đáp án thích hợp. </w:t>
      </w:r>
    </w:p>
    <w:p w:rsidR="00030D3C" w:rsidRPr="005316E3" w:rsidP="00047126" w14:paraId="5F4C4F13" w14:textId="14CFF1F9">
      <w:pPr>
        <w:pStyle w:val="A1-1stLeader"/>
        <w:numPr>
          <w:ilvl w:val="0"/>
          <w:numId w:val="34"/>
        </w:numPr>
        <w:ind w:left="1080"/>
        <w:rPr>
          <w:rFonts w:eastAsia="Arial" w:cs="Arial"/>
          <w:sz w:val="20"/>
          <w:szCs w:val="20"/>
        </w:rPr>
      </w:pPr>
      <w:r w:rsidRPr="005316E3">
        <w:rPr>
          <w:sz w:val="20"/>
        </w:rPr>
        <w:t>Quý vị sợ mất việc</w:t>
      </w:r>
    </w:p>
    <w:p w:rsidR="00030D3C" w:rsidRPr="005316E3" w:rsidP="00047126" w14:paraId="633A6582" w14:textId="786C340A">
      <w:pPr>
        <w:pStyle w:val="A1-1stLeader"/>
        <w:numPr>
          <w:ilvl w:val="0"/>
          <w:numId w:val="34"/>
        </w:numPr>
        <w:ind w:left="1080"/>
        <w:rPr>
          <w:rFonts w:eastAsia="Arial" w:cs="Arial"/>
          <w:sz w:val="20"/>
          <w:szCs w:val="20"/>
        </w:rPr>
      </w:pPr>
      <w:r w:rsidRPr="005316E3">
        <w:rPr>
          <w:sz w:val="20"/>
        </w:rPr>
        <w:t>Quý vị sợ sẽ bị cắt giảm giờ làm hay lương theo giờ</w:t>
      </w:r>
    </w:p>
    <w:p w:rsidR="001F6D62" w:rsidRPr="005316E3" w:rsidP="00047126" w14:paraId="0CBD6542" w14:textId="49DECF1B">
      <w:pPr>
        <w:pStyle w:val="A1-1stLeader"/>
        <w:numPr>
          <w:ilvl w:val="0"/>
          <w:numId w:val="34"/>
        </w:numPr>
        <w:ind w:left="1080"/>
        <w:rPr>
          <w:rFonts w:eastAsia="Arial" w:cs="Arial"/>
          <w:sz w:val="20"/>
          <w:szCs w:val="20"/>
        </w:rPr>
      </w:pPr>
      <w:r w:rsidRPr="005316E3">
        <w:rPr>
          <w:sz w:val="20"/>
        </w:rPr>
        <w:t>Quý vị sợ nói lên bất kỳ điều gì vì tình trạng di trú của mình</w:t>
      </w:r>
    </w:p>
    <w:p w:rsidR="00030D3C" w:rsidRPr="005316E3" w:rsidP="00047126" w14:paraId="5255053E" w14:textId="3ABB9C3B">
      <w:pPr>
        <w:pStyle w:val="A1-1stLeader"/>
        <w:numPr>
          <w:ilvl w:val="0"/>
          <w:numId w:val="34"/>
        </w:numPr>
        <w:ind w:left="1080"/>
        <w:rPr>
          <w:rFonts w:eastAsia="Arial" w:cs="Arial"/>
          <w:sz w:val="20"/>
          <w:szCs w:val="20"/>
        </w:rPr>
      </w:pPr>
      <w:r w:rsidRPr="005316E3">
        <w:rPr>
          <w:sz w:val="20"/>
        </w:rPr>
        <w:t>Quý vị được yêu cầu không báo cáo vấn đề đó</w:t>
      </w:r>
    </w:p>
    <w:p w:rsidR="00030D3C" w:rsidRPr="005316E3" w:rsidP="00047126" w14:paraId="5EB9506C" w14:textId="53F32052">
      <w:pPr>
        <w:pStyle w:val="A1-1stLeader"/>
        <w:numPr>
          <w:ilvl w:val="0"/>
          <w:numId w:val="34"/>
        </w:numPr>
        <w:ind w:left="1080"/>
        <w:rPr>
          <w:rFonts w:eastAsia="Arial" w:cs="Arial"/>
          <w:sz w:val="20"/>
          <w:szCs w:val="20"/>
        </w:rPr>
      </w:pPr>
      <w:r w:rsidRPr="005316E3">
        <w:rPr>
          <w:sz w:val="20"/>
        </w:rPr>
        <w:t>Quý vị không biết phải báo cáo vấn đề cho ai</w:t>
      </w:r>
    </w:p>
    <w:p w:rsidR="00030D3C" w:rsidRPr="005316E3" w:rsidP="00047126" w14:paraId="064F2FB5" w14:textId="511CC07E">
      <w:pPr>
        <w:pStyle w:val="A1-1stLeader"/>
        <w:numPr>
          <w:ilvl w:val="0"/>
          <w:numId w:val="34"/>
        </w:numPr>
        <w:ind w:left="1080"/>
        <w:rPr>
          <w:rFonts w:eastAsia="Arial" w:cs="Arial"/>
          <w:sz w:val="20"/>
          <w:szCs w:val="20"/>
        </w:rPr>
      </w:pPr>
      <w:r w:rsidRPr="005316E3">
        <w:rPr>
          <w:sz w:val="20"/>
        </w:rPr>
        <w:t>Chủ lao động đã đe dọa quý vị</w:t>
      </w:r>
    </w:p>
    <w:p w:rsidR="00030D3C" w:rsidRPr="005316E3" w:rsidP="00047126" w14:paraId="26E5D885" w14:textId="40986736">
      <w:pPr>
        <w:pStyle w:val="A1-1stLeader"/>
        <w:numPr>
          <w:ilvl w:val="0"/>
          <w:numId w:val="34"/>
        </w:numPr>
        <w:ind w:left="1080"/>
        <w:rPr>
          <w:rFonts w:eastAsia="Arial" w:cs="Arial"/>
          <w:sz w:val="20"/>
          <w:szCs w:val="20"/>
        </w:rPr>
      </w:pPr>
      <w:r w:rsidRPr="005316E3">
        <w:rPr>
          <w:sz w:val="20"/>
        </w:rPr>
        <w:t>Quý vị không có bằng chứng</w:t>
      </w:r>
    </w:p>
    <w:p w:rsidR="00030D3C" w:rsidRPr="005316E3" w:rsidP="00047126" w14:paraId="5AB02EC5" w14:textId="226D4397">
      <w:pPr>
        <w:pStyle w:val="A1-1stLeader"/>
        <w:numPr>
          <w:ilvl w:val="0"/>
          <w:numId w:val="34"/>
        </w:numPr>
        <w:ind w:left="1080"/>
        <w:rPr>
          <w:rFonts w:eastAsia="Arial" w:cs="Arial"/>
          <w:sz w:val="20"/>
          <w:szCs w:val="20"/>
        </w:rPr>
      </w:pPr>
      <w:r w:rsidRPr="005316E3">
        <w:rPr>
          <w:sz w:val="20"/>
        </w:rPr>
        <w:t>Quý vị nghĩ rằng vấn đề không nghiêm trọng đến mức phải báo cáo</w:t>
      </w:r>
    </w:p>
    <w:p w:rsidR="00030D3C" w:rsidRPr="005316E3" w:rsidP="00047126" w14:paraId="33FF2E35" w14:textId="697BB5F0">
      <w:pPr>
        <w:pStyle w:val="A1-1stLeader"/>
        <w:numPr>
          <w:ilvl w:val="0"/>
          <w:numId w:val="34"/>
        </w:numPr>
        <w:ind w:left="1080"/>
        <w:rPr>
          <w:rFonts w:eastAsia="Arial" w:cs="Arial"/>
          <w:sz w:val="20"/>
          <w:szCs w:val="20"/>
        </w:rPr>
      </w:pPr>
      <w:r w:rsidRPr="005316E3">
        <w:rPr>
          <w:sz w:val="20"/>
        </w:rPr>
        <w:t xml:space="preserve">Quý vị nghĩ rằng việc báo cáo sẽ không giải quyết gì cả </w:t>
      </w:r>
    </w:p>
    <w:p w:rsidR="00030D3C" w:rsidRPr="005316E3" w:rsidP="00047126" w14:paraId="5F9C7DA5" w14:textId="11741979">
      <w:pPr>
        <w:pStyle w:val="A1-1stLeader"/>
        <w:numPr>
          <w:ilvl w:val="0"/>
          <w:numId w:val="34"/>
        </w:numPr>
        <w:ind w:left="1080"/>
        <w:rPr>
          <w:rFonts w:eastAsia="Arial" w:cs="Arial"/>
          <w:sz w:val="20"/>
          <w:szCs w:val="20"/>
        </w:rPr>
      </w:pPr>
      <w:r w:rsidRPr="005316E3">
        <w:rPr>
          <w:sz w:val="20"/>
        </w:rPr>
        <w:t>Lý do khác, vui lòng nêu rõ</w:t>
      </w:r>
    </w:p>
    <w:p w:rsidR="00AC569A" w:rsidRPr="005316E3" w:rsidP="00047126" w14:paraId="0DBEF004" w14:textId="2B2125B6">
      <w:pPr>
        <w:pStyle w:val="ListParagraph"/>
        <w:spacing w:line="276" w:lineRule="auto"/>
        <w:ind w:left="1080"/>
      </w:pPr>
      <w:r w:rsidRPr="005316E3">
        <w:rPr>
          <w:noProof/>
          <w:sz w:val="20"/>
        </w:rPr>
        <mc:AlternateContent>
          <mc:Choice Requires="wps">
            <w:drawing>
              <wp:inline distT="45720" distB="45720" distL="114300" distR="114300">
                <wp:extent cx="2306320" cy="233680"/>
                <wp:effectExtent l="0" t="0" r="17780" b="13970"/>
                <wp:docPr id="15"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06320" cy="233680"/>
                        </a:xfrm>
                        <a:prstGeom prst="rect">
                          <a:avLst/>
                        </a:prstGeom>
                        <a:solidFill>
                          <a:srgbClr val="FFFFFF"/>
                        </a:solidFill>
                        <a:ln w="9525">
                          <a:solidFill>
                            <a:srgbClr val="000000"/>
                          </a:solidFill>
                          <a:miter lim="800000"/>
                          <a:headEnd/>
                          <a:tailEnd/>
                        </a:ln>
                      </wps:spPr>
                      <wps:txbx>
                        <w:txbxContent>
                          <w:p w:rsidR="00D203EB" w:rsidP="00E73CE1" w14:textId="77777777"/>
                        </w:txbxContent>
                      </wps:txbx>
                      <wps:bodyPr rot="0" vert="horz" wrap="square" lIns="91440" tIns="45720" rIns="91440" bIns="45720" anchor="t" anchorCtr="0"/>
                    </wps:wsp>
                  </a:graphicData>
                </a:graphic>
              </wp:inline>
            </w:drawing>
          </mc:Choice>
          <mc:Fallback>
            <w:pict>
              <v:shape id="Text Box 15" o:spid="_x0000_i1045" type="#_x0000_t202" style="width:181.6pt;height:18.4pt;mso-left-percent:-10001;mso-position-horizontal-relative:char;mso-position-vertical-relative:line;mso-top-percent:-10001;mso-wrap-style:square;visibility:visible;v-text-anchor:top">
                <v:textbox>
                  <w:txbxContent>
                    <w:p w:rsidR="00D203EB" w:rsidP="00E73CE1" w14:paraId="6305C4B1" w14:textId="77777777"/>
                  </w:txbxContent>
                </v:textbox>
                <w10:wrap type="none"/>
                <w10:anchorlock/>
              </v:shape>
            </w:pict>
          </mc:Fallback>
        </mc:AlternateContent>
      </w:r>
    </w:p>
    <w:p w:rsidR="00F251AC" w:rsidRPr="005316E3" w:rsidP="00741B07" w14:paraId="651FBF72" w14:textId="77777777">
      <w:pPr>
        <w:pStyle w:val="PlainText"/>
        <w:jc w:val="both"/>
        <w:rPr>
          <w:rFonts w:eastAsia="Arial" w:cs="Arial"/>
          <w:sz w:val="22"/>
          <w:szCs w:val="22"/>
        </w:rPr>
      </w:pPr>
    </w:p>
    <w:p w:rsidR="00F251AC" w:rsidRPr="005316E3" w:rsidP="00741B07" w14:paraId="425D6C78" w14:textId="77777777">
      <w:pPr>
        <w:pStyle w:val="PlainText"/>
        <w:jc w:val="both"/>
        <w:rPr>
          <w:rFonts w:eastAsia="Arial" w:cs="Arial"/>
        </w:rPr>
      </w:pPr>
    </w:p>
    <w:p w:rsidR="00A63171" w:rsidRPr="005316E3" w:rsidP="009417BC" w14:paraId="3AE8E250" w14:textId="77777777">
      <w:pPr>
        <w:pStyle w:val="Heading2"/>
        <w:numPr>
          <w:ilvl w:val="0"/>
          <w:numId w:val="26"/>
        </w:numPr>
        <w:ind w:left="360" w:hanging="270"/>
        <w:rPr>
          <w:sz w:val="32"/>
          <w:szCs w:val="32"/>
        </w:rPr>
      </w:pPr>
      <w:bookmarkStart w:id="126" w:name="_Toc154132678"/>
      <w:bookmarkStart w:id="127" w:name="_Toc154132679"/>
      <w:bookmarkStart w:id="128" w:name="_Toc154132680"/>
      <w:bookmarkStart w:id="129" w:name="_Toc154132681"/>
      <w:bookmarkStart w:id="130" w:name="_Toc154132747"/>
      <w:bookmarkStart w:id="131" w:name="_Toc155799350"/>
      <w:bookmarkStart w:id="132" w:name="_Toc185520975"/>
      <w:bookmarkStart w:id="133" w:name="_Toc11"/>
      <w:bookmarkEnd w:id="126"/>
      <w:bookmarkEnd w:id="127"/>
      <w:bookmarkEnd w:id="128"/>
      <w:bookmarkEnd w:id="129"/>
      <w:bookmarkEnd w:id="130"/>
      <w:r w:rsidRPr="005316E3">
        <w:rPr>
          <w:sz w:val="32"/>
        </w:rPr>
        <w:t>Thông Tin Nhân Khẩu Học</w:t>
      </w:r>
      <w:bookmarkEnd w:id="131"/>
      <w:bookmarkEnd w:id="132"/>
    </w:p>
    <w:bookmarkEnd w:id="133"/>
    <w:p w:rsidR="00030D3C" w:rsidRPr="005316E3" w:rsidP="00792AF7" w14:paraId="133EF6E6" w14:textId="77777777">
      <w:pPr>
        <w:pStyle w:val="Heading2"/>
        <w:ind w:left="360"/>
        <w:rPr>
          <w:sz w:val="22"/>
          <w:szCs w:val="22"/>
        </w:rPr>
      </w:pPr>
    </w:p>
    <w:p w:rsidR="0F793C8F" w:rsidRPr="005316E3" w:rsidP="6DD027AD" w14:paraId="7192953E" w14:textId="50685F93">
      <w:pPr>
        <w:spacing w:line="276" w:lineRule="auto"/>
        <w:ind w:left="450" w:hanging="360"/>
        <w:rPr>
          <w:rFonts w:cs="Arial"/>
          <w:sz w:val="20"/>
          <w:szCs w:val="20"/>
        </w:rPr>
      </w:pPr>
      <w:r w:rsidRPr="005316E3">
        <w:rPr>
          <w:sz w:val="20"/>
        </w:rPr>
        <w:t xml:space="preserve">Và cuối cùng, có một vài câu hỏi chỉ nhằm mục đích thống kê. Xin nhắc lại rằng, mọi thông tin quý vị cung </w:t>
      </w:r>
      <w:r w:rsidRPr="00515449">
        <w:rPr>
          <w:sz w:val="20"/>
        </w:rPr>
        <w:t>cấp sẽ được bảo mật.</w:t>
      </w:r>
    </w:p>
    <w:p w:rsidR="6DD027AD" w:rsidRPr="005316E3" w:rsidP="007F1812" w14:paraId="1F745480" w14:textId="77777777">
      <w:pPr>
        <w:spacing w:line="276" w:lineRule="auto"/>
        <w:rPr>
          <w:rFonts w:eastAsia="Arial" w:cs="Arial"/>
          <w:sz w:val="20"/>
          <w:szCs w:val="20"/>
        </w:rPr>
      </w:pPr>
    </w:p>
    <w:p w:rsidR="00030D3C" w:rsidRPr="005316E3" w:rsidP="009417BC" w14:paraId="4CDA7868" w14:textId="605D7049">
      <w:pPr>
        <w:pStyle w:val="ListParagraph"/>
        <w:numPr>
          <w:ilvl w:val="0"/>
          <w:numId w:val="31"/>
        </w:numPr>
        <w:spacing w:line="276" w:lineRule="auto"/>
        <w:ind w:hanging="720"/>
        <w:jc w:val="both"/>
        <w:rPr>
          <w:rFonts w:cs="Arial"/>
          <w:i/>
          <w:iCs/>
          <w:color w:val="000000" w:themeColor="text1"/>
          <w:sz w:val="20"/>
          <w:szCs w:val="20"/>
        </w:rPr>
      </w:pPr>
      <w:r w:rsidRPr="005316E3">
        <w:rPr>
          <w:color w:val="000000" w:themeColor="text1"/>
          <w:sz w:val="20"/>
        </w:rPr>
        <w:t xml:space="preserve">Quý vị là: </w:t>
      </w:r>
      <w:r w:rsidRPr="005316E3">
        <w:rPr>
          <w:i/>
          <w:color w:val="000000" w:themeColor="text1"/>
          <w:sz w:val="20"/>
        </w:rPr>
        <w:t>Xin chọn tất cả các đáp án thích hợp.</w:t>
      </w:r>
    </w:p>
    <w:p w:rsidR="00030D3C" w:rsidRPr="005316E3" w:rsidP="00047126" w14:paraId="744A19AD" w14:textId="41053FDD">
      <w:pPr>
        <w:pStyle w:val="A1-1stLeader"/>
        <w:numPr>
          <w:ilvl w:val="0"/>
          <w:numId w:val="42"/>
        </w:numPr>
        <w:ind w:left="1080"/>
        <w:rPr>
          <w:rFonts w:cs="Arial"/>
          <w:sz w:val="20"/>
          <w:szCs w:val="20"/>
        </w:rPr>
      </w:pPr>
      <w:r w:rsidRPr="005316E3">
        <w:rPr>
          <w:sz w:val="20"/>
        </w:rPr>
        <w:t>Nữ giới</w:t>
      </w:r>
    </w:p>
    <w:p w:rsidR="00030D3C" w:rsidRPr="005316E3" w:rsidP="00047126" w14:paraId="59C7F144" w14:textId="41E680B6">
      <w:pPr>
        <w:pStyle w:val="A1-1stLeader"/>
        <w:numPr>
          <w:ilvl w:val="0"/>
          <w:numId w:val="42"/>
        </w:numPr>
        <w:ind w:left="1080"/>
        <w:rPr>
          <w:rFonts w:cs="Arial"/>
          <w:sz w:val="20"/>
          <w:szCs w:val="20"/>
        </w:rPr>
      </w:pPr>
      <w:r w:rsidRPr="005316E3">
        <w:rPr>
          <w:sz w:val="20"/>
        </w:rPr>
        <w:t>Nam giới</w:t>
      </w:r>
    </w:p>
    <w:p w:rsidR="00995205" w:rsidRPr="005316E3" w:rsidP="00047126" w14:paraId="732E12DC" w14:textId="10121CB9">
      <w:pPr>
        <w:pStyle w:val="A1-1stLeader"/>
        <w:numPr>
          <w:ilvl w:val="0"/>
          <w:numId w:val="42"/>
        </w:numPr>
        <w:ind w:left="1080"/>
        <w:rPr>
          <w:rFonts w:cs="Arial"/>
          <w:sz w:val="20"/>
          <w:szCs w:val="20"/>
        </w:rPr>
      </w:pPr>
      <w:r w:rsidRPr="005316E3">
        <w:rPr>
          <w:sz w:val="20"/>
        </w:rPr>
        <w:t>Chuyển giới, phi nhị giới hoặc giới tính khác</w:t>
      </w:r>
    </w:p>
    <w:p w:rsidR="00995205" w:rsidRPr="005316E3" w:rsidP="00047126" w14:paraId="07E011DF" w14:textId="599A674A">
      <w:pPr>
        <w:pStyle w:val="A1-1stLeader"/>
        <w:numPr>
          <w:ilvl w:val="0"/>
          <w:numId w:val="42"/>
        </w:numPr>
        <w:ind w:left="1080"/>
        <w:rPr>
          <w:rFonts w:cs="Arial"/>
          <w:sz w:val="20"/>
          <w:szCs w:val="20"/>
        </w:rPr>
      </w:pPr>
      <w:r w:rsidRPr="005316E3">
        <w:rPr>
          <w:sz w:val="20"/>
        </w:rPr>
        <w:t>Không muốn trả lời</w:t>
      </w:r>
    </w:p>
    <w:p w:rsidR="00030D3C" w:rsidRPr="005316E3" w:rsidP="007F1812" w14:paraId="667F9B70" w14:textId="1D1C0909">
      <w:pPr>
        <w:spacing w:line="276" w:lineRule="auto"/>
        <w:jc w:val="both"/>
        <w:rPr>
          <w:rFonts w:cs="Arial"/>
          <w:sz w:val="20"/>
          <w:szCs w:val="20"/>
        </w:rPr>
      </w:pPr>
    </w:p>
    <w:p w:rsidR="00030D3C" w:rsidRPr="005316E3" w:rsidP="009417BC" w14:paraId="487AFA71" w14:textId="312BDDA1">
      <w:pPr>
        <w:pStyle w:val="ListParagraph"/>
        <w:numPr>
          <w:ilvl w:val="0"/>
          <w:numId w:val="31"/>
        </w:numPr>
        <w:spacing w:line="276" w:lineRule="auto"/>
        <w:ind w:hanging="720"/>
        <w:jc w:val="both"/>
        <w:rPr>
          <w:rFonts w:cs="Arial"/>
          <w:color w:val="000000" w:themeColor="text1"/>
          <w:sz w:val="20"/>
          <w:szCs w:val="20"/>
        </w:rPr>
      </w:pPr>
      <w:r w:rsidRPr="005316E3">
        <w:rPr>
          <w:color w:val="000000" w:themeColor="text1"/>
          <w:sz w:val="20"/>
        </w:rPr>
        <w:t>Quý vị sinh năm nào?</w:t>
      </w:r>
    </w:p>
    <w:p w:rsidR="134D5F44" w:rsidRPr="005316E3" w:rsidP="00490972" w14:paraId="30E6AA54" w14:textId="7D5897A3">
      <w:pPr>
        <w:spacing w:line="276" w:lineRule="auto"/>
        <w:ind w:left="360" w:firstLine="360"/>
        <w:jc w:val="both"/>
        <w:rPr>
          <w:rFonts w:cs="Arial"/>
          <w:b/>
          <w:bCs/>
          <w:color w:val="365F91" w:themeColor="accent1" w:themeShade="BF"/>
          <w:sz w:val="20"/>
          <w:szCs w:val="20"/>
        </w:rPr>
      </w:pPr>
      <w:r w:rsidRPr="005316E3">
        <w:rPr>
          <w:noProof/>
          <w:sz w:val="20"/>
        </w:rPr>
        <mc:AlternateContent>
          <mc:Choice Requires="wps">
            <w:drawing>
              <wp:inline distT="45720" distB="45720" distL="114300" distR="114300">
                <wp:extent cx="958850" cy="247650"/>
                <wp:effectExtent l="0" t="0" r="12700" b="19050"/>
                <wp:docPr id="10" name="Text Box 1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D203EB" w:rsidP="00C07BF0" w14:textId="77777777"/>
                        </w:txbxContent>
                      </wps:txbx>
                      <wps:bodyPr rot="0" vert="horz" wrap="square" lIns="91440" tIns="45720" rIns="91440" bIns="45720" anchor="t" anchorCtr="0"/>
                    </wps:wsp>
                  </a:graphicData>
                </a:graphic>
              </wp:inline>
            </w:drawing>
          </mc:Choice>
          <mc:Fallback>
            <w:pict>
              <v:shape id="Text Box 10" o:spid="_x0000_i1046" type="#_x0000_t202" style="width:75.5pt;height:19.5pt;mso-left-percent:-10001;mso-position-horizontal-relative:char;mso-position-vertical-relative:line;mso-top-percent:-10001;mso-wrap-style:square;visibility:visible;v-text-anchor:top">
                <v:textbox>
                  <w:txbxContent>
                    <w:p w:rsidR="00D203EB" w:rsidP="00C07BF0" w14:paraId="10508DB2" w14:textId="77777777"/>
                  </w:txbxContent>
                </v:textbox>
                <w10:wrap type="none"/>
                <w10:anchorlock/>
              </v:shape>
            </w:pict>
          </mc:Fallback>
        </mc:AlternateContent>
      </w:r>
    </w:p>
    <w:p w:rsidR="00C07BF0" w:rsidRPr="005316E3" w:rsidP="007F1812" w14:paraId="593EECFE" w14:textId="77777777">
      <w:pPr>
        <w:spacing w:line="276" w:lineRule="auto"/>
        <w:jc w:val="both"/>
        <w:rPr>
          <w:rFonts w:cs="Arial"/>
          <w:b/>
          <w:bCs/>
          <w:color w:val="365F91" w:themeColor="accent1" w:themeShade="BF"/>
          <w:sz w:val="20"/>
          <w:szCs w:val="20"/>
        </w:rPr>
      </w:pPr>
    </w:p>
    <w:p w:rsidR="00030D3C" w:rsidRPr="005316E3" w:rsidP="009417BC" w14:paraId="1C2113DD" w14:textId="4F275C26">
      <w:pPr>
        <w:pStyle w:val="ListParagraph"/>
        <w:numPr>
          <w:ilvl w:val="0"/>
          <w:numId w:val="31"/>
        </w:numPr>
        <w:spacing w:line="276" w:lineRule="auto"/>
        <w:ind w:hanging="720"/>
        <w:jc w:val="both"/>
        <w:rPr>
          <w:rFonts w:cs="Arial"/>
          <w:color w:val="000000" w:themeColor="text1"/>
          <w:sz w:val="20"/>
          <w:szCs w:val="20"/>
        </w:rPr>
      </w:pPr>
      <w:r w:rsidRPr="005316E3">
        <w:rPr>
          <w:color w:val="000000" w:themeColor="text1"/>
          <w:sz w:val="20"/>
        </w:rPr>
        <w:t xml:space="preserve">Có phải quý vị được sinh ra ở Hoa Kỳ không? </w:t>
      </w:r>
    </w:p>
    <w:p w:rsidR="00030D3C" w:rsidRPr="005316E3" w:rsidP="00157ABC" w14:paraId="3C03B35E" w14:textId="71C28F33">
      <w:pPr>
        <w:pStyle w:val="A1-1stLeader"/>
        <w:rPr>
          <w:rFonts w:cs="Arial"/>
          <w:sz w:val="20"/>
          <w:szCs w:val="20"/>
        </w:rPr>
      </w:pPr>
      <w:r w:rsidRPr="005316E3">
        <w:rPr>
          <w:sz w:val="20"/>
        </w:rPr>
        <w:t xml:space="preserve">Có </w:t>
      </w:r>
      <w:r w:rsidRPr="004D6D89" w:rsidR="001A5648">
        <w:rPr>
          <w:rFonts w:ascii="Wingdings" w:hAnsi="Wingdings"/>
          <w:sz w:val="20"/>
        </w:rPr>
        <w:sym w:font="Wingdings" w:char="F0E0"/>
      </w:r>
      <w:r w:rsidRPr="005316E3">
        <w:rPr>
          <w:sz w:val="20"/>
        </w:rPr>
        <w:t xml:space="preserve"> </w:t>
      </w:r>
      <w:r w:rsidRPr="005316E3">
        <w:rPr>
          <w:sz w:val="20"/>
          <w:highlight w:val="cyan"/>
        </w:rPr>
        <w:t>GO TO H7</w:t>
      </w:r>
    </w:p>
    <w:p w:rsidR="00030D3C" w:rsidRPr="005316E3" w:rsidP="00157ABC" w14:paraId="7504EBD2" w14:textId="77777777">
      <w:pPr>
        <w:pStyle w:val="A1-1stLeader"/>
        <w:rPr>
          <w:rFonts w:cs="Arial"/>
          <w:sz w:val="20"/>
          <w:szCs w:val="20"/>
        </w:rPr>
      </w:pPr>
      <w:r w:rsidRPr="005316E3">
        <w:rPr>
          <w:sz w:val="20"/>
        </w:rPr>
        <w:t>Không</w:t>
      </w:r>
    </w:p>
    <w:p w:rsidR="00DA51CF" w:rsidRPr="005316E3" w:rsidP="00157ABC" w14:paraId="426FB751" w14:textId="3241B1A9">
      <w:pPr>
        <w:pStyle w:val="A1-1stLeader"/>
        <w:rPr>
          <w:rFonts w:cs="Arial"/>
          <w:sz w:val="20"/>
          <w:szCs w:val="20"/>
        </w:rPr>
      </w:pPr>
      <w:r w:rsidRPr="005316E3">
        <w:rPr>
          <w:sz w:val="20"/>
        </w:rPr>
        <w:t>Không muốn trả lời</w:t>
      </w:r>
    </w:p>
    <w:p w:rsidR="00030D3C" w:rsidRPr="005316E3" w:rsidP="00356CB7" w14:paraId="58D7CCDA" w14:textId="475B2B00">
      <w:pPr>
        <w:spacing w:line="276" w:lineRule="auto"/>
        <w:ind w:left="720"/>
        <w:jc w:val="both"/>
        <w:rPr>
          <w:rFonts w:cs="Arial"/>
          <w:sz w:val="20"/>
          <w:szCs w:val="20"/>
        </w:rPr>
      </w:pPr>
      <w:r w:rsidRPr="005316E3">
        <w:rPr>
          <w:sz w:val="20"/>
          <w:highlight w:val="cyan"/>
        </w:rPr>
        <w:t>[IF MISSING, CONTINUE]</w:t>
      </w:r>
    </w:p>
    <w:p w:rsidR="00BB6359" w:rsidRPr="005316E3" w:rsidP="00047126" w14:paraId="29AADDCD" w14:textId="77777777">
      <w:pPr>
        <w:spacing w:line="276" w:lineRule="auto"/>
        <w:ind w:left="720" w:hanging="720"/>
        <w:jc w:val="both"/>
        <w:rPr>
          <w:rFonts w:cs="Arial"/>
          <w:sz w:val="20"/>
          <w:szCs w:val="20"/>
        </w:rPr>
      </w:pPr>
    </w:p>
    <w:p w:rsidR="00EA66D0" w:rsidRPr="005316E3" w:rsidP="009417BC" w14:paraId="22386BE1" w14:textId="0B515B5E">
      <w:pPr>
        <w:pStyle w:val="ListParagraph"/>
        <w:numPr>
          <w:ilvl w:val="0"/>
          <w:numId w:val="31"/>
        </w:numPr>
        <w:spacing w:line="276" w:lineRule="auto"/>
        <w:ind w:hanging="720"/>
        <w:jc w:val="both"/>
        <w:rPr>
          <w:color w:val="333333"/>
        </w:rPr>
      </w:pPr>
      <w:r w:rsidRPr="005316E3">
        <w:rPr>
          <w:color w:val="000000" w:themeColor="text1"/>
          <w:sz w:val="20"/>
        </w:rPr>
        <w:t xml:space="preserve">Quý vị đã sống ở Hoa Kỳ được bao nhiêu năm? </w:t>
      </w:r>
    </w:p>
    <w:p w:rsidR="00EA66D0" w:rsidRPr="005316E3" w:rsidP="00D535C0" w14:paraId="400467FF" w14:textId="69669EB1">
      <w:pPr>
        <w:pStyle w:val="A1-1stLeader"/>
        <w:tabs>
          <w:tab w:val="left" w:pos="1080"/>
        </w:tabs>
        <w:rPr>
          <w:rFonts w:cs="Arial"/>
          <w:color w:val="000000"/>
          <w:sz w:val="20"/>
          <w:szCs w:val="20"/>
        </w:rPr>
      </w:pPr>
      <w:r w:rsidRPr="005316E3">
        <w:rPr>
          <w:sz w:val="20"/>
        </w:rPr>
        <w:t>0-5 năm</w:t>
      </w:r>
    </w:p>
    <w:p w:rsidR="00EA66D0" w:rsidRPr="005316E3" w:rsidP="00D535C0" w14:paraId="5F4BFDAA" w14:textId="45055258">
      <w:pPr>
        <w:pStyle w:val="A1-1stLeader"/>
        <w:tabs>
          <w:tab w:val="left" w:pos="1080"/>
        </w:tabs>
        <w:rPr>
          <w:rFonts w:cs="Arial"/>
          <w:color w:val="000000"/>
          <w:sz w:val="20"/>
          <w:szCs w:val="20"/>
        </w:rPr>
      </w:pPr>
      <w:r w:rsidRPr="005316E3">
        <w:rPr>
          <w:sz w:val="20"/>
        </w:rPr>
        <w:t>6-10 năm</w:t>
      </w:r>
    </w:p>
    <w:p w:rsidR="00EA66D0" w:rsidRPr="005316E3" w:rsidP="00D535C0" w14:paraId="220B2884" w14:textId="5159CFC9">
      <w:pPr>
        <w:pStyle w:val="A1-1stLeader"/>
        <w:tabs>
          <w:tab w:val="left" w:pos="1080"/>
        </w:tabs>
        <w:rPr>
          <w:rFonts w:cs="Arial"/>
          <w:color w:val="000000"/>
          <w:sz w:val="20"/>
          <w:szCs w:val="20"/>
        </w:rPr>
      </w:pPr>
      <w:r w:rsidRPr="005316E3">
        <w:rPr>
          <w:sz w:val="20"/>
        </w:rPr>
        <w:t>11-20 năm</w:t>
      </w:r>
    </w:p>
    <w:p w:rsidR="00EA66D0" w:rsidRPr="005316E3" w:rsidP="00D535C0" w14:paraId="57708490" w14:textId="68372943">
      <w:pPr>
        <w:pStyle w:val="A1-1stLeader"/>
        <w:tabs>
          <w:tab w:val="left" w:pos="1080"/>
        </w:tabs>
        <w:rPr>
          <w:rFonts w:cs="Arial"/>
          <w:color w:val="000000"/>
          <w:sz w:val="20"/>
          <w:szCs w:val="20"/>
        </w:rPr>
      </w:pPr>
      <w:r w:rsidRPr="005316E3">
        <w:rPr>
          <w:sz w:val="20"/>
        </w:rPr>
        <w:t>Nhiều hơn 20 năm</w:t>
      </w:r>
    </w:p>
    <w:p w:rsidR="166CF06E" w:rsidRPr="005316E3" w:rsidP="00157ABC" w14:paraId="5513C85F" w14:textId="77777777">
      <w:pPr>
        <w:spacing w:line="276" w:lineRule="auto"/>
        <w:ind w:hanging="720"/>
        <w:jc w:val="both"/>
        <w:rPr>
          <w:rFonts w:cs="Arial"/>
          <w:sz w:val="20"/>
          <w:szCs w:val="20"/>
        </w:rPr>
      </w:pPr>
    </w:p>
    <w:p w:rsidR="00030D3C" w:rsidRPr="005316E3" w:rsidP="009417BC" w14:paraId="72FAB74E" w14:textId="4B2ACAE9">
      <w:pPr>
        <w:pStyle w:val="ListParagraph"/>
        <w:numPr>
          <w:ilvl w:val="0"/>
          <w:numId w:val="31"/>
        </w:numPr>
        <w:spacing w:line="276" w:lineRule="auto"/>
        <w:ind w:hanging="720"/>
        <w:jc w:val="both"/>
        <w:rPr>
          <w:rFonts w:cs="Arial"/>
          <w:color w:val="FF0000"/>
          <w:sz w:val="20"/>
          <w:szCs w:val="20"/>
        </w:rPr>
      </w:pPr>
      <w:r w:rsidRPr="005316E3">
        <w:rPr>
          <w:sz w:val="20"/>
        </w:rPr>
        <w:t xml:space="preserve"> </w:t>
      </w:r>
      <w:r w:rsidRPr="005316E3">
        <w:rPr>
          <w:color w:val="000000" w:themeColor="text1"/>
          <w:sz w:val="20"/>
        </w:rPr>
        <w:t xml:space="preserve">Quý vị có phải là công dân hoặc thường trú nhân hợp pháp của Hoa Kỳ không? </w:t>
      </w:r>
    </w:p>
    <w:p w:rsidR="00030D3C" w:rsidRPr="005316E3" w:rsidP="00D535C0" w14:paraId="17572087" w14:textId="72B52472">
      <w:pPr>
        <w:pStyle w:val="A1-1stLeader"/>
        <w:tabs>
          <w:tab w:val="left" w:pos="1080"/>
        </w:tabs>
        <w:rPr>
          <w:rFonts w:cs="Arial"/>
          <w:color w:val="000000"/>
          <w:sz w:val="20"/>
          <w:szCs w:val="20"/>
        </w:rPr>
      </w:pPr>
      <w:r w:rsidRPr="005316E3">
        <w:rPr>
          <w:sz w:val="20"/>
        </w:rPr>
        <w:t>Có, là công dân</w:t>
      </w:r>
    </w:p>
    <w:p w:rsidR="00030D3C" w:rsidRPr="005316E3" w:rsidP="00D535C0" w14:paraId="048791D2" w14:textId="0A6BFB4F">
      <w:pPr>
        <w:pStyle w:val="A1-1stLeader"/>
        <w:tabs>
          <w:tab w:val="left" w:pos="1080"/>
        </w:tabs>
        <w:rPr>
          <w:rFonts w:cs="Arial"/>
          <w:color w:val="000000"/>
          <w:sz w:val="20"/>
          <w:szCs w:val="20"/>
        </w:rPr>
      </w:pPr>
      <w:r w:rsidRPr="005316E3">
        <w:rPr>
          <w:sz w:val="20"/>
        </w:rPr>
        <w:t>Có, là thường trú nhân hợp pháp</w:t>
      </w:r>
    </w:p>
    <w:p w:rsidR="004362BF" w:rsidRPr="005316E3" w:rsidP="00D535C0" w14:paraId="108342B0" w14:textId="5BE93C3A">
      <w:pPr>
        <w:pStyle w:val="A1-1stLeader"/>
        <w:tabs>
          <w:tab w:val="left" w:pos="1080"/>
        </w:tabs>
        <w:rPr>
          <w:rFonts w:cs="Arial"/>
          <w:color w:val="000000"/>
          <w:sz w:val="20"/>
          <w:szCs w:val="20"/>
        </w:rPr>
      </w:pPr>
      <w:r w:rsidRPr="005316E3">
        <w:rPr>
          <w:sz w:val="20"/>
        </w:rPr>
        <w:t>Không, cả hai đều không</w:t>
      </w:r>
    </w:p>
    <w:p w:rsidR="008C1E24" w:rsidRPr="005316E3" w:rsidP="00D535C0" w14:paraId="1DB86C1E" w14:textId="111E0619">
      <w:pPr>
        <w:pStyle w:val="A1-1stLeader"/>
        <w:tabs>
          <w:tab w:val="left" w:pos="1080"/>
        </w:tabs>
        <w:rPr>
          <w:rFonts w:cs="Arial"/>
          <w:color w:val="000000"/>
          <w:sz w:val="20"/>
          <w:szCs w:val="20"/>
        </w:rPr>
      </w:pPr>
      <w:r w:rsidRPr="005316E3">
        <w:rPr>
          <w:sz w:val="20"/>
        </w:rPr>
        <w:t>Không muốn trả lời</w:t>
      </w:r>
    </w:p>
    <w:p w:rsidR="00030D3C" w:rsidRPr="005316E3" w:rsidP="00752E35" w14:paraId="5FF1D04C" w14:textId="77777777">
      <w:pPr>
        <w:pStyle w:val="A1-1stLeader"/>
        <w:numPr>
          <w:ilvl w:val="0"/>
          <w:numId w:val="0"/>
        </w:numPr>
        <w:tabs>
          <w:tab w:val="left" w:pos="1080"/>
        </w:tabs>
        <w:spacing w:line="276" w:lineRule="auto"/>
        <w:ind w:left="360"/>
        <w:jc w:val="both"/>
        <w:rPr>
          <w:rFonts w:cs="Arial"/>
          <w:sz w:val="20"/>
          <w:szCs w:val="20"/>
        </w:rPr>
      </w:pPr>
    </w:p>
    <w:p w:rsidR="00030D3C" w:rsidRPr="005316E3" w:rsidP="009417BC" w14:paraId="18E7B51F" w14:textId="43B73B77">
      <w:pPr>
        <w:pStyle w:val="ListParagraph"/>
        <w:numPr>
          <w:ilvl w:val="0"/>
          <w:numId w:val="31"/>
        </w:numPr>
        <w:spacing w:line="276" w:lineRule="auto"/>
        <w:ind w:hanging="720"/>
        <w:jc w:val="both"/>
        <w:rPr>
          <w:rFonts w:cs="Arial"/>
          <w:color w:val="000000" w:themeColor="text1"/>
          <w:sz w:val="20"/>
          <w:szCs w:val="20"/>
        </w:rPr>
      </w:pPr>
      <w:r w:rsidRPr="005316E3">
        <w:rPr>
          <w:color w:val="000000" w:themeColor="text1"/>
          <w:sz w:val="20"/>
        </w:rPr>
        <w:t xml:space="preserve">Quý vị nói tiếng Anh tốt đến mức nào? </w:t>
      </w:r>
    </w:p>
    <w:p w:rsidR="00030D3C" w:rsidRPr="005316E3" w:rsidP="00157ABC" w14:paraId="0C1C3085" w14:textId="77777777">
      <w:pPr>
        <w:pStyle w:val="A1-1stLeader"/>
        <w:ind w:left="1170" w:hanging="450"/>
        <w:rPr>
          <w:rFonts w:eastAsia="Courier New" w:cs="Arial"/>
          <w:sz w:val="20"/>
          <w:szCs w:val="20"/>
        </w:rPr>
      </w:pPr>
      <w:r w:rsidRPr="005316E3">
        <w:rPr>
          <w:sz w:val="20"/>
        </w:rPr>
        <w:t>Rất tốt</w:t>
      </w:r>
    </w:p>
    <w:p w:rsidR="00030D3C" w:rsidRPr="005316E3" w:rsidP="00157ABC" w14:paraId="307E1205" w14:textId="77777777">
      <w:pPr>
        <w:pStyle w:val="A1-1stLeader"/>
        <w:ind w:left="1170" w:hanging="450"/>
        <w:rPr>
          <w:rFonts w:cs="Arial"/>
          <w:sz w:val="20"/>
          <w:szCs w:val="20"/>
        </w:rPr>
      </w:pPr>
      <w:r w:rsidRPr="005316E3">
        <w:rPr>
          <w:sz w:val="20"/>
        </w:rPr>
        <w:t>Tốt</w:t>
      </w:r>
    </w:p>
    <w:p w:rsidR="00030D3C" w:rsidRPr="005316E3" w:rsidP="00157ABC" w14:paraId="6F860A07" w14:textId="77777777">
      <w:pPr>
        <w:pStyle w:val="A1-1stLeader"/>
        <w:ind w:left="1170" w:hanging="450"/>
        <w:rPr>
          <w:rFonts w:cs="Arial"/>
          <w:sz w:val="20"/>
          <w:szCs w:val="20"/>
        </w:rPr>
      </w:pPr>
      <w:r w:rsidRPr="005316E3">
        <w:rPr>
          <w:sz w:val="20"/>
        </w:rPr>
        <w:t>Không tốt</w:t>
      </w:r>
    </w:p>
    <w:p w:rsidR="00030D3C" w:rsidRPr="005316E3" w:rsidP="00157ABC" w14:paraId="043BA1F0" w14:textId="1EA1BFAF">
      <w:pPr>
        <w:pStyle w:val="A1-1stLeader"/>
        <w:ind w:left="1170" w:hanging="450"/>
        <w:rPr>
          <w:rFonts w:cs="Arial"/>
          <w:sz w:val="20"/>
          <w:szCs w:val="20"/>
        </w:rPr>
      </w:pPr>
      <w:r w:rsidRPr="005316E3">
        <w:rPr>
          <w:sz w:val="20"/>
        </w:rPr>
        <w:t>Không nói chút nào</w:t>
      </w:r>
    </w:p>
    <w:p w:rsidR="00DA7D60" w:rsidRPr="005316E3" w:rsidP="00157ABC" w14:paraId="776F2E08" w14:textId="05586810">
      <w:pPr>
        <w:pStyle w:val="A1-1stLeader"/>
        <w:ind w:left="1170" w:hanging="450"/>
        <w:rPr>
          <w:rFonts w:cs="Arial"/>
          <w:sz w:val="20"/>
          <w:szCs w:val="20"/>
        </w:rPr>
      </w:pPr>
      <w:r w:rsidRPr="005316E3">
        <w:rPr>
          <w:sz w:val="20"/>
        </w:rPr>
        <w:t>Không muốn trả lời</w:t>
      </w:r>
    </w:p>
    <w:p w:rsidR="00030D3C" w:rsidRPr="005316E3" w:rsidP="00157ABC" w14:paraId="7EC01D2B" w14:textId="77777777">
      <w:pPr>
        <w:spacing w:line="276" w:lineRule="auto"/>
        <w:ind w:hanging="720"/>
        <w:jc w:val="both"/>
        <w:rPr>
          <w:rFonts w:cs="Arial"/>
          <w:sz w:val="20"/>
          <w:szCs w:val="20"/>
        </w:rPr>
      </w:pPr>
    </w:p>
    <w:p w:rsidR="009E1395" w:rsidRPr="005316E3" w:rsidP="009E1395" w14:paraId="3CA04836" w14:textId="77777777">
      <w:pPr>
        <w:pStyle w:val="ListParagraph"/>
        <w:numPr>
          <w:ilvl w:val="0"/>
          <w:numId w:val="31"/>
        </w:numPr>
        <w:spacing w:line="276" w:lineRule="auto"/>
        <w:ind w:hanging="720"/>
        <w:rPr>
          <w:rFonts w:cs="Arial"/>
          <w:color w:val="000000"/>
          <w:sz w:val="20"/>
          <w:szCs w:val="20"/>
        </w:rPr>
      </w:pPr>
      <w:r w:rsidRPr="005316E3">
        <w:rPr>
          <w:color w:val="000000" w:themeColor="text1"/>
          <w:sz w:val="20"/>
        </w:rPr>
        <w:t>Chủng tộc</w:t>
      </w:r>
      <w:r w:rsidRPr="005316E3">
        <w:rPr>
          <w:sz w:val="20"/>
        </w:rPr>
        <w:t xml:space="preserve"> và/hoặc sắc tộc của quý vị là gì? </w:t>
      </w:r>
      <w:r w:rsidRPr="005316E3">
        <w:rPr>
          <w:i/>
          <w:color w:val="000000" w:themeColor="text1"/>
          <w:sz w:val="20"/>
        </w:rPr>
        <w:t>Xin chọn tất cả các đáp án thích hợp.</w:t>
      </w:r>
    </w:p>
    <w:p w:rsidR="009E1395" w:rsidRPr="005316E3" w:rsidP="00047126" w14:paraId="6BFF0E11" w14:textId="77777777">
      <w:pPr>
        <w:pStyle w:val="ListParagraph"/>
        <w:numPr>
          <w:ilvl w:val="0"/>
          <w:numId w:val="99"/>
        </w:numPr>
        <w:ind w:left="990" w:hanging="270"/>
        <w:rPr>
          <w:rFonts w:cs="Arial"/>
          <w:color w:val="000000"/>
          <w:sz w:val="20"/>
          <w:szCs w:val="20"/>
        </w:rPr>
      </w:pPr>
      <w:r w:rsidRPr="005316E3">
        <w:rPr>
          <w:color w:val="000000"/>
          <w:sz w:val="20"/>
        </w:rPr>
        <w:t>Thổ dân Mỹ hay Thổ dân Alaska</w:t>
      </w:r>
    </w:p>
    <w:p w:rsidR="009E1395" w:rsidRPr="005316E3" w:rsidP="00047126" w14:paraId="32CB82D6" w14:textId="43C45075">
      <w:pPr>
        <w:pStyle w:val="Default"/>
        <w:spacing w:before="0"/>
        <w:ind w:left="990"/>
        <w:rPr>
          <w:rFonts w:cs="Arial"/>
          <w:sz w:val="20"/>
          <w:szCs w:val="20"/>
        </w:rPr>
      </w:pPr>
      <w:r w:rsidRPr="005316E3">
        <w:rPr>
          <w:i/>
          <w:sz w:val="20"/>
        </w:rPr>
        <w:t xml:space="preserve">Ví dụ: Navajo Nation, Bộ lạc Blackfeet tại Khu bảo tồn </w:t>
      </w:r>
      <w:r w:rsidRPr="002F4E95" w:rsidR="009E7AEC">
        <w:rPr>
          <w:i/>
          <w:sz w:val="20"/>
        </w:rPr>
        <w:t>n</w:t>
      </w:r>
      <w:r w:rsidRPr="005316E3">
        <w:rPr>
          <w:i/>
          <w:sz w:val="20"/>
        </w:rPr>
        <w:t>gười da đỏ Blackfeet ở Montana, Làng Thổ dân thuộc Chính phủ Cổ truyền Barrow Inupiat, Cộng đồng người Nome Eskimo, Aztec, Maya, v.v.</w:t>
      </w:r>
    </w:p>
    <w:p w:rsidR="009E1395" w:rsidRPr="005316E3" w:rsidP="00047126" w14:paraId="44670B82" w14:textId="77777777">
      <w:pPr>
        <w:pStyle w:val="ListParagraph"/>
        <w:numPr>
          <w:ilvl w:val="0"/>
          <w:numId w:val="99"/>
        </w:numPr>
        <w:ind w:left="990" w:hanging="270"/>
        <w:rPr>
          <w:rFonts w:cs="Arial"/>
          <w:color w:val="000000"/>
          <w:sz w:val="20"/>
          <w:szCs w:val="20"/>
        </w:rPr>
      </w:pPr>
      <w:r w:rsidRPr="005316E3">
        <w:rPr>
          <w:color w:val="000000"/>
          <w:sz w:val="20"/>
        </w:rPr>
        <w:t>Người châu Á</w:t>
      </w:r>
    </w:p>
    <w:p w:rsidR="009E1395" w:rsidRPr="005316E3" w:rsidP="00047126" w14:paraId="403143CE" w14:textId="77777777">
      <w:pPr>
        <w:pStyle w:val="ListParagraph"/>
        <w:ind w:left="990"/>
        <w:rPr>
          <w:rFonts w:cs="Arial"/>
          <w:i/>
          <w:iCs/>
          <w:color w:val="000000"/>
          <w:sz w:val="20"/>
          <w:szCs w:val="20"/>
        </w:rPr>
      </w:pPr>
      <w:r w:rsidRPr="005316E3">
        <w:rPr>
          <w:i/>
          <w:color w:val="000000"/>
          <w:sz w:val="20"/>
        </w:rPr>
        <w:t>Ví dụ: người Hoa, người Ấn Độ, người Philipin, người Việt Nam, người Hàn Quốc, người Nhật, v.v.</w:t>
      </w:r>
    </w:p>
    <w:p w:rsidR="009E1395" w:rsidRPr="005316E3" w:rsidP="00047126" w14:paraId="3D031DE9" w14:textId="77777777">
      <w:pPr>
        <w:pStyle w:val="ListParagraph"/>
        <w:numPr>
          <w:ilvl w:val="0"/>
          <w:numId w:val="99"/>
        </w:numPr>
        <w:ind w:left="990" w:hanging="270"/>
        <w:rPr>
          <w:rFonts w:cs="Arial"/>
          <w:color w:val="000000"/>
          <w:sz w:val="20"/>
          <w:szCs w:val="20"/>
        </w:rPr>
      </w:pPr>
      <w:r w:rsidRPr="005316E3">
        <w:rPr>
          <w:color w:val="000000"/>
          <w:sz w:val="20"/>
        </w:rPr>
        <w:t>Người da đen hay Mỹ gốc Phi</w:t>
      </w:r>
    </w:p>
    <w:p w:rsidR="009E1395" w:rsidRPr="005316E3" w:rsidP="00047126" w14:paraId="3B9F58F3" w14:textId="77777777">
      <w:pPr>
        <w:pStyle w:val="ListParagraph"/>
        <w:ind w:left="990"/>
        <w:rPr>
          <w:rFonts w:cs="Arial"/>
          <w:color w:val="000000"/>
          <w:sz w:val="20"/>
          <w:szCs w:val="20"/>
        </w:rPr>
      </w:pPr>
      <w:r w:rsidRPr="005316E3">
        <w:rPr>
          <w:i/>
          <w:sz w:val="20"/>
        </w:rPr>
        <w:t xml:space="preserve">Ví dụ: người Mỹ gốc Phi, người Jamaica, người Haiti, người Nigeria, người Ethiopia, người </w:t>
      </w:r>
      <w:r w:rsidRPr="005316E3">
        <w:rPr>
          <w:i/>
          <w:sz w:val="20"/>
        </w:rPr>
        <w:t>Somalia, v.v.</w:t>
      </w:r>
    </w:p>
    <w:p w:rsidR="009E1395" w:rsidRPr="005316E3" w:rsidP="00047126" w14:paraId="6B242BEE" w14:textId="77777777">
      <w:pPr>
        <w:pStyle w:val="ListParagraph"/>
        <w:numPr>
          <w:ilvl w:val="0"/>
          <w:numId w:val="99"/>
        </w:numPr>
        <w:ind w:left="990" w:hanging="270"/>
        <w:rPr>
          <w:rFonts w:cs="Arial"/>
          <w:color w:val="000000"/>
          <w:sz w:val="20"/>
          <w:szCs w:val="20"/>
        </w:rPr>
      </w:pPr>
      <w:r w:rsidRPr="005316E3">
        <w:rPr>
          <w:color w:val="000000"/>
          <w:sz w:val="20"/>
        </w:rPr>
        <w:t>Người gốc Tây Ban Nha hay Mỹ La-tinh</w:t>
      </w:r>
    </w:p>
    <w:p w:rsidR="009E1395" w:rsidRPr="005316E3" w:rsidP="00047126" w14:paraId="65B63881" w14:textId="77777777">
      <w:pPr>
        <w:pStyle w:val="ListParagraph"/>
        <w:ind w:left="990"/>
        <w:rPr>
          <w:rFonts w:cs="Arial"/>
          <w:i/>
          <w:iCs/>
          <w:sz w:val="20"/>
          <w:szCs w:val="20"/>
        </w:rPr>
      </w:pPr>
      <w:r w:rsidRPr="005316E3">
        <w:rPr>
          <w:i/>
          <w:sz w:val="20"/>
        </w:rPr>
        <w:t>Ví dụ: người Mexico, người Puerto Rico, người Salvador, người Cuba, người Dominica, người Guatemala, v.v..</w:t>
      </w:r>
    </w:p>
    <w:p w:rsidR="009E1395" w:rsidRPr="005316E3" w:rsidP="00047126" w14:paraId="1AA28E33" w14:textId="77777777">
      <w:pPr>
        <w:pStyle w:val="ListParagraph"/>
        <w:numPr>
          <w:ilvl w:val="0"/>
          <w:numId w:val="99"/>
        </w:numPr>
        <w:ind w:left="990" w:hanging="270"/>
        <w:rPr>
          <w:rFonts w:cs="Arial"/>
          <w:color w:val="000000"/>
          <w:sz w:val="20"/>
          <w:szCs w:val="20"/>
        </w:rPr>
      </w:pPr>
      <w:r w:rsidRPr="005316E3">
        <w:rPr>
          <w:color w:val="000000"/>
          <w:sz w:val="20"/>
        </w:rPr>
        <w:t>Người Trung Đông hay Bắc Phi</w:t>
      </w:r>
    </w:p>
    <w:p w:rsidR="009E1395" w:rsidRPr="005316E3" w:rsidP="00047126" w14:paraId="6935EC21" w14:textId="77777777">
      <w:pPr>
        <w:pStyle w:val="ListParagraph"/>
        <w:ind w:left="990"/>
        <w:rPr>
          <w:rFonts w:cs="Arial"/>
          <w:color w:val="000000"/>
          <w:sz w:val="20"/>
          <w:szCs w:val="20"/>
        </w:rPr>
      </w:pPr>
      <w:r w:rsidRPr="005316E3">
        <w:rPr>
          <w:i/>
          <w:sz w:val="20"/>
        </w:rPr>
        <w:t>Ví dụ: người Lebanon, người Iran, người Ai Cập, người Syria, người Iraq, người Israel, v.v.</w:t>
      </w:r>
    </w:p>
    <w:p w:rsidR="009E1395" w:rsidRPr="005316E3" w:rsidP="00047126" w14:paraId="54B09144" w14:textId="77777777">
      <w:pPr>
        <w:pStyle w:val="ListParagraph"/>
        <w:numPr>
          <w:ilvl w:val="0"/>
          <w:numId w:val="99"/>
        </w:numPr>
        <w:ind w:left="990" w:hanging="270"/>
        <w:rPr>
          <w:rFonts w:cs="Arial"/>
          <w:color w:val="000000"/>
          <w:sz w:val="20"/>
          <w:szCs w:val="20"/>
        </w:rPr>
      </w:pPr>
      <w:r w:rsidRPr="005316E3">
        <w:rPr>
          <w:color w:val="000000" w:themeColor="text1"/>
          <w:sz w:val="20"/>
        </w:rPr>
        <w:t>Thổ dân Hawaii hoặc Đảo Thái Bình Dương</w:t>
      </w:r>
    </w:p>
    <w:p w:rsidR="009E1395" w:rsidRPr="005316E3" w:rsidP="00047126" w14:paraId="14C1D165" w14:textId="77777777">
      <w:pPr>
        <w:pStyle w:val="ListParagraph"/>
        <w:ind w:left="990"/>
        <w:rPr>
          <w:rFonts w:cs="Arial"/>
          <w:color w:val="000000"/>
          <w:sz w:val="20"/>
          <w:szCs w:val="20"/>
        </w:rPr>
      </w:pPr>
      <w:r w:rsidRPr="005316E3">
        <w:rPr>
          <w:i/>
          <w:sz w:val="20"/>
        </w:rPr>
        <w:t>Ví dụ: thổ dân Hawaii, người Samoa, người Chamorro, người Tonga, người Fiji, người Marshall, v.v.</w:t>
      </w:r>
    </w:p>
    <w:p w:rsidR="009E1395" w:rsidRPr="005316E3" w:rsidP="00047126" w14:paraId="6A8AD48C" w14:textId="77777777">
      <w:pPr>
        <w:pStyle w:val="ListParagraph"/>
        <w:numPr>
          <w:ilvl w:val="0"/>
          <w:numId w:val="99"/>
        </w:numPr>
        <w:ind w:left="990" w:hanging="270"/>
        <w:rPr>
          <w:rFonts w:cs="Arial"/>
          <w:color w:val="000000"/>
          <w:sz w:val="20"/>
          <w:szCs w:val="20"/>
        </w:rPr>
      </w:pPr>
      <w:r w:rsidRPr="005316E3">
        <w:rPr>
          <w:sz w:val="20"/>
        </w:rPr>
        <w:t>Người da trắng</w:t>
      </w:r>
    </w:p>
    <w:p w:rsidR="009E1395" w:rsidRPr="005316E3" w:rsidP="00047126" w14:paraId="6B08FC49" w14:textId="77777777">
      <w:pPr>
        <w:pStyle w:val="ListParagraph"/>
        <w:ind w:left="990"/>
        <w:rPr>
          <w:rFonts w:cs="Arial"/>
          <w:color w:val="000000"/>
          <w:sz w:val="20"/>
          <w:szCs w:val="20"/>
        </w:rPr>
      </w:pPr>
      <w:r w:rsidRPr="005316E3">
        <w:rPr>
          <w:i/>
          <w:sz w:val="20"/>
        </w:rPr>
        <w:t>Ví dụ: người Anh, người Đức, người Ireland, người Ý, người Ba Lan, người Scotland, v.v..</w:t>
      </w:r>
    </w:p>
    <w:p w:rsidR="009E1395" w:rsidRPr="005316E3" w:rsidP="00047126" w14:paraId="52C37F45" w14:textId="77777777">
      <w:pPr>
        <w:pStyle w:val="ListParagraph"/>
        <w:numPr>
          <w:ilvl w:val="0"/>
          <w:numId w:val="99"/>
        </w:numPr>
        <w:ind w:left="990" w:hanging="270"/>
        <w:rPr>
          <w:rFonts w:cs="Arial"/>
          <w:color w:val="000000"/>
          <w:sz w:val="20"/>
          <w:szCs w:val="20"/>
        </w:rPr>
      </w:pPr>
      <w:r w:rsidRPr="005316E3">
        <w:rPr>
          <w:color w:val="000000"/>
          <w:sz w:val="20"/>
        </w:rPr>
        <w:t>Tôi không muốn cung cấp thông tin này</w:t>
      </w:r>
    </w:p>
    <w:p w:rsidR="00030D3C" w:rsidRPr="005316E3" w:rsidP="007F1812" w14:paraId="2E7EBA67" w14:textId="77777777">
      <w:pPr>
        <w:spacing w:line="276" w:lineRule="auto"/>
        <w:rPr>
          <w:rFonts w:cs="Arial"/>
          <w:b/>
          <w:bCs/>
          <w:sz w:val="20"/>
          <w:szCs w:val="20"/>
        </w:rPr>
      </w:pPr>
    </w:p>
    <w:p w:rsidR="006A44C9" w:rsidRPr="005316E3" w:rsidP="009417BC" w14:paraId="675ED5AE" w14:textId="627D94CB">
      <w:pPr>
        <w:pStyle w:val="ListParagraph"/>
        <w:numPr>
          <w:ilvl w:val="0"/>
          <w:numId w:val="31"/>
        </w:numPr>
        <w:spacing w:line="276" w:lineRule="auto"/>
        <w:ind w:hanging="720"/>
        <w:rPr>
          <w:rFonts w:cs="Arial"/>
          <w:color w:val="000000" w:themeColor="text1"/>
          <w:sz w:val="20"/>
          <w:szCs w:val="20"/>
        </w:rPr>
      </w:pPr>
      <w:r w:rsidRPr="005316E3">
        <w:rPr>
          <w:color w:val="000000" w:themeColor="text1"/>
          <w:sz w:val="20"/>
        </w:rPr>
        <w:t>Trình độ học vấn cao nhất mà quý vị ĐÃ HOÀN THÀNH là gì?</w:t>
      </w:r>
    </w:p>
    <w:p w:rsidR="00030D3C" w:rsidRPr="005316E3" w:rsidP="00157ABC" w14:paraId="7ADA4D24" w14:textId="77777777">
      <w:pPr>
        <w:pStyle w:val="A1-1stLeader"/>
        <w:ind w:left="1170" w:hanging="450"/>
        <w:rPr>
          <w:rFonts w:cs="Arial"/>
          <w:sz w:val="20"/>
          <w:szCs w:val="20"/>
        </w:rPr>
      </w:pPr>
      <w:r w:rsidRPr="005316E3">
        <w:rPr>
          <w:sz w:val="20"/>
        </w:rPr>
        <w:t>Chưa hết cấp ba</w:t>
      </w:r>
    </w:p>
    <w:p w:rsidR="00030D3C" w:rsidRPr="005316E3" w:rsidP="00157ABC" w14:paraId="23CE5750" w14:textId="77777777">
      <w:pPr>
        <w:pStyle w:val="A1-1stLeader"/>
        <w:ind w:left="1170" w:hanging="450"/>
        <w:rPr>
          <w:rFonts w:cs="Arial"/>
          <w:sz w:val="20"/>
          <w:szCs w:val="20"/>
        </w:rPr>
      </w:pPr>
      <w:r w:rsidRPr="005316E3">
        <w:rPr>
          <w:sz w:val="20"/>
        </w:rPr>
        <w:t>Có bằng tốt nghiệp trung học phổ thông hoặc bằng thay thế GED</w:t>
      </w:r>
    </w:p>
    <w:p w:rsidR="00030D3C" w:rsidRPr="005316E3" w:rsidP="00157ABC" w14:paraId="3DF86E01" w14:textId="4C7FE206">
      <w:pPr>
        <w:pStyle w:val="A1-1stLeader"/>
        <w:ind w:left="1170" w:hanging="450"/>
        <w:rPr>
          <w:rFonts w:cs="Arial"/>
          <w:sz w:val="20"/>
          <w:szCs w:val="20"/>
        </w:rPr>
      </w:pPr>
      <w:r w:rsidRPr="005316E3">
        <w:rPr>
          <w:sz w:val="20"/>
        </w:rPr>
        <w:t>Có tín chỉ cao đẳng/đại học nhưng chưa lấy bằng</w:t>
      </w:r>
    </w:p>
    <w:p w:rsidR="00030D3C" w:rsidRPr="005316E3" w:rsidP="00157ABC" w14:paraId="7EA10350" w14:textId="77777777">
      <w:pPr>
        <w:pStyle w:val="A1-1stLeader"/>
        <w:ind w:left="1170" w:hanging="450"/>
        <w:rPr>
          <w:rFonts w:cs="Arial"/>
          <w:sz w:val="20"/>
          <w:szCs w:val="20"/>
        </w:rPr>
      </w:pPr>
      <w:r w:rsidRPr="005316E3">
        <w:rPr>
          <w:sz w:val="20"/>
        </w:rPr>
        <w:t>Bằng cao đẳng</w:t>
      </w:r>
    </w:p>
    <w:p w:rsidR="00030D3C" w:rsidRPr="005316E3" w:rsidP="00157ABC" w14:paraId="020903EF" w14:textId="77777777">
      <w:pPr>
        <w:pStyle w:val="A1-1stLeader"/>
        <w:ind w:left="1170" w:hanging="450"/>
        <w:rPr>
          <w:rFonts w:cs="Arial"/>
          <w:sz w:val="20"/>
          <w:szCs w:val="20"/>
        </w:rPr>
      </w:pPr>
      <w:r w:rsidRPr="005316E3">
        <w:rPr>
          <w:sz w:val="20"/>
        </w:rPr>
        <w:t>Bằng cử nhân</w:t>
      </w:r>
    </w:p>
    <w:p w:rsidR="00030D3C" w:rsidRPr="005316E3" w:rsidP="00157ABC" w14:paraId="2EE8A2A5" w14:textId="474BB199">
      <w:pPr>
        <w:pStyle w:val="A1-1stLeader"/>
        <w:ind w:left="1170" w:hanging="450"/>
        <w:rPr>
          <w:rFonts w:cs="Arial"/>
          <w:sz w:val="20"/>
          <w:szCs w:val="20"/>
        </w:rPr>
      </w:pPr>
      <w:r w:rsidRPr="005316E3">
        <w:rPr>
          <w:sz w:val="20"/>
        </w:rPr>
        <w:t>Bằng thạc sĩ, bằng tiến sĩ hoặc bằng cấp chuyên môn khác sau bằng cử nhân</w:t>
      </w:r>
    </w:p>
    <w:p w:rsidR="00030D3C" w:rsidRPr="005316E3" w:rsidP="003F44AA" w14:paraId="2DB45DF9" w14:textId="3F7BA41A">
      <w:pPr>
        <w:rPr>
          <w:rFonts w:cs="Arial"/>
          <w:sz w:val="20"/>
          <w:szCs w:val="20"/>
        </w:rPr>
      </w:pPr>
    </w:p>
    <w:p w:rsidR="49929B65" w:rsidRPr="005316E3" w:rsidP="009417BC" w14:paraId="3E1738AA" w14:textId="0518B59B">
      <w:pPr>
        <w:pStyle w:val="ListParagraph"/>
        <w:numPr>
          <w:ilvl w:val="0"/>
          <w:numId w:val="31"/>
        </w:numPr>
        <w:spacing w:line="276" w:lineRule="auto"/>
        <w:ind w:hanging="720"/>
        <w:rPr>
          <w:rFonts w:cs="Arial"/>
          <w:color w:val="000000" w:themeColor="text1"/>
          <w:sz w:val="20"/>
          <w:szCs w:val="20"/>
        </w:rPr>
      </w:pPr>
      <w:r w:rsidRPr="005316E3">
        <w:rPr>
          <w:color w:val="000000" w:themeColor="text1"/>
          <w:sz w:val="20"/>
        </w:rPr>
        <w:t>Thu nhập hiện tại của gia hộ quý vị từ tất cả các nguồn trước thuế là bao nhiêu? Điều này bao gồm: thu nhập của quý vị, thu nhập của bất kỳ thành viên gia hộ nào khác có việc làm, và tiền lãi, cổ tức, tiền cho thuê, tiền An sinh Xã hội, các khoản lương hưu khác, tiền cấp dưỡng vợ/chồng cũ, cấp dưỡng con cái, trợ cấp thất nghiệp, trợ cấp chính phủ (phúc lợi), và phụ cấp cho người thuộc lực lượng vũ trang hoặc cựu chiến binh.</w:t>
      </w:r>
    </w:p>
    <w:p w:rsidR="49929B65" w:rsidRPr="005316E3" w:rsidP="00157ABC" w14:paraId="1BE5B3B1" w14:textId="77777777">
      <w:pPr>
        <w:pStyle w:val="A1-1stLeader"/>
        <w:rPr>
          <w:rFonts w:eastAsia="Arial" w:cs="Arial"/>
          <w:b/>
          <w:bCs/>
          <w:sz w:val="20"/>
          <w:szCs w:val="20"/>
        </w:rPr>
      </w:pPr>
      <w:r w:rsidRPr="005316E3">
        <w:rPr>
          <w:sz w:val="20"/>
        </w:rPr>
        <w:t>Dưới 20.000$</w:t>
      </w:r>
      <w:r w:rsidRPr="005316E3">
        <w:rPr>
          <w:b/>
          <w:sz w:val="20"/>
        </w:rPr>
        <w:t xml:space="preserve"> </w:t>
      </w:r>
    </w:p>
    <w:p w:rsidR="49929B65" w:rsidRPr="005316E3" w:rsidP="00157ABC" w14:paraId="562B5049" w14:textId="77777777">
      <w:pPr>
        <w:pStyle w:val="A1-1stLeader"/>
        <w:rPr>
          <w:rFonts w:eastAsia="Arial" w:cs="Arial"/>
          <w:sz w:val="20"/>
          <w:szCs w:val="20"/>
        </w:rPr>
      </w:pPr>
      <w:r w:rsidRPr="005316E3">
        <w:rPr>
          <w:sz w:val="20"/>
        </w:rPr>
        <w:t>20.000$ - 34.999$</w:t>
      </w:r>
    </w:p>
    <w:p w:rsidR="49929B65" w:rsidRPr="005316E3" w:rsidP="00157ABC" w14:paraId="56B3E931" w14:textId="77777777">
      <w:pPr>
        <w:pStyle w:val="A1-1stLeader"/>
        <w:rPr>
          <w:rFonts w:eastAsia="Arial" w:cs="Arial"/>
          <w:sz w:val="20"/>
          <w:szCs w:val="20"/>
        </w:rPr>
      </w:pPr>
      <w:r w:rsidRPr="005316E3">
        <w:rPr>
          <w:sz w:val="20"/>
        </w:rPr>
        <w:t>35.000$ - 49.999$</w:t>
      </w:r>
    </w:p>
    <w:p w:rsidR="49929B65" w:rsidRPr="005316E3" w:rsidP="00157ABC" w14:paraId="4F05F37D" w14:textId="77777777">
      <w:pPr>
        <w:pStyle w:val="A1-1stLeader"/>
        <w:rPr>
          <w:rFonts w:eastAsia="Arial" w:cs="Arial"/>
          <w:sz w:val="20"/>
          <w:szCs w:val="20"/>
        </w:rPr>
      </w:pPr>
      <w:r w:rsidRPr="005316E3">
        <w:rPr>
          <w:sz w:val="20"/>
        </w:rPr>
        <w:t>50.000$ - 74.999$</w:t>
      </w:r>
    </w:p>
    <w:p w:rsidR="49929B65" w:rsidRPr="005316E3" w:rsidP="00157ABC" w14:paraId="325AD176" w14:textId="77777777">
      <w:pPr>
        <w:pStyle w:val="A1-1stLeader"/>
        <w:rPr>
          <w:rFonts w:eastAsia="Arial" w:cs="Arial"/>
          <w:sz w:val="20"/>
          <w:szCs w:val="20"/>
        </w:rPr>
      </w:pPr>
      <w:r w:rsidRPr="005316E3">
        <w:rPr>
          <w:sz w:val="20"/>
        </w:rPr>
        <w:t>75.000$ - 99.999$</w:t>
      </w:r>
    </w:p>
    <w:p w:rsidR="49929B65" w:rsidRPr="006166B5" w:rsidP="00157ABC" w14:paraId="6122678B" w14:textId="00A5EC09">
      <w:pPr>
        <w:pStyle w:val="A1-1stLeader"/>
        <w:rPr>
          <w:rFonts w:eastAsia="Arial" w:cs="Arial"/>
          <w:sz w:val="20"/>
          <w:szCs w:val="20"/>
        </w:rPr>
      </w:pPr>
      <w:r w:rsidRPr="006166B5">
        <w:rPr>
          <w:sz w:val="20"/>
        </w:rPr>
        <w:t>100.000$ - 149.999$</w:t>
      </w:r>
    </w:p>
    <w:p w:rsidR="49929B65" w:rsidRPr="006166B5" w:rsidP="00157ABC" w14:paraId="7FEB2ADD" w14:textId="77777777">
      <w:pPr>
        <w:pStyle w:val="A1-1stLeader"/>
        <w:rPr>
          <w:rFonts w:eastAsia="Arial" w:cs="Arial"/>
          <w:sz w:val="20"/>
          <w:szCs w:val="20"/>
        </w:rPr>
      </w:pPr>
      <w:r w:rsidRPr="006166B5">
        <w:rPr>
          <w:sz w:val="20"/>
        </w:rPr>
        <w:t>150.000$ trở lên</w:t>
      </w:r>
    </w:p>
    <w:p w:rsidR="49929B65" w:rsidRPr="006166B5" w:rsidP="00157ABC" w14:paraId="7BD86BA6" w14:textId="22FAE4BD">
      <w:pPr>
        <w:pStyle w:val="A1-1stLeader"/>
        <w:rPr>
          <w:rFonts w:eastAsia="Arial" w:cs="Arial"/>
          <w:sz w:val="20"/>
          <w:szCs w:val="20"/>
        </w:rPr>
      </w:pPr>
      <w:r w:rsidRPr="006166B5">
        <w:rPr>
          <w:sz w:val="20"/>
        </w:rPr>
        <w:t>Không muốn trả lời</w:t>
      </w:r>
    </w:p>
    <w:p w:rsidR="6DD027AD" w:rsidRPr="006166B5" w:rsidP="007F1812" w14:paraId="7156DC24" w14:textId="77777777">
      <w:pPr>
        <w:spacing w:line="276" w:lineRule="auto"/>
        <w:rPr>
          <w:color w:val="000000" w:themeColor="text1"/>
          <w:sz w:val="20"/>
        </w:rPr>
      </w:pPr>
    </w:p>
    <w:p w:rsidR="006136D8" w:rsidRPr="006166B5" w:rsidP="009417BC" w14:paraId="415BFE19" w14:textId="128704CD">
      <w:pPr>
        <w:pStyle w:val="ListParagraph"/>
        <w:numPr>
          <w:ilvl w:val="0"/>
          <w:numId w:val="31"/>
        </w:numPr>
        <w:spacing w:line="276" w:lineRule="auto"/>
        <w:ind w:hanging="720"/>
        <w:rPr>
          <w:rFonts w:cs="Arial"/>
          <w:color w:val="000000" w:themeColor="text1"/>
          <w:sz w:val="20"/>
          <w:szCs w:val="20"/>
        </w:rPr>
      </w:pPr>
      <w:r w:rsidRPr="006166B5">
        <w:rPr>
          <w:color w:val="000000" w:themeColor="text1"/>
          <w:sz w:val="20"/>
        </w:rPr>
        <w:t xml:space="preserve">Có bao nhiêu người lớn từ 18 tuổi trở lên hiện đang sống trong gia hộ của quý vị, tính cả bản thân quý vị?  </w:t>
      </w:r>
    </w:p>
    <w:p w:rsidR="006136D8" w:rsidRPr="006166B5" w14:paraId="71D2AF94" w14:textId="004BF2F3">
      <w:pPr>
        <w:pStyle w:val="ListParagraph"/>
        <w:spacing w:line="276" w:lineRule="auto"/>
        <w:rPr>
          <w:rFonts w:cs="Arial"/>
          <w:color w:val="000000" w:themeColor="text1"/>
          <w:sz w:val="20"/>
          <w:szCs w:val="20"/>
        </w:rPr>
      </w:pPr>
      <w:r w:rsidRPr="006166B5">
        <w:rPr>
          <w:noProof/>
          <w:sz w:val="20"/>
        </w:rPr>
        <mc:AlternateContent>
          <mc:Choice Requires="wps">
            <w:drawing>
              <wp:inline distT="45720" distB="45720" distL="114300" distR="114300">
                <wp:extent cx="958850" cy="247650"/>
                <wp:effectExtent l="0" t="0" r="12700" b="19050"/>
                <wp:docPr id="1186686621" name="Text Box 118668662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6136D8" w:rsidP="006136D8" w14:textId="77777777"/>
                        </w:txbxContent>
                      </wps:txbx>
                      <wps:bodyPr rot="0" vert="horz" wrap="square" lIns="91440" tIns="45720" rIns="91440" bIns="45720" anchor="t" anchorCtr="0"/>
                    </wps:wsp>
                  </a:graphicData>
                </a:graphic>
              </wp:inline>
            </w:drawing>
          </mc:Choice>
          <mc:Fallback>
            <w:pict>
              <v:shape id="Text Box 1186686621" o:spid="_x0000_i1047" type="#_x0000_t202" style="width:75.5pt;height:19.5pt;mso-left-percent:-10001;mso-position-horizontal-relative:char;mso-position-vertical-relative:line;mso-top-percent:-10001;mso-wrap-style:square;visibility:visible;v-text-anchor:top">
                <v:textbox>
                  <w:txbxContent>
                    <w:p w:rsidR="006136D8" w:rsidP="006136D8" w14:paraId="7ECE6B52" w14:textId="77777777"/>
                  </w:txbxContent>
                </v:textbox>
                <w10:wrap type="none"/>
                <w10:anchorlock/>
              </v:shape>
            </w:pict>
          </mc:Fallback>
        </mc:AlternateContent>
      </w:r>
    </w:p>
    <w:p w:rsidR="00363B63" w:rsidRPr="006166B5" w:rsidP="00363B63" w14:paraId="38FB7595" w14:textId="77777777">
      <w:pPr>
        <w:pStyle w:val="ListParagraph"/>
        <w:spacing w:line="276" w:lineRule="auto"/>
        <w:rPr>
          <w:rFonts w:cs="Arial"/>
          <w:color w:val="000000" w:themeColor="text1"/>
          <w:sz w:val="20"/>
          <w:szCs w:val="20"/>
        </w:rPr>
      </w:pPr>
    </w:p>
    <w:p w:rsidR="00030D3C" w:rsidRPr="006166B5" w:rsidP="009417BC" w14:paraId="6F3339CD" w14:textId="1FDC1A49">
      <w:pPr>
        <w:pStyle w:val="ListParagraph"/>
        <w:numPr>
          <w:ilvl w:val="0"/>
          <w:numId w:val="31"/>
        </w:numPr>
        <w:spacing w:line="276" w:lineRule="auto"/>
        <w:ind w:hanging="720"/>
        <w:rPr>
          <w:color w:val="000000" w:themeColor="text1"/>
          <w:sz w:val="20"/>
        </w:rPr>
      </w:pPr>
      <w:r w:rsidRPr="006166B5">
        <w:rPr>
          <w:color w:val="000000" w:themeColor="text1"/>
          <w:sz w:val="20"/>
        </w:rPr>
        <w:t xml:space="preserve">Có bao nhiêu trẻ em dưới 18 tuổi đang sống ở hộ gia đình quý vị? </w:t>
      </w:r>
    </w:p>
    <w:p w:rsidR="00490972" w:rsidRPr="005316E3" w:rsidP="00490972" w14:paraId="3FD5042A" w14:textId="77777777">
      <w:pPr>
        <w:pStyle w:val="ListParagraph"/>
        <w:spacing w:line="276" w:lineRule="auto"/>
        <w:jc w:val="both"/>
        <w:rPr>
          <w:rFonts w:cs="Arial"/>
          <w:color w:val="333333"/>
          <w:sz w:val="20"/>
          <w:szCs w:val="20"/>
        </w:rPr>
      </w:pPr>
      <w:r w:rsidRPr="006166B5">
        <w:rPr>
          <w:noProof/>
          <w:sz w:val="20"/>
        </w:rPr>
        <mc:AlternateContent>
          <mc:Choice Requires="wps">
            <w:drawing>
              <wp:inline distT="45720" distB="45720" distL="114300" distR="114300">
                <wp:extent cx="958850" cy="247650"/>
                <wp:effectExtent l="0" t="0" r="12700" b="19050"/>
                <wp:docPr id="17" name="Text Box 1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D203EB" w:rsidP="00490972" w14:textId="77777777"/>
                        </w:txbxContent>
                      </wps:txbx>
                      <wps:bodyPr rot="0" vert="horz" wrap="square" lIns="91440" tIns="45720" rIns="91440" bIns="45720" anchor="t" anchorCtr="0"/>
                    </wps:wsp>
                  </a:graphicData>
                </a:graphic>
              </wp:inline>
            </w:drawing>
          </mc:Choice>
          <mc:Fallback>
            <w:pict>
              <v:shape id="Text Box 17" o:spid="_x0000_i1048" type="#_x0000_t202" style="width:75.5pt;height:19.5pt;mso-left-percent:-10001;mso-position-horizontal-relative:char;mso-position-vertical-relative:line;mso-top-percent:-10001;mso-wrap-style:square;visibility:visible;v-text-anchor:top">
                <v:textbox>
                  <w:txbxContent>
                    <w:p w:rsidR="00D203EB" w:rsidP="00490972" w14:paraId="3EDEF03E" w14:textId="77777777"/>
                  </w:txbxContent>
                </v:textbox>
                <w10:wrap type="none"/>
                <w10:anchorlock/>
              </v:shape>
            </w:pict>
          </mc:Fallback>
        </mc:AlternateContent>
      </w:r>
    </w:p>
    <w:p w:rsidR="00490972" w:rsidRPr="005316E3" w:rsidP="001B386C" w14:paraId="6A0D95CC" w14:textId="3C905A14">
      <w:pPr>
        <w:tabs>
          <w:tab w:val="left" w:pos="8489"/>
        </w:tabs>
        <w:spacing w:line="276" w:lineRule="auto"/>
        <w:jc w:val="both"/>
        <w:rPr>
          <w:rFonts w:cs="Arial"/>
          <w:sz w:val="20"/>
          <w:szCs w:val="20"/>
        </w:rPr>
      </w:pPr>
      <w:r w:rsidRPr="005316E3">
        <w:rPr>
          <w:sz w:val="20"/>
        </w:rPr>
        <w:tab/>
      </w:r>
    </w:p>
    <w:p w:rsidR="31B49CA0" w:rsidRPr="005316E3" w:rsidP="009417BC" w14:paraId="1AD123C6" w14:textId="59E92B0D">
      <w:pPr>
        <w:pStyle w:val="ListParagraph"/>
        <w:numPr>
          <w:ilvl w:val="0"/>
          <w:numId w:val="31"/>
        </w:numPr>
        <w:spacing w:line="276" w:lineRule="auto"/>
        <w:ind w:hanging="720"/>
        <w:rPr>
          <w:rFonts w:cs="Arial"/>
          <w:sz w:val="20"/>
          <w:szCs w:val="20"/>
        </w:rPr>
      </w:pPr>
      <w:r w:rsidRPr="005316E3">
        <w:rPr>
          <w:color w:val="000000" w:themeColor="text1"/>
          <w:sz w:val="20"/>
        </w:rPr>
        <w:t xml:space="preserve">Hiện tại quý vị </w:t>
      </w:r>
    </w:p>
    <w:p w:rsidR="31B49CA0" w:rsidRPr="005316E3" w:rsidP="002440E5" w14:paraId="645615BB" w14:textId="004A6719">
      <w:pPr>
        <w:pStyle w:val="A1-1stLeader"/>
        <w:rPr>
          <w:rFonts w:cs="Arial"/>
          <w:sz w:val="20"/>
          <w:szCs w:val="20"/>
        </w:rPr>
      </w:pPr>
      <w:r w:rsidRPr="005316E3">
        <w:rPr>
          <w:sz w:val="20"/>
        </w:rPr>
        <w:t xml:space="preserve">Có vợ/chồng </w:t>
      </w:r>
      <w:r w:rsidRPr="005316E3">
        <w:rPr>
          <w:rFonts w:ascii="Wingdings" w:hAnsi="Wingdings"/>
          <w:sz w:val="20"/>
          <w:highlight w:val="cyan"/>
        </w:rPr>
        <w:sym w:font="Wingdings" w:char="F0E0"/>
      </w:r>
      <w:r w:rsidRPr="005316E3">
        <w:rPr>
          <w:sz w:val="20"/>
          <w:highlight w:val="cyan"/>
        </w:rPr>
        <w:t xml:space="preserve"> GO TO H14</w:t>
      </w:r>
    </w:p>
    <w:p w:rsidR="31B49CA0" w:rsidRPr="005316E3" w:rsidP="00157ABC" w14:paraId="0B153385" w14:textId="77777777">
      <w:pPr>
        <w:pStyle w:val="A1-1stLeader"/>
        <w:rPr>
          <w:rFonts w:cs="Arial"/>
          <w:sz w:val="20"/>
          <w:szCs w:val="20"/>
        </w:rPr>
      </w:pPr>
      <w:r w:rsidRPr="005316E3">
        <w:rPr>
          <w:sz w:val="20"/>
        </w:rPr>
        <w:t>Ly thân</w:t>
      </w:r>
    </w:p>
    <w:p w:rsidR="31B49CA0" w:rsidRPr="005316E3" w:rsidP="00157ABC" w14:paraId="476619CE" w14:textId="77777777">
      <w:pPr>
        <w:pStyle w:val="A1-1stLeader"/>
        <w:rPr>
          <w:rFonts w:cs="Arial"/>
          <w:sz w:val="20"/>
          <w:szCs w:val="20"/>
        </w:rPr>
      </w:pPr>
      <w:r w:rsidRPr="005316E3">
        <w:rPr>
          <w:sz w:val="20"/>
        </w:rPr>
        <w:t>Ly dị</w:t>
      </w:r>
    </w:p>
    <w:p w:rsidR="31B49CA0" w:rsidRPr="005316E3" w:rsidP="00157ABC" w14:paraId="32F8DF49" w14:textId="77777777">
      <w:pPr>
        <w:pStyle w:val="A1-1stLeader"/>
        <w:rPr>
          <w:rFonts w:cs="Arial"/>
          <w:sz w:val="20"/>
          <w:szCs w:val="20"/>
        </w:rPr>
      </w:pPr>
      <w:r w:rsidRPr="005316E3">
        <w:rPr>
          <w:sz w:val="20"/>
        </w:rPr>
        <w:t>Góa vợ/chồng</w:t>
      </w:r>
    </w:p>
    <w:p w:rsidR="31B49CA0" w:rsidRPr="005316E3" w:rsidP="00157ABC" w14:paraId="109AB922" w14:textId="6FF5A456">
      <w:pPr>
        <w:pStyle w:val="A1-1stLeader"/>
        <w:rPr>
          <w:rFonts w:cs="Arial"/>
          <w:sz w:val="20"/>
          <w:szCs w:val="20"/>
        </w:rPr>
      </w:pPr>
      <w:r w:rsidRPr="005316E3">
        <w:rPr>
          <w:sz w:val="20"/>
        </w:rPr>
        <w:t>Chưa bao giờ kết hôn</w:t>
      </w:r>
    </w:p>
    <w:p w:rsidR="00B929D0" w:rsidRPr="005316E3" w:rsidP="00047126" w14:paraId="0CF33A18" w14:textId="77777777">
      <w:pPr>
        <w:pStyle w:val="A1-1stLeader"/>
        <w:numPr>
          <w:ilvl w:val="0"/>
          <w:numId w:val="0"/>
        </w:numPr>
        <w:ind w:left="1080"/>
        <w:rPr>
          <w:rFonts w:cs="Arial"/>
          <w:sz w:val="20"/>
          <w:szCs w:val="20"/>
        </w:rPr>
      </w:pPr>
    </w:p>
    <w:p w:rsidR="00B929D0" w:rsidRPr="005316E3" w:rsidP="00B929D0" w14:paraId="741F6E6C" w14:textId="77777777">
      <w:pPr>
        <w:pStyle w:val="ListParagraph"/>
        <w:numPr>
          <w:ilvl w:val="0"/>
          <w:numId w:val="31"/>
        </w:numPr>
        <w:spacing w:line="276" w:lineRule="auto"/>
        <w:ind w:hanging="720"/>
        <w:rPr>
          <w:rFonts w:cs="Arial"/>
          <w:color w:val="000000" w:themeColor="text1"/>
          <w:sz w:val="20"/>
          <w:szCs w:val="20"/>
        </w:rPr>
      </w:pPr>
      <w:r w:rsidRPr="005316E3">
        <w:rPr>
          <w:color w:val="000000" w:themeColor="text1"/>
          <w:sz w:val="20"/>
        </w:rPr>
        <w:t>Quý vị có sống chung với bạn tình không?</w:t>
      </w:r>
    </w:p>
    <w:p w:rsidR="00B929D0" w:rsidRPr="005316E3" w:rsidP="00B929D0" w14:paraId="74DC2369" w14:textId="77777777">
      <w:pPr>
        <w:pStyle w:val="A1-1stLeader"/>
        <w:tabs>
          <w:tab w:val="left" w:pos="1080"/>
        </w:tabs>
        <w:rPr>
          <w:rFonts w:cs="Arial"/>
          <w:color w:val="000000"/>
          <w:sz w:val="20"/>
          <w:szCs w:val="20"/>
        </w:rPr>
      </w:pPr>
      <w:r w:rsidRPr="005316E3">
        <w:rPr>
          <w:sz w:val="20"/>
        </w:rPr>
        <w:t>Có</w:t>
      </w:r>
    </w:p>
    <w:p w:rsidR="00B929D0" w:rsidRPr="005316E3" w:rsidP="00B929D0" w14:paraId="3C476EDA" w14:textId="77777777">
      <w:pPr>
        <w:pStyle w:val="A1-1stLeader"/>
        <w:tabs>
          <w:tab w:val="left" w:pos="1080"/>
        </w:tabs>
        <w:rPr>
          <w:rFonts w:cs="Arial"/>
          <w:color w:val="000000"/>
          <w:sz w:val="20"/>
          <w:szCs w:val="20"/>
        </w:rPr>
      </w:pPr>
      <w:r w:rsidRPr="005316E3">
        <w:rPr>
          <w:sz w:val="20"/>
        </w:rPr>
        <w:t>Không</w:t>
      </w:r>
    </w:p>
    <w:p w:rsidR="00B929D0" w:rsidRPr="005316E3" w:rsidP="00B929D0" w14:paraId="4652DE1A" w14:textId="77777777">
      <w:pPr>
        <w:pStyle w:val="A1-1stLeader"/>
        <w:numPr>
          <w:ilvl w:val="0"/>
          <w:numId w:val="0"/>
        </w:numPr>
        <w:ind w:left="1080"/>
        <w:rPr>
          <w:rFonts w:cs="Arial"/>
          <w:sz w:val="20"/>
          <w:szCs w:val="20"/>
        </w:rPr>
      </w:pPr>
    </w:p>
    <w:p w:rsidR="00490972" w:rsidRPr="005316E3" w:rsidP="007F1812" w14:paraId="3DAE70ED" w14:textId="77777777">
      <w:pPr>
        <w:pStyle w:val="A1-1stLeader"/>
        <w:numPr>
          <w:ilvl w:val="0"/>
          <w:numId w:val="0"/>
        </w:numPr>
        <w:rPr>
          <w:rFonts w:cs="Arial"/>
          <w:sz w:val="20"/>
          <w:szCs w:val="20"/>
        </w:rPr>
      </w:pPr>
    </w:p>
    <w:p w:rsidR="00030D3C" w:rsidRPr="005316E3" w:rsidP="009417BC" w14:paraId="1ABCF704" w14:textId="7EFDB370">
      <w:pPr>
        <w:pStyle w:val="ListParagraph"/>
        <w:numPr>
          <w:ilvl w:val="0"/>
          <w:numId w:val="31"/>
        </w:numPr>
        <w:spacing w:line="276" w:lineRule="auto"/>
        <w:ind w:hanging="720"/>
        <w:rPr>
          <w:rFonts w:cs="Arial"/>
          <w:color w:val="000000" w:themeColor="text1"/>
          <w:sz w:val="20"/>
          <w:szCs w:val="20"/>
        </w:rPr>
      </w:pPr>
      <w:r w:rsidRPr="005316E3">
        <w:rPr>
          <w:color w:val="000000" w:themeColor="text1"/>
          <w:sz w:val="20"/>
        </w:rPr>
        <w:t xml:space="preserve">Quý vị có bao giờ bị kết tội đại hình không?  </w:t>
      </w:r>
      <w:r w:rsidRPr="005316E3">
        <w:rPr>
          <w:color w:val="FF0000"/>
          <w:sz w:val="20"/>
        </w:rPr>
        <w:t xml:space="preserve"> </w:t>
      </w:r>
    </w:p>
    <w:p w:rsidR="00030D3C" w:rsidRPr="005316E3" w:rsidP="00157ABC" w14:paraId="5E5D07A1" w14:textId="77777777">
      <w:pPr>
        <w:pStyle w:val="A1-1stLeader"/>
        <w:tabs>
          <w:tab w:val="left" w:pos="1080"/>
        </w:tabs>
        <w:rPr>
          <w:rFonts w:cs="Arial"/>
          <w:color w:val="000000"/>
          <w:sz w:val="20"/>
          <w:szCs w:val="20"/>
        </w:rPr>
      </w:pPr>
      <w:r w:rsidRPr="005316E3">
        <w:rPr>
          <w:sz w:val="20"/>
        </w:rPr>
        <w:t>Có</w:t>
      </w:r>
    </w:p>
    <w:p w:rsidR="00030D3C" w:rsidRPr="005316E3" w:rsidP="00157ABC" w14:paraId="31FA87A7" w14:textId="77777777">
      <w:pPr>
        <w:pStyle w:val="A1-1stLeader"/>
        <w:tabs>
          <w:tab w:val="left" w:pos="1080"/>
        </w:tabs>
        <w:rPr>
          <w:rFonts w:cs="Arial"/>
          <w:color w:val="000000"/>
          <w:sz w:val="20"/>
          <w:szCs w:val="20"/>
        </w:rPr>
      </w:pPr>
      <w:r w:rsidRPr="005316E3">
        <w:rPr>
          <w:sz w:val="20"/>
        </w:rPr>
        <w:t>Không</w:t>
      </w:r>
    </w:p>
    <w:p w:rsidR="004A5E3E" w:rsidRPr="005316E3" w:rsidP="004A5E3E" w14:paraId="1D1B39D8" w14:textId="5C425B93">
      <w:pPr>
        <w:pStyle w:val="A1-1stLeader"/>
        <w:tabs>
          <w:tab w:val="left" w:pos="1080"/>
        </w:tabs>
        <w:rPr>
          <w:rFonts w:cs="Arial"/>
          <w:color w:val="000000"/>
          <w:sz w:val="20"/>
          <w:szCs w:val="20"/>
        </w:rPr>
      </w:pPr>
      <w:r w:rsidRPr="005316E3">
        <w:rPr>
          <w:sz w:val="20"/>
        </w:rPr>
        <w:t>Tôi không muốn cung cấp thông tin này</w:t>
      </w:r>
    </w:p>
    <w:p w:rsidR="004A5E3E" w:rsidRPr="005316E3" w:rsidP="00047126" w14:paraId="3886CD64" w14:textId="77777777"/>
    <w:p w:rsidR="004A5E3E" w:rsidRPr="005316E3" w:rsidP="004A5E3E" w14:paraId="19A9400C" w14:textId="7781873A">
      <w:pPr>
        <w:pStyle w:val="PlainText"/>
        <w:rPr>
          <w:rFonts w:cs="Arial"/>
        </w:rPr>
      </w:pPr>
      <w:r w:rsidRPr="005316E3">
        <w:t>Xin cảm ơn quý vị đã tham gia phần vừa rồi.</w:t>
      </w:r>
    </w:p>
    <w:p w:rsidR="004A5E3E" w:rsidRPr="005316E3" w:rsidP="004A5E3E" w14:paraId="720F13A9" w14:textId="77777777">
      <w:pPr>
        <w:pStyle w:val="PlainText"/>
        <w:rPr>
          <w:rFonts w:cs="Arial"/>
        </w:rPr>
      </w:pPr>
    </w:p>
    <w:p w:rsidR="004A5E3E" w:rsidRPr="005316E3" w:rsidP="004A5E3E" w14:paraId="26823877" w14:textId="562ED943">
      <w:pPr>
        <w:pStyle w:val="PlainText"/>
        <w:rPr>
          <w:rFonts w:cs="Arial"/>
        </w:rPr>
      </w:pPr>
      <w:r w:rsidRPr="005316E3">
        <w:rPr>
          <w:highlight w:val="cyan"/>
        </w:rPr>
        <w:t>[MAILED MASTERCARD GIFT CARD]</w:t>
      </w:r>
      <w:r w:rsidRPr="005316E3">
        <w:t xml:space="preserve"> Vui lòng nhập vào địa chỉ nơi quý vị muốn thẻ quà tặng Mastercard trị giá 40$ được gửi đến. Tên và địa chỉ của quý vị sẽ không bao giờ được liên kết với các câu trả lời của quý vị và chỉ được sử dụng để gửi thẻ quà tặng Mastercard đến cho quý vị.</w:t>
      </w:r>
    </w:p>
    <w:p w:rsidR="004A5E3E" w:rsidRPr="005316E3" w:rsidP="004A5E3E" w14:paraId="6CBCFD7A" w14:textId="77777777">
      <w:pPr>
        <w:pStyle w:val="PlainText"/>
        <w:rPr>
          <w:rFonts w:cs="Arial"/>
        </w:rPr>
      </w:pPr>
    </w:p>
    <w:p w:rsidR="002F7338" w:rsidRPr="005316E3" w:rsidP="004A5E3E" w14:paraId="2DEF6806" w14:textId="1B3E55A2">
      <w:pPr>
        <w:pStyle w:val="PlainText"/>
        <w:rPr>
          <w:rFonts w:cs="Arial"/>
        </w:rPr>
      </w:pPr>
      <w:r w:rsidRPr="005316E3">
        <w:t>Tên_______________________________ Họ______________________</w:t>
      </w:r>
    </w:p>
    <w:p w:rsidR="004A5E3E" w:rsidRPr="005316E3" w:rsidP="004A5E3E" w14:paraId="29551FC4" w14:textId="6191B591">
      <w:pPr>
        <w:pStyle w:val="PlainText"/>
        <w:rPr>
          <w:rFonts w:cs="Arial"/>
        </w:rPr>
      </w:pPr>
      <w:r w:rsidRPr="005316E3">
        <w:t>Dòng địa chỉ 1________________________________</w:t>
      </w:r>
    </w:p>
    <w:p w:rsidR="004A5E3E" w:rsidRPr="005316E3" w:rsidP="004A5E3E" w14:paraId="41B07227" w14:textId="77777777">
      <w:pPr>
        <w:pStyle w:val="PlainText"/>
        <w:rPr>
          <w:rFonts w:cs="Arial"/>
        </w:rPr>
      </w:pPr>
      <w:r w:rsidRPr="005316E3">
        <w:t>Dòng địa chỉ 2________________________________</w:t>
      </w:r>
    </w:p>
    <w:p w:rsidR="004A5E3E" w:rsidRPr="005316E3" w:rsidP="004A5E3E" w14:paraId="291814BE" w14:textId="77777777">
      <w:pPr>
        <w:pStyle w:val="PlainText"/>
        <w:rPr>
          <w:rFonts w:cs="Arial"/>
        </w:rPr>
      </w:pPr>
      <w:r w:rsidRPr="005316E3">
        <w:t>Thành phố __________ Tiểu bang ____ Mã zip ______</w:t>
      </w:r>
    </w:p>
    <w:p w:rsidR="004A5E3E" w:rsidRPr="005316E3" w:rsidP="004A5E3E" w14:paraId="1BE076F2" w14:textId="77777777">
      <w:pPr>
        <w:pStyle w:val="PlainText"/>
        <w:rPr>
          <w:rFonts w:cs="Arial"/>
        </w:rPr>
      </w:pPr>
    </w:p>
    <w:p w:rsidR="004A5E3E" w:rsidRPr="005316E3" w:rsidP="004A5E3E" w14:paraId="0D3FE50E" w14:textId="7EF60A3F">
      <w:pPr>
        <w:pStyle w:val="PlainText"/>
        <w:rPr>
          <w:rFonts w:cs="Arial"/>
        </w:rPr>
      </w:pPr>
      <w:r w:rsidRPr="005316E3">
        <w:rPr>
          <w:highlight w:val="cyan"/>
        </w:rPr>
        <w:t>[MASTERCARD E-GIFT CARD]</w:t>
      </w:r>
      <w:r w:rsidRPr="005316E3">
        <w:t xml:space="preserve"> Quý vị muốn sử dụng tên và địa chỉ email nào để nhận thẻ quà tặng điện tử Mastercard trị giá 40$?</w:t>
      </w:r>
    </w:p>
    <w:p w:rsidR="004A5E3E" w:rsidRPr="005316E3" w:rsidP="004A5E3E" w14:paraId="6742F3F8" w14:textId="77777777">
      <w:pPr>
        <w:pStyle w:val="PlainText"/>
        <w:rPr>
          <w:rFonts w:cs="Arial"/>
        </w:rPr>
      </w:pPr>
    </w:p>
    <w:p w:rsidR="00817382" w:rsidRPr="005316E3" w:rsidP="004A5E3E" w14:paraId="393FABD5" w14:textId="63020A1E">
      <w:pPr>
        <w:pStyle w:val="PlainText"/>
        <w:rPr>
          <w:rFonts w:cs="Arial"/>
        </w:rPr>
      </w:pPr>
      <w:r w:rsidRPr="005316E3">
        <w:t>Tên_______________________________ Họ______________________</w:t>
      </w:r>
    </w:p>
    <w:p w:rsidR="004A5E3E" w:rsidRPr="005316E3" w:rsidP="004A5E3E" w14:paraId="0E965F8B" w14:textId="51A94517">
      <w:pPr>
        <w:pStyle w:val="PlainText"/>
        <w:rPr>
          <w:rFonts w:cs="Arial"/>
        </w:rPr>
      </w:pPr>
      <w:r w:rsidRPr="005316E3">
        <w:t>Địa chỉ email ________@____.______</w:t>
      </w:r>
    </w:p>
    <w:p w:rsidR="004A5E3E" w:rsidRPr="005316E3" w:rsidP="004A5E3E" w14:paraId="39DC00EF" w14:textId="77777777">
      <w:pPr>
        <w:pStyle w:val="PlainText"/>
        <w:rPr>
          <w:rFonts w:cs="Arial"/>
        </w:rPr>
      </w:pPr>
    </w:p>
    <w:p w:rsidR="004A5E3E" w:rsidRPr="005316E3" w:rsidP="00713FEA" w14:paraId="45977D2A" w14:textId="77777777">
      <w:pPr>
        <w:spacing w:after="200" w:line="276" w:lineRule="auto"/>
        <w:rPr>
          <w:sz w:val="22"/>
        </w:rPr>
      </w:pPr>
    </w:p>
    <w:p w:rsidR="00030D3C" w:rsidRPr="00FF3EDB" w:rsidP="009417BC" w14:paraId="3B7A08B8" w14:textId="77777777">
      <w:pPr>
        <w:pStyle w:val="Heading2"/>
        <w:numPr>
          <w:ilvl w:val="0"/>
          <w:numId w:val="26"/>
        </w:numPr>
        <w:rPr>
          <w:sz w:val="32"/>
          <w:szCs w:val="32"/>
        </w:rPr>
      </w:pPr>
      <w:bookmarkStart w:id="134" w:name="_Toc155799351"/>
      <w:bookmarkStart w:id="135" w:name="_Toc185520976"/>
      <w:r w:rsidRPr="00FF3EDB">
        <w:rPr>
          <w:sz w:val="32"/>
        </w:rPr>
        <w:t>Mời Người Trong Mạng Lưới Xã Hội</w:t>
      </w:r>
      <w:bookmarkEnd w:id="134"/>
      <w:bookmarkEnd w:id="135"/>
    </w:p>
    <w:p w:rsidR="00030D3C" w:rsidRPr="00FF3EDB" w:rsidP="00654EB0" w14:paraId="2C5764EC" w14:textId="7B28F964">
      <w:pPr>
        <w:pStyle w:val="PlainText"/>
        <w:rPr>
          <w:rFonts w:eastAsia="Arial" w:cs="Arial"/>
          <w:sz w:val="22"/>
          <w:szCs w:val="22"/>
        </w:rPr>
      </w:pPr>
    </w:p>
    <w:p w:rsidR="00030D3C" w:rsidRPr="00FF3EDB" w:rsidP="00397190" w14:paraId="1A6C8D90" w14:textId="4D6F215E">
      <w:pPr>
        <w:pStyle w:val="PlainText"/>
        <w:tabs>
          <w:tab w:val="left" w:pos="270"/>
        </w:tabs>
        <w:rPr>
          <w:b/>
        </w:rPr>
      </w:pPr>
      <w:r w:rsidRPr="00FF3EDB">
        <w:rPr>
          <w:b/>
        </w:rPr>
        <w:t xml:space="preserve">Vui lòng cho chúng tôi biết có bao nhiêu người ở độ tuổi từ 18 trở lên quý vị biết mà đang làm việc tại mỗi công việc được liệt kê dưới đây. Xin hãy bao gồm </w:t>
      </w:r>
      <w:r w:rsidRPr="00FF3EDB" w:rsidR="00BF6159">
        <w:rPr>
          <w:b/>
        </w:rPr>
        <w:t xml:space="preserve">các thành viên </w:t>
      </w:r>
      <w:r w:rsidRPr="00FF3EDB">
        <w:rPr>
          <w:b/>
        </w:rPr>
        <w:t>gia đình, bạn bè hoặc bất kỳ ai khác quý vị đã nói chuyện với hoặc liên lạc qua email hay tin nhắn trong sáu tháng qua. Họ phải đang sống và làm việc tại Hoa Kỳ.</w:t>
      </w:r>
    </w:p>
    <w:p w:rsidR="00030D3C" w:rsidRPr="00FF3EDB" w:rsidP="007F1812" w14:paraId="517F8702" w14:textId="77777777">
      <w:pPr>
        <w:pStyle w:val="PlainText"/>
        <w:rPr>
          <w:rFonts w:eastAsia="Arial"/>
          <w:b/>
        </w:rPr>
      </w:pPr>
    </w:p>
    <w:p w:rsidR="005473FF" w:rsidRPr="00FF3EDB" w:rsidP="00047126" w14:paraId="4B6D212B" w14:textId="214A93A4">
      <w:pPr>
        <w:pStyle w:val="PlainText"/>
        <w:numPr>
          <w:ilvl w:val="0"/>
          <w:numId w:val="43"/>
        </w:numPr>
        <w:ind w:hanging="720"/>
        <w:rPr>
          <w:b/>
        </w:rPr>
      </w:pPr>
      <w:r w:rsidRPr="00FF3EDB">
        <w:rPr>
          <w:b/>
        </w:rPr>
        <w:t>Có bao nhiêu người quý vị biết đang làm những loại công việc hoặc làm ở những nơi sau đây?</w:t>
      </w:r>
    </w:p>
    <w:p w:rsidR="003B3F93" w:rsidRPr="00FF3EDB" w:rsidP="00397190" w14:paraId="4F2A84E9" w14:textId="2D39C1C7">
      <w:pPr>
        <w:pStyle w:val="PlainText"/>
        <w:rPr>
          <w:rFonts w:cs="Arial"/>
        </w:rPr>
      </w:pPr>
    </w:p>
    <w:tbl>
      <w:tblPr>
        <w:tblStyle w:val="TableGrid"/>
        <w:tblW w:w="0" w:type="auto"/>
        <w:tblLook w:val="04A0"/>
      </w:tblPr>
      <w:tblGrid>
        <w:gridCol w:w="8188"/>
        <w:gridCol w:w="1162"/>
      </w:tblGrid>
      <w:tr w14:paraId="691621AF" w14:textId="77777777" w:rsidTr="00CF4A55">
        <w:tblPrEx>
          <w:tblW w:w="0" w:type="auto"/>
          <w:tblLook w:val="04A0"/>
        </w:tblPrEx>
        <w:tc>
          <w:tcPr>
            <w:tcW w:w="8188" w:type="dxa"/>
          </w:tcPr>
          <w:p w:rsidR="003B3F93" w:rsidRPr="00FF3EDB" w:rsidP="00C76360" w14:paraId="6FF93CAC" w14:textId="77777777">
            <w:pPr>
              <w:pStyle w:val="PlainText"/>
              <w:rPr>
                <w:rFonts w:cs="Arial"/>
              </w:rPr>
            </w:pPr>
          </w:p>
        </w:tc>
        <w:tc>
          <w:tcPr>
            <w:tcW w:w="1162" w:type="dxa"/>
          </w:tcPr>
          <w:p w:rsidR="003B3F93" w:rsidRPr="00FF3EDB" w:rsidP="00C76360" w14:paraId="47998F2A" w14:textId="77777777">
            <w:pPr>
              <w:pStyle w:val="PlainText"/>
              <w:rPr>
                <w:rFonts w:cs="Arial"/>
              </w:rPr>
            </w:pPr>
            <w:r w:rsidRPr="00FF3EDB">
              <w:t>Số người</w:t>
            </w:r>
          </w:p>
        </w:tc>
      </w:tr>
      <w:tr w14:paraId="5ADD4F5D" w14:textId="77777777" w:rsidTr="00CF4A55">
        <w:tblPrEx>
          <w:tblW w:w="0" w:type="auto"/>
          <w:tblLook w:val="04A0"/>
        </w:tblPrEx>
        <w:tc>
          <w:tcPr>
            <w:tcW w:w="8188" w:type="dxa"/>
          </w:tcPr>
          <w:p w:rsidR="00E1458A" w:rsidRPr="00FF3EDB" w:rsidP="00E1458A" w14:paraId="62759EDE" w14:textId="311270D0">
            <w:pPr>
              <w:pStyle w:val="PlainText"/>
              <w:tabs>
                <w:tab w:val="left" w:pos="720"/>
              </w:tabs>
              <w:rPr>
                <w:rFonts w:cs="Arial"/>
              </w:rPr>
            </w:pPr>
            <w:r w:rsidRPr="00FF3EDB">
              <w:t>Dịch vụ ăn uống (bao gồm nhà hàng, quán bar, đồ ăn nhanh và căng tin)</w:t>
            </w:r>
          </w:p>
        </w:tc>
        <w:tc>
          <w:tcPr>
            <w:tcW w:w="1162" w:type="dxa"/>
          </w:tcPr>
          <w:p w:rsidR="00E1458A" w:rsidRPr="00FF3EDB" w:rsidP="00E1458A" w14:paraId="555C8EC0" w14:textId="6E76E4DD">
            <w:pPr>
              <w:pStyle w:val="PlainText"/>
              <w:rPr>
                <w:rFonts w:cs="Arial"/>
                <w:sz w:val="18"/>
                <w:szCs w:val="18"/>
              </w:rPr>
            </w:pPr>
            <w:r w:rsidRPr="00FF3EDB">
              <w:rPr>
                <w:sz w:val="18"/>
              </w:rPr>
              <w:t>|</w:t>
            </w:r>
            <w:r w:rsidRPr="00FF3EDB">
              <w:rPr>
                <w:sz w:val="18"/>
                <w:u w:val="single"/>
              </w:rPr>
              <w:t xml:space="preserve">      </w:t>
            </w:r>
            <w:r w:rsidRPr="00FF3EDB">
              <w:rPr>
                <w:sz w:val="18"/>
              </w:rPr>
              <w:t>|</w:t>
            </w:r>
            <w:r w:rsidRPr="00FF3EDB">
              <w:rPr>
                <w:sz w:val="18"/>
                <w:u w:val="single"/>
              </w:rPr>
              <w:t xml:space="preserve">      </w:t>
            </w:r>
            <w:r w:rsidRPr="00FF3EDB">
              <w:rPr>
                <w:sz w:val="18"/>
              </w:rPr>
              <w:t>|</w:t>
            </w:r>
          </w:p>
        </w:tc>
      </w:tr>
      <w:tr w14:paraId="1C5E0561" w14:textId="77777777" w:rsidTr="00CF4A55">
        <w:tblPrEx>
          <w:tblW w:w="0" w:type="auto"/>
          <w:tblLook w:val="04A0"/>
        </w:tblPrEx>
        <w:tc>
          <w:tcPr>
            <w:tcW w:w="8188" w:type="dxa"/>
          </w:tcPr>
          <w:p w:rsidR="00E1458A" w:rsidRPr="00FF3EDB" w:rsidP="00E1458A" w14:paraId="773A8709" w14:textId="1C8B8DF6">
            <w:pPr>
              <w:pStyle w:val="PlainText"/>
              <w:tabs>
                <w:tab w:val="left" w:pos="720"/>
              </w:tabs>
              <w:rPr>
                <w:rFonts w:cs="Arial"/>
              </w:rPr>
            </w:pPr>
            <w:r w:rsidRPr="00FF3EDB">
              <w:t>Xây dựng</w:t>
            </w:r>
          </w:p>
        </w:tc>
        <w:tc>
          <w:tcPr>
            <w:tcW w:w="1162" w:type="dxa"/>
          </w:tcPr>
          <w:p w:rsidR="00E1458A" w:rsidRPr="00FF3EDB" w:rsidP="00E1458A" w14:paraId="1B5B65D3" w14:textId="5579CB2B">
            <w:pPr>
              <w:pStyle w:val="PlainText"/>
              <w:rPr>
                <w:rFonts w:cs="Arial"/>
                <w:sz w:val="18"/>
                <w:szCs w:val="18"/>
              </w:rPr>
            </w:pPr>
            <w:r w:rsidRPr="00FF3EDB">
              <w:rPr>
                <w:sz w:val="18"/>
              </w:rPr>
              <w:t>|</w:t>
            </w:r>
            <w:r w:rsidRPr="00FF3EDB">
              <w:rPr>
                <w:sz w:val="18"/>
                <w:u w:val="single"/>
              </w:rPr>
              <w:t xml:space="preserve">      </w:t>
            </w:r>
            <w:r w:rsidRPr="00FF3EDB">
              <w:rPr>
                <w:sz w:val="18"/>
              </w:rPr>
              <w:t>|</w:t>
            </w:r>
            <w:r w:rsidRPr="00FF3EDB">
              <w:rPr>
                <w:sz w:val="18"/>
                <w:u w:val="single"/>
              </w:rPr>
              <w:t xml:space="preserve">      </w:t>
            </w:r>
            <w:r w:rsidRPr="00FF3EDB">
              <w:rPr>
                <w:sz w:val="18"/>
              </w:rPr>
              <w:t>|</w:t>
            </w:r>
          </w:p>
        </w:tc>
      </w:tr>
      <w:tr w14:paraId="59997954" w14:textId="77777777" w:rsidTr="00CF4A55">
        <w:tblPrEx>
          <w:tblW w:w="0" w:type="auto"/>
          <w:tblLook w:val="04A0"/>
        </w:tblPrEx>
        <w:tc>
          <w:tcPr>
            <w:tcW w:w="8188" w:type="dxa"/>
          </w:tcPr>
          <w:p w:rsidR="00E1458A" w:rsidRPr="00FF3EDB" w:rsidP="00E1458A" w14:paraId="5E0116C7" w14:textId="7ED10BC1">
            <w:pPr>
              <w:pStyle w:val="PlainText"/>
              <w:tabs>
                <w:tab w:val="left" w:pos="720"/>
              </w:tabs>
              <w:rPr>
                <w:rFonts w:cs="Arial"/>
              </w:rPr>
            </w:pPr>
            <w:r w:rsidRPr="00FF3EDB">
              <w:t>Cửa hàng tạp hóa hoặc siêu thị</w:t>
            </w:r>
          </w:p>
        </w:tc>
        <w:tc>
          <w:tcPr>
            <w:tcW w:w="1162" w:type="dxa"/>
          </w:tcPr>
          <w:p w:rsidR="00E1458A" w:rsidRPr="00FF3EDB" w:rsidP="00E1458A" w14:paraId="6AD3C780" w14:textId="27EF1605">
            <w:pPr>
              <w:pStyle w:val="PlainText"/>
              <w:rPr>
                <w:rFonts w:cs="Arial"/>
                <w:sz w:val="18"/>
                <w:szCs w:val="18"/>
              </w:rPr>
            </w:pPr>
            <w:r w:rsidRPr="00FF3EDB">
              <w:rPr>
                <w:sz w:val="18"/>
              </w:rPr>
              <w:t>|</w:t>
            </w:r>
            <w:r w:rsidRPr="00FF3EDB">
              <w:rPr>
                <w:sz w:val="18"/>
                <w:u w:val="single"/>
              </w:rPr>
              <w:t xml:space="preserve">      </w:t>
            </w:r>
            <w:r w:rsidRPr="00FF3EDB">
              <w:rPr>
                <w:sz w:val="18"/>
              </w:rPr>
              <w:t>|</w:t>
            </w:r>
            <w:r w:rsidRPr="00FF3EDB">
              <w:rPr>
                <w:sz w:val="18"/>
                <w:u w:val="single"/>
              </w:rPr>
              <w:t xml:space="preserve">      </w:t>
            </w:r>
            <w:r w:rsidRPr="00FF3EDB">
              <w:rPr>
                <w:sz w:val="18"/>
              </w:rPr>
              <w:t>|</w:t>
            </w:r>
          </w:p>
        </w:tc>
      </w:tr>
      <w:tr w14:paraId="08AC7F09" w14:textId="77777777" w:rsidTr="00CF4A55">
        <w:tblPrEx>
          <w:tblW w:w="0" w:type="auto"/>
          <w:tblLook w:val="04A0"/>
        </w:tblPrEx>
        <w:tc>
          <w:tcPr>
            <w:tcW w:w="8188" w:type="dxa"/>
          </w:tcPr>
          <w:p w:rsidR="00E1458A" w:rsidRPr="00FF3EDB" w:rsidP="00E1458A" w14:paraId="6FD060DB" w14:textId="2C87E4B6">
            <w:pPr>
              <w:pStyle w:val="PlainText"/>
              <w:tabs>
                <w:tab w:val="left" w:pos="720"/>
              </w:tabs>
              <w:rPr>
                <w:rFonts w:cs="Arial"/>
              </w:rPr>
            </w:pPr>
            <w:r w:rsidRPr="00FF3EDB">
              <w:t>Cửa hàng bán lẻ (bao gồm các cửa hàng bách hóa, cửa hàng phụ tùng ô tô, cửa hàng vật liệu xây dựng và thiết bị làm vườn/cắt cỏ, cửa hàng quần áo, hiệu thuốc và nhà thuốc, cửa hàng đồ nội thất, cửa hàng thiết bị gia dụng và đồ điện tử, cửa hàng đồ thể thao, đồ thủ công, sách hoặc âm nhạc, và trạm xăng)</w:t>
            </w:r>
          </w:p>
        </w:tc>
        <w:tc>
          <w:tcPr>
            <w:tcW w:w="1162" w:type="dxa"/>
          </w:tcPr>
          <w:p w:rsidR="00E1458A" w:rsidRPr="00FF3EDB" w:rsidP="00E1458A" w14:paraId="2820AD7E" w14:textId="69FC43EE">
            <w:pPr>
              <w:pStyle w:val="PlainText"/>
              <w:rPr>
                <w:rFonts w:cs="Arial"/>
                <w:sz w:val="18"/>
                <w:szCs w:val="18"/>
              </w:rPr>
            </w:pPr>
            <w:r w:rsidRPr="00FF3EDB">
              <w:rPr>
                <w:sz w:val="18"/>
              </w:rPr>
              <w:t>|</w:t>
            </w:r>
            <w:r w:rsidRPr="00FF3EDB">
              <w:rPr>
                <w:sz w:val="18"/>
                <w:u w:val="single"/>
              </w:rPr>
              <w:t xml:space="preserve">      </w:t>
            </w:r>
            <w:r w:rsidRPr="00FF3EDB">
              <w:rPr>
                <w:sz w:val="18"/>
              </w:rPr>
              <w:t>|</w:t>
            </w:r>
            <w:r w:rsidRPr="00FF3EDB">
              <w:rPr>
                <w:sz w:val="18"/>
                <w:u w:val="single"/>
              </w:rPr>
              <w:t xml:space="preserve">      </w:t>
            </w:r>
            <w:r w:rsidRPr="00FF3EDB">
              <w:rPr>
                <w:sz w:val="18"/>
              </w:rPr>
              <w:t>|</w:t>
            </w:r>
          </w:p>
        </w:tc>
      </w:tr>
      <w:tr w14:paraId="79339044" w14:textId="77777777" w:rsidTr="00CF4A55">
        <w:tblPrEx>
          <w:tblW w:w="0" w:type="auto"/>
          <w:tblLook w:val="04A0"/>
        </w:tblPrEx>
        <w:tc>
          <w:tcPr>
            <w:tcW w:w="8188" w:type="dxa"/>
          </w:tcPr>
          <w:p w:rsidR="00E1458A" w:rsidRPr="00FF3EDB" w:rsidP="00E1458A" w14:paraId="5C9241F4" w14:textId="4C632DC7">
            <w:pPr>
              <w:pStyle w:val="PlainText"/>
              <w:tabs>
                <w:tab w:val="left" w:pos="720"/>
              </w:tabs>
              <w:rPr>
                <w:rFonts w:cs="Arial"/>
              </w:rPr>
            </w:pPr>
            <w:r w:rsidRPr="00FF3EDB">
              <w:t>Khách sạn hoặc nhà nghỉ</w:t>
            </w:r>
          </w:p>
        </w:tc>
        <w:tc>
          <w:tcPr>
            <w:tcW w:w="1162" w:type="dxa"/>
          </w:tcPr>
          <w:p w:rsidR="00E1458A" w:rsidRPr="00FF3EDB" w:rsidP="00E1458A" w14:paraId="71F904A1" w14:textId="689AE4CA">
            <w:pPr>
              <w:pStyle w:val="PlainText"/>
              <w:rPr>
                <w:rFonts w:cs="Arial"/>
                <w:sz w:val="18"/>
                <w:szCs w:val="18"/>
              </w:rPr>
            </w:pPr>
            <w:r w:rsidRPr="00FF3EDB">
              <w:rPr>
                <w:sz w:val="18"/>
              </w:rPr>
              <w:t>|</w:t>
            </w:r>
            <w:r w:rsidRPr="00FF3EDB">
              <w:rPr>
                <w:sz w:val="18"/>
                <w:u w:val="single"/>
              </w:rPr>
              <w:t xml:space="preserve">      </w:t>
            </w:r>
            <w:r w:rsidRPr="00FF3EDB">
              <w:rPr>
                <w:sz w:val="18"/>
              </w:rPr>
              <w:t>|</w:t>
            </w:r>
            <w:r w:rsidRPr="00FF3EDB">
              <w:rPr>
                <w:sz w:val="18"/>
                <w:u w:val="single"/>
              </w:rPr>
              <w:t xml:space="preserve">      </w:t>
            </w:r>
            <w:r w:rsidRPr="00FF3EDB">
              <w:rPr>
                <w:sz w:val="18"/>
              </w:rPr>
              <w:t>|</w:t>
            </w:r>
          </w:p>
        </w:tc>
      </w:tr>
      <w:tr w14:paraId="17A8CEF8" w14:textId="77777777" w:rsidTr="00CF4A55">
        <w:tblPrEx>
          <w:tblW w:w="0" w:type="auto"/>
          <w:tblLook w:val="04A0"/>
        </w:tblPrEx>
        <w:tc>
          <w:tcPr>
            <w:tcW w:w="8188" w:type="dxa"/>
          </w:tcPr>
          <w:p w:rsidR="00E1458A" w:rsidRPr="00FF3EDB" w:rsidP="00E1458A" w14:paraId="4A32839A" w14:textId="7E4A1CEF">
            <w:pPr>
              <w:pStyle w:val="PlainText"/>
              <w:tabs>
                <w:tab w:val="left" w:pos="720"/>
              </w:tabs>
              <w:rPr>
                <w:rFonts w:cs="Arial"/>
              </w:rPr>
            </w:pPr>
            <w:r w:rsidRPr="00FF3EDB">
              <w:t>Vệ sinh và bảo trì tòa nhà</w:t>
            </w:r>
          </w:p>
        </w:tc>
        <w:tc>
          <w:tcPr>
            <w:tcW w:w="1162" w:type="dxa"/>
          </w:tcPr>
          <w:p w:rsidR="00E1458A" w:rsidRPr="00FF3EDB" w:rsidP="00E1458A" w14:paraId="0EEF9160" w14:textId="3E85744C">
            <w:pPr>
              <w:pStyle w:val="PlainText"/>
              <w:rPr>
                <w:rFonts w:cs="Arial"/>
                <w:sz w:val="18"/>
                <w:szCs w:val="18"/>
              </w:rPr>
            </w:pPr>
            <w:r w:rsidRPr="00FF3EDB">
              <w:rPr>
                <w:sz w:val="18"/>
              </w:rPr>
              <w:t>|</w:t>
            </w:r>
            <w:r w:rsidRPr="00FF3EDB">
              <w:rPr>
                <w:sz w:val="18"/>
                <w:u w:val="single"/>
              </w:rPr>
              <w:t xml:space="preserve">      </w:t>
            </w:r>
            <w:r w:rsidRPr="00FF3EDB">
              <w:rPr>
                <w:sz w:val="18"/>
              </w:rPr>
              <w:t>|</w:t>
            </w:r>
            <w:r w:rsidRPr="00FF3EDB">
              <w:rPr>
                <w:sz w:val="18"/>
                <w:u w:val="single"/>
              </w:rPr>
              <w:t xml:space="preserve">      </w:t>
            </w:r>
            <w:r w:rsidRPr="00FF3EDB">
              <w:rPr>
                <w:sz w:val="18"/>
              </w:rPr>
              <w:t>|</w:t>
            </w:r>
          </w:p>
        </w:tc>
      </w:tr>
      <w:tr w14:paraId="5F79EBC9" w14:textId="77777777" w:rsidTr="00CF4A55">
        <w:tblPrEx>
          <w:tblW w:w="0" w:type="auto"/>
          <w:tblLook w:val="04A0"/>
        </w:tblPrEx>
        <w:tc>
          <w:tcPr>
            <w:tcW w:w="8188" w:type="dxa"/>
          </w:tcPr>
          <w:p w:rsidR="00E1458A" w:rsidRPr="00FF3EDB" w:rsidP="00E1458A" w14:paraId="4218B152" w14:textId="13E015FE">
            <w:pPr>
              <w:pStyle w:val="PlainText"/>
              <w:tabs>
                <w:tab w:val="left" w:pos="720"/>
              </w:tabs>
              <w:rPr>
                <w:rFonts w:cs="Arial"/>
              </w:rPr>
            </w:pPr>
            <w:r w:rsidRPr="00FF3EDB">
              <w:t>Viện điều dưỡng</w:t>
            </w:r>
          </w:p>
        </w:tc>
        <w:tc>
          <w:tcPr>
            <w:tcW w:w="1162" w:type="dxa"/>
          </w:tcPr>
          <w:p w:rsidR="00E1458A" w:rsidRPr="00FF3EDB" w:rsidP="00E1458A" w14:paraId="48577D97" w14:textId="49A0CCB3">
            <w:pPr>
              <w:pStyle w:val="PlainText"/>
              <w:rPr>
                <w:rFonts w:cs="Arial"/>
                <w:sz w:val="18"/>
                <w:szCs w:val="18"/>
              </w:rPr>
            </w:pPr>
            <w:r w:rsidRPr="00FF3EDB">
              <w:rPr>
                <w:sz w:val="18"/>
              </w:rPr>
              <w:t>|</w:t>
            </w:r>
            <w:r w:rsidRPr="00FF3EDB">
              <w:rPr>
                <w:sz w:val="18"/>
                <w:u w:val="single"/>
              </w:rPr>
              <w:t xml:space="preserve">      </w:t>
            </w:r>
            <w:r w:rsidRPr="00FF3EDB">
              <w:rPr>
                <w:sz w:val="18"/>
              </w:rPr>
              <w:t>|</w:t>
            </w:r>
            <w:r w:rsidRPr="00FF3EDB">
              <w:rPr>
                <w:sz w:val="18"/>
                <w:u w:val="single"/>
              </w:rPr>
              <w:t xml:space="preserve">      </w:t>
            </w:r>
            <w:r w:rsidRPr="00FF3EDB">
              <w:rPr>
                <w:sz w:val="18"/>
              </w:rPr>
              <w:t>|</w:t>
            </w:r>
          </w:p>
        </w:tc>
      </w:tr>
      <w:tr w14:paraId="13C4B1DF" w14:textId="77777777" w:rsidTr="00CF4A55">
        <w:tblPrEx>
          <w:tblW w:w="0" w:type="auto"/>
          <w:tblLook w:val="04A0"/>
        </w:tblPrEx>
        <w:tc>
          <w:tcPr>
            <w:tcW w:w="8188" w:type="dxa"/>
          </w:tcPr>
          <w:p w:rsidR="009B5230" w:rsidRPr="00FF3EDB" w:rsidP="009B5230" w14:paraId="08CA8D48" w14:textId="0DB1BD40">
            <w:pPr>
              <w:pStyle w:val="PlainText"/>
              <w:tabs>
                <w:tab w:val="left" w:pos="720"/>
              </w:tabs>
              <w:rPr>
                <w:rFonts w:cs="Arial"/>
              </w:rPr>
            </w:pPr>
            <w:r w:rsidRPr="00FF3EDB">
              <w:t>Chăm sóc sức khỏe tại nhà</w:t>
            </w:r>
          </w:p>
        </w:tc>
        <w:tc>
          <w:tcPr>
            <w:tcW w:w="1162" w:type="dxa"/>
          </w:tcPr>
          <w:p w:rsidR="009B5230" w:rsidRPr="00FF3EDB" w:rsidP="009B5230" w14:paraId="5D9AB954" w14:textId="5F3F5F7B">
            <w:pPr>
              <w:pStyle w:val="PlainText"/>
              <w:rPr>
                <w:rFonts w:cs="Arial"/>
                <w:sz w:val="18"/>
                <w:szCs w:val="18"/>
              </w:rPr>
            </w:pPr>
            <w:r w:rsidRPr="00FF3EDB">
              <w:rPr>
                <w:sz w:val="18"/>
              </w:rPr>
              <w:t>|</w:t>
            </w:r>
            <w:r w:rsidRPr="00FF3EDB">
              <w:rPr>
                <w:sz w:val="18"/>
                <w:u w:val="single"/>
              </w:rPr>
              <w:t xml:space="preserve">      </w:t>
            </w:r>
            <w:r w:rsidRPr="00FF3EDB">
              <w:rPr>
                <w:sz w:val="18"/>
              </w:rPr>
              <w:t>|</w:t>
            </w:r>
            <w:r w:rsidRPr="00FF3EDB">
              <w:rPr>
                <w:sz w:val="18"/>
                <w:u w:val="single"/>
              </w:rPr>
              <w:t xml:space="preserve">      </w:t>
            </w:r>
            <w:r w:rsidRPr="00FF3EDB">
              <w:rPr>
                <w:sz w:val="18"/>
              </w:rPr>
              <w:t>|</w:t>
            </w:r>
          </w:p>
        </w:tc>
      </w:tr>
      <w:tr w14:paraId="7CB475EE" w14:textId="77777777" w:rsidTr="00CF4A55">
        <w:tblPrEx>
          <w:tblW w:w="0" w:type="auto"/>
          <w:tblLook w:val="04A0"/>
        </w:tblPrEx>
        <w:tc>
          <w:tcPr>
            <w:tcW w:w="8188" w:type="dxa"/>
          </w:tcPr>
          <w:p w:rsidR="00406BBB" w:rsidRPr="009614F9" w:rsidP="00FF3EDB" w14:paraId="51D0BCB4" w14:textId="73FCA252">
            <w:pPr>
              <w:pStyle w:val="A1-1stLeader"/>
              <w:numPr>
                <w:ilvl w:val="0"/>
                <w:numId w:val="0"/>
              </w:numPr>
              <w:rPr>
                <w:rFonts w:cs="Arial"/>
                <w:sz w:val="20"/>
                <w:szCs w:val="20"/>
              </w:rPr>
            </w:pPr>
            <w:r w:rsidRPr="00FF3EDB">
              <w:rPr>
                <w:sz w:val="20"/>
              </w:rPr>
              <w:t>Dịch vụ an ninh (bao gồm dịch vụ thám tử tư, dịch vụ bảo vệ và dịch vụ xe bọc thép)</w:t>
            </w:r>
          </w:p>
        </w:tc>
        <w:tc>
          <w:tcPr>
            <w:tcW w:w="1162" w:type="dxa"/>
          </w:tcPr>
          <w:p w:rsidR="00406BBB" w:rsidRPr="005316E3" w:rsidP="00406BBB" w14:paraId="4FE41989" w14:textId="042D42CA">
            <w:pPr>
              <w:pStyle w:val="PlainText"/>
              <w:rPr>
                <w:rFonts w:cs="Arial"/>
                <w:sz w:val="18"/>
                <w:szCs w:val="18"/>
              </w:rPr>
            </w:pPr>
            <w:r w:rsidRPr="00FF3EDB">
              <w:rPr>
                <w:sz w:val="18"/>
              </w:rPr>
              <w:t>|</w:t>
            </w:r>
            <w:r w:rsidRPr="00FF3EDB">
              <w:rPr>
                <w:sz w:val="18"/>
                <w:u w:val="single"/>
              </w:rPr>
              <w:t xml:space="preserve">      </w:t>
            </w:r>
            <w:r w:rsidRPr="00FF3EDB">
              <w:rPr>
                <w:sz w:val="18"/>
              </w:rPr>
              <w:t>|</w:t>
            </w:r>
            <w:r w:rsidRPr="00FF3EDB">
              <w:rPr>
                <w:sz w:val="18"/>
                <w:u w:val="single"/>
              </w:rPr>
              <w:t xml:space="preserve">      </w:t>
            </w:r>
            <w:r w:rsidRPr="00FF3EDB">
              <w:rPr>
                <w:sz w:val="18"/>
              </w:rPr>
              <w:t>|</w:t>
            </w:r>
          </w:p>
        </w:tc>
      </w:tr>
      <w:tr w14:paraId="0944497A" w14:textId="77777777" w:rsidTr="00CF4A55">
        <w:tblPrEx>
          <w:tblW w:w="0" w:type="auto"/>
          <w:tblLook w:val="04A0"/>
        </w:tblPrEx>
        <w:tc>
          <w:tcPr>
            <w:tcW w:w="8188" w:type="dxa"/>
          </w:tcPr>
          <w:p w:rsidR="00406BBB" w:rsidRPr="005316E3" w:rsidP="00406BBB" w14:paraId="37457AB2" w14:textId="310DB759">
            <w:pPr>
              <w:pStyle w:val="PlainText"/>
              <w:tabs>
                <w:tab w:val="left" w:pos="720"/>
              </w:tabs>
              <w:rPr>
                <w:rFonts w:cs="Arial"/>
              </w:rPr>
            </w:pPr>
            <w:r w:rsidRPr="005316E3">
              <w:t>Dịch vụ giữ trẻ (bao gồm trung tâm giữ trẻ, trông trẻ tại nhà, trường mẫu giáo, trường mầm non và trông trẻ trước hoặc sau giờ học)</w:t>
            </w:r>
          </w:p>
        </w:tc>
        <w:tc>
          <w:tcPr>
            <w:tcW w:w="1162" w:type="dxa"/>
          </w:tcPr>
          <w:p w:rsidR="00406BBB" w:rsidRPr="005316E3" w:rsidP="00406BBB" w14:paraId="7F80BFA0" w14:textId="5E7D5CD8">
            <w:pPr>
              <w:pStyle w:val="PlainText"/>
              <w:rPr>
                <w:rFonts w:cs="Arial"/>
                <w:sz w:val="18"/>
                <w:szCs w:val="18"/>
              </w:rPr>
            </w:pPr>
            <w:r w:rsidRPr="005316E3">
              <w:rPr>
                <w:sz w:val="18"/>
              </w:rPr>
              <w:t>|</w:t>
            </w:r>
            <w:r w:rsidRPr="005316E3">
              <w:rPr>
                <w:sz w:val="18"/>
                <w:u w:val="single"/>
              </w:rPr>
              <w:t xml:space="preserve">      </w:t>
            </w:r>
            <w:r w:rsidRPr="005316E3">
              <w:rPr>
                <w:sz w:val="18"/>
              </w:rPr>
              <w:t>|</w:t>
            </w:r>
            <w:r w:rsidRPr="005316E3">
              <w:rPr>
                <w:sz w:val="18"/>
                <w:u w:val="single"/>
              </w:rPr>
              <w:t xml:space="preserve">      </w:t>
            </w:r>
            <w:r w:rsidRPr="005316E3">
              <w:rPr>
                <w:sz w:val="18"/>
              </w:rPr>
              <w:t>|</w:t>
            </w:r>
          </w:p>
        </w:tc>
      </w:tr>
    </w:tbl>
    <w:p w:rsidR="00FF5131" w:rsidRPr="005316E3" w:rsidP="00047126" w14:paraId="6D38A634" w14:textId="5BE7B17D">
      <w:pPr>
        <w:pStyle w:val="PlainText"/>
        <w:rPr>
          <w:rFonts w:cs="Arial"/>
        </w:rPr>
      </w:pPr>
    </w:p>
    <w:p w:rsidR="1F10FFF0" w:rsidRPr="005316E3" w:rsidP="00047126" w14:paraId="0A9F1165" w14:textId="53662625">
      <w:pPr>
        <w:pStyle w:val="PlainText"/>
        <w:rPr>
          <w:rFonts w:cs="Arial"/>
        </w:rPr>
      </w:pPr>
    </w:p>
    <w:p w:rsidR="1F10FFF0" w:rsidRPr="005316E3" w:rsidP="1F10FFF0" w14:paraId="38E833E9" w14:textId="6173EF5B">
      <w:pPr>
        <w:pStyle w:val="PlainText"/>
        <w:pBdr>
          <w:top w:val="single" w:sz="4" w:space="1" w:color="auto"/>
          <w:left w:val="single" w:sz="4" w:space="4" w:color="auto"/>
          <w:bottom w:val="single" w:sz="4" w:space="1" w:color="auto"/>
          <w:right w:val="single" w:sz="4" w:space="4" w:color="auto"/>
        </w:pBdr>
        <w:rPr>
          <w:rFonts w:cs="Arial"/>
        </w:rPr>
      </w:pPr>
    </w:p>
    <w:p w:rsidR="6FEB64E3" w:rsidRPr="005316E3" w:rsidP="1F10FFF0" w14:paraId="6B057A17" w14:textId="5E3FA9CF">
      <w:pPr>
        <w:pStyle w:val="PlainText"/>
        <w:pBdr>
          <w:top w:val="single" w:sz="4" w:space="1" w:color="auto"/>
          <w:left w:val="single" w:sz="4" w:space="4" w:color="auto"/>
          <w:bottom w:val="single" w:sz="4" w:space="1" w:color="auto"/>
          <w:right w:val="single" w:sz="4" w:space="4" w:color="auto"/>
        </w:pBdr>
        <w:rPr>
          <w:rFonts w:cs="Arial"/>
        </w:rPr>
      </w:pPr>
      <w:r w:rsidRPr="001D6275">
        <w:rPr>
          <w:rFonts w:hint="eastAsia"/>
          <w:highlight w:val="cyan"/>
        </w:rPr>
        <w:t>ONLY DISPAY IF ELIGIBLE:</w:t>
      </w:r>
      <w:r>
        <w:rPr>
          <w:rFonts w:hint="eastAsia"/>
        </w:rPr>
        <w:t xml:space="preserve">  </w:t>
      </w:r>
      <w:r w:rsidRPr="005316E3" w:rsidR="004944BD">
        <w:t>Chúng tôi yêu cầu mọi người giúp chúng tôi tìm thêm người tham gia khảo sát này.</w:t>
      </w:r>
    </w:p>
    <w:p w:rsidR="1F10FFF0" w:rsidRPr="005316E3" w:rsidP="1F10FFF0" w14:paraId="085FFE05" w14:textId="20033A1B">
      <w:pPr>
        <w:pStyle w:val="PlainText"/>
        <w:pBdr>
          <w:top w:val="single" w:sz="4" w:space="1" w:color="auto"/>
          <w:left w:val="single" w:sz="4" w:space="4" w:color="auto"/>
          <w:bottom w:val="single" w:sz="4" w:space="1" w:color="auto"/>
          <w:right w:val="single" w:sz="4" w:space="4" w:color="auto"/>
        </w:pBdr>
        <w:rPr>
          <w:rFonts w:cs="Arial"/>
        </w:rPr>
      </w:pPr>
    </w:p>
    <w:p w:rsidR="008128AF" w:rsidP="008128AF" w14:paraId="445E1CB5" w14:textId="77777777">
      <w:pPr>
        <w:pStyle w:val="PlainText"/>
        <w:widowControl w:val="0"/>
        <w:pBdr>
          <w:top w:val="single" w:sz="4" w:space="1" w:color="auto"/>
          <w:left w:val="single" w:sz="4" w:space="4" w:color="auto"/>
          <w:bottom w:val="single" w:sz="4" w:space="1" w:color="auto"/>
          <w:right w:val="single" w:sz="4" w:space="4" w:color="auto"/>
        </w:pBdr>
        <w:rPr>
          <w:rFonts w:cs="Arial"/>
        </w:rPr>
      </w:pPr>
      <w:r w:rsidRPr="001D6275">
        <w:rPr>
          <w:rFonts w:hint="eastAsia"/>
          <w:highlight w:val="cyan"/>
        </w:rPr>
        <w:t>DISPLAY FOR ALL:</w:t>
      </w:r>
    </w:p>
    <w:p w:rsidR="1F10FFF0" w:rsidRPr="005316E3" w:rsidP="1F10FFF0" w14:paraId="6DB91F13" w14:textId="4C04226D">
      <w:pPr>
        <w:pStyle w:val="PlainText"/>
        <w:pBdr>
          <w:top w:val="single" w:sz="4" w:space="1" w:color="auto"/>
          <w:left w:val="single" w:sz="4" w:space="4" w:color="auto"/>
          <w:bottom w:val="single" w:sz="4" w:space="1" w:color="auto"/>
          <w:right w:val="single" w:sz="4" w:space="4" w:color="auto"/>
        </w:pBdr>
        <w:rPr>
          <w:rFonts w:cs="Arial"/>
        </w:rPr>
      </w:pPr>
    </w:p>
    <w:p w:rsidR="6FEB64E3" w:rsidRPr="005316E3" w:rsidP="1F10FFF0" w14:paraId="781DD0E8" w14:textId="220FF2E6">
      <w:pPr>
        <w:pStyle w:val="PlainText"/>
        <w:pBdr>
          <w:top w:val="single" w:sz="4" w:space="1" w:color="auto"/>
          <w:left w:val="single" w:sz="4" w:space="4" w:color="auto"/>
          <w:bottom w:val="single" w:sz="4" w:space="1" w:color="auto"/>
          <w:right w:val="single" w:sz="4" w:space="4" w:color="auto"/>
        </w:pBdr>
        <w:rPr>
          <w:rFonts w:cs="Arial"/>
        </w:rPr>
      </w:pPr>
      <w:r w:rsidRPr="00FF3EDB">
        <w:t xml:space="preserve">Chúng tôi muốn quý vị mời tối đa năm người mà quý vị biết số điện thoại hoặc email để </w:t>
      </w:r>
      <w:r w:rsidRPr="00FF3EDB" w:rsidR="00011606">
        <w:t xml:space="preserve">cùng </w:t>
      </w:r>
      <w:r w:rsidRPr="00FF3EDB">
        <w:t xml:space="preserve">tham gia khảo sát này. </w:t>
      </w:r>
      <w:r w:rsidRPr="00FF3EDB" w:rsidR="0067198A">
        <w:t xml:space="preserve">Nếu </w:t>
      </w:r>
      <w:r w:rsidRPr="00FF3EDB" w:rsidR="008A3E54">
        <w:t xml:space="preserve">họ </w:t>
      </w:r>
      <w:r w:rsidRPr="00FF3EDB">
        <w:t>đủ điều kiện và hoàn thành khảo sát này</w:t>
      </w:r>
      <w:r w:rsidRPr="00FF3EDB" w:rsidR="0067198A">
        <w:t xml:space="preserve"> thì mỗi người quý vị mời</w:t>
      </w:r>
      <w:r w:rsidRPr="00FF3EDB">
        <w:t xml:space="preserve"> sẽ nhận được 40$. Đối với mỗi người quý vị mời mà hoàn thành khảo sát, chúng tôi sẽ [gửi qua bưu điện cho quý vị thẻ quà tặng Mastercard/gửi cho quý vị thẻ quà tặng điện tử Mastercard] </w:t>
      </w:r>
      <w:r w:rsidRPr="00FF3EDB" w:rsidR="002714E7">
        <w:t>trị giá</w:t>
      </w:r>
      <w:r w:rsidRPr="00FF3EDB">
        <w:t xml:space="preserve"> 20$ cho mỗi người hoàn thành khảo </w:t>
      </w:r>
      <w:r w:rsidRPr="00FF3EDB" w:rsidR="00D354A0">
        <w:t>sát</w:t>
      </w:r>
      <w:r w:rsidRPr="00FF3EDB" w:rsidR="0087650F">
        <w:t xml:space="preserve">. Đây là khoản tặng thêm </w:t>
      </w:r>
      <w:r w:rsidRPr="00FF3EDB" w:rsidR="00A25595">
        <w:t>ngoài</w:t>
      </w:r>
      <w:r w:rsidRPr="00FF3EDB">
        <w:t xml:space="preserve"> </w:t>
      </w:r>
      <w:r w:rsidRPr="00FF3EDB" w:rsidR="0087650F">
        <w:t xml:space="preserve">khoản </w:t>
      </w:r>
      <w:r w:rsidRPr="00FF3EDB">
        <w:t xml:space="preserve">40$ </w:t>
      </w:r>
      <w:r w:rsidRPr="00FF3EDB" w:rsidR="00946833">
        <w:t xml:space="preserve">được </w:t>
      </w:r>
      <w:r w:rsidRPr="00FF3EDB">
        <w:t xml:space="preserve">gửi cho quý vị cho việc hoàn thành khảo sát. Chúng tôi sẽ gửi các lời mời cho quý vị để chia sẻ với người khác qua email hoặc tin nhắn văn bản. Để nhận được số tiền tối đa là 100$, quý vị chỉ nên mời những người quý vị tin chắc là sẽ hoàn thành khảo sát. </w:t>
      </w:r>
    </w:p>
    <w:p w:rsidR="1F10FFF0" w:rsidRPr="005316E3" w:rsidP="1F10FFF0" w14:paraId="5190DC8C" w14:textId="77777777">
      <w:pPr>
        <w:pStyle w:val="PlainText"/>
        <w:tabs>
          <w:tab w:val="left" w:pos="270"/>
        </w:tabs>
        <w:rPr>
          <w:rFonts w:cs="Arial"/>
        </w:rPr>
      </w:pPr>
    </w:p>
    <w:p w:rsidR="00C736E3" w:rsidRPr="005316E3" w:rsidP="00C736E3" w14:paraId="19CD5CE1" w14:textId="767585D7">
      <w:pPr>
        <w:pStyle w:val="PlainText"/>
        <w:rPr>
          <w:rFonts w:cs="Arial"/>
        </w:rPr>
      </w:pPr>
      <w:r w:rsidRPr="00700F60">
        <w:rPr>
          <w:highlight w:val="cyan"/>
        </w:rPr>
        <w:t>[LOOP QUESTION I2 FOR ALL I1&gt;0 UNTIL FIVE NAMES ARE GIVEN OR ALL INDUSTRIES ARE ASKED ABOUT]</w:t>
      </w:r>
    </w:p>
    <w:p w:rsidR="00C736E3" w:rsidRPr="005316E3" w:rsidP="00C736E3" w14:paraId="7670D351" w14:textId="77777777">
      <w:pPr>
        <w:pStyle w:val="PlainText"/>
        <w:rPr>
          <w:rFonts w:cs="Arial"/>
        </w:rPr>
      </w:pPr>
    </w:p>
    <w:p w:rsidR="00C736E3" w:rsidRPr="005316E3" w:rsidP="00C736E3" w14:paraId="6167B160" w14:textId="77777777">
      <w:pPr>
        <w:pStyle w:val="PlainText"/>
        <w:rPr>
          <w:rFonts w:cs="Arial"/>
        </w:rPr>
      </w:pPr>
      <w:r w:rsidRPr="005316E3">
        <w:rPr>
          <w:highlight w:val="cyan"/>
        </w:rPr>
        <w:t>[NOTE TO PROGRAMMER: IN THE FIRST RELEASE GROUP ORDER THE INDUSTRIES IN FROM SMALLEST TO LARGEST POPULATION SIZE. IN SUBSEQUENT RELEASE GROUPS ORDER THE INDUSTRIES FROM THE SMALLEST TO LARGEST NUMBER OF COMPLETES. REMOVE INDUSTRIES FOR WHICH 400 COMPLETED SURVEYS HAVE BEEN ACHIEVED.]</w:t>
      </w:r>
      <w:r w:rsidRPr="005316E3">
        <w:t xml:space="preserve"> </w:t>
      </w:r>
    </w:p>
    <w:p w:rsidR="00F35AF1" w:rsidRPr="005316E3" w:rsidP="00F35AF1" w14:paraId="7FA13495" w14:textId="77777777">
      <w:pPr>
        <w:pStyle w:val="PlainText"/>
        <w:rPr>
          <w:rFonts w:cs="Arial"/>
        </w:rPr>
      </w:pPr>
    </w:p>
    <w:p w:rsidR="00F35AF1" w:rsidRPr="005316E3" w:rsidP="00CD0D5F" w14:paraId="666B4165" w14:textId="3D7CEE99">
      <w:pPr>
        <w:pStyle w:val="PlainText"/>
        <w:numPr>
          <w:ilvl w:val="0"/>
          <w:numId w:val="43"/>
        </w:numPr>
        <w:ind w:hanging="720"/>
        <w:rPr>
          <w:rFonts w:cs="Arial"/>
          <w:b/>
          <w:bCs/>
        </w:rPr>
      </w:pPr>
      <w:r w:rsidRPr="005316E3">
        <w:rPr>
          <w:b/>
        </w:rPr>
        <w:t>Quý vị có muốn mời người quý vị biết làm trong ngành [</w:t>
      </w:r>
      <w:r w:rsidRPr="00700F60">
        <w:rPr>
          <w:b/>
          <w:highlight w:val="cyan"/>
        </w:rPr>
        <w:t>INDUSTRY</w:t>
      </w:r>
      <w:r w:rsidRPr="005316E3">
        <w:rPr>
          <w:b/>
        </w:rPr>
        <w:t xml:space="preserve">] để tham gia khảo sát này không?  Vui lòng </w:t>
      </w:r>
      <w:r w:rsidRPr="005316E3">
        <w:rPr>
          <w:b/>
          <w:u w:val="single"/>
        </w:rPr>
        <w:t>không</w:t>
      </w:r>
      <w:r w:rsidRPr="005316E3">
        <w:rPr>
          <w:b/>
        </w:rPr>
        <w:t xml:space="preserve"> mời đồng nghiệp của quý vị.</w:t>
      </w:r>
    </w:p>
    <w:p w:rsidR="00F35AF1" w:rsidRPr="005316E3" w:rsidP="00F35AF1" w14:paraId="3BB8B6E7" w14:textId="77777777">
      <w:pPr>
        <w:pStyle w:val="PlainText"/>
        <w:rPr>
          <w:rFonts w:cs="Arial"/>
        </w:rPr>
      </w:pPr>
    </w:p>
    <w:p w:rsidR="00F35AF1" w:rsidRPr="005316E3" w:rsidP="005F5B8C" w14:paraId="384D9562" w14:textId="77777777">
      <w:pPr>
        <w:pStyle w:val="A1-1stLeader"/>
        <w:rPr>
          <w:rFonts w:cs="Arial"/>
          <w:sz w:val="20"/>
          <w:szCs w:val="20"/>
        </w:rPr>
      </w:pPr>
      <w:r w:rsidRPr="005316E3">
        <w:rPr>
          <w:sz w:val="20"/>
        </w:rPr>
        <w:t>Có</w:t>
      </w:r>
    </w:p>
    <w:p w:rsidR="00F35AF1" w:rsidRPr="005316E3" w:rsidP="005F5B8C" w14:paraId="1368A5CC" w14:textId="77777777">
      <w:pPr>
        <w:pStyle w:val="A1-1stLeader"/>
        <w:rPr>
          <w:rFonts w:cs="Arial"/>
          <w:sz w:val="20"/>
          <w:szCs w:val="20"/>
        </w:rPr>
      </w:pPr>
      <w:r w:rsidRPr="005316E3">
        <w:rPr>
          <w:sz w:val="20"/>
        </w:rPr>
        <w:t>Không</w:t>
      </w:r>
    </w:p>
    <w:p w:rsidR="00F35AF1" w:rsidRPr="005316E3" w:rsidP="00F35AF1" w14:paraId="30AD4ABE" w14:textId="77777777">
      <w:pPr>
        <w:pStyle w:val="PlainText"/>
        <w:rPr>
          <w:rFonts w:cs="Arial"/>
        </w:rPr>
      </w:pPr>
    </w:p>
    <w:p w:rsidR="00F35AF1" w:rsidRPr="005316E3" w:rsidP="00F35AF1" w14:paraId="03192761" w14:textId="77777777">
      <w:pPr>
        <w:pStyle w:val="PlainText"/>
        <w:rPr>
          <w:rFonts w:cs="Arial"/>
        </w:rPr>
      </w:pPr>
      <w:r w:rsidRPr="00B641B2">
        <w:rPr>
          <w:highlight w:val="cyan"/>
        </w:rPr>
        <w:t>[IF NO, GO TO NEXT INDUSTRY. IF YES DISPLAY NEXT QUESTION]</w:t>
      </w:r>
    </w:p>
    <w:p w:rsidR="00F35AF1" w:rsidRPr="005316E3" w:rsidP="00F35AF1" w14:paraId="77086B3C" w14:textId="77777777">
      <w:pPr>
        <w:pStyle w:val="PlainText"/>
        <w:rPr>
          <w:rFonts w:cs="Arial"/>
        </w:rPr>
      </w:pPr>
    </w:p>
    <w:p w:rsidR="00F35AF1" w:rsidRPr="005316E3" w:rsidP="00CD0D5F" w14:paraId="1906C314" w14:textId="34C98C5F">
      <w:pPr>
        <w:pStyle w:val="PlainText"/>
        <w:numPr>
          <w:ilvl w:val="0"/>
          <w:numId w:val="43"/>
        </w:numPr>
        <w:ind w:hanging="720"/>
        <w:rPr>
          <w:rFonts w:cs="Arial"/>
        </w:rPr>
      </w:pPr>
      <w:r w:rsidRPr="005316E3">
        <w:rPr>
          <w:b/>
        </w:rPr>
        <w:t xml:space="preserve">Vui lòng </w:t>
      </w:r>
      <w:r w:rsidRPr="00B641B2">
        <w:rPr>
          <w:b/>
          <w:highlight w:val="cyan"/>
        </w:rPr>
        <w:t>[</w:t>
      </w:r>
      <w:r w:rsidRPr="00B641B2" w:rsidR="005A4675">
        <w:rPr>
          <w:b/>
          <w:highlight w:val="cyan"/>
        </w:rPr>
        <w:t>if</w:t>
      </w:r>
      <w:r w:rsidRPr="00B641B2">
        <w:rPr>
          <w:b/>
          <w:highlight w:val="cyan"/>
        </w:rPr>
        <w:t xml:space="preserve"> 1 = nhập vào tên người/ </w:t>
      </w:r>
      <w:r w:rsidRPr="00B641B2" w:rsidR="005A4675">
        <w:rPr>
          <w:b/>
          <w:highlight w:val="cyan"/>
        </w:rPr>
        <w:t>if</w:t>
      </w:r>
      <w:r w:rsidRPr="00B641B2">
        <w:rPr>
          <w:b/>
          <w:highlight w:val="cyan"/>
        </w:rPr>
        <w:t xml:space="preserve"> 2+ = liệt kê </w:t>
      </w:r>
      <w:r w:rsidRPr="00B641B2">
        <w:rPr>
          <w:b/>
          <w:highlight w:val="cyan"/>
          <w:u w:val="single"/>
        </w:rPr>
        <w:t>tối đa hai người]</w:t>
      </w:r>
      <w:r w:rsidRPr="005316E3">
        <w:rPr>
          <w:b/>
        </w:rPr>
        <w:t xml:space="preserve"> quý vị biết làm việc trong ngành [</w:t>
      </w:r>
      <w:r w:rsidRPr="00B641B2">
        <w:rPr>
          <w:b/>
          <w:highlight w:val="cyan"/>
        </w:rPr>
        <w:t>INDUSTRY</w:t>
      </w:r>
      <w:r w:rsidRPr="005316E3">
        <w:rPr>
          <w:b/>
        </w:rPr>
        <w:t>] mà quý vị muốn mời tham gia khảo sát này. Quý vị chỉ cần cung cấp tên, biệt danh hoặc tên viết tắt của họ.</w:t>
      </w:r>
    </w:p>
    <w:p w:rsidR="00F35AF1" w:rsidRPr="005316E3" w:rsidP="00F35AF1" w14:paraId="33769E6C" w14:textId="77777777">
      <w:pPr>
        <w:pStyle w:val="PlainText"/>
        <w:ind w:left="90"/>
        <w:rPr>
          <w:rFonts w:eastAsia="Arial" w:cs="Arial"/>
        </w:rPr>
      </w:pPr>
    </w:p>
    <w:tbl>
      <w:tblPr>
        <w:tblStyle w:val="TableGrid"/>
        <w:tblW w:w="0" w:type="auto"/>
        <w:tblLook w:val="04A0"/>
      </w:tblPr>
      <w:tblGrid>
        <w:gridCol w:w="2857"/>
        <w:gridCol w:w="2124"/>
        <w:gridCol w:w="2034"/>
        <w:gridCol w:w="2335"/>
      </w:tblGrid>
      <w:tr w14:paraId="70FAD446" w14:textId="77777777" w:rsidTr="00A1016E">
        <w:tblPrEx>
          <w:tblW w:w="0" w:type="auto"/>
          <w:tblLook w:val="04A0"/>
        </w:tblPrEx>
        <w:trPr>
          <w:trHeight w:val="748"/>
        </w:trPr>
        <w:tc>
          <w:tcPr>
            <w:tcW w:w="2857" w:type="dxa"/>
            <w:vAlign w:val="bottom"/>
          </w:tcPr>
          <w:p w:rsidR="00F35AF1" w:rsidRPr="005316E3" w14:paraId="68A86C00" w14:textId="5995EB8F">
            <w:pPr>
              <w:pStyle w:val="PlainText"/>
              <w:rPr>
                <w:rFonts w:cs="Arial"/>
              </w:rPr>
            </w:pPr>
            <w:r w:rsidRPr="005316E3">
              <w:t>Tên, biệt danh hoặc tên viết tắt</w:t>
            </w:r>
          </w:p>
        </w:tc>
        <w:tc>
          <w:tcPr>
            <w:tcW w:w="2124" w:type="dxa"/>
            <w:vAlign w:val="bottom"/>
          </w:tcPr>
          <w:p w:rsidR="00231569" w:rsidRPr="005316E3" w:rsidP="00047126" w14:paraId="64FC8818" w14:textId="68B095CB">
            <w:pPr>
              <w:pStyle w:val="PlainText"/>
              <w:ind w:left="360" w:hanging="270"/>
              <w:jc w:val="center"/>
              <w:rPr>
                <w:rFonts w:cs="Arial"/>
              </w:rPr>
            </w:pPr>
            <w:r w:rsidRPr="005316E3">
              <w:t>Giới tính</w:t>
            </w:r>
          </w:p>
        </w:tc>
        <w:tc>
          <w:tcPr>
            <w:tcW w:w="2034" w:type="dxa"/>
            <w:vAlign w:val="bottom"/>
          </w:tcPr>
          <w:p w:rsidR="00231569" w:rsidRPr="005316E3" w:rsidP="00047126" w14:paraId="5379B401" w14:textId="677AAFA1">
            <w:pPr>
              <w:pStyle w:val="PlainText"/>
              <w:ind w:left="360" w:hanging="270"/>
              <w:jc w:val="center"/>
              <w:rPr>
                <w:rFonts w:cs="Arial"/>
              </w:rPr>
            </w:pPr>
            <w:r w:rsidRPr="005316E3">
              <w:t>Chủng tộc</w:t>
            </w:r>
          </w:p>
        </w:tc>
        <w:tc>
          <w:tcPr>
            <w:tcW w:w="2335" w:type="dxa"/>
            <w:vAlign w:val="bottom"/>
          </w:tcPr>
          <w:p w:rsidR="00F35AF1" w:rsidRPr="005316E3" w14:paraId="204422E1" w14:textId="636FCF89">
            <w:pPr>
              <w:pStyle w:val="PlainText"/>
              <w:ind w:left="360" w:hanging="270"/>
              <w:rPr>
                <w:rFonts w:cs="Arial"/>
              </w:rPr>
            </w:pPr>
            <w:r w:rsidRPr="005316E3">
              <w:t>Mối quan hệ với quý vị</w:t>
            </w:r>
          </w:p>
        </w:tc>
      </w:tr>
      <w:tr w14:paraId="2C68E64D" w14:textId="77777777" w:rsidTr="00A1016E">
        <w:tblPrEx>
          <w:tblW w:w="0" w:type="auto"/>
          <w:tblLook w:val="04A0"/>
        </w:tblPrEx>
        <w:trPr>
          <w:trHeight w:val="244"/>
        </w:trPr>
        <w:tc>
          <w:tcPr>
            <w:tcW w:w="2857" w:type="dxa"/>
          </w:tcPr>
          <w:p w:rsidR="00F35AF1" w:rsidRPr="005316E3" w14:paraId="61AE66A8" w14:textId="77777777">
            <w:pPr>
              <w:pStyle w:val="PlainText"/>
              <w:ind w:left="360" w:hanging="270"/>
              <w:rPr>
                <w:rFonts w:cs="Arial"/>
              </w:rPr>
            </w:pPr>
          </w:p>
        </w:tc>
        <w:tc>
          <w:tcPr>
            <w:tcW w:w="2124" w:type="dxa"/>
          </w:tcPr>
          <w:p w:rsidR="00231569" w:rsidRPr="005316E3" w14:paraId="317B14C8" w14:textId="77777777">
            <w:pPr>
              <w:pStyle w:val="PlainText"/>
              <w:ind w:left="360" w:hanging="270"/>
              <w:rPr>
                <w:rFonts w:cs="Arial"/>
              </w:rPr>
            </w:pPr>
          </w:p>
        </w:tc>
        <w:tc>
          <w:tcPr>
            <w:tcW w:w="2034" w:type="dxa"/>
          </w:tcPr>
          <w:p w:rsidR="00231569" w:rsidRPr="005316E3" w14:paraId="6AE93C4C" w14:textId="27B3A2D9">
            <w:pPr>
              <w:pStyle w:val="PlainText"/>
              <w:ind w:left="360" w:hanging="270"/>
              <w:rPr>
                <w:rFonts w:cs="Arial"/>
              </w:rPr>
            </w:pPr>
          </w:p>
        </w:tc>
        <w:tc>
          <w:tcPr>
            <w:tcW w:w="2335" w:type="dxa"/>
          </w:tcPr>
          <w:p w:rsidR="00F35AF1" w:rsidRPr="005316E3" w14:paraId="7AA52427" w14:textId="6DE0FA24">
            <w:pPr>
              <w:pStyle w:val="PlainText"/>
              <w:ind w:left="360" w:hanging="270"/>
              <w:rPr>
                <w:rFonts w:cs="Arial"/>
              </w:rPr>
            </w:pPr>
          </w:p>
        </w:tc>
      </w:tr>
      <w:tr w14:paraId="449884D0" w14:textId="77777777" w:rsidTr="00A1016E">
        <w:tblPrEx>
          <w:tblW w:w="0" w:type="auto"/>
          <w:tblLook w:val="04A0"/>
        </w:tblPrEx>
        <w:trPr>
          <w:trHeight w:val="244"/>
        </w:trPr>
        <w:tc>
          <w:tcPr>
            <w:tcW w:w="2857" w:type="dxa"/>
          </w:tcPr>
          <w:p w:rsidR="00F35AF1" w:rsidRPr="005316E3" w14:paraId="4F57F4CF" w14:textId="77777777">
            <w:pPr>
              <w:pStyle w:val="PlainText"/>
              <w:ind w:left="360" w:hanging="270"/>
              <w:rPr>
                <w:rFonts w:cs="Arial"/>
              </w:rPr>
            </w:pPr>
          </w:p>
        </w:tc>
        <w:tc>
          <w:tcPr>
            <w:tcW w:w="2124" w:type="dxa"/>
          </w:tcPr>
          <w:p w:rsidR="00231569" w:rsidRPr="005316E3" w14:paraId="3E47CD72" w14:textId="77777777">
            <w:pPr>
              <w:pStyle w:val="PlainText"/>
              <w:ind w:left="360" w:hanging="270"/>
              <w:rPr>
                <w:rFonts w:cs="Arial"/>
              </w:rPr>
            </w:pPr>
          </w:p>
        </w:tc>
        <w:tc>
          <w:tcPr>
            <w:tcW w:w="2034" w:type="dxa"/>
          </w:tcPr>
          <w:p w:rsidR="00231569" w:rsidRPr="005316E3" w14:paraId="3BEFD0A6" w14:textId="2BD5A5D6">
            <w:pPr>
              <w:pStyle w:val="PlainText"/>
              <w:ind w:left="360" w:hanging="270"/>
              <w:rPr>
                <w:rFonts w:cs="Arial"/>
              </w:rPr>
            </w:pPr>
          </w:p>
        </w:tc>
        <w:tc>
          <w:tcPr>
            <w:tcW w:w="2335" w:type="dxa"/>
          </w:tcPr>
          <w:p w:rsidR="00F35AF1" w:rsidRPr="005316E3" w14:paraId="7C57850F" w14:textId="49CC413E">
            <w:pPr>
              <w:pStyle w:val="PlainText"/>
              <w:ind w:left="360" w:hanging="270"/>
              <w:rPr>
                <w:rFonts w:cs="Arial"/>
              </w:rPr>
            </w:pPr>
          </w:p>
        </w:tc>
      </w:tr>
    </w:tbl>
    <w:p w:rsidR="00F35AF1" w:rsidRPr="005316E3" w:rsidP="00047126" w14:paraId="748FF023" w14:textId="77777777">
      <w:pPr>
        <w:pStyle w:val="PlainText"/>
        <w:rPr>
          <w:rFonts w:cs="Arial"/>
        </w:rPr>
      </w:pPr>
    </w:p>
    <w:p w:rsidR="0C93E3CF" w:rsidRPr="00B641B2" w:rsidP="1F10FFF0" w14:paraId="6B5BB3D2" w14:textId="53AF5B52">
      <w:pPr>
        <w:pStyle w:val="PlainText"/>
        <w:rPr>
          <w:rFonts w:cs="Arial"/>
          <w:lang w:val="en-US"/>
        </w:rPr>
      </w:pPr>
      <w:r w:rsidRPr="00B641B2">
        <w:rPr>
          <w:highlight w:val="cyan"/>
          <w:lang w:val="en-US"/>
        </w:rPr>
        <w:t>RELATIONSHIP OPTIONS:</w:t>
      </w:r>
    </w:p>
    <w:p w:rsidR="7DD568F5" w:rsidRPr="00FF3EDB" w:rsidP="674263A0" w14:paraId="24B6C101" w14:textId="74388B5C">
      <w:pPr>
        <w:ind w:firstLine="720"/>
        <w:rPr>
          <w:rFonts w:eastAsia="Arial" w:cs="Arial"/>
          <w:sz w:val="20"/>
          <w:szCs w:val="20"/>
        </w:rPr>
      </w:pPr>
      <w:r w:rsidRPr="00FF3EDB">
        <w:rPr>
          <w:sz w:val="20"/>
        </w:rPr>
        <w:t>Bạn thân</w:t>
      </w:r>
    </w:p>
    <w:p w:rsidR="0C93E3CF" w:rsidRPr="00FF3EDB" w:rsidP="00047126" w14:paraId="11B9BAEE" w14:textId="6EA04103">
      <w:pPr>
        <w:ind w:firstLine="720"/>
        <w:rPr>
          <w:rFonts w:eastAsia="Arial"/>
          <w:sz w:val="20"/>
        </w:rPr>
      </w:pPr>
      <w:r w:rsidRPr="00FF3EDB">
        <w:rPr>
          <w:sz w:val="20"/>
        </w:rPr>
        <w:t>Bạn bè</w:t>
      </w:r>
    </w:p>
    <w:p w:rsidR="0C93E3CF" w:rsidRPr="00FF3EDB" w:rsidP="00047126" w14:paraId="50266434" w14:textId="38474D0C">
      <w:pPr>
        <w:ind w:firstLine="720"/>
        <w:rPr>
          <w:rFonts w:eastAsia="Arial"/>
          <w:sz w:val="20"/>
        </w:rPr>
      </w:pPr>
      <w:r w:rsidRPr="00FF3EDB">
        <w:rPr>
          <w:sz w:val="20"/>
        </w:rPr>
        <w:t>Vợ/chồng hoặc bạn tình</w:t>
      </w:r>
    </w:p>
    <w:p w:rsidR="0C93E3CF" w:rsidRPr="00FF3EDB" w:rsidP="00047126" w14:paraId="0C88D9CB" w14:textId="22638C52">
      <w:pPr>
        <w:ind w:firstLine="720"/>
        <w:rPr>
          <w:rFonts w:eastAsia="Arial"/>
          <w:sz w:val="20"/>
        </w:rPr>
      </w:pPr>
      <w:r w:rsidRPr="00FF3EDB">
        <w:rPr>
          <w:sz w:val="20"/>
        </w:rPr>
        <w:t xml:space="preserve">Thành viên khác trong gia đình hoặc họ hàng </w:t>
      </w:r>
    </w:p>
    <w:p w:rsidR="001B1FB4" w:rsidRPr="00FF3EDB" w:rsidP="00330378" w14:paraId="0F7F2254" w14:textId="0A42CB5A">
      <w:pPr>
        <w:ind w:firstLine="720"/>
        <w:rPr>
          <w:rFonts w:eastAsia="Arial" w:cs="Arial"/>
          <w:sz w:val="20"/>
          <w:szCs w:val="20"/>
        </w:rPr>
      </w:pPr>
      <w:r w:rsidRPr="00FF3EDB">
        <w:rPr>
          <w:sz w:val="20"/>
        </w:rPr>
        <w:t>Người lạ</w:t>
      </w:r>
    </w:p>
    <w:p w:rsidR="0C93E3CF" w:rsidRPr="005316E3" w:rsidP="00047126" w14:paraId="050F1AB3" w14:textId="3828FDF4">
      <w:pPr>
        <w:ind w:firstLine="720"/>
        <w:rPr>
          <w:rFonts w:eastAsia="Arial"/>
          <w:sz w:val="20"/>
        </w:rPr>
      </w:pPr>
      <w:r w:rsidRPr="00FF3EDB">
        <w:rPr>
          <w:sz w:val="20"/>
        </w:rPr>
        <w:t>Quan hệ khác</w:t>
      </w:r>
    </w:p>
    <w:p w:rsidR="00F114F2" w:rsidRPr="005316E3" w:rsidP="00047126" w14:paraId="2BC94552" w14:textId="77777777">
      <w:pPr>
        <w:rPr>
          <w:rFonts w:eastAsia="Arial"/>
          <w:sz w:val="20"/>
        </w:rPr>
      </w:pPr>
    </w:p>
    <w:p w:rsidR="00F114F2" w:rsidRPr="00B641B2" w:rsidP="00F114F2" w14:paraId="21A4BF58" w14:textId="59986B0F">
      <w:pPr>
        <w:rPr>
          <w:rFonts w:eastAsia="Arial" w:cs="Arial"/>
          <w:sz w:val="20"/>
          <w:szCs w:val="20"/>
          <w:lang w:val="en-US"/>
        </w:rPr>
      </w:pPr>
      <w:r w:rsidRPr="00B641B2">
        <w:rPr>
          <w:sz w:val="20"/>
          <w:highlight w:val="cyan"/>
          <w:lang w:val="en-US"/>
        </w:rPr>
        <w:t>GENDER OPTIONS:</w:t>
      </w:r>
    </w:p>
    <w:p w:rsidR="00F114F2" w:rsidRPr="005316E3" w:rsidP="00F114F2" w14:paraId="452A57D4" w14:textId="0A7AFD73">
      <w:pPr>
        <w:rPr>
          <w:rFonts w:eastAsia="Arial" w:cs="Arial"/>
          <w:sz w:val="20"/>
          <w:szCs w:val="20"/>
        </w:rPr>
      </w:pPr>
      <w:r w:rsidRPr="005316E3">
        <w:rPr>
          <w:sz w:val="20"/>
        </w:rPr>
        <w:tab/>
        <w:t>Nam giới</w:t>
      </w:r>
    </w:p>
    <w:p w:rsidR="00F114F2" w:rsidRPr="005316E3" w:rsidP="00F114F2" w14:paraId="2F180651" w14:textId="28E6ABB3">
      <w:pPr>
        <w:rPr>
          <w:rFonts w:eastAsia="Arial" w:cs="Arial"/>
          <w:sz w:val="20"/>
          <w:szCs w:val="20"/>
        </w:rPr>
      </w:pPr>
      <w:r w:rsidRPr="005316E3">
        <w:rPr>
          <w:sz w:val="20"/>
        </w:rPr>
        <w:tab/>
        <w:t>Nữ giới</w:t>
      </w:r>
    </w:p>
    <w:p w:rsidR="00F70F31" w:rsidRPr="005316E3" w:rsidP="00F70F31" w14:paraId="7F8D4FEF" w14:textId="41D823D4">
      <w:pPr>
        <w:pStyle w:val="A1-1stLeader"/>
        <w:numPr>
          <w:ilvl w:val="0"/>
          <w:numId w:val="0"/>
        </w:numPr>
        <w:ind w:left="720"/>
        <w:rPr>
          <w:rFonts w:cs="Arial"/>
          <w:sz w:val="20"/>
          <w:szCs w:val="20"/>
        </w:rPr>
      </w:pPr>
      <w:r w:rsidRPr="005316E3">
        <w:rPr>
          <w:sz w:val="20"/>
        </w:rPr>
        <w:t>Chuyển giới, phi nhị giới hoặc giới tính khác</w:t>
      </w:r>
    </w:p>
    <w:p w:rsidR="00F114F2" w:rsidRPr="005316E3" w:rsidP="00F114F2" w14:paraId="193DB5C4" w14:textId="77777777">
      <w:pPr>
        <w:rPr>
          <w:rFonts w:eastAsia="Arial" w:cs="Arial"/>
          <w:sz w:val="20"/>
          <w:szCs w:val="20"/>
        </w:rPr>
      </w:pPr>
    </w:p>
    <w:p w:rsidR="00F114F2" w:rsidRPr="00B641B2" w:rsidP="00F114F2" w14:paraId="23212C88" w14:textId="79705B11">
      <w:pPr>
        <w:rPr>
          <w:rFonts w:eastAsia="Arial" w:cs="Arial"/>
          <w:sz w:val="20"/>
          <w:szCs w:val="20"/>
          <w:lang w:val="en-US"/>
        </w:rPr>
      </w:pPr>
      <w:r w:rsidRPr="00B641B2">
        <w:rPr>
          <w:sz w:val="20"/>
          <w:highlight w:val="cyan"/>
          <w:lang w:val="en-US"/>
        </w:rPr>
        <w:t>RACE OPTIONS:</w:t>
      </w:r>
    </w:p>
    <w:p w:rsidR="00514256" w:rsidRPr="005316E3" w:rsidP="00E52333" w14:paraId="3A9A164F" w14:textId="476FA2A1">
      <w:pPr>
        <w:ind w:left="540"/>
        <w:rPr>
          <w:rFonts w:eastAsia="Arial" w:cs="Arial"/>
          <w:sz w:val="20"/>
          <w:szCs w:val="20"/>
        </w:rPr>
      </w:pPr>
      <w:r w:rsidRPr="005316E3">
        <w:rPr>
          <w:sz w:val="20"/>
        </w:rPr>
        <w:t>Thổ dân Mỹ hay Thổ dân Alaska</w:t>
      </w:r>
      <w:r w:rsidRPr="005316E3">
        <w:rPr>
          <w:sz w:val="20"/>
        </w:rPr>
        <w:tab/>
      </w:r>
    </w:p>
    <w:p w:rsidR="00923349" w:rsidRPr="005316E3" w:rsidP="00E52333" w14:paraId="1D43E2EA" w14:textId="13B5A57B">
      <w:pPr>
        <w:ind w:left="540"/>
        <w:rPr>
          <w:rFonts w:eastAsia="Arial" w:cs="Arial"/>
          <w:sz w:val="20"/>
          <w:szCs w:val="20"/>
        </w:rPr>
      </w:pPr>
      <w:r w:rsidRPr="005316E3">
        <w:rPr>
          <w:sz w:val="20"/>
        </w:rPr>
        <w:t>Người châu Á</w:t>
      </w:r>
    </w:p>
    <w:p w:rsidR="00923349" w:rsidRPr="005316E3" w:rsidP="00E52333" w14:paraId="667F5D7B" w14:textId="2DE55EEA">
      <w:pPr>
        <w:ind w:left="540"/>
        <w:rPr>
          <w:rFonts w:eastAsia="Arial" w:cs="Arial"/>
          <w:sz w:val="20"/>
          <w:szCs w:val="20"/>
        </w:rPr>
      </w:pPr>
      <w:r w:rsidRPr="005316E3">
        <w:rPr>
          <w:sz w:val="20"/>
        </w:rPr>
        <w:t>Người da đen hay Mỹ gốc Phi</w:t>
      </w:r>
    </w:p>
    <w:p w:rsidR="00923349" w:rsidRPr="005316E3" w:rsidP="00E52333" w14:paraId="221C9808" w14:textId="3ACAAE6C">
      <w:pPr>
        <w:ind w:left="540"/>
        <w:rPr>
          <w:rFonts w:eastAsia="Arial" w:cs="Arial"/>
          <w:sz w:val="20"/>
          <w:szCs w:val="20"/>
        </w:rPr>
      </w:pPr>
      <w:r w:rsidRPr="005316E3">
        <w:rPr>
          <w:sz w:val="20"/>
        </w:rPr>
        <w:t>Người gốc Tây Ban Nha hay Mỹ La-tinh</w:t>
      </w:r>
    </w:p>
    <w:p w:rsidR="00923349" w:rsidRPr="005316E3" w:rsidP="00E52333" w14:paraId="1A482BAB" w14:textId="77777777">
      <w:pPr>
        <w:pStyle w:val="ListParagraph"/>
        <w:ind w:left="540"/>
        <w:rPr>
          <w:rFonts w:cs="Arial"/>
          <w:color w:val="000000"/>
          <w:sz w:val="20"/>
          <w:szCs w:val="20"/>
        </w:rPr>
      </w:pPr>
      <w:r w:rsidRPr="005316E3">
        <w:rPr>
          <w:color w:val="000000"/>
          <w:sz w:val="20"/>
        </w:rPr>
        <w:t>Người Trung Đông hay Bắc Phi</w:t>
      </w:r>
    </w:p>
    <w:p w:rsidR="00923349" w:rsidRPr="005316E3" w:rsidP="00E52333" w14:paraId="2B9EDD28" w14:textId="77777777">
      <w:pPr>
        <w:pStyle w:val="ListParagraph"/>
        <w:ind w:left="540"/>
        <w:rPr>
          <w:rFonts w:cs="Arial"/>
          <w:color w:val="000000"/>
          <w:sz w:val="20"/>
          <w:szCs w:val="20"/>
        </w:rPr>
      </w:pPr>
      <w:r w:rsidRPr="005316E3">
        <w:rPr>
          <w:color w:val="000000" w:themeColor="text1"/>
          <w:sz w:val="20"/>
        </w:rPr>
        <w:t>Thổ dân Hawaii hoặc Đảo Thái Bình Dương</w:t>
      </w:r>
    </w:p>
    <w:p w:rsidR="00923349" w:rsidRPr="005316E3" w:rsidP="00E52333" w14:paraId="253655BC" w14:textId="77777777">
      <w:pPr>
        <w:pStyle w:val="ListParagraph"/>
        <w:ind w:left="540"/>
        <w:rPr>
          <w:rFonts w:cs="Arial"/>
          <w:color w:val="000000"/>
          <w:sz w:val="20"/>
          <w:szCs w:val="20"/>
        </w:rPr>
      </w:pPr>
      <w:r w:rsidRPr="005316E3">
        <w:rPr>
          <w:sz w:val="20"/>
        </w:rPr>
        <w:t>Người da trắng</w:t>
      </w:r>
    </w:p>
    <w:p w:rsidR="00923349" w:rsidRPr="005316E3" w:rsidP="00E52333" w14:paraId="4B6D07BF" w14:textId="77777777">
      <w:pPr>
        <w:pStyle w:val="ListParagraph"/>
        <w:ind w:left="540"/>
        <w:rPr>
          <w:rFonts w:cs="Arial"/>
          <w:color w:val="000000"/>
          <w:sz w:val="20"/>
          <w:szCs w:val="20"/>
        </w:rPr>
      </w:pPr>
      <w:r w:rsidRPr="005316E3">
        <w:rPr>
          <w:color w:val="000000"/>
          <w:sz w:val="20"/>
        </w:rPr>
        <w:t>Tôi không muốn cung cấp thông tin này</w:t>
      </w:r>
    </w:p>
    <w:p w:rsidR="1F10FFF0" w:rsidRPr="005316E3" w:rsidP="00F114F2" w14:paraId="1C94FA04" w14:textId="77777777">
      <w:pPr>
        <w:rPr>
          <w:rFonts w:eastAsia="Arial" w:cs="Arial"/>
          <w:sz w:val="20"/>
          <w:szCs w:val="20"/>
        </w:rPr>
      </w:pPr>
    </w:p>
    <w:p w:rsidR="1F10FFF0" w:rsidRPr="005316E3" w:rsidP="1F10FFF0" w14:paraId="69AECF6D" w14:textId="3454F326">
      <w:pPr>
        <w:pStyle w:val="PlainText"/>
        <w:rPr>
          <w:rFonts w:cs="Arial"/>
        </w:rPr>
      </w:pPr>
    </w:p>
    <w:p w:rsidR="00F35AF1" w:rsidRPr="005316E3" w:rsidP="00F35AF1" w14:paraId="50FC70B7" w14:textId="77777777">
      <w:pPr>
        <w:pStyle w:val="PlainText"/>
        <w:rPr>
          <w:rFonts w:cs="Arial"/>
        </w:rPr>
      </w:pPr>
      <w:r w:rsidRPr="007D2187">
        <w:rPr>
          <w:highlight w:val="cyan"/>
        </w:rPr>
        <w:t>[GO TO I2, NEXT INDUSTRY]</w:t>
      </w:r>
    </w:p>
    <w:p w:rsidR="00F35AF1" w:rsidRPr="005316E3" w:rsidP="00F35AF1" w14:paraId="7F7CFC03" w14:textId="77777777">
      <w:pPr>
        <w:pStyle w:val="PlainText"/>
        <w:rPr>
          <w:rFonts w:cs="Arial"/>
        </w:rPr>
      </w:pPr>
    </w:p>
    <w:p w:rsidR="00F35AF1" w:rsidRPr="005316E3" w:rsidP="002A1D44" w14:paraId="78DCEFA1" w14:textId="2C5C5A9E">
      <w:pPr>
        <w:pStyle w:val="PlainText"/>
        <w:numPr>
          <w:ilvl w:val="0"/>
          <w:numId w:val="43"/>
        </w:numPr>
        <w:ind w:hanging="720"/>
        <w:rPr>
          <w:rFonts w:cs="Arial"/>
          <w:b/>
          <w:bCs/>
        </w:rPr>
      </w:pPr>
      <w:r w:rsidRPr="005316E3">
        <w:rPr>
          <w:b/>
        </w:rPr>
        <w:t>Dưới đây là danh sách tất cả [</w:t>
      </w:r>
      <w:r w:rsidRPr="007D2187">
        <w:rPr>
          <w:b/>
          <w:highlight w:val="cyan"/>
        </w:rPr>
        <w:t>1-5]</w:t>
      </w:r>
      <w:r w:rsidRPr="005316E3">
        <w:rPr>
          <w:b/>
        </w:rPr>
        <w:t xml:space="preserve"> người mà quý vị cho biết quý vị muốn mời tham gia khảo sát này.</w:t>
      </w:r>
    </w:p>
    <w:p w:rsidR="00F35AF1" w:rsidRPr="005316E3" w:rsidP="00F35AF1" w14:paraId="4C51AA6E" w14:textId="77777777">
      <w:pPr>
        <w:pStyle w:val="PlainText"/>
        <w:rPr>
          <w:rFonts w:cs="Arial"/>
        </w:rPr>
      </w:pPr>
    </w:p>
    <w:tbl>
      <w:tblPr>
        <w:tblStyle w:val="TableGrid"/>
        <w:tblW w:w="0" w:type="auto"/>
        <w:tblLayout w:type="fixed"/>
        <w:tblLook w:val="04A0"/>
      </w:tblPr>
      <w:tblGrid>
        <w:gridCol w:w="3055"/>
        <w:gridCol w:w="2970"/>
      </w:tblGrid>
      <w:tr w14:paraId="0A4B4358" w14:textId="77777777" w:rsidTr="0002725D">
        <w:tblPrEx>
          <w:tblW w:w="0" w:type="auto"/>
          <w:tblLayout w:type="fixed"/>
          <w:tblLook w:val="04A0"/>
        </w:tblPrEx>
        <w:trPr>
          <w:trHeight w:val="70"/>
        </w:trPr>
        <w:tc>
          <w:tcPr>
            <w:tcW w:w="3055" w:type="dxa"/>
            <w:vAlign w:val="bottom"/>
          </w:tcPr>
          <w:p w:rsidR="00F35AF1" w:rsidRPr="005316E3" w14:paraId="74040956" w14:textId="77777777">
            <w:pPr>
              <w:pStyle w:val="PlainText"/>
              <w:rPr>
                <w:rFonts w:cs="Arial"/>
              </w:rPr>
            </w:pPr>
            <w:r w:rsidRPr="005316E3">
              <w:t>Tên, biệt danh hoặc tên viết tắt</w:t>
            </w:r>
          </w:p>
        </w:tc>
        <w:tc>
          <w:tcPr>
            <w:tcW w:w="2970" w:type="dxa"/>
          </w:tcPr>
          <w:p w:rsidR="00F35AF1" w:rsidRPr="005316E3" w14:paraId="127AC103" w14:textId="77777777">
            <w:pPr>
              <w:pStyle w:val="PlainText"/>
              <w:ind w:left="360" w:hanging="270"/>
              <w:rPr>
                <w:rFonts w:cs="Arial"/>
              </w:rPr>
            </w:pPr>
            <w:r w:rsidRPr="005316E3">
              <w:t>Ngành nghề</w:t>
            </w:r>
          </w:p>
        </w:tc>
      </w:tr>
      <w:tr w14:paraId="0EB3490C" w14:textId="77777777">
        <w:tblPrEx>
          <w:tblW w:w="0" w:type="auto"/>
          <w:tblLayout w:type="fixed"/>
          <w:tblLook w:val="04A0"/>
        </w:tblPrEx>
        <w:trPr>
          <w:trHeight w:val="244"/>
        </w:trPr>
        <w:tc>
          <w:tcPr>
            <w:tcW w:w="3055" w:type="dxa"/>
          </w:tcPr>
          <w:p w:rsidR="00F35AF1" w:rsidRPr="005316E3" w14:paraId="046343BD" w14:textId="77777777">
            <w:pPr>
              <w:pStyle w:val="PlainText"/>
              <w:ind w:left="360" w:hanging="270"/>
              <w:rPr>
                <w:rFonts w:cs="Arial"/>
              </w:rPr>
            </w:pPr>
          </w:p>
        </w:tc>
        <w:tc>
          <w:tcPr>
            <w:tcW w:w="2970" w:type="dxa"/>
          </w:tcPr>
          <w:p w:rsidR="00F35AF1" w:rsidRPr="007D2187" w14:paraId="490CE4D3" w14:textId="30F2E0B1">
            <w:pPr>
              <w:pStyle w:val="PlainText"/>
              <w:ind w:left="360" w:hanging="270"/>
              <w:rPr>
                <w:rFonts w:cs="Arial"/>
                <w:highlight w:val="cyan"/>
              </w:rPr>
            </w:pPr>
            <w:r w:rsidRPr="007D2187">
              <w:rPr>
                <w:highlight w:val="cyan"/>
              </w:rPr>
              <w:t>[FILL WITH I2 INDUSTRY]</w:t>
            </w:r>
          </w:p>
        </w:tc>
      </w:tr>
      <w:tr w14:paraId="3255C0BE" w14:textId="77777777">
        <w:tblPrEx>
          <w:tblW w:w="0" w:type="auto"/>
          <w:tblLayout w:type="fixed"/>
          <w:tblLook w:val="04A0"/>
        </w:tblPrEx>
        <w:trPr>
          <w:trHeight w:val="244"/>
        </w:trPr>
        <w:tc>
          <w:tcPr>
            <w:tcW w:w="3055" w:type="dxa"/>
          </w:tcPr>
          <w:p w:rsidR="00F35AF1" w:rsidRPr="005316E3" w14:paraId="0F061566" w14:textId="77777777">
            <w:pPr>
              <w:pStyle w:val="PlainText"/>
              <w:ind w:left="360" w:hanging="270"/>
              <w:rPr>
                <w:rFonts w:cs="Arial"/>
              </w:rPr>
            </w:pPr>
          </w:p>
        </w:tc>
        <w:tc>
          <w:tcPr>
            <w:tcW w:w="2970" w:type="dxa"/>
          </w:tcPr>
          <w:p w:rsidR="00F35AF1" w:rsidRPr="007D2187" w14:paraId="0F93C0BD" w14:textId="70A2AE28">
            <w:pPr>
              <w:pStyle w:val="PlainText"/>
              <w:ind w:left="360" w:hanging="270"/>
              <w:rPr>
                <w:rFonts w:cs="Arial"/>
                <w:highlight w:val="cyan"/>
              </w:rPr>
            </w:pPr>
            <w:r w:rsidRPr="007D2187">
              <w:rPr>
                <w:highlight w:val="cyan"/>
              </w:rPr>
              <w:t>[FILL WITH I2 INDUSTRY]</w:t>
            </w:r>
          </w:p>
        </w:tc>
      </w:tr>
      <w:tr w14:paraId="7BB693B3" w14:textId="77777777">
        <w:tblPrEx>
          <w:tblW w:w="0" w:type="auto"/>
          <w:tblLayout w:type="fixed"/>
          <w:tblLook w:val="04A0"/>
        </w:tblPrEx>
        <w:trPr>
          <w:trHeight w:val="244"/>
        </w:trPr>
        <w:tc>
          <w:tcPr>
            <w:tcW w:w="3055" w:type="dxa"/>
          </w:tcPr>
          <w:p w:rsidR="00F35AF1" w:rsidRPr="005316E3" w14:paraId="1ED007B3" w14:textId="77777777">
            <w:pPr>
              <w:pStyle w:val="PlainText"/>
              <w:ind w:left="360" w:hanging="270"/>
              <w:rPr>
                <w:rFonts w:cs="Arial"/>
              </w:rPr>
            </w:pPr>
          </w:p>
        </w:tc>
        <w:tc>
          <w:tcPr>
            <w:tcW w:w="2970" w:type="dxa"/>
          </w:tcPr>
          <w:p w:rsidR="00F35AF1" w:rsidRPr="007D2187" w14:paraId="5A07E3AF" w14:textId="2C0015CA">
            <w:pPr>
              <w:pStyle w:val="PlainText"/>
              <w:ind w:left="360" w:hanging="270"/>
              <w:rPr>
                <w:rFonts w:cs="Arial"/>
                <w:highlight w:val="cyan"/>
              </w:rPr>
            </w:pPr>
            <w:r w:rsidRPr="007D2187">
              <w:rPr>
                <w:highlight w:val="cyan"/>
              </w:rPr>
              <w:t>[FILL WITH I2 INDUSTRY]</w:t>
            </w:r>
          </w:p>
        </w:tc>
      </w:tr>
      <w:tr w14:paraId="16C11AED" w14:textId="77777777">
        <w:tblPrEx>
          <w:tblW w:w="0" w:type="auto"/>
          <w:tblLayout w:type="fixed"/>
          <w:tblLook w:val="04A0"/>
        </w:tblPrEx>
        <w:trPr>
          <w:trHeight w:val="244"/>
        </w:trPr>
        <w:tc>
          <w:tcPr>
            <w:tcW w:w="3055" w:type="dxa"/>
          </w:tcPr>
          <w:p w:rsidR="00F35AF1" w:rsidRPr="005316E3" w14:paraId="264D4625" w14:textId="77777777">
            <w:pPr>
              <w:pStyle w:val="PlainText"/>
              <w:ind w:left="360" w:hanging="270"/>
              <w:rPr>
                <w:rFonts w:cs="Arial"/>
              </w:rPr>
            </w:pPr>
          </w:p>
        </w:tc>
        <w:tc>
          <w:tcPr>
            <w:tcW w:w="2970" w:type="dxa"/>
          </w:tcPr>
          <w:p w:rsidR="00F35AF1" w:rsidRPr="007D2187" w14:paraId="033B588F" w14:textId="1A50B788">
            <w:pPr>
              <w:pStyle w:val="PlainText"/>
              <w:ind w:left="360" w:hanging="270"/>
              <w:rPr>
                <w:rFonts w:cs="Arial"/>
                <w:highlight w:val="cyan"/>
              </w:rPr>
            </w:pPr>
            <w:r w:rsidRPr="007D2187">
              <w:rPr>
                <w:highlight w:val="cyan"/>
              </w:rPr>
              <w:t>[FILL WITH I2 INDUSTRY]</w:t>
            </w:r>
          </w:p>
        </w:tc>
      </w:tr>
      <w:tr w14:paraId="4456BB93" w14:textId="77777777">
        <w:tblPrEx>
          <w:tblW w:w="0" w:type="auto"/>
          <w:tblLayout w:type="fixed"/>
          <w:tblLook w:val="04A0"/>
        </w:tblPrEx>
        <w:trPr>
          <w:trHeight w:val="244"/>
        </w:trPr>
        <w:tc>
          <w:tcPr>
            <w:tcW w:w="3055" w:type="dxa"/>
          </w:tcPr>
          <w:p w:rsidR="00F35AF1" w:rsidRPr="005316E3" w14:paraId="0932B9B0" w14:textId="77777777">
            <w:pPr>
              <w:pStyle w:val="PlainText"/>
              <w:ind w:left="360" w:hanging="270"/>
              <w:rPr>
                <w:rFonts w:cs="Arial"/>
              </w:rPr>
            </w:pPr>
          </w:p>
        </w:tc>
        <w:tc>
          <w:tcPr>
            <w:tcW w:w="2970" w:type="dxa"/>
          </w:tcPr>
          <w:p w:rsidR="00F35AF1" w:rsidRPr="007D2187" w14:paraId="7A0F9F14" w14:textId="259DAB62">
            <w:pPr>
              <w:pStyle w:val="PlainText"/>
              <w:ind w:left="360" w:hanging="270"/>
              <w:rPr>
                <w:rFonts w:cs="Arial"/>
                <w:highlight w:val="cyan"/>
              </w:rPr>
            </w:pPr>
            <w:r w:rsidRPr="007D2187">
              <w:rPr>
                <w:highlight w:val="cyan"/>
              </w:rPr>
              <w:t>[FILL WITH I2 INDUSTRY]</w:t>
            </w:r>
          </w:p>
        </w:tc>
      </w:tr>
    </w:tbl>
    <w:p w:rsidR="00F35AF1" w:rsidRPr="005316E3" w:rsidP="00F35AF1" w14:paraId="1B8E5F2F" w14:textId="77777777">
      <w:pPr>
        <w:pStyle w:val="PlainText"/>
        <w:rPr>
          <w:rFonts w:cs="Arial"/>
        </w:rPr>
      </w:pPr>
    </w:p>
    <w:p w:rsidR="00F35AF1" w:rsidRPr="005316E3" w:rsidP="00047126" w14:paraId="3FE644EC" w14:textId="40F798A8">
      <w:pPr>
        <w:pStyle w:val="PlainText"/>
        <w:numPr>
          <w:ilvl w:val="0"/>
          <w:numId w:val="43"/>
        </w:numPr>
        <w:ind w:hanging="720"/>
        <w:rPr>
          <w:rFonts w:cs="Arial"/>
          <w:b/>
          <w:bCs/>
        </w:rPr>
      </w:pPr>
      <w:r w:rsidRPr="005316E3">
        <w:rPr>
          <w:b/>
        </w:rPr>
        <w:t>Quý vị muốn chúng tôi gửi các lời mời này cho quý vị bằng cách nào?</w:t>
      </w:r>
    </w:p>
    <w:p w:rsidR="00F35AF1" w:rsidRPr="005316E3" w:rsidP="00F35AF1" w14:paraId="7FEEEA12" w14:textId="77777777">
      <w:pPr>
        <w:pStyle w:val="PlainText"/>
        <w:rPr>
          <w:rFonts w:cs="Arial"/>
        </w:rPr>
      </w:pPr>
    </w:p>
    <w:p w:rsidR="00F35AF1" w:rsidRPr="005316E3" w:rsidP="00F35AF1" w14:paraId="0B96BAAA" w14:textId="77777777">
      <w:pPr>
        <w:pStyle w:val="PlainText"/>
        <w:rPr>
          <w:rFonts w:cs="Arial"/>
        </w:rPr>
      </w:pPr>
      <w:r w:rsidRPr="005316E3">
        <w:t xml:space="preserve">Chúng tôi sẽ chỉ sử dụng thông tin liên lạc của quý vị cho mục đích gửi những lời mời này. </w:t>
      </w:r>
    </w:p>
    <w:p w:rsidR="00F35AF1" w:rsidRPr="005316E3" w:rsidP="00F35AF1" w14:paraId="3083C4A1" w14:textId="77777777">
      <w:pPr>
        <w:pStyle w:val="PlainText"/>
        <w:ind w:left="360" w:hanging="270"/>
        <w:rPr>
          <w:rFonts w:eastAsia="Arial" w:cs="Arial"/>
        </w:rPr>
      </w:pPr>
    </w:p>
    <w:p w:rsidR="00F35AF1" w:rsidRPr="005316E3" w:rsidP="00C409F5" w14:paraId="4A1B2928" w14:textId="77777777">
      <w:pPr>
        <w:pStyle w:val="A1-1stLeader"/>
        <w:rPr>
          <w:sz w:val="20"/>
          <w:szCs w:val="20"/>
        </w:rPr>
      </w:pPr>
      <w:r w:rsidRPr="005316E3">
        <w:rPr>
          <w:sz w:val="20"/>
        </w:rPr>
        <w:t>Tin nhắn</w:t>
      </w:r>
    </w:p>
    <w:p w:rsidR="00F35AF1" w:rsidRPr="005316E3" w:rsidP="00C409F5" w14:paraId="0F06C71D" w14:textId="1057B30F">
      <w:pPr>
        <w:pStyle w:val="A1-1stLeader"/>
        <w:rPr>
          <w:sz w:val="20"/>
          <w:szCs w:val="20"/>
        </w:rPr>
      </w:pPr>
      <w:r w:rsidRPr="005316E3">
        <w:rPr>
          <w:sz w:val="20"/>
        </w:rPr>
        <w:t xml:space="preserve">Email </w:t>
      </w:r>
    </w:p>
    <w:p w:rsidR="00F35AF1" w:rsidRPr="005316E3" w:rsidP="00F35AF1" w14:paraId="40912540" w14:textId="77777777">
      <w:pPr>
        <w:pStyle w:val="PlainText"/>
        <w:ind w:left="360" w:hanging="270"/>
        <w:rPr>
          <w:rFonts w:eastAsia="Arial" w:cs="Arial"/>
        </w:rPr>
      </w:pPr>
    </w:p>
    <w:p w:rsidR="00F35AF1" w:rsidRPr="005316E3" w:rsidP="00F35AF1" w14:paraId="1B4EE0D1" w14:textId="3C1962D8">
      <w:pPr>
        <w:pStyle w:val="PlainText"/>
        <w:ind w:left="360" w:hanging="270"/>
        <w:rPr>
          <w:rFonts w:eastAsia="Arial" w:cs="Arial"/>
          <w:color w:val="FF0000"/>
        </w:rPr>
      </w:pPr>
      <w:r w:rsidRPr="005316E3">
        <w:rPr>
          <w:color w:val="FF0000"/>
          <w:highlight w:val="cyan"/>
        </w:rPr>
        <w:t>[if text message]</w:t>
      </w:r>
      <w:r w:rsidRPr="005316E3">
        <w:rPr>
          <w:color w:val="FF0000"/>
        </w:rPr>
        <w:t xml:space="preserve"> </w:t>
      </w:r>
    </w:p>
    <w:p w:rsidR="00F35AF1" w:rsidRPr="005316E3" w:rsidP="00F35AF1" w14:paraId="3C13803A" w14:textId="77777777">
      <w:pPr>
        <w:pStyle w:val="PlainText"/>
        <w:ind w:left="360" w:hanging="270"/>
        <w:rPr>
          <w:rFonts w:cs="Arial"/>
        </w:rPr>
      </w:pPr>
      <w:r w:rsidRPr="005316E3">
        <w:t>Vui lòng cho biết số điện thoại của quý vị bên dưới.</w:t>
      </w:r>
    </w:p>
    <w:tbl>
      <w:tblPr>
        <w:tblStyle w:val="TableGrid"/>
        <w:tblW w:w="0" w:type="auto"/>
        <w:tblLook w:val="04A0"/>
      </w:tblPr>
      <w:tblGrid>
        <w:gridCol w:w="1795"/>
      </w:tblGrid>
      <w:tr w14:paraId="1B373041" w14:textId="7D1F7CB1" w:rsidTr="00005D00">
        <w:tblPrEx>
          <w:tblW w:w="0" w:type="auto"/>
          <w:tblLook w:val="04A0"/>
        </w:tblPrEx>
        <w:tc>
          <w:tcPr>
            <w:tcW w:w="1795" w:type="dxa"/>
          </w:tcPr>
          <w:p w:rsidR="009D3778" w:rsidRPr="005316E3" w:rsidP="00F35AF1" w14:paraId="6D561A2D" w14:textId="77777777">
            <w:pPr>
              <w:spacing w:line="276" w:lineRule="auto"/>
              <w:rPr>
                <w:rFonts w:cs="Arial"/>
                <w:color w:val="333333"/>
                <w:sz w:val="20"/>
                <w:szCs w:val="20"/>
              </w:rPr>
            </w:pPr>
          </w:p>
        </w:tc>
      </w:tr>
    </w:tbl>
    <w:p w:rsidR="00F35AF1" w:rsidRPr="005316E3" w:rsidP="00F35AF1" w14:paraId="532B03CA" w14:textId="7B86DD4D">
      <w:pPr>
        <w:spacing w:line="276" w:lineRule="auto"/>
        <w:rPr>
          <w:rFonts w:cs="Arial"/>
          <w:color w:val="333333"/>
          <w:sz w:val="20"/>
          <w:szCs w:val="20"/>
        </w:rPr>
      </w:pPr>
      <w:r w:rsidRPr="005316E3">
        <w:rPr>
          <w:color w:val="333333"/>
          <w:sz w:val="20"/>
        </w:rPr>
        <w:t>* Với việc đồng ý nhận tin nhắn văn bản hoặc nhắn tin đến số này, quý vị chấp thuận được liên lạc qua tin nhắn. Có thể phải trả phí.</w:t>
      </w:r>
    </w:p>
    <w:p w:rsidR="00F35AF1" w:rsidRPr="005316E3" w:rsidP="00F35AF1" w14:paraId="343D4A9A" w14:textId="77777777">
      <w:pPr>
        <w:pStyle w:val="PlainText"/>
        <w:rPr>
          <w:rFonts w:eastAsia="Arial" w:cs="Arial"/>
        </w:rPr>
      </w:pPr>
    </w:p>
    <w:p w:rsidR="00F35AF1" w:rsidRPr="005316E3" w:rsidP="00F35AF1" w14:paraId="2E63D734" w14:textId="24D46525">
      <w:pPr>
        <w:pStyle w:val="PlainText"/>
        <w:ind w:left="360" w:hanging="270"/>
        <w:rPr>
          <w:rFonts w:eastAsia="Arial" w:cs="Arial"/>
          <w:color w:val="FF0000"/>
        </w:rPr>
      </w:pPr>
      <w:r w:rsidRPr="005316E3">
        <w:rPr>
          <w:color w:val="FF0000"/>
          <w:highlight w:val="cyan"/>
        </w:rPr>
        <w:t>[if email]</w:t>
      </w:r>
      <w:r w:rsidRPr="005316E3">
        <w:rPr>
          <w:color w:val="FF0000"/>
        </w:rPr>
        <w:t xml:space="preserve"> </w:t>
      </w:r>
    </w:p>
    <w:p w:rsidR="00F35AF1" w:rsidRPr="005316E3" w:rsidP="00F35AF1" w14:paraId="4743B6E3" w14:textId="77777777">
      <w:pPr>
        <w:pStyle w:val="PlainText"/>
        <w:ind w:left="360" w:hanging="270"/>
        <w:rPr>
          <w:rFonts w:cs="Arial"/>
        </w:rPr>
      </w:pPr>
      <w:r w:rsidRPr="005316E3">
        <w:t>Vui lòng cho biết địa chỉ email của quý vị bên dưới.</w:t>
      </w:r>
    </w:p>
    <w:p w:rsidR="00F35AF1" w:rsidRPr="005316E3" w:rsidP="00F35AF1" w14:paraId="0BCC09DF" w14:textId="77777777">
      <w:pPr>
        <w:spacing w:line="276" w:lineRule="auto"/>
        <w:rPr>
          <w:rFonts w:cs="Arial"/>
          <w:color w:val="333333"/>
          <w:sz w:val="20"/>
          <w:szCs w:val="20"/>
        </w:rPr>
      </w:pPr>
      <w:r w:rsidRPr="005316E3">
        <w:rPr>
          <w:noProof/>
          <w:sz w:val="20"/>
        </w:rPr>
        <mc:AlternateContent>
          <mc:Choice Requires="wps">
            <w:drawing>
              <wp:inline distT="45720" distB="45720" distL="114300" distR="114300">
                <wp:extent cx="2667000" cy="272143"/>
                <wp:effectExtent l="0" t="0" r="19050" b="13970"/>
                <wp:docPr id="20" name="Text Box 2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667000" cy="272143"/>
                        </a:xfrm>
                        <a:prstGeom prst="rect">
                          <a:avLst/>
                        </a:prstGeom>
                        <a:solidFill>
                          <a:srgbClr val="FFFFFF"/>
                        </a:solidFill>
                        <a:ln w="9525">
                          <a:solidFill>
                            <a:srgbClr val="000000"/>
                          </a:solidFill>
                          <a:miter lim="800000"/>
                          <a:headEnd/>
                          <a:tailEnd/>
                        </a:ln>
                      </wps:spPr>
                      <wps:txbx>
                        <w:txbxContent>
                          <w:p w:rsidR="00F35AF1" w:rsidP="00F35AF1" w14:textId="77777777"/>
                        </w:txbxContent>
                      </wps:txbx>
                      <wps:bodyPr rot="0" vert="horz" wrap="square" lIns="91440" tIns="45720" rIns="91440" bIns="45720" anchor="t" anchorCtr="0"/>
                    </wps:wsp>
                  </a:graphicData>
                </a:graphic>
              </wp:inline>
            </w:drawing>
          </mc:Choice>
          <mc:Fallback>
            <w:pict>
              <v:shape id="Text Box 20" o:spid="_x0000_i1049" type="#_x0000_t202" style="width:210pt;height:21.45pt;mso-left-percent:-10001;mso-position-horizontal-relative:char;mso-position-vertical-relative:line;mso-top-percent:-10001;mso-wrap-style:square;visibility:visible;v-text-anchor:top">
                <v:textbox>
                  <w:txbxContent>
                    <w:p w:rsidR="00F35AF1" w:rsidP="00F35AF1" w14:paraId="4D2EDAC0" w14:textId="77777777"/>
                  </w:txbxContent>
                </v:textbox>
                <w10:wrap type="none"/>
                <w10:anchorlock/>
              </v:shape>
            </w:pict>
          </mc:Fallback>
        </mc:AlternateContent>
      </w:r>
    </w:p>
    <w:p w:rsidR="00F35AF1" w:rsidRPr="005316E3" w:rsidP="00F35AF1" w14:paraId="2DA3569A" w14:textId="77777777">
      <w:pPr>
        <w:pStyle w:val="PlainText"/>
        <w:ind w:left="360" w:hanging="270"/>
        <w:rPr>
          <w:rFonts w:eastAsia="Arial" w:cs="Arial"/>
        </w:rPr>
      </w:pPr>
    </w:p>
    <w:p w:rsidR="00F35AF1" w:rsidRPr="005316E3" w:rsidP="00F35AF1" w14:paraId="6E3E1A53" w14:textId="03390966">
      <w:pPr>
        <w:pStyle w:val="PlainText"/>
        <w:rPr>
          <w:rFonts w:cs="Arial"/>
        </w:rPr>
      </w:pPr>
      <w:r w:rsidRPr="005316E3">
        <w:t xml:space="preserve">Xin cảm ơn quý vị. Khi quý vị nhận được các lời mời, vui lòng gửi đến những người quý vị đã liệt kê càng sớm càng tốt. </w:t>
      </w:r>
    </w:p>
    <w:p w:rsidR="00F35AF1" w:rsidRPr="005316E3" w:rsidP="00F35AF1" w14:paraId="04D8F23F" w14:textId="77777777">
      <w:pPr>
        <w:pStyle w:val="PlainText"/>
        <w:rPr>
          <w:rFonts w:cs="Arial"/>
        </w:rPr>
      </w:pPr>
    </w:p>
    <w:p w:rsidR="00F35AF1" w:rsidRPr="005316E3" w:rsidP="00F35AF1" w14:paraId="403651B6" w14:textId="448044C7">
      <w:pPr>
        <w:pStyle w:val="PlainText"/>
        <w:rPr>
          <w:rFonts w:cs="Arial"/>
        </w:rPr>
      </w:pPr>
      <w:r w:rsidRPr="005316E3">
        <w:t xml:space="preserve">Một lần nữa, xin cám ơn quý vị đã tham gia khảo sát này. </w:t>
      </w:r>
    </w:p>
    <w:p w:rsidR="00F35AF1" w:rsidRPr="005316E3" w:rsidP="00F35AF1" w14:paraId="7EE98516" w14:textId="77777777">
      <w:pPr>
        <w:pStyle w:val="PlainText"/>
        <w:rPr>
          <w:rFonts w:eastAsia="Arial" w:cs="Arial"/>
        </w:rPr>
      </w:pPr>
    </w:p>
    <w:p w:rsidR="00F35AF1" w:rsidRPr="005316E3" w:rsidP="00047126" w14:paraId="5FA39241" w14:textId="6F94FF83">
      <w:pPr>
        <w:pStyle w:val="PlainText"/>
        <w:rPr>
          <w:rFonts w:eastAsia="Arial" w:cs="Arial"/>
          <w:b/>
          <w:bCs/>
        </w:rPr>
      </w:pPr>
      <w:r w:rsidRPr="005316E3">
        <w:rPr>
          <w:b/>
          <w:highlight w:val="cyan"/>
        </w:rPr>
        <w:t>I6 [IF NO TO ALL I2 LOOPS]</w:t>
      </w:r>
      <w:r w:rsidRPr="005316E3">
        <w:rPr>
          <w:b/>
        </w:rPr>
        <w:t xml:space="preserve"> Tại sao quý vị không muốn mời bất kỳ ai mình biết để hoàn thành khảo sát này?</w:t>
      </w:r>
    </w:p>
    <w:p w:rsidR="00F35AF1" w:rsidRPr="005316E3" w:rsidP="00F35AF1" w14:paraId="212EABCB" w14:textId="77777777">
      <w:pPr>
        <w:pStyle w:val="PlainText"/>
        <w:rPr>
          <w:rFonts w:eastAsia="Arial" w:cs="Arial"/>
        </w:rPr>
      </w:pPr>
    </w:p>
    <w:p w:rsidR="00F35AF1" w:rsidRPr="005316E3" w:rsidP="00F35AF1" w14:paraId="16815EF8" w14:textId="77777777">
      <w:pPr>
        <w:pStyle w:val="PlainText"/>
        <w:rPr>
          <w:rFonts w:eastAsia="Arial" w:cs="Arial"/>
        </w:rPr>
      </w:pPr>
      <w:r w:rsidRPr="005316E3">
        <w:rPr>
          <w:noProof/>
        </w:rPr>
        <mc:AlternateContent>
          <mc:Choice Requires="wps">
            <w:drawing>
              <wp:inline distT="45720" distB="45720" distL="114300" distR="114300">
                <wp:extent cx="2667000" cy="685800"/>
                <wp:effectExtent l="0" t="0" r="19050" b="19050"/>
                <wp:docPr id="9495327" name="Text Box 949532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667000" cy="685800"/>
                        </a:xfrm>
                        <a:prstGeom prst="rect">
                          <a:avLst/>
                        </a:prstGeom>
                        <a:solidFill>
                          <a:srgbClr val="FFFFFF"/>
                        </a:solidFill>
                        <a:ln w="9525">
                          <a:solidFill>
                            <a:srgbClr val="000000"/>
                          </a:solidFill>
                          <a:miter lim="800000"/>
                          <a:headEnd/>
                          <a:tailEnd/>
                        </a:ln>
                      </wps:spPr>
                      <wps:txbx>
                        <w:txbxContent>
                          <w:p w:rsidR="00F35AF1" w:rsidP="00F35AF1" w14:textId="77777777"/>
                        </w:txbxContent>
                      </wps:txbx>
                      <wps:bodyPr rot="0" vert="horz" wrap="square" lIns="91440" tIns="45720" rIns="91440" bIns="45720" anchor="t" anchorCtr="0"/>
                    </wps:wsp>
                  </a:graphicData>
                </a:graphic>
              </wp:inline>
            </w:drawing>
          </mc:Choice>
          <mc:Fallback>
            <w:pict>
              <v:shape id="Text Box 9495327" o:spid="_x0000_i1050" type="#_x0000_t202" style="width:210pt;height:54pt;mso-left-percent:-10001;mso-position-horizontal-relative:char;mso-position-vertical-relative:line;mso-top-percent:-10001;mso-wrap-style:square;visibility:visible;v-text-anchor:top">
                <v:textbox>
                  <w:txbxContent>
                    <w:p w:rsidR="00F35AF1" w:rsidP="00F35AF1" w14:paraId="198AE5E6" w14:textId="77777777"/>
                  </w:txbxContent>
                </v:textbox>
                <w10:wrap type="none"/>
                <w10:anchorlock/>
              </v:shape>
            </w:pict>
          </mc:Fallback>
        </mc:AlternateContent>
      </w:r>
    </w:p>
    <w:p w:rsidR="00F35AF1" w:rsidRPr="005316E3" w:rsidP="00F35AF1" w14:paraId="7C2509DC" w14:textId="77777777">
      <w:pPr>
        <w:pStyle w:val="PlainText"/>
        <w:rPr>
          <w:rFonts w:eastAsia="Arial" w:cs="Arial"/>
        </w:rPr>
      </w:pPr>
    </w:p>
    <w:p w:rsidR="00F35AF1" w:rsidRPr="005316E3" w:rsidP="00713FEA" w14:paraId="4D0333B0" w14:textId="2AA77211">
      <w:pPr>
        <w:pStyle w:val="PlainText"/>
        <w:rPr>
          <w:rFonts w:cs="Arial"/>
        </w:rPr>
      </w:pPr>
      <w:r w:rsidRPr="005316E3">
        <w:t xml:space="preserve">Một lần nữa, xin cám ơn quý vị đã tham gia khảo sát này. </w:t>
      </w:r>
    </w:p>
    <w:p w:rsidR="0090738C" w:rsidRPr="005316E3" w:rsidP="00684B16" w14:paraId="714785CF" w14:textId="77777777">
      <w:pPr>
        <w:pStyle w:val="A1-1stLeader"/>
        <w:numPr>
          <w:ilvl w:val="0"/>
          <w:numId w:val="0"/>
        </w:numPr>
        <w:ind w:left="1080" w:hanging="360"/>
        <w:rPr>
          <w:rFonts w:cs="Arial"/>
          <w:b/>
          <w:bCs/>
          <w:sz w:val="28"/>
          <w:szCs w:val="28"/>
        </w:rPr>
      </w:pPr>
    </w:p>
    <w:p w:rsidR="00BD315B" w:rsidRPr="005316E3" w:rsidP="00047126" w14:paraId="31D4C045" w14:textId="0B89FB3C">
      <w:pPr>
        <w:pStyle w:val="Heading1"/>
        <w:rPr>
          <w:sz w:val="28"/>
        </w:rPr>
      </w:pPr>
      <w:bookmarkStart w:id="136" w:name="_Toc185520977"/>
      <w:r w:rsidRPr="005316E3">
        <w:t>PHỤ LỤC A</w:t>
      </w:r>
      <w:bookmarkEnd w:id="136"/>
    </w:p>
    <w:p w:rsidR="00F91446" w:rsidRPr="005316E3" w:rsidP="00F91446" w14:paraId="6E55467A" w14:textId="77777777">
      <w:pPr>
        <w:pStyle w:val="A1-1stLeader"/>
        <w:numPr>
          <w:ilvl w:val="0"/>
          <w:numId w:val="0"/>
        </w:numPr>
        <w:rPr>
          <w:rFonts w:cs="Arial"/>
          <w:b/>
          <w:bCs/>
          <w:sz w:val="28"/>
          <w:szCs w:val="28"/>
        </w:rPr>
      </w:pPr>
    </w:p>
    <w:p w:rsidR="008D6819" w:rsidRPr="005316E3" w:rsidP="00F91446" w14:paraId="4116A157" w14:textId="5E1A0BE5">
      <w:pPr>
        <w:pStyle w:val="A1-1stLeader"/>
        <w:numPr>
          <w:ilvl w:val="0"/>
          <w:numId w:val="0"/>
        </w:numPr>
        <w:rPr>
          <w:rFonts w:cs="Arial"/>
          <w:b/>
          <w:bCs/>
          <w:sz w:val="28"/>
          <w:szCs w:val="28"/>
        </w:rPr>
      </w:pPr>
      <w:r w:rsidRPr="005316E3">
        <w:rPr>
          <w:b/>
          <w:sz w:val="28"/>
          <w:highlight w:val="cyan"/>
        </w:rPr>
        <w:t>[FILLS FOR S6 FROM ANSWERS TO S4]</w:t>
      </w:r>
    </w:p>
    <w:p w:rsidR="00F91446" w:rsidRPr="005316E3" w:rsidP="00B43667" w14:paraId="5B3FD1D1" w14:textId="77777777">
      <w:pPr>
        <w:pStyle w:val="A1-1stLeader"/>
        <w:numPr>
          <w:ilvl w:val="0"/>
          <w:numId w:val="0"/>
        </w:numPr>
        <w:rPr>
          <w:rFonts w:cs="Arial"/>
          <w:b/>
          <w:bCs/>
          <w:sz w:val="28"/>
          <w:szCs w:val="28"/>
        </w:rPr>
      </w:pPr>
    </w:p>
    <w:p w:rsidR="00BD315B" w:rsidRPr="005316E3" w:rsidP="00BD315B" w14:paraId="49E757A9" w14:textId="4777F6D3">
      <w:pPr>
        <w:shd w:val="clear" w:color="auto" w:fill="BFBFBF" w:themeFill="background1" w:themeFillShade="BF"/>
        <w:rPr>
          <w:rFonts w:cs="Arial"/>
          <w:b/>
          <w:sz w:val="20"/>
          <w:szCs w:val="20"/>
        </w:rPr>
      </w:pPr>
      <w:r w:rsidRPr="005316E3">
        <w:rPr>
          <w:b/>
          <w:sz w:val="20"/>
        </w:rPr>
        <w:t>Thương mại bán lẻ (bán hàng hóa hoặc dịch vụ cho công chúng)</w:t>
      </w:r>
    </w:p>
    <w:p w:rsidR="00BD315B" w:rsidRPr="005316E3" w:rsidP="00BD315B" w14:paraId="4B1AC7EF" w14:textId="1AE9B48C">
      <w:pPr>
        <w:spacing w:after="200" w:line="276" w:lineRule="auto"/>
        <w:rPr>
          <w:rFonts w:cs="Arial"/>
          <w:b/>
          <w:bCs/>
          <w:sz w:val="20"/>
          <w:szCs w:val="20"/>
        </w:rPr>
      </w:pPr>
      <w:r w:rsidRPr="005316E3">
        <w:rPr>
          <w:b/>
          <w:sz w:val="20"/>
        </w:rPr>
        <w:t>Trong công việc này, quý vị chủ yếu là:</w:t>
      </w:r>
    </w:p>
    <w:p w:rsidR="00BD315B" w:rsidRPr="005316E3" w:rsidP="00684B16" w14:paraId="6B5A686B" w14:textId="6534BEC0">
      <w:pPr>
        <w:pStyle w:val="A1-1stLeader"/>
        <w:ind w:left="810"/>
        <w:rPr>
          <w:sz w:val="20"/>
          <w:szCs w:val="20"/>
        </w:rPr>
      </w:pPr>
      <w:r w:rsidRPr="005316E3">
        <w:rPr>
          <w:sz w:val="20"/>
        </w:rPr>
        <w:t>Nhân viên bán lẻ</w:t>
      </w:r>
    </w:p>
    <w:p w:rsidR="00CF5617" w:rsidRPr="005316E3" w:rsidP="00684B16" w14:paraId="4AFA7E4F" w14:textId="7B2DAE5D">
      <w:pPr>
        <w:pStyle w:val="A1-1stLeader"/>
        <w:ind w:left="810"/>
        <w:rPr>
          <w:sz w:val="20"/>
          <w:szCs w:val="20"/>
        </w:rPr>
      </w:pPr>
      <w:r w:rsidRPr="005316E3">
        <w:rPr>
          <w:sz w:val="20"/>
        </w:rPr>
        <w:t>Thu ngân</w:t>
      </w:r>
    </w:p>
    <w:p w:rsidR="00BD315B" w:rsidRPr="005316E3" w:rsidP="00684B16" w14:paraId="0664C3F7" w14:textId="0B614C83">
      <w:pPr>
        <w:pStyle w:val="A1-1stLeader"/>
        <w:ind w:left="810"/>
        <w:rPr>
          <w:sz w:val="20"/>
          <w:szCs w:val="20"/>
        </w:rPr>
      </w:pPr>
      <w:r w:rsidRPr="005316E3">
        <w:rPr>
          <w:sz w:val="20"/>
        </w:rPr>
        <w:t>Người bày hàng lên kệ hoặc hoàn tất đơn hàng</w:t>
      </w:r>
    </w:p>
    <w:p w:rsidR="006562A5" w:rsidRPr="005316E3" w:rsidP="00684B16" w14:paraId="735E29C3" w14:textId="1084BD94">
      <w:pPr>
        <w:pStyle w:val="A1-1stLeader"/>
        <w:ind w:left="810"/>
        <w:rPr>
          <w:sz w:val="20"/>
          <w:szCs w:val="20"/>
        </w:rPr>
      </w:pPr>
      <w:r w:rsidRPr="005316E3">
        <w:rPr>
          <w:sz w:val="20"/>
        </w:rPr>
        <w:t>Đại diện dịch vụ khách hàng</w:t>
      </w:r>
    </w:p>
    <w:p w:rsidR="00E87230" w:rsidRPr="005316E3" w:rsidP="00684B16" w14:paraId="7745AFA0" w14:textId="794F4AEE">
      <w:pPr>
        <w:pStyle w:val="A1-1stLeader"/>
        <w:ind w:left="810"/>
        <w:rPr>
          <w:sz w:val="20"/>
          <w:szCs w:val="20"/>
        </w:rPr>
      </w:pPr>
      <w:r w:rsidRPr="005316E3">
        <w:rPr>
          <w:sz w:val="20"/>
        </w:rPr>
        <w:t>Người lao động chân tay hoặc người vận chuyển hàng hóa, hàng tồn kho hay vật liệu</w:t>
      </w:r>
    </w:p>
    <w:p w:rsidR="00BD315B" w:rsidRPr="005316E3" w:rsidP="00495F1F" w14:paraId="4182FB6C" w14:textId="09E0CF07">
      <w:pPr>
        <w:pStyle w:val="A1-1stLeader"/>
        <w:ind w:left="810"/>
        <w:rPr>
          <w:sz w:val="20"/>
          <w:szCs w:val="20"/>
        </w:rPr>
      </w:pPr>
      <w:r w:rsidRPr="005316E3">
        <w:rPr>
          <w:sz w:val="20"/>
        </w:rPr>
        <w:t xml:space="preserve">Làm công việc khác </w:t>
      </w:r>
      <w:r w:rsidRPr="00194469" w:rsidR="00544404">
        <w:rPr>
          <w:rFonts w:ascii="Wingdings" w:eastAsia="Wingdings" w:hAnsi="Wingdings" w:cs="Wingdings"/>
          <w:sz w:val="20"/>
          <w:szCs w:val="20"/>
        </w:rPr>
        <w:t>à</w:t>
      </w:r>
      <w:r w:rsidRPr="005316E3">
        <w:rPr>
          <w:sz w:val="20"/>
          <w:highlight w:val="cyan"/>
        </w:rPr>
        <w:t xml:space="preserve"> GO TO OPEN-ENDED OCCUPATION Q</w:t>
      </w:r>
    </w:p>
    <w:p w:rsidR="00495F1F" w:rsidRPr="005316E3" w:rsidP="00684B16" w14:paraId="3887C39E" w14:textId="77777777">
      <w:pPr>
        <w:pStyle w:val="A1-1stLeader"/>
        <w:numPr>
          <w:ilvl w:val="0"/>
          <w:numId w:val="0"/>
        </w:numPr>
        <w:ind w:left="810"/>
        <w:rPr>
          <w:sz w:val="20"/>
          <w:szCs w:val="20"/>
        </w:rPr>
      </w:pPr>
    </w:p>
    <w:p w:rsidR="00BD315B" w:rsidRPr="005316E3" w:rsidP="00BD315B" w14:paraId="58F432C1" w14:textId="49815122">
      <w:pPr>
        <w:shd w:val="clear" w:color="auto" w:fill="BFBFBF" w:themeFill="background1" w:themeFillShade="BF"/>
        <w:rPr>
          <w:rFonts w:cs="Arial"/>
          <w:b/>
          <w:bCs/>
          <w:sz w:val="20"/>
          <w:szCs w:val="20"/>
        </w:rPr>
      </w:pPr>
      <w:r w:rsidRPr="005316E3">
        <w:rPr>
          <w:b/>
          <w:sz w:val="20"/>
        </w:rPr>
        <w:t>Dịch vụ ăn uống (bao gồm nhà hàng, quán bar, đồ ăn nhanh và căng tin)</w:t>
      </w:r>
    </w:p>
    <w:p w:rsidR="00C977A5" w:rsidRPr="005316E3" w:rsidP="00C977A5" w14:paraId="4EEF37A8" w14:textId="77777777">
      <w:pPr>
        <w:rPr>
          <w:rFonts w:cs="Arial"/>
          <w:b/>
          <w:bCs/>
          <w:sz w:val="20"/>
          <w:szCs w:val="20"/>
        </w:rPr>
      </w:pPr>
      <w:r w:rsidRPr="005316E3">
        <w:rPr>
          <w:b/>
          <w:sz w:val="20"/>
        </w:rPr>
        <w:t>Trong công việc này, quý vị chủ yếu là:</w:t>
      </w:r>
    </w:p>
    <w:p w:rsidR="00C977A5" w:rsidRPr="005316E3" w:rsidP="009417BC" w14:paraId="4A3710EE" w14:textId="77777777">
      <w:pPr>
        <w:pStyle w:val="A1-1stLeader"/>
        <w:numPr>
          <w:ilvl w:val="0"/>
          <w:numId w:val="46"/>
        </w:numPr>
        <w:ind w:left="720"/>
        <w:rPr>
          <w:rFonts w:cs="Arial"/>
          <w:sz w:val="20"/>
          <w:szCs w:val="20"/>
        </w:rPr>
      </w:pPr>
      <w:r w:rsidRPr="005316E3">
        <w:rPr>
          <w:sz w:val="20"/>
        </w:rPr>
        <w:t>Bồi bàn hoặc phục vụ</w:t>
      </w:r>
    </w:p>
    <w:p w:rsidR="00C977A5" w:rsidRPr="005316E3" w:rsidP="009417BC" w14:paraId="3D915FB1" w14:textId="77777777">
      <w:pPr>
        <w:pStyle w:val="A1-1stLeader"/>
        <w:numPr>
          <w:ilvl w:val="0"/>
          <w:numId w:val="46"/>
        </w:numPr>
        <w:ind w:left="720"/>
        <w:rPr>
          <w:rFonts w:cs="Arial"/>
          <w:sz w:val="20"/>
          <w:szCs w:val="20"/>
        </w:rPr>
      </w:pPr>
      <w:r w:rsidRPr="005316E3">
        <w:rPr>
          <w:sz w:val="20"/>
        </w:rPr>
        <w:t>Đầu bếp</w:t>
      </w:r>
    </w:p>
    <w:p w:rsidR="00C977A5" w:rsidRPr="005316E3" w:rsidP="009417BC" w14:paraId="0D10CBFE" w14:textId="77777777">
      <w:pPr>
        <w:pStyle w:val="A1-1stLeader"/>
        <w:numPr>
          <w:ilvl w:val="0"/>
          <w:numId w:val="46"/>
        </w:numPr>
        <w:ind w:left="720"/>
        <w:rPr>
          <w:rFonts w:cs="Arial"/>
          <w:sz w:val="20"/>
          <w:szCs w:val="20"/>
        </w:rPr>
      </w:pPr>
      <w:r w:rsidRPr="005316E3">
        <w:rPr>
          <w:sz w:val="20"/>
        </w:rPr>
        <w:t>Nhân viên chuẩn bị thực phẩm</w:t>
      </w:r>
    </w:p>
    <w:p w:rsidR="00C977A5" w:rsidRPr="005316E3" w:rsidP="009417BC" w14:paraId="586E75B6" w14:textId="77777777">
      <w:pPr>
        <w:pStyle w:val="A1-1stLeader"/>
        <w:numPr>
          <w:ilvl w:val="0"/>
          <w:numId w:val="46"/>
        </w:numPr>
        <w:ind w:left="720"/>
        <w:rPr>
          <w:rFonts w:cs="Arial"/>
          <w:sz w:val="20"/>
          <w:szCs w:val="20"/>
        </w:rPr>
      </w:pPr>
      <w:r w:rsidRPr="005316E3">
        <w:rPr>
          <w:sz w:val="20"/>
        </w:rPr>
        <w:t>Thu ngân</w:t>
      </w:r>
    </w:p>
    <w:p w:rsidR="00C977A5" w:rsidRPr="005316E3" w:rsidP="009417BC" w14:paraId="20A6A7ED" w14:textId="77777777">
      <w:pPr>
        <w:pStyle w:val="A1-1stLeader"/>
        <w:numPr>
          <w:ilvl w:val="0"/>
          <w:numId w:val="46"/>
        </w:numPr>
        <w:ind w:left="720"/>
        <w:rPr>
          <w:rFonts w:cs="Arial"/>
          <w:sz w:val="20"/>
          <w:szCs w:val="20"/>
        </w:rPr>
      </w:pPr>
      <w:r w:rsidRPr="005316E3">
        <w:rPr>
          <w:sz w:val="20"/>
        </w:rPr>
        <w:t>Nhân viên pha chế đồ uống</w:t>
      </w:r>
    </w:p>
    <w:p w:rsidR="00C977A5" w:rsidRPr="005316E3" w:rsidP="009417BC" w14:paraId="3484FCA6" w14:textId="77777777">
      <w:pPr>
        <w:pStyle w:val="A1-1stLeader"/>
        <w:numPr>
          <w:ilvl w:val="0"/>
          <w:numId w:val="46"/>
        </w:numPr>
        <w:ind w:left="720"/>
        <w:rPr>
          <w:rFonts w:cs="Arial"/>
          <w:sz w:val="20"/>
          <w:szCs w:val="20"/>
        </w:rPr>
      </w:pPr>
      <w:r w:rsidRPr="005316E3">
        <w:rPr>
          <w:sz w:val="20"/>
        </w:rPr>
        <w:t>Nhân viên đón khách</w:t>
      </w:r>
    </w:p>
    <w:p w:rsidR="00C977A5" w:rsidRPr="005316E3" w:rsidP="009417BC" w14:paraId="6CDD4611" w14:textId="77777777">
      <w:pPr>
        <w:pStyle w:val="A1-1stLeader"/>
        <w:numPr>
          <w:ilvl w:val="0"/>
          <w:numId w:val="46"/>
        </w:numPr>
        <w:ind w:left="720"/>
        <w:rPr>
          <w:rFonts w:cs="Arial"/>
          <w:sz w:val="20"/>
          <w:szCs w:val="20"/>
        </w:rPr>
      </w:pPr>
      <w:r w:rsidRPr="005316E3">
        <w:rPr>
          <w:sz w:val="20"/>
        </w:rPr>
        <w:t>Nhân viên bán đồ ăn nhanh hoặc nhân viên đứng quầy</w:t>
      </w:r>
    </w:p>
    <w:p w:rsidR="00C977A5" w:rsidRPr="005316E3" w:rsidP="009417BC" w14:paraId="7FD5EB3D" w14:textId="77777777">
      <w:pPr>
        <w:pStyle w:val="A1-1stLeader"/>
        <w:numPr>
          <w:ilvl w:val="0"/>
          <w:numId w:val="46"/>
        </w:numPr>
        <w:ind w:left="720"/>
        <w:rPr>
          <w:rFonts w:cs="Arial"/>
          <w:sz w:val="20"/>
          <w:szCs w:val="20"/>
        </w:rPr>
      </w:pPr>
      <w:r w:rsidRPr="005316E3">
        <w:rPr>
          <w:sz w:val="20"/>
        </w:rPr>
        <w:t>Nhân viên phụ bếp, dọn bàn, rửa bát hoặc nhân viên hỗ trợ khác trong phục vụ ăn uống</w:t>
      </w:r>
    </w:p>
    <w:p w:rsidR="00C977A5" w:rsidRPr="005316E3" w:rsidP="009417BC" w14:paraId="4CAE871C" w14:textId="2765BB85">
      <w:pPr>
        <w:pStyle w:val="A1-1stLeader"/>
        <w:numPr>
          <w:ilvl w:val="0"/>
          <w:numId w:val="46"/>
        </w:numPr>
        <w:ind w:left="720"/>
        <w:rPr>
          <w:rFonts w:cs="Arial"/>
          <w:sz w:val="20"/>
          <w:szCs w:val="20"/>
        </w:rPr>
      </w:pPr>
      <w:r w:rsidRPr="005316E3">
        <w:rPr>
          <w:sz w:val="20"/>
        </w:rPr>
        <w:t xml:space="preserve">Làm công việc khác </w:t>
      </w:r>
      <w:r w:rsidRPr="00194469" w:rsidR="00544404">
        <w:rPr>
          <w:rFonts w:ascii="Wingdings" w:eastAsia="Wingdings" w:hAnsi="Wingdings" w:cs="Wingdings"/>
          <w:sz w:val="20"/>
          <w:szCs w:val="20"/>
        </w:rPr>
        <w:t>à</w:t>
      </w:r>
      <w:r w:rsidRPr="005316E3">
        <w:rPr>
          <w:sz w:val="20"/>
          <w:highlight w:val="cyan"/>
        </w:rPr>
        <w:t xml:space="preserve"> GO TO OPEN-ENDED OCCUPATION Q</w:t>
      </w:r>
    </w:p>
    <w:p w:rsidR="00495F1F" w:rsidRPr="005316E3" w:rsidP="00684B16" w14:paraId="0F11940F" w14:textId="77777777">
      <w:pPr>
        <w:pStyle w:val="A1-1stLeader"/>
        <w:numPr>
          <w:ilvl w:val="0"/>
          <w:numId w:val="0"/>
        </w:numPr>
        <w:ind w:left="720"/>
        <w:rPr>
          <w:rFonts w:cs="Arial"/>
          <w:sz w:val="20"/>
          <w:szCs w:val="20"/>
        </w:rPr>
      </w:pPr>
    </w:p>
    <w:p w:rsidR="00BD315B" w:rsidRPr="005316E3" w:rsidP="00BD315B" w14:paraId="3563CD03" w14:textId="372E5FBE">
      <w:pPr>
        <w:shd w:val="clear" w:color="auto" w:fill="BFBFBF" w:themeFill="background1" w:themeFillShade="BF"/>
        <w:rPr>
          <w:rFonts w:cs="Arial"/>
          <w:b/>
          <w:bCs/>
          <w:sz w:val="20"/>
          <w:szCs w:val="20"/>
        </w:rPr>
      </w:pPr>
      <w:r w:rsidRPr="005316E3">
        <w:rPr>
          <w:b/>
          <w:sz w:val="20"/>
        </w:rPr>
        <w:t>Dịch vụ lưu trú hoặc lữ hành/du lịch</w:t>
      </w:r>
    </w:p>
    <w:p w:rsidR="00C977A5" w:rsidRPr="005316E3" w:rsidP="00C977A5" w14:paraId="6BB370C8" w14:textId="77777777">
      <w:pPr>
        <w:rPr>
          <w:rFonts w:cs="Arial"/>
          <w:b/>
          <w:bCs/>
          <w:sz w:val="20"/>
          <w:szCs w:val="20"/>
        </w:rPr>
      </w:pPr>
      <w:r w:rsidRPr="005316E3">
        <w:rPr>
          <w:b/>
          <w:sz w:val="20"/>
        </w:rPr>
        <w:t>Trong công việc này, quý vị chủ yếu là:</w:t>
      </w:r>
    </w:p>
    <w:p w:rsidR="00C977A5" w:rsidRPr="005316E3" w:rsidP="009417BC" w14:paraId="5DFA985F" w14:textId="77777777">
      <w:pPr>
        <w:pStyle w:val="A1-1stLeader"/>
        <w:numPr>
          <w:ilvl w:val="0"/>
          <w:numId w:val="46"/>
        </w:numPr>
        <w:ind w:left="720"/>
        <w:rPr>
          <w:rFonts w:cs="Arial"/>
          <w:sz w:val="20"/>
          <w:szCs w:val="20"/>
        </w:rPr>
      </w:pPr>
      <w:r w:rsidRPr="005316E3">
        <w:rPr>
          <w:sz w:val="20"/>
        </w:rPr>
        <w:t>Người giúp việc hoặc quản gia</w:t>
      </w:r>
    </w:p>
    <w:p w:rsidR="00C977A5" w:rsidRPr="005316E3" w:rsidP="009417BC" w14:paraId="71B46E1E" w14:textId="77777777">
      <w:pPr>
        <w:pStyle w:val="A1-1stLeader"/>
        <w:numPr>
          <w:ilvl w:val="0"/>
          <w:numId w:val="46"/>
        </w:numPr>
        <w:ind w:left="720"/>
        <w:rPr>
          <w:rFonts w:cs="Arial"/>
          <w:sz w:val="20"/>
          <w:szCs w:val="20"/>
        </w:rPr>
      </w:pPr>
      <w:r w:rsidRPr="005316E3">
        <w:rPr>
          <w:sz w:val="20"/>
        </w:rPr>
        <w:t>Nhân viên lễ tân khách sạn</w:t>
      </w:r>
    </w:p>
    <w:p w:rsidR="00C977A5" w:rsidRPr="005316E3" w:rsidP="009417BC" w14:paraId="31F16D89" w14:textId="77777777">
      <w:pPr>
        <w:pStyle w:val="A1-1stLeader"/>
        <w:numPr>
          <w:ilvl w:val="0"/>
          <w:numId w:val="46"/>
        </w:numPr>
        <w:ind w:left="720"/>
        <w:rPr>
          <w:rFonts w:cs="Arial"/>
          <w:sz w:val="20"/>
          <w:szCs w:val="20"/>
        </w:rPr>
      </w:pPr>
      <w:r w:rsidRPr="005316E3">
        <w:rPr>
          <w:sz w:val="20"/>
        </w:rPr>
        <w:t>Lao công hoặc người dọn dẹp tòa nhà</w:t>
      </w:r>
    </w:p>
    <w:p w:rsidR="00C977A5" w:rsidRPr="005316E3" w:rsidP="009417BC" w14:paraId="1603E555" w14:textId="77777777">
      <w:pPr>
        <w:pStyle w:val="A1-1stLeader"/>
        <w:numPr>
          <w:ilvl w:val="0"/>
          <w:numId w:val="46"/>
        </w:numPr>
        <w:ind w:left="720"/>
        <w:rPr>
          <w:rFonts w:cs="Arial"/>
          <w:sz w:val="20"/>
          <w:szCs w:val="20"/>
        </w:rPr>
      </w:pPr>
      <w:r w:rsidRPr="005316E3">
        <w:rPr>
          <w:sz w:val="20"/>
        </w:rPr>
        <w:t>Nhân viên đứng quầy hoặc nhân viên thu ngân</w:t>
      </w:r>
    </w:p>
    <w:p w:rsidR="00C977A5" w:rsidRPr="005316E3" w:rsidP="009417BC" w14:paraId="2E81A913" w14:textId="77777777">
      <w:pPr>
        <w:pStyle w:val="A1-1stLeader"/>
        <w:numPr>
          <w:ilvl w:val="0"/>
          <w:numId w:val="46"/>
        </w:numPr>
        <w:ind w:left="720"/>
        <w:rPr>
          <w:rFonts w:cs="Arial"/>
          <w:sz w:val="20"/>
          <w:szCs w:val="20"/>
        </w:rPr>
      </w:pPr>
      <w:r w:rsidRPr="005316E3">
        <w:rPr>
          <w:sz w:val="20"/>
        </w:rPr>
        <w:t>Đầu bếp</w:t>
      </w:r>
    </w:p>
    <w:p w:rsidR="00C977A5" w:rsidRPr="005316E3" w:rsidP="009417BC" w14:paraId="3F400469" w14:textId="77777777">
      <w:pPr>
        <w:pStyle w:val="A1-1stLeader"/>
        <w:numPr>
          <w:ilvl w:val="0"/>
          <w:numId w:val="46"/>
        </w:numPr>
        <w:ind w:left="720"/>
        <w:rPr>
          <w:rFonts w:cs="Arial"/>
          <w:sz w:val="20"/>
          <w:szCs w:val="20"/>
        </w:rPr>
      </w:pPr>
      <w:r w:rsidRPr="005316E3">
        <w:rPr>
          <w:sz w:val="20"/>
        </w:rPr>
        <w:t>Bồi bàn hoặc phục vụ</w:t>
      </w:r>
    </w:p>
    <w:p w:rsidR="00C977A5" w:rsidRPr="005316E3" w:rsidP="009417BC" w14:paraId="15F60710" w14:textId="77777777">
      <w:pPr>
        <w:pStyle w:val="A1-1stLeader"/>
        <w:numPr>
          <w:ilvl w:val="0"/>
          <w:numId w:val="46"/>
        </w:numPr>
        <w:ind w:left="720"/>
        <w:rPr>
          <w:rFonts w:cs="Arial"/>
          <w:sz w:val="20"/>
          <w:szCs w:val="20"/>
        </w:rPr>
      </w:pPr>
      <w:r w:rsidRPr="005316E3">
        <w:rPr>
          <w:sz w:val="20"/>
        </w:rPr>
        <w:t>Nhân viên tài chính, kế toán hoặc thanh toán</w:t>
      </w:r>
    </w:p>
    <w:p w:rsidR="00C977A5" w:rsidRPr="005316E3" w:rsidP="009417BC" w14:paraId="1A79BF44" w14:textId="77777777">
      <w:pPr>
        <w:pStyle w:val="A1-1stLeader"/>
        <w:numPr>
          <w:ilvl w:val="0"/>
          <w:numId w:val="46"/>
        </w:numPr>
        <w:ind w:left="720"/>
        <w:rPr>
          <w:rFonts w:cs="Arial"/>
          <w:sz w:val="20"/>
          <w:szCs w:val="20"/>
        </w:rPr>
      </w:pPr>
      <w:r w:rsidRPr="005316E3">
        <w:rPr>
          <w:sz w:val="20"/>
        </w:rPr>
        <w:t>Nhân viên giặt là hoặc giặt khô</w:t>
      </w:r>
    </w:p>
    <w:p w:rsidR="00C977A5" w:rsidRPr="005316E3" w:rsidP="009417BC" w14:paraId="4BAB4DFF" w14:textId="23D07BFA">
      <w:pPr>
        <w:pStyle w:val="A1-1stLeader"/>
        <w:numPr>
          <w:ilvl w:val="0"/>
          <w:numId w:val="46"/>
        </w:numPr>
        <w:ind w:left="720"/>
        <w:rPr>
          <w:rFonts w:cs="Arial"/>
          <w:sz w:val="20"/>
          <w:szCs w:val="20"/>
        </w:rPr>
      </w:pPr>
      <w:r w:rsidRPr="005316E3">
        <w:rPr>
          <w:sz w:val="20"/>
        </w:rPr>
        <w:t xml:space="preserve">Nhân viên khuân vác hành lý, nhân viên hỗ trợ khách hoặc nhân viên </w:t>
      </w:r>
      <w:r w:rsidRPr="002F4E95" w:rsidR="003B5574">
        <w:rPr>
          <w:sz w:val="20"/>
        </w:rPr>
        <w:t>trợ giúp đặc biệt</w:t>
      </w:r>
    </w:p>
    <w:p w:rsidR="00684B16" w:rsidRPr="005316E3" w:rsidP="009417BC" w14:paraId="241BCDD1" w14:textId="11637290">
      <w:pPr>
        <w:pStyle w:val="A1-1stLeader"/>
        <w:numPr>
          <w:ilvl w:val="0"/>
          <w:numId w:val="46"/>
        </w:numPr>
        <w:ind w:left="720"/>
        <w:rPr>
          <w:rFonts w:cs="Arial"/>
          <w:sz w:val="20"/>
          <w:szCs w:val="20"/>
        </w:rPr>
      </w:pPr>
      <w:r w:rsidRPr="005316E3">
        <w:rPr>
          <w:sz w:val="20"/>
        </w:rPr>
        <w:t>Đại lý du lịch</w:t>
      </w:r>
    </w:p>
    <w:p w:rsidR="00330378" w:rsidRPr="005316E3" w:rsidP="00330378" w14:paraId="3E5AB093" w14:textId="77777777">
      <w:pPr>
        <w:pStyle w:val="A1-1stLeader"/>
        <w:numPr>
          <w:ilvl w:val="0"/>
          <w:numId w:val="46"/>
        </w:numPr>
        <w:ind w:left="720"/>
        <w:rPr>
          <w:rFonts w:cs="Arial"/>
          <w:sz w:val="20"/>
          <w:szCs w:val="20"/>
        </w:rPr>
      </w:pPr>
      <w:r w:rsidRPr="005316E3">
        <w:rPr>
          <w:sz w:val="20"/>
        </w:rPr>
        <w:t>Đại diện dịch vụ khách hàng</w:t>
      </w:r>
    </w:p>
    <w:p w:rsidR="00C977A5" w:rsidRPr="005316E3" w:rsidP="00047126" w14:paraId="1F2C11F4" w14:textId="622D101E">
      <w:pPr>
        <w:pStyle w:val="A1-1stLeader"/>
        <w:numPr>
          <w:ilvl w:val="0"/>
          <w:numId w:val="46"/>
        </w:numPr>
        <w:ind w:left="720"/>
        <w:rPr>
          <w:rFonts w:cs="Arial"/>
          <w:sz w:val="20"/>
          <w:szCs w:val="20"/>
        </w:rPr>
      </w:pPr>
      <w:r w:rsidRPr="005316E3">
        <w:rPr>
          <w:sz w:val="20"/>
        </w:rPr>
        <w:t xml:space="preserve">Làm công việc khác </w:t>
      </w:r>
      <w:r w:rsidRPr="00194469" w:rsidR="00544404">
        <w:rPr>
          <w:rFonts w:ascii="Wingdings" w:eastAsia="Wingdings" w:hAnsi="Wingdings" w:cs="Wingdings"/>
          <w:sz w:val="20"/>
          <w:szCs w:val="20"/>
        </w:rPr>
        <w:t>à</w:t>
      </w:r>
      <w:r w:rsidRPr="005316E3">
        <w:rPr>
          <w:sz w:val="20"/>
          <w:highlight w:val="cyan"/>
        </w:rPr>
        <w:t xml:space="preserve"> GO TO OPEN-ENDED OCCUPATION Q</w:t>
      </w:r>
    </w:p>
    <w:p w:rsidR="00495F1F" w:rsidRPr="005316E3" w:rsidP="00684B16" w14:paraId="0EEA754B" w14:textId="77777777">
      <w:pPr>
        <w:pStyle w:val="A1-1stLeader"/>
        <w:numPr>
          <w:ilvl w:val="0"/>
          <w:numId w:val="0"/>
        </w:numPr>
        <w:ind w:left="720"/>
        <w:rPr>
          <w:rFonts w:cs="Arial"/>
          <w:sz w:val="20"/>
          <w:szCs w:val="20"/>
        </w:rPr>
      </w:pPr>
    </w:p>
    <w:p w:rsidR="00BD315B" w:rsidRPr="005316E3" w:rsidP="00BD315B" w14:paraId="5C98D7C8" w14:textId="215B2EF0">
      <w:pPr>
        <w:shd w:val="clear" w:color="auto" w:fill="BFBFBF" w:themeFill="background1" w:themeFillShade="BF"/>
        <w:rPr>
          <w:rFonts w:cs="Arial"/>
          <w:b/>
          <w:bCs/>
          <w:sz w:val="20"/>
          <w:szCs w:val="20"/>
        </w:rPr>
      </w:pPr>
      <w:r w:rsidRPr="005316E3">
        <w:rPr>
          <w:b/>
          <w:sz w:val="20"/>
        </w:rPr>
        <w:t>Dịch vụ hỗ trợ kinh doanh (bao gồm an ninh, dịch vụ khách hàng, hỗ trợ kỹ thuật, vệ sinh và bảo trì tòa nhà, và quản lý chất thải)</w:t>
      </w:r>
    </w:p>
    <w:p w:rsidR="00BD315B" w:rsidRPr="005316E3" w:rsidP="00BD315B" w14:paraId="6E9AF0F1" w14:textId="4BA03699">
      <w:pPr>
        <w:spacing w:after="200" w:line="276" w:lineRule="auto"/>
        <w:rPr>
          <w:rFonts w:cs="Arial"/>
          <w:b/>
          <w:bCs/>
          <w:sz w:val="20"/>
          <w:szCs w:val="20"/>
        </w:rPr>
      </w:pPr>
      <w:r w:rsidRPr="005316E3">
        <w:rPr>
          <w:b/>
          <w:sz w:val="20"/>
        </w:rPr>
        <w:t>Trong công việc này, quý vị chủ yếu là:</w:t>
      </w:r>
    </w:p>
    <w:p w:rsidR="00A247A2" w:rsidRPr="005316E3" w:rsidP="00684B16" w14:paraId="29D2E4C2" w14:textId="77777777">
      <w:pPr>
        <w:pStyle w:val="A1-1stLeader"/>
        <w:rPr>
          <w:sz w:val="20"/>
          <w:szCs w:val="20"/>
        </w:rPr>
      </w:pPr>
      <w:r w:rsidRPr="005316E3">
        <w:rPr>
          <w:sz w:val="20"/>
        </w:rPr>
        <w:t>Nhân viên bảo trì cảnh quan hoặc sân vườn</w:t>
      </w:r>
      <w:r w:rsidRPr="005316E3">
        <w:rPr>
          <w:sz w:val="20"/>
        </w:rPr>
        <w:tab/>
      </w:r>
    </w:p>
    <w:p w:rsidR="00A247A2" w:rsidRPr="005316E3" w:rsidP="00684B16" w14:paraId="1A9EA724" w14:textId="5010A294">
      <w:pPr>
        <w:pStyle w:val="A1-1stLeader"/>
        <w:rPr>
          <w:sz w:val="20"/>
          <w:szCs w:val="20"/>
        </w:rPr>
      </w:pPr>
      <w:r w:rsidRPr="005316E3">
        <w:rPr>
          <w:sz w:val="20"/>
        </w:rPr>
        <w:t>Lao công, người trông coi hoặc quản lý tòa nhà</w:t>
      </w:r>
    </w:p>
    <w:p w:rsidR="00A247A2" w:rsidRPr="005316E3" w:rsidP="00684B16" w14:paraId="537EE08D" w14:textId="77777777">
      <w:pPr>
        <w:pStyle w:val="A1-1stLeader"/>
        <w:rPr>
          <w:sz w:val="20"/>
          <w:szCs w:val="20"/>
        </w:rPr>
      </w:pPr>
      <w:r w:rsidRPr="005316E3">
        <w:rPr>
          <w:sz w:val="20"/>
        </w:rPr>
        <w:t>Bảo vệ hoặc nhân viên dịch vụ an ninh</w:t>
      </w:r>
    </w:p>
    <w:p w:rsidR="00A247A2" w:rsidRPr="005316E3" w:rsidP="00684B16" w14:paraId="45795E35" w14:textId="77777777">
      <w:pPr>
        <w:pStyle w:val="A1-1stLeader"/>
        <w:rPr>
          <w:sz w:val="20"/>
          <w:szCs w:val="20"/>
        </w:rPr>
      </w:pPr>
      <w:r w:rsidRPr="005316E3">
        <w:rPr>
          <w:sz w:val="20"/>
        </w:rPr>
        <w:t>Người giúp việc hoặc quản gia</w:t>
      </w:r>
    </w:p>
    <w:p w:rsidR="006562A5" w:rsidRPr="005316E3" w:rsidP="00684B16" w14:paraId="0161054A" w14:textId="77777777">
      <w:pPr>
        <w:pStyle w:val="A1-1stLeader"/>
        <w:rPr>
          <w:sz w:val="20"/>
          <w:szCs w:val="20"/>
        </w:rPr>
      </w:pPr>
      <w:r w:rsidRPr="005316E3">
        <w:rPr>
          <w:sz w:val="20"/>
        </w:rPr>
        <w:t>Người thu gom rác thải hoặc tái chế</w:t>
      </w:r>
    </w:p>
    <w:p w:rsidR="00A247A2" w:rsidRPr="005316E3" w:rsidP="00684B16" w14:paraId="5C20010D" w14:textId="6D1AC8ED">
      <w:pPr>
        <w:pStyle w:val="A1-1stLeader"/>
        <w:rPr>
          <w:sz w:val="20"/>
          <w:szCs w:val="20"/>
        </w:rPr>
      </w:pPr>
      <w:r w:rsidRPr="005316E3">
        <w:rPr>
          <w:sz w:val="20"/>
        </w:rPr>
        <w:t>Nhân viên lễ tân, trợ lý hành chính hoặc nhân viên hỗ trợ văn phòng</w:t>
      </w:r>
    </w:p>
    <w:p w:rsidR="00A247A2" w:rsidRPr="005316E3" w:rsidP="00684B16" w14:paraId="52D53BD8" w14:textId="53532D57">
      <w:pPr>
        <w:pStyle w:val="A1-1stLeader"/>
        <w:rPr>
          <w:sz w:val="20"/>
          <w:szCs w:val="20"/>
        </w:rPr>
      </w:pPr>
      <w:r w:rsidRPr="005316E3">
        <w:rPr>
          <w:sz w:val="20"/>
        </w:rPr>
        <w:t>Đại diện dịch vụ khách hàng</w:t>
      </w:r>
    </w:p>
    <w:p w:rsidR="00A247A2" w:rsidRPr="005316E3" w:rsidP="00684B16" w14:paraId="5965AB6D" w14:textId="4E1F27AD">
      <w:pPr>
        <w:pStyle w:val="A1-1stLeader"/>
        <w:rPr>
          <w:sz w:val="20"/>
          <w:szCs w:val="20"/>
        </w:rPr>
      </w:pPr>
      <w:r w:rsidRPr="005316E3">
        <w:rPr>
          <w:sz w:val="20"/>
        </w:rPr>
        <w:t xml:space="preserve">Làm công việc khác </w:t>
      </w:r>
      <w:r w:rsidRPr="00194469" w:rsidR="00544404">
        <w:rPr>
          <w:rFonts w:ascii="Wingdings" w:eastAsia="Wingdings" w:hAnsi="Wingdings" w:cs="Wingdings"/>
          <w:sz w:val="20"/>
          <w:szCs w:val="20"/>
        </w:rPr>
        <w:t>à</w:t>
      </w:r>
      <w:r w:rsidRPr="005316E3">
        <w:rPr>
          <w:sz w:val="20"/>
          <w:highlight w:val="cyan"/>
        </w:rPr>
        <w:t xml:space="preserve"> GO TO OPEN-ENDED OCCUPATION Q</w:t>
      </w:r>
    </w:p>
    <w:p w:rsidR="00BD315B" w:rsidRPr="005316E3" w:rsidP="00BD315B" w14:paraId="21448358" w14:textId="77777777">
      <w:pPr>
        <w:rPr>
          <w:rFonts w:cs="Arial"/>
          <w:sz w:val="20"/>
          <w:szCs w:val="20"/>
        </w:rPr>
      </w:pPr>
    </w:p>
    <w:p w:rsidR="00BD315B" w:rsidRPr="005316E3" w:rsidP="00BD315B" w14:paraId="5C6F86F5" w14:textId="16E1EB3B">
      <w:pPr>
        <w:shd w:val="clear" w:color="auto" w:fill="BFBFBF" w:themeFill="background1" w:themeFillShade="BF"/>
        <w:rPr>
          <w:rFonts w:cs="Arial"/>
          <w:b/>
          <w:bCs/>
          <w:sz w:val="20"/>
          <w:szCs w:val="20"/>
        </w:rPr>
      </w:pPr>
      <w:r w:rsidRPr="005316E3">
        <w:rPr>
          <w:b/>
          <w:sz w:val="20"/>
        </w:rPr>
        <w:t>Chăm sóc sức khỏe hoặc cơ quan dịch vụ xã hội</w:t>
      </w:r>
    </w:p>
    <w:p w:rsidR="00BD315B" w:rsidRPr="005316E3" w:rsidP="00BD315B" w14:paraId="3D99437D" w14:textId="400EA9D0">
      <w:pPr>
        <w:spacing w:after="200" w:line="276" w:lineRule="auto"/>
        <w:rPr>
          <w:rFonts w:cs="Arial"/>
          <w:b/>
          <w:bCs/>
          <w:sz w:val="20"/>
          <w:szCs w:val="20"/>
        </w:rPr>
      </w:pPr>
      <w:r w:rsidRPr="005316E3">
        <w:rPr>
          <w:b/>
          <w:sz w:val="20"/>
        </w:rPr>
        <w:t>Trong công việc này, quý vị chủ yếu là:</w:t>
      </w:r>
    </w:p>
    <w:p w:rsidR="00E87230" w:rsidRPr="005316E3" w:rsidP="00684B16" w14:paraId="600201CC" w14:textId="0A99F543">
      <w:pPr>
        <w:pStyle w:val="A1-1stLeader"/>
        <w:tabs>
          <w:tab w:val="left" w:pos="720"/>
        </w:tabs>
        <w:rPr>
          <w:sz w:val="20"/>
          <w:szCs w:val="20"/>
        </w:rPr>
      </w:pPr>
      <w:r w:rsidRPr="005316E3">
        <w:rPr>
          <w:sz w:val="20"/>
        </w:rPr>
        <w:t>Nhân viên điều dưỡng, trợ lý chăm sóc tâm thần hoặc hỗ trợ sức khỏe tại nhà</w:t>
      </w:r>
      <w:r w:rsidRPr="005316E3">
        <w:rPr>
          <w:sz w:val="20"/>
        </w:rPr>
        <w:tab/>
      </w:r>
    </w:p>
    <w:p w:rsidR="00E87230" w:rsidRPr="005316E3" w:rsidP="00684B16" w14:paraId="39D6C21C" w14:textId="77777777">
      <w:pPr>
        <w:pStyle w:val="A1-1stLeader"/>
        <w:tabs>
          <w:tab w:val="left" w:pos="720"/>
        </w:tabs>
        <w:rPr>
          <w:sz w:val="20"/>
          <w:szCs w:val="20"/>
        </w:rPr>
      </w:pPr>
      <w:r w:rsidRPr="005316E3">
        <w:rPr>
          <w:sz w:val="20"/>
        </w:rPr>
        <w:t>Nhân viên hỗ trợ cá nhân, nhân viên hỗ trợ tại nhà, người chăm sóc hoặc trợ lý/người phục vụ cá nhân</w:t>
      </w:r>
    </w:p>
    <w:p w:rsidR="00E87230" w:rsidRPr="005316E3" w:rsidP="00684B16" w14:paraId="70753AE9" w14:textId="2B6E6AFA">
      <w:pPr>
        <w:pStyle w:val="A1-1stLeader"/>
        <w:tabs>
          <w:tab w:val="left" w:pos="720"/>
        </w:tabs>
        <w:rPr>
          <w:sz w:val="20"/>
          <w:szCs w:val="20"/>
        </w:rPr>
      </w:pPr>
      <w:r w:rsidRPr="005316E3">
        <w:rPr>
          <w:sz w:val="20"/>
        </w:rPr>
        <w:t>Trợ lý y tế</w:t>
      </w:r>
    </w:p>
    <w:p w:rsidR="009853A9" w:rsidRPr="005316E3" w:rsidP="00684B16" w14:paraId="67F11F16" w14:textId="379B100E">
      <w:pPr>
        <w:pStyle w:val="A1-1stLeader"/>
        <w:tabs>
          <w:tab w:val="left" w:pos="720"/>
        </w:tabs>
        <w:rPr>
          <w:sz w:val="20"/>
          <w:szCs w:val="20"/>
        </w:rPr>
      </w:pPr>
      <w:r w:rsidRPr="005316E3">
        <w:rPr>
          <w:sz w:val="20"/>
        </w:rPr>
        <w:t>Nhân viên trông trẻ</w:t>
      </w:r>
    </w:p>
    <w:p w:rsidR="00E87230" w:rsidRPr="005316E3" w:rsidP="00684B16" w14:paraId="645C3D30" w14:textId="0085E917">
      <w:pPr>
        <w:pStyle w:val="A1-1stLeader"/>
        <w:tabs>
          <w:tab w:val="left" w:pos="720"/>
        </w:tabs>
        <w:rPr>
          <w:sz w:val="20"/>
          <w:szCs w:val="20"/>
        </w:rPr>
      </w:pPr>
      <w:r w:rsidRPr="005316E3">
        <w:rPr>
          <w:sz w:val="20"/>
        </w:rPr>
        <w:t>Trợ lý nha khoa</w:t>
      </w:r>
    </w:p>
    <w:p w:rsidR="009853A9" w:rsidRPr="005316E3" w:rsidP="00684B16" w14:paraId="2FE19D02" w14:textId="52C3A88D">
      <w:pPr>
        <w:pStyle w:val="A1-1stLeader"/>
        <w:tabs>
          <w:tab w:val="left" w:pos="720"/>
        </w:tabs>
        <w:rPr>
          <w:sz w:val="20"/>
          <w:szCs w:val="20"/>
        </w:rPr>
      </w:pPr>
      <w:r w:rsidRPr="005316E3">
        <w:rPr>
          <w:sz w:val="20"/>
        </w:rPr>
        <w:t>Nhân viên lễ tân, trợ lý hành chính hoặc nhân viên hỗ trợ văn phòng</w:t>
      </w:r>
    </w:p>
    <w:p w:rsidR="009853A9" w:rsidRPr="005316E3" w:rsidP="00684B16" w14:paraId="762C4BF7" w14:textId="413F9052">
      <w:pPr>
        <w:pStyle w:val="A1-1stLeader"/>
        <w:tabs>
          <w:tab w:val="left" w:pos="720"/>
        </w:tabs>
        <w:rPr>
          <w:sz w:val="20"/>
          <w:szCs w:val="20"/>
        </w:rPr>
      </w:pPr>
      <w:r w:rsidRPr="005316E3">
        <w:rPr>
          <w:sz w:val="20"/>
        </w:rPr>
        <w:t>Nhân viên tài chính, kế toán hoặc thanh toán</w:t>
      </w:r>
    </w:p>
    <w:p w:rsidR="009853A9" w:rsidRPr="005316E3" w:rsidP="00684B16" w14:paraId="6ACA1B66" w14:textId="31F72093">
      <w:pPr>
        <w:pStyle w:val="A1-1stLeader"/>
        <w:tabs>
          <w:tab w:val="left" w:pos="720"/>
        </w:tabs>
        <w:rPr>
          <w:sz w:val="20"/>
          <w:szCs w:val="20"/>
        </w:rPr>
      </w:pPr>
      <w:r w:rsidRPr="005316E3">
        <w:rPr>
          <w:sz w:val="20"/>
        </w:rPr>
        <w:t>Trợ lý giáo viên</w:t>
      </w:r>
    </w:p>
    <w:p w:rsidR="00BD315B" w:rsidRPr="005316E3" w:rsidP="00684B16" w14:paraId="635581EF" w14:textId="25C06EB4">
      <w:pPr>
        <w:pStyle w:val="A1-1stLeader"/>
        <w:tabs>
          <w:tab w:val="left" w:pos="720"/>
        </w:tabs>
        <w:rPr>
          <w:rFonts w:eastAsia="Calibri"/>
          <w:sz w:val="20"/>
          <w:szCs w:val="20"/>
        </w:rPr>
      </w:pPr>
      <w:r w:rsidRPr="005316E3">
        <w:rPr>
          <w:sz w:val="20"/>
        </w:rPr>
        <w:t>Nhân viên dịch vụ ăn uống (bao gồm đầu bếp, phụ bếp và các hỗ trợ khác cho bếp)</w:t>
      </w:r>
    </w:p>
    <w:p w:rsidR="00BD315B" w:rsidRPr="005316E3" w:rsidP="00684B16" w14:paraId="387E7B82" w14:textId="2999B656">
      <w:pPr>
        <w:pStyle w:val="A1-1stLeader"/>
        <w:tabs>
          <w:tab w:val="left" w:pos="720"/>
        </w:tabs>
        <w:rPr>
          <w:sz w:val="20"/>
          <w:szCs w:val="20"/>
        </w:rPr>
      </w:pPr>
      <w:r w:rsidRPr="005316E3">
        <w:rPr>
          <w:sz w:val="20"/>
        </w:rPr>
        <w:t xml:space="preserve">Làm công việc khác </w:t>
      </w:r>
      <w:r w:rsidRPr="00194469" w:rsidR="00544404">
        <w:rPr>
          <w:rFonts w:ascii="Wingdings" w:eastAsia="Wingdings" w:hAnsi="Wingdings" w:cs="Wingdings"/>
          <w:sz w:val="20"/>
          <w:szCs w:val="20"/>
        </w:rPr>
        <w:t>à</w:t>
      </w:r>
      <w:r w:rsidRPr="005316E3">
        <w:rPr>
          <w:sz w:val="20"/>
          <w:highlight w:val="cyan"/>
        </w:rPr>
        <w:t xml:space="preserve"> GO TO OPEN-ENDED OCCUPATION Q</w:t>
      </w:r>
    </w:p>
    <w:p w:rsidR="00495F1F" w:rsidRPr="005316E3" w:rsidP="00684B16" w14:paraId="7FDB4CDE" w14:textId="77777777">
      <w:pPr>
        <w:pStyle w:val="A1-1stLeader"/>
        <w:numPr>
          <w:ilvl w:val="0"/>
          <w:numId w:val="0"/>
        </w:numPr>
        <w:tabs>
          <w:tab w:val="left" w:pos="720"/>
        </w:tabs>
        <w:rPr>
          <w:sz w:val="20"/>
          <w:szCs w:val="20"/>
        </w:rPr>
      </w:pPr>
    </w:p>
    <w:p w:rsidR="00BD315B" w:rsidRPr="005316E3" w:rsidP="00BD315B" w14:paraId="6754FD78" w14:textId="270986AE">
      <w:pPr>
        <w:shd w:val="clear" w:color="auto" w:fill="BFBFBF" w:themeFill="background1" w:themeFillShade="BF"/>
        <w:rPr>
          <w:rFonts w:cs="Arial"/>
          <w:b/>
          <w:bCs/>
          <w:sz w:val="20"/>
          <w:szCs w:val="20"/>
        </w:rPr>
      </w:pPr>
      <w:r w:rsidRPr="005316E3">
        <w:rPr>
          <w:b/>
          <w:sz w:val="20"/>
        </w:rPr>
        <w:t>Dịch vụ chăm sóc cá nhân/gia đình, sửa chữa ô tô hoặc dịch vụ giặt là/sửa quần áo</w:t>
      </w:r>
    </w:p>
    <w:p w:rsidR="00BD315B" w:rsidRPr="005316E3" w:rsidP="00BD315B" w14:paraId="428CDD3A" w14:textId="002C0269">
      <w:pPr>
        <w:spacing w:after="200" w:line="276" w:lineRule="auto"/>
        <w:rPr>
          <w:rFonts w:cs="Arial"/>
          <w:b/>
          <w:bCs/>
          <w:sz w:val="20"/>
          <w:szCs w:val="20"/>
        </w:rPr>
      </w:pPr>
      <w:r w:rsidRPr="005316E3">
        <w:rPr>
          <w:b/>
          <w:sz w:val="20"/>
        </w:rPr>
        <w:t>Trong công việc này, quý vị chủ yếu là:</w:t>
      </w:r>
    </w:p>
    <w:p w:rsidR="00A375E2" w:rsidRPr="005316E3" w:rsidP="00684B16" w14:paraId="3012A0D1" w14:textId="315C905C">
      <w:pPr>
        <w:pStyle w:val="A1-1stLeader"/>
        <w:tabs>
          <w:tab w:val="left" w:pos="720"/>
        </w:tabs>
        <w:ind w:left="360" w:firstLine="0"/>
        <w:rPr>
          <w:sz w:val="20"/>
          <w:szCs w:val="20"/>
        </w:rPr>
      </w:pPr>
      <w:r w:rsidRPr="005316E3">
        <w:rPr>
          <w:sz w:val="20"/>
        </w:rPr>
        <w:t>Thợ làm tóc hoặc thợ cắt tóc</w:t>
      </w:r>
      <w:r w:rsidRPr="005316E3">
        <w:rPr>
          <w:sz w:val="20"/>
        </w:rPr>
        <w:tab/>
      </w:r>
    </w:p>
    <w:p w:rsidR="00FB273A" w:rsidRPr="005316E3" w:rsidP="00684B16" w14:paraId="4592DB48" w14:textId="3725FD4B">
      <w:pPr>
        <w:pStyle w:val="A1-1stLeader"/>
        <w:tabs>
          <w:tab w:val="left" w:pos="720"/>
        </w:tabs>
        <w:ind w:left="360" w:firstLine="0"/>
        <w:rPr>
          <w:sz w:val="20"/>
          <w:szCs w:val="20"/>
        </w:rPr>
      </w:pPr>
      <w:r w:rsidRPr="005316E3">
        <w:rPr>
          <w:sz w:val="20"/>
        </w:rPr>
        <w:t>Kỹ thuật viên dịch vụ ô tô, thợ máy hoặc thợ sửa chữa thân xe</w:t>
      </w:r>
    </w:p>
    <w:p w:rsidR="00FB273A" w:rsidRPr="005316E3" w:rsidP="00684B16" w14:paraId="5D5123F9" w14:textId="7BC2A4DA">
      <w:pPr>
        <w:pStyle w:val="A1-1stLeader"/>
        <w:tabs>
          <w:tab w:val="left" w:pos="720"/>
        </w:tabs>
        <w:ind w:left="360" w:firstLine="0"/>
        <w:rPr>
          <w:sz w:val="20"/>
          <w:szCs w:val="20"/>
        </w:rPr>
      </w:pPr>
      <w:r w:rsidRPr="005316E3">
        <w:rPr>
          <w:sz w:val="20"/>
        </w:rPr>
        <w:t>Người giúp việc hoặc quản gia</w:t>
      </w:r>
    </w:p>
    <w:p w:rsidR="00A951DA" w:rsidRPr="005316E3" w:rsidP="00684B16" w14:paraId="33096048" w14:textId="73C240FB">
      <w:pPr>
        <w:pStyle w:val="A1-1stLeader"/>
        <w:tabs>
          <w:tab w:val="left" w:pos="720"/>
        </w:tabs>
        <w:ind w:left="360" w:firstLine="0"/>
        <w:rPr>
          <w:sz w:val="20"/>
          <w:szCs w:val="20"/>
        </w:rPr>
      </w:pPr>
      <w:r w:rsidRPr="005316E3">
        <w:rPr>
          <w:sz w:val="20"/>
        </w:rPr>
        <w:t>Chuyên gia trang điểm, thợ làm móng tay hoặc móng chân, nhân viên gội đầu hoặc chuyên gia chăm sóc da</w:t>
      </w:r>
    </w:p>
    <w:p w:rsidR="00FB273A" w:rsidRPr="005316E3" w:rsidP="00684B16" w14:paraId="1FF47A6C" w14:textId="4772F871">
      <w:pPr>
        <w:pStyle w:val="A1-1stLeader"/>
        <w:tabs>
          <w:tab w:val="left" w:pos="720"/>
        </w:tabs>
        <w:ind w:left="360" w:firstLine="0"/>
        <w:rPr>
          <w:sz w:val="20"/>
          <w:szCs w:val="20"/>
        </w:rPr>
      </w:pPr>
      <w:r w:rsidRPr="005316E3">
        <w:rPr>
          <w:sz w:val="20"/>
        </w:rPr>
        <w:t>Nhân viên trông trẻ</w:t>
      </w:r>
    </w:p>
    <w:p w:rsidR="00D2530D" w:rsidRPr="005316E3" w:rsidP="00684B16" w14:paraId="7AAC6565" w14:textId="20B1EADC">
      <w:pPr>
        <w:pStyle w:val="A1-1stLeader"/>
        <w:tabs>
          <w:tab w:val="left" w:pos="720"/>
        </w:tabs>
        <w:ind w:left="360" w:firstLine="0"/>
        <w:rPr>
          <w:sz w:val="20"/>
          <w:szCs w:val="20"/>
        </w:rPr>
      </w:pPr>
      <w:r w:rsidRPr="005316E3">
        <w:rPr>
          <w:sz w:val="20"/>
        </w:rPr>
        <w:t>Nhân viên lễ tân, trợ lý hành chính hoặc nhân viên hỗ trợ văn phòng</w:t>
      </w:r>
    </w:p>
    <w:p w:rsidR="00A375E2" w:rsidRPr="005316E3" w:rsidP="00684B16" w14:paraId="53C238BE" w14:textId="79FF267C">
      <w:pPr>
        <w:pStyle w:val="A1-1stLeader"/>
        <w:tabs>
          <w:tab w:val="left" w:pos="720"/>
        </w:tabs>
        <w:ind w:left="360" w:firstLine="0"/>
        <w:rPr>
          <w:sz w:val="20"/>
          <w:szCs w:val="20"/>
        </w:rPr>
      </w:pPr>
      <w:r w:rsidRPr="005316E3">
        <w:rPr>
          <w:sz w:val="20"/>
        </w:rPr>
        <w:t>Nhân viên hỗ trợ cá nhân, nhân viên hỗ trợ tại nhà, người chăm sóc hoặc trợ lý/người phục vụ cá nhân</w:t>
      </w:r>
    </w:p>
    <w:p w:rsidR="00A375E2" w:rsidRPr="005316E3" w:rsidP="00684B16" w14:paraId="57C18B10" w14:textId="5575C49B">
      <w:pPr>
        <w:pStyle w:val="A1-1stLeader"/>
        <w:tabs>
          <w:tab w:val="left" w:pos="720"/>
        </w:tabs>
        <w:ind w:left="360" w:firstLine="0"/>
        <w:rPr>
          <w:sz w:val="20"/>
          <w:szCs w:val="20"/>
        </w:rPr>
      </w:pPr>
      <w:r w:rsidRPr="005316E3">
        <w:rPr>
          <w:sz w:val="20"/>
        </w:rPr>
        <w:t>Nhân viên giặt khô hoặc giặt là</w:t>
      </w:r>
    </w:p>
    <w:p w:rsidR="00A375E2" w:rsidRPr="005316E3" w:rsidP="00684B16" w14:paraId="1385FB82" w14:textId="7B427CC1">
      <w:pPr>
        <w:pStyle w:val="A1-1stLeader"/>
        <w:tabs>
          <w:tab w:val="left" w:pos="720"/>
        </w:tabs>
        <w:ind w:left="360" w:firstLine="0"/>
        <w:rPr>
          <w:sz w:val="20"/>
          <w:szCs w:val="20"/>
        </w:rPr>
      </w:pPr>
      <w:r w:rsidRPr="005316E3">
        <w:rPr>
          <w:sz w:val="20"/>
        </w:rPr>
        <w:t>Thợ may quần áo nam, nữ hoặc thợ khâu</w:t>
      </w:r>
    </w:p>
    <w:p w:rsidR="00A47B44" w:rsidRPr="005316E3" w:rsidP="00684B16" w14:paraId="7CBC1C3D" w14:textId="709E4700">
      <w:pPr>
        <w:pStyle w:val="A1-1stLeader"/>
        <w:tabs>
          <w:tab w:val="left" w:pos="720"/>
        </w:tabs>
        <w:ind w:left="360" w:firstLine="0"/>
        <w:rPr>
          <w:sz w:val="20"/>
          <w:szCs w:val="20"/>
        </w:rPr>
      </w:pPr>
      <w:r w:rsidRPr="005316E3">
        <w:rPr>
          <w:sz w:val="20"/>
        </w:rPr>
        <w:t xml:space="preserve">Làm công việc khác </w:t>
      </w:r>
      <w:r w:rsidRPr="00194469" w:rsidR="00544404">
        <w:rPr>
          <w:rFonts w:ascii="Wingdings" w:eastAsia="Wingdings" w:hAnsi="Wingdings" w:cs="Wingdings"/>
          <w:sz w:val="20"/>
          <w:szCs w:val="20"/>
        </w:rPr>
        <w:t>à</w:t>
      </w:r>
      <w:r w:rsidRPr="005316E3" w:rsidR="00544404">
        <w:rPr>
          <w:sz w:val="20"/>
          <w:highlight w:val="cyan"/>
        </w:rPr>
        <w:t xml:space="preserve"> </w:t>
      </w:r>
      <w:r w:rsidRPr="005316E3">
        <w:rPr>
          <w:sz w:val="20"/>
          <w:highlight w:val="cyan"/>
        </w:rPr>
        <w:t>GO TO OPEN-ENDED OCCUPATION Q</w:t>
      </w:r>
    </w:p>
    <w:p w:rsidR="00BD315B" w:rsidRPr="005316E3" w14:paraId="28D5CF71" w14:textId="01E80D4A">
      <w:pPr>
        <w:pBdr>
          <w:top w:val="nil"/>
          <w:left w:val="nil"/>
          <w:bottom w:val="nil"/>
          <w:right w:val="nil"/>
          <w:between w:val="nil"/>
        </w:pBdr>
        <w:rPr>
          <w:rFonts w:cs="Arial"/>
          <w:sz w:val="20"/>
          <w:szCs w:val="20"/>
        </w:rPr>
      </w:pPr>
      <w:r w:rsidRPr="005316E3">
        <w:rPr>
          <w:sz w:val="20"/>
        </w:rPr>
        <w:tab/>
      </w:r>
    </w:p>
    <w:p w:rsidR="00BD315B" w:rsidRPr="005316E3" w:rsidP="00BD315B" w14:paraId="2D83D886" w14:textId="77777777">
      <w:pPr>
        <w:shd w:val="clear" w:color="auto" w:fill="BFBFBF" w:themeFill="background1" w:themeFillShade="BF"/>
        <w:rPr>
          <w:rFonts w:cs="Arial"/>
          <w:b/>
          <w:bCs/>
          <w:sz w:val="20"/>
          <w:szCs w:val="20"/>
        </w:rPr>
      </w:pPr>
      <w:bookmarkStart w:id="137" w:name="_Hlk155973365"/>
      <w:r w:rsidRPr="005316E3">
        <w:rPr>
          <w:b/>
          <w:sz w:val="20"/>
        </w:rPr>
        <w:t>Sản xuất</w:t>
      </w:r>
    </w:p>
    <w:p w:rsidR="00BD315B" w:rsidRPr="005316E3" w:rsidP="00614329" w14:paraId="14B56A80" w14:textId="27D050CB">
      <w:pPr>
        <w:spacing w:after="200" w:line="276" w:lineRule="auto"/>
        <w:rPr>
          <w:rFonts w:cs="Arial"/>
          <w:sz w:val="20"/>
          <w:szCs w:val="20"/>
        </w:rPr>
      </w:pPr>
      <w:r w:rsidRPr="005316E3">
        <w:rPr>
          <w:b/>
          <w:sz w:val="20"/>
        </w:rPr>
        <w:t>Trong công việc này, quý vị chủ yếu là:</w:t>
      </w:r>
    </w:p>
    <w:p w:rsidR="0098593D" w:rsidRPr="005316E3" w:rsidP="00684B16" w14:paraId="50F827A9" w14:textId="0B123D7A">
      <w:pPr>
        <w:pStyle w:val="A1-1stLeader"/>
        <w:rPr>
          <w:sz w:val="20"/>
          <w:szCs w:val="20"/>
        </w:rPr>
      </w:pPr>
      <w:r w:rsidRPr="005316E3">
        <w:rPr>
          <w:sz w:val="20"/>
        </w:rPr>
        <w:t>Người lắp ráp hoặc chế tạo</w:t>
      </w:r>
    </w:p>
    <w:p w:rsidR="0098593D" w:rsidRPr="005316E3" w:rsidP="00684B16" w14:paraId="5B16700F" w14:textId="77777777">
      <w:pPr>
        <w:pStyle w:val="A1-1stLeader"/>
        <w:rPr>
          <w:sz w:val="20"/>
          <w:szCs w:val="20"/>
        </w:rPr>
      </w:pPr>
      <w:r w:rsidRPr="005316E3">
        <w:rPr>
          <w:sz w:val="20"/>
        </w:rPr>
        <w:t>Công nhân sản xuất</w:t>
      </w:r>
    </w:p>
    <w:p w:rsidR="0098593D" w:rsidRPr="005316E3" w:rsidP="00684B16" w14:paraId="06D5DE59" w14:textId="77777777">
      <w:pPr>
        <w:pStyle w:val="A1-1stLeader"/>
        <w:rPr>
          <w:sz w:val="20"/>
          <w:szCs w:val="20"/>
        </w:rPr>
      </w:pPr>
      <w:r w:rsidRPr="005316E3">
        <w:rPr>
          <w:sz w:val="20"/>
        </w:rPr>
        <w:t>Người lao động chân tay hoặc người vận chuyển hàng hóa, hàng tồn kho hay vật liệu</w:t>
      </w:r>
    </w:p>
    <w:p w:rsidR="0098593D" w:rsidRPr="005316E3" w:rsidP="00684B16" w14:paraId="55BFA937" w14:textId="77777777">
      <w:pPr>
        <w:pStyle w:val="A1-1stLeader"/>
        <w:rPr>
          <w:sz w:val="20"/>
          <w:szCs w:val="20"/>
        </w:rPr>
      </w:pPr>
      <w:r w:rsidRPr="005316E3">
        <w:rPr>
          <w:sz w:val="20"/>
        </w:rPr>
        <w:t>Người kiểm tra, người lấy mẫu, người phân loại hoặc người cân</w:t>
      </w:r>
    </w:p>
    <w:p w:rsidR="0098593D" w:rsidRPr="005316E3" w:rsidP="00684B16" w14:paraId="34CB7541" w14:textId="77777777">
      <w:pPr>
        <w:pStyle w:val="A1-1stLeader"/>
        <w:rPr>
          <w:sz w:val="20"/>
          <w:szCs w:val="20"/>
        </w:rPr>
      </w:pPr>
      <w:r w:rsidRPr="005316E3">
        <w:rPr>
          <w:sz w:val="20"/>
        </w:rPr>
        <w:t>Thợ kim loại hoặc nhựa</w:t>
      </w:r>
    </w:p>
    <w:p w:rsidR="0098593D" w:rsidRPr="005316E3" w:rsidP="00684B16" w14:paraId="7C5E0305" w14:textId="77777777">
      <w:pPr>
        <w:pStyle w:val="A1-1stLeader"/>
        <w:rPr>
          <w:sz w:val="20"/>
          <w:szCs w:val="20"/>
        </w:rPr>
      </w:pPr>
      <w:r w:rsidRPr="005316E3">
        <w:rPr>
          <w:sz w:val="20"/>
        </w:rPr>
        <w:t>Công nhân hàn, hàn vảy mềm hoặc hàn vảy cứng</w:t>
      </w:r>
    </w:p>
    <w:p w:rsidR="0098593D" w:rsidRPr="005316E3" w:rsidP="00684B16" w14:paraId="3DA6D0CD" w14:textId="77777777">
      <w:pPr>
        <w:pStyle w:val="A1-1stLeader"/>
        <w:rPr>
          <w:sz w:val="20"/>
          <w:szCs w:val="20"/>
        </w:rPr>
      </w:pPr>
      <w:r w:rsidRPr="005316E3">
        <w:rPr>
          <w:sz w:val="20"/>
        </w:rPr>
        <w:t>Thợ tiện</w:t>
      </w:r>
    </w:p>
    <w:p w:rsidR="0098593D" w:rsidRPr="005316E3" w:rsidP="00684B16" w14:paraId="43A51739" w14:textId="77777777">
      <w:pPr>
        <w:pStyle w:val="A1-1stLeader"/>
        <w:rPr>
          <w:sz w:val="20"/>
          <w:szCs w:val="20"/>
        </w:rPr>
      </w:pPr>
      <w:r w:rsidRPr="005316E3">
        <w:rPr>
          <w:sz w:val="20"/>
        </w:rPr>
        <w:t>Tài xế xe tải</w:t>
      </w:r>
    </w:p>
    <w:p w:rsidR="0098593D" w:rsidRPr="005316E3" w:rsidP="00684B16" w14:paraId="2F78BBE0" w14:textId="77777777">
      <w:pPr>
        <w:pStyle w:val="A1-1stLeader"/>
        <w:rPr>
          <w:sz w:val="20"/>
          <w:szCs w:val="20"/>
        </w:rPr>
      </w:pPr>
      <w:r w:rsidRPr="005316E3">
        <w:rPr>
          <w:sz w:val="20"/>
        </w:rPr>
        <w:t>Đại diện dịch vụ khách hàng</w:t>
      </w:r>
    </w:p>
    <w:p w:rsidR="0098593D" w:rsidRPr="005316E3" w:rsidP="00684B16" w14:paraId="45CC55DE" w14:textId="648BAB4C">
      <w:pPr>
        <w:pStyle w:val="A1-1stLeader"/>
        <w:rPr>
          <w:sz w:val="20"/>
          <w:szCs w:val="20"/>
        </w:rPr>
      </w:pPr>
      <w:r w:rsidRPr="005316E3">
        <w:rPr>
          <w:sz w:val="20"/>
        </w:rPr>
        <w:t>Nhân viên lễ tân, trợ lý hành chính hoặc nhân viên hỗ trợ văn phòng</w:t>
      </w:r>
    </w:p>
    <w:p w:rsidR="0098593D" w:rsidRPr="005316E3" w:rsidP="00684B16" w14:paraId="4B070927" w14:textId="77777777">
      <w:pPr>
        <w:pStyle w:val="A1-1stLeader"/>
        <w:rPr>
          <w:sz w:val="20"/>
          <w:szCs w:val="20"/>
        </w:rPr>
      </w:pPr>
      <w:r w:rsidRPr="005316E3">
        <w:rPr>
          <w:sz w:val="20"/>
        </w:rPr>
        <w:t>Nhân viên bán hàng hoặc đại diện quan hệ khách hàng</w:t>
      </w:r>
    </w:p>
    <w:p w:rsidR="0098593D" w:rsidRPr="005316E3" w:rsidP="00684B16" w14:paraId="202F02BA" w14:textId="50DF4BAA">
      <w:pPr>
        <w:pStyle w:val="A1-1stLeader"/>
        <w:rPr>
          <w:sz w:val="20"/>
          <w:szCs w:val="20"/>
        </w:rPr>
      </w:pPr>
      <w:r w:rsidRPr="005316E3">
        <w:rPr>
          <w:sz w:val="20"/>
        </w:rPr>
        <w:t xml:space="preserve">Làm công việc khác </w:t>
      </w:r>
      <w:r w:rsidRPr="00194469" w:rsidR="00544404">
        <w:rPr>
          <w:rFonts w:ascii="Wingdings" w:eastAsia="Wingdings" w:hAnsi="Wingdings" w:cs="Wingdings"/>
          <w:sz w:val="20"/>
          <w:szCs w:val="20"/>
        </w:rPr>
        <w:t>à</w:t>
      </w:r>
      <w:r w:rsidRPr="005316E3" w:rsidR="00544404">
        <w:rPr>
          <w:sz w:val="20"/>
          <w:highlight w:val="cyan"/>
        </w:rPr>
        <w:t xml:space="preserve"> </w:t>
      </w:r>
      <w:r w:rsidRPr="005316E3">
        <w:rPr>
          <w:sz w:val="20"/>
          <w:highlight w:val="cyan"/>
        </w:rPr>
        <w:t>GO TO OPEN-ENDED OCCUPATION Q</w:t>
      </w:r>
    </w:p>
    <w:p w:rsidR="00C23C1F" w:rsidRPr="005316E3" w:rsidP="00495F1F" w14:paraId="75E64A4A" w14:textId="51F03466">
      <w:pPr>
        <w:pBdr>
          <w:top w:val="nil"/>
          <w:left w:val="nil"/>
          <w:bottom w:val="nil"/>
          <w:right w:val="nil"/>
          <w:between w:val="nil"/>
        </w:pBdr>
        <w:ind w:left="1800" w:hanging="360"/>
        <w:rPr>
          <w:rFonts w:cs="Arial"/>
          <w:sz w:val="20"/>
          <w:szCs w:val="20"/>
        </w:rPr>
      </w:pPr>
    </w:p>
    <w:bookmarkEnd w:id="137"/>
    <w:p w:rsidR="00BD315B" w:rsidRPr="005316E3" w:rsidP="00BD315B" w14:paraId="7D998E53" w14:textId="34725967">
      <w:pPr>
        <w:shd w:val="clear" w:color="auto" w:fill="BFBFBF" w:themeFill="background1" w:themeFillShade="BF"/>
        <w:rPr>
          <w:rFonts w:cs="Arial"/>
          <w:b/>
          <w:bCs/>
          <w:sz w:val="20"/>
          <w:szCs w:val="20"/>
        </w:rPr>
      </w:pPr>
      <w:r w:rsidRPr="005316E3">
        <w:rPr>
          <w:b/>
          <w:sz w:val="20"/>
        </w:rPr>
        <w:t>Vận chuyển hoặc lưu kho</w:t>
      </w:r>
    </w:p>
    <w:p w:rsidR="00BD315B" w:rsidRPr="005316E3" w:rsidP="00BD315B" w14:paraId="06F610A0" w14:textId="62560FCF">
      <w:pPr>
        <w:spacing w:after="200" w:line="276" w:lineRule="auto"/>
        <w:rPr>
          <w:rFonts w:cs="Arial"/>
          <w:sz w:val="20"/>
          <w:szCs w:val="20"/>
        </w:rPr>
      </w:pPr>
      <w:r w:rsidRPr="005316E3">
        <w:rPr>
          <w:b/>
          <w:sz w:val="20"/>
        </w:rPr>
        <w:t>Trong công việc này, quý vị chủ yếu là:</w:t>
      </w:r>
    </w:p>
    <w:p w:rsidR="00BD315B" w:rsidRPr="005316E3" w:rsidP="00684B16" w14:paraId="78446457" w14:textId="21DC9A37">
      <w:pPr>
        <w:pStyle w:val="A1-1stLeader"/>
        <w:rPr>
          <w:sz w:val="20"/>
          <w:szCs w:val="20"/>
        </w:rPr>
      </w:pPr>
      <w:r w:rsidRPr="005316E3">
        <w:rPr>
          <w:sz w:val="20"/>
        </w:rPr>
        <w:t>Tài xế xe tải</w:t>
      </w:r>
    </w:p>
    <w:p w:rsidR="00BD315B" w:rsidRPr="005316E3" w:rsidP="00684B16" w14:paraId="72CA5F27" w14:textId="67473299">
      <w:pPr>
        <w:pStyle w:val="A1-1stLeader"/>
        <w:rPr>
          <w:sz w:val="20"/>
          <w:szCs w:val="20"/>
        </w:rPr>
      </w:pPr>
      <w:r w:rsidRPr="005316E3">
        <w:rPr>
          <w:sz w:val="20"/>
        </w:rPr>
        <w:t>Người xử lý vật liệu hoặc công nhân giao/nhận hàng</w:t>
      </w:r>
    </w:p>
    <w:p w:rsidR="00990398" w:rsidRPr="005316E3" w:rsidP="00684B16" w14:paraId="412273CB" w14:textId="316CF7F1">
      <w:pPr>
        <w:pStyle w:val="A1-1stLeader"/>
        <w:rPr>
          <w:sz w:val="20"/>
          <w:szCs w:val="20"/>
        </w:rPr>
      </w:pPr>
      <w:r w:rsidRPr="005316E3">
        <w:rPr>
          <w:sz w:val="20"/>
        </w:rPr>
        <w:t>Tài xế taxi hoặc xe limousine</w:t>
      </w:r>
    </w:p>
    <w:p w:rsidR="00990398" w:rsidRPr="005316E3" w:rsidP="00684B16" w14:paraId="2DA6B6BB" w14:textId="3C70A2A8">
      <w:pPr>
        <w:pStyle w:val="A1-1stLeader"/>
        <w:rPr>
          <w:sz w:val="20"/>
          <w:szCs w:val="20"/>
        </w:rPr>
      </w:pPr>
      <w:r w:rsidRPr="005316E3">
        <w:rPr>
          <w:sz w:val="20"/>
        </w:rPr>
        <w:t>Tài xế xe buýt</w:t>
      </w:r>
    </w:p>
    <w:p w:rsidR="0007318F" w:rsidRPr="005316E3" w:rsidP="00047126" w14:paraId="4767D34D" w14:textId="77777777">
      <w:pPr>
        <w:pStyle w:val="A1-1stLeader"/>
        <w:rPr>
          <w:sz w:val="20"/>
          <w:szCs w:val="20"/>
        </w:rPr>
      </w:pPr>
      <w:r w:rsidRPr="005316E3">
        <w:rPr>
          <w:sz w:val="20"/>
        </w:rPr>
        <w:t>Nhân viên chuyển phát nhanh, nhân viên đưa tin hoặc nhân viên dịch vụ giao hàng</w:t>
      </w:r>
    </w:p>
    <w:p w:rsidR="00BD315B" w:rsidRPr="005316E3" w:rsidP="00684B16" w14:paraId="5CAEB60E" w14:textId="0AB41394">
      <w:pPr>
        <w:pStyle w:val="A1-1stLeader"/>
        <w:rPr>
          <w:sz w:val="20"/>
          <w:szCs w:val="20"/>
        </w:rPr>
      </w:pPr>
      <w:r w:rsidRPr="005316E3">
        <w:rPr>
          <w:sz w:val="20"/>
        </w:rPr>
        <w:t>Nhân viên điều vận</w:t>
      </w:r>
    </w:p>
    <w:p w:rsidR="00BD315B" w:rsidRPr="005316E3" w:rsidP="00684B16" w14:paraId="3268AD88" w14:textId="04D30A7D">
      <w:pPr>
        <w:pStyle w:val="A1-1stLeader"/>
        <w:rPr>
          <w:sz w:val="20"/>
          <w:szCs w:val="20"/>
        </w:rPr>
      </w:pPr>
      <w:r w:rsidRPr="005316E3">
        <w:rPr>
          <w:sz w:val="20"/>
        </w:rPr>
        <w:t>Người bày hàng lên kệ,</w:t>
      </w:r>
      <w:r w:rsidRPr="002F4E95" w:rsidR="00AA29C5">
        <w:rPr>
          <w:sz w:val="20"/>
        </w:rPr>
        <w:t xml:space="preserve">nhân viên bán hàng hoặc </w:t>
      </w:r>
      <w:r w:rsidRPr="005316E3">
        <w:rPr>
          <w:sz w:val="20"/>
        </w:rPr>
        <w:t>hoàn tất đơn hàng</w:t>
      </w:r>
    </w:p>
    <w:p w:rsidR="00BD315B" w:rsidRPr="005316E3" w:rsidP="00684B16" w14:paraId="74D5FE83" w14:textId="2BFED3C6">
      <w:pPr>
        <w:pStyle w:val="A1-1stLeader"/>
        <w:rPr>
          <w:sz w:val="20"/>
          <w:szCs w:val="20"/>
        </w:rPr>
      </w:pPr>
      <w:r w:rsidRPr="005316E3">
        <w:rPr>
          <w:sz w:val="20"/>
        </w:rPr>
        <w:t>Nhân viên bán hàng hoặc đại diện quan hệ khách hàng</w:t>
      </w:r>
    </w:p>
    <w:p w:rsidR="00BD315B" w:rsidRPr="005316E3" w:rsidP="00684B16" w14:paraId="5091EC10" w14:textId="6A0F13AA">
      <w:pPr>
        <w:pStyle w:val="A1-1stLeader"/>
        <w:rPr>
          <w:sz w:val="20"/>
          <w:szCs w:val="20"/>
        </w:rPr>
      </w:pPr>
      <w:r w:rsidRPr="005316E3">
        <w:rPr>
          <w:sz w:val="20"/>
        </w:rPr>
        <w:t>Nhân viên tài chính, kế toán hoặc thanh toán</w:t>
      </w:r>
    </w:p>
    <w:p w:rsidR="00BD315B" w:rsidRPr="005316E3" w:rsidP="00684B16" w14:paraId="45A6FE07" w14:textId="5C27130D">
      <w:pPr>
        <w:pStyle w:val="A1-1stLeader"/>
        <w:rPr>
          <w:sz w:val="20"/>
          <w:szCs w:val="20"/>
        </w:rPr>
      </w:pPr>
      <w:r w:rsidRPr="005316E3">
        <w:rPr>
          <w:sz w:val="20"/>
        </w:rPr>
        <w:t>Nhân viên lễ tân, trợ lý hành chính hoặc nhân viên hỗ trợ văn phòng</w:t>
      </w:r>
    </w:p>
    <w:p w:rsidR="00BD315B" w:rsidRPr="005316E3" w:rsidP="00684B16" w14:paraId="3AE96776" w14:textId="75226796">
      <w:pPr>
        <w:pStyle w:val="A1-1stLeader"/>
        <w:rPr>
          <w:sz w:val="20"/>
          <w:szCs w:val="20"/>
        </w:rPr>
      </w:pPr>
      <w:r w:rsidRPr="005316E3">
        <w:rPr>
          <w:sz w:val="20"/>
        </w:rPr>
        <w:t xml:space="preserve">Làm công việc khác </w:t>
      </w:r>
      <w:r w:rsidRPr="00194469" w:rsidR="00544404">
        <w:rPr>
          <w:rFonts w:ascii="Wingdings" w:eastAsia="Wingdings" w:hAnsi="Wingdings" w:cs="Wingdings"/>
          <w:sz w:val="20"/>
          <w:szCs w:val="20"/>
        </w:rPr>
        <w:t>à</w:t>
      </w:r>
      <w:r w:rsidRPr="005316E3" w:rsidR="00544404">
        <w:rPr>
          <w:sz w:val="20"/>
          <w:highlight w:val="cyan"/>
        </w:rPr>
        <w:t xml:space="preserve"> </w:t>
      </w:r>
      <w:r w:rsidRPr="005316E3">
        <w:rPr>
          <w:sz w:val="20"/>
          <w:highlight w:val="cyan"/>
        </w:rPr>
        <w:t>GO TO OPEN-ENDED OCCUPATION Q</w:t>
      </w:r>
    </w:p>
    <w:p w:rsidR="00684B16" w:rsidRPr="005316E3" w:rsidP="00684B16" w14:paraId="4972DA02" w14:textId="77777777">
      <w:pPr>
        <w:pBdr>
          <w:top w:val="nil"/>
          <w:left w:val="nil"/>
          <w:bottom w:val="nil"/>
          <w:right w:val="nil"/>
          <w:between w:val="nil"/>
        </w:pBdr>
        <w:rPr>
          <w:rFonts w:cs="Arial"/>
          <w:sz w:val="20"/>
          <w:szCs w:val="20"/>
        </w:rPr>
      </w:pPr>
    </w:p>
    <w:p w:rsidR="00BD315B" w:rsidRPr="005316E3" w:rsidP="00BD315B" w14:paraId="2732E21A" w14:textId="14F50F86">
      <w:pPr>
        <w:shd w:val="clear" w:color="auto" w:fill="BFBFBF" w:themeFill="background1" w:themeFillShade="BF"/>
        <w:rPr>
          <w:rFonts w:cs="Arial"/>
          <w:b/>
          <w:bCs/>
          <w:sz w:val="20"/>
          <w:szCs w:val="20"/>
        </w:rPr>
      </w:pPr>
      <w:r w:rsidRPr="005316E3">
        <w:rPr>
          <w:b/>
          <w:sz w:val="20"/>
        </w:rPr>
        <w:t>Xây dựng</w:t>
      </w:r>
    </w:p>
    <w:p w:rsidR="00A247A2" w:rsidRPr="005316E3" w:rsidP="00A247A2" w14:paraId="36F08C1A" w14:textId="77777777">
      <w:pPr>
        <w:rPr>
          <w:rFonts w:cs="Arial"/>
          <w:b/>
          <w:bCs/>
          <w:sz w:val="20"/>
          <w:szCs w:val="20"/>
        </w:rPr>
      </w:pPr>
      <w:r w:rsidRPr="005316E3">
        <w:rPr>
          <w:b/>
          <w:sz w:val="20"/>
        </w:rPr>
        <w:t>Trong công việc này, quý vị chủ yếu là:</w:t>
      </w:r>
    </w:p>
    <w:p w:rsidR="00495F1F" w:rsidRPr="005316E3" w:rsidP="00A247A2" w14:paraId="5FF3AE34" w14:textId="77777777">
      <w:pPr>
        <w:rPr>
          <w:rFonts w:cs="Arial"/>
          <w:b/>
          <w:bCs/>
          <w:sz w:val="20"/>
          <w:szCs w:val="20"/>
        </w:rPr>
      </w:pPr>
    </w:p>
    <w:p w:rsidR="00A247A2" w:rsidRPr="005316E3" w:rsidP="009417BC" w14:paraId="453B8987" w14:textId="77777777">
      <w:pPr>
        <w:pStyle w:val="A1-1stLeader"/>
        <w:numPr>
          <w:ilvl w:val="0"/>
          <w:numId w:val="46"/>
        </w:numPr>
        <w:ind w:left="720"/>
        <w:rPr>
          <w:rFonts w:cs="Arial"/>
          <w:sz w:val="20"/>
          <w:szCs w:val="20"/>
        </w:rPr>
      </w:pPr>
      <w:r w:rsidRPr="005316E3">
        <w:rPr>
          <w:sz w:val="20"/>
        </w:rPr>
        <w:t>Người lao động phổ thông hoặc trợ lý xây dựng</w:t>
      </w:r>
    </w:p>
    <w:p w:rsidR="00A247A2" w:rsidRPr="005316E3" w:rsidP="009417BC" w14:paraId="1817CFD8" w14:textId="77777777">
      <w:pPr>
        <w:pStyle w:val="A1-1stLeader"/>
        <w:numPr>
          <w:ilvl w:val="0"/>
          <w:numId w:val="46"/>
        </w:numPr>
        <w:ind w:left="720"/>
        <w:rPr>
          <w:rFonts w:cs="Arial"/>
          <w:sz w:val="20"/>
          <w:szCs w:val="20"/>
        </w:rPr>
      </w:pPr>
      <w:r w:rsidRPr="005316E3">
        <w:rPr>
          <w:sz w:val="20"/>
        </w:rPr>
        <w:t>Thợ mộc</w:t>
      </w:r>
    </w:p>
    <w:p w:rsidR="00A247A2" w:rsidRPr="005316E3" w:rsidP="009417BC" w14:paraId="648D561A" w14:textId="77777777">
      <w:pPr>
        <w:pStyle w:val="A1-1stLeader"/>
        <w:numPr>
          <w:ilvl w:val="0"/>
          <w:numId w:val="46"/>
        </w:numPr>
        <w:ind w:left="720"/>
        <w:rPr>
          <w:rFonts w:cs="Arial"/>
          <w:sz w:val="20"/>
          <w:szCs w:val="20"/>
        </w:rPr>
      </w:pPr>
      <w:r w:rsidRPr="005316E3">
        <w:rPr>
          <w:sz w:val="20"/>
        </w:rPr>
        <w:t>Thợ điện</w:t>
      </w:r>
    </w:p>
    <w:p w:rsidR="00A247A2" w:rsidRPr="005316E3" w:rsidP="009417BC" w14:paraId="1D2D0BF9" w14:textId="77777777">
      <w:pPr>
        <w:pStyle w:val="A1-1stLeader"/>
        <w:numPr>
          <w:ilvl w:val="0"/>
          <w:numId w:val="46"/>
        </w:numPr>
        <w:ind w:left="720"/>
        <w:rPr>
          <w:rFonts w:cs="Arial"/>
          <w:sz w:val="20"/>
          <w:szCs w:val="20"/>
        </w:rPr>
      </w:pPr>
      <w:r w:rsidRPr="005316E3">
        <w:rPr>
          <w:sz w:val="20"/>
        </w:rPr>
        <w:t>Thợ đường ống</w:t>
      </w:r>
    </w:p>
    <w:p w:rsidR="00A247A2" w:rsidRPr="005316E3" w:rsidP="009417BC" w14:paraId="643111D7" w14:textId="77777777">
      <w:pPr>
        <w:pStyle w:val="A1-1stLeader"/>
        <w:numPr>
          <w:ilvl w:val="0"/>
          <w:numId w:val="46"/>
        </w:numPr>
        <w:ind w:left="720"/>
        <w:rPr>
          <w:rFonts w:cs="Arial"/>
          <w:sz w:val="20"/>
          <w:szCs w:val="20"/>
        </w:rPr>
      </w:pPr>
      <w:r w:rsidRPr="005316E3">
        <w:rPr>
          <w:sz w:val="20"/>
        </w:rPr>
        <w:t>Thợ sơn hoặc trang trí</w:t>
      </w:r>
    </w:p>
    <w:p w:rsidR="00A247A2" w:rsidRPr="005316E3" w:rsidP="009417BC" w14:paraId="498662C3" w14:textId="77777777">
      <w:pPr>
        <w:pStyle w:val="A1-1stLeader"/>
        <w:numPr>
          <w:ilvl w:val="0"/>
          <w:numId w:val="46"/>
        </w:numPr>
        <w:ind w:left="720"/>
        <w:rPr>
          <w:rFonts w:cs="Arial"/>
          <w:sz w:val="20"/>
          <w:szCs w:val="20"/>
        </w:rPr>
      </w:pPr>
      <w:r w:rsidRPr="005316E3">
        <w:rPr>
          <w:sz w:val="20"/>
        </w:rPr>
        <w:t>Thợ sửa mái nhà</w:t>
      </w:r>
    </w:p>
    <w:p w:rsidR="00A247A2" w:rsidRPr="005316E3" w:rsidP="009417BC" w14:paraId="43879DC5" w14:textId="77777777">
      <w:pPr>
        <w:pStyle w:val="A1-1stLeader"/>
        <w:numPr>
          <w:ilvl w:val="0"/>
          <w:numId w:val="46"/>
        </w:numPr>
        <w:ind w:left="720"/>
        <w:rPr>
          <w:rFonts w:cs="Arial"/>
          <w:sz w:val="20"/>
          <w:szCs w:val="20"/>
        </w:rPr>
      </w:pPr>
      <w:r w:rsidRPr="005316E3">
        <w:rPr>
          <w:sz w:val="20"/>
        </w:rPr>
        <w:t>Thợ lắp đặt vách thạch cao</w:t>
      </w:r>
    </w:p>
    <w:p w:rsidR="00A247A2" w:rsidRPr="005316E3" w:rsidP="009417BC" w14:paraId="44BC5A9E" w14:textId="77777777">
      <w:pPr>
        <w:pStyle w:val="A1-1stLeader"/>
        <w:numPr>
          <w:ilvl w:val="0"/>
          <w:numId w:val="46"/>
        </w:numPr>
        <w:ind w:left="720"/>
        <w:rPr>
          <w:rFonts w:cs="Arial"/>
          <w:sz w:val="20"/>
          <w:szCs w:val="20"/>
        </w:rPr>
      </w:pPr>
      <w:r w:rsidRPr="005316E3">
        <w:rPr>
          <w:sz w:val="20"/>
        </w:rPr>
        <w:t>Thợ hàn</w:t>
      </w:r>
    </w:p>
    <w:p w:rsidR="00A247A2" w:rsidRPr="005316E3" w:rsidP="009417BC" w14:paraId="08ED4741" w14:textId="77777777">
      <w:pPr>
        <w:pStyle w:val="A1-1stLeader"/>
        <w:numPr>
          <w:ilvl w:val="0"/>
          <w:numId w:val="46"/>
        </w:numPr>
        <w:ind w:left="720"/>
        <w:rPr>
          <w:rFonts w:cs="Arial"/>
          <w:sz w:val="20"/>
          <w:szCs w:val="20"/>
        </w:rPr>
      </w:pPr>
      <w:r w:rsidRPr="005316E3">
        <w:rPr>
          <w:sz w:val="20"/>
        </w:rPr>
        <w:t>Thợ kim loại tấm</w:t>
      </w:r>
    </w:p>
    <w:p w:rsidR="00A247A2" w:rsidRPr="005316E3" w:rsidP="009417BC" w14:paraId="11D332A7" w14:textId="77777777">
      <w:pPr>
        <w:pStyle w:val="A1-1stLeader"/>
        <w:numPr>
          <w:ilvl w:val="0"/>
          <w:numId w:val="46"/>
        </w:numPr>
        <w:ind w:left="720"/>
        <w:rPr>
          <w:rFonts w:cs="Arial"/>
          <w:sz w:val="20"/>
          <w:szCs w:val="20"/>
        </w:rPr>
      </w:pPr>
      <w:r w:rsidRPr="005316E3">
        <w:rPr>
          <w:sz w:val="20"/>
        </w:rPr>
        <w:t>Thợ lắp đặt hoặc bảo dưỡng sản phẩm</w:t>
      </w:r>
    </w:p>
    <w:p w:rsidR="00A247A2" w:rsidRPr="005316E3" w:rsidP="009417BC" w14:paraId="6E4AE052" w14:textId="6212D2E1">
      <w:pPr>
        <w:pStyle w:val="A1-1stLeader"/>
        <w:numPr>
          <w:ilvl w:val="0"/>
          <w:numId w:val="46"/>
        </w:numPr>
        <w:ind w:left="720"/>
        <w:rPr>
          <w:rFonts w:cs="Arial"/>
          <w:sz w:val="20"/>
          <w:szCs w:val="20"/>
        </w:rPr>
      </w:pPr>
      <w:r w:rsidRPr="005316E3">
        <w:rPr>
          <w:sz w:val="20"/>
        </w:rPr>
        <w:t>Nhân viên lễ tân, trợ lý hành chính hoặc nhân viên hỗ trợ văn phòng</w:t>
      </w:r>
    </w:p>
    <w:p w:rsidR="00A247A2" w:rsidRPr="005316E3" w:rsidP="009417BC" w14:paraId="498C97B5" w14:textId="77777777">
      <w:pPr>
        <w:pStyle w:val="A1-1stLeader"/>
        <w:numPr>
          <w:ilvl w:val="0"/>
          <w:numId w:val="46"/>
        </w:numPr>
        <w:ind w:left="720"/>
        <w:rPr>
          <w:rFonts w:cs="Arial"/>
          <w:sz w:val="20"/>
          <w:szCs w:val="20"/>
        </w:rPr>
      </w:pPr>
      <w:r w:rsidRPr="005316E3">
        <w:rPr>
          <w:sz w:val="20"/>
        </w:rPr>
        <w:t>Thợ lắp đặt thảm, sàn và gạch lát</w:t>
      </w:r>
    </w:p>
    <w:p w:rsidR="00A247A2" w:rsidRPr="005316E3" w:rsidP="009417BC" w14:paraId="31A4E694" w14:textId="77777777">
      <w:pPr>
        <w:pStyle w:val="A1-1stLeader"/>
        <w:numPr>
          <w:ilvl w:val="0"/>
          <w:numId w:val="46"/>
        </w:numPr>
        <w:ind w:left="720"/>
        <w:rPr>
          <w:rFonts w:cs="Arial"/>
          <w:sz w:val="20"/>
          <w:szCs w:val="20"/>
        </w:rPr>
      </w:pPr>
      <w:r w:rsidRPr="005316E3">
        <w:rPr>
          <w:sz w:val="20"/>
        </w:rPr>
        <w:t>Nhân viên tài chính, kế toán hoặc thanh toán</w:t>
      </w:r>
    </w:p>
    <w:p w:rsidR="00A247A2" w:rsidRPr="005316E3" w:rsidP="009417BC" w14:paraId="1E2E7DDB" w14:textId="706B501E">
      <w:pPr>
        <w:pStyle w:val="A1-1stLeader"/>
        <w:numPr>
          <w:ilvl w:val="0"/>
          <w:numId w:val="46"/>
        </w:numPr>
        <w:ind w:left="720"/>
        <w:rPr>
          <w:rFonts w:cs="Arial"/>
          <w:sz w:val="20"/>
          <w:szCs w:val="20"/>
        </w:rPr>
      </w:pPr>
      <w:r w:rsidRPr="005316E3">
        <w:rPr>
          <w:sz w:val="20"/>
        </w:rPr>
        <w:t xml:space="preserve">Làm công việc khác </w:t>
      </w:r>
      <w:r w:rsidRPr="00194469" w:rsidR="00544404">
        <w:rPr>
          <w:rFonts w:ascii="Wingdings" w:eastAsia="Wingdings" w:hAnsi="Wingdings" w:cs="Wingdings"/>
          <w:sz w:val="20"/>
          <w:szCs w:val="20"/>
        </w:rPr>
        <w:t>à</w:t>
      </w:r>
      <w:r w:rsidRPr="005316E3" w:rsidR="00544404">
        <w:rPr>
          <w:sz w:val="20"/>
          <w:highlight w:val="cyan"/>
        </w:rPr>
        <w:t xml:space="preserve"> </w:t>
      </w:r>
      <w:r w:rsidRPr="005316E3">
        <w:rPr>
          <w:sz w:val="20"/>
          <w:highlight w:val="cyan"/>
        </w:rPr>
        <w:t>GO TO OPEN-ENDED OCCUPATION Q</w:t>
      </w:r>
    </w:p>
    <w:p w:rsidR="00495F1F" w:rsidRPr="005316E3" w:rsidP="00684B16" w14:paraId="1E98057C" w14:textId="77777777">
      <w:pPr>
        <w:pStyle w:val="A1-1stLeader"/>
        <w:numPr>
          <w:ilvl w:val="0"/>
          <w:numId w:val="0"/>
        </w:numPr>
        <w:ind w:left="720"/>
        <w:rPr>
          <w:rFonts w:cs="Arial"/>
          <w:sz w:val="20"/>
          <w:szCs w:val="20"/>
        </w:rPr>
      </w:pPr>
    </w:p>
    <w:p w:rsidR="00BD315B" w:rsidRPr="005316E3" w:rsidP="00BD315B" w14:paraId="6095B1BB" w14:textId="186149EB">
      <w:pPr>
        <w:shd w:val="clear" w:color="auto" w:fill="BFBFBF" w:themeFill="background1" w:themeFillShade="BF"/>
        <w:rPr>
          <w:rFonts w:cs="Arial"/>
          <w:b/>
          <w:bCs/>
          <w:sz w:val="20"/>
          <w:szCs w:val="20"/>
        </w:rPr>
      </w:pPr>
      <w:r w:rsidRPr="005316E3">
        <w:rPr>
          <w:b/>
          <w:sz w:val="20"/>
        </w:rPr>
        <w:t>Thương mại bán buôn</w:t>
      </w:r>
    </w:p>
    <w:p w:rsidR="00BD315B" w:rsidRPr="005316E3" w:rsidP="00614329" w14:paraId="75E77058" w14:textId="2CD19D6D">
      <w:pPr>
        <w:spacing w:after="200" w:line="276" w:lineRule="auto"/>
        <w:rPr>
          <w:rFonts w:cs="Arial"/>
          <w:b/>
          <w:bCs/>
          <w:sz w:val="20"/>
          <w:szCs w:val="20"/>
        </w:rPr>
      </w:pPr>
      <w:r w:rsidRPr="005316E3">
        <w:rPr>
          <w:b/>
          <w:sz w:val="20"/>
        </w:rPr>
        <w:t>Trong công việc này, quý vị chủ yếu là:</w:t>
      </w:r>
    </w:p>
    <w:p w:rsidR="00990398" w:rsidRPr="005316E3" w:rsidP="00684B16" w14:paraId="15E5F6DB" w14:textId="40C08931">
      <w:pPr>
        <w:pStyle w:val="A1-1stLeader"/>
        <w:tabs>
          <w:tab w:val="left" w:pos="1800"/>
        </w:tabs>
        <w:rPr>
          <w:sz w:val="20"/>
          <w:szCs w:val="20"/>
        </w:rPr>
      </w:pPr>
      <w:r w:rsidRPr="005316E3">
        <w:rPr>
          <w:sz w:val="20"/>
        </w:rPr>
        <w:t>Nhân viên bán hàng hoặc đại diện quan hệ khách hàng</w:t>
      </w:r>
    </w:p>
    <w:p w:rsidR="00990398" w:rsidRPr="005316E3" w:rsidP="00684B16" w14:paraId="322FAE45" w14:textId="77777777">
      <w:pPr>
        <w:pStyle w:val="A1-1stLeader"/>
        <w:tabs>
          <w:tab w:val="left" w:pos="1800"/>
        </w:tabs>
        <w:rPr>
          <w:sz w:val="20"/>
          <w:szCs w:val="20"/>
        </w:rPr>
      </w:pPr>
      <w:r w:rsidRPr="005316E3">
        <w:rPr>
          <w:sz w:val="20"/>
        </w:rPr>
        <w:t>Tài xế xe tải vận chuyển</w:t>
      </w:r>
    </w:p>
    <w:p w:rsidR="00990398" w:rsidRPr="005316E3" w:rsidP="00684B16" w14:paraId="1D172FFB" w14:textId="355C0481">
      <w:pPr>
        <w:pStyle w:val="A1-1stLeader"/>
        <w:tabs>
          <w:tab w:val="left" w:pos="1800"/>
        </w:tabs>
        <w:rPr>
          <w:sz w:val="20"/>
          <w:szCs w:val="20"/>
        </w:rPr>
      </w:pPr>
      <w:r w:rsidRPr="005316E3">
        <w:rPr>
          <w:sz w:val="20"/>
        </w:rPr>
        <w:t>Người xử lý vật liệu hoặc công nhân giao/nhận hàng hay lưu kho</w:t>
      </w:r>
    </w:p>
    <w:p w:rsidR="00990398" w:rsidRPr="005316E3" w:rsidP="00684B16" w14:paraId="35035C21" w14:textId="2B492508">
      <w:pPr>
        <w:pStyle w:val="A1-1stLeader"/>
        <w:tabs>
          <w:tab w:val="left" w:pos="1800"/>
        </w:tabs>
        <w:rPr>
          <w:sz w:val="20"/>
          <w:szCs w:val="20"/>
        </w:rPr>
      </w:pPr>
      <w:r w:rsidRPr="005316E3">
        <w:rPr>
          <w:sz w:val="20"/>
        </w:rPr>
        <w:t xml:space="preserve">Người bày hàng lên kệ, </w:t>
      </w:r>
      <w:r w:rsidRPr="002F4E95" w:rsidR="00AE44C3">
        <w:rPr>
          <w:sz w:val="20"/>
        </w:rPr>
        <w:t xml:space="preserve">nhân viên bán hàng hoặc </w:t>
      </w:r>
      <w:r w:rsidRPr="005316E3">
        <w:rPr>
          <w:sz w:val="20"/>
        </w:rPr>
        <w:t>hoàn tất đơn hàng</w:t>
      </w:r>
    </w:p>
    <w:p w:rsidR="00990398" w:rsidRPr="005316E3" w:rsidP="00684B16" w14:paraId="1E856E4E" w14:textId="61013183">
      <w:pPr>
        <w:pStyle w:val="A1-1stLeader"/>
        <w:tabs>
          <w:tab w:val="left" w:pos="1800"/>
        </w:tabs>
        <w:rPr>
          <w:sz w:val="20"/>
          <w:szCs w:val="20"/>
        </w:rPr>
      </w:pPr>
      <w:r w:rsidRPr="005316E3">
        <w:rPr>
          <w:sz w:val="20"/>
        </w:rPr>
        <w:t>Đại diện dịch vụ khách hàng</w:t>
      </w:r>
    </w:p>
    <w:p w:rsidR="00BD315B" w:rsidRPr="005316E3" w:rsidP="00684B16" w14:paraId="5582BC26" w14:textId="675D85B9">
      <w:pPr>
        <w:pStyle w:val="A1-1stLeader"/>
        <w:tabs>
          <w:tab w:val="left" w:pos="1800"/>
        </w:tabs>
        <w:rPr>
          <w:sz w:val="20"/>
          <w:szCs w:val="20"/>
        </w:rPr>
      </w:pPr>
      <w:r w:rsidRPr="005316E3">
        <w:rPr>
          <w:sz w:val="20"/>
        </w:rPr>
        <w:t>Nhân viên đóng gói</w:t>
      </w:r>
    </w:p>
    <w:p w:rsidR="00495F1F" w:rsidRPr="005316E3" w:rsidP="00684B16" w14:paraId="520DEFC8" w14:textId="71FC5B53">
      <w:pPr>
        <w:pStyle w:val="A1-1stLeader"/>
        <w:tabs>
          <w:tab w:val="left" w:pos="1800"/>
        </w:tabs>
        <w:rPr>
          <w:sz w:val="20"/>
          <w:szCs w:val="20"/>
        </w:rPr>
      </w:pPr>
      <w:r w:rsidRPr="005316E3">
        <w:rPr>
          <w:sz w:val="20"/>
        </w:rPr>
        <w:t xml:space="preserve">Nhân viên tài chính, kế toán hoặc thanh toán </w:t>
      </w:r>
    </w:p>
    <w:p w:rsidR="00BD315B" w:rsidRPr="005316E3" w:rsidP="00684B16" w14:paraId="78DBB22C" w14:textId="7C7DBF3B">
      <w:pPr>
        <w:pStyle w:val="A1-1stLeader"/>
        <w:tabs>
          <w:tab w:val="left" w:pos="1800"/>
        </w:tabs>
      </w:pPr>
      <w:r w:rsidRPr="005316E3">
        <w:rPr>
          <w:sz w:val="20"/>
        </w:rPr>
        <w:t>Nhân viên lễ tân, trợ lý hành chính hoặc nhân viên hỗ trợ văn phòng</w:t>
      </w:r>
    </w:p>
    <w:p w:rsidR="00BD315B" w:rsidRPr="005316E3" w:rsidP="00684B16" w14:paraId="536FD6F2" w14:textId="5C9505DD">
      <w:pPr>
        <w:pStyle w:val="A1-1stLeader"/>
        <w:tabs>
          <w:tab w:val="left" w:pos="1800"/>
        </w:tabs>
        <w:rPr>
          <w:sz w:val="20"/>
          <w:szCs w:val="20"/>
        </w:rPr>
      </w:pPr>
      <w:r w:rsidRPr="005316E3">
        <w:rPr>
          <w:sz w:val="20"/>
        </w:rPr>
        <w:t>Làm công việc khác</w:t>
      </w:r>
      <w:r w:rsidRPr="00194469" w:rsidR="00544404">
        <w:rPr>
          <w:rFonts w:ascii="Wingdings" w:eastAsia="Wingdings" w:hAnsi="Wingdings" w:cs="Wingdings"/>
          <w:sz w:val="20"/>
          <w:szCs w:val="20"/>
        </w:rPr>
        <w:t>à</w:t>
      </w:r>
      <w:r w:rsidRPr="005316E3" w:rsidR="00544404">
        <w:rPr>
          <w:sz w:val="20"/>
          <w:highlight w:val="cyan"/>
        </w:rPr>
        <w:t xml:space="preserve"> </w:t>
      </w:r>
      <w:r w:rsidRPr="005316E3">
        <w:rPr>
          <w:sz w:val="20"/>
          <w:highlight w:val="cyan"/>
        </w:rPr>
        <w:t>GO TO OPEN-ENDED OCCUPATION Q</w:t>
      </w:r>
    </w:p>
    <w:p w:rsidR="00BD315B" w:rsidRPr="005316E3" w:rsidP="00BD315B" w14:paraId="0495D28A" w14:textId="77777777">
      <w:pPr>
        <w:rPr>
          <w:rFonts w:cs="Arial"/>
          <w:sz w:val="20"/>
          <w:szCs w:val="20"/>
        </w:rPr>
      </w:pPr>
    </w:p>
    <w:p w:rsidR="00BD315B" w:rsidRPr="005316E3" w:rsidP="00BD315B" w14:paraId="02BABCB2" w14:textId="79F0EE89">
      <w:pPr>
        <w:shd w:val="clear" w:color="auto" w:fill="BFBFBF" w:themeFill="background1" w:themeFillShade="BF"/>
        <w:rPr>
          <w:rFonts w:cs="Arial"/>
          <w:b/>
          <w:bCs/>
          <w:sz w:val="20"/>
          <w:szCs w:val="20"/>
        </w:rPr>
      </w:pPr>
      <w:r w:rsidRPr="005316E3">
        <w:rPr>
          <w:b/>
          <w:sz w:val="20"/>
        </w:rPr>
        <w:t>Dịch vụ tài chính hoặc bảo hiểm</w:t>
      </w:r>
    </w:p>
    <w:p w:rsidR="00BD315B" w:rsidRPr="005316E3" w:rsidP="00BD315B" w14:paraId="50E5B3DB" w14:textId="46F28707">
      <w:pPr>
        <w:spacing w:after="200" w:line="276" w:lineRule="auto"/>
        <w:rPr>
          <w:rFonts w:cs="Arial"/>
          <w:b/>
          <w:bCs/>
          <w:sz w:val="20"/>
          <w:szCs w:val="20"/>
        </w:rPr>
      </w:pPr>
      <w:r w:rsidRPr="005316E3">
        <w:rPr>
          <w:b/>
          <w:sz w:val="20"/>
        </w:rPr>
        <w:t>Trong công việc này, quý vị chủ yếu là:</w:t>
      </w:r>
    </w:p>
    <w:p w:rsidR="00805AAC" w:rsidRPr="005316E3" w:rsidP="00684B16" w14:paraId="0088A737" w14:textId="0E58EEAB">
      <w:pPr>
        <w:pStyle w:val="A1-1stLeader"/>
        <w:rPr>
          <w:sz w:val="20"/>
          <w:szCs w:val="20"/>
        </w:rPr>
      </w:pPr>
      <w:r w:rsidRPr="005316E3">
        <w:rPr>
          <w:sz w:val="20"/>
        </w:rPr>
        <w:t>Đại lý hay môi giới bảo hiểm</w:t>
      </w:r>
    </w:p>
    <w:p w:rsidR="00805AAC" w:rsidRPr="005316E3" w:rsidP="00684B16" w14:paraId="1F057073" w14:textId="77777777">
      <w:pPr>
        <w:pStyle w:val="A1-1stLeader"/>
        <w:rPr>
          <w:sz w:val="20"/>
          <w:szCs w:val="20"/>
        </w:rPr>
      </w:pPr>
      <w:r w:rsidRPr="005316E3">
        <w:rPr>
          <w:sz w:val="20"/>
        </w:rPr>
        <w:t>Giao dịch viên ngân hàng</w:t>
      </w:r>
    </w:p>
    <w:p w:rsidR="00805AAC" w:rsidRPr="005316E3" w:rsidP="00684B16" w14:paraId="6BD72662" w14:textId="2AFC0983">
      <w:pPr>
        <w:pStyle w:val="A1-1stLeader"/>
        <w:rPr>
          <w:sz w:val="20"/>
          <w:szCs w:val="20"/>
        </w:rPr>
      </w:pPr>
      <w:r w:rsidRPr="005316E3">
        <w:rPr>
          <w:sz w:val="20"/>
        </w:rPr>
        <w:t>Nhân viên xử lý yêu cầu bảo hiểm hoặc xử lý hợp đồng</w:t>
      </w:r>
    </w:p>
    <w:p w:rsidR="00BD315B" w:rsidRPr="005316E3" w:rsidP="00684B16" w14:paraId="6B6FFAE1" w14:textId="28210AC7">
      <w:pPr>
        <w:pStyle w:val="A1-1stLeader"/>
        <w:rPr>
          <w:sz w:val="20"/>
          <w:szCs w:val="20"/>
        </w:rPr>
      </w:pPr>
      <w:r w:rsidRPr="005316E3">
        <w:rPr>
          <w:sz w:val="20"/>
        </w:rPr>
        <w:t>Đại diện dịch vụ khách hàng</w:t>
      </w:r>
    </w:p>
    <w:p w:rsidR="005D0C1F" w:rsidRPr="005316E3" w:rsidP="00684B16" w14:paraId="29903A88" w14:textId="2205B74A">
      <w:pPr>
        <w:pStyle w:val="A1-1stLeader"/>
        <w:rPr>
          <w:sz w:val="20"/>
          <w:szCs w:val="20"/>
        </w:rPr>
      </w:pPr>
      <w:r w:rsidRPr="005316E3">
        <w:rPr>
          <w:sz w:val="20"/>
        </w:rPr>
        <w:t>Đại diện kinh doanh tài chính hoặc viên chức tài chính</w:t>
      </w:r>
    </w:p>
    <w:p w:rsidR="00BD315B" w:rsidRPr="005316E3" w:rsidP="00684B16" w14:paraId="41F8757C" w14:textId="50555D69">
      <w:pPr>
        <w:pStyle w:val="A1-1stLeader"/>
        <w:rPr>
          <w:sz w:val="20"/>
          <w:szCs w:val="20"/>
        </w:rPr>
      </w:pPr>
      <w:r w:rsidRPr="005316E3">
        <w:rPr>
          <w:sz w:val="20"/>
        </w:rPr>
        <w:t>Nhân viên cho vay hoặc thư ký xử lý hồ sơ cho vay</w:t>
      </w:r>
    </w:p>
    <w:p w:rsidR="00BD315B" w:rsidRPr="005316E3" w:rsidP="00684B16" w14:paraId="268D9BB0" w14:textId="7F1E322A">
      <w:pPr>
        <w:pStyle w:val="A1-1stLeader"/>
        <w:rPr>
          <w:sz w:val="20"/>
          <w:szCs w:val="20"/>
        </w:rPr>
      </w:pPr>
      <w:r w:rsidRPr="005316E3">
        <w:rPr>
          <w:sz w:val="20"/>
        </w:rPr>
        <w:t>Nhân viên lễ tân, trợ lý hành chính hoặc nhân viên hỗ trợ văn phòng</w:t>
      </w:r>
    </w:p>
    <w:p w:rsidR="00BD315B" w:rsidRPr="005316E3" w:rsidP="00684B16" w14:paraId="19A58CD6" w14:textId="238C07A3">
      <w:pPr>
        <w:pStyle w:val="A1-1stLeader"/>
        <w:rPr>
          <w:sz w:val="20"/>
          <w:szCs w:val="20"/>
        </w:rPr>
      </w:pPr>
      <w:r w:rsidRPr="005316E3">
        <w:rPr>
          <w:sz w:val="20"/>
        </w:rPr>
        <w:t>Kế toán viên hoặc kiểm toán viên</w:t>
      </w:r>
    </w:p>
    <w:p w:rsidR="00BD315B" w:rsidRPr="005316E3" w:rsidP="00684B16" w14:paraId="34FECFE8" w14:textId="2864D497">
      <w:pPr>
        <w:pStyle w:val="A1-1stLeader"/>
        <w:rPr>
          <w:sz w:val="20"/>
          <w:szCs w:val="20"/>
        </w:rPr>
      </w:pPr>
      <w:r w:rsidRPr="005316E3">
        <w:rPr>
          <w:sz w:val="20"/>
        </w:rPr>
        <w:t xml:space="preserve">Làm công việc khác </w:t>
      </w:r>
      <w:r w:rsidRPr="00194469" w:rsidR="00544404">
        <w:rPr>
          <w:rFonts w:ascii="Wingdings" w:eastAsia="Wingdings" w:hAnsi="Wingdings" w:cs="Wingdings"/>
          <w:sz w:val="20"/>
          <w:szCs w:val="20"/>
        </w:rPr>
        <w:t>à</w:t>
      </w:r>
      <w:r w:rsidRPr="005316E3" w:rsidR="00544404">
        <w:rPr>
          <w:sz w:val="20"/>
          <w:highlight w:val="cyan"/>
        </w:rPr>
        <w:t xml:space="preserve"> </w:t>
      </w:r>
      <w:r w:rsidRPr="005316E3">
        <w:rPr>
          <w:sz w:val="20"/>
          <w:highlight w:val="cyan"/>
        </w:rPr>
        <w:t>GO TO OPEN-ENDED OCCUPATION Q</w:t>
      </w:r>
      <w:r w:rsidRPr="005316E3">
        <w:rPr>
          <w:sz w:val="20"/>
        </w:rPr>
        <w:t>?</w:t>
      </w:r>
    </w:p>
    <w:p w:rsidR="00BD315B" w:rsidRPr="005316E3" w:rsidP="00BD315B" w14:paraId="2E7AB446" w14:textId="77777777">
      <w:pPr>
        <w:rPr>
          <w:rFonts w:cs="Arial"/>
          <w:sz w:val="20"/>
          <w:szCs w:val="20"/>
        </w:rPr>
      </w:pPr>
    </w:p>
    <w:p w:rsidR="00BD315B" w:rsidRPr="005316E3" w:rsidP="00BD315B" w14:paraId="3462B5BA" w14:textId="008B73EE">
      <w:pPr>
        <w:shd w:val="clear" w:color="auto" w:fill="BFBFBF" w:themeFill="background1" w:themeFillShade="BF"/>
        <w:rPr>
          <w:rFonts w:cs="Arial"/>
          <w:b/>
          <w:bCs/>
          <w:sz w:val="20"/>
          <w:szCs w:val="20"/>
        </w:rPr>
      </w:pPr>
      <w:r w:rsidRPr="005316E3">
        <w:rPr>
          <w:b/>
          <w:sz w:val="20"/>
        </w:rPr>
        <w:t>Bất động sản (bao gồm bán và cho thuê)</w:t>
      </w:r>
    </w:p>
    <w:p w:rsidR="00BD315B" w:rsidRPr="005316E3" w:rsidP="00BD315B" w14:paraId="49E2614F" w14:textId="549EE2F8">
      <w:pPr>
        <w:spacing w:after="200" w:line="276" w:lineRule="auto"/>
        <w:rPr>
          <w:rFonts w:cs="Arial"/>
          <w:b/>
          <w:bCs/>
          <w:sz w:val="20"/>
          <w:szCs w:val="20"/>
        </w:rPr>
      </w:pPr>
      <w:r w:rsidRPr="005316E3">
        <w:rPr>
          <w:b/>
          <w:sz w:val="20"/>
        </w:rPr>
        <w:t>Trong công việc này, quý vị chủ yếu là:</w:t>
      </w:r>
    </w:p>
    <w:p w:rsidR="001B557A" w:rsidRPr="005316E3" w:rsidP="00684B16" w14:paraId="64F341F6" w14:textId="17B6DA15">
      <w:pPr>
        <w:pStyle w:val="A1-1stLeader"/>
        <w:rPr>
          <w:sz w:val="20"/>
          <w:szCs w:val="20"/>
        </w:rPr>
      </w:pPr>
      <w:r w:rsidRPr="005316E3">
        <w:rPr>
          <w:sz w:val="20"/>
        </w:rPr>
        <w:t>Đại lý cho thuê nhà hoặc tài sản</w:t>
      </w:r>
    </w:p>
    <w:p w:rsidR="001B557A" w:rsidRPr="005316E3" w:rsidP="00684B16" w14:paraId="14CCEAFF" w14:textId="7D5710D7">
      <w:pPr>
        <w:pStyle w:val="A1-1stLeader"/>
        <w:rPr>
          <w:sz w:val="20"/>
          <w:szCs w:val="20"/>
        </w:rPr>
      </w:pPr>
      <w:r w:rsidRPr="005316E3">
        <w:rPr>
          <w:sz w:val="20"/>
        </w:rPr>
        <w:t>Đại diện dịch vụ khách hàng</w:t>
      </w:r>
    </w:p>
    <w:p w:rsidR="001B557A" w:rsidRPr="005316E3" w:rsidP="00684B16" w14:paraId="340F1F3C" w14:textId="5F6A436D">
      <w:pPr>
        <w:pStyle w:val="A1-1stLeader"/>
        <w:rPr>
          <w:sz w:val="20"/>
          <w:szCs w:val="20"/>
        </w:rPr>
      </w:pPr>
      <w:r w:rsidRPr="005316E3">
        <w:rPr>
          <w:sz w:val="20"/>
        </w:rPr>
        <w:t>Đại lý hoặc nhân viên bán bất động sản</w:t>
      </w:r>
    </w:p>
    <w:p w:rsidR="00BD315B" w:rsidRPr="005316E3" w:rsidP="00684B16" w14:paraId="20389CF2" w14:textId="77D150A1">
      <w:pPr>
        <w:pStyle w:val="A1-1stLeader"/>
        <w:rPr>
          <w:sz w:val="20"/>
          <w:szCs w:val="20"/>
        </w:rPr>
      </w:pPr>
      <w:r w:rsidRPr="005316E3">
        <w:rPr>
          <w:sz w:val="20"/>
        </w:rPr>
        <w:t>Lao công hay người trông coi hoặc quản lý tòa nhà</w:t>
      </w:r>
    </w:p>
    <w:p w:rsidR="00BD315B" w:rsidRPr="005316E3" w:rsidP="00684B16" w14:paraId="36E9B3BA" w14:textId="28575D2B">
      <w:pPr>
        <w:pStyle w:val="A1-1stLeader"/>
        <w:rPr>
          <w:sz w:val="20"/>
          <w:szCs w:val="20"/>
        </w:rPr>
      </w:pPr>
      <w:r w:rsidRPr="005316E3">
        <w:rPr>
          <w:sz w:val="20"/>
        </w:rPr>
        <w:t>Nhân viên phục vụ, đậu xe hoặc hỗ trợ của tòa nhà</w:t>
      </w:r>
    </w:p>
    <w:p w:rsidR="00BD315B" w:rsidRPr="005316E3" w:rsidP="00684B16" w14:paraId="194755C8" w14:textId="20DEDCC6">
      <w:pPr>
        <w:pStyle w:val="A1-1stLeader"/>
        <w:rPr>
          <w:sz w:val="20"/>
          <w:szCs w:val="20"/>
        </w:rPr>
      </w:pPr>
      <w:r w:rsidRPr="005316E3">
        <w:rPr>
          <w:sz w:val="20"/>
        </w:rPr>
        <w:t>Nhân viên ngân hàng, bảo hiểm hoặc nhân viên tài chính khác</w:t>
      </w:r>
    </w:p>
    <w:p w:rsidR="00BD315B" w:rsidRPr="005316E3" w:rsidP="00684B16" w14:paraId="60B2A22F" w14:textId="44777FA7">
      <w:pPr>
        <w:pStyle w:val="A1-1stLeader"/>
        <w:rPr>
          <w:sz w:val="20"/>
          <w:szCs w:val="20"/>
        </w:rPr>
      </w:pPr>
      <w:r w:rsidRPr="005316E3">
        <w:rPr>
          <w:sz w:val="20"/>
        </w:rPr>
        <w:t>Nhân viên lễ tân, trợ lý hành chính hoặc nhân viên hỗ trợ văn phòng</w:t>
      </w:r>
    </w:p>
    <w:p w:rsidR="00BD315B" w:rsidRPr="005316E3" w:rsidP="00495F1F" w14:paraId="49580E96" w14:textId="7384AF79">
      <w:pPr>
        <w:pStyle w:val="A1-1stLeader"/>
        <w:rPr>
          <w:sz w:val="20"/>
          <w:szCs w:val="20"/>
        </w:rPr>
      </w:pPr>
      <w:r w:rsidRPr="005316E3">
        <w:rPr>
          <w:sz w:val="20"/>
        </w:rPr>
        <w:t xml:space="preserve">Làm công việc khác </w:t>
      </w:r>
      <w:r w:rsidRPr="00194469" w:rsidR="00544404">
        <w:rPr>
          <w:rFonts w:ascii="Wingdings" w:eastAsia="Wingdings" w:hAnsi="Wingdings" w:cs="Wingdings"/>
          <w:sz w:val="20"/>
          <w:szCs w:val="20"/>
        </w:rPr>
        <w:t>à</w:t>
      </w:r>
      <w:r w:rsidRPr="005316E3" w:rsidR="00544404">
        <w:rPr>
          <w:sz w:val="20"/>
          <w:highlight w:val="cyan"/>
        </w:rPr>
        <w:t xml:space="preserve"> </w:t>
      </w:r>
      <w:r w:rsidRPr="005316E3">
        <w:rPr>
          <w:sz w:val="20"/>
          <w:highlight w:val="cyan"/>
        </w:rPr>
        <w:t>GO TO OPEN-ENDED OCCUPATION Q</w:t>
      </w:r>
    </w:p>
    <w:p w:rsidR="00495F1F" w:rsidRPr="005316E3" w:rsidP="00684B16" w14:paraId="68C5A3F9" w14:textId="77777777">
      <w:pPr>
        <w:pStyle w:val="A1-1stLeader"/>
        <w:numPr>
          <w:ilvl w:val="0"/>
          <w:numId w:val="0"/>
        </w:numPr>
        <w:ind w:left="720"/>
        <w:rPr>
          <w:sz w:val="20"/>
          <w:szCs w:val="20"/>
        </w:rPr>
      </w:pPr>
    </w:p>
    <w:p w:rsidR="00BD315B" w:rsidRPr="005316E3" w:rsidP="00BD315B" w14:paraId="523473FF" w14:textId="00EB2038">
      <w:pPr>
        <w:shd w:val="clear" w:color="auto" w:fill="BFBFBF" w:themeFill="background1" w:themeFillShade="BF"/>
        <w:rPr>
          <w:rFonts w:cs="Arial"/>
          <w:b/>
          <w:bCs/>
          <w:sz w:val="20"/>
          <w:szCs w:val="20"/>
        </w:rPr>
      </w:pPr>
      <w:r w:rsidRPr="005316E3">
        <w:rPr>
          <w:b/>
          <w:sz w:val="20"/>
        </w:rPr>
        <w:t>Các dịch vụ chuyên nghiệp, khoa học hoặc kỹ thuật</w:t>
      </w:r>
    </w:p>
    <w:p w:rsidR="00BD315B" w:rsidRPr="005316E3" w:rsidP="00684B16" w14:paraId="23632682" w14:textId="573FC502">
      <w:pPr>
        <w:spacing w:after="200" w:line="276" w:lineRule="auto"/>
        <w:rPr>
          <w:rFonts w:cs="Arial"/>
          <w:sz w:val="20"/>
          <w:szCs w:val="20"/>
        </w:rPr>
      </w:pPr>
      <w:r w:rsidRPr="005316E3">
        <w:rPr>
          <w:b/>
          <w:sz w:val="20"/>
        </w:rPr>
        <w:t>Trong công việc này, quý vị chủ yếu là:</w:t>
      </w:r>
    </w:p>
    <w:p w:rsidR="00BD315B" w:rsidRPr="005316E3" w:rsidP="00684B16" w14:paraId="2DC9216B" w14:textId="3768F007">
      <w:pPr>
        <w:pStyle w:val="A1-1stLeader"/>
        <w:rPr>
          <w:sz w:val="20"/>
          <w:szCs w:val="20"/>
        </w:rPr>
      </w:pPr>
      <w:r w:rsidRPr="005316E3">
        <w:rPr>
          <w:sz w:val="20"/>
        </w:rPr>
        <w:t>Nhân viên lễ tân, trợ lý hành chính hoặc nhân viên hỗ trợ văn phòng</w:t>
      </w:r>
    </w:p>
    <w:p w:rsidR="00805AAC" w:rsidRPr="005316E3" w:rsidP="00684B16" w14:paraId="0AB83DAD" w14:textId="1697DFA3">
      <w:pPr>
        <w:pStyle w:val="A1-1stLeader"/>
        <w:rPr>
          <w:sz w:val="20"/>
          <w:szCs w:val="20"/>
        </w:rPr>
      </w:pPr>
      <w:r w:rsidRPr="005316E3">
        <w:rPr>
          <w:sz w:val="20"/>
        </w:rPr>
        <w:t>Nhân viên bán hàng hoặc đại diện quan hệ khách hàng</w:t>
      </w:r>
    </w:p>
    <w:p w:rsidR="00805AAC" w:rsidRPr="005316E3" w:rsidP="00684B16" w14:paraId="09184E60" w14:textId="7F7CFAE8">
      <w:pPr>
        <w:pStyle w:val="A1-1stLeader"/>
        <w:rPr>
          <w:sz w:val="20"/>
          <w:szCs w:val="20"/>
        </w:rPr>
      </w:pPr>
      <w:r w:rsidRPr="005316E3">
        <w:rPr>
          <w:sz w:val="20"/>
        </w:rPr>
        <w:t>Đại diện dịch vụ khách hàng</w:t>
      </w:r>
    </w:p>
    <w:p w:rsidR="00805AAC" w:rsidRPr="005316E3" w:rsidP="00684B16" w14:paraId="508A8F84" w14:textId="6701FD92">
      <w:pPr>
        <w:pStyle w:val="A1-1stLeader"/>
        <w:rPr>
          <w:sz w:val="20"/>
          <w:szCs w:val="20"/>
        </w:rPr>
      </w:pPr>
      <w:r w:rsidRPr="005316E3">
        <w:rPr>
          <w:sz w:val="20"/>
        </w:rPr>
        <w:t>Nhân viên tài chính, kế toán hoặc thanh toán</w:t>
      </w:r>
    </w:p>
    <w:p w:rsidR="00BD315B" w:rsidRPr="005316E3" w:rsidP="00684B16" w14:paraId="1813D7B2" w14:textId="4475B9B3">
      <w:pPr>
        <w:pStyle w:val="A1-1stLeader"/>
        <w:rPr>
          <w:sz w:val="20"/>
          <w:szCs w:val="20"/>
        </w:rPr>
      </w:pPr>
      <w:r w:rsidRPr="005316E3">
        <w:rPr>
          <w:sz w:val="20"/>
        </w:rPr>
        <w:t>Trợ lý pháp lý hay trợ lý luật sư</w:t>
      </w:r>
    </w:p>
    <w:p w:rsidR="00BD315B" w:rsidRPr="005316E3" w:rsidP="00684B16" w14:paraId="641627CD" w14:textId="7361DCB2">
      <w:pPr>
        <w:pStyle w:val="A1-1stLeader"/>
        <w:rPr>
          <w:sz w:val="20"/>
          <w:szCs w:val="20"/>
        </w:rPr>
      </w:pPr>
      <w:r w:rsidRPr="005316E3">
        <w:rPr>
          <w:sz w:val="20"/>
        </w:rPr>
        <w:t>Kỹ thuật viên thú y</w:t>
      </w:r>
    </w:p>
    <w:p w:rsidR="00BD315B" w:rsidRPr="005316E3" w:rsidP="00684B16" w14:paraId="7935DDE8" w14:textId="4A06EBF8">
      <w:pPr>
        <w:pStyle w:val="A1-1stLeader"/>
        <w:rPr>
          <w:sz w:val="20"/>
          <w:szCs w:val="20"/>
        </w:rPr>
      </w:pPr>
      <w:r w:rsidRPr="005316E3">
        <w:rPr>
          <w:sz w:val="20"/>
        </w:rPr>
        <w:t xml:space="preserve">Làm công việc khác </w:t>
      </w:r>
      <w:r w:rsidRPr="00194469" w:rsidR="00544404">
        <w:rPr>
          <w:rFonts w:ascii="Wingdings" w:eastAsia="Wingdings" w:hAnsi="Wingdings" w:cs="Wingdings"/>
          <w:sz w:val="20"/>
          <w:szCs w:val="20"/>
        </w:rPr>
        <w:t>à</w:t>
      </w:r>
      <w:r w:rsidRPr="005316E3" w:rsidR="00544404">
        <w:rPr>
          <w:sz w:val="20"/>
          <w:highlight w:val="cyan"/>
        </w:rPr>
        <w:t xml:space="preserve"> </w:t>
      </w:r>
      <w:r w:rsidRPr="005316E3">
        <w:rPr>
          <w:sz w:val="20"/>
          <w:highlight w:val="cyan"/>
        </w:rPr>
        <w:t>GO TO OPEN-ENDED OCCUPATION Q</w:t>
      </w:r>
    </w:p>
    <w:p w:rsidR="00495F1F" w:rsidRPr="005316E3" w:rsidP="00684B16" w14:paraId="51DBADD2" w14:textId="77777777">
      <w:pPr>
        <w:pBdr>
          <w:top w:val="nil"/>
          <w:left w:val="nil"/>
          <w:bottom w:val="nil"/>
          <w:right w:val="nil"/>
          <w:between w:val="nil"/>
        </w:pBdr>
        <w:rPr>
          <w:rFonts w:cs="Arial"/>
          <w:sz w:val="20"/>
          <w:szCs w:val="20"/>
        </w:rPr>
      </w:pPr>
    </w:p>
    <w:p w:rsidR="00BD315B" w:rsidRPr="005316E3" w:rsidP="00BD315B" w14:paraId="228F1009" w14:textId="54CA645E">
      <w:pPr>
        <w:shd w:val="clear" w:color="auto" w:fill="BFBFBF" w:themeFill="background1" w:themeFillShade="BF"/>
        <w:rPr>
          <w:rFonts w:cs="Arial"/>
          <w:b/>
          <w:bCs/>
          <w:sz w:val="20"/>
          <w:szCs w:val="20"/>
        </w:rPr>
      </w:pPr>
      <w:r w:rsidRPr="005316E3">
        <w:rPr>
          <w:b/>
          <w:sz w:val="20"/>
        </w:rPr>
        <w:t>Giáo dục</w:t>
      </w:r>
    </w:p>
    <w:p w:rsidR="00BD315B" w:rsidRPr="005316E3" w:rsidP="00614329" w14:paraId="35FB9F63" w14:textId="11814473">
      <w:pPr>
        <w:spacing w:after="200" w:line="276" w:lineRule="auto"/>
        <w:rPr>
          <w:rFonts w:cs="Arial"/>
          <w:b/>
          <w:bCs/>
          <w:sz w:val="20"/>
          <w:szCs w:val="20"/>
        </w:rPr>
      </w:pPr>
      <w:r w:rsidRPr="005316E3">
        <w:rPr>
          <w:b/>
          <w:sz w:val="20"/>
        </w:rPr>
        <w:t>Trong công việc này, quý vị chủ yếu là:</w:t>
      </w:r>
    </w:p>
    <w:p w:rsidR="001749C7" w:rsidRPr="005316E3" w:rsidP="00684B16" w14:paraId="1AADEB14" w14:textId="37B24798">
      <w:pPr>
        <w:pStyle w:val="A1-1stLeader"/>
        <w:rPr>
          <w:sz w:val="20"/>
          <w:szCs w:val="20"/>
        </w:rPr>
      </w:pPr>
      <w:r w:rsidRPr="005316E3">
        <w:rPr>
          <w:sz w:val="20"/>
        </w:rPr>
        <w:t>Trợ giảng tại trường tiểu học hoặc trung học</w:t>
      </w:r>
    </w:p>
    <w:p w:rsidR="001749C7" w:rsidRPr="005316E3" w:rsidP="00684B16" w14:paraId="473E3669" w14:textId="4FCD0586">
      <w:pPr>
        <w:pStyle w:val="A1-1stLeader"/>
        <w:rPr>
          <w:sz w:val="20"/>
          <w:szCs w:val="20"/>
        </w:rPr>
      </w:pPr>
      <w:r w:rsidRPr="005316E3">
        <w:rPr>
          <w:sz w:val="20"/>
        </w:rPr>
        <w:t>Nhân viên lễ tân, trợ lý hành chính hoặc nhân viên hỗ trợ văn phòng</w:t>
      </w:r>
    </w:p>
    <w:p w:rsidR="001749C7" w:rsidRPr="005316E3" w:rsidP="00684B16" w14:paraId="41215A76" w14:textId="72E2DD43">
      <w:pPr>
        <w:pStyle w:val="A1-1stLeader"/>
        <w:rPr>
          <w:sz w:val="20"/>
          <w:szCs w:val="20"/>
        </w:rPr>
      </w:pPr>
      <w:r w:rsidRPr="005316E3">
        <w:rPr>
          <w:sz w:val="20"/>
        </w:rPr>
        <w:t>Lao công hoặc người trông coi</w:t>
      </w:r>
    </w:p>
    <w:p w:rsidR="001749C7" w:rsidRPr="005316E3" w:rsidP="00684B16" w14:paraId="39C24678" w14:textId="76DBD80A">
      <w:pPr>
        <w:pStyle w:val="A1-1stLeader"/>
        <w:rPr>
          <w:sz w:val="20"/>
          <w:szCs w:val="20"/>
        </w:rPr>
      </w:pPr>
      <w:r w:rsidRPr="005316E3">
        <w:rPr>
          <w:sz w:val="20"/>
        </w:rPr>
        <w:t>Trợ lý hoặc thư ký thư viện</w:t>
      </w:r>
    </w:p>
    <w:p w:rsidR="006B4E4E" w:rsidRPr="005316E3" w:rsidP="00684B16" w14:paraId="5854B781" w14:textId="77777777">
      <w:pPr>
        <w:pStyle w:val="A1-1stLeader"/>
        <w:rPr>
          <w:sz w:val="20"/>
          <w:szCs w:val="20"/>
        </w:rPr>
      </w:pPr>
      <w:r w:rsidRPr="005316E3">
        <w:rPr>
          <w:sz w:val="20"/>
        </w:rPr>
        <w:t>Nhân viên dịch vụ ăn uống (bao gồm đầu bếp, phụ bếp và các hỗ trợ khác cho bếp)</w:t>
      </w:r>
    </w:p>
    <w:p w:rsidR="001749C7" w:rsidRPr="005316E3" w:rsidP="00684B16" w14:paraId="1BDD9169" w14:textId="594553E1">
      <w:pPr>
        <w:pStyle w:val="A1-1stLeader"/>
        <w:rPr>
          <w:sz w:val="20"/>
          <w:szCs w:val="20"/>
        </w:rPr>
      </w:pPr>
      <w:r w:rsidRPr="005316E3">
        <w:rPr>
          <w:sz w:val="20"/>
        </w:rPr>
        <w:t>Tài xế xe buýt</w:t>
      </w:r>
    </w:p>
    <w:p w:rsidR="001749C7" w:rsidRPr="005316E3" w:rsidP="00684B16" w14:paraId="4BED5316" w14:textId="0759BC60">
      <w:pPr>
        <w:pStyle w:val="A1-1stLeader"/>
        <w:rPr>
          <w:sz w:val="20"/>
          <w:szCs w:val="20"/>
        </w:rPr>
      </w:pPr>
      <w:r w:rsidRPr="005316E3">
        <w:rPr>
          <w:sz w:val="20"/>
        </w:rPr>
        <w:t>Người giảng dạy hoặc người hướng dẫn trong một chương trình giải trí, thể thao hoặc thể dục</w:t>
      </w:r>
    </w:p>
    <w:p w:rsidR="00495F1F" w:rsidRPr="005316E3" w:rsidP="00684B16" w14:paraId="1FF82D01" w14:textId="189C686C">
      <w:pPr>
        <w:pStyle w:val="A1-1stLeader"/>
        <w:rPr>
          <w:sz w:val="20"/>
          <w:szCs w:val="20"/>
        </w:rPr>
      </w:pPr>
      <w:r w:rsidRPr="005316E3">
        <w:rPr>
          <w:sz w:val="20"/>
        </w:rPr>
        <w:t>Nhân viên trông trẻ</w:t>
      </w:r>
    </w:p>
    <w:p w:rsidR="00BD315B" w:rsidRPr="005316E3" w:rsidP="00495F1F" w14:paraId="0A3C67E0" w14:textId="6BB0FA5D">
      <w:pPr>
        <w:pStyle w:val="A1-1stLeader"/>
        <w:rPr>
          <w:sz w:val="20"/>
          <w:szCs w:val="20"/>
        </w:rPr>
      </w:pPr>
      <w:r w:rsidRPr="005316E3">
        <w:rPr>
          <w:sz w:val="20"/>
        </w:rPr>
        <w:t xml:space="preserve">Làm công việc khác </w:t>
      </w:r>
      <w:r w:rsidRPr="00194469" w:rsidR="00544404">
        <w:rPr>
          <w:rFonts w:ascii="Wingdings" w:eastAsia="Wingdings" w:hAnsi="Wingdings" w:cs="Wingdings"/>
          <w:sz w:val="20"/>
          <w:szCs w:val="20"/>
        </w:rPr>
        <w:t>à</w:t>
      </w:r>
      <w:r w:rsidRPr="005316E3" w:rsidR="00544404">
        <w:rPr>
          <w:sz w:val="20"/>
          <w:highlight w:val="cyan"/>
        </w:rPr>
        <w:t xml:space="preserve"> </w:t>
      </w:r>
      <w:r w:rsidRPr="005316E3">
        <w:rPr>
          <w:sz w:val="20"/>
          <w:highlight w:val="cyan"/>
        </w:rPr>
        <w:t>GO TO OPEN-ENDED OCCUPATION Q</w:t>
      </w:r>
    </w:p>
    <w:p w:rsidR="00495F1F" w:rsidRPr="005316E3" w:rsidP="00684B16" w14:paraId="6BEDCDB8" w14:textId="77777777">
      <w:pPr>
        <w:pStyle w:val="A1-1stLeader"/>
        <w:numPr>
          <w:ilvl w:val="0"/>
          <w:numId w:val="0"/>
        </w:numPr>
        <w:ind w:left="720"/>
        <w:rPr>
          <w:sz w:val="20"/>
          <w:szCs w:val="20"/>
        </w:rPr>
      </w:pPr>
    </w:p>
    <w:p w:rsidR="00BD315B" w:rsidRPr="005316E3" w:rsidP="00BD315B" w14:paraId="4A69A882" w14:textId="0FD7DDE8">
      <w:pPr>
        <w:shd w:val="clear" w:color="auto" w:fill="BFBFBF" w:themeFill="background1" w:themeFillShade="BF"/>
        <w:rPr>
          <w:rFonts w:cs="Arial"/>
          <w:b/>
          <w:bCs/>
          <w:sz w:val="20"/>
          <w:szCs w:val="20"/>
        </w:rPr>
      </w:pPr>
      <w:r w:rsidRPr="005316E3">
        <w:rPr>
          <w:b/>
          <w:sz w:val="20"/>
        </w:rPr>
        <w:t>Dịch vụ xuất bản sách báo/bản ghi âm, phát sóng, viễn thông hoặc dịch vụ dữ liệu/thông tin</w:t>
      </w:r>
    </w:p>
    <w:p w:rsidR="00BD315B" w:rsidRPr="005316E3" w:rsidP="00B43667" w14:paraId="085507C2" w14:textId="3BDBE0B8">
      <w:pPr>
        <w:spacing w:after="200" w:line="276" w:lineRule="auto"/>
        <w:rPr>
          <w:rFonts w:cs="Arial"/>
          <w:sz w:val="20"/>
          <w:szCs w:val="20"/>
        </w:rPr>
      </w:pPr>
      <w:r w:rsidRPr="005316E3">
        <w:rPr>
          <w:b/>
          <w:sz w:val="20"/>
        </w:rPr>
        <w:t>Trong công việc này, quý vị chủ yếu là:</w:t>
      </w:r>
    </w:p>
    <w:p w:rsidR="00E8755E" w:rsidRPr="005316E3" w:rsidP="00684B16" w14:paraId="49A16D8E" w14:textId="707F50C2">
      <w:pPr>
        <w:pStyle w:val="A1-1stLeader"/>
        <w:ind w:hanging="270"/>
        <w:rPr>
          <w:sz w:val="20"/>
          <w:szCs w:val="20"/>
        </w:rPr>
      </w:pPr>
      <w:r w:rsidRPr="005316E3">
        <w:rPr>
          <w:sz w:val="20"/>
        </w:rPr>
        <w:t>Thợ lắp đặt hoặc sửa chữa đường dây viễn thông</w:t>
      </w:r>
      <w:r w:rsidRPr="005316E3">
        <w:rPr>
          <w:sz w:val="20"/>
        </w:rPr>
        <w:tab/>
      </w:r>
    </w:p>
    <w:p w:rsidR="00BD315B" w:rsidRPr="005316E3" w:rsidP="00684B16" w14:paraId="411746FD" w14:textId="5F4A1AA9">
      <w:pPr>
        <w:pStyle w:val="A1-1stLeader"/>
        <w:ind w:hanging="270"/>
        <w:rPr>
          <w:sz w:val="20"/>
          <w:szCs w:val="20"/>
        </w:rPr>
      </w:pPr>
      <w:r w:rsidRPr="005316E3">
        <w:rPr>
          <w:sz w:val="20"/>
        </w:rPr>
        <w:t>Đại diện dịch vụ khách hàng</w:t>
      </w:r>
    </w:p>
    <w:p w:rsidR="00BD315B" w:rsidRPr="005316E3" w:rsidP="00684B16" w14:paraId="4556C566" w14:textId="3B276816">
      <w:pPr>
        <w:pStyle w:val="A1-1stLeader"/>
        <w:ind w:hanging="270"/>
        <w:rPr>
          <w:sz w:val="20"/>
          <w:szCs w:val="20"/>
        </w:rPr>
      </w:pPr>
      <w:r w:rsidRPr="005316E3">
        <w:rPr>
          <w:sz w:val="20"/>
        </w:rPr>
        <w:t>Nhân viên bán hàng hoặc đại diện quan hệ khách hàng</w:t>
      </w:r>
    </w:p>
    <w:p w:rsidR="00BD315B" w:rsidRPr="005316E3" w:rsidP="00684B16" w14:paraId="2CDFADD3" w14:textId="71D0E177">
      <w:pPr>
        <w:pStyle w:val="A1-1stLeader"/>
        <w:ind w:hanging="270"/>
        <w:rPr>
          <w:sz w:val="20"/>
          <w:szCs w:val="20"/>
        </w:rPr>
      </w:pPr>
      <w:r w:rsidRPr="005316E3">
        <w:rPr>
          <w:sz w:val="20"/>
        </w:rPr>
        <w:t>Trợ lý hoặc thư ký thư viện</w:t>
      </w:r>
    </w:p>
    <w:p w:rsidR="00BD315B" w:rsidRPr="005316E3" w:rsidP="00684B16" w14:paraId="1C1C5457" w14:textId="75668B63">
      <w:pPr>
        <w:pStyle w:val="A1-1stLeader"/>
        <w:ind w:hanging="270"/>
        <w:rPr>
          <w:sz w:val="20"/>
          <w:szCs w:val="20"/>
        </w:rPr>
      </w:pPr>
      <w:r w:rsidRPr="005316E3">
        <w:rPr>
          <w:sz w:val="20"/>
        </w:rPr>
        <w:t>Nhân viên nhập liệu</w:t>
      </w:r>
    </w:p>
    <w:p w:rsidR="00BD315B" w:rsidRPr="005316E3" w:rsidP="00684B16" w14:paraId="05DC5B89" w14:textId="79FE4A39">
      <w:pPr>
        <w:pStyle w:val="A1-1stLeader"/>
        <w:ind w:hanging="270"/>
        <w:rPr>
          <w:sz w:val="20"/>
          <w:szCs w:val="20"/>
        </w:rPr>
      </w:pPr>
      <w:r w:rsidRPr="005316E3">
        <w:rPr>
          <w:sz w:val="20"/>
        </w:rPr>
        <w:t>Nhân viên chuyển phát nhanh, nhân viên đưa tin hoặc người phân phối tận nhà</w:t>
      </w:r>
    </w:p>
    <w:p w:rsidR="00BD315B" w:rsidRPr="005316E3" w:rsidP="00495F1F" w14:paraId="7D550A39" w14:textId="72611A82">
      <w:pPr>
        <w:pStyle w:val="A1-1stLeader"/>
        <w:ind w:hanging="270"/>
        <w:rPr>
          <w:sz w:val="20"/>
          <w:szCs w:val="20"/>
        </w:rPr>
      </w:pPr>
      <w:r w:rsidRPr="005316E3">
        <w:rPr>
          <w:sz w:val="20"/>
        </w:rPr>
        <w:t xml:space="preserve">Làm công việc khác </w:t>
      </w:r>
      <w:r w:rsidRPr="00194469" w:rsidR="00544404">
        <w:rPr>
          <w:rFonts w:ascii="Wingdings" w:eastAsia="Wingdings" w:hAnsi="Wingdings" w:cs="Wingdings"/>
          <w:sz w:val="20"/>
          <w:szCs w:val="20"/>
        </w:rPr>
        <w:t>à</w:t>
      </w:r>
      <w:r w:rsidRPr="005316E3" w:rsidR="00544404">
        <w:rPr>
          <w:sz w:val="20"/>
          <w:highlight w:val="cyan"/>
        </w:rPr>
        <w:t xml:space="preserve"> </w:t>
      </w:r>
      <w:r w:rsidRPr="005316E3">
        <w:rPr>
          <w:sz w:val="20"/>
          <w:highlight w:val="cyan"/>
        </w:rPr>
        <w:t>GO TO OPEN-ENDED OCCUPATION Q</w:t>
      </w:r>
    </w:p>
    <w:p w:rsidR="00495F1F" w:rsidRPr="005316E3" w:rsidP="00684B16" w14:paraId="547E81CC" w14:textId="77777777">
      <w:pPr>
        <w:pStyle w:val="A1-1stLeader"/>
        <w:numPr>
          <w:ilvl w:val="0"/>
          <w:numId w:val="0"/>
        </w:numPr>
        <w:ind w:left="720"/>
        <w:rPr>
          <w:sz w:val="20"/>
          <w:szCs w:val="20"/>
        </w:rPr>
      </w:pPr>
    </w:p>
    <w:p w:rsidR="00BD315B" w:rsidRPr="005316E3" w:rsidP="00BD315B" w14:paraId="42761FB9" w14:textId="6155A68B">
      <w:pPr>
        <w:shd w:val="clear" w:color="auto" w:fill="BFBFBF" w:themeFill="background1" w:themeFillShade="BF"/>
        <w:rPr>
          <w:rFonts w:cs="Arial"/>
          <w:b/>
          <w:bCs/>
          <w:sz w:val="20"/>
          <w:szCs w:val="20"/>
        </w:rPr>
      </w:pPr>
      <w:r w:rsidRPr="005316E3">
        <w:rPr>
          <w:b/>
          <w:sz w:val="20"/>
        </w:rPr>
        <w:t>Giải trí, nghệ thuật biểu diễn, thể thao hoặc hoạt động thư giãn</w:t>
      </w:r>
    </w:p>
    <w:p w:rsidR="00BD315B" w:rsidRPr="005316E3" w:rsidP="00BD315B" w14:paraId="48ABCF27" w14:textId="165088D7">
      <w:pPr>
        <w:spacing w:after="200" w:line="276" w:lineRule="auto"/>
        <w:rPr>
          <w:rFonts w:cs="Arial"/>
          <w:b/>
          <w:bCs/>
          <w:sz w:val="20"/>
          <w:szCs w:val="20"/>
        </w:rPr>
      </w:pPr>
      <w:r w:rsidRPr="005316E3">
        <w:rPr>
          <w:b/>
          <w:sz w:val="20"/>
        </w:rPr>
        <w:t>Trong công việc này, quý vị chủ yếu là:</w:t>
      </w:r>
    </w:p>
    <w:p w:rsidR="00E8755E" w:rsidRPr="005316E3" w:rsidP="00684B16" w14:paraId="655BB3AE" w14:textId="48DDC187">
      <w:pPr>
        <w:pStyle w:val="A1-1stLeader"/>
        <w:ind w:left="810"/>
        <w:rPr>
          <w:sz w:val="20"/>
          <w:szCs w:val="20"/>
        </w:rPr>
      </w:pPr>
      <w:r w:rsidRPr="005316E3">
        <w:rPr>
          <w:sz w:val="20"/>
        </w:rPr>
        <w:t>Người giảng dạy hoặc người hướng dẫn trong một chương trình giải trí, thể thao hoặc thể dục</w:t>
      </w:r>
    </w:p>
    <w:p w:rsidR="00BD315B" w:rsidRPr="005316E3" w:rsidP="00684B16" w14:paraId="0F6C6A5C" w14:textId="6C787CE1">
      <w:pPr>
        <w:pStyle w:val="A1-1stLeader"/>
        <w:ind w:left="810"/>
        <w:rPr>
          <w:sz w:val="20"/>
          <w:szCs w:val="20"/>
        </w:rPr>
      </w:pPr>
      <w:r w:rsidRPr="005316E3">
        <w:rPr>
          <w:sz w:val="20"/>
        </w:rPr>
        <w:t>Người vận hành/phục vụ tại một cơ sở vui chơi, giải trí hoặc thể thao</w:t>
      </w:r>
    </w:p>
    <w:p w:rsidR="00BD315B" w:rsidRPr="005316E3" w:rsidP="00684B16" w14:paraId="4D38F72F" w14:textId="7E562CB5">
      <w:pPr>
        <w:pStyle w:val="A1-1stLeader"/>
        <w:ind w:left="810"/>
        <w:rPr>
          <w:sz w:val="20"/>
          <w:szCs w:val="20"/>
        </w:rPr>
      </w:pPr>
      <w:r w:rsidRPr="005316E3">
        <w:rPr>
          <w:sz w:val="20"/>
        </w:rPr>
        <w:t>Thu ngân</w:t>
      </w:r>
    </w:p>
    <w:p w:rsidR="00E8755E" w:rsidRPr="005316E3" w:rsidP="00684B16" w14:paraId="34D55518" w14:textId="1EA20FEB">
      <w:pPr>
        <w:pStyle w:val="A1-1stLeader"/>
        <w:ind w:left="810"/>
        <w:rPr>
          <w:sz w:val="20"/>
          <w:szCs w:val="20"/>
        </w:rPr>
      </w:pPr>
      <w:r w:rsidRPr="005316E3">
        <w:rPr>
          <w:sz w:val="20"/>
        </w:rPr>
        <w:t>Nhân viên bảo trì cảnh quan hoặc sân vườn</w:t>
      </w:r>
    </w:p>
    <w:p w:rsidR="00E8755E" w:rsidRPr="005316E3" w:rsidP="00684B16" w14:paraId="1CC5D4A3" w14:textId="4090EC06">
      <w:pPr>
        <w:pStyle w:val="A1-1stLeader"/>
        <w:ind w:left="810"/>
        <w:rPr>
          <w:sz w:val="20"/>
          <w:szCs w:val="20"/>
        </w:rPr>
      </w:pPr>
      <w:r w:rsidRPr="005316E3">
        <w:rPr>
          <w:sz w:val="20"/>
        </w:rPr>
        <w:t>Người dọn dẹp hoặc lao công</w:t>
      </w:r>
    </w:p>
    <w:p w:rsidR="00BD315B" w:rsidRPr="005316E3" w:rsidP="00684B16" w14:paraId="1D6F938D" w14:textId="2DE30999">
      <w:pPr>
        <w:pStyle w:val="A1-1stLeader"/>
        <w:ind w:left="810"/>
        <w:rPr>
          <w:sz w:val="20"/>
          <w:szCs w:val="20"/>
        </w:rPr>
      </w:pPr>
      <w:r w:rsidRPr="005316E3">
        <w:rPr>
          <w:sz w:val="20"/>
        </w:rPr>
        <w:t>Người phục vụ đồ ăn hoặc nhân viên quầy đồ ăn</w:t>
      </w:r>
    </w:p>
    <w:p w:rsidR="00BD315B" w:rsidRPr="005316E3" w:rsidP="00684B16" w14:paraId="29BC9DA5" w14:textId="79F40A05">
      <w:pPr>
        <w:pStyle w:val="A1-1stLeader"/>
        <w:ind w:left="810"/>
        <w:rPr>
          <w:sz w:val="20"/>
          <w:szCs w:val="20"/>
        </w:rPr>
      </w:pPr>
      <w:r w:rsidRPr="005316E3">
        <w:rPr>
          <w:sz w:val="20"/>
        </w:rPr>
        <w:t>Nhân viên phụ bếp, dọn bàn, rửa bát hoặc nhân viên hỗ trợ khác cho dịch vụ ăn uống</w:t>
      </w:r>
    </w:p>
    <w:p w:rsidR="00BD315B" w:rsidRPr="005316E3" w:rsidP="00684B16" w14:paraId="0845B914" w14:textId="435EBDE4">
      <w:pPr>
        <w:pStyle w:val="A1-1stLeader"/>
        <w:ind w:left="810"/>
        <w:rPr>
          <w:sz w:val="20"/>
          <w:szCs w:val="20"/>
        </w:rPr>
      </w:pPr>
      <w:r w:rsidRPr="005316E3">
        <w:rPr>
          <w:sz w:val="20"/>
        </w:rPr>
        <w:t>Nhân viên trông trẻ</w:t>
      </w:r>
    </w:p>
    <w:p w:rsidR="00BD315B" w:rsidRPr="005316E3" w:rsidP="00495F1F" w14:paraId="24AE5507" w14:textId="4F479216">
      <w:pPr>
        <w:pStyle w:val="A1-1stLeader"/>
        <w:ind w:left="810"/>
        <w:rPr>
          <w:sz w:val="20"/>
          <w:szCs w:val="20"/>
        </w:rPr>
      </w:pPr>
      <w:r w:rsidRPr="005316E3">
        <w:rPr>
          <w:sz w:val="20"/>
        </w:rPr>
        <w:t xml:space="preserve">Làm công việc khác </w:t>
      </w:r>
      <w:r w:rsidRPr="00194469" w:rsidR="00544404">
        <w:rPr>
          <w:rFonts w:ascii="Wingdings" w:eastAsia="Wingdings" w:hAnsi="Wingdings" w:cs="Wingdings"/>
          <w:sz w:val="20"/>
          <w:szCs w:val="20"/>
        </w:rPr>
        <w:t>à</w:t>
      </w:r>
      <w:r w:rsidRPr="005316E3" w:rsidR="00544404">
        <w:rPr>
          <w:sz w:val="20"/>
          <w:highlight w:val="cyan"/>
        </w:rPr>
        <w:t xml:space="preserve"> </w:t>
      </w:r>
      <w:r w:rsidRPr="005316E3">
        <w:rPr>
          <w:sz w:val="20"/>
          <w:highlight w:val="cyan"/>
        </w:rPr>
        <w:t>GO TO OPEN-ENDED OCCUPATION Q</w:t>
      </w:r>
    </w:p>
    <w:p w:rsidR="00495F1F" w:rsidRPr="005316E3" w:rsidP="00684B16" w14:paraId="5BDCF027" w14:textId="77777777">
      <w:pPr>
        <w:pStyle w:val="A1-1stLeader"/>
        <w:numPr>
          <w:ilvl w:val="0"/>
          <w:numId w:val="0"/>
        </w:numPr>
        <w:ind w:left="810"/>
        <w:rPr>
          <w:sz w:val="20"/>
          <w:szCs w:val="20"/>
        </w:rPr>
      </w:pPr>
    </w:p>
    <w:p w:rsidR="00BD315B" w:rsidRPr="005316E3" w:rsidP="00BD315B" w14:paraId="4F00AB35" w14:textId="7FCC4C23">
      <w:pPr>
        <w:shd w:val="clear" w:color="auto" w:fill="BFBFBF" w:themeFill="background1" w:themeFillShade="BF"/>
        <w:rPr>
          <w:rFonts w:cs="Arial"/>
          <w:b/>
          <w:bCs/>
          <w:sz w:val="20"/>
          <w:szCs w:val="20"/>
        </w:rPr>
      </w:pPr>
      <w:bookmarkStart w:id="138" w:name="_Hlk155973294"/>
      <w:r w:rsidRPr="005316E3">
        <w:rPr>
          <w:b/>
          <w:sz w:val="20"/>
        </w:rPr>
        <w:t>Nông nghiệp, lâm nghiệp, đánh bắt cá hoặc săn bắn</w:t>
      </w:r>
    </w:p>
    <w:p w:rsidR="00BD315B" w:rsidRPr="005316E3" w:rsidP="00614329" w14:paraId="2556EBEF" w14:textId="51D346BB">
      <w:pPr>
        <w:spacing w:after="200" w:line="276" w:lineRule="auto"/>
        <w:rPr>
          <w:rFonts w:cs="Arial"/>
          <w:b/>
          <w:bCs/>
          <w:sz w:val="20"/>
          <w:szCs w:val="20"/>
        </w:rPr>
      </w:pPr>
      <w:r w:rsidRPr="005316E3">
        <w:rPr>
          <w:b/>
          <w:sz w:val="20"/>
        </w:rPr>
        <w:t>Trong công việc này, quý vị chủ yếu là:</w:t>
      </w:r>
    </w:p>
    <w:p w:rsidR="00BD315B" w:rsidRPr="005316E3" w:rsidP="00684B16" w14:paraId="12A5E447" w14:textId="452592F6">
      <w:pPr>
        <w:pStyle w:val="A1-1stLeader"/>
        <w:rPr>
          <w:sz w:val="20"/>
          <w:szCs w:val="20"/>
        </w:rPr>
      </w:pPr>
      <w:r w:rsidRPr="005316E3">
        <w:rPr>
          <w:sz w:val="20"/>
        </w:rPr>
        <w:t>Lao động nông nghiệp phổ thông</w:t>
      </w:r>
    </w:p>
    <w:p w:rsidR="00BD315B" w:rsidRPr="005316E3" w:rsidP="00684B16" w14:paraId="013330F8" w14:textId="4D83CED8">
      <w:pPr>
        <w:pStyle w:val="A1-1stLeader"/>
        <w:rPr>
          <w:sz w:val="20"/>
          <w:szCs w:val="20"/>
        </w:rPr>
      </w:pPr>
      <w:r w:rsidRPr="005316E3">
        <w:rPr>
          <w:sz w:val="20"/>
        </w:rPr>
        <w:t>Người thu hoạch</w:t>
      </w:r>
    </w:p>
    <w:p w:rsidR="00BD315B" w:rsidRPr="005316E3" w:rsidP="00684B16" w14:paraId="23EA3DE9" w14:textId="54A30863">
      <w:pPr>
        <w:pStyle w:val="A1-1stLeader"/>
        <w:rPr>
          <w:sz w:val="20"/>
          <w:szCs w:val="20"/>
        </w:rPr>
      </w:pPr>
      <w:r w:rsidRPr="005316E3">
        <w:rPr>
          <w:sz w:val="20"/>
        </w:rPr>
        <w:t>Nhân viên vườn ươm hoặc nhà kính</w:t>
      </w:r>
    </w:p>
    <w:p w:rsidR="00BD315B" w:rsidRPr="005316E3" w:rsidP="00684B16" w14:paraId="6C55E6BD" w14:textId="0D85A897">
      <w:pPr>
        <w:pStyle w:val="A1-1stLeader"/>
        <w:rPr>
          <w:sz w:val="20"/>
          <w:szCs w:val="20"/>
        </w:rPr>
      </w:pPr>
      <w:r w:rsidRPr="005316E3">
        <w:rPr>
          <w:sz w:val="20"/>
        </w:rPr>
        <w:t>Công nhân chăn nuôi</w:t>
      </w:r>
    </w:p>
    <w:p w:rsidR="00BD315B" w:rsidRPr="005316E3" w:rsidP="00684B16" w14:paraId="3681D6DC" w14:textId="5BA16E8A">
      <w:pPr>
        <w:pStyle w:val="A1-1stLeader"/>
        <w:rPr>
          <w:sz w:val="20"/>
          <w:szCs w:val="20"/>
        </w:rPr>
      </w:pPr>
      <w:r w:rsidRPr="005316E3">
        <w:rPr>
          <w:sz w:val="20"/>
        </w:rPr>
        <w:t>Thợ khai thác gỗ, người vận hành cưa máy hoặc máy kéo gỗ</w:t>
      </w:r>
    </w:p>
    <w:p w:rsidR="00BD315B" w:rsidRPr="005316E3" w:rsidP="00684B16" w14:paraId="4F61A9CB" w14:textId="5B1A7B20">
      <w:pPr>
        <w:pStyle w:val="A1-1stLeader"/>
        <w:rPr>
          <w:sz w:val="20"/>
          <w:szCs w:val="20"/>
        </w:rPr>
      </w:pPr>
      <w:r w:rsidRPr="005316E3">
        <w:rPr>
          <w:sz w:val="20"/>
        </w:rPr>
        <w:t>Người xử lý vật liệu hoặc công nhân giao/nhận hàng hay lưu kho</w:t>
      </w:r>
    </w:p>
    <w:p w:rsidR="00F24C75" w:rsidRPr="005316E3" w:rsidP="00684B16" w14:paraId="659BB778" w14:textId="64778D3E">
      <w:pPr>
        <w:pStyle w:val="A1-1stLeader"/>
        <w:rPr>
          <w:sz w:val="20"/>
          <w:szCs w:val="20"/>
        </w:rPr>
      </w:pPr>
      <w:r w:rsidRPr="005316E3">
        <w:rPr>
          <w:sz w:val="20"/>
        </w:rPr>
        <w:t>Tài xế xe tải</w:t>
      </w:r>
    </w:p>
    <w:p w:rsidR="00BD315B" w:rsidRPr="005316E3" w:rsidP="00684B16" w14:paraId="70BBA676" w14:textId="4C2C83A6">
      <w:pPr>
        <w:pStyle w:val="A1-1stLeader"/>
        <w:rPr>
          <w:sz w:val="20"/>
          <w:szCs w:val="20"/>
        </w:rPr>
      </w:pPr>
      <w:r w:rsidRPr="005316E3">
        <w:rPr>
          <w:sz w:val="20"/>
        </w:rPr>
        <w:t xml:space="preserve">Làm công việc khác </w:t>
      </w:r>
      <w:r w:rsidRPr="00194469" w:rsidR="00544404">
        <w:rPr>
          <w:rFonts w:ascii="Wingdings" w:eastAsia="Wingdings" w:hAnsi="Wingdings" w:cs="Wingdings"/>
          <w:sz w:val="20"/>
          <w:szCs w:val="20"/>
        </w:rPr>
        <w:t>à</w:t>
      </w:r>
      <w:r w:rsidRPr="005316E3" w:rsidR="00544404">
        <w:rPr>
          <w:sz w:val="20"/>
          <w:highlight w:val="cyan"/>
        </w:rPr>
        <w:t xml:space="preserve"> </w:t>
      </w:r>
      <w:r w:rsidRPr="005316E3">
        <w:rPr>
          <w:sz w:val="20"/>
          <w:highlight w:val="cyan"/>
        </w:rPr>
        <w:t>GO TO OPEN-ENDED OCCUPATION Q</w:t>
      </w:r>
    </w:p>
    <w:bookmarkEnd w:id="138"/>
    <w:p w:rsidR="00BD315B" w:rsidRPr="005316E3" w:rsidP="00BD315B" w14:paraId="09A6FA39" w14:textId="77777777">
      <w:pPr>
        <w:rPr>
          <w:rFonts w:cs="Arial"/>
          <w:sz w:val="20"/>
          <w:szCs w:val="20"/>
        </w:rPr>
      </w:pPr>
    </w:p>
    <w:p w:rsidR="00BD315B" w:rsidRPr="005316E3" w:rsidP="00BD315B" w14:paraId="65DA1FC4" w14:textId="77777777">
      <w:pPr>
        <w:shd w:val="clear" w:color="auto" w:fill="BFBFBF" w:themeFill="background1" w:themeFillShade="BF"/>
        <w:rPr>
          <w:rFonts w:cs="Arial"/>
          <w:b/>
          <w:bCs/>
          <w:sz w:val="20"/>
          <w:szCs w:val="20"/>
        </w:rPr>
      </w:pPr>
      <w:bookmarkStart w:id="139" w:name="_Hlk155973553"/>
      <w:r w:rsidRPr="005316E3">
        <w:rPr>
          <w:b/>
          <w:sz w:val="20"/>
        </w:rPr>
        <w:t>Khai thác mỏ hoặc khai thác dầu/khí</w:t>
      </w:r>
    </w:p>
    <w:p w:rsidR="00BD315B" w:rsidRPr="005316E3" w:rsidP="00614329" w14:paraId="6344FE08" w14:textId="4DBBC7D1">
      <w:pPr>
        <w:spacing w:after="200" w:line="276" w:lineRule="auto"/>
        <w:rPr>
          <w:rFonts w:cs="Arial"/>
          <w:b/>
          <w:bCs/>
          <w:sz w:val="20"/>
          <w:szCs w:val="20"/>
        </w:rPr>
      </w:pPr>
      <w:r w:rsidRPr="005316E3">
        <w:rPr>
          <w:b/>
          <w:sz w:val="20"/>
        </w:rPr>
        <w:t>Trong công việc này, quý vị chủ yếu là:</w:t>
      </w:r>
    </w:p>
    <w:p w:rsidR="00BD315B" w:rsidRPr="005316E3" w:rsidP="00684B16" w14:paraId="2BD83D3E" w14:textId="6C4C2A7D">
      <w:pPr>
        <w:pStyle w:val="A1-1stLeader"/>
        <w:rPr>
          <w:sz w:val="20"/>
          <w:szCs w:val="20"/>
        </w:rPr>
      </w:pPr>
      <w:r w:rsidRPr="005316E3">
        <w:rPr>
          <w:sz w:val="20"/>
        </w:rPr>
        <w:t>Thợ mỏ</w:t>
      </w:r>
    </w:p>
    <w:p w:rsidR="00BD315B" w:rsidRPr="005316E3" w:rsidP="00684B16" w14:paraId="21B23995" w14:textId="408D6C33">
      <w:pPr>
        <w:pStyle w:val="A1-1stLeader"/>
        <w:rPr>
          <w:sz w:val="20"/>
          <w:szCs w:val="20"/>
        </w:rPr>
      </w:pPr>
      <w:r w:rsidRPr="005316E3">
        <w:rPr>
          <w:sz w:val="20"/>
        </w:rPr>
        <w:t>Tài xế xe tải</w:t>
      </w:r>
    </w:p>
    <w:p w:rsidR="00BD315B" w:rsidRPr="005316E3" w:rsidP="00684B16" w14:paraId="4D57DC99" w14:textId="0C7CC9E1">
      <w:pPr>
        <w:pStyle w:val="A1-1stLeader"/>
        <w:rPr>
          <w:sz w:val="20"/>
          <w:szCs w:val="20"/>
        </w:rPr>
      </w:pPr>
      <w:r w:rsidRPr="005316E3">
        <w:rPr>
          <w:sz w:val="20"/>
        </w:rPr>
        <w:t>Nhân viên bán hàng hoặc đại diện quan hệ khách hàng</w:t>
      </w:r>
    </w:p>
    <w:p w:rsidR="00BD315B" w:rsidRPr="005316E3" w:rsidP="00684B16" w14:paraId="3EB6C0C2" w14:textId="24A7B8AF">
      <w:pPr>
        <w:pStyle w:val="A1-1stLeader"/>
        <w:rPr>
          <w:sz w:val="20"/>
          <w:szCs w:val="20"/>
        </w:rPr>
      </w:pPr>
      <w:r w:rsidRPr="005316E3">
        <w:rPr>
          <w:sz w:val="20"/>
        </w:rPr>
        <w:t>Nhân viên lễ tân, trợ lý hành chính hoặc nhân viên hỗ trợ văn phòng</w:t>
      </w:r>
    </w:p>
    <w:p w:rsidR="00BD315B" w:rsidRPr="005316E3" w:rsidP="00684B16" w14:paraId="18FBE94A" w14:textId="0F047489">
      <w:pPr>
        <w:pStyle w:val="A1-1stLeader"/>
        <w:rPr>
          <w:sz w:val="20"/>
          <w:szCs w:val="20"/>
        </w:rPr>
      </w:pPr>
      <w:r w:rsidRPr="005316E3">
        <w:rPr>
          <w:sz w:val="20"/>
        </w:rPr>
        <w:t xml:space="preserve">Làm công việc khác </w:t>
      </w:r>
      <w:r w:rsidRPr="00194469" w:rsidR="00544404">
        <w:rPr>
          <w:rFonts w:ascii="Wingdings" w:eastAsia="Wingdings" w:hAnsi="Wingdings" w:cs="Wingdings"/>
          <w:sz w:val="20"/>
          <w:szCs w:val="20"/>
        </w:rPr>
        <w:t>à</w:t>
      </w:r>
      <w:r w:rsidRPr="005316E3" w:rsidR="00544404">
        <w:rPr>
          <w:sz w:val="20"/>
          <w:highlight w:val="cyan"/>
        </w:rPr>
        <w:t xml:space="preserve"> </w:t>
      </w:r>
      <w:r w:rsidRPr="005316E3">
        <w:rPr>
          <w:sz w:val="20"/>
          <w:highlight w:val="cyan"/>
        </w:rPr>
        <w:t>GO TO OPEN-ENDED OCCUPATION Q</w:t>
      </w:r>
    </w:p>
    <w:p w:rsidR="00495F1F" w:rsidRPr="005316E3" w:rsidP="00684B16" w14:paraId="42783E64" w14:textId="77777777">
      <w:pPr>
        <w:pBdr>
          <w:top w:val="nil"/>
          <w:left w:val="nil"/>
          <w:bottom w:val="nil"/>
          <w:right w:val="nil"/>
          <w:between w:val="nil"/>
        </w:pBdr>
        <w:rPr>
          <w:rFonts w:cs="Arial"/>
          <w:sz w:val="20"/>
          <w:szCs w:val="20"/>
        </w:rPr>
      </w:pPr>
    </w:p>
    <w:bookmarkEnd w:id="139"/>
    <w:p w:rsidR="00BD315B" w:rsidRPr="005316E3" w:rsidP="00BD315B" w14:paraId="13317595" w14:textId="658719C4">
      <w:pPr>
        <w:shd w:val="clear" w:color="auto" w:fill="BFBFBF" w:themeFill="background1" w:themeFillShade="BF"/>
        <w:rPr>
          <w:rFonts w:cs="Arial"/>
          <w:b/>
          <w:bCs/>
          <w:sz w:val="20"/>
          <w:szCs w:val="20"/>
        </w:rPr>
      </w:pPr>
      <w:r w:rsidRPr="005316E3">
        <w:rPr>
          <w:b/>
          <w:sz w:val="20"/>
        </w:rPr>
        <w:t>Dịch vụ tiện ích, bao gồm điện, khí đốt và nước sạch/nước thải</w:t>
      </w:r>
    </w:p>
    <w:p w:rsidR="00BD315B" w:rsidRPr="005316E3" w:rsidP="00614329" w14:paraId="09543D09" w14:textId="6F302AB1">
      <w:pPr>
        <w:spacing w:after="200" w:line="276" w:lineRule="auto"/>
        <w:rPr>
          <w:rFonts w:cs="Arial"/>
          <w:sz w:val="20"/>
          <w:szCs w:val="20"/>
        </w:rPr>
      </w:pPr>
      <w:r w:rsidRPr="005316E3">
        <w:rPr>
          <w:b/>
          <w:sz w:val="20"/>
        </w:rPr>
        <w:t>Trong công việc này, quý vị chủ yếu là:</w:t>
      </w:r>
    </w:p>
    <w:p w:rsidR="00A375E2" w:rsidRPr="005316E3" w:rsidP="00684B16" w14:paraId="17319371" w14:textId="0EB1C9C5">
      <w:pPr>
        <w:pStyle w:val="A1-1stLeader"/>
        <w:rPr>
          <w:sz w:val="20"/>
          <w:szCs w:val="20"/>
        </w:rPr>
      </w:pPr>
      <w:r w:rsidRPr="005316E3">
        <w:rPr>
          <w:sz w:val="20"/>
        </w:rPr>
        <w:t>Công nhân sửa chữa đường dây điện hoặc dây cáp</w:t>
      </w:r>
    </w:p>
    <w:p w:rsidR="00093F51" w:rsidRPr="005316E3" w:rsidP="00684B16" w14:paraId="20299B67" w14:textId="030BE360">
      <w:pPr>
        <w:pStyle w:val="A1-1stLeader"/>
        <w:rPr>
          <w:sz w:val="20"/>
          <w:szCs w:val="20"/>
        </w:rPr>
      </w:pPr>
      <w:r w:rsidRPr="005316E3">
        <w:rPr>
          <w:sz w:val="20"/>
        </w:rPr>
        <w:t>Đại diện dịch vụ khách hàng</w:t>
      </w:r>
    </w:p>
    <w:p w:rsidR="00093F51" w:rsidRPr="005316E3" w:rsidP="00684B16" w14:paraId="7D41967F" w14:textId="0A155A80">
      <w:pPr>
        <w:pStyle w:val="A1-1stLeader"/>
        <w:rPr>
          <w:sz w:val="20"/>
          <w:szCs w:val="20"/>
        </w:rPr>
      </w:pPr>
      <w:r w:rsidRPr="005316E3">
        <w:rPr>
          <w:sz w:val="20"/>
        </w:rPr>
        <w:t>Nhà phân phối, vận hành hoặc điều phối nhà máy điện</w:t>
      </w:r>
    </w:p>
    <w:p w:rsidR="00093F51" w:rsidRPr="005316E3" w:rsidP="00684B16" w14:paraId="2872E0D4" w14:textId="1EA76BFD">
      <w:pPr>
        <w:pStyle w:val="A1-1stLeader"/>
        <w:rPr>
          <w:sz w:val="20"/>
          <w:szCs w:val="20"/>
        </w:rPr>
      </w:pPr>
      <w:r w:rsidRPr="005316E3">
        <w:rPr>
          <w:sz w:val="20"/>
        </w:rPr>
        <w:t>Người vận hành hệ thống và nhà máy xử lý nước hoặc chất thải lỏng</w:t>
      </w:r>
    </w:p>
    <w:p w:rsidR="00BD315B" w:rsidRPr="005316E3" w:rsidP="00684B16" w14:paraId="0F241070" w14:textId="7813BB8F">
      <w:pPr>
        <w:pStyle w:val="A1-1stLeader"/>
        <w:rPr>
          <w:rFonts w:cs="Arial"/>
          <w:sz w:val="20"/>
          <w:szCs w:val="20"/>
        </w:rPr>
      </w:pPr>
      <w:r w:rsidRPr="005316E3">
        <w:rPr>
          <w:sz w:val="20"/>
        </w:rPr>
        <w:t>Nhân viên lễ tân, trợ lý hành chính hoặc nhân viên hỗ trợ văn phòng</w:t>
      </w:r>
    </w:p>
    <w:p w:rsidR="00BD315B" w:rsidRPr="005316E3" w:rsidP="00684B16" w14:paraId="75974E8F" w14:textId="0AF45ADC">
      <w:pPr>
        <w:pStyle w:val="A1-1stLeader"/>
        <w:rPr>
          <w:sz w:val="20"/>
          <w:szCs w:val="20"/>
        </w:rPr>
      </w:pPr>
      <w:r w:rsidRPr="005316E3">
        <w:rPr>
          <w:sz w:val="20"/>
        </w:rPr>
        <w:t>Bảo vệ hoặc nhân viên dịch vụ an ninh</w:t>
      </w:r>
    </w:p>
    <w:p w:rsidR="00BD315B" w:rsidRPr="005316E3" w:rsidP="00684B16" w14:paraId="4AFD9880" w14:textId="18D8C944">
      <w:pPr>
        <w:pStyle w:val="A1-1stLeader"/>
        <w:rPr>
          <w:sz w:val="20"/>
          <w:szCs w:val="20"/>
        </w:rPr>
      </w:pPr>
      <w:r w:rsidRPr="005316E3">
        <w:rPr>
          <w:sz w:val="20"/>
        </w:rPr>
        <w:t>Lao công</w:t>
      </w:r>
    </w:p>
    <w:p w:rsidR="00BD315B" w:rsidRPr="005316E3" w:rsidP="00684B16" w14:paraId="7DD04EA6" w14:textId="6781ADD0">
      <w:pPr>
        <w:pStyle w:val="A1-1stLeader"/>
        <w:rPr>
          <w:sz w:val="20"/>
          <w:szCs w:val="20"/>
        </w:rPr>
      </w:pPr>
      <w:r w:rsidRPr="005316E3">
        <w:rPr>
          <w:sz w:val="20"/>
        </w:rPr>
        <w:t>Thợ đường ống</w:t>
      </w:r>
    </w:p>
    <w:p w:rsidR="00BD315B" w:rsidRPr="005316E3" w:rsidP="00684B16" w14:paraId="3B662294" w14:textId="74F5EC7C">
      <w:pPr>
        <w:pStyle w:val="A1-1stLeader"/>
        <w:rPr>
          <w:sz w:val="20"/>
          <w:szCs w:val="20"/>
        </w:rPr>
      </w:pPr>
      <w:r w:rsidRPr="005316E3">
        <w:rPr>
          <w:sz w:val="20"/>
        </w:rPr>
        <w:t>Người lao động chân tay</w:t>
      </w:r>
    </w:p>
    <w:p w:rsidR="00BD315B" w:rsidRPr="005316E3" w:rsidP="00684B16" w14:paraId="537894C3" w14:textId="592BE655">
      <w:pPr>
        <w:pStyle w:val="A1-1stLeader"/>
        <w:rPr>
          <w:sz w:val="20"/>
          <w:szCs w:val="20"/>
        </w:rPr>
      </w:pPr>
      <w:r w:rsidRPr="005316E3">
        <w:rPr>
          <w:sz w:val="20"/>
        </w:rPr>
        <w:t xml:space="preserve">Làm công việc khác </w:t>
      </w:r>
      <w:r w:rsidRPr="00194469" w:rsidR="00544404">
        <w:rPr>
          <w:rFonts w:ascii="Wingdings" w:eastAsia="Wingdings" w:hAnsi="Wingdings" w:cs="Wingdings"/>
          <w:sz w:val="20"/>
          <w:szCs w:val="20"/>
        </w:rPr>
        <w:t>à</w:t>
      </w:r>
      <w:r w:rsidRPr="005316E3" w:rsidR="00544404">
        <w:rPr>
          <w:sz w:val="20"/>
          <w:highlight w:val="cyan"/>
        </w:rPr>
        <w:t xml:space="preserve"> </w:t>
      </w:r>
      <w:r w:rsidRPr="005316E3">
        <w:rPr>
          <w:sz w:val="20"/>
          <w:highlight w:val="cyan"/>
        </w:rPr>
        <w:t>GO TO OPEN-ENDED OCCUPATION Q</w:t>
      </w:r>
    </w:p>
    <w:p w:rsidR="00495F1F" w:rsidRPr="005316E3" w:rsidP="00684B16" w14:paraId="0E7129A0" w14:textId="77777777">
      <w:pPr>
        <w:pBdr>
          <w:top w:val="nil"/>
          <w:left w:val="nil"/>
          <w:bottom w:val="nil"/>
          <w:right w:val="nil"/>
          <w:between w:val="nil"/>
        </w:pBdr>
        <w:rPr>
          <w:rFonts w:cs="Arial"/>
          <w:sz w:val="20"/>
          <w:szCs w:val="20"/>
        </w:rPr>
      </w:pPr>
    </w:p>
    <w:p w:rsidR="00BD315B" w:rsidRPr="005316E3" w:rsidP="00BD315B" w14:paraId="53EFD6AE" w14:textId="43B0B179">
      <w:pPr>
        <w:shd w:val="clear" w:color="auto" w:fill="BFBFBF" w:themeFill="background1" w:themeFillShade="BF"/>
        <w:rPr>
          <w:rFonts w:cs="Arial"/>
          <w:b/>
          <w:bCs/>
          <w:sz w:val="20"/>
          <w:szCs w:val="20"/>
        </w:rPr>
      </w:pPr>
      <w:r w:rsidRPr="005316E3">
        <w:rPr>
          <w:b/>
          <w:sz w:val="20"/>
        </w:rPr>
        <w:t>Dịch vụ quản lý công ty hoặc doanh nghiệp</w:t>
      </w:r>
    </w:p>
    <w:p w:rsidR="00BD315B" w:rsidRPr="005316E3" w:rsidP="00614329" w14:paraId="6074917D" w14:textId="43963FAD">
      <w:pPr>
        <w:spacing w:after="200" w:line="276" w:lineRule="auto"/>
        <w:rPr>
          <w:rFonts w:cs="Arial"/>
          <w:b/>
          <w:bCs/>
          <w:sz w:val="20"/>
          <w:szCs w:val="20"/>
        </w:rPr>
      </w:pPr>
      <w:r w:rsidRPr="005316E3">
        <w:rPr>
          <w:b/>
          <w:sz w:val="20"/>
        </w:rPr>
        <w:t>Trong công việc này, quý vị chủ yếu là:</w:t>
      </w:r>
    </w:p>
    <w:p w:rsidR="00FE013E" w:rsidRPr="005316E3" w:rsidP="00684B16" w14:paraId="5ED9952C" w14:textId="280F44A7">
      <w:pPr>
        <w:pStyle w:val="A1-1stLeader"/>
        <w:rPr>
          <w:sz w:val="20"/>
          <w:szCs w:val="20"/>
        </w:rPr>
      </w:pPr>
      <w:r w:rsidRPr="005316E3">
        <w:rPr>
          <w:sz w:val="20"/>
        </w:rPr>
        <w:t>Nhân viên lễ tân, trợ lý hành chính hoặc nhân viên hỗ trợ văn phòng</w:t>
      </w:r>
    </w:p>
    <w:p w:rsidR="00BD315B" w:rsidRPr="005316E3" w:rsidP="00684B16" w14:paraId="4C517C2A" w14:textId="348CB836">
      <w:pPr>
        <w:pStyle w:val="A1-1stLeader"/>
        <w:rPr>
          <w:sz w:val="20"/>
          <w:szCs w:val="20"/>
        </w:rPr>
      </w:pPr>
      <w:r w:rsidRPr="005316E3">
        <w:rPr>
          <w:sz w:val="20"/>
        </w:rPr>
        <w:t>Nhân viên tài chính, kế toán hoặc thanh toán</w:t>
      </w:r>
    </w:p>
    <w:p w:rsidR="003219E0" w:rsidRPr="005316E3" w:rsidP="00684B16" w14:paraId="1D3228DF" w14:textId="1443EF6A">
      <w:pPr>
        <w:pStyle w:val="A1-1stLeader"/>
        <w:rPr>
          <w:sz w:val="20"/>
          <w:szCs w:val="20"/>
        </w:rPr>
      </w:pPr>
      <w:r w:rsidRPr="005316E3">
        <w:rPr>
          <w:sz w:val="20"/>
        </w:rPr>
        <w:t>Bảo vệ</w:t>
      </w:r>
    </w:p>
    <w:p w:rsidR="003219E0" w:rsidRPr="005316E3" w:rsidP="00684B16" w14:paraId="18860B48" w14:textId="01A5C344">
      <w:pPr>
        <w:pStyle w:val="A1-1stLeader"/>
        <w:rPr>
          <w:sz w:val="20"/>
          <w:szCs w:val="20"/>
        </w:rPr>
      </w:pPr>
      <w:r w:rsidRPr="005316E3">
        <w:rPr>
          <w:sz w:val="20"/>
        </w:rPr>
        <w:t>Nhân viên xử lý thư tín</w:t>
      </w:r>
    </w:p>
    <w:p w:rsidR="003219E0" w:rsidRPr="005316E3" w:rsidP="00684B16" w14:paraId="6040B608" w14:textId="29E4797C">
      <w:pPr>
        <w:pStyle w:val="A1-1stLeader"/>
        <w:rPr>
          <w:sz w:val="20"/>
          <w:szCs w:val="20"/>
        </w:rPr>
      </w:pPr>
      <w:r w:rsidRPr="005316E3">
        <w:rPr>
          <w:sz w:val="20"/>
        </w:rPr>
        <w:t>Nhân viên bán hàng hoặc đại diện quan hệ khách hàng</w:t>
      </w:r>
    </w:p>
    <w:p w:rsidR="00BD315B" w:rsidRPr="005316E3" w:rsidP="00684B16" w14:paraId="0805F4DC" w14:textId="79527654">
      <w:pPr>
        <w:pStyle w:val="A1-1stLeader"/>
        <w:rPr>
          <w:sz w:val="20"/>
          <w:szCs w:val="20"/>
        </w:rPr>
      </w:pPr>
      <w:r w:rsidRPr="005316E3">
        <w:rPr>
          <w:sz w:val="20"/>
        </w:rPr>
        <w:t>Nhân viên nhập liệu</w:t>
      </w:r>
      <w:r w:rsidRPr="005316E3">
        <w:rPr>
          <w:sz w:val="20"/>
        </w:rPr>
        <w:tab/>
      </w:r>
    </w:p>
    <w:p w:rsidR="00BD315B" w:rsidRPr="005316E3" w:rsidP="00684B16" w14:paraId="678F57F1" w14:textId="4D01F24E">
      <w:pPr>
        <w:pStyle w:val="A1-1stLeader"/>
        <w:rPr>
          <w:sz w:val="20"/>
          <w:szCs w:val="20"/>
        </w:rPr>
      </w:pPr>
      <w:r w:rsidRPr="005316E3">
        <w:rPr>
          <w:sz w:val="20"/>
        </w:rPr>
        <w:t xml:space="preserve">Làm công việc khác </w:t>
      </w:r>
      <w:r w:rsidRPr="00194469" w:rsidR="00544404">
        <w:rPr>
          <w:rFonts w:ascii="Wingdings" w:eastAsia="Wingdings" w:hAnsi="Wingdings" w:cs="Wingdings"/>
          <w:sz w:val="20"/>
          <w:szCs w:val="20"/>
        </w:rPr>
        <w:t>à</w:t>
      </w:r>
      <w:r w:rsidRPr="005316E3" w:rsidR="00544404">
        <w:rPr>
          <w:sz w:val="20"/>
          <w:highlight w:val="cyan"/>
        </w:rPr>
        <w:t xml:space="preserve"> </w:t>
      </w:r>
      <w:r w:rsidRPr="005316E3">
        <w:rPr>
          <w:sz w:val="20"/>
          <w:highlight w:val="cyan"/>
        </w:rPr>
        <w:t>GO TO OPEN-ENDED OCCUPATION Q</w:t>
      </w:r>
    </w:p>
    <w:p w:rsidR="00BD315B" w:rsidRPr="005316E3" w:rsidP="00BD315B" w14:paraId="38BE8344" w14:textId="77777777">
      <w:pPr>
        <w:rPr>
          <w:rFonts w:cs="Arial"/>
          <w:sz w:val="20"/>
          <w:szCs w:val="20"/>
        </w:rPr>
      </w:pPr>
    </w:p>
    <w:p w:rsidR="00BD315B" w:rsidRPr="005316E3" w:rsidP="00713FEA" w14:paraId="1C924103" w14:textId="1343D674">
      <w:pPr>
        <w:pStyle w:val="PlainText"/>
        <w:rPr>
          <w:rFonts w:cs="Arial"/>
        </w:rPr>
      </w:pPr>
    </w:p>
    <w:p w:rsidR="00614329" w:rsidRPr="005316E3" w:rsidP="00614329" w14:paraId="6E35009C" w14:textId="77777777">
      <w:pPr>
        <w:pBdr>
          <w:top w:val="nil"/>
          <w:left w:val="nil"/>
          <w:bottom w:val="nil"/>
          <w:right w:val="nil"/>
          <w:between w:val="nil"/>
        </w:pBdr>
        <w:rPr>
          <w:rFonts w:cs="Arial"/>
          <w:sz w:val="20"/>
          <w:szCs w:val="20"/>
        </w:rPr>
      </w:pPr>
      <w:r w:rsidRPr="005316E3">
        <w:rPr>
          <w:sz w:val="20"/>
          <w:highlight w:val="cyan"/>
        </w:rPr>
        <w:t>IF SOMETHING ELSE</w:t>
      </w:r>
    </w:p>
    <w:p w:rsidR="00614329" w:rsidRPr="005316E3" w:rsidP="00614329" w14:paraId="026549E0" w14:textId="77777777">
      <w:pPr>
        <w:pBdr>
          <w:top w:val="nil"/>
          <w:left w:val="nil"/>
          <w:bottom w:val="nil"/>
          <w:right w:val="nil"/>
          <w:between w:val="nil"/>
        </w:pBdr>
        <w:rPr>
          <w:rFonts w:cs="Arial"/>
          <w:sz w:val="20"/>
          <w:szCs w:val="20"/>
        </w:rPr>
      </w:pPr>
    </w:p>
    <w:p w:rsidR="00614329" w:rsidRPr="005316E3" w:rsidP="00614329" w14:paraId="02CFCAC1" w14:textId="77777777">
      <w:pPr>
        <w:pBdr>
          <w:top w:val="nil"/>
          <w:left w:val="nil"/>
          <w:bottom w:val="nil"/>
          <w:right w:val="nil"/>
          <w:between w:val="nil"/>
        </w:pBdr>
        <w:rPr>
          <w:rFonts w:cs="Arial"/>
          <w:sz w:val="20"/>
          <w:szCs w:val="20"/>
        </w:rPr>
      </w:pPr>
      <w:r w:rsidRPr="005316E3">
        <w:rPr>
          <w:sz w:val="20"/>
        </w:rPr>
        <w:t>Trong công việc này, quý vị làm loại việc nào?</w:t>
      </w:r>
    </w:p>
    <w:p w:rsidR="00614329" w:rsidRPr="005316E3" w:rsidP="00614329" w14:paraId="78A20050" w14:textId="77777777">
      <w:pPr>
        <w:pBdr>
          <w:top w:val="nil"/>
          <w:left w:val="nil"/>
          <w:bottom w:val="nil"/>
          <w:right w:val="nil"/>
          <w:between w:val="nil"/>
        </w:pBdr>
        <w:rPr>
          <w:rFonts w:cs="Arial"/>
          <w:sz w:val="20"/>
          <w:szCs w:val="20"/>
        </w:rPr>
      </w:pPr>
      <w:r w:rsidRPr="005316E3">
        <w:rPr>
          <w:noProof/>
          <w:sz w:val="20"/>
        </w:rPr>
        <mc:AlternateContent>
          <mc:Choice Requires="wps">
            <w:drawing>
              <wp:anchor distT="45720" distB="45720" distL="114300" distR="114300" simplePos="0" relativeHeight="251680768" behindDoc="0" locked="0" layoutInCell="1" allowOverlap="1">
                <wp:simplePos x="0" y="0"/>
                <wp:positionH relativeFrom="column">
                  <wp:posOffset>11430</wp:posOffset>
                </wp:positionH>
                <wp:positionV relativeFrom="paragraph">
                  <wp:posOffset>49530</wp:posOffset>
                </wp:positionV>
                <wp:extent cx="2354580" cy="1634490"/>
                <wp:effectExtent l="0" t="0" r="22860" b="11430"/>
                <wp:wrapSquare wrapText="bothSides"/>
                <wp:docPr id="2"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54580" cy="1634490"/>
                        </a:xfrm>
                        <a:prstGeom prst="rect">
                          <a:avLst/>
                        </a:prstGeom>
                        <a:solidFill>
                          <a:srgbClr val="FFFFFF"/>
                        </a:solidFill>
                        <a:ln w="9525">
                          <a:solidFill>
                            <a:srgbClr val="000000"/>
                          </a:solidFill>
                          <a:miter lim="800000"/>
                          <a:headEnd/>
                          <a:tailEnd/>
                        </a:ln>
                      </wps:spPr>
                      <wps:txbx>
                        <w:txbxContent>
                          <w:p w:rsidR="00D203EB" w:rsidP="00614329" w14:textId="77777777"/>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51" type="#_x0000_t202" style="width:185.9pt;height:110.6pt;margin-top:3.9pt;margin-left:0.9pt;mso-height-percent:200;mso-height-relative:margin;mso-width-percent:400;mso-width-relative:margin;mso-wrap-distance-bottom:3.6pt;mso-wrap-distance-left:9pt;mso-wrap-distance-right:9pt;mso-wrap-distance-top:3.6pt;mso-wrap-style:square;position:absolute;visibility:visible;v-text-anchor:top;z-index:251681792">
                <v:textbox style="mso-fit-shape-to-text:t">
                  <w:txbxContent>
                    <w:p w:rsidR="00D203EB" w:rsidP="00614329" w14:paraId="4ACD4D71" w14:textId="77777777"/>
                  </w:txbxContent>
                </v:textbox>
                <w10:wrap type="square"/>
              </v:shape>
            </w:pict>
          </mc:Fallback>
        </mc:AlternateContent>
      </w:r>
    </w:p>
    <w:p w:rsidR="00614329" w:rsidRPr="005316E3" w:rsidP="00614329" w14:paraId="79F308B9" w14:textId="77777777">
      <w:pPr>
        <w:pBdr>
          <w:top w:val="nil"/>
          <w:left w:val="nil"/>
          <w:bottom w:val="nil"/>
          <w:right w:val="nil"/>
          <w:between w:val="nil"/>
        </w:pBdr>
        <w:rPr>
          <w:rFonts w:cs="Arial"/>
          <w:sz w:val="20"/>
          <w:szCs w:val="20"/>
        </w:rPr>
      </w:pPr>
    </w:p>
    <w:p w:rsidR="00614329" w:rsidRPr="005316E3" w:rsidP="00614329" w14:paraId="7BA289BB" w14:textId="77777777">
      <w:pPr>
        <w:pBdr>
          <w:top w:val="nil"/>
          <w:left w:val="nil"/>
          <w:bottom w:val="nil"/>
          <w:right w:val="nil"/>
          <w:between w:val="nil"/>
        </w:pBdr>
        <w:rPr>
          <w:rFonts w:cs="Arial"/>
          <w:sz w:val="20"/>
          <w:szCs w:val="20"/>
        </w:rPr>
      </w:pPr>
    </w:p>
    <w:p w:rsidR="00614329" w:rsidRPr="005316E3" w:rsidP="00614329" w14:paraId="258AB3C3" w14:textId="77777777">
      <w:pPr>
        <w:pBdr>
          <w:top w:val="nil"/>
          <w:left w:val="nil"/>
          <w:bottom w:val="nil"/>
          <w:right w:val="nil"/>
          <w:between w:val="nil"/>
        </w:pBdr>
        <w:rPr>
          <w:rFonts w:cs="Arial"/>
          <w:sz w:val="20"/>
          <w:szCs w:val="20"/>
        </w:rPr>
      </w:pPr>
    </w:p>
    <w:p w:rsidR="00614329" w:rsidRPr="005316E3" w:rsidP="00614329" w14:paraId="551EF7CF" w14:textId="6CC97D21">
      <w:pPr>
        <w:pBdr>
          <w:top w:val="nil"/>
          <w:left w:val="nil"/>
          <w:bottom w:val="nil"/>
          <w:right w:val="nil"/>
          <w:between w:val="nil"/>
        </w:pBdr>
        <w:rPr>
          <w:rFonts w:cs="Arial"/>
          <w:sz w:val="20"/>
          <w:szCs w:val="20"/>
        </w:rPr>
      </w:pPr>
      <w:r w:rsidRPr="005316E3">
        <w:rPr>
          <w:sz w:val="20"/>
        </w:rPr>
        <w:t>Các hoạt động hoặc nhiệm vụ quan trọng nhất của quý vị trong công việc là gì?</w:t>
      </w:r>
    </w:p>
    <w:p w:rsidR="00614329" w:rsidRPr="005316E3" w:rsidP="00614329" w14:paraId="2015B457" w14:textId="77777777">
      <w:pPr>
        <w:pStyle w:val="A1-1stLeader"/>
        <w:numPr>
          <w:ilvl w:val="0"/>
          <w:numId w:val="0"/>
        </w:numPr>
        <w:rPr>
          <w:rFonts w:cs="Arial"/>
          <w:sz w:val="20"/>
          <w:szCs w:val="20"/>
        </w:rPr>
      </w:pPr>
      <w:r w:rsidRPr="005316E3">
        <w:rPr>
          <w:noProof/>
          <w:sz w:val="20"/>
        </w:rPr>
        <mc:AlternateContent>
          <mc:Choice Requires="wps">
            <w:drawing>
              <wp:anchor distT="45720" distB="45720" distL="114300" distR="114300" simplePos="0" relativeHeight="251682816" behindDoc="0" locked="0" layoutInCell="1" allowOverlap="1">
                <wp:simplePos x="0" y="0"/>
                <wp:positionH relativeFrom="column">
                  <wp:posOffset>0</wp:posOffset>
                </wp:positionH>
                <wp:positionV relativeFrom="paragraph">
                  <wp:posOffset>114935</wp:posOffset>
                </wp:positionV>
                <wp:extent cx="2354580" cy="1634490"/>
                <wp:effectExtent l="0" t="0" r="22860" b="11430"/>
                <wp:wrapSquare wrapText="bothSides"/>
                <wp:docPr id="5"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54580" cy="1634490"/>
                        </a:xfrm>
                        <a:prstGeom prst="rect">
                          <a:avLst/>
                        </a:prstGeom>
                        <a:solidFill>
                          <a:srgbClr val="FFFFFF"/>
                        </a:solidFill>
                        <a:ln w="9525">
                          <a:solidFill>
                            <a:srgbClr val="000000"/>
                          </a:solidFill>
                          <a:miter lim="800000"/>
                          <a:headEnd/>
                          <a:tailEnd/>
                        </a:ln>
                      </wps:spPr>
                      <wps:txbx>
                        <w:txbxContent>
                          <w:p w:rsidR="00D203EB" w:rsidP="00614329" w14:textId="77777777"/>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52" type="#_x0000_t202" style="width:185.9pt;height:110.6pt;margin-top:9.05pt;margin-left:0;mso-height-percent:200;mso-height-relative:margin;mso-width-percent:400;mso-width-relative:margin;mso-wrap-distance-bottom:3.6pt;mso-wrap-distance-left:9pt;mso-wrap-distance-right:9pt;mso-wrap-distance-top:3.6pt;mso-wrap-style:square;position:absolute;visibility:visible;v-text-anchor:top;z-index:251683840">
                <v:textbox style="mso-fit-shape-to-text:t">
                  <w:txbxContent>
                    <w:p w:rsidR="00D203EB" w:rsidP="00614329" w14:paraId="215EF221" w14:textId="77777777"/>
                  </w:txbxContent>
                </v:textbox>
                <w10:wrap type="square"/>
              </v:shape>
            </w:pict>
          </mc:Fallback>
        </mc:AlternateContent>
      </w:r>
    </w:p>
    <w:p w:rsidR="00614329" w:rsidRPr="005316E3" w:rsidP="00614329" w14:paraId="7BB435E8" w14:textId="77777777">
      <w:pPr>
        <w:pStyle w:val="PlainText"/>
        <w:rPr>
          <w:rFonts w:cs="Arial"/>
        </w:rPr>
      </w:pPr>
    </w:p>
    <w:p w:rsidR="00614329" w:rsidRPr="005316E3" w:rsidP="00614329" w14:paraId="4B851059" w14:textId="77777777">
      <w:pPr>
        <w:pStyle w:val="PlainText"/>
        <w:rPr>
          <w:rFonts w:cs="Arial"/>
        </w:rPr>
      </w:pPr>
    </w:p>
    <w:p w:rsidR="00614329" w:rsidRPr="005316E3" w:rsidP="00713FEA" w14:paraId="2C86CF59" w14:textId="77777777">
      <w:pPr>
        <w:pStyle w:val="PlainText"/>
      </w:pPr>
    </w:p>
    <w:p w:rsidR="001159E5" w:rsidRPr="005316E3" w:rsidP="00713FEA" w14:paraId="70FC0D8F" w14:textId="77777777">
      <w:pPr>
        <w:pStyle w:val="PlainText"/>
      </w:pPr>
    </w:p>
    <w:p w:rsidR="001159E5" w:rsidRPr="005316E3" w:rsidP="00713FEA" w14:paraId="2E3FC8B0" w14:textId="77777777">
      <w:pPr>
        <w:pStyle w:val="PlainText"/>
      </w:pPr>
    </w:p>
    <w:p w:rsidR="001159E5" w:rsidRPr="005316E3" w:rsidP="00713FEA" w14:paraId="520F4D68" w14:textId="77777777">
      <w:pPr>
        <w:pStyle w:val="PlainText"/>
      </w:pPr>
    </w:p>
    <w:p w:rsidR="00495F1F" w:rsidRPr="005316E3" w14:paraId="4151CA64" w14:textId="69E0B14B">
      <w:pPr>
        <w:pBdr>
          <w:top w:val="nil"/>
          <w:left w:val="nil"/>
          <w:bottom w:val="nil"/>
          <w:right w:val="nil"/>
          <w:between w:val="nil"/>
          <w:bar w:val="nil"/>
        </w:pBdr>
        <w:rPr>
          <w:rFonts w:cs="Courier New"/>
          <w:sz w:val="20"/>
          <w:szCs w:val="20"/>
        </w:rPr>
      </w:pPr>
      <w:r w:rsidRPr="005316E3">
        <w:br w:type="page"/>
      </w:r>
    </w:p>
    <w:p w:rsidR="001159E5" w:rsidRPr="005316E3" w:rsidP="00047126" w14:paraId="7C3D45E8" w14:textId="55E8A043">
      <w:pPr>
        <w:pStyle w:val="Heading1"/>
        <w:rPr>
          <w:sz w:val="28"/>
        </w:rPr>
      </w:pPr>
      <w:bookmarkStart w:id="140" w:name="_Toc185520978"/>
      <w:r w:rsidRPr="005316E3">
        <w:t>PHỤ LỤC B</w:t>
      </w:r>
      <w:bookmarkEnd w:id="140"/>
    </w:p>
    <w:p w:rsidR="001159E5" w:rsidRPr="005316E3" w:rsidP="00713FEA" w14:paraId="563B2882" w14:textId="77777777">
      <w:pPr>
        <w:pStyle w:val="PlainText"/>
      </w:pPr>
    </w:p>
    <w:p w:rsidR="00905BF9" w:rsidRPr="005316E3" w:rsidP="00905BF9" w14:paraId="0FDB5B4B" w14:textId="79751743">
      <w:pPr>
        <w:pStyle w:val="A1-1stLeader"/>
        <w:numPr>
          <w:ilvl w:val="0"/>
          <w:numId w:val="0"/>
        </w:numPr>
        <w:rPr>
          <w:rFonts w:cs="Arial"/>
          <w:b/>
          <w:bCs/>
          <w:sz w:val="28"/>
          <w:szCs w:val="28"/>
        </w:rPr>
      </w:pPr>
      <w:r w:rsidRPr="005316E3">
        <w:rPr>
          <w:b/>
          <w:sz w:val="28"/>
          <w:highlight w:val="cyan"/>
        </w:rPr>
        <w:t>[FILLS FOR S6 FROM ANSWERS TO S5]</w:t>
      </w:r>
    </w:p>
    <w:p w:rsidR="001159E5" w:rsidRPr="005316E3" w:rsidP="001159E5" w14:paraId="66BDAFE0" w14:textId="77777777">
      <w:pPr>
        <w:pStyle w:val="A1-1stLeader"/>
        <w:numPr>
          <w:ilvl w:val="0"/>
          <w:numId w:val="0"/>
        </w:numPr>
        <w:rPr>
          <w:rFonts w:cs="Arial"/>
          <w:b/>
          <w:bCs/>
          <w:sz w:val="28"/>
          <w:szCs w:val="28"/>
        </w:rPr>
      </w:pPr>
    </w:p>
    <w:p w:rsidR="001159E5" w:rsidRPr="005316E3" w:rsidP="001159E5" w14:paraId="161113B9" w14:textId="6D46C092">
      <w:pPr>
        <w:shd w:val="clear" w:color="auto" w:fill="BFBFBF" w:themeFill="background1" w:themeFillShade="BF"/>
        <w:rPr>
          <w:rFonts w:cs="Arial"/>
          <w:b/>
          <w:bCs/>
          <w:sz w:val="20"/>
          <w:szCs w:val="20"/>
        </w:rPr>
      </w:pPr>
      <w:r w:rsidRPr="005316E3">
        <w:rPr>
          <w:b/>
          <w:sz w:val="20"/>
        </w:rPr>
        <w:t>Dịch vụ ăn uống (bao gồm nhà hàng, quán bar, đồ ăn nhanh và căng tin)</w:t>
      </w:r>
    </w:p>
    <w:p w:rsidR="001159E5" w:rsidRPr="005316E3" w:rsidP="001159E5" w14:paraId="282E508A" w14:textId="77777777">
      <w:pPr>
        <w:rPr>
          <w:rFonts w:cs="Arial"/>
          <w:b/>
          <w:bCs/>
          <w:sz w:val="20"/>
          <w:szCs w:val="20"/>
        </w:rPr>
      </w:pPr>
      <w:r w:rsidRPr="005316E3">
        <w:rPr>
          <w:b/>
          <w:sz w:val="20"/>
        </w:rPr>
        <w:t>Trong công việc này, quý vị chủ yếu là:</w:t>
      </w:r>
    </w:p>
    <w:p w:rsidR="00495F1F" w:rsidRPr="005316E3" w:rsidP="001159E5" w14:paraId="794DAAB9" w14:textId="77777777">
      <w:pPr>
        <w:rPr>
          <w:rFonts w:cs="Arial"/>
          <w:b/>
          <w:bCs/>
          <w:sz w:val="20"/>
          <w:szCs w:val="20"/>
        </w:rPr>
      </w:pPr>
    </w:p>
    <w:p w:rsidR="001159E5" w:rsidRPr="005316E3" w:rsidP="009417BC" w14:paraId="13D477AE" w14:textId="77777777">
      <w:pPr>
        <w:pStyle w:val="A1-1stLeader"/>
        <w:numPr>
          <w:ilvl w:val="0"/>
          <w:numId w:val="46"/>
        </w:numPr>
        <w:ind w:left="720"/>
        <w:rPr>
          <w:rFonts w:cs="Arial"/>
          <w:sz w:val="20"/>
          <w:szCs w:val="20"/>
        </w:rPr>
      </w:pPr>
      <w:r w:rsidRPr="005316E3">
        <w:rPr>
          <w:sz w:val="20"/>
        </w:rPr>
        <w:t>Bồi bàn hoặc phục vụ</w:t>
      </w:r>
    </w:p>
    <w:p w:rsidR="001159E5" w:rsidRPr="005316E3" w:rsidP="009417BC" w14:paraId="590014DE" w14:textId="77777777">
      <w:pPr>
        <w:pStyle w:val="A1-1stLeader"/>
        <w:numPr>
          <w:ilvl w:val="0"/>
          <w:numId w:val="46"/>
        </w:numPr>
        <w:ind w:left="720"/>
        <w:rPr>
          <w:rFonts w:cs="Arial"/>
          <w:sz w:val="20"/>
          <w:szCs w:val="20"/>
        </w:rPr>
      </w:pPr>
      <w:r w:rsidRPr="005316E3">
        <w:rPr>
          <w:sz w:val="20"/>
        </w:rPr>
        <w:t>Đầu bếp</w:t>
      </w:r>
    </w:p>
    <w:p w:rsidR="001159E5" w:rsidRPr="005316E3" w:rsidP="009417BC" w14:paraId="732D6D80" w14:textId="77777777">
      <w:pPr>
        <w:pStyle w:val="A1-1stLeader"/>
        <w:numPr>
          <w:ilvl w:val="0"/>
          <w:numId w:val="46"/>
        </w:numPr>
        <w:ind w:left="720"/>
        <w:rPr>
          <w:rFonts w:cs="Arial"/>
          <w:sz w:val="20"/>
          <w:szCs w:val="20"/>
        </w:rPr>
      </w:pPr>
      <w:r w:rsidRPr="005316E3">
        <w:rPr>
          <w:sz w:val="20"/>
        </w:rPr>
        <w:t>Nhân viên chuẩn bị thực phẩm</w:t>
      </w:r>
    </w:p>
    <w:p w:rsidR="001159E5" w:rsidRPr="005316E3" w:rsidP="009417BC" w14:paraId="30CEB413" w14:textId="77777777">
      <w:pPr>
        <w:pStyle w:val="A1-1stLeader"/>
        <w:numPr>
          <w:ilvl w:val="0"/>
          <w:numId w:val="46"/>
        </w:numPr>
        <w:ind w:left="720"/>
        <w:rPr>
          <w:rFonts w:cs="Arial"/>
          <w:sz w:val="20"/>
          <w:szCs w:val="20"/>
        </w:rPr>
      </w:pPr>
      <w:r w:rsidRPr="005316E3">
        <w:rPr>
          <w:sz w:val="20"/>
        </w:rPr>
        <w:t>Thu ngân</w:t>
      </w:r>
    </w:p>
    <w:p w:rsidR="001159E5" w:rsidRPr="005316E3" w:rsidP="009417BC" w14:paraId="04DEF806" w14:textId="77777777">
      <w:pPr>
        <w:pStyle w:val="A1-1stLeader"/>
        <w:numPr>
          <w:ilvl w:val="0"/>
          <w:numId w:val="46"/>
        </w:numPr>
        <w:ind w:left="720"/>
        <w:rPr>
          <w:rFonts w:cs="Arial"/>
          <w:sz w:val="20"/>
          <w:szCs w:val="20"/>
        </w:rPr>
      </w:pPr>
      <w:r w:rsidRPr="005316E3">
        <w:rPr>
          <w:sz w:val="20"/>
        </w:rPr>
        <w:t>Nhân viên pha chế đồ uống</w:t>
      </w:r>
    </w:p>
    <w:p w:rsidR="001159E5" w:rsidRPr="005316E3" w:rsidP="009417BC" w14:paraId="78DDBDB7" w14:textId="77777777">
      <w:pPr>
        <w:pStyle w:val="A1-1stLeader"/>
        <w:numPr>
          <w:ilvl w:val="0"/>
          <w:numId w:val="46"/>
        </w:numPr>
        <w:ind w:left="720"/>
        <w:rPr>
          <w:rFonts w:cs="Arial"/>
          <w:sz w:val="20"/>
          <w:szCs w:val="20"/>
        </w:rPr>
      </w:pPr>
      <w:r w:rsidRPr="005316E3">
        <w:rPr>
          <w:sz w:val="20"/>
        </w:rPr>
        <w:t>Nhân viên đón khách</w:t>
      </w:r>
    </w:p>
    <w:p w:rsidR="001159E5" w:rsidRPr="005316E3" w:rsidP="009417BC" w14:paraId="6DC416E1" w14:textId="77777777">
      <w:pPr>
        <w:pStyle w:val="A1-1stLeader"/>
        <w:numPr>
          <w:ilvl w:val="0"/>
          <w:numId w:val="46"/>
        </w:numPr>
        <w:ind w:left="720"/>
        <w:rPr>
          <w:rFonts w:cs="Arial"/>
          <w:sz w:val="20"/>
          <w:szCs w:val="20"/>
        </w:rPr>
      </w:pPr>
      <w:r w:rsidRPr="005316E3">
        <w:rPr>
          <w:sz w:val="20"/>
        </w:rPr>
        <w:t>Nhân viên bán đồ ăn nhanh hoặc nhân viên đứng quầy</w:t>
      </w:r>
    </w:p>
    <w:p w:rsidR="001159E5" w:rsidRPr="005316E3" w:rsidP="009417BC" w14:paraId="16AEAA41" w14:textId="77777777">
      <w:pPr>
        <w:pStyle w:val="A1-1stLeader"/>
        <w:numPr>
          <w:ilvl w:val="0"/>
          <w:numId w:val="46"/>
        </w:numPr>
        <w:ind w:left="720"/>
        <w:rPr>
          <w:rFonts w:cs="Arial"/>
          <w:sz w:val="20"/>
          <w:szCs w:val="20"/>
        </w:rPr>
      </w:pPr>
      <w:r w:rsidRPr="005316E3">
        <w:rPr>
          <w:sz w:val="20"/>
        </w:rPr>
        <w:t>Nhân viên phụ bếp, dọn bàn, rửa bát hoặc nhân viên hỗ trợ khác trong phục vụ ăn uống</w:t>
      </w:r>
    </w:p>
    <w:p w:rsidR="001159E5" w:rsidRPr="005316E3" w:rsidP="009417BC" w14:paraId="45C64479" w14:textId="3C39400C">
      <w:pPr>
        <w:pStyle w:val="A1-1stLeader"/>
        <w:numPr>
          <w:ilvl w:val="0"/>
          <w:numId w:val="46"/>
        </w:numPr>
        <w:ind w:left="720"/>
        <w:rPr>
          <w:rFonts w:cs="Arial"/>
          <w:sz w:val="20"/>
          <w:szCs w:val="20"/>
        </w:rPr>
      </w:pPr>
      <w:r w:rsidRPr="005316E3">
        <w:rPr>
          <w:sz w:val="20"/>
        </w:rPr>
        <w:t xml:space="preserve">Làm công việc khác </w:t>
      </w:r>
      <w:r w:rsidRPr="00194469" w:rsidR="00DF6286">
        <w:rPr>
          <w:rFonts w:ascii="Wingdings" w:eastAsia="Wingdings" w:hAnsi="Wingdings" w:cs="Wingdings"/>
          <w:sz w:val="20"/>
          <w:szCs w:val="20"/>
        </w:rPr>
        <w:t>à</w:t>
      </w:r>
      <w:r w:rsidRPr="005316E3" w:rsidR="00DF6286">
        <w:rPr>
          <w:sz w:val="20"/>
          <w:highlight w:val="cyan"/>
        </w:rPr>
        <w:t xml:space="preserve"> </w:t>
      </w:r>
      <w:r w:rsidRPr="005316E3">
        <w:rPr>
          <w:sz w:val="20"/>
          <w:highlight w:val="cyan"/>
        </w:rPr>
        <w:t>GO TO OPEN-ENDED OCCUPATION Q</w:t>
      </w:r>
    </w:p>
    <w:p w:rsidR="001159E5" w:rsidRPr="005316E3" w:rsidP="001159E5" w14:paraId="623DAD06" w14:textId="77777777">
      <w:pPr>
        <w:pBdr>
          <w:top w:val="nil"/>
          <w:left w:val="nil"/>
          <w:bottom w:val="nil"/>
          <w:right w:val="nil"/>
          <w:between w:val="nil"/>
        </w:pBdr>
        <w:rPr>
          <w:rFonts w:cs="Arial"/>
          <w:sz w:val="20"/>
          <w:szCs w:val="20"/>
        </w:rPr>
      </w:pPr>
    </w:p>
    <w:p w:rsidR="001159E5" w:rsidRPr="005316E3" w:rsidP="001159E5" w14:paraId="73239B90" w14:textId="1F6563C3">
      <w:pPr>
        <w:shd w:val="clear" w:color="auto" w:fill="BFBFBF" w:themeFill="background1" w:themeFillShade="BF"/>
        <w:rPr>
          <w:rFonts w:cs="Arial"/>
          <w:b/>
          <w:bCs/>
          <w:sz w:val="20"/>
          <w:szCs w:val="20"/>
        </w:rPr>
      </w:pPr>
      <w:r w:rsidRPr="005316E3">
        <w:rPr>
          <w:b/>
          <w:sz w:val="20"/>
        </w:rPr>
        <w:t>Cửa hàng tạp hóa hoặc siêu thị</w:t>
      </w:r>
    </w:p>
    <w:p w:rsidR="001159E5" w:rsidRPr="005316E3" w:rsidP="001159E5" w14:paraId="3813E218" w14:textId="77777777">
      <w:pPr>
        <w:spacing w:after="200" w:line="276" w:lineRule="auto"/>
        <w:rPr>
          <w:rFonts w:cs="Arial"/>
          <w:b/>
          <w:bCs/>
          <w:sz w:val="20"/>
          <w:szCs w:val="20"/>
        </w:rPr>
      </w:pPr>
      <w:r w:rsidRPr="005316E3">
        <w:rPr>
          <w:b/>
          <w:sz w:val="20"/>
        </w:rPr>
        <w:t>Trong công việc này, quý vị chủ yếu là:</w:t>
      </w:r>
    </w:p>
    <w:p w:rsidR="001159E5" w:rsidRPr="005316E3" w:rsidP="009417BC" w14:paraId="6DD57314" w14:textId="77777777">
      <w:pPr>
        <w:pStyle w:val="A1-1stLeader"/>
        <w:numPr>
          <w:ilvl w:val="0"/>
          <w:numId w:val="46"/>
        </w:numPr>
        <w:ind w:left="720"/>
        <w:rPr>
          <w:rFonts w:cs="Arial"/>
          <w:sz w:val="20"/>
          <w:szCs w:val="20"/>
        </w:rPr>
      </w:pPr>
      <w:r w:rsidRPr="005316E3">
        <w:rPr>
          <w:sz w:val="20"/>
        </w:rPr>
        <w:t>Thu ngân</w:t>
      </w:r>
    </w:p>
    <w:p w:rsidR="001159E5" w:rsidRPr="005316E3" w:rsidP="009417BC" w14:paraId="30ACC798" w14:textId="77777777">
      <w:pPr>
        <w:pStyle w:val="A1-1stLeader"/>
        <w:numPr>
          <w:ilvl w:val="0"/>
          <w:numId w:val="46"/>
        </w:numPr>
        <w:ind w:left="720"/>
        <w:rPr>
          <w:rFonts w:cs="Arial"/>
          <w:sz w:val="20"/>
          <w:szCs w:val="20"/>
        </w:rPr>
      </w:pPr>
      <w:r w:rsidRPr="005316E3">
        <w:rPr>
          <w:sz w:val="20"/>
        </w:rPr>
        <w:t>Người bày hàng lên kệ hoặc hoàn tất đơn hàng</w:t>
      </w:r>
    </w:p>
    <w:p w:rsidR="001159E5" w:rsidRPr="005316E3" w:rsidP="009417BC" w14:paraId="6F71D979" w14:textId="77777777">
      <w:pPr>
        <w:pStyle w:val="A1-1stLeader"/>
        <w:numPr>
          <w:ilvl w:val="0"/>
          <w:numId w:val="46"/>
        </w:numPr>
        <w:ind w:left="720"/>
        <w:rPr>
          <w:rFonts w:cs="Arial"/>
          <w:sz w:val="20"/>
          <w:szCs w:val="20"/>
        </w:rPr>
      </w:pPr>
      <w:r w:rsidRPr="005316E3">
        <w:rPr>
          <w:sz w:val="20"/>
        </w:rPr>
        <w:t>Đại diện dịch vụ khách hàng</w:t>
      </w:r>
    </w:p>
    <w:p w:rsidR="001159E5" w:rsidRPr="005316E3" w:rsidP="009417BC" w14:paraId="7DB0ED31" w14:textId="77777777">
      <w:pPr>
        <w:pStyle w:val="A1-1stLeader"/>
        <w:numPr>
          <w:ilvl w:val="0"/>
          <w:numId w:val="46"/>
        </w:numPr>
        <w:ind w:left="720"/>
        <w:rPr>
          <w:rFonts w:cs="Arial"/>
          <w:sz w:val="20"/>
          <w:szCs w:val="20"/>
        </w:rPr>
      </w:pPr>
      <w:r w:rsidRPr="005316E3">
        <w:rPr>
          <w:sz w:val="20"/>
        </w:rPr>
        <w:t>Nhân viên chuẩn bị thực phẩm</w:t>
      </w:r>
    </w:p>
    <w:p w:rsidR="001159E5" w:rsidRPr="005316E3" w:rsidP="009417BC" w14:paraId="078862EC" w14:textId="77777777">
      <w:pPr>
        <w:pStyle w:val="A1-1stLeader"/>
        <w:numPr>
          <w:ilvl w:val="0"/>
          <w:numId w:val="46"/>
        </w:numPr>
        <w:ind w:left="720"/>
        <w:rPr>
          <w:rFonts w:cs="Arial"/>
          <w:sz w:val="20"/>
          <w:szCs w:val="20"/>
        </w:rPr>
      </w:pPr>
      <w:r w:rsidRPr="005316E3">
        <w:rPr>
          <w:sz w:val="20"/>
        </w:rPr>
        <w:t xml:space="preserve">Bếp trưởng, đầu bếp hoặc thợ làm bánh </w:t>
      </w:r>
    </w:p>
    <w:p w:rsidR="001159E5" w:rsidRPr="005316E3" w:rsidP="009417BC" w14:paraId="16479D6D" w14:textId="77777777">
      <w:pPr>
        <w:pStyle w:val="A1-1stLeader"/>
        <w:numPr>
          <w:ilvl w:val="0"/>
          <w:numId w:val="46"/>
        </w:numPr>
        <w:ind w:left="720"/>
        <w:rPr>
          <w:rFonts w:cs="Arial"/>
          <w:sz w:val="20"/>
          <w:szCs w:val="20"/>
        </w:rPr>
      </w:pPr>
      <w:r w:rsidRPr="005316E3">
        <w:rPr>
          <w:rStyle w:val="Emphasis"/>
          <w:i w:val="0"/>
          <w:color w:val="5F6368"/>
          <w:sz w:val="21"/>
          <w:shd w:val="clear" w:color="auto" w:fill="FFFFFF"/>
        </w:rPr>
        <w:t>Người xẻ thịt hoặc công nhân khác chế biến thịt, gia cầm</w:t>
      </w:r>
      <w:r w:rsidRPr="005316E3">
        <w:rPr>
          <w:color w:val="4D5156"/>
          <w:sz w:val="21"/>
          <w:shd w:val="clear" w:color="auto" w:fill="FFFFFF"/>
        </w:rPr>
        <w:t>, hay cá</w:t>
      </w:r>
    </w:p>
    <w:p w:rsidR="001159E5" w:rsidRPr="005316E3" w:rsidP="009417BC" w14:paraId="546F2016" w14:textId="057F45E1">
      <w:pPr>
        <w:pStyle w:val="A1-1stLeader"/>
        <w:numPr>
          <w:ilvl w:val="0"/>
          <w:numId w:val="46"/>
        </w:numPr>
        <w:ind w:left="720"/>
        <w:rPr>
          <w:rFonts w:cs="Arial"/>
          <w:sz w:val="20"/>
          <w:szCs w:val="20"/>
        </w:rPr>
      </w:pPr>
      <w:r w:rsidRPr="005316E3">
        <w:rPr>
          <w:sz w:val="20"/>
        </w:rPr>
        <w:t xml:space="preserve">Làm công việc khác </w:t>
      </w:r>
      <w:r w:rsidRPr="00194469" w:rsidR="00DF6286">
        <w:rPr>
          <w:rFonts w:ascii="Wingdings" w:eastAsia="Wingdings" w:hAnsi="Wingdings" w:cs="Wingdings"/>
          <w:sz w:val="20"/>
          <w:szCs w:val="20"/>
        </w:rPr>
        <w:t>à</w:t>
      </w:r>
      <w:r w:rsidRPr="005316E3" w:rsidR="00DF6286">
        <w:rPr>
          <w:sz w:val="20"/>
          <w:highlight w:val="cyan"/>
        </w:rPr>
        <w:t xml:space="preserve"> </w:t>
      </w:r>
      <w:r w:rsidRPr="005316E3">
        <w:rPr>
          <w:sz w:val="20"/>
          <w:highlight w:val="cyan"/>
        </w:rPr>
        <w:t>GO TO OPEN-ENDED OCCUPATION Q</w:t>
      </w:r>
    </w:p>
    <w:p w:rsidR="001159E5" w:rsidRPr="005316E3" w:rsidP="001159E5" w14:paraId="462EBC64" w14:textId="77777777">
      <w:pPr>
        <w:pStyle w:val="A1-1stLeader"/>
        <w:numPr>
          <w:ilvl w:val="0"/>
          <w:numId w:val="0"/>
        </w:numPr>
        <w:ind w:left="720"/>
        <w:rPr>
          <w:rFonts w:cs="Arial"/>
          <w:sz w:val="20"/>
          <w:szCs w:val="20"/>
        </w:rPr>
      </w:pPr>
    </w:p>
    <w:p w:rsidR="001159E5" w:rsidRPr="005316E3" w:rsidP="001159E5" w14:paraId="09FE1E59" w14:textId="7A7EF124">
      <w:pPr>
        <w:shd w:val="clear" w:color="auto" w:fill="BFBFBF" w:themeFill="background1" w:themeFillShade="BF"/>
        <w:rPr>
          <w:rFonts w:cs="Arial"/>
          <w:b/>
          <w:bCs/>
          <w:sz w:val="20"/>
          <w:szCs w:val="20"/>
        </w:rPr>
      </w:pPr>
      <w:r w:rsidRPr="005316E3">
        <w:rPr>
          <w:b/>
          <w:sz w:val="20"/>
        </w:rPr>
        <w:t>Cửa hàng bán lẻ</w:t>
      </w:r>
    </w:p>
    <w:p w:rsidR="001159E5" w:rsidRPr="005316E3" w:rsidP="001159E5" w14:paraId="74DF03E3" w14:textId="77777777">
      <w:pPr>
        <w:spacing w:after="200" w:line="276" w:lineRule="auto"/>
        <w:rPr>
          <w:rFonts w:cs="Arial"/>
          <w:b/>
          <w:bCs/>
          <w:sz w:val="20"/>
          <w:szCs w:val="20"/>
        </w:rPr>
      </w:pPr>
      <w:bookmarkStart w:id="141" w:name="_Hlk162867040"/>
      <w:r w:rsidRPr="005316E3">
        <w:rPr>
          <w:b/>
          <w:sz w:val="20"/>
        </w:rPr>
        <w:t>Trong công việc này, quý vị chủ yếu là:</w:t>
      </w:r>
    </w:p>
    <w:p w:rsidR="001159E5" w:rsidRPr="005316E3" w:rsidP="009417BC" w14:paraId="2AA50737" w14:textId="77777777">
      <w:pPr>
        <w:pStyle w:val="A1-1stLeader"/>
        <w:numPr>
          <w:ilvl w:val="0"/>
          <w:numId w:val="46"/>
        </w:numPr>
        <w:ind w:left="720"/>
        <w:rPr>
          <w:rFonts w:cs="Arial"/>
          <w:sz w:val="20"/>
          <w:szCs w:val="20"/>
        </w:rPr>
      </w:pPr>
      <w:r w:rsidRPr="005316E3">
        <w:rPr>
          <w:sz w:val="20"/>
        </w:rPr>
        <w:t>Nhân viên bán hàng</w:t>
      </w:r>
    </w:p>
    <w:p w:rsidR="001159E5" w:rsidRPr="005316E3" w:rsidP="009417BC" w14:paraId="18128440" w14:textId="77777777">
      <w:pPr>
        <w:pStyle w:val="A1-1stLeader"/>
        <w:numPr>
          <w:ilvl w:val="0"/>
          <w:numId w:val="46"/>
        </w:numPr>
        <w:ind w:left="720"/>
        <w:rPr>
          <w:rFonts w:cs="Arial"/>
          <w:sz w:val="20"/>
          <w:szCs w:val="20"/>
        </w:rPr>
      </w:pPr>
      <w:r w:rsidRPr="005316E3">
        <w:rPr>
          <w:sz w:val="20"/>
        </w:rPr>
        <w:t>Thu ngân</w:t>
      </w:r>
    </w:p>
    <w:p w:rsidR="001159E5" w:rsidRPr="005316E3" w:rsidP="009417BC" w14:paraId="196858BB" w14:textId="77777777">
      <w:pPr>
        <w:pStyle w:val="A1-1stLeader"/>
        <w:numPr>
          <w:ilvl w:val="0"/>
          <w:numId w:val="46"/>
        </w:numPr>
        <w:ind w:left="720"/>
        <w:rPr>
          <w:rFonts w:cs="Arial"/>
          <w:sz w:val="20"/>
          <w:szCs w:val="20"/>
        </w:rPr>
      </w:pPr>
      <w:r w:rsidRPr="005316E3">
        <w:rPr>
          <w:sz w:val="20"/>
        </w:rPr>
        <w:t>Người bày hàng lên kệ hoặc hoàn tất đơn hàng</w:t>
      </w:r>
    </w:p>
    <w:p w:rsidR="001159E5" w:rsidRPr="005316E3" w:rsidP="009417BC" w14:paraId="5320AA5D" w14:textId="77777777">
      <w:pPr>
        <w:pStyle w:val="A1-1stLeader"/>
        <w:numPr>
          <w:ilvl w:val="0"/>
          <w:numId w:val="46"/>
        </w:numPr>
        <w:ind w:left="720"/>
        <w:rPr>
          <w:rFonts w:cs="Arial"/>
          <w:sz w:val="20"/>
          <w:szCs w:val="20"/>
        </w:rPr>
      </w:pPr>
      <w:r w:rsidRPr="005316E3">
        <w:rPr>
          <w:sz w:val="20"/>
        </w:rPr>
        <w:t>Đại diện dịch vụ khách hàng</w:t>
      </w:r>
    </w:p>
    <w:p w:rsidR="001159E5" w:rsidRPr="005316E3" w:rsidP="009417BC" w14:paraId="2734A6FA" w14:textId="36AEECCE">
      <w:pPr>
        <w:pStyle w:val="A1-1stLeader"/>
        <w:numPr>
          <w:ilvl w:val="0"/>
          <w:numId w:val="46"/>
        </w:numPr>
        <w:ind w:left="720"/>
        <w:rPr>
          <w:rFonts w:cs="Arial"/>
          <w:sz w:val="20"/>
          <w:szCs w:val="20"/>
        </w:rPr>
      </w:pPr>
      <w:r w:rsidRPr="005316E3">
        <w:rPr>
          <w:sz w:val="20"/>
        </w:rPr>
        <w:t xml:space="preserve">Làm công việc khác </w:t>
      </w:r>
      <w:r w:rsidRPr="00194469" w:rsidR="00DF6286">
        <w:rPr>
          <w:rFonts w:ascii="Wingdings" w:eastAsia="Wingdings" w:hAnsi="Wingdings" w:cs="Wingdings"/>
          <w:sz w:val="20"/>
          <w:szCs w:val="20"/>
        </w:rPr>
        <w:t>à</w:t>
      </w:r>
      <w:r w:rsidRPr="005316E3" w:rsidR="00DF6286">
        <w:rPr>
          <w:sz w:val="20"/>
          <w:highlight w:val="cyan"/>
        </w:rPr>
        <w:t xml:space="preserve"> </w:t>
      </w:r>
      <w:r w:rsidRPr="005316E3">
        <w:rPr>
          <w:sz w:val="20"/>
          <w:highlight w:val="cyan"/>
        </w:rPr>
        <w:t>GO TO OPEN-ENDED OCCUPATION Q</w:t>
      </w:r>
    </w:p>
    <w:bookmarkEnd w:id="141"/>
    <w:p w:rsidR="001159E5" w:rsidRPr="005316E3" w:rsidP="001159E5" w14:paraId="29F67B98" w14:textId="77777777">
      <w:pPr>
        <w:pBdr>
          <w:top w:val="nil"/>
          <w:left w:val="nil"/>
          <w:bottom w:val="nil"/>
          <w:right w:val="nil"/>
          <w:between w:val="nil"/>
        </w:pBdr>
        <w:rPr>
          <w:rFonts w:cs="Arial"/>
          <w:sz w:val="20"/>
          <w:szCs w:val="20"/>
        </w:rPr>
      </w:pPr>
    </w:p>
    <w:p w:rsidR="001159E5" w:rsidRPr="005316E3" w:rsidP="001159E5" w14:paraId="6FF04797" w14:textId="10E7E246">
      <w:pPr>
        <w:shd w:val="clear" w:color="auto" w:fill="BFBFBF" w:themeFill="background1" w:themeFillShade="BF"/>
        <w:rPr>
          <w:rFonts w:cs="Arial"/>
          <w:b/>
          <w:bCs/>
          <w:sz w:val="20"/>
          <w:szCs w:val="20"/>
        </w:rPr>
      </w:pPr>
      <w:r w:rsidRPr="005316E3">
        <w:rPr>
          <w:b/>
          <w:sz w:val="20"/>
        </w:rPr>
        <w:t>Khách sạn hoặc nhà nghỉ</w:t>
      </w:r>
    </w:p>
    <w:p w:rsidR="001159E5" w:rsidRPr="005316E3" w:rsidP="001159E5" w14:paraId="6FF74FBB" w14:textId="77777777">
      <w:pPr>
        <w:rPr>
          <w:rFonts w:cs="Arial"/>
          <w:b/>
          <w:bCs/>
          <w:sz w:val="20"/>
          <w:szCs w:val="20"/>
        </w:rPr>
      </w:pPr>
      <w:r w:rsidRPr="005316E3">
        <w:rPr>
          <w:b/>
          <w:sz w:val="20"/>
        </w:rPr>
        <w:t>Trong công việc này, quý vị chủ yếu là:</w:t>
      </w:r>
    </w:p>
    <w:p w:rsidR="00495F1F" w:rsidRPr="005316E3" w:rsidP="001159E5" w14:paraId="27D1EBBD" w14:textId="77777777">
      <w:pPr>
        <w:rPr>
          <w:rFonts w:cs="Arial"/>
          <w:b/>
          <w:bCs/>
          <w:sz w:val="20"/>
          <w:szCs w:val="20"/>
        </w:rPr>
      </w:pPr>
    </w:p>
    <w:p w:rsidR="001159E5" w:rsidRPr="005316E3" w:rsidP="009417BC" w14:paraId="7DBABE14" w14:textId="77777777">
      <w:pPr>
        <w:pStyle w:val="A1-1stLeader"/>
        <w:numPr>
          <w:ilvl w:val="0"/>
          <w:numId w:val="46"/>
        </w:numPr>
        <w:ind w:left="720"/>
        <w:rPr>
          <w:rFonts w:cs="Arial"/>
          <w:sz w:val="20"/>
          <w:szCs w:val="20"/>
        </w:rPr>
      </w:pPr>
      <w:r w:rsidRPr="005316E3">
        <w:rPr>
          <w:sz w:val="20"/>
        </w:rPr>
        <w:t>Người giúp việc hoặc quản gia</w:t>
      </w:r>
    </w:p>
    <w:p w:rsidR="001159E5" w:rsidRPr="005316E3" w:rsidP="009417BC" w14:paraId="001AFCEE" w14:textId="77777777">
      <w:pPr>
        <w:pStyle w:val="A1-1stLeader"/>
        <w:numPr>
          <w:ilvl w:val="0"/>
          <w:numId w:val="46"/>
        </w:numPr>
        <w:ind w:left="720"/>
        <w:rPr>
          <w:rFonts w:cs="Arial"/>
          <w:sz w:val="20"/>
          <w:szCs w:val="20"/>
        </w:rPr>
      </w:pPr>
      <w:r w:rsidRPr="005316E3">
        <w:rPr>
          <w:sz w:val="20"/>
        </w:rPr>
        <w:t>Nhân viên lễ tân khách sạn</w:t>
      </w:r>
    </w:p>
    <w:p w:rsidR="001159E5" w:rsidRPr="005316E3" w:rsidP="009417BC" w14:paraId="2665ED16" w14:textId="77777777">
      <w:pPr>
        <w:pStyle w:val="A1-1stLeader"/>
        <w:numPr>
          <w:ilvl w:val="0"/>
          <w:numId w:val="46"/>
        </w:numPr>
        <w:ind w:left="720"/>
        <w:rPr>
          <w:rFonts w:cs="Arial"/>
          <w:sz w:val="20"/>
          <w:szCs w:val="20"/>
        </w:rPr>
      </w:pPr>
      <w:r w:rsidRPr="005316E3">
        <w:rPr>
          <w:sz w:val="20"/>
        </w:rPr>
        <w:t>Lao công hoặc người dọn dẹp tòa nhà</w:t>
      </w:r>
    </w:p>
    <w:p w:rsidR="001159E5" w:rsidRPr="005316E3" w:rsidP="009417BC" w14:paraId="2F45286E" w14:textId="77777777">
      <w:pPr>
        <w:pStyle w:val="A1-1stLeader"/>
        <w:numPr>
          <w:ilvl w:val="0"/>
          <w:numId w:val="46"/>
        </w:numPr>
        <w:ind w:left="720"/>
        <w:rPr>
          <w:rFonts w:cs="Arial"/>
          <w:sz w:val="20"/>
          <w:szCs w:val="20"/>
        </w:rPr>
      </w:pPr>
      <w:r w:rsidRPr="005316E3">
        <w:rPr>
          <w:sz w:val="20"/>
        </w:rPr>
        <w:t>Nhân viên đứng quầy hoặc nhân viên thu ngân</w:t>
      </w:r>
    </w:p>
    <w:p w:rsidR="001159E5" w:rsidRPr="005316E3" w:rsidP="009417BC" w14:paraId="0B2CD81C" w14:textId="77777777">
      <w:pPr>
        <w:pStyle w:val="A1-1stLeader"/>
        <w:numPr>
          <w:ilvl w:val="0"/>
          <w:numId w:val="46"/>
        </w:numPr>
        <w:ind w:left="720"/>
        <w:rPr>
          <w:rFonts w:cs="Arial"/>
          <w:sz w:val="20"/>
          <w:szCs w:val="20"/>
        </w:rPr>
      </w:pPr>
      <w:r w:rsidRPr="005316E3">
        <w:rPr>
          <w:sz w:val="20"/>
        </w:rPr>
        <w:t>Đầu bếp</w:t>
      </w:r>
    </w:p>
    <w:p w:rsidR="001159E5" w:rsidRPr="005316E3" w:rsidP="009417BC" w14:paraId="526B5CF9" w14:textId="77777777">
      <w:pPr>
        <w:pStyle w:val="A1-1stLeader"/>
        <w:numPr>
          <w:ilvl w:val="0"/>
          <w:numId w:val="46"/>
        </w:numPr>
        <w:ind w:left="720"/>
        <w:rPr>
          <w:rFonts w:cs="Arial"/>
          <w:sz w:val="20"/>
          <w:szCs w:val="20"/>
        </w:rPr>
      </w:pPr>
      <w:r w:rsidRPr="005316E3">
        <w:rPr>
          <w:sz w:val="20"/>
        </w:rPr>
        <w:t>Bồi bàn hoặc phục vụ</w:t>
      </w:r>
    </w:p>
    <w:p w:rsidR="001159E5" w:rsidRPr="005316E3" w:rsidP="009417BC" w14:paraId="7BDA9C23" w14:textId="77777777">
      <w:pPr>
        <w:pStyle w:val="A1-1stLeader"/>
        <w:numPr>
          <w:ilvl w:val="0"/>
          <w:numId w:val="46"/>
        </w:numPr>
        <w:ind w:left="720"/>
        <w:rPr>
          <w:rFonts w:cs="Arial"/>
          <w:sz w:val="20"/>
          <w:szCs w:val="20"/>
        </w:rPr>
      </w:pPr>
      <w:r w:rsidRPr="005316E3">
        <w:rPr>
          <w:sz w:val="20"/>
        </w:rPr>
        <w:t>Nhân viên tài chính, kế toán hoặc thanh toán</w:t>
      </w:r>
    </w:p>
    <w:p w:rsidR="001159E5" w:rsidRPr="005316E3" w:rsidP="009417BC" w14:paraId="0CA4E932" w14:textId="77777777">
      <w:pPr>
        <w:pStyle w:val="A1-1stLeader"/>
        <w:numPr>
          <w:ilvl w:val="0"/>
          <w:numId w:val="46"/>
        </w:numPr>
        <w:ind w:left="720"/>
        <w:rPr>
          <w:rFonts w:cs="Arial"/>
          <w:sz w:val="20"/>
          <w:szCs w:val="20"/>
        </w:rPr>
      </w:pPr>
      <w:r w:rsidRPr="005316E3">
        <w:rPr>
          <w:sz w:val="20"/>
        </w:rPr>
        <w:t>Nhân viên giặt là hoặc giặt khô</w:t>
      </w:r>
    </w:p>
    <w:p w:rsidR="001159E5" w:rsidRPr="005316E3" w:rsidP="00624D26" w14:paraId="78C1FAE6" w14:textId="48E51B5B">
      <w:pPr>
        <w:pStyle w:val="A1-1stLeader"/>
        <w:numPr>
          <w:ilvl w:val="0"/>
          <w:numId w:val="46"/>
        </w:numPr>
        <w:ind w:left="720"/>
        <w:rPr>
          <w:rFonts w:cs="Arial"/>
          <w:sz w:val="20"/>
          <w:szCs w:val="20"/>
        </w:rPr>
      </w:pPr>
      <w:r w:rsidRPr="005316E3">
        <w:rPr>
          <w:sz w:val="20"/>
        </w:rPr>
        <w:t xml:space="preserve">Nhân viên khuân vác hành lý, nhân viên hỗ trợ khách hoặc nhân viên </w:t>
      </w:r>
      <w:r w:rsidRPr="002F4E95" w:rsidR="0006126D">
        <w:rPr>
          <w:sz w:val="20"/>
        </w:rPr>
        <w:t>trợ giúp đặc biệt</w:t>
      </w:r>
    </w:p>
    <w:p w:rsidR="001159E5" w:rsidRPr="005316E3" w:rsidP="009417BC" w14:paraId="44C33587" w14:textId="1B7070EC">
      <w:pPr>
        <w:pStyle w:val="A1-1stLeader"/>
        <w:numPr>
          <w:ilvl w:val="0"/>
          <w:numId w:val="46"/>
        </w:numPr>
        <w:ind w:left="720"/>
        <w:rPr>
          <w:rFonts w:cs="Arial"/>
          <w:sz w:val="20"/>
          <w:szCs w:val="20"/>
        </w:rPr>
      </w:pPr>
      <w:r w:rsidRPr="005316E3">
        <w:rPr>
          <w:sz w:val="20"/>
        </w:rPr>
        <w:t xml:space="preserve">Làm công việc khác </w:t>
      </w:r>
      <w:r w:rsidRPr="00194469" w:rsidR="00DF6286">
        <w:rPr>
          <w:rFonts w:ascii="Wingdings" w:eastAsia="Wingdings" w:hAnsi="Wingdings" w:cs="Wingdings"/>
          <w:sz w:val="20"/>
          <w:szCs w:val="20"/>
        </w:rPr>
        <w:t>à</w:t>
      </w:r>
      <w:r w:rsidRPr="005316E3" w:rsidR="00DF6286">
        <w:rPr>
          <w:sz w:val="20"/>
          <w:highlight w:val="cyan"/>
        </w:rPr>
        <w:t xml:space="preserve"> </w:t>
      </w:r>
      <w:r w:rsidRPr="005316E3">
        <w:rPr>
          <w:sz w:val="20"/>
          <w:highlight w:val="cyan"/>
        </w:rPr>
        <w:t>GO TO OPEN-ENDED OCCUPATION Q</w:t>
      </w:r>
    </w:p>
    <w:p w:rsidR="001159E5" w:rsidRPr="005316E3" w:rsidP="001159E5" w14:paraId="0FE94C25" w14:textId="77777777">
      <w:pPr>
        <w:pBdr>
          <w:top w:val="nil"/>
          <w:left w:val="nil"/>
          <w:bottom w:val="nil"/>
          <w:right w:val="nil"/>
          <w:between w:val="nil"/>
        </w:pBdr>
        <w:rPr>
          <w:rFonts w:cs="Arial"/>
          <w:sz w:val="20"/>
          <w:szCs w:val="20"/>
        </w:rPr>
      </w:pPr>
    </w:p>
    <w:p w:rsidR="001159E5" w:rsidRPr="005316E3" w:rsidP="001159E5" w14:paraId="041AE197" w14:textId="77777777">
      <w:pPr>
        <w:shd w:val="clear" w:color="auto" w:fill="BFBFBF" w:themeFill="background1" w:themeFillShade="BF"/>
        <w:rPr>
          <w:rFonts w:cs="Arial"/>
          <w:b/>
          <w:bCs/>
          <w:sz w:val="20"/>
          <w:szCs w:val="20"/>
        </w:rPr>
      </w:pPr>
      <w:r w:rsidRPr="005316E3">
        <w:rPr>
          <w:b/>
          <w:sz w:val="20"/>
        </w:rPr>
        <w:t xml:space="preserve"> Vệ sinh và bảo trì tòa nhà</w:t>
      </w:r>
    </w:p>
    <w:p w:rsidR="001159E5" w:rsidRPr="005316E3" w:rsidP="001159E5" w14:paraId="164D0F89" w14:textId="77777777">
      <w:pPr>
        <w:rPr>
          <w:rFonts w:cs="Arial"/>
          <w:b/>
          <w:bCs/>
          <w:sz w:val="20"/>
          <w:szCs w:val="20"/>
        </w:rPr>
      </w:pPr>
      <w:r w:rsidRPr="005316E3">
        <w:rPr>
          <w:b/>
          <w:sz w:val="20"/>
        </w:rPr>
        <w:t>Trong công việc này, quý vị chủ yếu là:</w:t>
      </w:r>
    </w:p>
    <w:p w:rsidR="00495F1F" w:rsidRPr="005316E3" w:rsidP="001159E5" w14:paraId="44424DDC" w14:textId="77777777">
      <w:pPr>
        <w:rPr>
          <w:rFonts w:cs="Arial"/>
          <w:b/>
          <w:bCs/>
          <w:sz w:val="20"/>
          <w:szCs w:val="20"/>
        </w:rPr>
      </w:pPr>
    </w:p>
    <w:p w:rsidR="001159E5" w:rsidRPr="005316E3" w:rsidP="009417BC" w14:paraId="2559BEA8" w14:textId="77777777">
      <w:pPr>
        <w:pStyle w:val="A1-1stLeader"/>
        <w:numPr>
          <w:ilvl w:val="0"/>
          <w:numId w:val="46"/>
        </w:numPr>
        <w:ind w:left="720"/>
        <w:rPr>
          <w:rFonts w:cs="Arial"/>
          <w:sz w:val="20"/>
          <w:szCs w:val="20"/>
        </w:rPr>
      </w:pPr>
      <w:r w:rsidRPr="005316E3">
        <w:rPr>
          <w:sz w:val="20"/>
        </w:rPr>
        <w:t>Lao công hoặc người dọn dẹp tòa nhà</w:t>
      </w:r>
    </w:p>
    <w:p w:rsidR="001159E5" w:rsidRPr="005316E3" w:rsidP="009417BC" w14:paraId="7EF3FC3C" w14:textId="77777777">
      <w:pPr>
        <w:pStyle w:val="A1-1stLeader"/>
        <w:numPr>
          <w:ilvl w:val="0"/>
          <w:numId w:val="46"/>
        </w:numPr>
        <w:ind w:left="720"/>
        <w:rPr>
          <w:rFonts w:cs="Arial"/>
          <w:sz w:val="20"/>
          <w:szCs w:val="20"/>
        </w:rPr>
      </w:pPr>
      <w:r w:rsidRPr="005316E3">
        <w:rPr>
          <w:sz w:val="20"/>
        </w:rPr>
        <w:t>Người giúp việc hoặc quản gia</w:t>
      </w:r>
    </w:p>
    <w:p w:rsidR="001159E5" w:rsidRPr="005316E3" w:rsidP="009417BC" w14:paraId="71207564" w14:textId="77777777">
      <w:pPr>
        <w:pStyle w:val="A1-1stLeader"/>
        <w:numPr>
          <w:ilvl w:val="0"/>
          <w:numId w:val="46"/>
        </w:numPr>
        <w:ind w:left="720"/>
        <w:rPr>
          <w:rFonts w:cs="Arial"/>
          <w:sz w:val="20"/>
          <w:szCs w:val="20"/>
        </w:rPr>
      </w:pPr>
      <w:r w:rsidRPr="005316E3">
        <w:rPr>
          <w:sz w:val="20"/>
        </w:rPr>
        <w:t>Nhân viên diệt sinh vật có hại</w:t>
      </w:r>
    </w:p>
    <w:p w:rsidR="001159E5" w:rsidRPr="005316E3" w:rsidP="009417BC" w14:paraId="0544773E" w14:textId="77777777">
      <w:pPr>
        <w:pStyle w:val="A1-1stLeader"/>
        <w:numPr>
          <w:ilvl w:val="0"/>
          <w:numId w:val="46"/>
        </w:numPr>
        <w:ind w:left="720"/>
        <w:rPr>
          <w:rFonts w:cs="Arial"/>
          <w:sz w:val="20"/>
          <w:szCs w:val="20"/>
        </w:rPr>
      </w:pPr>
      <w:r w:rsidRPr="005316E3">
        <w:rPr>
          <w:sz w:val="20"/>
        </w:rPr>
        <w:t>Công nhân lắp đặt, bảo trì hoặc sửa chữa tòa nhà</w:t>
      </w:r>
    </w:p>
    <w:p w:rsidR="001159E5" w:rsidRPr="005316E3" w:rsidP="009417BC" w14:paraId="2E9F2705" w14:textId="6C4CB29D">
      <w:pPr>
        <w:pStyle w:val="A1-1stLeader"/>
        <w:numPr>
          <w:ilvl w:val="0"/>
          <w:numId w:val="46"/>
        </w:numPr>
        <w:ind w:left="720"/>
        <w:rPr>
          <w:rFonts w:cs="Arial"/>
          <w:sz w:val="20"/>
          <w:szCs w:val="20"/>
        </w:rPr>
      </w:pPr>
      <w:r w:rsidRPr="005316E3">
        <w:rPr>
          <w:sz w:val="20"/>
        </w:rPr>
        <w:t>Nhân viên lễ tân, trợ lý hành chính hoặc nhân viên hỗ trợ văn phòng</w:t>
      </w:r>
    </w:p>
    <w:p w:rsidR="001159E5" w:rsidRPr="005316E3" w:rsidP="009417BC" w14:paraId="2AA8A5B6" w14:textId="77777777">
      <w:pPr>
        <w:pStyle w:val="A1-1stLeader"/>
        <w:numPr>
          <w:ilvl w:val="0"/>
          <w:numId w:val="46"/>
        </w:numPr>
        <w:ind w:left="720"/>
        <w:rPr>
          <w:rFonts w:cs="Arial"/>
          <w:sz w:val="20"/>
          <w:szCs w:val="20"/>
        </w:rPr>
      </w:pPr>
      <w:r w:rsidRPr="005316E3">
        <w:rPr>
          <w:sz w:val="20"/>
        </w:rPr>
        <w:t>Nhân viên bán hàng hoặc đại diện quan hệ khách hàng</w:t>
      </w:r>
    </w:p>
    <w:p w:rsidR="001159E5" w:rsidRPr="005316E3" w:rsidP="009417BC" w14:paraId="22EA081E" w14:textId="5E660CC3">
      <w:pPr>
        <w:pStyle w:val="A1-1stLeader"/>
        <w:numPr>
          <w:ilvl w:val="0"/>
          <w:numId w:val="46"/>
        </w:numPr>
        <w:ind w:left="720"/>
        <w:rPr>
          <w:rFonts w:cs="Arial"/>
          <w:sz w:val="20"/>
          <w:szCs w:val="20"/>
        </w:rPr>
      </w:pPr>
      <w:r w:rsidRPr="005316E3">
        <w:rPr>
          <w:sz w:val="20"/>
        </w:rPr>
        <w:t xml:space="preserve">Làm công việc khác </w:t>
      </w:r>
      <w:r w:rsidRPr="00194469" w:rsidR="00DF6286">
        <w:rPr>
          <w:rFonts w:ascii="Wingdings" w:eastAsia="Wingdings" w:hAnsi="Wingdings" w:cs="Wingdings"/>
          <w:sz w:val="20"/>
          <w:szCs w:val="20"/>
        </w:rPr>
        <w:t>à</w:t>
      </w:r>
      <w:r w:rsidRPr="005316E3" w:rsidR="00DF6286">
        <w:rPr>
          <w:sz w:val="20"/>
          <w:highlight w:val="cyan"/>
        </w:rPr>
        <w:t xml:space="preserve"> </w:t>
      </w:r>
      <w:r w:rsidRPr="005316E3">
        <w:rPr>
          <w:sz w:val="20"/>
          <w:highlight w:val="cyan"/>
        </w:rPr>
        <w:t>GO TO OPEN-ENDED OCCUPATION Q</w:t>
      </w:r>
    </w:p>
    <w:p w:rsidR="001159E5" w:rsidRPr="005316E3" w:rsidP="001159E5" w14:paraId="074627F1" w14:textId="77777777">
      <w:pPr>
        <w:pBdr>
          <w:top w:val="nil"/>
          <w:left w:val="nil"/>
          <w:bottom w:val="nil"/>
          <w:right w:val="nil"/>
          <w:between w:val="nil"/>
        </w:pBdr>
        <w:rPr>
          <w:rFonts w:cs="Arial"/>
          <w:sz w:val="20"/>
          <w:szCs w:val="20"/>
        </w:rPr>
      </w:pPr>
    </w:p>
    <w:p w:rsidR="001159E5" w:rsidRPr="005316E3" w:rsidP="001159E5" w14:paraId="2976EF24" w14:textId="3D936ADF">
      <w:pPr>
        <w:shd w:val="clear" w:color="auto" w:fill="BFBFBF" w:themeFill="background1" w:themeFillShade="BF"/>
        <w:rPr>
          <w:rFonts w:cs="Arial"/>
          <w:b/>
          <w:bCs/>
          <w:sz w:val="20"/>
          <w:szCs w:val="20"/>
        </w:rPr>
      </w:pPr>
      <w:r w:rsidRPr="005316E3">
        <w:rPr>
          <w:b/>
          <w:sz w:val="20"/>
        </w:rPr>
        <w:t>Viện điều dưỡng</w:t>
      </w:r>
    </w:p>
    <w:p w:rsidR="001159E5" w:rsidRPr="005316E3" w:rsidP="001159E5" w14:paraId="52C10075" w14:textId="77777777">
      <w:pPr>
        <w:rPr>
          <w:rFonts w:cs="Arial"/>
          <w:b/>
          <w:bCs/>
          <w:sz w:val="20"/>
          <w:szCs w:val="20"/>
        </w:rPr>
      </w:pPr>
      <w:r w:rsidRPr="005316E3">
        <w:rPr>
          <w:b/>
          <w:sz w:val="20"/>
        </w:rPr>
        <w:t>Trong công việc này, quý vị chủ yếu là:</w:t>
      </w:r>
    </w:p>
    <w:p w:rsidR="00495F1F" w:rsidRPr="005316E3" w:rsidP="001159E5" w14:paraId="4252E8BC" w14:textId="77777777">
      <w:pPr>
        <w:rPr>
          <w:rFonts w:cs="Arial"/>
          <w:b/>
          <w:bCs/>
          <w:sz w:val="20"/>
          <w:szCs w:val="20"/>
        </w:rPr>
      </w:pPr>
    </w:p>
    <w:p w:rsidR="001159E5" w:rsidRPr="005316E3" w:rsidP="009417BC" w14:paraId="513B742D" w14:textId="77777777">
      <w:pPr>
        <w:pStyle w:val="A1-1stLeader"/>
        <w:numPr>
          <w:ilvl w:val="0"/>
          <w:numId w:val="46"/>
        </w:numPr>
        <w:ind w:left="720"/>
        <w:rPr>
          <w:rFonts w:cs="Arial"/>
          <w:sz w:val="20"/>
          <w:szCs w:val="20"/>
        </w:rPr>
      </w:pPr>
      <w:r w:rsidRPr="005316E3">
        <w:rPr>
          <w:sz w:val="20"/>
        </w:rPr>
        <w:t>Nhân viên/trợ lý điều dưỡng hoặc hỗ trợ sức khỏe tại nhà</w:t>
      </w:r>
    </w:p>
    <w:p w:rsidR="001159E5" w:rsidRPr="005316E3" w:rsidP="009417BC" w14:paraId="70E4BCDC" w14:textId="77777777">
      <w:pPr>
        <w:pStyle w:val="A1-1stLeader"/>
        <w:numPr>
          <w:ilvl w:val="0"/>
          <w:numId w:val="46"/>
        </w:numPr>
        <w:ind w:left="720"/>
        <w:rPr>
          <w:rFonts w:cs="Arial"/>
          <w:sz w:val="20"/>
          <w:szCs w:val="20"/>
        </w:rPr>
      </w:pPr>
      <w:r w:rsidRPr="005316E3">
        <w:rPr>
          <w:sz w:val="20"/>
        </w:rPr>
        <w:t>Hỗ trợ chăm sóc cá nhân</w:t>
      </w:r>
    </w:p>
    <w:p w:rsidR="001159E5" w:rsidRPr="005316E3" w:rsidP="009417BC" w14:paraId="122E2DF3" w14:textId="77777777">
      <w:pPr>
        <w:pStyle w:val="A1-1stLeader"/>
        <w:numPr>
          <w:ilvl w:val="0"/>
          <w:numId w:val="46"/>
        </w:numPr>
        <w:ind w:left="720"/>
        <w:rPr>
          <w:rFonts w:cs="Arial"/>
          <w:sz w:val="20"/>
          <w:szCs w:val="20"/>
        </w:rPr>
      </w:pPr>
      <w:r w:rsidRPr="005316E3">
        <w:rPr>
          <w:sz w:val="20"/>
        </w:rPr>
        <w:t>Người giúp việc hoặc quản gia</w:t>
      </w:r>
    </w:p>
    <w:p w:rsidR="001159E5" w:rsidRPr="005316E3" w:rsidP="009417BC" w14:paraId="10A577A8" w14:textId="77777777">
      <w:pPr>
        <w:pStyle w:val="A1-1stLeader"/>
        <w:numPr>
          <w:ilvl w:val="0"/>
          <w:numId w:val="46"/>
        </w:numPr>
        <w:ind w:left="720"/>
        <w:rPr>
          <w:rFonts w:cs="Arial"/>
          <w:sz w:val="20"/>
          <w:szCs w:val="20"/>
        </w:rPr>
      </w:pPr>
      <w:r w:rsidRPr="005316E3">
        <w:rPr>
          <w:sz w:val="20"/>
        </w:rPr>
        <w:t>Nhân viên dịch vụ ăn uống (bao gồm đầu bếp, phụ bếp và các hỗ trợ khác cho bếp)</w:t>
      </w:r>
    </w:p>
    <w:p w:rsidR="001159E5" w:rsidRPr="005316E3" w:rsidP="009417BC" w14:paraId="36EC1A3C" w14:textId="77777777">
      <w:pPr>
        <w:pStyle w:val="A1-1stLeader"/>
        <w:numPr>
          <w:ilvl w:val="0"/>
          <w:numId w:val="46"/>
        </w:numPr>
        <w:ind w:left="720"/>
        <w:rPr>
          <w:rFonts w:cs="Arial"/>
          <w:sz w:val="20"/>
          <w:szCs w:val="20"/>
        </w:rPr>
      </w:pPr>
      <w:r w:rsidRPr="005316E3">
        <w:rPr>
          <w:sz w:val="20"/>
        </w:rPr>
        <w:t>Nhân viên hỗ trợ giải trí hoặc thể dục</w:t>
      </w:r>
    </w:p>
    <w:p w:rsidR="001159E5" w:rsidRPr="005316E3" w:rsidP="009417BC" w14:paraId="1AB73E19" w14:textId="77777777">
      <w:pPr>
        <w:pStyle w:val="A1-1stLeader"/>
        <w:numPr>
          <w:ilvl w:val="0"/>
          <w:numId w:val="46"/>
        </w:numPr>
        <w:ind w:left="720"/>
        <w:rPr>
          <w:rFonts w:cs="Arial"/>
          <w:sz w:val="20"/>
          <w:szCs w:val="20"/>
        </w:rPr>
      </w:pPr>
      <w:r w:rsidRPr="005316E3">
        <w:rPr>
          <w:sz w:val="20"/>
        </w:rPr>
        <w:t>Lao công hoặc người dọn dẹp tòa nhà</w:t>
      </w:r>
    </w:p>
    <w:p w:rsidR="001159E5" w:rsidRPr="005316E3" w:rsidP="009417BC" w14:paraId="02D617CF" w14:textId="77777777">
      <w:pPr>
        <w:pStyle w:val="A1-1stLeader"/>
        <w:numPr>
          <w:ilvl w:val="0"/>
          <w:numId w:val="46"/>
        </w:numPr>
        <w:ind w:left="720"/>
        <w:rPr>
          <w:rFonts w:cs="Arial"/>
          <w:sz w:val="20"/>
          <w:szCs w:val="20"/>
        </w:rPr>
      </w:pPr>
      <w:r w:rsidRPr="005316E3">
        <w:rPr>
          <w:sz w:val="20"/>
        </w:rPr>
        <w:t>Người phục vụ ăn uống</w:t>
      </w:r>
    </w:p>
    <w:p w:rsidR="001159E5" w:rsidRPr="005316E3" w:rsidP="009417BC" w14:paraId="6A5C01B1" w14:textId="77777777">
      <w:pPr>
        <w:pStyle w:val="A1-1stLeader"/>
        <w:numPr>
          <w:ilvl w:val="0"/>
          <w:numId w:val="46"/>
        </w:numPr>
        <w:ind w:left="720"/>
        <w:rPr>
          <w:rFonts w:cs="Arial"/>
          <w:sz w:val="20"/>
          <w:szCs w:val="20"/>
        </w:rPr>
      </w:pPr>
      <w:r w:rsidRPr="005316E3">
        <w:rPr>
          <w:sz w:val="20"/>
        </w:rPr>
        <w:t>Nhân viên giặt khô hoặc giặt là</w:t>
      </w:r>
    </w:p>
    <w:p w:rsidR="001159E5" w:rsidRPr="005316E3" w:rsidP="009417BC" w14:paraId="66B9C48F" w14:textId="77777777">
      <w:pPr>
        <w:pStyle w:val="A1-1stLeader"/>
        <w:numPr>
          <w:ilvl w:val="0"/>
          <w:numId w:val="46"/>
        </w:numPr>
        <w:ind w:left="720"/>
        <w:rPr>
          <w:rFonts w:cs="Arial"/>
          <w:sz w:val="20"/>
          <w:szCs w:val="20"/>
        </w:rPr>
      </w:pPr>
      <w:r w:rsidRPr="005316E3">
        <w:rPr>
          <w:sz w:val="20"/>
        </w:rPr>
        <w:t>Nhân viên chuẩn bị thực phẩm</w:t>
      </w:r>
    </w:p>
    <w:p w:rsidR="001159E5" w:rsidRPr="005316E3" w:rsidP="009417BC" w14:paraId="7FB689F2" w14:textId="556D337C">
      <w:pPr>
        <w:pStyle w:val="A1-1stLeader"/>
        <w:numPr>
          <w:ilvl w:val="0"/>
          <w:numId w:val="46"/>
        </w:numPr>
        <w:ind w:left="720"/>
        <w:rPr>
          <w:rFonts w:cs="Arial"/>
          <w:sz w:val="20"/>
          <w:szCs w:val="20"/>
        </w:rPr>
      </w:pPr>
      <w:r w:rsidRPr="005316E3">
        <w:rPr>
          <w:sz w:val="20"/>
        </w:rPr>
        <w:t>Nhân viên lễ tân, trợ lý hành chính hoặc nhân viên hỗ trợ văn phòng</w:t>
      </w:r>
    </w:p>
    <w:p w:rsidR="001159E5" w:rsidRPr="005316E3" w:rsidP="009417BC" w14:paraId="18D70D9D" w14:textId="4510ACE2">
      <w:pPr>
        <w:pStyle w:val="A1-1stLeader"/>
        <w:numPr>
          <w:ilvl w:val="0"/>
          <w:numId w:val="46"/>
        </w:numPr>
        <w:ind w:left="720"/>
        <w:rPr>
          <w:rFonts w:cs="Arial"/>
          <w:sz w:val="20"/>
          <w:szCs w:val="20"/>
        </w:rPr>
      </w:pPr>
      <w:r w:rsidRPr="005316E3">
        <w:rPr>
          <w:sz w:val="20"/>
        </w:rPr>
        <w:t xml:space="preserve">Làm công việc khác </w:t>
      </w:r>
      <w:r w:rsidRPr="00194469" w:rsidR="00DF6286">
        <w:rPr>
          <w:rFonts w:ascii="Wingdings" w:eastAsia="Wingdings" w:hAnsi="Wingdings" w:cs="Wingdings"/>
          <w:sz w:val="20"/>
          <w:szCs w:val="20"/>
        </w:rPr>
        <w:t>à</w:t>
      </w:r>
      <w:r w:rsidRPr="005316E3" w:rsidR="00DF6286">
        <w:rPr>
          <w:sz w:val="20"/>
          <w:highlight w:val="cyan"/>
        </w:rPr>
        <w:t xml:space="preserve"> </w:t>
      </w:r>
      <w:r w:rsidRPr="005316E3">
        <w:rPr>
          <w:sz w:val="20"/>
          <w:highlight w:val="cyan"/>
        </w:rPr>
        <w:t>GO TO OPEN-ENDED OCCUPATION Q</w:t>
      </w:r>
    </w:p>
    <w:p w:rsidR="001159E5" w:rsidRPr="005316E3" w:rsidP="001159E5" w14:paraId="0D320DE4" w14:textId="77777777">
      <w:pPr>
        <w:pBdr>
          <w:top w:val="nil"/>
          <w:left w:val="nil"/>
          <w:bottom w:val="nil"/>
          <w:right w:val="nil"/>
          <w:between w:val="nil"/>
        </w:pBdr>
        <w:rPr>
          <w:rFonts w:cs="Arial"/>
          <w:sz w:val="20"/>
          <w:szCs w:val="20"/>
        </w:rPr>
      </w:pPr>
    </w:p>
    <w:p w:rsidR="001159E5" w:rsidRPr="005316E3" w:rsidP="001159E5" w14:paraId="544B8CBD" w14:textId="77777777">
      <w:pPr>
        <w:shd w:val="clear" w:color="auto" w:fill="BFBFBF" w:themeFill="background1" w:themeFillShade="BF"/>
        <w:rPr>
          <w:rFonts w:cs="Arial"/>
          <w:b/>
          <w:bCs/>
          <w:sz w:val="20"/>
          <w:szCs w:val="20"/>
        </w:rPr>
      </w:pPr>
      <w:r w:rsidRPr="005316E3">
        <w:rPr>
          <w:b/>
          <w:sz w:val="20"/>
        </w:rPr>
        <w:t>Chăm sóc sức khỏe tại nhà</w:t>
      </w:r>
    </w:p>
    <w:p w:rsidR="001159E5" w:rsidRPr="005316E3" w:rsidP="001159E5" w14:paraId="71630F3D" w14:textId="77777777">
      <w:pPr>
        <w:rPr>
          <w:rFonts w:cs="Arial"/>
          <w:b/>
          <w:bCs/>
          <w:sz w:val="20"/>
          <w:szCs w:val="20"/>
        </w:rPr>
      </w:pPr>
      <w:r w:rsidRPr="005316E3">
        <w:rPr>
          <w:b/>
          <w:sz w:val="20"/>
        </w:rPr>
        <w:t>Trong công việc này, quý vị chủ yếu là:</w:t>
      </w:r>
    </w:p>
    <w:p w:rsidR="00495F1F" w:rsidRPr="005316E3" w:rsidP="001159E5" w14:paraId="66C3A9BB" w14:textId="77777777">
      <w:pPr>
        <w:rPr>
          <w:rFonts w:cs="Arial"/>
          <w:b/>
          <w:bCs/>
          <w:sz w:val="20"/>
          <w:szCs w:val="20"/>
        </w:rPr>
      </w:pPr>
    </w:p>
    <w:p w:rsidR="001159E5" w:rsidRPr="005316E3" w:rsidP="009417BC" w14:paraId="004C9C89" w14:textId="77777777">
      <w:pPr>
        <w:pStyle w:val="A1-1stLeader"/>
        <w:numPr>
          <w:ilvl w:val="0"/>
          <w:numId w:val="46"/>
        </w:numPr>
        <w:ind w:left="720"/>
        <w:rPr>
          <w:rFonts w:cs="Arial"/>
          <w:sz w:val="20"/>
          <w:szCs w:val="20"/>
        </w:rPr>
      </w:pPr>
      <w:r w:rsidRPr="005316E3">
        <w:rPr>
          <w:sz w:val="20"/>
        </w:rPr>
        <w:t>Nhân viên/trợ lý điều dưỡng hoặc hỗ trợ sức khỏe tại nhà</w:t>
      </w:r>
    </w:p>
    <w:p w:rsidR="001159E5" w:rsidRPr="005316E3" w:rsidP="009417BC" w14:paraId="161DF389" w14:textId="77777777">
      <w:pPr>
        <w:pStyle w:val="A1-1stLeader"/>
        <w:numPr>
          <w:ilvl w:val="0"/>
          <w:numId w:val="46"/>
        </w:numPr>
        <w:ind w:left="720"/>
        <w:rPr>
          <w:rFonts w:cs="Arial"/>
          <w:sz w:val="20"/>
          <w:szCs w:val="20"/>
        </w:rPr>
      </w:pPr>
      <w:r w:rsidRPr="005316E3">
        <w:rPr>
          <w:sz w:val="20"/>
        </w:rPr>
        <w:t>Hỗ trợ chăm sóc cá nhân</w:t>
      </w:r>
    </w:p>
    <w:p w:rsidR="001159E5" w:rsidRPr="005316E3" w:rsidP="009417BC" w14:paraId="1614985A" w14:textId="595CFF07">
      <w:pPr>
        <w:pStyle w:val="A1-1stLeader"/>
        <w:numPr>
          <w:ilvl w:val="0"/>
          <w:numId w:val="46"/>
        </w:numPr>
        <w:ind w:left="720"/>
        <w:rPr>
          <w:rFonts w:cs="Arial"/>
          <w:sz w:val="20"/>
          <w:szCs w:val="20"/>
        </w:rPr>
      </w:pPr>
      <w:r w:rsidRPr="005316E3">
        <w:rPr>
          <w:sz w:val="20"/>
        </w:rPr>
        <w:t>Nhân viên lễ tân, trợ lý hành chính hoặc nhân viên hỗ trợ văn phòng</w:t>
      </w:r>
    </w:p>
    <w:p w:rsidR="001159E5" w:rsidRPr="005316E3" w:rsidP="009417BC" w14:paraId="2F2584C7" w14:textId="09FCD5EC">
      <w:pPr>
        <w:pStyle w:val="A1-1stLeader"/>
        <w:numPr>
          <w:ilvl w:val="0"/>
          <w:numId w:val="46"/>
        </w:numPr>
        <w:ind w:left="720"/>
        <w:rPr>
          <w:rFonts w:cs="Arial"/>
          <w:sz w:val="20"/>
          <w:szCs w:val="20"/>
        </w:rPr>
      </w:pPr>
      <w:r w:rsidRPr="005316E3">
        <w:rPr>
          <w:sz w:val="20"/>
        </w:rPr>
        <w:t xml:space="preserve">Làm công việc khác </w:t>
      </w:r>
      <w:r w:rsidRPr="00194469" w:rsidR="00DF6286">
        <w:rPr>
          <w:rFonts w:ascii="Wingdings" w:eastAsia="Wingdings" w:hAnsi="Wingdings" w:cs="Wingdings"/>
          <w:sz w:val="20"/>
          <w:szCs w:val="20"/>
        </w:rPr>
        <w:t>à</w:t>
      </w:r>
      <w:r w:rsidRPr="005316E3" w:rsidR="00DF6286">
        <w:rPr>
          <w:sz w:val="20"/>
          <w:highlight w:val="cyan"/>
        </w:rPr>
        <w:t xml:space="preserve"> </w:t>
      </w:r>
      <w:r w:rsidRPr="005316E3">
        <w:rPr>
          <w:sz w:val="20"/>
          <w:highlight w:val="cyan"/>
        </w:rPr>
        <w:t>GO TO OPEN-ENDED OCCUPATION Q</w:t>
      </w:r>
    </w:p>
    <w:p w:rsidR="001159E5" w:rsidRPr="005316E3" w:rsidP="00047126" w14:paraId="4D638849" w14:textId="51389796">
      <w:pPr>
        <w:pBdr>
          <w:top w:val="nil"/>
          <w:left w:val="nil"/>
          <w:bottom w:val="nil"/>
          <w:right w:val="nil"/>
          <w:between w:val="nil"/>
        </w:pBdr>
        <w:rPr>
          <w:rFonts w:cs="Arial"/>
          <w:sz w:val="20"/>
          <w:szCs w:val="20"/>
        </w:rPr>
      </w:pPr>
    </w:p>
    <w:p w:rsidR="001159E5" w:rsidRPr="005316E3" w:rsidP="001159E5" w14:paraId="5BE867E1" w14:textId="77777777">
      <w:pPr>
        <w:pBdr>
          <w:top w:val="nil"/>
          <w:left w:val="nil"/>
          <w:bottom w:val="nil"/>
          <w:right w:val="nil"/>
          <w:between w:val="nil"/>
        </w:pBdr>
        <w:rPr>
          <w:rFonts w:cs="Arial"/>
          <w:sz w:val="20"/>
          <w:szCs w:val="20"/>
        </w:rPr>
      </w:pPr>
    </w:p>
    <w:p w:rsidR="001159E5" w:rsidRPr="005316E3" w:rsidP="001159E5" w14:paraId="7DE5FC6D" w14:textId="1C0BF6C5">
      <w:pPr>
        <w:shd w:val="clear" w:color="auto" w:fill="BFBFBF" w:themeFill="background1" w:themeFillShade="BF"/>
        <w:rPr>
          <w:rFonts w:cs="Arial"/>
          <w:b/>
          <w:bCs/>
          <w:sz w:val="20"/>
          <w:szCs w:val="20"/>
        </w:rPr>
      </w:pPr>
      <w:r w:rsidRPr="005316E3">
        <w:rPr>
          <w:b/>
          <w:sz w:val="20"/>
        </w:rPr>
        <w:t>Trông trẻ</w:t>
      </w:r>
    </w:p>
    <w:p w:rsidR="001159E5" w:rsidRPr="005316E3" w:rsidP="001159E5" w14:paraId="7B11CBB1" w14:textId="77777777">
      <w:pPr>
        <w:rPr>
          <w:rFonts w:cs="Arial"/>
          <w:b/>
          <w:bCs/>
          <w:sz w:val="20"/>
          <w:szCs w:val="20"/>
        </w:rPr>
      </w:pPr>
      <w:r w:rsidRPr="005316E3">
        <w:rPr>
          <w:b/>
          <w:sz w:val="20"/>
        </w:rPr>
        <w:t>Trong công việc này, quý vị chủ yếu là:</w:t>
      </w:r>
    </w:p>
    <w:p w:rsidR="00495F1F" w:rsidRPr="005316E3" w:rsidP="001159E5" w14:paraId="287BE702" w14:textId="77777777">
      <w:pPr>
        <w:rPr>
          <w:rFonts w:cs="Arial"/>
          <w:b/>
          <w:bCs/>
          <w:sz w:val="20"/>
          <w:szCs w:val="20"/>
        </w:rPr>
      </w:pPr>
    </w:p>
    <w:p w:rsidR="001159E5" w:rsidRPr="005316E3" w:rsidP="009417BC" w14:paraId="74C04D4B" w14:textId="583DF8E8">
      <w:pPr>
        <w:pStyle w:val="A1-1stLeader"/>
        <w:numPr>
          <w:ilvl w:val="0"/>
          <w:numId w:val="46"/>
        </w:numPr>
        <w:ind w:left="720"/>
        <w:rPr>
          <w:rFonts w:cs="Arial"/>
          <w:sz w:val="20"/>
          <w:szCs w:val="20"/>
        </w:rPr>
      </w:pPr>
      <w:r w:rsidRPr="005316E3">
        <w:rPr>
          <w:sz w:val="20"/>
        </w:rPr>
        <w:t>Nhân viên giữ trẻ tại nhà hoặc trung tâm</w:t>
      </w:r>
    </w:p>
    <w:p w:rsidR="001159E5" w:rsidRPr="005316E3" w:rsidP="009417BC" w14:paraId="10622A2A" w14:textId="77777777">
      <w:pPr>
        <w:pStyle w:val="A1-1stLeader"/>
        <w:numPr>
          <w:ilvl w:val="0"/>
          <w:numId w:val="46"/>
        </w:numPr>
        <w:ind w:left="720"/>
        <w:rPr>
          <w:rFonts w:cs="Arial"/>
          <w:sz w:val="20"/>
          <w:szCs w:val="20"/>
        </w:rPr>
      </w:pPr>
      <w:r w:rsidRPr="005316E3">
        <w:rPr>
          <w:sz w:val="20"/>
        </w:rPr>
        <w:t>Trợ giảng</w:t>
      </w:r>
    </w:p>
    <w:p w:rsidR="001159E5" w:rsidRPr="005316E3" w:rsidP="009417BC" w14:paraId="20F840BC" w14:textId="77777777">
      <w:pPr>
        <w:pStyle w:val="A1-1stLeader"/>
        <w:numPr>
          <w:ilvl w:val="0"/>
          <w:numId w:val="46"/>
        </w:numPr>
        <w:ind w:left="720"/>
        <w:rPr>
          <w:rFonts w:cs="Arial"/>
          <w:sz w:val="20"/>
          <w:szCs w:val="20"/>
        </w:rPr>
      </w:pPr>
      <w:r w:rsidRPr="005316E3">
        <w:rPr>
          <w:sz w:val="20"/>
        </w:rPr>
        <w:t>Đầu bếp</w:t>
      </w:r>
    </w:p>
    <w:p w:rsidR="001159E5" w:rsidRPr="005316E3" w:rsidP="009417BC" w14:paraId="6ED83DF7" w14:textId="1245A9C5">
      <w:pPr>
        <w:pStyle w:val="A1-1stLeader"/>
        <w:numPr>
          <w:ilvl w:val="0"/>
          <w:numId w:val="46"/>
        </w:numPr>
        <w:ind w:left="720"/>
        <w:rPr>
          <w:rFonts w:cs="Arial"/>
          <w:sz w:val="20"/>
          <w:szCs w:val="20"/>
        </w:rPr>
      </w:pPr>
      <w:r w:rsidRPr="005316E3">
        <w:rPr>
          <w:sz w:val="20"/>
        </w:rPr>
        <w:t>Nhân viên lễ tân, trợ lý hành chính hoặc nhân viên hỗ trợ văn phòng</w:t>
      </w:r>
    </w:p>
    <w:p w:rsidR="001159E5" w:rsidRPr="005316E3" w:rsidP="009417BC" w14:paraId="78CE2C7B" w14:textId="1AC36D5F">
      <w:pPr>
        <w:pStyle w:val="A1-1stLeader"/>
        <w:numPr>
          <w:ilvl w:val="0"/>
          <w:numId w:val="46"/>
        </w:numPr>
        <w:ind w:left="720"/>
        <w:rPr>
          <w:rFonts w:cs="Arial"/>
          <w:sz w:val="20"/>
          <w:szCs w:val="20"/>
        </w:rPr>
      </w:pPr>
      <w:r w:rsidRPr="005316E3">
        <w:rPr>
          <w:sz w:val="20"/>
        </w:rPr>
        <w:t xml:space="preserve">Làm công việc khác </w:t>
      </w:r>
      <w:r w:rsidRPr="00194469" w:rsidR="00DF6286">
        <w:rPr>
          <w:rFonts w:ascii="Wingdings" w:eastAsia="Wingdings" w:hAnsi="Wingdings" w:cs="Wingdings"/>
          <w:sz w:val="20"/>
          <w:szCs w:val="20"/>
        </w:rPr>
        <w:t>à</w:t>
      </w:r>
      <w:r w:rsidRPr="005316E3" w:rsidR="00DF6286">
        <w:rPr>
          <w:sz w:val="20"/>
          <w:highlight w:val="cyan"/>
        </w:rPr>
        <w:t xml:space="preserve"> </w:t>
      </w:r>
      <w:r w:rsidRPr="005316E3">
        <w:rPr>
          <w:sz w:val="20"/>
          <w:highlight w:val="cyan"/>
        </w:rPr>
        <w:t>GO TO OPEN-ENDED OCCUPATION Q</w:t>
      </w:r>
    </w:p>
    <w:p w:rsidR="001159E5" w:rsidRPr="005316E3" w:rsidP="001159E5" w14:paraId="188D5F5A" w14:textId="77777777">
      <w:pPr>
        <w:pBdr>
          <w:top w:val="nil"/>
          <w:left w:val="nil"/>
          <w:bottom w:val="nil"/>
          <w:right w:val="nil"/>
          <w:between w:val="nil"/>
        </w:pBdr>
        <w:rPr>
          <w:rFonts w:cs="Arial"/>
          <w:sz w:val="20"/>
          <w:szCs w:val="20"/>
        </w:rPr>
      </w:pPr>
    </w:p>
    <w:p w:rsidR="001159E5" w:rsidRPr="005316E3" w:rsidP="001159E5" w14:paraId="028FAC22" w14:textId="77A8BA33">
      <w:pPr>
        <w:shd w:val="clear" w:color="auto" w:fill="BFBFBF" w:themeFill="background1" w:themeFillShade="BF"/>
        <w:rPr>
          <w:rFonts w:cs="Arial"/>
          <w:b/>
          <w:bCs/>
          <w:sz w:val="20"/>
          <w:szCs w:val="20"/>
        </w:rPr>
      </w:pPr>
      <w:r w:rsidRPr="005316E3">
        <w:rPr>
          <w:b/>
          <w:sz w:val="20"/>
        </w:rPr>
        <w:t>Dịch vụ an ninh (bao gồm cả nhân viên bảo vệ)</w:t>
      </w:r>
    </w:p>
    <w:p w:rsidR="001159E5" w:rsidRPr="005316E3" w:rsidP="001159E5" w14:paraId="5CCB3CD0" w14:textId="77777777">
      <w:pPr>
        <w:rPr>
          <w:rFonts w:cs="Arial"/>
          <w:b/>
          <w:bCs/>
          <w:sz w:val="20"/>
          <w:szCs w:val="20"/>
        </w:rPr>
      </w:pPr>
      <w:r w:rsidRPr="005316E3">
        <w:rPr>
          <w:b/>
          <w:sz w:val="20"/>
        </w:rPr>
        <w:t>Trong công việc này, quý vị chủ yếu là:</w:t>
      </w:r>
    </w:p>
    <w:p w:rsidR="00495F1F" w:rsidRPr="005316E3" w:rsidP="001159E5" w14:paraId="0ACA7120" w14:textId="77777777">
      <w:pPr>
        <w:rPr>
          <w:rFonts w:cs="Arial"/>
          <w:b/>
          <w:bCs/>
          <w:sz w:val="20"/>
          <w:szCs w:val="20"/>
        </w:rPr>
      </w:pPr>
    </w:p>
    <w:p w:rsidR="001159E5" w:rsidRPr="005316E3" w:rsidP="009417BC" w14:paraId="7BE8D4B3" w14:textId="77777777">
      <w:pPr>
        <w:pStyle w:val="A1-1stLeader"/>
        <w:numPr>
          <w:ilvl w:val="0"/>
          <w:numId w:val="46"/>
        </w:numPr>
        <w:ind w:left="720"/>
        <w:rPr>
          <w:rFonts w:cs="Arial"/>
          <w:sz w:val="20"/>
          <w:szCs w:val="20"/>
        </w:rPr>
      </w:pPr>
      <w:r w:rsidRPr="005316E3">
        <w:rPr>
          <w:sz w:val="20"/>
        </w:rPr>
        <w:t>Bảo vệ</w:t>
      </w:r>
    </w:p>
    <w:p w:rsidR="001159E5" w:rsidRPr="005316E3" w:rsidP="009417BC" w14:paraId="2E34BF67" w14:textId="77777777">
      <w:pPr>
        <w:pStyle w:val="A1-1stLeader"/>
        <w:numPr>
          <w:ilvl w:val="0"/>
          <w:numId w:val="46"/>
        </w:numPr>
        <w:ind w:left="720"/>
        <w:rPr>
          <w:rFonts w:cs="Arial"/>
          <w:sz w:val="20"/>
          <w:szCs w:val="20"/>
        </w:rPr>
      </w:pPr>
      <w:r w:rsidRPr="005316E3">
        <w:rPr>
          <w:sz w:val="20"/>
        </w:rPr>
        <w:t>Kỹ thuật viên/người lắp đặt hệ thống báo động an ninh</w:t>
      </w:r>
    </w:p>
    <w:p w:rsidR="001159E5" w:rsidRPr="005316E3" w:rsidP="009417BC" w14:paraId="389FAD4F" w14:textId="77777777">
      <w:pPr>
        <w:pStyle w:val="A1-1stLeader"/>
        <w:numPr>
          <w:ilvl w:val="0"/>
          <w:numId w:val="46"/>
        </w:numPr>
        <w:ind w:left="720"/>
        <w:rPr>
          <w:rFonts w:cs="Arial"/>
          <w:sz w:val="20"/>
          <w:szCs w:val="20"/>
        </w:rPr>
      </w:pPr>
      <w:r w:rsidRPr="005316E3">
        <w:rPr>
          <w:sz w:val="20"/>
        </w:rPr>
        <w:t>Thám tử/điều tra viên tư nhân</w:t>
      </w:r>
    </w:p>
    <w:p w:rsidR="001159E5" w:rsidRPr="005316E3" w:rsidP="009417BC" w14:paraId="60C86FD6" w14:textId="77777777">
      <w:pPr>
        <w:pStyle w:val="A1-1stLeader"/>
        <w:numPr>
          <w:ilvl w:val="0"/>
          <w:numId w:val="46"/>
        </w:numPr>
        <w:ind w:left="720"/>
        <w:rPr>
          <w:rFonts w:cs="Arial"/>
          <w:sz w:val="20"/>
          <w:szCs w:val="20"/>
        </w:rPr>
      </w:pPr>
      <w:r w:rsidRPr="005316E3">
        <w:rPr>
          <w:sz w:val="20"/>
        </w:rPr>
        <w:t>Thợ khóa hoặc kỹ thuật viên két sắt</w:t>
      </w:r>
    </w:p>
    <w:p w:rsidR="001159E5" w:rsidRPr="005316E3" w:rsidP="009417BC" w14:paraId="0477512B" w14:textId="77777777">
      <w:pPr>
        <w:pStyle w:val="A1-1stLeader"/>
        <w:numPr>
          <w:ilvl w:val="0"/>
          <w:numId w:val="46"/>
        </w:numPr>
        <w:ind w:left="720"/>
        <w:rPr>
          <w:rFonts w:cs="Arial"/>
          <w:sz w:val="20"/>
          <w:szCs w:val="20"/>
        </w:rPr>
      </w:pPr>
      <w:r w:rsidRPr="005316E3">
        <w:rPr>
          <w:sz w:val="20"/>
        </w:rPr>
        <w:t>Nhân viên bán hàng hoặc đại diện quan hệ khách hàng</w:t>
      </w:r>
    </w:p>
    <w:p w:rsidR="001159E5" w:rsidRPr="005316E3" w:rsidP="009417BC" w14:paraId="70718BBA" w14:textId="158E99C6">
      <w:pPr>
        <w:pStyle w:val="A1-1stLeader"/>
        <w:numPr>
          <w:ilvl w:val="0"/>
          <w:numId w:val="46"/>
        </w:numPr>
        <w:ind w:left="720"/>
        <w:rPr>
          <w:rFonts w:cs="Arial"/>
          <w:sz w:val="20"/>
          <w:szCs w:val="20"/>
        </w:rPr>
      </w:pPr>
      <w:r w:rsidRPr="005316E3">
        <w:rPr>
          <w:sz w:val="20"/>
        </w:rPr>
        <w:t>Nhân viên lễ tân, trợ lý hành chính hoặc nhân viên hỗ trợ văn phòng</w:t>
      </w:r>
    </w:p>
    <w:p w:rsidR="001159E5" w:rsidRPr="005316E3" w:rsidP="009417BC" w14:paraId="4F0A45BF" w14:textId="77777777">
      <w:pPr>
        <w:pStyle w:val="A1-1stLeader"/>
        <w:numPr>
          <w:ilvl w:val="0"/>
          <w:numId w:val="46"/>
        </w:numPr>
        <w:ind w:left="720"/>
        <w:rPr>
          <w:rFonts w:cs="Arial"/>
          <w:sz w:val="20"/>
          <w:szCs w:val="20"/>
        </w:rPr>
      </w:pPr>
      <w:r w:rsidRPr="005316E3">
        <w:rPr>
          <w:sz w:val="20"/>
        </w:rPr>
        <w:t>Đại diện dịch vụ khách hàng</w:t>
      </w:r>
    </w:p>
    <w:p w:rsidR="001159E5" w:rsidRPr="005316E3" w:rsidP="009417BC" w14:paraId="58228EDF" w14:textId="138675F3">
      <w:pPr>
        <w:pStyle w:val="A1-1stLeader"/>
        <w:numPr>
          <w:ilvl w:val="0"/>
          <w:numId w:val="46"/>
        </w:numPr>
        <w:ind w:left="720"/>
        <w:rPr>
          <w:rFonts w:cs="Arial"/>
          <w:sz w:val="20"/>
          <w:szCs w:val="20"/>
        </w:rPr>
      </w:pPr>
      <w:r w:rsidRPr="005316E3">
        <w:rPr>
          <w:sz w:val="20"/>
        </w:rPr>
        <w:t xml:space="preserve">Làm công việc khác </w:t>
      </w:r>
      <w:r w:rsidRPr="00194469" w:rsidR="00DF6286">
        <w:rPr>
          <w:rFonts w:ascii="Wingdings" w:eastAsia="Wingdings" w:hAnsi="Wingdings" w:cs="Wingdings"/>
          <w:sz w:val="20"/>
          <w:szCs w:val="20"/>
        </w:rPr>
        <w:t>à</w:t>
      </w:r>
      <w:r w:rsidRPr="005316E3" w:rsidR="00DF6286">
        <w:rPr>
          <w:sz w:val="20"/>
          <w:highlight w:val="cyan"/>
        </w:rPr>
        <w:t xml:space="preserve"> </w:t>
      </w:r>
      <w:r w:rsidRPr="005316E3">
        <w:rPr>
          <w:sz w:val="20"/>
          <w:highlight w:val="cyan"/>
        </w:rPr>
        <w:t>GO TO OPEN-ENDED OCCUPATION Q</w:t>
      </w:r>
    </w:p>
    <w:p w:rsidR="001159E5" w:rsidRPr="005316E3" w:rsidP="001159E5" w14:paraId="40CFDCB9" w14:textId="77777777">
      <w:pPr>
        <w:pBdr>
          <w:top w:val="nil"/>
          <w:left w:val="nil"/>
          <w:bottom w:val="nil"/>
          <w:right w:val="nil"/>
          <w:between w:val="nil"/>
        </w:pBdr>
        <w:rPr>
          <w:rFonts w:cs="Arial"/>
          <w:sz w:val="20"/>
          <w:szCs w:val="20"/>
        </w:rPr>
      </w:pPr>
    </w:p>
    <w:p w:rsidR="001159E5" w:rsidRPr="005316E3" w:rsidP="001159E5" w14:paraId="01538BA3" w14:textId="77777777">
      <w:pPr>
        <w:shd w:val="clear" w:color="auto" w:fill="BFBFBF" w:themeFill="background1" w:themeFillShade="BF"/>
        <w:rPr>
          <w:rFonts w:cs="Arial"/>
          <w:b/>
          <w:bCs/>
          <w:sz w:val="20"/>
          <w:szCs w:val="20"/>
        </w:rPr>
      </w:pPr>
      <w:r w:rsidRPr="005316E3">
        <w:rPr>
          <w:b/>
          <w:sz w:val="20"/>
          <w:shd w:val="clear" w:color="auto" w:fill="BFBFBF" w:themeFill="background1" w:themeFillShade="BF"/>
        </w:rPr>
        <w:t>Xây dựng</w:t>
      </w:r>
    </w:p>
    <w:p w:rsidR="001159E5" w:rsidRPr="005316E3" w:rsidP="001159E5" w14:paraId="7D20AB4D" w14:textId="77777777">
      <w:pPr>
        <w:rPr>
          <w:rFonts w:cs="Arial"/>
          <w:b/>
          <w:bCs/>
          <w:sz w:val="20"/>
          <w:szCs w:val="20"/>
        </w:rPr>
      </w:pPr>
      <w:r w:rsidRPr="005316E3">
        <w:rPr>
          <w:b/>
          <w:sz w:val="20"/>
        </w:rPr>
        <w:t>Trong công việc này, quý vị chủ yếu là:</w:t>
      </w:r>
    </w:p>
    <w:p w:rsidR="00495F1F" w:rsidRPr="005316E3" w:rsidP="001159E5" w14:paraId="16D65477" w14:textId="77777777">
      <w:pPr>
        <w:rPr>
          <w:rFonts w:cs="Arial"/>
          <w:b/>
          <w:bCs/>
          <w:sz w:val="20"/>
          <w:szCs w:val="20"/>
        </w:rPr>
      </w:pPr>
    </w:p>
    <w:p w:rsidR="001159E5" w:rsidRPr="005316E3" w:rsidP="009417BC" w14:paraId="6958A6ED" w14:textId="77777777">
      <w:pPr>
        <w:pStyle w:val="A1-1stLeader"/>
        <w:numPr>
          <w:ilvl w:val="0"/>
          <w:numId w:val="46"/>
        </w:numPr>
        <w:ind w:left="720"/>
        <w:rPr>
          <w:rFonts w:cs="Arial"/>
          <w:sz w:val="20"/>
          <w:szCs w:val="20"/>
        </w:rPr>
      </w:pPr>
      <w:r w:rsidRPr="005316E3">
        <w:rPr>
          <w:sz w:val="20"/>
        </w:rPr>
        <w:t>Người lao động phổ thông hoặc trợ lý xây dựng</w:t>
      </w:r>
    </w:p>
    <w:p w:rsidR="001159E5" w:rsidRPr="005316E3" w:rsidP="009417BC" w14:paraId="0908C484" w14:textId="77777777">
      <w:pPr>
        <w:pStyle w:val="A1-1stLeader"/>
        <w:numPr>
          <w:ilvl w:val="0"/>
          <w:numId w:val="46"/>
        </w:numPr>
        <w:ind w:left="720"/>
        <w:rPr>
          <w:rFonts w:cs="Arial"/>
          <w:sz w:val="20"/>
          <w:szCs w:val="20"/>
        </w:rPr>
      </w:pPr>
      <w:r w:rsidRPr="005316E3">
        <w:rPr>
          <w:sz w:val="20"/>
        </w:rPr>
        <w:t>Thợ mộc</w:t>
      </w:r>
    </w:p>
    <w:p w:rsidR="001159E5" w:rsidRPr="005316E3" w:rsidP="009417BC" w14:paraId="3067BD71" w14:textId="77777777">
      <w:pPr>
        <w:pStyle w:val="A1-1stLeader"/>
        <w:numPr>
          <w:ilvl w:val="0"/>
          <w:numId w:val="46"/>
        </w:numPr>
        <w:ind w:left="720"/>
        <w:rPr>
          <w:rFonts w:cs="Arial"/>
          <w:sz w:val="20"/>
          <w:szCs w:val="20"/>
        </w:rPr>
      </w:pPr>
      <w:r w:rsidRPr="005316E3">
        <w:rPr>
          <w:sz w:val="20"/>
        </w:rPr>
        <w:t>Thợ điện</w:t>
      </w:r>
    </w:p>
    <w:p w:rsidR="001159E5" w:rsidRPr="005316E3" w:rsidP="009417BC" w14:paraId="16DB6874" w14:textId="77777777">
      <w:pPr>
        <w:pStyle w:val="A1-1stLeader"/>
        <w:numPr>
          <w:ilvl w:val="0"/>
          <w:numId w:val="46"/>
        </w:numPr>
        <w:ind w:left="720"/>
        <w:rPr>
          <w:rFonts w:cs="Arial"/>
          <w:sz w:val="20"/>
          <w:szCs w:val="20"/>
        </w:rPr>
      </w:pPr>
      <w:r w:rsidRPr="005316E3">
        <w:rPr>
          <w:sz w:val="20"/>
        </w:rPr>
        <w:t>Thợ đường ống</w:t>
      </w:r>
    </w:p>
    <w:p w:rsidR="001159E5" w:rsidRPr="005316E3" w:rsidP="009417BC" w14:paraId="7A42D9CB" w14:textId="77777777">
      <w:pPr>
        <w:pStyle w:val="A1-1stLeader"/>
        <w:numPr>
          <w:ilvl w:val="0"/>
          <w:numId w:val="46"/>
        </w:numPr>
        <w:ind w:left="720"/>
        <w:rPr>
          <w:rFonts w:cs="Arial"/>
          <w:sz w:val="20"/>
          <w:szCs w:val="20"/>
        </w:rPr>
      </w:pPr>
      <w:r w:rsidRPr="005316E3">
        <w:rPr>
          <w:sz w:val="20"/>
        </w:rPr>
        <w:t>Thợ sơn hoặc trang trí</w:t>
      </w:r>
    </w:p>
    <w:p w:rsidR="001159E5" w:rsidRPr="005316E3" w:rsidP="009417BC" w14:paraId="71AA2EAA" w14:textId="77777777">
      <w:pPr>
        <w:pStyle w:val="A1-1stLeader"/>
        <w:numPr>
          <w:ilvl w:val="0"/>
          <w:numId w:val="46"/>
        </w:numPr>
        <w:ind w:left="720"/>
        <w:rPr>
          <w:rFonts w:cs="Arial"/>
          <w:sz w:val="20"/>
          <w:szCs w:val="20"/>
        </w:rPr>
      </w:pPr>
      <w:r w:rsidRPr="005316E3">
        <w:rPr>
          <w:sz w:val="20"/>
        </w:rPr>
        <w:t>Thợ sửa mái nhà</w:t>
      </w:r>
    </w:p>
    <w:p w:rsidR="001159E5" w:rsidRPr="005316E3" w:rsidP="009417BC" w14:paraId="28CD1B95" w14:textId="77777777">
      <w:pPr>
        <w:pStyle w:val="A1-1stLeader"/>
        <w:numPr>
          <w:ilvl w:val="0"/>
          <w:numId w:val="46"/>
        </w:numPr>
        <w:ind w:left="720"/>
        <w:rPr>
          <w:rFonts w:cs="Arial"/>
          <w:sz w:val="20"/>
          <w:szCs w:val="20"/>
        </w:rPr>
      </w:pPr>
      <w:r w:rsidRPr="005316E3">
        <w:rPr>
          <w:sz w:val="20"/>
        </w:rPr>
        <w:t>Thợ lắp đặt vách thạch cao</w:t>
      </w:r>
    </w:p>
    <w:p w:rsidR="001159E5" w:rsidRPr="005316E3" w:rsidP="009417BC" w14:paraId="5FA7E54A" w14:textId="77777777">
      <w:pPr>
        <w:pStyle w:val="A1-1stLeader"/>
        <w:numPr>
          <w:ilvl w:val="0"/>
          <w:numId w:val="46"/>
        </w:numPr>
        <w:ind w:left="720"/>
        <w:rPr>
          <w:rFonts w:cs="Arial"/>
          <w:sz w:val="20"/>
          <w:szCs w:val="20"/>
        </w:rPr>
      </w:pPr>
      <w:r w:rsidRPr="005316E3">
        <w:rPr>
          <w:sz w:val="20"/>
        </w:rPr>
        <w:t>Thợ hàn</w:t>
      </w:r>
    </w:p>
    <w:p w:rsidR="001159E5" w:rsidRPr="005316E3" w:rsidP="009417BC" w14:paraId="471430A2" w14:textId="77777777">
      <w:pPr>
        <w:pStyle w:val="A1-1stLeader"/>
        <w:numPr>
          <w:ilvl w:val="0"/>
          <w:numId w:val="46"/>
        </w:numPr>
        <w:ind w:left="720"/>
        <w:rPr>
          <w:rFonts w:cs="Arial"/>
          <w:sz w:val="20"/>
          <w:szCs w:val="20"/>
        </w:rPr>
      </w:pPr>
      <w:r w:rsidRPr="005316E3">
        <w:rPr>
          <w:sz w:val="20"/>
        </w:rPr>
        <w:t>Thợ kim loại tấm</w:t>
      </w:r>
    </w:p>
    <w:p w:rsidR="001159E5" w:rsidRPr="005316E3" w:rsidP="009417BC" w14:paraId="6C9A8E24" w14:textId="77777777">
      <w:pPr>
        <w:pStyle w:val="A1-1stLeader"/>
        <w:numPr>
          <w:ilvl w:val="0"/>
          <w:numId w:val="46"/>
        </w:numPr>
        <w:ind w:left="720"/>
        <w:rPr>
          <w:rFonts w:cs="Arial"/>
          <w:sz w:val="20"/>
          <w:szCs w:val="20"/>
        </w:rPr>
      </w:pPr>
      <w:r w:rsidRPr="005316E3">
        <w:rPr>
          <w:sz w:val="20"/>
        </w:rPr>
        <w:t>Thợ lắp đặt hoặc bảo dưỡng sản phẩm</w:t>
      </w:r>
    </w:p>
    <w:p w:rsidR="001159E5" w:rsidRPr="005316E3" w:rsidP="009417BC" w14:paraId="004BEC60" w14:textId="1AAE050B">
      <w:pPr>
        <w:pStyle w:val="A1-1stLeader"/>
        <w:numPr>
          <w:ilvl w:val="0"/>
          <w:numId w:val="46"/>
        </w:numPr>
        <w:ind w:left="720"/>
        <w:rPr>
          <w:rFonts w:cs="Arial"/>
          <w:sz w:val="20"/>
          <w:szCs w:val="20"/>
        </w:rPr>
      </w:pPr>
      <w:r w:rsidRPr="005316E3">
        <w:rPr>
          <w:sz w:val="20"/>
        </w:rPr>
        <w:t>Nhân viên lễ tân, trợ lý hành chính hoặc nhân viên hỗ trợ văn phòng</w:t>
      </w:r>
    </w:p>
    <w:p w:rsidR="001159E5" w:rsidRPr="005316E3" w:rsidP="009417BC" w14:paraId="7BB7C490" w14:textId="77777777">
      <w:pPr>
        <w:pStyle w:val="A1-1stLeader"/>
        <w:numPr>
          <w:ilvl w:val="0"/>
          <w:numId w:val="46"/>
        </w:numPr>
        <w:ind w:left="720"/>
        <w:rPr>
          <w:rFonts w:cs="Arial"/>
          <w:sz w:val="20"/>
          <w:szCs w:val="20"/>
        </w:rPr>
      </w:pPr>
      <w:r w:rsidRPr="005316E3">
        <w:rPr>
          <w:sz w:val="20"/>
        </w:rPr>
        <w:t>Thợ lắp đặt thảm, sàn và gạch lát</w:t>
      </w:r>
    </w:p>
    <w:p w:rsidR="001159E5" w:rsidRPr="005316E3" w:rsidP="009417BC" w14:paraId="53FCB02A" w14:textId="77777777">
      <w:pPr>
        <w:pStyle w:val="A1-1stLeader"/>
        <w:numPr>
          <w:ilvl w:val="0"/>
          <w:numId w:val="46"/>
        </w:numPr>
        <w:ind w:left="720"/>
        <w:rPr>
          <w:rFonts w:cs="Arial"/>
          <w:sz w:val="20"/>
          <w:szCs w:val="20"/>
        </w:rPr>
      </w:pPr>
      <w:r w:rsidRPr="005316E3">
        <w:rPr>
          <w:sz w:val="20"/>
        </w:rPr>
        <w:t>Nhân viên tài chính, kế toán hoặc thanh toán</w:t>
      </w:r>
    </w:p>
    <w:p w:rsidR="001159E5" w:rsidRPr="005316E3" w:rsidP="009417BC" w14:paraId="1FFF1A0B" w14:textId="2515A178">
      <w:pPr>
        <w:pStyle w:val="A1-1stLeader"/>
        <w:numPr>
          <w:ilvl w:val="0"/>
          <w:numId w:val="46"/>
        </w:numPr>
        <w:ind w:left="720"/>
        <w:rPr>
          <w:rFonts w:cs="Arial"/>
          <w:sz w:val="20"/>
          <w:szCs w:val="20"/>
        </w:rPr>
      </w:pPr>
      <w:r w:rsidRPr="005316E3">
        <w:rPr>
          <w:sz w:val="20"/>
        </w:rPr>
        <w:t xml:space="preserve">Làm công việc khác </w:t>
      </w:r>
      <w:r w:rsidRPr="00194469" w:rsidR="00DF6286">
        <w:rPr>
          <w:rFonts w:ascii="Wingdings" w:eastAsia="Wingdings" w:hAnsi="Wingdings" w:cs="Wingdings"/>
          <w:sz w:val="20"/>
          <w:szCs w:val="20"/>
        </w:rPr>
        <w:t>à</w:t>
      </w:r>
      <w:r w:rsidRPr="005316E3" w:rsidR="00DF6286">
        <w:rPr>
          <w:sz w:val="20"/>
          <w:highlight w:val="cyan"/>
        </w:rPr>
        <w:t xml:space="preserve"> </w:t>
      </w:r>
      <w:r w:rsidRPr="005316E3">
        <w:rPr>
          <w:sz w:val="20"/>
          <w:highlight w:val="cyan"/>
        </w:rPr>
        <w:t>GO TO OPEN-ENDED OCCUPATION Q</w:t>
      </w:r>
    </w:p>
    <w:p w:rsidR="001159E5" w:rsidRPr="005316E3" w:rsidP="001159E5" w14:paraId="1896E939" w14:textId="77777777">
      <w:pPr>
        <w:pBdr>
          <w:top w:val="nil"/>
          <w:left w:val="nil"/>
          <w:bottom w:val="nil"/>
          <w:right w:val="nil"/>
          <w:between w:val="nil"/>
        </w:pBdr>
        <w:rPr>
          <w:rFonts w:cs="Arial"/>
          <w:sz w:val="20"/>
          <w:szCs w:val="20"/>
        </w:rPr>
      </w:pPr>
    </w:p>
    <w:p w:rsidR="001159E5" w:rsidRPr="005316E3" w:rsidP="001159E5" w14:paraId="707DDF49" w14:textId="77777777">
      <w:pPr>
        <w:pBdr>
          <w:top w:val="nil"/>
          <w:left w:val="nil"/>
          <w:bottom w:val="nil"/>
          <w:right w:val="nil"/>
          <w:between w:val="nil"/>
        </w:pBdr>
        <w:rPr>
          <w:rFonts w:cs="Arial"/>
          <w:sz w:val="20"/>
          <w:szCs w:val="20"/>
        </w:rPr>
      </w:pPr>
      <w:r w:rsidRPr="005316E3">
        <w:rPr>
          <w:sz w:val="20"/>
          <w:highlight w:val="cyan"/>
        </w:rPr>
        <w:t>IF SOMETHING ELSE</w:t>
      </w:r>
    </w:p>
    <w:p w:rsidR="001159E5" w:rsidRPr="005316E3" w:rsidP="001159E5" w14:paraId="27EBDA79" w14:textId="77777777">
      <w:pPr>
        <w:pBdr>
          <w:top w:val="nil"/>
          <w:left w:val="nil"/>
          <w:bottom w:val="nil"/>
          <w:right w:val="nil"/>
          <w:between w:val="nil"/>
        </w:pBdr>
        <w:rPr>
          <w:rFonts w:cs="Arial"/>
          <w:sz w:val="20"/>
          <w:szCs w:val="20"/>
        </w:rPr>
      </w:pPr>
    </w:p>
    <w:p w:rsidR="001159E5" w:rsidRPr="005316E3" w:rsidP="001159E5" w14:paraId="1E291D9D" w14:textId="77777777">
      <w:pPr>
        <w:pBdr>
          <w:top w:val="nil"/>
          <w:left w:val="nil"/>
          <w:bottom w:val="nil"/>
          <w:right w:val="nil"/>
          <w:between w:val="nil"/>
        </w:pBdr>
        <w:rPr>
          <w:rFonts w:cs="Arial"/>
          <w:sz w:val="20"/>
          <w:szCs w:val="20"/>
        </w:rPr>
      </w:pPr>
      <w:r w:rsidRPr="005316E3">
        <w:rPr>
          <w:sz w:val="20"/>
        </w:rPr>
        <w:t>Trong công việc này, quý vị làm loại việc nào?</w:t>
      </w:r>
    </w:p>
    <w:p w:rsidR="001159E5" w:rsidRPr="005316E3" w:rsidP="001159E5" w14:paraId="2A61D8B8" w14:textId="77777777">
      <w:pPr>
        <w:pBdr>
          <w:top w:val="nil"/>
          <w:left w:val="nil"/>
          <w:bottom w:val="nil"/>
          <w:right w:val="nil"/>
          <w:between w:val="nil"/>
        </w:pBdr>
        <w:rPr>
          <w:rFonts w:cs="Arial"/>
          <w:sz w:val="20"/>
          <w:szCs w:val="20"/>
        </w:rPr>
      </w:pPr>
      <w:r w:rsidRPr="005316E3">
        <w:rPr>
          <w:noProof/>
          <w:sz w:val="20"/>
        </w:rPr>
        <mc:AlternateContent>
          <mc:Choice Requires="wps">
            <w:drawing>
              <wp:anchor distT="45720" distB="45720" distL="114300" distR="114300" simplePos="0" relativeHeight="251684864" behindDoc="0" locked="0" layoutInCell="1" allowOverlap="1">
                <wp:simplePos x="0" y="0"/>
                <wp:positionH relativeFrom="column">
                  <wp:posOffset>11430</wp:posOffset>
                </wp:positionH>
                <wp:positionV relativeFrom="paragraph">
                  <wp:posOffset>49530</wp:posOffset>
                </wp:positionV>
                <wp:extent cx="2354580" cy="1634490"/>
                <wp:effectExtent l="0" t="0" r="22860" b="11430"/>
                <wp:wrapSquare wrapText="bothSides"/>
                <wp:docPr id="409963091"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54580" cy="1634490"/>
                        </a:xfrm>
                        <a:prstGeom prst="rect">
                          <a:avLst/>
                        </a:prstGeom>
                        <a:solidFill>
                          <a:srgbClr val="FFFFFF"/>
                        </a:solidFill>
                        <a:ln w="9525">
                          <a:solidFill>
                            <a:srgbClr val="000000"/>
                          </a:solidFill>
                          <a:miter lim="800000"/>
                          <a:headEnd/>
                          <a:tailEnd/>
                        </a:ln>
                      </wps:spPr>
                      <wps:txbx>
                        <w:txbxContent>
                          <w:p w:rsidR="00D203EB" w:rsidP="001159E5" w14:textId="77777777"/>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53" type="#_x0000_t202" style="width:185.9pt;height:110.6pt;margin-top:3.9pt;margin-left:0.9pt;mso-height-percent:200;mso-height-relative:margin;mso-width-percent:400;mso-width-relative:margin;mso-wrap-distance-bottom:3.6pt;mso-wrap-distance-left:9pt;mso-wrap-distance-right:9pt;mso-wrap-distance-top:3.6pt;mso-wrap-style:square;position:absolute;visibility:visible;v-text-anchor:top;z-index:251685888">
                <v:textbox style="mso-fit-shape-to-text:t">
                  <w:txbxContent>
                    <w:p w:rsidR="00D203EB" w:rsidP="001159E5" w14:paraId="5CA13451" w14:textId="77777777"/>
                  </w:txbxContent>
                </v:textbox>
                <w10:wrap type="square"/>
              </v:shape>
            </w:pict>
          </mc:Fallback>
        </mc:AlternateContent>
      </w:r>
    </w:p>
    <w:p w:rsidR="001159E5" w:rsidRPr="005316E3" w:rsidP="001159E5" w14:paraId="06C3C5AB" w14:textId="77777777">
      <w:pPr>
        <w:pBdr>
          <w:top w:val="nil"/>
          <w:left w:val="nil"/>
          <w:bottom w:val="nil"/>
          <w:right w:val="nil"/>
          <w:between w:val="nil"/>
        </w:pBdr>
        <w:rPr>
          <w:rFonts w:cs="Arial"/>
          <w:sz w:val="20"/>
          <w:szCs w:val="20"/>
        </w:rPr>
      </w:pPr>
    </w:p>
    <w:p w:rsidR="001159E5" w:rsidRPr="005316E3" w:rsidP="001159E5" w14:paraId="1F82D4CA" w14:textId="77777777">
      <w:pPr>
        <w:pBdr>
          <w:top w:val="nil"/>
          <w:left w:val="nil"/>
          <w:bottom w:val="nil"/>
          <w:right w:val="nil"/>
          <w:between w:val="nil"/>
        </w:pBdr>
        <w:rPr>
          <w:rFonts w:cs="Arial"/>
          <w:sz w:val="20"/>
          <w:szCs w:val="20"/>
        </w:rPr>
      </w:pPr>
    </w:p>
    <w:p w:rsidR="001159E5" w:rsidRPr="005316E3" w:rsidP="001159E5" w14:paraId="792A0E8A" w14:textId="77777777">
      <w:pPr>
        <w:pBdr>
          <w:top w:val="nil"/>
          <w:left w:val="nil"/>
          <w:bottom w:val="nil"/>
          <w:right w:val="nil"/>
          <w:between w:val="nil"/>
        </w:pBdr>
        <w:rPr>
          <w:rFonts w:cs="Arial"/>
          <w:sz w:val="20"/>
          <w:szCs w:val="20"/>
        </w:rPr>
      </w:pPr>
    </w:p>
    <w:p w:rsidR="001159E5" w:rsidRPr="005316E3" w:rsidP="001159E5" w14:paraId="5D7CB712" w14:textId="21042EBF">
      <w:pPr>
        <w:pBdr>
          <w:top w:val="nil"/>
          <w:left w:val="nil"/>
          <w:bottom w:val="nil"/>
          <w:right w:val="nil"/>
          <w:between w:val="nil"/>
        </w:pBdr>
        <w:rPr>
          <w:rFonts w:cs="Arial"/>
          <w:sz w:val="20"/>
          <w:szCs w:val="20"/>
        </w:rPr>
      </w:pPr>
      <w:r w:rsidRPr="005316E3">
        <w:rPr>
          <w:sz w:val="20"/>
        </w:rPr>
        <w:t>Các hoạt động hoặc nhiệm vụ quan trọng nhất của quý vị trong công việc là gì?</w:t>
      </w:r>
    </w:p>
    <w:p w:rsidR="001159E5" w:rsidRPr="005316E3" w:rsidP="001159E5" w14:paraId="14881FF5" w14:textId="77777777">
      <w:pPr>
        <w:pStyle w:val="A1-1stLeader"/>
        <w:numPr>
          <w:ilvl w:val="0"/>
          <w:numId w:val="0"/>
        </w:numPr>
        <w:rPr>
          <w:rFonts w:cs="Arial"/>
          <w:sz w:val="20"/>
          <w:szCs w:val="20"/>
        </w:rPr>
      </w:pPr>
      <w:r w:rsidRPr="005316E3">
        <w:rPr>
          <w:noProof/>
          <w:sz w:val="20"/>
        </w:rPr>
        <mc:AlternateContent>
          <mc:Choice Requires="wps">
            <w:drawing>
              <wp:anchor distT="45720" distB="45720" distL="114300" distR="114300" simplePos="0" relativeHeight="251686912" behindDoc="0" locked="0" layoutInCell="1" allowOverlap="1">
                <wp:simplePos x="0" y="0"/>
                <wp:positionH relativeFrom="column">
                  <wp:posOffset>0</wp:posOffset>
                </wp:positionH>
                <wp:positionV relativeFrom="paragraph">
                  <wp:posOffset>114935</wp:posOffset>
                </wp:positionV>
                <wp:extent cx="2354580" cy="1634490"/>
                <wp:effectExtent l="0" t="0" r="22860" b="11430"/>
                <wp:wrapSquare wrapText="bothSides"/>
                <wp:docPr id="608671713"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54580" cy="1634490"/>
                        </a:xfrm>
                        <a:prstGeom prst="rect">
                          <a:avLst/>
                        </a:prstGeom>
                        <a:solidFill>
                          <a:srgbClr val="FFFFFF"/>
                        </a:solidFill>
                        <a:ln w="9525">
                          <a:solidFill>
                            <a:srgbClr val="000000"/>
                          </a:solidFill>
                          <a:miter lim="800000"/>
                          <a:headEnd/>
                          <a:tailEnd/>
                        </a:ln>
                      </wps:spPr>
                      <wps:txbx>
                        <w:txbxContent>
                          <w:p w:rsidR="00D203EB" w:rsidP="001159E5" w14:textId="77777777"/>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54" type="#_x0000_t202" style="width:185.9pt;height:110.6pt;margin-top:9.05pt;margin-left:0;mso-height-percent:200;mso-height-relative:margin;mso-width-percent:400;mso-width-relative:margin;mso-wrap-distance-bottom:3.6pt;mso-wrap-distance-left:9pt;mso-wrap-distance-right:9pt;mso-wrap-distance-top:3.6pt;mso-wrap-style:square;position:absolute;visibility:visible;v-text-anchor:top;z-index:251687936">
                <v:textbox style="mso-fit-shape-to-text:t">
                  <w:txbxContent>
                    <w:p w:rsidR="00D203EB" w:rsidP="001159E5" w14:paraId="334FB822" w14:textId="77777777"/>
                  </w:txbxContent>
                </v:textbox>
                <w10:wrap type="square"/>
              </v:shape>
            </w:pict>
          </mc:Fallback>
        </mc:AlternateContent>
      </w:r>
    </w:p>
    <w:p w:rsidR="001159E5" w:rsidRPr="005316E3" w:rsidP="001159E5" w14:paraId="453EBB7E" w14:textId="77777777">
      <w:pPr>
        <w:pBdr>
          <w:top w:val="nil"/>
          <w:left w:val="nil"/>
          <w:bottom w:val="nil"/>
          <w:right w:val="nil"/>
          <w:between w:val="nil"/>
          <w:bar w:val="nil"/>
        </w:pBdr>
        <w:rPr>
          <w:rFonts w:ascii="Courier New" w:hAnsi="Courier New" w:cs="Courier New"/>
          <w:sz w:val="20"/>
          <w:szCs w:val="20"/>
        </w:rPr>
      </w:pPr>
    </w:p>
    <w:p w:rsidR="001159E5" w:rsidRPr="005316E3" w:rsidP="00713FEA" w14:paraId="26FF9560" w14:textId="77777777">
      <w:pPr>
        <w:pStyle w:val="PlainText"/>
      </w:pPr>
    </w:p>
    <w:sectPr>
      <w:headerReference w:type="default" r:id="rId12"/>
      <w:footerReference w:type="defaul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985745789"/>
      <w:docPartObj>
        <w:docPartGallery w:val="Page Numbers (Bottom of Page)"/>
        <w:docPartUnique/>
      </w:docPartObj>
    </w:sdtPr>
    <w:sdtEndPr>
      <w:rPr>
        <w:noProof/>
      </w:rPr>
    </w:sdtEndPr>
    <w:sdtContent>
      <w:p w:rsidR="008E11D6" w14:paraId="372A37F9" w14:textId="7A4753A4">
        <w:pPr>
          <w:pStyle w:val="Footer"/>
          <w:jc w:val="center"/>
        </w:pPr>
        <w:r>
          <w:fldChar w:fldCharType="begin"/>
        </w:r>
        <w:r>
          <w:instrText xml:space="preserve"> PAGE   \* MERGEFORMAT </w:instrText>
        </w:r>
        <w:r>
          <w:fldChar w:fldCharType="separate"/>
        </w:r>
        <w:r>
          <w:t>2</w:t>
        </w:r>
        <w:r>
          <w:fldChar w:fldCharType="end"/>
        </w:r>
      </w:p>
    </w:sdtContent>
  </w:sdt>
  <w:p w:rsidR="00D203EB" w14:paraId="470D8E04"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2A9C" w14:paraId="3531F8FA" w14:textId="796039BD">
    <w:pPr>
      <w:pStyle w:val="Header"/>
    </w:pPr>
  </w:p>
  <w:p w:rsidR="009C5369" w14:paraId="1191548B" w14:textId="592958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7247A9"/>
    <w:multiLevelType w:val="hybridMultilevel"/>
    <w:tmpl w:val="36FE3BDC"/>
    <w:lvl w:ilvl="0">
      <w:start w:val="1"/>
      <w:numFmt w:val="bullet"/>
      <w:lvlText w:val="o"/>
      <w:lvlJc w:val="left"/>
      <w:pPr>
        <w:ind w:left="720" w:hanging="360"/>
      </w:pPr>
      <w:rPr>
        <w:rFonts w:ascii="Courier New" w:hAnsi="Courier New" w:cs="Courier New" w:hint="default"/>
        <w:b/>
        <w:i w:val="0"/>
        <w:color w:val="A7A7A7" w:themeColor="text2"/>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2856929"/>
    <w:multiLevelType w:val="hybridMultilevel"/>
    <w:tmpl w:val="7FE4C306"/>
    <w:lvl w:ilvl="0">
      <w:start w:val="1"/>
      <w:numFmt w:val="bullet"/>
      <w:lvlText w:val=""/>
      <w:lvlJc w:val="left"/>
      <w:pPr>
        <w:ind w:left="720" w:hanging="360"/>
      </w:pPr>
      <w:rPr>
        <w:rFonts w:ascii="Wingdings" w:hAnsi="Wingdings" w:hint="default"/>
        <w:b/>
        <w:i w:val="0"/>
        <w:color w:val="A7A7A7" w:themeColor="text2"/>
        <w:sz w:val="22"/>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2A7703E"/>
    <w:multiLevelType w:val="hybridMultilevel"/>
    <w:tmpl w:val="5DAADA52"/>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3">
    <w:nsid w:val="04283431"/>
    <w:multiLevelType w:val="hybridMultilevel"/>
    <w:tmpl w:val="EEEC9C34"/>
    <w:styleLink w:val="ImportedStyle23"/>
    <w:lvl w:ilvl="0">
      <w:start w:val="1"/>
      <w:numFmt w:val="bullet"/>
      <w:lvlText w:val="·"/>
      <w:lvlJc w:val="left"/>
      <w:pPr>
        <w:ind w:left="36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nsid w:val="051A764F"/>
    <w:multiLevelType w:val="hybridMultilevel"/>
    <w:tmpl w:val="642EAFF6"/>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
    <w:nsid w:val="060933E9"/>
    <w:multiLevelType w:val="hybridMultilevel"/>
    <w:tmpl w:val="D03AFA96"/>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6">
    <w:nsid w:val="079E6ECE"/>
    <w:multiLevelType w:val="hybridMultilevel"/>
    <w:tmpl w:val="67B033B0"/>
    <w:lvl w:ilvl="0">
      <w:start w:val="1"/>
      <w:numFmt w:val="upperLetter"/>
      <w:lvlText w:val="%1."/>
      <w:lvlJc w:val="left"/>
      <w:pPr>
        <w:ind w:left="2160" w:hanging="360"/>
      </w:p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7">
    <w:nsid w:val="08E86656"/>
    <w:multiLevelType w:val="hybridMultilevel"/>
    <w:tmpl w:val="7BA254FC"/>
    <w:styleLink w:val="ImportedStyle12"/>
    <w:lvl w:ilvl="0">
      <w:start w:val="1"/>
      <w:numFmt w:val="bullet"/>
      <w:lvlText w:val="·"/>
      <w:lvlJc w:val="left"/>
      <w:pPr>
        <w:ind w:left="36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
    <w:nsid w:val="093600EA"/>
    <w:multiLevelType w:val="hybridMultilevel"/>
    <w:tmpl w:val="7428B6DA"/>
    <w:lvl w:ilvl="0">
      <w:start w:val="1"/>
      <w:numFmt w:val="bullet"/>
      <w:lvlText w:val="□"/>
      <w:lvlJc w:val="left"/>
      <w:pPr>
        <w:ind w:left="720" w:hanging="360"/>
      </w:pPr>
      <w:rPr>
        <w:rFonts w:ascii="Courier New" w:hAnsi="Courier New"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09ED6B35"/>
    <w:multiLevelType w:val="hybridMultilevel"/>
    <w:tmpl w:val="559A8D22"/>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0">
    <w:nsid w:val="0B6E3DCE"/>
    <w:multiLevelType w:val="hybridMultilevel"/>
    <w:tmpl w:val="4B7AE35C"/>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1">
    <w:nsid w:val="0BDB79DB"/>
    <w:multiLevelType w:val="hybridMultilevel"/>
    <w:tmpl w:val="51F472C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0FF42C1A"/>
    <w:multiLevelType w:val="hybridMultilevel"/>
    <w:tmpl w:val="4350B81E"/>
    <w:styleLink w:val="ImportedStyle11"/>
    <w:lvl w:ilvl="0">
      <w:start w:val="1"/>
      <w:numFmt w:val="bullet"/>
      <w:lvlText w:val="Ο"/>
      <w:lvlJc w:val="left"/>
      <w:pPr>
        <w:ind w:left="36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nsid w:val="11DF55F9"/>
    <w:multiLevelType w:val="hybridMultilevel"/>
    <w:tmpl w:val="A170E1F4"/>
    <w:lvl w:ilvl="0">
      <w:start w:val="1"/>
      <w:numFmt w:val="decimal"/>
      <w:lvlText w:val="C%1."/>
      <w:lvlJc w:val="left"/>
      <w:pPr>
        <w:ind w:left="630" w:hanging="360"/>
      </w:pPr>
      <w:rPr>
        <w:rFonts w:hint="default"/>
        <w:b/>
        <w:i w:val="0"/>
        <w:color w:val="A7A7A7" w:themeColor="text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12772047"/>
    <w:multiLevelType w:val="hybridMultilevel"/>
    <w:tmpl w:val="0D969E1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5">
    <w:nsid w:val="14967796"/>
    <w:multiLevelType w:val="hybridMultilevel"/>
    <w:tmpl w:val="3012A69A"/>
    <w:lvl w:ilvl="0">
      <w:start w:val="1"/>
      <w:numFmt w:val="bullet"/>
      <w:lvlText w:val="□"/>
      <w:lvlJc w:val="left"/>
      <w:pPr>
        <w:ind w:left="900" w:hanging="360"/>
      </w:pPr>
      <w:rPr>
        <w:rFonts w:ascii="Courier New" w:hAnsi="Courier New" w:hint="default"/>
      </w:rPr>
    </w:lvl>
    <w:lvl w:ilvl="1" w:tentative="1">
      <w:start w:val="1"/>
      <w:numFmt w:val="bullet"/>
      <w:lvlText w:val="o"/>
      <w:lvlJc w:val="left"/>
      <w:pPr>
        <w:ind w:left="1620" w:hanging="360"/>
      </w:pPr>
      <w:rPr>
        <w:rFonts w:ascii="Courier New" w:hAnsi="Courier New" w:cs="Courier New" w:hint="default"/>
      </w:rPr>
    </w:lvl>
    <w:lvl w:ilvl="2" w:tentative="1">
      <w:start w:val="1"/>
      <w:numFmt w:val="bullet"/>
      <w:lvlText w:val=""/>
      <w:lvlJc w:val="left"/>
      <w:pPr>
        <w:ind w:left="2340" w:hanging="360"/>
      </w:pPr>
      <w:rPr>
        <w:rFonts w:ascii="Wingdings" w:hAnsi="Wingdings" w:hint="default"/>
      </w:rPr>
    </w:lvl>
    <w:lvl w:ilvl="3" w:tentative="1">
      <w:start w:val="1"/>
      <w:numFmt w:val="bullet"/>
      <w:lvlText w:val=""/>
      <w:lvlJc w:val="left"/>
      <w:pPr>
        <w:ind w:left="3060" w:hanging="360"/>
      </w:pPr>
      <w:rPr>
        <w:rFonts w:ascii="Symbol" w:hAnsi="Symbol" w:hint="default"/>
      </w:rPr>
    </w:lvl>
    <w:lvl w:ilvl="4" w:tentative="1">
      <w:start w:val="1"/>
      <w:numFmt w:val="bullet"/>
      <w:lvlText w:val="o"/>
      <w:lvlJc w:val="left"/>
      <w:pPr>
        <w:ind w:left="3780" w:hanging="360"/>
      </w:pPr>
      <w:rPr>
        <w:rFonts w:ascii="Courier New" w:hAnsi="Courier New" w:cs="Courier New" w:hint="default"/>
      </w:rPr>
    </w:lvl>
    <w:lvl w:ilvl="5" w:tentative="1">
      <w:start w:val="1"/>
      <w:numFmt w:val="bullet"/>
      <w:lvlText w:val=""/>
      <w:lvlJc w:val="left"/>
      <w:pPr>
        <w:ind w:left="4500" w:hanging="360"/>
      </w:pPr>
      <w:rPr>
        <w:rFonts w:ascii="Wingdings" w:hAnsi="Wingdings" w:hint="default"/>
      </w:rPr>
    </w:lvl>
    <w:lvl w:ilvl="6" w:tentative="1">
      <w:start w:val="1"/>
      <w:numFmt w:val="bullet"/>
      <w:lvlText w:val=""/>
      <w:lvlJc w:val="left"/>
      <w:pPr>
        <w:ind w:left="5220" w:hanging="360"/>
      </w:pPr>
      <w:rPr>
        <w:rFonts w:ascii="Symbol" w:hAnsi="Symbol" w:hint="default"/>
      </w:rPr>
    </w:lvl>
    <w:lvl w:ilvl="7" w:tentative="1">
      <w:start w:val="1"/>
      <w:numFmt w:val="bullet"/>
      <w:lvlText w:val="o"/>
      <w:lvlJc w:val="left"/>
      <w:pPr>
        <w:ind w:left="5940" w:hanging="360"/>
      </w:pPr>
      <w:rPr>
        <w:rFonts w:ascii="Courier New" w:hAnsi="Courier New" w:cs="Courier New" w:hint="default"/>
      </w:rPr>
    </w:lvl>
    <w:lvl w:ilvl="8" w:tentative="1">
      <w:start w:val="1"/>
      <w:numFmt w:val="bullet"/>
      <w:lvlText w:val=""/>
      <w:lvlJc w:val="left"/>
      <w:pPr>
        <w:ind w:left="6660" w:hanging="360"/>
      </w:pPr>
      <w:rPr>
        <w:rFonts w:ascii="Wingdings" w:hAnsi="Wingdings" w:hint="default"/>
      </w:rPr>
    </w:lvl>
  </w:abstractNum>
  <w:abstractNum w:abstractNumId="16">
    <w:nsid w:val="160A42B3"/>
    <w:multiLevelType w:val="hybridMultilevel"/>
    <w:tmpl w:val="10BECA40"/>
    <w:styleLink w:val="ImportedStyle18"/>
    <w:lvl w:ilvl="0">
      <w:start w:val="1"/>
      <w:numFmt w:val="bullet"/>
      <w:lvlText w:val="o"/>
      <w:lvlJc w:val="left"/>
      <w:pPr>
        <w:ind w:left="3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7">
    <w:nsid w:val="165A34E4"/>
    <w:multiLevelType w:val="hybridMultilevel"/>
    <w:tmpl w:val="CF740D34"/>
    <w:lvl w:ilvl="0">
      <w:start w:val="1"/>
      <w:numFmt w:val="decimal"/>
      <w:lvlText w:val="I%1."/>
      <w:lvlJc w:val="left"/>
      <w:pPr>
        <w:ind w:left="720" w:hanging="360"/>
      </w:pPr>
      <w:rPr>
        <w:rFonts w:hint="default"/>
        <w:b/>
        <w:i w:val="0"/>
        <w:color w:val="A7A7A7" w:themeColor="text2"/>
      </w:rPr>
    </w:lvl>
    <w:lvl w:ilvl="1">
      <w:start w:val="1"/>
      <w:numFmt w:val="decimal"/>
      <w:lvlText w:val="%2)"/>
      <w:lvlJc w:val="left"/>
      <w:pPr>
        <w:ind w:left="1440" w:hanging="360"/>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16FF6921"/>
    <w:multiLevelType w:val="hybridMultilevel"/>
    <w:tmpl w:val="5BC4C6E0"/>
    <w:lvl w:ilvl="0">
      <w:start w:val="1"/>
      <w:numFmt w:val="bullet"/>
      <w:pStyle w:val="A1-1stLeader"/>
      <w:lvlText w:val=""/>
      <w:lvlJc w:val="left"/>
      <w:pPr>
        <w:ind w:left="1080" w:hanging="360"/>
      </w:pPr>
      <w:rPr>
        <w:rFonts w:ascii="Wingdings" w:hAnsi="Wingdings" w:hint="default"/>
        <w:color w:val="auto"/>
        <w:sz w:val="2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9">
    <w:nsid w:val="170E2035"/>
    <w:multiLevelType w:val="hybridMultilevel"/>
    <w:tmpl w:val="AB8A481A"/>
    <w:styleLink w:val="ImportedStyle7"/>
    <w:lvl w:ilvl="0">
      <w:start w:val="1"/>
      <w:numFmt w:val="decimal"/>
      <w:lvlText w:val="%1."/>
      <w:lvlJc w:val="left"/>
      <w:pPr>
        <w:ind w:left="810" w:hanging="810"/>
      </w:pPr>
      <w:rPr>
        <w:rFonts w:ascii="Arial" w:eastAsia="Arial" w:hAnsi="Arial" w:cs="Arial"/>
        <w:b/>
        <w:bCs/>
        <w:i w:val="0"/>
        <w:iCs w:val="0"/>
        <w:caps w:val="0"/>
        <w:smallCaps w:val="0"/>
        <w:strike w:val="0"/>
        <w:dstrike w:val="0"/>
        <w:outline w:val="0"/>
        <w:emboss w:val="0"/>
        <w:imprint w:val="0"/>
        <w:color w:val="365F91"/>
        <w:spacing w:val="0"/>
        <w:w w:val="100"/>
        <w:kern w:val="0"/>
        <w:position w:val="0"/>
        <w:sz w:val="24"/>
        <w:szCs w:val="24"/>
        <w:highlight w:val="none"/>
        <w:vertAlign w:val="baseline"/>
      </w:rPr>
    </w:lvl>
    <w:lvl w:ilvl="1">
      <w:start w:val="1"/>
      <w:numFmt w:val="lowerLetter"/>
      <w:lvlText w:val="%2."/>
      <w:lvlJc w:val="left"/>
      <w:pPr>
        <w:ind w:left="1350" w:hanging="81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2">
      <w:start w:val="1"/>
      <w:numFmt w:val="lowerRoman"/>
      <w:lvlText w:val="%3."/>
      <w:lvlJc w:val="left"/>
      <w:pPr>
        <w:ind w:left="2070" w:hanging="752"/>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3">
      <w:start w:val="1"/>
      <w:numFmt w:val="decimal"/>
      <w:lvlText w:val="%4."/>
      <w:lvlJc w:val="left"/>
      <w:pPr>
        <w:ind w:left="2790" w:hanging="81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4">
      <w:start w:val="1"/>
      <w:numFmt w:val="lowerLetter"/>
      <w:lvlText w:val="%5."/>
      <w:lvlJc w:val="left"/>
      <w:pPr>
        <w:ind w:left="3510" w:hanging="81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5">
      <w:start w:val="1"/>
      <w:numFmt w:val="lowerRoman"/>
      <w:lvlText w:val="%6."/>
      <w:lvlJc w:val="left"/>
      <w:pPr>
        <w:ind w:left="4230" w:hanging="752"/>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6">
      <w:start w:val="1"/>
      <w:numFmt w:val="decimal"/>
      <w:lvlText w:val="%7."/>
      <w:lvlJc w:val="left"/>
      <w:pPr>
        <w:ind w:left="4950" w:hanging="81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7">
      <w:start w:val="1"/>
      <w:numFmt w:val="lowerLetter"/>
      <w:lvlText w:val="%8."/>
      <w:lvlJc w:val="left"/>
      <w:pPr>
        <w:ind w:left="5670" w:hanging="81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8">
      <w:start w:val="1"/>
      <w:numFmt w:val="lowerRoman"/>
      <w:lvlText w:val="%9."/>
      <w:lvlJc w:val="left"/>
      <w:pPr>
        <w:ind w:left="6390" w:hanging="752"/>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abstractNum>
  <w:abstractNum w:abstractNumId="20">
    <w:nsid w:val="17164D9B"/>
    <w:multiLevelType w:val="hybridMultilevel"/>
    <w:tmpl w:val="A3080E7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1B3D1B0F"/>
    <w:multiLevelType w:val="hybridMultilevel"/>
    <w:tmpl w:val="9A6EF718"/>
    <w:lvl w:ilvl="0">
      <w:start w:val="1"/>
      <w:numFmt w:val="bullet"/>
      <w:lvlText w:val=""/>
      <w:lvlJc w:val="left"/>
      <w:pPr>
        <w:ind w:left="720" w:hanging="360"/>
      </w:pPr>
      <w:rPr>
        <w:rFonts w:ascii="Symbol" w:hAnsi="Symbol"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1DC123CA"/>
    <w:multiLevelType w:val="hybridMultilevel"/>
    <w:tmpl w:val="E2B4D4F2"/>
    <w:lvl w:ilvl="0">
      <w:start w:val="1"/>
      <w:numFmt w:val="bullet"/>
      <w:lvlText w:val=""/>
      <w:lvlJc w:val="left"/>
      <w:pPr>
        <w:ind w:left="990" w:hanging="360"/>
      </w:pPr>
      <w:rPr>
        <w:rFonts w:ascii="Wingdings" w:hAnsi="Wingdings"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1F1824BC"/>
    <w:multiLevelType w:val="hybridMultilevel"/>
    <w:tmpl w:val="077A3A0A"/>
    <w:styleLink w:val="ImportedStyle22"/>
    <w:lvl w:ilvl="0">
      <w:start w:val="1"/>
      <w:numFmt w:val="bullet"/>
      <w:lvlText w:val="·"/>
      <w:lvlJc w:val="left"/>
      <w:pPr>
        <w:ind w:left="36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4">
    <w:nsid w:val="1FCB76EA"/>
    <w:multiLevelType w:val="hybridMultilevel"/>
    <w:tmpl w:val="4B7AE35C"/>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25">
    <w:nsid w:val="20010E53"/>
    <w:multiLevelType w:val="hybridMultilevel"/>
    <w:tmpl w:val="5C267B74"/>
    <w:styleLink w:val="ImportedStyle2"/>
    <w:lvl w:ilvl="0">
      <w:start w:val="1"/>
      <w:numFmt w:val="bullet"/>
      <w:lvlText w:val="○"/>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80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25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96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46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612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8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6">
    <w:nsid w:val="208F5014"/>
    <w:multiLevelType w:val="hybridMultilevel"/>
    <w:tmpl w:val="3C3C5B5C"/>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27">
    <w:nsid w:val="215270A9"/>
    <w:multiLevelType w:val="hybridMultilevel"/>
    <w:tmpl w:val="CF740D34"/>
    <w:lvl w:ilvl="0">
      <w:start w:val="1"/>
      <w:numFmt w:val="decimal"/>
      <w:lvlText w:val="I%1."/>
      <w:lvlJc w:val="left"/>
      <w:pPr>
        <w:ind w:left="720" w:hanging="360"/>
      </w:pPr>
      <w:rPr>
        <w:rFonts w:hint="default"/>
        <w:b/>
        <w:i w:val="0"/>
        <w:color w:val="A7A7A7" w:themeColor="text2"/>
      </w:rPr>
    </w:lvl>
    <w:lvl w:ilvl="1">
      <w:start w:val="1"/>
      <w:numFmt w:val="decimal"/>
      <w:lvlText w:val="%2)"/>
      <w:lvlJc w:val="left"/>
      <w:pPr>
        <w:ind w:left="1440" w:hanging="360"/>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21F15350"/>
    <w:multiLevelType w:val="hybridMultilevel"/>
    <w:tmpl w:val="F5401C36"/>
    <w:styleLink w:val="ImportedStyle3"/>
    <w:lvl w:ilvl="0">
      <w:start w:val="1"/>
      <w:numFmt w:val="bullet"/>
      <w:lvlText w:val="·"/>
      <w:lvlJc w:val="left"/>
      <w:pPr>
        <w:ind w:left="720"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44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216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880"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60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432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5040"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76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48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9">
    <w:nsid w:val="23F70047"/>
    <w:multiLevelType w:val="hybridMultilevel"/>
    <w:tmpl w:val="A94C7D94"/>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0">
    <w:nsid w:val="24E50E78"/>
    <w:multiLevelType w:val="hybridMultilevel"/>
    <w:tmpl w:val="622EF516"/>
    <w:styleLink w:val="ImportedStyle15"/>
    <w:lvl w:ilvl="0">
      <w:start w:val="1"/>
      <w:numFmt w:val="bullet"/>
      <w:lvlText w:val="·"/>
      <w:lvlJc w:val="left"/>
      <w:pPr>
        <w:ind w:left="36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1">
    <w:nsid w:val="263156F7"/>
    <w:multiLevelType w:val="hybridMultilevel"/>
    <w:tmpl w:val="12E05A9E"/>
    <w:lvl w:ilvl="0">
      <w:start w:val="1"/>
      <w:numFmt w:val="decimal"/>
      <w:lvlText w:val="E%1."/>
      <w:lvlJc w:val="left"/>
      <w:pPr>
        <w:ind w:left="720" w:hanging="360"/>
      </w:pPr>
      <w:rPr>
        <w:rFonts w:hint="default"/>
        <w:b/>
        <w:i w:val="0"/>
        <w:color w:val="A7A7A7" w:themeColor="text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271B01DB"/>
    <w:multiLevelType w:val="hybridMultilevel"/>
    <w:tmpl w:val="310ACD14"/>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33">
    <w:nsid w:val="278F5592"/>
    <w:multiLevelType w:val="hybridMultilevel"/>
    <w:tmpl w:val="BBF8C77C"/>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34">
    <w:nsid w:val="283A02D2"/>
    <w:multiLevelType w:val="hybridMultilevel"/>
    <w:tmpl w:val="008A1700"/>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35">
    <w:nsid w:val="286A2418"/>
    <w:multiLevelType w:val="hybridMultilevel"/>
    <w:tmpl w:val="11A09E1A"/>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36">
    <w:nsid w:val="299B509A"/>
    <w:multiLevelType w:val="hybridMultilevel"/>
    <w:tmpl w:val="C2025836"/>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2AB51C8D"/>
    <w:multiLevelType w:val="hybridMultilevel"/>
    <w:tmpl w:val="119E228A"/>
    <w:styleLink w:val="ImportedStyle13"/>
    <w:lvl w:ilvl="0">
      <w:start w:val="1"/>
      <w:numFmt w:val="bullet"/>
      <w:lvlText w:val="Ο"/>
      <w:lvlJc w:val="left"/>
      <w:pPr>
        <w:ind w:left="36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8">
    <w:nsid w:val="2ABD41AF"/>
    <w:multiLevelType w:val="hybridMultilevel"/>
    <w:tmpl w:val="2FB825D6"/>
    <w:lvl w:ilvl="0">
      <w:start w:val="1"/>
      <w:numFmt w:val="bullet"/>
      <w:lvlText w:val=""/>
      <w:lvlJc w:val="left"/>
      <w:pPr>
        <w:ind w:left="720" w:hanging="360"/>
      </w:pPr>
      <w:rPr>
        <w:rFonts w:ascii="Symbol" w:hAnsi="Symbol"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2C020F0B"/>
    <w:multiLevelType w:val="hybridMultilevel"/>
    <w:tmpl w:val="B39C13E8"/>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40">
    <w:nsid w:val="2CE62EDC"/>
    <w:multiLevelType w:val="hybridMultilevel"/>
    <w:tmpl w:val="5CB4E938"/>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41">
    <w:nsid w:val="2CED3DEA"/>
    <w:multiLevelType w:val="hybridMultilevel"/>
    <w:tmpl w:val="91C26654"/>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42">
    <w:nsid w:val="2D1F4AD3"/>
    <w:multiLevelType w:val="hybridMultilevel"/>
    <w:tmpl w:val="3C9C9A34"/>
    <w:lvl w:ilvl="0">
      <w:start w:val="1"/>
      <w:numFmt w:val="bullet"/>
      <w:lvlText w:val=""/>
      <w:lvlJc w:val="left"/>
      <w:pPr>
        <w:ind w:left="2160" w:hanging="360"/>
      </w:pPr>
      <w:rPr>
        <w:rFonts w:ascii="Wingdings" w:hAnsi="Wingdings" w:hint="default"/>
        <w:sz w:val="22"/>
      </w:rPr>
    </w:lvl>
    <w:lvl w:ilvl="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43">
    <w:nsid w:val="30282174"/>
    <w:multiLevelType w:val="hybridMultilevel"/>
    <w:tmpl w:val="09C427CA"/>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44">
    <w:nsid w:val="32884F31"/>
    <w:multiLevelType w:val="multilevel"/>
    <w:tmpl w:val="B21452E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nsid w:val="337F4B15"/>
    <w:multiLevelType w:val="hybridMultilevel"/>
    <w:tmpl w:val="47C24D50"/>
    <w:lvl w:ilvl="0">
      <w:start w:val="1"/>
      <w:numFmt w:val="bullet"/>
      <w:lvlText w:val="□"/>
      <w:lvlJc w:val="left"/>
      <w:pPr>
        <w:ind w:left="900" w:hanging="360"/>
      </w:pPr>
      <w:rPr>
        <w:rFonts w:ascii="Courier New" w:hAnsi="Courier New" w:hint="default"/>
        <w:sz w:val="22"/>
      </w:rPr>
    </w:lvl>
    <w:lvl w:ilvl="1" w:tentative="1">
      <w:start w:val="1"/>
      <w:numFmt w:val="bullet"/>
      <w:lvlText w:val="o"/>
      <w:lvlJc w:val="left"/>
      <w:pPr>
        <w:ind w:left="1620" w:hanging="360"/>
      </w:pPr>
      <w:rPr>
        <w:rFonts w:ascii="Courier New" w:hAnsi="Courier New" w:cs="Courier New" w:hint="default"/>
      </w:rPr>
    </w:lvl>
    <w:lvl w:ilvl="2" w:tentative="1">
      <w:start w:val="1"/>
      <w:numFmt w:val="bullet"/>
      <w:lvlText w:val=""/>
      <w:lvlJc w:val="left"/>
      <w:pPr>
        <w:ind w:left="2340" w:hanging="360"/>
      </w:pPr>
      <w:rPr>
        <w:rFonts w:ascii="Wingdings" w:hAnsi="Wingdings" w:hint="default"/>
      </w:rPr>
    </w:lvl>
    <w:lvl w:ilvl="3" w:tentative="1">
      <w:start w:val="1"/>
      <w:numFmt w:val="bullet"/>
      <w:lvlText w:val=""/>
      <w:lvlJc w:val="left"/>
      <w:pPr>
        <w:ind w:left="3060" w:hanging="360"/>
      </w:pPr>
      <w:rPr>
        <w:rFonts w:ascii="Symbol" w:hAnsi="Symbol" w:hint="default"/>
      </w:rPr>
    </w:lvl>
    <w:lvl w:ilvl="4" w:tentative="1">
      <w:start w:val="1"/>
      <w:numFmt w:val="bullet"/>
      <w:lvlText w:val="o"/>
      <w:lvlJc w:val="left"/>
      <w:pPr>
        <w:ind w:left="3780" w:hanging="360"/>
      </w:pPr>
      <w:rPr>
        <w:rFonts w:ascii="Courier New" w:hAnsi="Courier New" w:cs="Courier New" w:hint="default"/>
      </w:rPr>
    </w:lvl>
    <w:lvl w:ilvl="5" w:tentative="1">
      <w:start w:val="1"/>
      <w:numFmt w:val="bullet"/>
      <w:lvlText w:val=""/>
      <w:lvlJc w:val="left"/>
      <w:pPr>
        <w:ind w:left="4500" w:hanging="360"/>
      </w:pPr>
      <w:rPr>
        <w:rFonts w:ascii="Wingdings" w:hAnsi="Wingdings" w:hint="default"/>
      </w:rPr>
    </w:lvl>
    <w:lvl w:ilvl="6" w:tentative="1">
      <w:start w:val="1"/>
      <w:numFmt w:val="bullet"/>
      <w:lvlText w:val=""/>
      <w:lvlJc w:val="left"/>
      <w:pPr>
        <w:ind w:left="5220" w:hanging="360"/>
      </w:pPr>
      <w:rPr>
        <w:rFonts w:ascii="Symbol" w:hAnsi="Symbol" w:hint="default"/>
      </w:rPr>
    </w:lvl>
    <w:lvl w:ilvl="7" w:tentative="1">
      <w:start w:val="1"/>
      <w:numFmt w:val="bullet"/>
      <w:lvlText w:val="o"/>
      <w:lvlJc w:val="left"/>
      <w:pPr>
        <w:ind w:left="5940" w:hanging="360"/>
      </w:pPr>
      <w:rPr>
        <w:rFonts w:ascii="Courier New" w:hAnsi="Courier New" w:cs="Courier New" w:hint="default"/>
      </w:rPr>
    </w:lvl>
    <w:lvl w:ilvl="8" w:tentative="1">
      <w:start w:val="1"/>
      <w:numFmt w:val="bullet"/>
      <w:lvlText w:val=""/>
      <w:lvlJc w:val="left"/>
      <w:pPr>
        <w:ind w:left="6660" w:hanging="360"/>
      </w:pPr>
      <w:rPr>
        <w:rFonts w:ascii="Wingdings" w:hAnsi="Wingdings" w:hint="default"/>
      </w:rPr>
    </w:lvl>
  </w:abstractNum>
  <w:abstractNum w:abstractNumId="46">
    <w:nsid w:val="33EA5B99"/>
    <w:multiLevelType w:val="hybridMultilevel"/>
    <w:tmpl w:val="9B64EED4"/>
    <w:styleLink w:val="ImportedStyle4"/>
    <w:lvl w:ilvl="0">
      <w:start w:val="1"/>
      <w:numFmt w:val="bullet"/>
      <w:lvlText w:val="·"/>
      <w:lvlJc w:val="left"/>
      <w:pPr>
        <w:tabs>
          <w:tab w:val="left" w:pos="810"/>
        </w:tabs>
        <w:ind w:left="720"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tabs>
          <w:tab w:val="left" w:pos="810"/>
        </w:tabs>
        <w:ind w:left="144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tabs>
          <w:tab w:val="left" w:pos="810"/>
        </w:tabs>
        <w:ind w:left="216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tabs>
          <w:tab w:val="left" w:pos="810"/>
        </w:tabs>
        <w:ind w:left="2880"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tabs>
          <w:tab w:val="left" w:pos="810"/>
        </w:tabs>
        <w:ind w:left="360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tabs>
          <w:tab w:val="left" w:pos="810"/>
        </w:tabs>
        <w:ind w:left="432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tabs>
          <w:tab w:val="left" w:pos="810"/>
        </w:tabs>
        <w:ind w:left="5040"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tabs>
          <w:tab w:val="left" w:pos="810"/>
        </w:tabs>
        <w:ind w:left="576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tabs>
          <w:tab w:val="left" w:pos="810"/>
        </w:tabs>
        <w:ind w:left="648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7">
    <w:nsid w:val="36355C47"/>
    <w:multiLevelType w:val="hybridMultilevel"/>
    <w:tmpl w:val="AAA636F8"/>
    <w:lvl w:ilvl="0">
      <w:start w:val="1"/>
      <w:numFmt w:val="decimal"/>
      <w:lvlText w:val="D%1."/>
      <w:lvlJc w:val="left"/>
      <w:pPr>
        <w:ind w:left="720" w:hanging="360"/>
      </w:pPr>
      <w:rPr>
        <w:rFonts w:hint="default"/>
        <w:b/>
        <w:i w:val="0"/>
        <w:color w:val="A7A7A7" w:themeColor="text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385608D1"/>
    <w:multiLevelType w:val="hybridMultilevel"/>
    <w:tmpl w:val="788023DA"/>
    <w:lvl w:ilvl="0">
      <w:start w:val="1"/>
      <w:numFmt w:val="bullet"/>
      <w:lvlText w:val=""/>
      <w:lvlJc w:val="left"/>
      <w:pPr>
        <w:ind w:left="1800" w:hanging="360"/>
      </w:pPr>
      <w:rPr>
        <w:rFonts w:ascii="Wingdings" w:hAnsi="Wingdings" w:hint="default"/>
        <w:sz w:val="22"/>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49">
    <w:nsid w:val="38D80453"/>
    <w:multiLevelType w:val="hybridMultilevel"/>
    <w:tmpl w:val="1734A976"/>
    <w:styleLink w:val="ImportedStyle20"/>
    <w:lvl w:ilvl="0">
      <w:start w:val="1"/>
      <w:numFmt w:val="bullet"/>
      <w:lvlText w:val="□"/>
      <w:lvlJc w:val="left"/>
      <w:pPr>
        <w:ind w:left="3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0">
    <w:nsid w:val="398B5476"/>
    <w:multiLevelType w:val="hybridMultilevel"/>
    <w:tmpl w:val="5A4C9034"/>
    <w:lvl w:ilvl="0">
      <w:start w:val="1"/>
      <w:numFmt w:val="decimal"/>
      <w:pStyle w:val="AQues1"/>
      <w:lvlText w:val="C%1."/>
      <w:lvlJc w:val="left"/>
      <w:pPr>
        <w:ind w:left="360" w:hanging="360"/>
      </w:pPr>
      <w:rPr>
        <w:rFonts w:ascii="Times New Roman" w:hAnsi="Times New Roman" w:cs="Times New Roman" w:hint="default"/>
        <w:b w:val="0"/>
        <w:i w:val="0"/>
        <w:color w:val="auto"/>
        <w:sz w:val="20"/>
      </w:rPr>
    </w:lvl>
    <w:lvl w:ilvl="1">
      <w:start w:val="1"/>
      <w:numFmt w:val="decimal"/>
      <w:lvlText w:val="%2."/>
      <w:lvlJc w:val="left"/>
      <w:pPr>
        <w:ind w:left="1440" w:hanging="360"/>
      </w:pPr>
      <w:rPr>
        <w:b w:val="0"/>
        <w:i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nsid w:val="39E13F4C"/>
    <w:multiLevelType w:val="hybridMultilevel"/>
    <w:tmpl w:val="00C03C1A"/>
    <w:lvl w:ilvl="0">
      <w:start w:val="1"/>
      <w:numFmt w:val="bullet"/>
      <w:lvlText w:val="□"/>
      <w:lvlJc w:val="left"/>
      <w:pPr>
        <w:ind w:left="720" w:hanging="360"/>
      </w:pPr>
      <w:rPr>
        <w:rFonts w:ascii="Courier New" w:hAnsi="Courier New"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2">
    <w:nsid w:val="3ADA0476"/>
    <w:multiLevelType w:val="hybridMultilevel"/>
    <w:tmpl w:val="A306C13C"/>
    <w:lvl w:ilvl="0">
      <w:start w:val="1"/>
      <w:numFmt w:val="decimal"/>
      <w:lvlText w:val="S%1."/>
      <w:lvlJc w:val="left"/>
      <w:pPr>
        <w:ind w:left="360" w:hanging="360"/>
      </w:pPr>
      <w:rPr>
        <w:rFonts w:ascii="Arial" w:hAnsi="Arial" w:hint="default"/>
        <w:b/>
        <w:i w:val="0"/>
        <w:color w:val="365F91" w:themeColor="accent1" w:themeShade="BF"/>
        <w:sz w:val="24"/>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3">
    <w:nsid w:val="3B5266E3"/>
    <w:multiLevelType w:val="hybridMultilevel"/>
    <w:tmpl w:val="CEEE1A7A"/>
    <w:styleLink w:val="ImportedStyle8"/>
    <w:lvl w:ilvl="0">
      <w:start w:val="1"/>
      <w:numFmt w:val="bullet"/>
      <w:lvlText w:val="·"/>
      <w:lvlJc w:val="left"/>
      <w:pPr>
        <w:ind w:left="135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207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279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351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423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495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567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639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711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4">
    <w:nsid w:val="3FBB2834"/>
    <w:multiLevelType w:val="hybridMultilevel"/>
    <w:tmpl w:val="1382D64E"/>
    <w:styleLink w:val="ImportedStyle1"/>
    <w:lvl w:ilvl="0">
      <w:start w:val="1"/>
      <w:numFmt w:val="decimal"/>
      <w:lvlText w:val="%1."/>
      <w:lvlJc w:val="left"/>
      <w:pPr>
        <w:ind w:left="360" w:hanging="270"/>
      </w:pPr>
      <w:rPr>
        <w:rFonts w:ascii="Arial" w:eastAsia="Arial" w:hAnsi="Arial" w:cs="Arial"/>
        <w:b/>
        <w:bCs/>
        <w:i w:val="0"/>
        <w:iCs w:val="0"/>
        <w:caps w:val="0"/>
        <w:smallCaps w:val="0"/>
        <w:strike w:val="0"/>
        <w:dstrike w:val="0"/>
        <w:outline w:val="0"/>
        <w:emboss w:val="0"/>
        <w:imprint w:val="0"/>
        <w:color w:val="365F91"/>
        <w:spacing w:val="0"/>
        <w:w w:val="100"/>
        <w:kern w:val="0"/>
        <w:position w:val="0"/>
        <w:sz w:val="24"/>
        <w:szCs w:val="24"/>
        <w:highlight w:val="none"/>
        <w:vertAlign w:val="baseline"/>
      </w:rPr>
    </w:lvl>
    <w:lvl w:ilvl="1">
      <w:start w:val="1"/>
      <w:numFmt w:val="lowerLetter"/>
      <w:lvlText w:val="%2."/>
      <w:lvlJc w:val="left"/>
      <w:pPr>
        <w:tabs>
          <w:tab w:val="left" w:pos="360"/>
        </w:tabs>
        <w:ind w:left="1350" w:hanging="27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2">
      <w:start w:val="1"/>
      <w:numFmt w:val="lowerRoman"/>
      <w:lvlText w:val="%3."/>
      <w:lvlJc w:val="left"/>
      <w:pPr>
        <w:tabs>
          <w:tab w:val="left" w:pos="360"/>
        </w:tabs>
        <w:ind w:left="2070" w:hanging="212"/>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3">
      <w:start w:val="1"/>
      <w:numFmt w:val="decimal"/>
      <w:lvlText w:val="%4."/>
      <w:lvlJc w:val="left"/>
      <w:pPr>
        <w:tabs>
          <w:tab w:val="left" w:pos="360"/>
        </w:tabs>
        <w:ind w:left="2790" w:hanging="27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4">
      <w:start w:val="1"/>
      <w:numFmt w:val="lowerLetter"/>
      <w:lvlText w:val="%5."/>
      <w:lvlJc w:val="left"/>
      <w:pPr>
        <w:tabs>
          <w:tab w:val="left" w:pos="360"/>
        </w:tabs>
        <w:ind w:left="3510" w:hanging="27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5">
      <w:start w:val="1"/>
      <w:numFmt w:val="lowerRoman"/>
      <w:lvlText w:val="%6."/>
      <w:lvlJc w:val="left"/>
      <w:pPr>
        <w:tabs>
          <w:tab w:val="left" w:pos="360"/>
        </w:tabs>
        <w:ind w:left="4230" w:hanging="212"/>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6">
      <w:start w:val="1"/>
      <w:numFmt w:val="decimal"/>
      <w:lvlText w:val="%7."/>
      <w:lvlJc w:val="left"/>
      <w:pPr>
        <w:tabs>
          <w:tab w:val="left" w:pos="360"/>
        </w:tabs>
        <w:ind w:left="4950" w:hanging="27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7">
      <w:start w:val="1"/>
      <w:numFmt w:val="lowerLetter"/>
      <w:lvlText w:val="%8."/>
      <w:lvlJc w:val="left"/>
      <w:pPr>
        <w:tabs>
          <w:tab w:val="left" w:pos="360"/>
        </w:tabs>
        <w:ind w:left="5670" w:hanging="27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8">
      <w:start w:val="1"/>
      <w:numFmt w:val="lowerRoman"/>
      <w:lvlText w:val="%9."/>
      <w:lvlJc w:val="left"/>
      <w:pPr>
        <w:tabs>
          <w:tab w:val="left" w:pos="360"/>
        </w:tabs>
        <w:ind w:left="6390" w:hanging="212"/>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abstractNum>
  <w:abstractNum w:abstractNumId="55">
    <w:nsid w:val="403B4D5A"/>
    <w:multiLevelType w:val="hybridMultilevel"/>
    <w:tmpl w:val="35B49F3E"/>
    <w:lvl w:ilvl="0">
      <w:start w:val="1"/>
      <w:numFmt w:val="decimal"/>
      <w:lvlText w:val="F%1."/>
      <w:lvlJc w:val="left"/>
      <w:pPr>
        <w:ind w:left="720" w:hanging="360"/>
      </w:pPr>
      <w:rPr>
        <w:rFonts w:hint="default"/>
        <w:b/>
        <w:i w:val="0"/>
        <w:color w:val="A7A7A7" w:themeColor="text2"/>
        <w:sz w:val="20"/>
        <w:szCs w:val="20"/>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6">
    <w:nsid w:val="40524C1B"/>
    <w:multiLevelType w:val="hybridMultilevel"/>
    <w:tmpl w:val="ACB2BF94"/>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57">
    <w:nsid w:val="4245130F"/>
    <w:multiLevelType w:val="hybridMultilevel"/>
    <w:tmpl w:val="436841DA"/>
    <w:lvl w:ilvl="0">
      <w:start w:val="1"/>
      <w:numFmt w:val="upperLetter"/>
      <w:lvlText w:val="%1."/>
      <w:lvlJc w:val="left"/>
      <w:pPr>
        <w:ind w:left="1170" w:hanging="360"/>
      </w:pPr>
      <w:rPr>
        <w:rFonts w:hint="default"/>
        <w:sz w:val="32"/>
        <w:szCs w:val="32"/>
      </w:rPr>
    </w:lvl>
    <w:lvl w:ilvl="1" w:tentative="1">
      <w:start w:val="1"/>
      <w:numFmt w:val="lowerLetter"/>
      <w:lvlText w:val="%2."/>
      <w:lvlJc w:val="left"/>
      <w:pPr>
        <w:ind w:left="1890" w:hanging="360"/>
      </w:pPr>
    </w:lvl>
    <w:lvl w:ilvl="2" w:tentative="1">
      <w:start w:val="1"/>
      <w:numFmt w:val="lowerRoman"/>
      <w:lvlText w:val="%3."/>
      <w:lvlJc w:val="right"/>
      <w:pPr>
        <w:ind w:left="2610" w:hanging="180"/>
      </w:pPr>
    </w:lvl>
    <w:lvl w:ilvl="3" w:tentative="1">
      <w:start w:val="1"/>
      <w:numFmt w:val="decimal"/>
      <w:lvlText w:val="%4."/>
      <w:lvlJc w:val="left"/>
      <w:pPr>
        <w:ind w:left="3330" w:hanging="360"/>
      </w:pPr>
    </w:lvl>
    <w:lvl w:ilvl="4" w:tentative="1">
      <w:start w:val="1"/>
      <w:numFmt w:val="lowerLetter"/>
      <w:lvlText w:val="%5."/>
      <w:lvlJc w:val="left"/>
      <w:pPr>
        <w:ind w:left="4050" w:hanging="360"/>
      </w:pPr>
    </w:lvl>
    <w:lvl w:ilvl="5" w:tentative="1">
      <w:start w:val="1"/>
      <w:numFmt w:val="lowerRoman"/>
      <w:lvlText w:val="%6."/>
      <w:lvlJc w:val="right"/>
      <w:pPr>
        <w:ind w:left="4770" w:hanging="180"/>
      </w:pPr>
    </w:lvl>
    <w:lvl w:ilvl="6" w:tentative="1">
      <w:start w:val="1"/>
      <w:numFmt w:val="decimal"/>
      <w:lvlText w:val="%7."/>
      <w:lvlJc w:val="left"/>
      <w:pPr>
        <w:ind w:left="5490" w:hanging="360"/>
      </w:pPr>
    </w:lvl>
    <w:lvl w:ilvl="7" w:tentative="1">
      <w:start w:val="1"/>
      <w:numFmt w:val="lowerLetter"/>
      <w:lvlText w:val="%8."/>
      <w:lvlJc w:val="left"/>
      <w:pPr>
        <w:ind w:left="6210" w:hanging="360"/>
      </w:pPr>
    </w:lvl>
    <w:lvl w:ilvl="8" w:tentative="1">
      <w:start w:val="1"/>
      <w:numFmt w:val="lowerRoman"/>
      <w:lvlText w:val="%9."/>
      <w:lvlJc w:val="right"/>
      <w:pPr>
        <w:ind w:left="6930" w:hanging="180"/>
      </w:pPr>
    </w:lvl>
  </w:abstractNum>
  <w:abstractNum w:abstractNumId="58">
    <w:nsid w:val="43DF0506"/>
    <w:multiLevelType w:val="hybridMultilevel"/>
    <w:tmpl w:val="601ED72E"/>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9">
    <w:nsid w:val="44813924"/>
    <w:multiLevelType w:val="hybridMultilevel"/>
    <w:tmpl w:val="AFE69EC0"/>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0">
    <w:nsid w:val="44BF1BB8"/>
    <w:multiLevelType w:val="hybridMultilevel"/>
    <w:tmpl w:val="2EAE33E2"/>
    <w:styleLink w:val="ImportedStyle6"/>
    <w:lvl w:ilvl="0">
      <w:start w:val="1"/>
      <w:numFmt w:val="decimal"/>
      <w:lvlText w:val="%1."/>
      <w:lvlJc w:val="left"/>
      <w:pPr>
        <w:ind w:left="720" w:hanging="720"/>
      </w:pPr>
      <w:rPr>
        <w:rFonts w:ascii="Arial" w:eastAsia="Arial" w:hAnsi="Arial" w:cs="Arial"/>
        <w:b/>
        <w:bCs/>
        <w:i w:val="0"/>
        <w:iCs w:val="0"/>
        <w:caps w:val="0"/>
        <w:smallCaps w:val="0"/>
        <w:strike w:val="0"/>
        <w:dstrike w:val="0"/>
        <w:outline w:val="0"/>
        <w:emboss w:val="0"/>
        <w:imprint w:val="0"/>
        <w:color w:val="365F91"/>
        <w:spacing w:val="0"/>
        <w:w w:val="100"/>
        <w:kern w:val="0"/>
        <w:position w:val="0"/>
        <w:sz w:val="24"/>
        <w:szCs w:val="24"/>
        <w:highlight w:val="none"/>
        <w:vertAlign w:val="baseline"/>
      </w:rPr>
    </w:lvl>
    <w:lvl w:ilvl="1">
      <w:start w:val="1"/>
      <w:numFmt w:val="lowerLetter"/>
      <w:lvlText w:val="%2."/>
      <w:lvlJc w:val="left"/>
      <w:pPr>
        <w:ind w:left="1260" w:hanging="72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2">
      <w:start w:val="1"/>
      <w:numFmt w:val="lowerLetter"/>
      <w:lvlText w:val="%3."/>
      <w:lvlJc w:val="left"/>
      <w:pPr>
        <w:ind w:left="1980" w:hanging="72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3">
      <w:start w:val="1"/>
      <w:numFmt w:val="decimal"/>
      <w:lvlText w:val="%4."/>
      <w:lvlJc w:val="left"/>
      <w:pPr>
        <w:ind w:left="2700" w:hanging="72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4">
      <w:start w:val="1"/>
      <w:numFmt w:val="lowerLetter"/>
      <w:lvlText w:val="%5."/>
      <w:lvlJc w:val="left"/>
      <w:pPr>
        <w:ind w:left="3420" w:hanging="72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5">
      <w:start w:val="1"/>
      <w:numFmt w:val="lowerRoman"/>
      <w:lvlText w:val="%6."/>
      <w:lvlJc w:val="left"/>
      <w:pPr>
        <w:ind w:left="4140" w:hanging="662"/>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6">
      <w:start w:val="1"/>
      <w:numFmt w:val="decimal"/>
      <w:lvlText w:val="%7."/>
      <w:lvlJc w:val="left"/>
      <w:pPr>
        <w:ind w:left="4860" w:hanging="72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7">
      <w:start w:val="1"/>
      <w:numFmt w:val="lowerLetter"/>
      <w:lvlText w:val="%8."/>
      <w:lvlJc w:val="left"/>
      <w:pPr>
        <w:ind w:left="5580" w:hanging="72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8">
      <w:start w:val="1"/>
      <w:numFmt w:val="lowerRoman"/>
      <w:lvlText w:val="%9."/>
      <w:lvlJc w:val="left"/>
      <w:pPr>
        <w:ind w:left="6300" w:hanging="662"/>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abstractNum>
  <w:abstractNum w:abstractNumId="61">
    <w:nsid w:val="45034C04"/>
    <w:multiLevelType w:val="hybridMultilevel"/>
    <w:tmpl w:val="F3746E3A"/>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62">
    <w:nsid w:val="466149C8"/>
    <w:multiLevelType w:val="hybridMultilevel"/>
    <w:tmpl w:val="7D78EBDC"/>
    <w:lvl w:ilvl="0">
      <w:start w:val="1"/>
      <w:numFmt w:val="bullet"/>
      <w:lvlText w:val=""/>
      <w:lvlJc w:val="left"/>
      <w:pPr>
        <w:ind w:left="2160" w:hanging="360"/>
      </w:pPr>
      <w:rPr>
        <w:rFonts w:ascii="Wingdings" w:hAnsi="Wingdings" w:hint="default"/>
        <w:sz w:val="22"/>
      </w:rPr>
    </w:lvl>
    <w:lvl w:ilvl="1">
      <w:start w:val="1"/>
      <w:numFmt w:val="bullet"/>
      <w:lvlText w:val=""/>
      <w:lvlJc w:val="left"/>
      <w:pPr>
        <w:ind w:left="2880" w:hanging="360"/>
      </w:pPr>
      <w:rPr>
        <w:rFonts w:ascii="Wingdings" w:hAnsi="Wingdings" w:hint="default"/>
        <w:sz w:val="22"/>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3">
    <w:nsid w:val="466E29A9"/>
    <w:multiLevelType w:val="hybridMultilevel"/>
    <w:tmpl w:val="F8C4F8B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4">
    <w:nsid w:val="47717AFA"/>
    <w:multiLevelType w:val="hybridMultilevel"/>
    <w:tmpl w:val="52725808"/>
    <w:lvl w:ilvl="0">
      <w:start w:val="1"/>
      <w:numFmt w:val="bullet"/>
      <w:lvlText w:val="□"/>
      <w:lvlJc w:val="left"/>
      <w:pPr>
        <w:ind w:left="720" w:hanging="360"/>
      </w:pPr>
      <w:rPr>
        <w:rFonts w:ascii="Courier New" w:hAnsi="Courier New"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5">
    <w:nsid w:val="485E7184"/>
    <w:multiLevelType w:val="hybridMultilevel"/>
    <w:tmpl w:val="159440CA"/>
    <w:lvl w:ilvl="0">
      <w:start w:val="1"/>
      <w:numFmt w:val="decimal"/>
      <w:lvlText w:val="C%1."/>
      <w:lvlJc w:val="left"/>
      <w:pPr>
        <w:ind w:left="630" w:hanging="360"/>
      </w:pPr>
      <w:rPr>
        <w:rFonts w:hint="default"/>
        <w:b/>
        <w:i w:val="0"/>
        <w:color w:val="A7A7A7" w:themeColor="text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6">
    <w:nsid w:val="4B6073BB"/>
    <w:multiLevelType w:val="hybridMultilevel"/>
    <w:tmpl w:val="DAC09834"/>
    <w:lvl w:ilvl="0">
      <w:start w:val="1"/>
      <w:numFmt w:val="decimal"/>
      <w:lvlText w:val="H%1."/>
      <w:lvlJc w:val="left"/>
      <w:pPr>
        <w:ind w:left="720" w:hanging="360"/>
      </w:pPr>
      <w:rPr>
        <w:rFonts w:hint="default"/>
        <w:b/>
        <w:i w:val="0"/>
        <w:color w:val="A7A7A7" w:themeColor="text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7">
    <w:nsid w:val="4C773623"/>
    <w:multiLevelType w:val="hybridMultilevel"/>
    <w:tmpl w:val="D0C6EB88"/>
    <w:lvl w:ilvl="0">
      <w:start w:val="1"/>
      <w:numFmt w:val="bullet"/>
      <w:lvlText w:val=""/>
      <w:lvlJc w:val="left"/>
      <w:pPr>
        <w:ind w:left="720" w:hanging="360"/>
      </w:pPr>
      <w:rPr>
        <w:rFonts w:ascii="Wingdings" w:hAnsi="Wingdings"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8">
    <w:nsid w:val="4E240FF5"/>
    <w:multiLevelType w:val="hybridMultilevel"/>
    <w:tmpl w:val="559A8D22"/>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69">
    <w:nsid w:val="507E41DC"/>
    <w:multiLevelType w:val="hybridMultilevel"/>
    <w:tmpl w:val="D2B0286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0">
    <w:nsid w:val="53B91E18"/>
    <w:multiLevelType w:val="hybridMultilevel"/>
    <w:tmpl w:val="C72EAD86"/>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71">
    <w:nsid w:val="53BC254A"/>
    <w:multiLevelType w:val="hybridMultilevel"/>
    <w:tmpl w:val="A1A26738"/>
    <w:styleLink w:val="ImportedStyle5"/>
    <w:lvl w:ilvl="0">
      <w:start w:val="1"/>
      <w:numFmt w:val="decimal"/>
      <w:lvlText w:val="%1."/>
      <w:lvlJc w:val="left"/>
      <w:pPr>
        <w:ind w:left="720" w:hanging="720"/>
      </w:pPr>
      <w:rPr>
        <w:rFonts w:hAnsi="Arial Unicode MS"/>
        <w:caps w:val="0"/>
        <w:smallCaps w:val="0"/>
        <w:strike w:val="0"/>
        <w:dstrike w:val="0"/>
        <w:outline w:val="0"/>
        <w:emboss w:val="0"/>
        <w:imprint w:val="0"/>
        <w:color w:val="1F497D"/>
        <w:spacing w:val="0"/>
        <w:w w:val="100"/>
        <w:kern w:val="0"/>
        <w:position w:val="0"/>
        <w:highlight w:val="none"/>
        <w:vertAlign w:val="baseline"/>
      </w:rPr>
    </w:lvl>
    <w:lvl w:ilvl="1">
      <w:start w:val="1"/>
      <w:numFmt w:val="lowerLetter"/>
      <w:lvlText w:val="%2."/>
      <w:lvlJc w:val="left"/>
      <w:pPr>
        <w:ind w:left="1440" w:hanging="720"/>
      </w:pPr>
      <w:rPr>
        <w:rFonts w:hAnsi="Arial Unicode MS"/>
        <w:caps w:val="0"/>
        <w:smallCaps w:val="0"/>
        <w:strike w:val="0"/>
        <w:dstrike w:val="0"/>
        <w:outline w:val="0"/>
        <w:emboss w:val="0"/>
        <w:imprint w:val="0"/>
        <w:color w:val="1F497D"/>
        <w:spacing w:val="0"/>
        <w:w w:val="100"/>
        <w:kern w:val="0"/>
        <w:position w:val="0"/>
        <w:highlight w:val="none"/>
        <w:vertAlign w:val="baseline"/>
      </w:rPr>
    </w:lvl>
    <w:lvl w:ilvl="2">
      <w:start w:val="1"/>
      <w:numFmt w:val="lowerRoman"/>
      <w:lvlText w:val="%3."/>
      <w:lvlJc w:val="left"/>
      <w:pPr>
        <w:ind w:left="2160" w:hanging="662"/>
      </w:pPr>
      <w:rPr>
        <w:rFonts w:hAnsi="Arial Unicode MS"/>
        <w:caps w:val="0"/>
        <w:smallCaps w:val="0"/>
        <w:strike w:val="0"/>
        <w:dstrike w:val="0"/>
        <w:outline w:val="0"/>
        <w:emboss w:val="0"/>
        <w:imprint w:val="0"/>
        <w:color w:val="1F497D"/>
        <w:spacing w:val="0"/>
        <w:w w:val="100"/>
        <w:kern w:val="0"/>
        <w:position w:val="0"/>
        <w:highlight w:val="none"/>
        <w:vertAlign w:val="baseline"/>
      </w:rPr>
    </w:lvl>
    <w:lvl w:ilvl="3">
      <w:start w:val="1"/>
      <w:numFmt w:val="decimal"/>
      <w:lvlText w:val="%4."/>
      <w:lvlJc w:val="left"/>
      <w:pPr>
        <w:ind w:left="2880" w:hanging="720"/>
      </w:pPr>
      <w:rPr>
        <w:rFonts w:hAnsi="Arial Unicode MS"/>
        <w:caps w:val="0"/>
        <w:smallCaps w:val="0"/>
        <w:strike w:val="0"/>
        <w:dstrike w:val="0"/>
        <w:outline w:val="0"/>
        <w:emboss w:val="0"/>
        <w:imprint w:val="0"/>
        <w:color w:val="1F497D"/>
        <w:spacing w:val="0"/>
        <w:w w:val="100"/>
        <w:kern w:val="0"/>
        <w:position w:val="0"/>
        <w:highlight w:val="none"/>
        <w:vertAlign w:val="baseline"/>
      </w:rPr>
    </w:lvl>
    <w:lvl w:ilvl="4">
      <w:start w:val="1"/>
      <w:numFmt w:val="lowerLetter"/>
      <w:lvlText w:val="%5."/>
      <w:lvlJc w:val="left"/>
      <w:pPr>
        <w:ind w:left="3600" w:hanging="720"/>
      </w:pPr>
      <w:rPr>
        <w:rFonts w:hAnsi="Arial Unicode MS"/>
        <w:caps w:val="0"/>
        <w:smallCaps w:val="0"/>
        <w:strike w:val="0"/>
        <w:dstrike w:val="0"/>
        <w:outline w:val="0"/>
        <w:emboss w:val="0"/>
        <w:imprint w:val="0"/>
        <w:color w:val="1F497D"/>
        <w:spacing w:val="0"/>
        <w:w w:val="100"/>
        <w:kern w:val="0"/>
        <w:position w:val="0"/>
        <w:highlight w:val="none"/>
        <w:vertAlign w:val="baseline"/>
      </w:rPr>
    </w:lvl>
    <w:lvl w:ilvl="5">
      <w:start w:val="1"/>
      <w:numFmt w:val="lowerRoman"/>
      <w:lvlText w:val="%6."/>
      <w:lvlJc w:val="left"/>
      <w:pPr>
        <w:ind w:left="4320" w:hanging="662"/>
      </w:pPr>
      <w:rPr>
        <w:rFonts w:hAnsi="Arial Unicode MS"/>
        <w:caps w:val="0"/>
        <w:smallCaps w:val="0"/>
        <w:strike w:val="0"/>
        <w:dstrike w:val="0"/>
        <w:outline w:val="0"/>
        <w:emboss w:val="0"/>
        <w:imprint w:val="0"/>
        <w:color w:val="1F497D"/>
        <w:spacing w:val="0"/>
        <w:w w:val="100"/>
        <w:kern w:val="0"/>
        <w:position w:val="0"/>
        <w:highlight w:val="none"/>
        <w:vertAlign w:val="baseline"/>
      </w:rPr>
    </w:lvl>
    <w:lvl w:ilvl="6">
      <w:start w:val="1"/>
      <w:numFmt w:val="decimal"/>
      <w:lvlText w:val="%7."/>
      <w:lvlJc w:val="left"/>
      <w:pPr>
        <w:ind w:left="5040" w:hanging="720"/>
      </w:pPr>
      <w:rPr>
        <w:rFonts w:hAnsi="Arial Unicode MS"/>
        <w:caps w:val="0"/>
        <w:smallCaps w:val="0"/>
        <w:strike w:val="0"/>
        <w:dstrike w:val="0"/>
        <w:outline w:val="0"/>
        <w:emboss w:val="0"/>
        <w:imprint w:val="0"/>
        <w:color w:val="1F497D"/>
        <w:spacing w:val="0"/>
        <w:w w:val="100"/>
        <w:kern w:val="0"/>
        <w:position w:val="0"/>
        <w:highlight w:val="none"/>
        <w:vertAlign w:val="baseline"/>
      </w:rPr>
    </w:lvl>
    <w:lvl w:ilvl="7">
      <w:start w:val="1"/>
      <w:numFmt w:val="lowerLetter"/>
      <w:lvlText w:val="%8."/>
      <w:lvlJc w:val="left"/>
      <w:pPr>
        <w:ind w:left="5760" w:hanging="720"/>
      </w:pPr>
      <w:rPr>
        <w:rFonts w:hAnsi="Arial Unicode MS"/>
        <w:caps w:val="0"/>
        <w:smallCaps w:val="0"/>
        <w:strike w:val="0"/>
        <w:dstrike w:val="0"/>
        <w:outline w:val="0"/>
        <w:emboss w:val="0"/>
        <w:imprint w:val="0"/>
        <w:color w:val="1F497D"/>
        <w:spacing w:val="0"/>
        <w:w w:val="100"/>
        <w:kern w:val="0"/>
        <w:position w:val="0"/>
        <w:highlight w:val="none"/>
        <w:vertAlign w:val="baseline"/>
      </w:rPr>
    </w:lvl>
    <w:lvl w:ilvl="8">
      <w:start w:val="1"/>
      <w:numFmt w:val="lowerRoman"/>
      <w:lvlText w:val="%9."/>
      <w:lvlJc w:val="left"/>
      <w:pPr>
        <w:ind w:left="6480" w:hanging="662"/>
      </w:pPr>
      <w:rPr>
        <w:rFonts w:hAnsi="Arial Unicode MS"/>
        <w:caps w:val="0"/>
        <w:smallCaps w:val="0"/>
        <w:strike w:val="0"/>
        <w:dstrike w:val="0"/>
        <w:outline w:val="0"/>
        <w:emboss w:val="0"/>
        <w:imprint w:val="0"/>
        <w:color w:val="1F497D"/>
        <w:spacing w:val="0"/>
        <w:w w:val="100"/>
        <w:kern w:val="0"/>
        <w:position w:val="0"/>
        <w:highlight w:val="none"/>
        <w:vertAlign w:val="baseline"/>
      </w:rPr>
    </w:lvl>
  </w:abstractNum>
  <w:abstractNum w:abstractNumId="72">
    <w:nsid w:val="53F76D9E"/>
    <w:multiLevelType w:val="hybridMultilevel"/>
    <w:tmpl w:val="0D2818E0"/>
    <w:lvl w:ilvl="0">
      <w:start w:val="1"/>
      <w:numFmt w:val="decimal"/>
      <w:lvlText w:val="G%1."/>
      <w:lvlJc w:val="left"/>
      <w:pPr>
        <w:ind w:left="810" w:hanging="360"/>
      </w:pPr>
      <w:rPr>
        <w:rFonts w:hint="default"/>
        <w:b/>
        <w:i w:val="0"/>
        <w:color w:val="A7A7A7" w:themeColor="text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3">
    <w:nsid w:val="588366DB"/>
    <w:multiLevelType w:val="hybridMultilevel"/>
    <w:tmpl w:val="CA78D52A"/>
    <w:lvl w:ilvl="0">
      <w:start w:val="1"/>
      <w:numFmt w:val="bullet"/>
      <w:lvlText w:val=""/>
      <w:lvlJc w:val="left"/>
      <w:pPr>
        <w:ind w:left="720" w:hanging="360"/>
      </w:pPr>
      <w:rPr>
        <w:rFonts w:ascii="Wingdings" w:hAnsi="Wingdings" w:hint="default"/>
        <w:sz w:val="22"/>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4">
    <w:nsid w:val="59DD2B63"/>
    <w:multiLevelType w:val="hybridMultilevel"/>
    <w:tmpl w:val="3C3C5B5C"/>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75">
    <w:nsid w:val="5AAF4424"/>
    <w:multiLevelType w:val="hybridMultilevel"/>
    <w:tmpl w:val="4092B224"/>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76">
    <w:nsid w:val="5BF51429"/>
    <w:multiLevelType w:val="hybridMultilevel"/>
    <w:tmpl w:val="17928BB0"/>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77">
    <w:nsid w:val="5EB75F57"/>
    <w:multiLevelType w:val="hybridMultilevel"/>
    <w:tmpl w:val="A8623FA0"/>
    <w:styleLink w:val="ImportedStyle16"/>
    <w:lvl w:ilvl="0">
      <w:start w:val="1"/>
      <w:numFmt w:val="bullet"/>
      <w:lvlText w:val="o"/>
      <w:lvlJc w:val="left"/>
      <w:pPr>
        <w:ind w:left="3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8">
    <w:nsid w:val="5F493EEC"/>
    <w:multiLevelType w:val="hybridMultilevel"/>
    <w:tmpl w:val="51AEE464"/>
    <w:styleLink w:val="ImportedStyle17"/>
    <w:lvl w:ilvl="0">
      <w:start w:val="1"/>
      <w:numFmt w:val="bullet"/>
      <w:lvlText w:val="□"/>
      <w:lvlJc w:val="left"/>
      <w:pPr>
        <w:ind w:left="3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9">
    <w:nsid w:val="5F8F3721"/>
    <w:multiLevelType w:val="hybridMultilevel"/>
    <w:tmpl w:val="49D03172"/>
    <w:lvl w:ilvl="0">
      <w:start w:val="1"/>
      <w:numFmt w:val="bullet"/>
      <w:lvlText w:val="□"/>
      <w:lvlJc w:val="left"/>
      <w:pPr>
        <w:ind w:left="1080" w:hanging="360"/>
      </w:pPr>
      <w:rPr>
        <w:rFonts w:ascii="Courier New" w:hAnsi="Courier New" w:hint="default"/>
        <w:sz w:val="2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0">
    <w:nsid w:val="62495363"/>
    <w:multiLevelType w:val="hybridMultilevel"/>
    <w:tmpl w:val="635E73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1">
    <w:nsid w:val="62622477"/>
    <w:multiLevelType w:val="hybridMultilevel"/>
    <w:tmpl w:val="2730D4DE"/>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82">
    <w:nsid w:val="65A37D97"/>
    <w:multiLevelType w:val="hybridMultilevel"/>
    <w:tmpl w:val="11BA52CA"/>
    <w:lvl w:ilvl="0">
      <w:start w:val="1"/>
      <w:numFmt w:val="decimal"/>
      <w:lvlText w:val="B%1."/>
      <w:lvlJc w:val="left"/>
      <w:pPr>
        <w:ind w:left="720" w:hanging="360"/>
      </w:pPr>
      <w:rPr>
        <w:rFonts w:hint="default"/>
        <w:b/>
        <w:i w:val="0"/>
        <w:color w:val="A7A7A7" w:themeColor="text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3">
    <w:nsid w:val="66673C0D"/>
    <w:multiLevelType w:val="hybridMultilevel"/>
    <w:tmpl w:val="E780DDBA"/>
    <w:lvl w:ilvl="0">
      <w:start w:val="1"/>
      <w:numFmt w:val="bullet"/>
      <w:lvlText w:val="□"/>
      <w:lvlJc w:val="left"/>
      <w:pPr>
        <w:ind w:left="720" w:hanging="360"/>
      </w:pPr>
      <w:rPr>
        <w:rFonts w:ascii="Courier New" w:hAnsi="Courier New"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4">
    <w:nsid w:val="671135A8"/>
    <w:multiLevelType w:val="hybridMultilevel"/>
    <w:tmpl w:val="73E6D572"/>
    <w:lvl w:ilvl="0">
      <w:start w:val="1"/>
      <w:numFmt w:val="bullet"/>
      <w:lvlText w:val="□"/>
      <w:lvlJc w:val="left"/>
      <w:pPr>
        <w:ind w:left="720" w:hanging="360"/>
      </w:pPr>
      <w:rPr>
        <w:rFonts w:ascii="Courier New" w:hAnsi="Courier New"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5">
    <w:nsid w:val="68B23A8B"/>
    <w:multiLevelType w:val="hybridMultilevel"/>
    <w:tmpl w:val="F36617CA"/>
    <w:lvl w:ilvl="0">
      <w:start w:val="1"/>
      <w:numFmt w:val="bullet"/>
      <w:lvlText w:val="□"/>
      <w:lvlJc w:val="left"/>
      <w:pPr>
        <w:ind w:left="720" w:hanging="360"/>
      </w:pPr>
      <w:rPr>
        <w:rFonts w:ascii="Courier New" w:hAnsi="Courier New"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6">
    <w:nsid w:val="69855810"/>
    <w:multiLevelType w:val="hybridMultilevel"/>
    <w:tmpl w:val="64B61D1A"/>
    <w:styleLink w:val="ImportedStyle9"/>
    <w:lvl w:ilvl="0">
      <w:start w:val="1"/>
      <w:numFmt w:val="bullet"/>
      <w:lvlText w:val="o"/>
      <w:lvlJc w:val="left"/>
      <w:pPr>
        <w:ind w:left="3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7">
    <w:nsid w:val="69CF67C1"/>
    <w:multiLevelType w:val="hybridMultilevel"/>
    <w:tmpl w:val="6142A6A8"/>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88">
    <w:nsid w:val="6B417523"/>
    <w:multiLevelType w:val="hybridMultilevel"/>
    <w:tmpl w:val="096EFFAA"/>
    <w:styleLink w:val="ImportedStyle19"/>
    <w:lvl w:ilvl="0">
      <w:start w:val="1"/>
      <w:numFmt w:val="bullet"/>
      <w:lvlText w:val="o"/>
      <w:lvlJc w:val="left"/>
      <w:pPr>
        <w:ind w:left="3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9">
    <w:nsid w:val="6CBD563A"/>
    <w:multiLevelType w:val="hybridMultilevel"/>
    <w:tmpl w:val="58B6C720"/>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90">
    <w:nsid w:val="6DAA5E9C"/>
    <w:multiLevelType w:val="hybridMultilevel"/>
    <w:tmpl w:val="40A6B102"/>
    <w:lvl w:ilvl="0">
      <w:start w:val="1"/>
      <w:numFmt w:val="decimal"/>
      <w:lvlText w:val="%1."/>
      <w:lvlJc w:val="left"/>
      <w:pPr>
        <w:ind w:left="720" w:hanging="360"/>
      </w:pPr>
      <w:rPr>
        <w:rFonts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1">
    <w:nsid w:val="6EDB1316"/>
    <w:multiLevelType w:val="hybridMultilevel"/>
    <w:tmpl w:val="DAA6B044"/>
    <w:styleLink w:val="ImportedStyle21"/>
    <w:lvl w:ilvl="0">
      <w:start w:val="1"/>
      <w:numFmt w:val="bullet"/>
      <w:lvlText w:val="·"/>
      <w:lvlJc w:val="left"/>
      <w:pPr>
        <w:ind w:left="36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2">
    <w:nsid w:val="6F20688F"/>
    <w:multiLevelType w:val="hybridMultilevel"/>
    <w:tmpl w:val="032267EE"/>
    <w:styleLink w:val="ImportedStyle14"/>
    <w:lvl w:ilvl="0">
      <w:start w:val="1"/>
      <w:numFmt w:val="bullet"/>
      <w:lvlText w:val="·"/>
      <w:lvlJc w:val="left"/>
      <w:pPr>
        <w:ind w:left="36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3">
    <w:nsid w:val="6F2830DA"/>
    <w:multiLevelType w:val="hybridMultilevel"/>
    <w:tmpl w:val="BE928A2C"/>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94">
    <w:nsid w:val="6FB77D8E"/>
    <w:multiLevelType w:val="hybridMultilevel"/>
    <w:tmpl w:val="A1DCF13A"/>
    <w:lvl w:ilvl="0">
      <w:start w:val="1"/>
      <w:numFmt w:val="bullet"/>
      <w:lvlText w:val=""/>
      <w:lvlJc w:val="left"/>
      <w:pPr>
        <w:ind w:left="1080" w:hanging="360"/>
      </w:pPr>
      <w:rPr>
        <w:rFonts w:ascii="Wingdings" w:hAnsi="Wingdings" w:hint="default"/>
        <w:sz w:val="2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95">
    <w:nsid w:val="6FDA432F"/>
    <w:multiLevelType w:val="hybridMultilevel"/>
    <w:tmpl w:val="DF5438F2"/>
    <w:lvl w:ilvl="0">
      <w:start w:val="1"/>
      <w:numFmt w:val="bullet"/>
      <w:lvlText w:val=""/>
      <w:lvlJc w:val="left"/>
      <w:pPr>
        <w:ind w:left="1440" w:hanging="360"/>
      </w:pPr>
      <w:rPr>
        <w:rFonts w:ascii="Wingdings" w:hAnsi="Wingdings" w:hint="default"/>
        <w:sz w:val="22"/>
      </w:rPr>
    </w:lvl>
    <w:lvl w:ilvl="1" w:tentative="1">
      <w:start w:val="1"/>
      <w:numFmt w:val="bullet"/>
      <w:lvlText w:val="o"/>
      <w:lvlJc w:val="left"/>
      <w:pPr>
        <w:ind w:left="2160" w:hanging="360"/>
      </w:pPr>
      <w:rPr>
        <w:rFonts w:ascii="Courier New" w:hAnsi="Courier New" w:cs="Courier New" w:hint="default"/>
      </w:rPr>
    </w:lvl>
    <w:lvl w:ilvl="2">
      <w:start w:val="1"/>
      <w:numFmt w:val="upperLetter"/>
      <w:lvlText w:val="%3."/>
      <w:lvlJc w:val="left"/>
      <w:pPr>
        <w:ind w:left="2160" w:hanging="360"/>
      </w:p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96">
    <w:nsid w:val="70025C05"/>
    <w:multiLevelType w:val="hybridMultilevel"/>
    <w:tmpl w:val="354C35B4"/>
    <w:lvl w:ilvl="0">
      <w:start w:val="1"/>
      <w:numFmt w:val="bullet"/>
      <w:lvlText w:val=""/>
      <w:lvlJc w:val="left"/>
      <w:pPr>
        <w:ind w:left="1800" w:hanging="360"/>
      </w:pPr>
      <w:rPr>
        <w:rFonts w:ascii="Wingdings" w:hAnsi="Wingdings" w:hint="default"/>
        <w:sz w:val="22"/>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97">
    <w:nsid w:val="71A10FA7"/>
    <w:multiLevelType w:val="hybridMultilevel"/>
    <w:tmpl w:val="63AC1E6C"/>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98">
    <w:nsid w:val="71C56BEB"/>
    <w:multiLevelType w:val="hybridMultilevel"/>
    <w:tmpl w:val="0D888D26"/>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99">
    <w:nsid w:val="73A255C0"/>
    <w:multiLevelType w:val="hybridMultilevel"/>
    <w:tmpl w:val="E32C967A"/>
    <w:lvl w:ilvl="0">
      <w:start w:val="1"/>
      <w:numFmt w:val="bullet"/>
      <w:lvlText w:val="□"/>
      <w:lvlJc w:val="left"/>
      <w:pPr>
        <w:ind w:left="1080" w:hanging="360"/>
      </w:pPr>
      <w:rPr>
        <w:rFonts w:ascii="Courier New" w:hAnsi="Courier New" w:hint="default"/>
        <w:sz w:val="2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0">
    <w:nsid w:val="74762C2B"/>
    <w:multiLevelType w:val="hybridMultilevel"/>
    <w:tmpl w:val="4C76E3BA"/>
    <w:lvl w:ilvl="0">
      <w:start w:val="1"/>
      <w:numFmt w:val="bullet"/>
      <w:lvlText w:val="o"/>
      <w:lvlJc w:val="left"/>
      <w:pPr>
        <w:ind w:left="720" w:hanging="360"/>
      </w:pPr>
      <w:rPr>
        <w:rFonts w:ascii="Courier New" w:hAnsi="Courier New" w:cs="Courier New" w:hint="default"/>
        <w:b/>
        <w:i w:val="0"/>
        <w:color w:val="A7A7A7" w:themeColor="text2"/>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1">
    <w:nsid w:val="76072DF3"/>
    <w:multiLevelType w:val="hybridMultilevel"/>
    <w:tmpl w:val="7FDEE9A4"/>
    <w:lvl w:ilvl="0">
      <w:start w:val="1"/>
      <w:numFmt w:val="decimal"/>
      <w:lvlText w:val="A%1."/>
      <w:lvlJc w:val="left"/>
      <w:pPr>
        <w:ind w:left="360" w:hanging="360"/>
      </w:pPr>
      <w:rPr>
        <w:rFonts w:ascii="Arial" w:hAnsi="Arial" w:hint="default"/>
        <w:b/>
        <w:i w:val="0"/>
        <w:color w:val="365F91" w:themeColor="accent1" w:themeShade="BF"/>
        <w:sz w:val="24"/>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2">
    <w:nsid w:val="76865746"/>
    <w:multiLevelType w:val="hybridMultilevel"/>
    <w:tmpl w:val="73502A32"/>
    <w:lvl w:ilvl="0">
      <w:start w:val="1"/>
      <w:numFmt w:val="bullet"/>
      <w:lvlText w:val=""/>
      <w:lvlJc w:val="left"/>
      <w:pPr>
        <w:ind w:left="1440" w:hanging="360"/>
      </w:pPr>
      <w:rPr>
        <w:rFonts w:ascii="Wingdings" w:hAnsi="Wingdings" w:hint="default"/>
        <w:sz w:val="22"/>
      </w:rPr>
    </w:lvl>
    <w:lvl w:ilvl="1" w:tentative="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sz w:val="22"/>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03">
    <w:nsid w:val="77490868"/>
    <w:multiLevelType w:val="hybridMultilevel"/>
    <w:tmpl w:val="E00E119A"/>
    <w:lvl w:ilvl="0">
      <w:start w:val="1"/>
      <w:numFmt w:val="bullet"/>
      <w:lvlText w:val=""/>
      <w:lvlJc w:val="left"/>
      <w:pPr>
        <w:ind w:left="720" w:hanging="360"/>
      </w:pPr>
      <w:rPr>
        <w:rFonts w:ascii="Wingdings" w:hAnsi="Wingdings"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4">
    <w:nsid w:val="78065EA1"/>
    <w:multiLevelType w:val="hybridMultilevel"/>
    <w:tmpl w:val="EF52CC90"/>
    <w:lvl w:ilvl="0">
      <w:start w:val="1"/>
      <w:numFmt w:val="bullet"/>
      <w:lvlText w:val=""/>
      <w:lvlJc w:val="left"/>
      <w:pPr>
        <w:ind w:left="720" w:hanging="360"/>
      </w:pPr>
      <w:rPr>
        <w:rFonts w:ascii="Wingdings" w:hAnsi="Wingdings"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5">
    <w:nsid w:val="781A626D"/>
    <w:multiLevelType w:val="hybridMultilevel"/>
    <w:tmpl w:val="BB506D6C"/>
    <w:lvl w:ilvl="0">
      <w:start w:val="1"/>
      <w:numFmt w:val="bullet"/>
      <w:lvlText w:val=""/>
      <w:lvlJc w:val="left"/>
      <w:pPr>
        <w:ind w:left="720" w:hanging="360"/>
      </w:pPr>
      <w:rPr>
        <w:rFonts w:ascii="Wingdings" w:hAnsi="Wingdings"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6">
    <w:nsid w:val="7C9703C3"/>
    <w:multiLevelType w:val="hybridMultilevel"/>
    <w:tmpl w:val="22187CDC"/>
    <w:lvl w:ilvl="0">
      <w:start w:val="1"/>
      <w:numFmt w:val="bullet"/>
      <w:lvlText w:val=""/>
      <w:lvlJc w:val="left"/>
      <w:pPr>
        <w:ind w:left="1440" w:hanging="360"/>
      </w:pPr>
      <w:rPr>
        <w:rFonts w:ascii="Symbol" w:hAnsi="Symbol"/>
      </w:rPr>
    </w:lvl>
    <w:lvl w:ilvl="1">
      <w:start w:val="1"/>
      <w:numFmt w:val="bullet"/>
      <w:lvlText w:val=""/>
      <w:lvlJc w:val="left"/>
      <w:pPr>
        <w:ind w:left="144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107">
    <w:nsid w:val="7F042383"/>
    <w:multiLevelType w:val="hybridMultilevel"/>
    <w:tmpl w:val="C9AC6F3A"/>
    <w:lvl w:ilvl="0">
      <w:start w:val="1"/>
      <w:numFmt w:val="decimal"/>
      <w:lvlText w:val="I%1."/>
      <w:lvlJc w:val="left"/>
      <w:pPr>
        <w:ind w:left="720" w:hanging="360"/>
      </w:pPr>
      <w:rPr>
        <w:rFonts w:hint="default"/>
        <w:b/>
        <w:i w:val="0"/>
        <w:color w:val="A7A7A7" w:themeColor="text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34697018">
    <w:abstractNumId w:val="54"/>
  </w:num>
  <w:num w:numId="2" w16cid:durableId="1279485623">
    <w:abstractNumId w:val="25"/>
  </w:num>
  <w:num w:numId="3" w16cid:durableId="519586605">
    <w:abstractNumId w:val="28"/>
  </w:num>
  <w:num w:numId="4" w16cid:durableId="689331490">
    <w:abstractNumId w:val="46"/>
  </w:num>
  <w:num w:numId="5" w16cid:durableId="1121923888">
    <w:abstractNumId w:val="71"/>
  </w:num>
  <w:num w:numId="6" w16cid:durableId="19742007">
    <w:abstractNumId w:val="60"/>
  </w:num>
  <w:num w:numId="7" w16cid:durableId="1688287950">
    <w:abstractNumId w:val="19"/>
  </w:num>
  <w:num w:numId="8" w16cid:durableId="1005206190">
    <w:abstractNumId w:val="53"/>
  </w:num>
  <w:num w:numId="9" w16cid:durableId="1662344976">
    <w:abstractNumId w:val="86"/>
  </w:num>
  <w:num w:numId="10" w16cid:durableId="478692271">
    <w:abstractNumId w:val="12"/>
  </w:num>
  <w:num w:numId="11" w16cid:durableId="652104311">
    <w:abstractNumId w:val="7"/>
  </w:num>
  <w:num w:numId="12" w16cid:durableId="729813714">
    <w:abstractNumId w:val="37"/>
  </w:num>
  <w:num w:numId="13" w16cid:durableId="1439177215">
    <w:abstractNumId w:val="92"/>
  </w:num>
  <w:num w:numId="14" w16cid:durableId="1979265287">
    <w:abstractNumId w:val="30"/>
  </w:num>
  <w:num w:numId="15" w16cid:durableId="2013486973">
    <w:abstractNumId w:val="77"/>
  </w:num>
  <w:num w:numId="16" w16cid:durableId="1535000338">
    <w:abstractNumId w:val="78"/>
  </w:num>
  <w:num w:numId="17" w16cid:durableId="492650503">
    <w:abstractNumId w:val="16"/>
  </w:num>
  <w:num w:numId="18" w16cid:durableId="1621838504">
    <w:abstractNumId w:val="88"/>
  </w:num>
  <w:num w:numId="19" w16cid:durableId="1041323234">
    <w:abstractNumId w:val="49"/>
  </w:num>
  <w:num w:numId="20" w16cid:durableId="1990599405">
    <w:abstractNumId w:val="91"/>
  </w:num>
  <w:num w:numId="21" w16cid:durableId="1225947474">
    <w:abstractNumId w:val="23"/>
  </w:num>
  <w:num w:numId="22" w16cid:durableId="873612604">
    <w:abstractNumId w:val="3"/>
  </w:num>
  <w:num w:numId="23" w16cid:durableId="325785082">
    <w:abstractNumId w:val="20"/>
  </w:num>
  <w:num w:numId="24" w16cid:durableId="834495315">
    <w:abstractNumId w:val="52"/>
  </w:num>
  <w:num w:numId="25" w16cid:durableId="1338574167">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75397451">
    <w:abstractNumId w:val="57"/>
  </w:num>
  <w:num w:numId="27" w16cid:durableId="1692761920">
    <w:abstractNumId w:val="82"/>
  </w:num>
  <w:num w:numId="28" w16cid:durableId="888223822">
    <w:abstractNumId w:val="13"/>
  </w:num>
  <w:num w:numId="29" w16cid:durableId="1002860026">
    <w:abstractNumId w:val="47"/>
  </w:num>
  <w:num w:numId="30" w16cid:durableId="2074618794">
    <w:abstractNumId w:val="55"/>
  </w:num>
  <w:num w:numId="31" w16cid:durableId="1619068554">
    <w:abstractNumId w:val="66"/>
  </w:num>
  <w:num w:numId="32" w16cid:durableId="1750804120">
    <w:abstractNumId w:val="105"/>
  </w:num>
  <w:num w:numId="33" w16cid:durableId="2072341694">
    <w:abstractNumId w:val="72"/>
  </w:num>
  <w:num w:numId="34" w16cid:durableId="1302226035">
    <w:abstractNumId w:val="64"/>
  </w:num>
  <w:num w:numId="35" w16cid:durableId="640111135">
    <w:abstractNumId w:val="83"/>
  </w:num>
  <w:num w:numId="36" w16cid:durableId="1944876455">
    <w:abstractNumId w:val="8"/>
  </w:num>
  <w:num w:numId="37" w16cid:durableId="362753284">
    <w:abstractNumId w:val="45"/>
  </w:num>
  <w:num w:numId="38" w16cid:durableId="270480911">
    <w:abstractNumId w:val="73"/>
  </w:num>
  <w:num w:numId="39" w16cid:durableId="96487605">
    <w:abstractNumId w:val="85"/>
  </w:num>
  <w:num w:numId="40" w16cid:durableId="1255019441">
    <w:abstractNumId w:val="51"/>
  </w:num>
  <w:num w:numId="41" w16cid:durableId="1359769812">
    <w:abstractNumId w:val="84"/>
  </w:num>
  <w:num w:numId="42" w16cid:durableId="2023781436">
    <w:abstractNumId w:val="21"/>
  </w:num>
  <w:num w:numId="43" w16cid:durableId="1755587973">
    <w:abstractNumId w:val="27"/>
  </w:num>
  <w:num w:numId="44" w16cid:durableId="1410276203">
    <w:abstractNumId w:val="65"/>
  </w:num>
  <w:num w:numId="45" w16cid:durableId="1406340338">
    <w:abstractNumId w:val="31"/>
  </w:num>
  <w:num w:numId="46" w16cid:durableId="2111853247">
    <w:abstractNumId w:val="62"/>
  </w:num>
  <w:num w:numId="47" w16cid:durableId="648362548">
    <w:abstractNumId w:val="79"/>
  </w:num>
  <w:num w:numId="48" w16cid:durableId="1223638997">
    <w:abstractNumId w:val="102"/>
  </w:num>
  <w:num w:numId="49" w16cid:durableId="14043965">
    <w:abstractNumId w:val="101"/>
  </w:num>
  <w:num w:numId="50" w16cid:durableId="833299121">
    <w:abstractNumId w:val="99"/>
  </w:num>
  <w:num w:numId="51" w16cid:durableId="1348170064">
    <w:abstractNumId w:val="94"/>
  </w:num>
  <w:num w:numId="52" w16cid:durableId="10569383">
    <w:abstractNumId w:val="26"/>
  </w:num>
  <w:num w:numId="53" w16cid:durableId="65803679">
    <w:abstractNumId w:val="2"/>
  </w:num>
  <w:num w:numId="54" w16cid:durableId="1308516516">
    <w:abstractNumId w:val="24"/>
  </w:num>
  <w:num w:numId="55" w16cid:durableId="655692597">
    <w:abstractNumId w:val="87"/>
  </w:num>
  <w:num w:numId="56" w16cid:durableId="65492171">
    <w:abstractNumId w:val="5"/>
  </w:num>
  <w:num w:numId="57" w16cid:durableId="1326592550">
    <w:abstractNumId w:val="75"/>
  </w:num>
  <w:num w:numId="58" w16cid:durableId="1288006930">
    <w:abstractNumId w:val="35"/>
  </w:num>
  <w:num w:numId="59" w16cid:durableId="1069352219">
    <w:abstractNumId w:val="89"/>
  </w:num>
  <w:num w:numId="60" w16cid:durableId="136345326">
    <w:abstractNumId w:val="56"/>
  </w:num>
  <w:num w:numId="61" w16cid:durableId="1186943830">
    <w:abstractNumId w:val="76"/>
  </w:num>
  <w:num w:numId="62" w16cid:durableId="961375951">
    <w:abstractNumId w:val="68"/>
  </w:num>
  <w:num w:numId="63" w16cid:durableId="1682857076">
    <w:abstractNumId w:val="74"/>
  </w:num>
  <w:num w:numId="64" w16cid:durableId="637107401">
    <w:abstractNumId w:val="10"/>
  </w:num>
  <w:num w:numId="65" w16cid:durableId="147676593">
    <w:abstractNumId w:val="44"/>
  </w:num>
  <w:num w:numId="66" w16cid:durableId="742341099">
    <w:abstractNumId w:val="9"/>
  </w:num>
  <w:num w:numId="67" w16cid:durableId="2110003504">
    <w:abstractNumId w:val="33"/>
  </w:num>
  <w:num w:numId="68" w16cid:durableId="849028785">
    <w:abstractNumId w:val="40"/>
  </w:num>
  <w:num w:numId="69" w16cid:durableId="2139520363">
    <w:abstractNumId w:val="32"/>
  </w:num>
  <w:num w:numId="70" w16cid:durableId="1766808025">
    <w:abstractNumId w:val="48"/>
  </w:num>
  <w:num w:numId="71" w16cid:durableId="1318609371">
    <w:abstractNumId w:val="104"/>
  </w:num>
  <w:num w:numId="72" w16cid:durableId="855273179">
    <w:abstractNumId w:val="81"/>
  </w:num>
  <w:num w:numId="73" w16cid:durableId="1118062476">
    <w:abstractNumId w:val="59"/>
  </w:num>
  <w:num w:numId="74" w16cid:durableId="2012904192">
    <w:abstractNumId w:val="34"/>
  </w:num>
  <w:num w:numId="75" w16cid:durableId="242178162">
    <w:abstractNumId w:val="98"/>
  </w:num>
  <w:num w:numId="76" w16cid:durableId="493957722">
    <w:abstractNumId w:val="96"/>
  </w:num>
  <w:num w:numId="77" w16cid:durableId="110785776">
    <w:abstractNumId w:val="41"/>
  </w:num>
  <w:num w:numId="78" w16cid:durableId="296181635">
    <w:abstractNumId w:val="58"/>
  </w:num>
  <w:num w:numId="79" w16cid:durableId="664670687">
    <w:abstractNumId w:val="42"/>
  </w:num>
  <w:num w:numId="80" w16cid:durableId="1829520190">
    <w:abstractNumId w:val="4"/>
  </w:num>
  <w:num w:numId="81" w16cid:durableId="14423474">
    <w:abstractNumId w:val="70"/>
  </w:num>
  <w:num w:numId="82" w16cid:durableId="860051176">
    <w:abstractNumId w:val="43"/>
  </w:num>
  <w:num w:numId="83" w16cid:durableId="130246151">
    <w:abstractNumId w:val="67"/>
  </w:num>
  <w:num w:numId="84" w16cid:durableId="162402766">
    <w:abstractNumId w:val="22"/>
  </w:num>
  <w:num w:numId="85" w16cid:durableId="779764004">
    <w:abstractNumId w:val="100"/>
  </w:num>
  <w:num w:numId="86" w16cid:durableId="978270093">
    <w:abstractNumId w:val="0"/>
  </w:num>
  <w:num w:numId="87" w16cid:durableId="1443302392">
    <w:abstractNumId w:val="1"/>
  </w:num>
  <w:num w:numId="88" w16cid:durableId="1465932052">
    <w:abstractNumId w:val="22"/>
  </w:num>
  <w:num w:numId="89" w16cid:durableId="151529137">
    <w:abstractNumId w:val="14"/>
  </w:num>
  <w:num w:numId="90" w16cid:durableId="315233417">
    <w:abstractNumId w:val="97"/>
  </w:num>
  <w:num w:numId="91" w16cid:durableId="1172522454">
    <w:abstractNumId w:val="61"/>
  </w:num>
  <w:num w:numId="92" w16cid:durableId="1671909708">
    <w:abstractNumId w:val="36"/>
  </w:num>
  <w:num w:numId="93" w16cid:durableId="1760179346">
    <w:abstractNumId w:val="39"/>
  </w:num>
  <w:num w:numId="94" w16cid:durableId="236863795">
    <w:abstractNumId w:val="93"/>
  </w:num>
  <w:num w:numId="95" w16cid:durableId="824708169">
    <w:abstractNumId w:val="29"/>
  </w:num>
  <w:num w:numId="96" w16cid:durableId="1943612069">
    <w:abstractNumId w:val="80"/>
  </w:num>
  <w:num w:numId="97" w16cid:durableId="1717965707">
    <w:abstractNumId w:val="38"/>
  </w:num>
  <w:num w:numId="98" w16cid:durableId="1768228376">
    <w:abstractNumId w:val="69"/>
  </w:num>
  <w:num w:numId="99" w16cid:durableId="1254431073">
    <w:abstractNumId w:val="15"/>
  </w:num>
  <w:num w:numId="100" w16cid:durableId="112097881">
    <w:abstractNumId w:val="22"/>
  </w:num>
  <w:num w:numId="101" w16cid:durableId="1230455376">
    <w:abstractNumId w:val="17"/>
  </w:num>
  <w:num w:numId="102" w16cid:durableId="1389693604">
    <w:abstractNumId w:val="103"/>
  </w:num>
  <w:num w:numId="103" w16cid:durableId="70004358">
    <w:abstractNumId w:val="18"/>
  </w:num>
  <w:num w:numId="104" w16cid:durableId="1314215451">
    <w:abstractNumId w:val="11"/>
  </w:num>
  <w:num w:numId="105" w16cid:durableId="2026208170">
    <w:abstractNumId w:val="106"/>
  </w:num>
  <w:num w:numId="106" w16cid:durableId="1202549188">
    <w:abstractNumId w:val="63"/>
  </w:num>
  <w:num w:numId="107" w16cid:durableId="227807568">
    <w:abstractNumId w:val="107"/>
  </w:num>
  <w:num w:numId="108" w16cid:durableId="1435832052">
    <w:abstractNumId w:val="18"/>
  </w:num>
  <w:num w:numId="109" w16cid:durableId="1839733763">
    <w:abstractNumId w:val="18"/>
  </w:num>
  <w:num w:numId="110" w16cid:durableId="604923856">
    <w:abstractNumId w:val="95"/>
  </w:num>
  <w:num w:numId="111" w16cid:durableId="560673981">
    <w:abstractNumId w:val="6"/>
  </w:num>
  <w:num w:numId="112" w16cid:durableId="1101026910">
    <w:abstractNumId w:val="90"/>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30D3C"/>
    <w:rsid w:val="00000386"/>
    <w:rsid w:val="000003C9"/>
    <w:rsid w:val="00000831"/>
    <w:rsid w:val="00000CA9"/>
    <w:rsid w:val="0000122C"/>
    <w:rsid w:val="000015C8"/>
    <w:rsid w:val="00001B6A"/>
    <w:rsid w:val="000025E7"/>
    <w:rsid w:val="00003495"/>
    <w:rsid w:val="00003EFB"/>
    <w:rsid w:val="000044FF"/>
    <w:rsid w:val="0000454A"/>
    <w:rsid w:val="00004D3E"/>
    <w:rsid w:val="00004E19"/>
    <w:rsid w:val="00005D00"/>
    <w:rsid w:val="000067D3"/>
    <w:rsid w:val="00010571"/>
    <w:rsid w:val="000109C0"/>
    <w:rsid w:val="00011606"/>
    <w:rsid w:val="00011E84"/>
    <w:rsid w:val="000123B2"/>
    <w:rsid w:val="000148D4"/>
    <w:rsid w:val="00015350"/>
    <w:rsid w:val="00016D0A"/>
    <w:rsid w:val="00016D17"/>
    <w:rsid w:val="0001790C"/>
    <w:rsid w:val="0002108C"/>
    <w:rsid w:val="00021FCD"/>
    <w:rsid w:val="000233C5"/>
    <w:rsid w:val="00023554"/>
    <w:rsid w:val="00023A9C"/>
    <w:rsid w:val="00024DB1"/>
    <w:rsid w:val="0002725D"/>
    <w:rsid w:val="000277F5"/>
    <w:rsid w:val="000279D8"/>
    <w:rsid w:val="00030743"/>
    <w:rsid w:val="0003092D"/>
    <w:rsid w:val="00030D3C"/>
    <w:rsid w:val="0003189F"/>
    <w:rsid w:val="000337F7"/>
    <w:rsid w:val="00033810"/>
    <w:rsid w:val="00033B68"/>
    <w:rsid w:val="00033BF5"/>
    <w:rsid w:val="00033D3B"/>
    <w:rsid w:val="0003791C"/>
    <w:rsid w:val="00040856"/>
    <w:rsid w:val="000414EE"/>
    <w:rsid w:val="00041C0B"/>
    <w:rsid w:val="0004231B"/>
    <w:rsid w:val="00042AC8"/>
    <w:rsid w:val="0004300B"/>
    <w:rsid w:val="00047126"/>
    <w:rsid w:val="000503D4"/>
    <w:rsid w:val="00050ADA"/>
    <w:rsid w:val="0005385D"/>
    <w:rsid w:val="0005404B"/>
    <w:rsid w:val="00054F55"/>
    <w:rsid w:val="00055075"/>
    <w:rsid w:val="0005670E"/>
    <w:rsid w:val="000570D1"/>
    <w:rsid w:val="000570F0"/>
    <w:rsid w:val="00057EC1"/>
    <w:rsid w:val="0006058C"/>
    <w:rsid w:val="0006126D"/>
    <w:rsid w:val="00061396"/>
    <w:rsid w:val="00062FA4"/>
    <w:rsid w:val="0006349E"/>
    <w:rsid w:val="00063590"/>
    <w:rsid w:val="0006417A"/>
    <w:rsid w:val="0006662C"/>
    <w:rsid w:val="0006779C"/>
    <w:rsid w:val="00067B56"/>
    <w:rsid w:val="00067F99"/>
    <w:rsid w:val="00070948"/>
    <w:rsid w:val="000713C5"/>
    <w:rsid w:val="0007318F"/>
    <w:rsid w:val="000732DD"/>
    <w:rsid w:val="00074930"/>
    <w:rsid w:val="00074D0C"/>
    <w:rsid w:val="00075343"/>
    <w:rsid w:val="000765C9"/>
    <w:rsid w:val="00077AD6"/>
    <w:rsid w:val="0008251C"/>
    <w:rsid w:val="00083E3C"/>
    <w:rsid w:val="000863E6"/>
    <w:rsid w:val="000912E7"/>
    <w:rsid w:val="00093F51"/>
    <w:rsid w:val="000941A4"/>
    <w:rsid w:val="0009599C"/>
    <w:rsid w:val="00096A8A"/>
    <w:rsid w:val="00096B4D"/>
    <w:rsid w:val="000972B3"/>
    <w:rsid w:val="000977B7"/>
    <w:rsid w:val="000A0254"/>
    <w:rsid w:val="000A15BD"/>
    <w:rsid w:val="000A1610"/>
    <w:rsid w:val="000A1E8D"/>
    <w:rsid w:val="000A2D3E"/>
    <w:rsid w:val="000A3260"/>
    <w:rsid w:val="000A33D3"/>
    <w:rsid w:val="000A3E98"/>
    <w:rsid w:val="000A450C"/>
    <w:rsid w:val="000A4543"/>
    <w:rsid w:val="000A477D"/>
    <w:rsid w:val="000A4828"/>
    <w:rsid w:val="000A5A7F"/>
    <w:rsid w:val="000A5B0D"/>
    <w:rsid w:val="000A6741"/>
    <w:rsid w:val="000A73FB"/>
    <w:rsid w:val="000A7E80"/>
    <w:rsid w:val="000B1BBD"/>
    <w:rsid w:val="000B1ED3"/>
    <w:rsid w:val="000B22B8"/>
    <w:rsid w:val="000B3485"/>
    <w:rsid w:val="000B516D"/>
    <w:rsid w:val="000B59A4"/>
    <w:rsid w:val="000B5A88"/>
    <w:rsid w:val="000B6971"/>
    <w:rsid w:val="000B743F"/>
    <w:rsid w:val="000C11CD"/>
    <w:rsid w:val="000C1869"/>
    <w:rsid w:val="000C1CB3"/>
    <w:rsid w:val="000C1D78"/>
    <w:rsid w:val="000C1F19"/>
    <w:rsid w:val="000C2A0F"/>
    <w:rsid w:val="000C2A81"/>
    <w:rsid w:val="000C35FA"/>
    <w:rsid w:val="000C3642"/>
    <w:rsid w:val="000C67E9"/>
    <w:rsid w:val="000C6C72"/>
    <w:rsid w:val="000C78A3"/>
    <w:rsid w:val="000C796F"/>
    <w:rsid w:val="000D33D3"/>
    <w:rsid w:val="000D36A8"/>
    <w:rsid w:val="000D3FC8"/>
    <w:rsid w:val="000D5483"/>
    <w:rsid w:val="000D646F"/>
    <w:rsid w:val="000D6806"/>
    <w:rsid w:val="000D6C6F"/>
    <w:rsid w:val="000D74F1"/>
    <w:rsid w:val="000D7A51"/>
    <w:rsid w:val="000E1C5E"/>
    <w:rsid w:val="000E3154"/>
    <w:rsid w:val="000E3673"/>
    <w:rsid w:val="000E48A2"/>
    <w:rsid w:val="000E5833"/>
    <w:rsid w:val="000E6A62"/>
    <w:rsid w:val="000E7A84"/>
    <w:rsid w:val="000E7A88"/>
    <w:rsid w:val="000F04E0"/>
    <w:rsid w:val="000F61E2"/>
    <w:rsid w:val="000F63BC"/>
    <w:rsid w:val="00101D95"/>
    <w:rsid w:val="00103B45"/>
    <w:rsid w:val="00103EAF"/>
    <w:rsid w:val="00110411"/>
    <w:rsid w:val="00110636"/>
    <w:rsid w:val="00111208"/>
    <w:rsid w:val="001130DC"/>
    <w:rsid w:val="001130EB"/>
    <w:rsid w:val="00113794"/>
    <w:rsid w:val="00114C7A"/>
    <w:rsid w:val="001159E5"/>
    <w:rsid w:val="00115B8F"/>
    <w:rsid w:val="00116339"/>
    <w:rsid w:val="00117205"/>
    <w:rsid w:val="001178D6"/>
    <w:rsid w:val="00120F3C"/>
    <w:rsid w:val="00121A5D"/>
    <w:rsid w:val="00121A91"/>
    <w:rsid w:val="00121BEE"/>
    <w:rsid w:val="001228C8"/>
    <w:rsid w:val="00122E36"/>
    <w:rsid w:val="00122F45"/>
    <w:rsid w:val="001232E5"/>
    <w:rsid w:val="00123C1F"/>
    <w:rsid w:val="00123DEA"/>
    <w:rsid w:val="001241A2"/>
    <w:rsid w:val="00124C83"/>
    <w:rsid w:val="00125543"/>
    <w:rsid w:val="00127076"/>
    <w:rsid w:val="00127929"/>
    <w:rsid w:val="0013080D"/>
    <w:rsid w:val="00131AE3"/>
    <w:rsid w:val="00134369"/>
    <w:rsid w:val="001345F7"/>
    <w:rsid w:val="00135068"/>
    <w:rsid w:val="00135445"/>
    <w:rsid w:val="00135969"/>
    <w:rsid w:val="0013620F"/>
    <w:rsid w:val="00136A60"/>
    <w:rsid w:val="00140BA7"/>
    <w:rsid w:val="00141921"/>
    <w:rsid w:val="00144003"/>
    <w:rsid w:val="00144223"/>
    <w:rsid w:val="00145A70"/>
    <w:rsid w:val="00145CA4"/>
    <w:rsid w:val="00146C87"/>
    <w:rsid w:val="001475E3"/>
    <w:rsid w:val="0014791F"/>
    <w:rsid w:val="00151958"/>
    <w:rsid w:val="00152D4C"/>
    <w:rsid w:val="00152E5D"/>
    <w:rsid w:val="0015385D"/>
    <w:rsid w:val="00153B50"/>
    <w:rsid w:val="00154DD0"/>
    <w:rsid w:val="00154EDD"/>
    <w:rsid w:val="00156C8F"/>
    <w:rsid w:val="001576E9"/>
    <w:rsid w:val="00157ABC"/>
    <w:rsid w:val="00157F21"/>
    <w:rsid w:val="001604DC"/>
    <w:rsid w:val="00160504"/>
    <w:rsid w:val="00160F02"/>
    <w:rsid w:val="0016100B"/>
    <w:rsid w:val="00162315"/>
    <w:rsid w:val="00163074"/>
    <w:rsid w:val="001638A6"/>
    <w:rsid w:val="0016415F"/>
    <w:rsid w:val="0016544C"/>
    <w:rsid w:val="001659D9"/>
    <w:rsid w:val="00165A12"/>
    <w:rsid w:val="00165ADC"/>
    <w:rsid w:val="00166641"/>
    <w:rsid w:val="00166695"/>
    <w:rsid w:val="00166A02"/>
    <w:rsid w:val="00167F0A"/>
    <w:rsid w:val="001706C4"/>
    <w:rsid w:val="00171F60"/>
    <w:rsid w:val="00173FA4"/>
    <w:rsid w:val="001748E0"/>
    <w:rsid w:val="001749C7"/>
    <w:rsid w:val="0017783E"/>
    <w:rsid w:val="00180694"/>
    <w:rsid w:val="00180A67"/>
    <w:rsid w:val="001824A6"/>
    <w:rsid w:val="00182911"/>
    <w:rsid w:val="00183307"/>
    <w:rsid w:val="00183949"/>
    <w:rsid w:val="00183AF1"/>
    <w:rsid w:val="00185ED0"/>
    <w:rsid w:val="00186364"/>
    <w:rsid w:val="0019019A"/>
    <w:rsid w:val="00190D04"/>
    <w:rsid w:val="0019260B"/>
    <w:rsid w:val="00193039"/>
    <w:rsid w:val="001935AD"/>
    <w:rsid w:val="00193DF7"/>
    <w:rsid w:val="00194469"/>
    <w:rsid w:val="001961DD"/>
    <w:rsid w:val="00196E2F"/>
    <w:rsid w:val="001972AA"/>
    <w:rsid w:val="00197F39"/>
    <w:rsid w:val="001A0101"/>
    <w:rsid w:val="001A02C2"/>
    <w:rsid w:val="001A08A4"/>
    <w:rsid w:val="001A0945"/>
    <w:rsid w:val="001A0D19"/>
    <w:rsid w:val="001A1DD1"/>
    <w:rsid w:val="001A282E"/>
    <w:rsid w:val="001A30A5"/>
    <w:rsid w:val="001A34CC"/>
    <w:rsid w:val="001A39A3"/>
    <w:rsid w:val="001A4FA8"/>
    <w:rsid w:val="001A5648"/>
    <w:rsid w:val="001A5840"/>
    <w:rsid w:val="001A5DCD"/>
    <w:rsid w:val="001A6737"/>
    <w:rsid w:val="001A6DE2"/>
    <w:rsid w:val="001A7F6A"/>
    <w:rsid w:val="001B0DFE"/>
    <w:rsid w:val="001B1069"/>
    <w:rsid w:val="001B1FB4"/>
    <w:rsid w:val="001B386C"/>
    <w:rsid w:val="001B42E0"/>
    <w:rsid w:val="001B50CD"/>
    <w:rsid w:val="001B557A"/>
    <w:rsid w:val="001B6976"/>
    <w:rsid w:val="001B6BD2"/>
    <w:rsid w:val="001B73AC"/>
    <w:rsid w:val="001B794B"/>
    <w:rsid w:val="001C0CCB"/>
    <w:rsid w:val="001C1193"/>
    <w:rsid w:val="001C2EAF"/>
    <w:rsid w:val="001C30A9"/>
    <w:rsid w:val="001C3178"/>
    <w:rsid w:val="001C6695"/>
    <w:rsid w:val="001D036D"/>
    <w:rsid w:val="001D0CB4"/>
    <w:rsid w:val="001D2374"/>
    <w:rsid w:val="001D2D05"/>
    <w:rsid w:val="001D3537"/>
    <w:rsid w:val="001D36CE"/>
    <w:rsid w:val="001D3F39"/>
    <w:rsid w:val="001D3FD3"/>
    <w:rsid w:val="001D52C7"/>
    <w:rsid w:val="001D5766"/>
    <w:rsid w:val="001D5F93"/>
    <w:rsid w:val="001D5FC7"/>
    <w:rsid w:val="001D6275"/>
    <w:rsid w:val="001D7415"/>
    <w:rsid w:val="001D7893"/>
    <w:rsid w:val="001E0275"/>
    <w:rsid w:val="001E4969"/>
    <w:rsid w:val="001E59E1"/>
    <w:rsid w:val="001E6155"/>
    <w:rsid w:val="001E7603"/>
    <w:rsid w:val="001E7A02"/>
    <w:rsid w:val="001E7DFB"/>
    <w:rsid w:val="001F187C"/>
    <w:rsid w:val="001F30D1"/>
    <w:rsid w:val="001F33C3"/>
    <w:rsid w:val="001F3807"/>
    <w:rsid w:val="001F4C38"/>
    <w:rsid w:val="001F6D62"/>
    <w:rsid w:val="001F7634"/>
    <w:rsid w:val="0020030F"/>
    <w:rsid w:val="00200D14"/>
    <w:rsid w:val="00200EE6"/>
    <w:rsid w:val="00202C26"/>
    <w:rsid w:val="00203170"/>
    <w:rsid w:val="00203BBC"/>
    <w:rsid w:val="00204A83"/>
    <w:rsid w:val="00205F3D"/>
    <w:rsid w:val="00206926"/>
    <w:rsid w:val="002073ED"/>
    <w:rsid w:val="002077F5"/>
    <w:rsid w:val="002078F6"/>
    <w:rsid w:val="002107B3"/>
    <w:rsid w:val="00210A02"/>
    <w:rsid w:val="00211691"/>
    <w:rsid w:val="002117F8"/>
    <w:rsid w:val="002139E1"/>
    <w:rsid w:val="00215BFA"/>
    <w:rsid w:val="002160D5"/>
    <w:rsid w:val="00216153"/>
    <w:rsid w:val="002201A7"/>
    <w:rsid w:val="0022145F"/>
    <w:rsid w:val="002222DB"/>
    <w:rsid w:val="002235B1"/>
    <w:rsid w:val="00223C8C"/>
    <w:rsid w:val="002244C1"/>
    <w:rsid w:val="002245B9"/>
    <w:rsid w:val="00224B00"/>
    <w:rsid w:val="00224D83"/>
    <w:rsid w:val="002265F7"/>
    <w:rsid w:val="0022738B"/>
    <w:rsid w:val="00227F50"/>
    <w:rsid w:val="00230A26"/>
    <w:rsid w:val="00230B93"/>
    <w:rsid w:val="00231142"/>
    <w:rsid w:val="00231569"/>
    <w:rsid w:val="0023162E"/>
    <w:rsid w:val="00231E55"/>
    <w:rsid w:val="00233698"/>
    <w:rsid w:val="002340D6"/>
    <w:rsid w:val="00234613"/>
    <w:rsid w:val="00234755"/>
    <w:rsid w:val="00234863"/>
    <w:rsid w:val="00234967"/>
    <w:rsid w:val="00235C78"/>
    <w:rsid w:val="0023661F"/>
    <w:rsid w:val="00237936"/>
    <w:rsid w:val="00237A8D"/>
    <w:rsid w:val="00237E19"/>
    <w:rsid w:val="002403C2"/>
    <w:rsid w:val="00241D73"/>
    <w:rsid w:val="002428AF"/>
    <w:rsid w:val="002440E5"/>
    <w:rsid w:val="0024488E"/>
    <w:rsid w:val="0024502A"/>
    <w:rsid w:val="002450C3"/>
    <w:rsid w:val="0024552A"/>
    <w:rsid w:val="00245D91"/>
    <w:rsid w:val="00246806"/>
    <w:rsid w:val="00247153"/>
    <w:rsid w:val="00247224"/>
    <w:rsid w:val="002477D9"/>
    <w:rsid w:val="002478E3"/>
    <w:rsid w:val="0024791A"/>
    <w:rsid w:val="00250C90"/>
    <w:rsid w:val="002515AC"/>
    <w:rsid w:val="002525FC"/>
    <w:rsid w:val="00252F86"/>
    <w:rsid w:val="00253A7D"/>
    <w:rsid w:val="00253F5B"/>
    <w:rsid w:val="0025483D"/>
    <w:rsid w:val="00254BB5"/>
    <w:rsid w:val="00255122"/>
    <w:rsid w:val="00256261"/>
    <w:rsid w:val="0025676A"/>
    <w:rsid w:val="002577A1"/>
    <w:rsid w:val="00257BFF"/>
    <w:rsid w:val="0026046A"/>
    <w:rsid w:val="00260498"/>
    <w:rsid w:val="0026064E"/>
    <w:rsid w:val="002606A5"/>
    <w:rsid w:val="002608B5"/>
    <w:rsid w:val="00261DF8"/>
    <w:rsid w:val="00265604"/>
    <w:rsid w:val="00265769"/>
    <w:rsid w:val="0026652C"/>
    <w:rsid w:val="00267E8D"/>
    <w:rsid w:val="00270D22"/>
    <w:rsid w:val="002714E7"/>
    <w:rsid w:val="002715EE"/>
    <w:rsid w:val="00273277"/>
    <w:rsid w:val="0027475B"/>
    <w:rsid w:val="00275BC3"/>
    <w:rsid w:val="00277BF7"/>
    <w:rsid w:val="002805E0"/>
    <w:rsid w:val="00280F1A"/>
    <w:rsid w:val="00281E3D"/>
    <w:rsid w:val="00281FC1"/>
    <w:rsid w:val="0028269D"/>
    <w:rsid w:val="00282DDF"/>
    <w:rsid w:val="002834AC"/>
    <w:rsid w:val="0028548B"/>
    <w:rsid w:val="002856BD"/>
    <w:rsid w:val="00285902"/>
    <w:rsid w:val="00286102"/>
    <w:rsid w:val="0029048F"/>
    <w:rsid w:val="00291EC2"/>
    <w:rsid w:val="0029203B"/>
    <w:rsid w:val="00292393"/>
    <w:rsid w:val="00292AE8"/>
    <w:rsid w:val="00292B73"/>
    <w:rsid w:val="00292BFF"/>
    <w:rsid w:val="00293ED9"/>
    <w:rsid w:val="002949A0"/>
    <w:rsid w:val="00294DFF"/>
    <w:rsid w:val="00296284"/>
    <w:rsid w:val="002965D2"/>
    <w:rsid w:val="00296A47"/>
    <w:rsid w:val="00297FF1"/>
    <w:rsid w:val="002A08EE"/>
    <w:rsid w:val="002A0FDF"/>
    <w:rsid w:val="002A1046"/>
    <w:rsid w:val="002A1072"/>
    <w:rsid w:val="002A131C"/>
    <w:rsid w:val="002A1767"/>
    <w:rsid w:val="002A1D44"/>
    <w:rsid w:val="002A1FCF"/>
    <w:rsid w:val="002A226C"/>
    <w:rsid w:val="002A2599"/>
    <w:rsid w:val="002A385D"/>
    <w:rsid w:val="002A3F1A"/>
    <w:rsid w:val="002A42F3"/>
    <w:rsid w:val="002A5AC3"/>
    <w:rsid w:val="002A641C"/>
    <w:rsid w:val="002A6750"/>
    <w:rsid w:val="002A6B48"/>
    <w:rsid w:val="002A6D99"/>
    <w:rsid w:val="002B1E28"/>
    <w:rsid w:val="002B4CCB"/>
    <w:rsid w:val="002B5192"/>
    <w:rsid w:val="002B5431"/>
    <w:rsid w:val="002B5DA7"/>
    <w:rsid w:val="002B7776"/>
    <w:rsid w:val="002B7A63"/>
    <w:rsid w:val="002C370B"/>
    <w:rsid w:val="002C4084"/>
    <w:rsid w:val="002C4350"/>
    <w:rsid w:val="002C45D1"/>
    <w:rsid w:val="002C52C3"/>
    <w:rsid w:val="002C5377"/>
    <w:rsid w:val="002C5EBA"/>
    <w:rsid w:val="002C6BF9"/>
    <w:rsid w:val="002C6DDD"/>
    <w:rsid w:val="002C7175"/>
    <w:rsid w:val="002C7530"/>
    <w:rsid w:val="002D115F"/>
    <w:rsid w:val="002D1995"/>
    <w:rsid w:val="002D3115"/>
    <w:rsid w:val="002D3380"/>
    <w:rsid w:val="002D660E"/>
    <w:rsid w:val="002E0574"/>
    <w:rsid w:val="002E14E2"/>
    <w:rsid w:val="002E172E"/>
    <w:rsid w:val="002E28F4"/>
    <w:rsid w:val="002E395A"/>
    <w:rsid w:val="002E6B8D"/>
    <w:rsid w:val="002E7C09"/>
    <w:rsid w:val="002F024C"/>
    <w:rsid w:val="002F135D"/>
    <w:rsid w:val="002F1A50"/>
    <w:rsid w:val="002F2A87"/>
    <w:rsid w:val="002F3700"/>
    <w:rsid w:val="002F3CA6"/>
    <w:rsid w:val="002F3DA9"/>
    <w:rsid w:val="002F4E95"/>
    <w:rsid w:val="002F4F2F"/>
    <w:rsid w:val="002F532B"/>
    <w:rsid w:val="002F7338"/>
    <w:rsid w:val="00300A4A"/>
    <w:rsid w:val="0030143D"/>
    <w:rsid w:val="003019F5"/>
    <w:rsid w:val="00301DB4"/>
    <w:rsid w:val="00304022"/>
    <w:rsid w:val="00304FFF"/>
    <w:rsid w:val="00305739"/>
    <w:rsid w:val="003057DF"/>
    <w:rsid w:val="0030729C"/>
    <w:rsid w:val="00307BD4"/>
    <w:rsid w:val="00311934"/>
    <w:rsid w:val="00312075"/>
    <w:rsid w:val="00314F44"/>
    <w:rsid w:val="00317BE3"/>
    <w:rsid w:val="0032002D"/>
    <w:rsid w:val="0032040E"/>
    <w:rsid w:val="00320EF8"/>
    <w:rsid w:val="00321116"/>
    <w:rsid w:val="003219E0"/>
    <w:rsid w:val="00322849"/>
    <w:rsid w:val="0032406C"/>
    <w:rsid w:val="0032419F"/>
    <w:rsid w:val="00326C72"/>
    <w:rsid w:val="00327ED5"/>
    <w:rsid w:val="00330378"/>
    <w:rsid w:val="00333EDA"/>
    <w:rsid w:val="003347C7"/>
    <w:rsid w:val="0033496F"/>
    <w:rsid w:val="003360B2"/>
    <w:rsid w:val="003361DE"/>
    <w:rsid w:val="003368E5"/>
    <w:rsid w:val="0033765E"/>
    <w:rsid w:val="00337E03"/>
    <w:rsid w:val="003403D9"/>
    <w:rsid w:val="0034163A"/>
    <w:rsid w:val="00342088"/>
    <w:rsid w:val="00342D59"/>
    <w:rsid w:val="003438EE"/>
    <w:rsid w:val="003453CF"/>
    <w:rsid w:val="00345D0B"/>
    <w:rsid w:val="00345D89"/>
    <w:rsid w:val="00346243"/>
    <w:rsid w:val="00346C5F"/>
    <w:rsid w:val="00351345"/>
    <w:rsid w:val="00353B6F"/>
    <w:rsid w:val="00354696"/>
    <w:rsid w:val="00354C3A"/>
    <w:rsid w:val="00356CB7"/>
    <w:rsid w:val="00362454"/>
    <w:rsid w:val="00363B63"/>
    <w:rsid w:val="00363CDA"/>
    <w:rsid w:val="00363E6C"/>
    <w:rsid w:val="00364270"/>
    <w:rsid w:val="003659D8"/>
    <w:rsid w:val="0036714C"/>
    <w:rsid w:val="00367188"/>
    <w:rsid w:val="00370613"/>
    <w:rsid w:val="00371883"/>
    <w:rsid w:val="003719FB"/>
    <w:rsid w:val="00371F4D"/>
    <w:rsid w:val="0037294C"/>
    <w:rsid w:val="003729BD"/>
    <w:rsid w:val="00373ED3"/>
    <w:rsid w:val="003762BF"/>
    <w:rsid w:val="00376E57"/>
    <w:rsid w:val="00377DE3"/>
    <w:rsid w:val="0038055E"/>
    <w:rsid w:val="00381291"/>
    <w:rsid w:val="00381857"/>
    <w:rsid w:val="00381AA8"/>
    <w:rsid w:val="00381F0D"/>
    <w:rsid w:val="00383160"/>
    <w:rsid w:val="00383C95"/>
    <w:rsid w:val="00383DB4"/>
    <w:rsid w:val="003846A7"/>
    <w:rsid w:val="003847F7"/>
    <w:rsid w:val="0038504E"/>
    <w:rsid w:val="00385FEE"/>
    <w:rsid w:val="00386FEF"/>
    <w:rsid w:val="0038751F"/>
    <w:rsid w:val="0039080E"/>
    <w:rsid w:val="0039081C"/>
    <w:rsid w:val="0039103B"/>
    <w:rsid w:val="0039108D"/>
    <w:rsid w:val="003910EF"/>
    <w:rsid w:val="00392EAA"/>
    <w:rsid w:val="00393CA5"/>
    <w:rsid w:val="00394B84"/>
    <w:rsid w:val="00394D31"/>
    <w:rsid w:val="003960ED"/>
    <w:rsid w:val="003963AA"/>
    <w:rsid w:val="00397190"/>
    <w:rsid w:val="0039743A"/>
    <w:rsid w:val="003A0DCA"/>
    <w:rsid w:val="003A2BD4"/>
    <w:rsid w:val="003A3BF6"/>
    <w:rsid w:val="003A6A68"/>
    <w:rsid w:val="003B0E68"/>
    <w:rsid w:val="003B110C"/>
    <w:rsid w:val="003B3F38"/>
    <w:rsid w:val="003B3F93"/>
    <w:rsid w:val="003B4C5C"/>
    <w:rsid w:val="003B4C9D"/>
    <w:rsid w:val="003B51E0"/>
    <w:rsid w:val="003B5317"/>
    <w:rsid w:val="003B5574"/>
    <w:rsid w:val="003B6505"/>
    <w:rsid w:val="003B66BA"/>
    <w:rsid w:val="003B680D"/>
    <w:rsid w:val="003B73E3"/>
    <w:rsid w:val="003B7575"/>
    <w:rsid w:val="003B7E8C"/>
    <w:rsid w:val="003C0C8D"/>
    <w:rsid w:val="003C150D"/>
    <w:rsid w:val="003C263B"/>
    <w:rsid w:val="003C2C65"/>
    <w:rsid w:val="003C2FC7"/>
    <w:rsid w:val="003C579F"/>
    <w:rsid w:val="003C6134"/>
    <w:rsid w:val="003C6924"/>
    <w:rsid w:val="003D0B17"/>
    <w:rsid w:val="003D11A7"/>
    <w:rsid w:val="003D1CC0"/>
    <w:rsid w:val="003D210B"/>
    <w:rsid w:val="003D28A8"/>
    <w:rsid w:val="003D4A05"/>
    <w:rsid w:val="003D4F0B"/>
    <w:rsid w:val="003D577D"/>
    <w:rsid w:val="003D6E9A"/>
    <w:rsid w:val="003D737C"/>
    <w:rsid w:val="003E1785"/>
    <w:rsid w:val="003E1BBA"/>
    <w:rsid w:val="003E223E"/>
    <w:rsid w:val="003E2D10"/>
    <w:rsid w:val="003E2DE2"/>
    <w:rsid w:val="003E4E51"/>
    <w:rsid w:val="003E51CE"/>
    <w:rsid w:val="003E5236"/>
    <w:rsid w:val="003F045C"/>
    <w:rsid w:val="003F0A0A"/>
    <w:rsid w:val="003F0C1B"/>
    <w:rsid w:val="003F1BF2"/>
    <w:rsid w:val="003F355D"/>
    <w:rsid w:val="003F44AA"/>
    <w:rsid w:val="003F6714"/>
    <w:rsid w:val="003F69EF"/>
    <w:rsid w:val="003F70AE"/>
    <w:rsid w:val="00402AB0"/>
    <w:rsid w:val="00404AF1"/>
    <w:rsid w:val="00404FF4"/>
    <w:rsid w:val="0040586A"/>
    <w:rsid w:val="00405C33"/>
    <w:rsid w:val="00406755"/>
    <w:rsid w:val="00406BBB"/>
    <w:rsid w:val="0041067D"/>
    <w:rsid w:val="004116EB"/>
    <w:rsid w:val="00413FAC"/>
    <w:rsid w:val="0041451B"/>
    <w:rsid w:val="0041468D"/>
    <w:rsid w:val="00414990"/>
    <w:rsid w:val="004151AD"/>
    <w:rsid w:val="00415D77"/>
    <w:rsid w:val="00416200"/>
    <w:rsid w:val="00416396"/>
    <w:rsid w:val="00417BB0"/>
    <w:rsid w:val="004201AE"/>
    <w:rsid w:val="00420E16"/>
    <w:rsid w:val="00421980"/>
    <w:rsid w:val="00422739"/>
    <w:rsid w:val="00423BA1"/>
    <w:rsid w:val="00424844"/>
    <w:rsid w:val="00426DFD"/>
    <w:rsid w:val="004273F4"/>
    <w:rsid w:val="00427CE4"/>
    <w:rsid w:val="00430416"/>
    <w:rsid w:val="00432964"/>
    <w:rsid w:val="00433167"/>
    <w:rsid w:val="0043380F"/>
    <w:rsid w:val="004338B6"/>
    <w:rsid w:val="00433DA8"/>
    <w:rsid w:val="00434B76"/>
    <w:rsid w:val="00435021"/>
    <w:rsid w:val="00435A0F"/>
    <w:rsid w:val="004362BF"/>
    <w:rsid w:val="00436B85"/>
    <w:rsid w:val="004372CC"/>
    <w:rsid w:val="00437BB0"/>
    <w:rsid w:val="004405AB"/>
    <w:rsid w:val="00441397"/>
    <w:rsid w:val="00442594"/>
    <w:rsid w:val="0044298A"/>
    <w:rsid w:val="00442C3C"/>
    <w:rsid w:val="00442D69"/>
    <w:rsid w:val="00443B69"/>
    <w:rsid w:val="00444416"/>
    <w:rsid w:val="00444AF5"/>
    <w:rsid w:val="00445289"/>
    <w:rsid w:val="00445293"/>
    <w:rsid w:val="004466AB"/>
    <w:rsid w:val="004468F2"/>
    <w:rsid w:val="00450284"/>
    <w:rsid w:val="00450345"/>
    <w:rsid w:val="004522D0"/>
    <w:rsid w:val="00453541"/>
    <w:rsid w:val="00453692"/>
    <w:rsid w:val="00454882"/>
    <w:rsid w:val="00460233"/>
    <w:rsid w:val="00460CED"/>
    <w:rsid w:val="00461143"/>
    <w:rsid w:val="004629E5"/>
    <w:rsid w:val="00462D72"/>
    <w:rsid w:val="00465D10"/>
    <w:rsid w:val="00467157"/>
    <w:rsid w:val="00467BA2"/>
    <w:rsid w:val="00470991"/>
    <w:rsid w:val="004719C1"/>
    <w:rsid w:val="00472D62"/>
    <w:rsid w:val="004737F5"/>
    <w:rsid w:val="00474101"/>
    <w:rsid w:val="00474BDB"/>
    <w:rsid w:val="00476123"/>
    <w:rsid w:val="0047697B"/>
    <w:rsid w:val="004800BB"/>
    <w:rsid w:val="00482FE4"/>
    <w:rsid w:val="00484A1D"/>
    <w:rsid w:val="00484A9B"/>
    <w:rsid w:val="0048560B"/>
    <w:rsid w:val="00485E74"/>
    <w:rsid w:val="00486BF2"/>
    <w:rsid w:val="00487866"/>
    <w:rsid w:val="00487D11"/>
    <w:rsid w:val="00490972"/>
    <w:rsid w:val="004929D2"/>
    <w:rsid w:val="00493439"/>
    <w:rsid w:val="00493C49"/>
    <w:rsid w:val="004944BD"/>
    <w:rsid w:val="00495575"/>
    <w:rsid w:val="004956FB"/>
    <w:rsid w:val="00495AFB"/>
    <w:rsid w:val="00495F1F"/>
    <w:rsid w:val="00496A4B"/>
    <w:rsid w:val="004A104A"/>
    <w:rsid w:val="004A15E3"/>
    <w:rsid w:val="004A2229"/>
    <w:rsid w:val="004A3058"/>
    <w:rsid w:val="004A3A35"/>
    <w:rsid w:val="004A4DBC"/>
    <w:rsid w:val="004A5D86"/>
    <w:rsid w:val="004A5E3E"/>
    <w:rsid w:val="004A611A"/>
    <w:rsid w:val="004A61B9"/>
    <w:rsid w:val="004A623B"/>
    <w:rsid w:val="004A77F3"/>
    <w:rsid w:val="004A7F42"/>
    <w:rsid w:val="004B06BD"/>
    <w:rsid w:val="004B17DA"/>
    <w:rsid w:val="004B20D4"/>
    <w:rsid w:val="004B26CD"/>
    <w:rsid w:val="004B2C67"/>
    <w:rsid w:val="004B4041"/>
    <w:rsid w:val="004B55EC"/>
    <w:rsid w:val="004B6D30"/>
    <w:rsid w:val="004B7480"/>
    <w:rsid w:val="004C1259"/>
    <w:rsid w:val="004C1AAD"/>
    <w:rsid w:val="004C1D72"/>
    <w:rsid w:val="004C1E15"/>
    <w:rsid w:val="004C20C0"/>
    <w:rsid w:val="004C2216"/>
    <w:rsid w:val="004C2923"/>
    <w:rsid w:val="004C3475"/>
    <w:rsid w:val="004C4495"/>
    <w:rsid w:val="004C4563"/>
    <w:rsid w:val="004C4567"/>
    <w:rsid w:val="004C4D6A"/>
    <w:rsid w:val="004C50C8"/>
    <w:rsid w:val="004C564D"/>
    <w:rsid w:val="004D11BF"/>
    <w:rsid w:val="004D1A01"/>
    <w:rsid w:val="004D445B"/>
    <w:rsid w:val="004D4EF7"/>
    <w:rsid w:val="004D66DA"/>
    <w:rsid w:val="004D6D89"/>
    <w:rsid w:val="004D76BE"/>
    <w:rsid w:val="004D7C2A"/>
    <w:rsid w:val="004E09E1"/>
    <w:rsid w:val="004E2F9B"/>
    <w:rsid w:val="004E30AB"/>
    <w:rsid w:val="004E4600"/>
    <w:rsid w:val="004E4FAC"/>
    <w:rsid w:val="004E50B3"/>
    <w:rsid w:val="004E5DB9"/>
    <w:rsid w:val="004E615E"/>
    <w:rsid w:val="004E63C9"/>
    <w:rsid w:val="004E6B2E"/>
    <w:rsid w:val="004E7B0F"/>
    <w:rsid w:val="004F0424"/>
    <w:rsid w:val="004F0A01"/>
    <w:rsid w:val="004F0DA6"/>
    <w:rsid w:val="004F2E34"/>
    <w:rsid w:val="004F3822"/>
    <w:rsid w:val="004F3B05"/>
    <w:rsid w:val="004F4685"/>
    <w:rsid w:val="004F4816"/>
    <w:rsid w:val="004F49E2"/>
    <w:rsid w:val="004F4F6E"/>
    <w:rsid w:val="004F55D8"/>
    <w:rsid w:val="004F73FF"/>
    <w:rsid w:val="00501908"/>
    <w:rsid w:val="00503124"/>
    <w:rsid w:val="00503451"/>
    <w:rsid w:val="00503D84"/>
    <w:rsid w:val="00511D16"/>
    <w:rsid w:val="00511E16"/>
    <w:rsid w:val="00512114"/>
    <w:rsid w:val="00512875"/>
    <w:rsid w:val="005137DE"/>
    <w:rsid w:val="00514256"/>
    <w:rsid w:val="005143BD"/>
    <w:rsid w:val="005147E5"/>
    <w:rsid w:val="0051496B"/>
    <w:rsid w:val="00514993"/>
    <w:rsid w:val="00515449"/>
    <w:rsid w:val="00515911"/>
    <w:rsid w:val="00515B1A"/>
    <w:rsid w:val="00516208"/>
    <w:rsid w:val="005171B8"/>
    <w:rsid w:val="005173DA"/>
    <w:rsid w:val="00520D0B"/>
    <w:rsid w:val="005210AF"/>
    <w:rsid w:val="00521174"/>
    <w:rsid w:val="00521846"/>
    <w:rsid w:val="00521BF7"/>
    <w:rsid w:val="005239A0"/>
    <w:rsid w:val="00525D3C"/>
    <w:rsid w:val="0052627F"/>
    <w:rsid w:val="005316E3"/>
    <w:rsid w:val="00532219"/>
    <w:rsid w:val="00532E2B"/>
    <w:rsid w:val="005349F1"/>
    <w:rsid w:val="00534D5A"/>
    <w:rsid w:val="0053541A"/>
    <w:rsid w:val="0053573F"/>
    <w:rsid w:val="00535D6B"/>
    <w:rsid w:val="0053704F"/>
    <w:rsid w:val="0053715F"/>
    <w:rsid w:val="0053777A"/>
    <w:rsid w:val="00540C25"/>
    <w:rsid w:val="00540E08"/>
    <w:rsid w:val="0054123F"/>
    <w:rsid w:val="005412FD"/>
    <w:rsid w:val="00541CF2"/>
    <w:rsid w:val="00542522"/>
    <w:rsid w:val="00542F44"/>
    <w:rsid w:val="00543686"/>
    <w:rsid w:val="00544404"/>
    <w:rsid w:val="00545AD1"/>
    <w:rsid w:val="00546D5E"/>
    <w:rsid w:val="00546D7E"/>
    <w:rsid w:val="005473FF"/>
    <w:rsid w:val="0054781A"/>
    <w:rsid w:val="0054783F"/>
    <w:rsid w:val="00547890"/>
    <w:rsid w:val="005505E6"/>
    <w:rsid w:val="005507AE"/>
    <w:rsid w:val="00551DA3"/>
    <w:rsid w:val="00553760"/>
    <w:rsid w:val="0055411E"/>
    <w:rsid w:val="00556308"/>
    <w:rsid w:val="0055762E"/>
    <w:rsid w:val="0056159E"/>
    <w:rsid w:val="00562FE9"/>
    <w:rsid w:val="00563A7C"/>
    <w:rsid w:val="005641EF"/>
    <w:rsid w:val="005642F5"/>
    <w:rsid w:val="00564AE4"/>
    <w:rsid w:val="00565311"/>
    <w:rsid w:val="0056644D"/>
    <w:rsid w:val="00567A8D"/>
    <w:rsid w:val="00567AD7"/>
    <w:rsid w:val="005738F2"/>
    <w:rsid w:val="00573E7D"/>
    <w:rsid w:val="0057408C"/>
    <w:rsid w:val="00574B9B"/>
    <w:rsid w:val="00580099"/>
    <w:rsid w:val="00580484"/>
    <w:rsid w:val="00580CAE"/>
    <w:rsid w:val="00581514"/>
    <w:rsid w:val="00581CC5"/>
    <w:rsid w:val="00582BC3"/>
    <w:rsid w:val="00584166"/>
    <w:rsid w:val="00585F13"/>
    <w:rsid w:val="00586886"/>
    <w:rsid w:val="00587F91"/>
    <w:rsid w:val="005908F6"/>
    <w:rsid w:val="00590984"/>
    <w:rsid w:val="00590FE3"/>
    <w:rsid w:val="005911E9"/>
    <w:rsid w:val="0059228C"/>
    <w:rsid w:val="00592443"/>
    <w:rsid w:val="00594D4F"/>
    <w:rsid w:val="00595CB0"/>
    <w:rsid w:val="00595D1D"/>
    <w:rsid w:val="00596149"/>
    <w:rsid w:val="00596417"/>
    <w:rsid w:val="00596DF2"/>
    <w:rsid w:val="005972BA"/>
    <w:rsid w:val="0059781C"/>
    <w:rsid w:val="00597B63"/>
    <w:rsid w:val="00597E9B"/>
    <w:rsid w:val="005A01FD"/>
    <w:rsid w:val="005A0A70"/>
    <w:rsid w:val="005A1DE4"/>
    <w:rsid w:val="005A2067"/>
    <w:rsid w:val="005A2A31"/>
    <w:rsid w:val="005A3104"/>
    <w:rsid w:val="005A4675"/>
    <w:rsid w:val="005A476C"/>
    <w:rsid w:val="005A4A05"/>
    <w:rsid w:val="005A5363"/>
    <w:rsid w:val="005A57C0"/>
    <w:rsid w:val="005A737A"/>
    <w:rsid w:val="005B0134"/>
    <w:rsid w:val="005B0957"/>
    <w:rsid w:val="005B12D5"/>
    <w:rsid w:val="005B3C86"/>
    <w:rsid w:val="005B3E2B"/>
    <w:rsid w:val="005B50F3"/>
    <w:rsid w:val="005B53D5"/>
    <w:rsid w:val="005B5514"/>
    <w:rsid w:val="005B5A1D"/>
    <w:rsid w:val="005B6C97"/>
    <w:rsid w:val="005B77EA"/>
    <w:rsid w:val="005B7812"/>
    <w:rsid w:val="005C03E8"/>
    <w:rsid w:val="005C099F"/>
    <w:rsid w:val="005C0BF2"/>
    <w:rsid w:val="005C1354"/>
    <w:rsid w:val="005C1CC2"/>
    <w:rsid w:val="005C2DE1"/>
    <w:rsid w:val="005C2F12"/>
    <w:rsid w:val="005C2F28"/>
    <w:rsid w:val="005C4BD5"/>
    <w:rsid w:val="005C5634"/>
    <w:rsid w:val="005C579F"/>
    <w:rsid w:val="005C6F14"/>
    <w:rsid w:val="005C7623"/>
    <w:rsid w:val="005C7FFB"/>
    <w:rsid w:val="005D00DB"/>
    <w:rsid w:val="005D0C1F"/>
    <w:rsid w:val="005D207B"/>
    <w:rsid w:val="005D215F"/>
    <w:rsid w:val="005D263E"/>
    <w:rsid w:val="005D301A"/>
    <w:rsid w:val="005D460B"/>
    <w:rsid w:val="005D5AB3"/>
    <w:rsid w:val="005D710C"/>
    <w:rsid w:val="005D7169"/>
    <w:rsid w:val="005D75D1"/>
    <w:rsid w:val="005D774E"/>
    <w:rsid w:val="005E1EF2"/>
    <w:rsid w:val="005E273A"/>
    <w:rsid w:val="005E4F24"/>
    <w:rsid w:val="005E538E"/>
    <w:rsid w:val="005E5425"/>
    <w:rsid w:val="005E587C"/>
    <w:rsid w:val="005E5DC8"/>
    <w:rsid w:val="005E5FF1"/>
    <w:rsid w:val="005F0417"/>
    <w:rsid w:val="005F081E"/>
    <w:rsid w:val="005F2A56"/>
    <w:rsid w:val="005F34A2"/>
    <w:rsid w:val="005F458E"/>
    <w:rsid w:val="005F4FCB"/>
    <w:rsid w:val="005F5B8C"/>
    <w:rsid w:val="00600AE6"/>
    <w:rsid w:val="00600D53"/>
    <w:rsid w:val="006014DD"/>
    <w:rsid w:val="00602E9C"/>
    <w:rsid w:val="00603D19"/>
    <w:rsid w:val="00603F27"/>
    <w:rsid w:val="00604A13"/>
    <w:rsid w:val="006057CE"/>
    <w:rsid w:val="00607465"/>
    <w:rsid w:val="00607D59"/>
    <w:rsid w:val="00607EBC"/>
    <w:rsid w:val="00611113"/>
    <w:rsid w:val="006112A6"/>
    <w:rsid w:val="0061147A"/>
    <w:rsid w:val="00611A54"/>
    <w:rsid w:val="00612415"/>
    <w:rsid w:val="006136D8"/>
    <w:rsid w:val="00613CA1"/>
    <w:rsid w:val="00614329"/>
    <w:rsid w:val="0061550C"/>
    <w:rsid w:val="00615F49"/>
    <w:rsid w:val="00616458"/>
    <w:rsid w:val="006166B5"/>
    <w:rsid w:val="00616FBD"/>
    <w:rsid w:val="00617448"/>
    <w:rsid w:val="00617A22"/>
    <w:rsid w:val="00617B90"/>
    <w:rsid w:val="00620DCD"/>
    <w:rsid w:val="00622D59"/>
    <w:rsid w:val="00623C62"/>
    <w:rsid w:val="006242BB"/>
    <w:rsid w:val="00624D26"/>
    <w:rsid w:val="006250DA"/>
    <w:rsid w:val="0062588C"/>
    <w:rsid w:val="00626C2D"/>
    <w:rsid w:val="006273B9"/>
    <w:rsid w:val="00627B04"/>
    <w:rsid w:val="00627FC9"/>
    <w:rsid w:val="00630061"/>
    <w:rsid w:val="00633550"/>
    <w:rsid w:val="0063383E"/>
    <w:rsid w:val="00633FAF"/>
    <w:rsid w:val="006342C1"/>
    <w:rsid w:val="00634A65"/>
    <w:rsid w:val="0063684D"/>
    <w:rsid w:val="00640014"/>
    <w:rsid w:val="006408A8"/>
    <w:rsid w:val="006409A7"/>
    <w:rsid w:val="00642EB4"/>
    <w:rsid w:val="00644BA6"/>
    <w:rsid w:val="00644E30"/>
    <w:rsid w:val="00646F42"/>
    <w:rsid w:val="006511E1"/>
    <w:rsid w:val="00651D15"/>
    <w:rsid w:val="00652D5E"/>
    <w:rsid w:val="006533F2"/>
    <w:rsid w:val="00653639"/>
    <w:rsid w:val="00653A7C"/>
    <w:rsid w:val="00653D5D"/>
    <w:rsid w:val="00653D9E"/>
    <w:rsid w:val="00654EB0"/>
    <w:rsid w:val="006556FC"/>
    <w:rsid w:val="00655D83"/>
    <w:rsid w:val="006562A5"/>
    <w:rsid w:val="00656C67"/>
    <w:rsid w:val="00656C6A"/>
    <w:rsid w:val="00657C1A"/>
    <w:rsid w:val="00661024"/>
    <w:rsid w:val="00661BE4"/>
    <w:rsid w:val="006624E7"/>
    <w:rsid w:val="006631EA"/>
    <w:rsid w:val="00664239"/>
    <w:rsid w:val="006662A1"/>
    <w:rsid w:val="0066645E"/>
    <w:rsid w:val="00666664"/>
    <w:rsid w:val="006676BD"/>
    <w:rsid w:val="006677FA"/>
    <w:rsid w:val="00670515"/>
    <w:rsid w:val="0067198A"/>
    <w:rsid w:val="00671AAC"/>
    <w:rsid w:val="00671E19"/>
    <w:rsid w:val="00672F1A"/>
    <w:rsid w:val="0067371D"/>
    <w:rsid w:val="00673C98"/>
    <w:rsid w:val="006742A7"/>
    <w:rsid w:val="00675343"/>
    <w:rsid w:val="00676348"/>
    <w:rsid w:val="00676364"/>
    <w:rsid w:val="00676826"/>
    <w:rsid w:val="006809B9"/>
    <w:rsid w:val="00680C3B"/>
    <w:rsid w:val="006812D7"/>
    <w:rsid w:val="00682FCF"/>
    <w:rsid w:val="0068425B"/>
    <w:rsid w:val="00684B16"/>
    <w:rsid w:val="00684C6E"/>
    <w:rsid w:val="0068539D"/>
    <w:rsid w:val="006860D4"/>
    <w:rsid w:val="00686956"/>
    <w:rsid w:val="00687876"/>
    <w:rsid w:val="0068CEE1"/>
    <w:rsid w:val="00690F52"/>
    <w:rsid w:val="00691777"/>
    <w:rsid w:val="00691878"/>
    <w:rsid w:val="006926DD"/>
    <w:rsid w:val="00692E9A"/>
    <w:rsid w:val="006934E0"/>
    <w:rsid w:val="006941D7"/>
    <w:rsid w:val="0069452A"/>
    <w:rsid w:val="0069452C"/>
    <w:rsid w:val="00695386"/>
    <w:rsid w:val="00696CD8"/>
    <w:rsid w:val="006A05E8"/>
    <w:rsid w:val="006A0B89"/>
    <w:rsid w:val="006A0BFD"/>
    <w:rsid w:val="006A26F1"/>
    <w:rsid w:val="006A27FF"/>
    <w:rsid w:val="006A426E"/>
    <w:rsid w:val="006A44C9"/>
    <w:rsid w:val="006A56D1"/>
    <w:rsid w:val="006A69BA"/>
    <w:rsid w:val="006A6C89"/>
    <w:rsid w:val="006A70E6"/>
    <w:rsid w:val="006A7233"/>
    <w:rsid w:val="006B0A0B"/>
    <w:rsid w:val="006B0BC8"/>
    <w:rsid w:val="006B1639"/>
    <w:rsid w:val="006B20FA"/>
    <w:rsid w:val="006B2F19"/>
    <w:rsid w:val="006B347A"/>
    <w:rsid w:val="006B4E4E"/>
    <w:rsid w:val="006B5AE1"/>
    <w:rsid w:val="006B60C4"/>
    <w:rsid w:val="006B6235"/>
    <w:rsid w:val="006B6F4A"/>
    <w:rsid w:val="006B786B"/>
    <w:rsid w:val="006C0DFC"/>
    <w:rsid w:val="006C1E77"/>
    <w:rsid w:val="006C27EC"/>
    <w:rsid w:val="006C3950"/>
    <w:rsid w:val="006C491C"/>
    <w:rsid w:val="006C5BDC"/>
    <w:rsid w:val="006D090C"/>
    <w:rsid w:val="006D0940"/>
    <w:rsid w:val="006D0A33"/>
    <w:rsid w:val="006D0E7D"/>
    <w:rsid w:val="006D1A31"/>
    <w:rsid w:val="006D1ACB"/>
    <w:rsid w:val="006D1D9E"/>
    <w:rsid w:val="006D23F8"/>
    <w:rsid w:val="006D2AFC"/>
    <w:rsid w:val="006D568B"/>
    <w:rsid w:val="006D64D8"/>
    <w:rsid w:val="006D7D6B"/>
    <w:rsid w:val="006E183F"/>
    <w:rsid w:val="006E1C62"/>
    <w:rsid w:val="006E25B4"/>
    <w:rsid w:val="006E30B3"/>
    <w:rsid w:val="006E3588"/>
    <w:rsid w:val="006E4248"/>
    <w:rsid w:val="006E4399"/>
    <w:rsid w:val="006E4714"/>
    <w:rsid w:val="006E4DF1"/>
    <w:rsid w:val="006E5047"/>
    <w:rsid w:val="006E5389"/>
    <w:rsid w:val="006E5EE1"/>
    <w:rsid w:val="006F07E6"/>
    <w:rsid w:val="006F11DC"/>
    <w:rsid w:val="006F1619"/>
    <w:rsid w:val="006F19E0"/>
    <w:rsid w:val="006F3A29"/>
    <w:rsid w:val="006F5947"/>
    <w:rsid w:val="006F5BB7"/>
    <w:rsid w:val="006F65FB"/>
    <w:rsid w:val="006F6FF3"/>
    <w:rsid w:val="006F7856"/>
    <w:rsid w:val="00700F60"/>
    <w:rsid w:val="00701001"/>
    <w:rsid w:val="007014CB"/>
    <w:rsid w:val="00701681"/>
    <w:rsid w:val="00701816"/>
    <w:rsid w:val="00702161"/>
    <w:rsid w:val="007030EA"/>
    <w:rsid w:val="00703A4A"/>
    <w:rsid w:val="00704950"/>
    <w:rsid w:val="00704B1C"/>
    <w:rsid w:val="00706023"/>
    <w:rsid w:val="00706B47"/>
    <w:rsid w:val="00706CAD"/>
    <w:rsid w:val="007101FB"/>
    <w:rsid w:val="007103E3"/>
    <w:rsid w:val="00712951"/>
    <w:rsid w:val="00712E15"/>
    <w:rsid w:val="007134ED"/>
    <w:rsid w:val="007136E2"/>
    <w:rsid w:val="00713B38"/>
    <w:rsid w:val="00713FEA"/>
    <w:rsid w:val="00714433"/>
    <w:rsid w:val="00714FB4"/>
    <w:rsid w:val="007150AC"/>
    <w:rsid w:val="007155D0"/>
    <w:rsid w:val="00715762"/>
    <w:rsid w:val="00715AA6"/>
    <w:rsid w:val="00715AB6"/>
    <w:rsid w:val="007161E3"/>
    <w:rsid w:val="007204EA"/>
    <w:rsid w:val="007221DA"/>
    <w:rsid w:val="0072270A"/>
    <w:rsid w:val="00722A63"/>
    <w:rsid w:val="0072526D"/>
    <w:rsid w:val="007254BB"/>
    <w:rsid w:val="00725C8C"/>
    <w:rsid w:val="007267B8"/>
    <w:rsid w:val="00727E1D"/>
    <w:rsid w:val="00730B5F"/>
    <w:rsid w:val="007323C6"/>
    <w:rsid w:val="0073336B"/>
    <w:rsid w:val="00734041"/>
    <w:rsid w:val="00735D7D"/>
    <w:rsid w:val="00736A99"/>
    <w:rsid w:val="00737A6C"/>
    <w:rsid w:val="00741B07"/>
    <w:rsid w:val="00741B99"/>
    <w:rsid w:val="00742C4D"/>
    <w:rsid w:val="00742EA3"/>
    <w:rsid w:val="0074362C"/>
    <w:rsid w:val="00743EBB"/>
    <w:rsid w:val="00744813"/>
    <w:rsid w:val="00745DB1"/>
    <w:rsid w:val="00746434"/>
    <w:rsid w:val="0075032C"/>
    <w:rsid w:val="0075047A"/>
    <w:rsid w:val="00752961"/>
    <w:rsid w:val="00752E35"/>
    <w:rsid w:val="00753627"/>
    <w:rsid w:val="007539FA"/>
    <w:rsid w:val="00754152"/>
    <w:rsid w:val="00756D2C"/>
    <w:rsid w:val="0075736A"/>
    <w:rsid w:val="007573C8"/>
    <w:rsid w:val="00757CB5"/>
    <w:rsid w:val="00760D6E"/>
    <w:rsid w:val="00760D77"/>
    <w:rsid w:val="00760E89"/>
    <w:rsid w:val="00761BC0"/>
    <w:rsid w:val="00761E99"/>
    <w:rsid w:val="00762373"/>
    <w:rsid w:val="00762668"/>
    <w:rsid w:val="00763C51"/>
    <w:rsid w:val="007642D9"/>
    <w:rsid w:val="00765367"/>
    <w:rsid w:val="007656AB"/>
    <w:rsid w:val="00770095"/>
    <w:rsid w:val="00771BA2"/>
    <w:rsid w:val="00772385"/>
    <w:rsid w:val="00772DFF"/>
    <w:rsid w:val="007734B9"/>
    <w:rsid w:val="007739F0"/>
    <w:rsid w:val="007751F1"/>
    <w:rsid w:val="00775328"/>
    <w:rsid w:val="00776519"/>
    <w:rsid w:val="00776B88"/>
    <w:rsid w:val="007776B5"/>
    <w:rsid w:val="00777B8E"/>
    <w:rsid w:val="00780C03"/>
    <w:rsid w:val="00780F96"/>
    <w:rsid w:val="00781A25"/>
    <w:rsid w:val="00781F29"/>
    <w:rsid w:val="0078232E"/>
    <w:rsid w:val="0078236A"/>
    <w:rsid w:val="007829A9"/>
    <w:rsid w:val="0078311E"/>
    <w:rsid w:val="007839BC"/>
    <w:rsid w:val="00784139"/>
    <w:rsid w:val="00787535"/>
    <w:rsid w:val="0079078F"/>
    <w:rsid w:val="00790ABE"/>
    <w:rsid w:val="00791BD4"/>
    <w:rsid w:val="00791C01"/>
    <w:rsid w:val="00792AF7"/>
    <w:rsid w:val="00793017"/>
    <w:rsid w:val="00793F67"/>
    <w:rsid w:val="0079442C"/>
    <w:rsid w:val="00794A6F"/>
    <w:rsid w:val="00795982"/>
    <w:rsid w:val="00796E55"/>
    <w:rsid w:val="007970D7"/>
    <w:rsid w:val="007A132E"/>
    <w:rsid w:val="007A218D"/>
    <w:rsid w:val="007A42D7"/>
    <w:rsid w:val="007A460A"/>
    <w:rsid w:val="007A4718"/>
    <w:rsid w:val="007A50FE"/>
    <w:rsid w:val="007A629A"/>
    <w:rsid w:val="007A776D"/>
    <w:rsid w:val="007A7887"/>
    <w:rsid w:val="007B066E"/>
    <w:rsid w:val="007B227C"/>
    <w:rsid w:val="007B2D5E"/>
    <w:rsid w:val="007B308A"/>
    <w:rsid w:val="007B39A0"/>
    <w:rsid w:val="007B4E79"/>
    <w:rsid w:val="007B4F08"/>
    <w:rsid w:val="007B4FE3"/>
    <w:rsid w:val="007B56E8"/>
    <w:rsid w:val="007C0096"/>
    <w:rsid w:val="007C029E"/>
    <w:rsid w:val="007C074B"/>
    <w:rsid w:val="007C08B3"/>
    <w:rsid w:val="007C0D29"/>
    <w:rsid w:val="007C2E7C"/>
    <w:rsid w:val="007C3575"/>
    <w:rsid w:val="007C6A96"/>
    <w:rsid w:val="007C6E54"/>
    <w:rsid w:val="007C6EB0"/>
    <w:rsid w:val="007D1C2B"/>
    <w:rsid w:val="007D2187"/>
    <w:rsid w:val="007D247D"/>
    <w:rsid w:val="007D3186"/>
    <w:rsid w:val="007D3E30"/>
    <w:rsid w:val="007D435D"/>
    <w:rsid w:val="007D6FCC"/>
    <w:rsid w:val="007E057D"/>
    <w:rsid w:val="007E0FA5"/>
    <w:rsid w:val="007E1A88"/>
    <w:rsid w:val="007E200B"/>
    <w:rsid w:val="007E20AE"/>
    <w:rsid w:val="007E228F"/>
    <w:rsid w:val="007E3894"/>
    <w:rsid w:val="007E55C6"/>
    <w:rsid w:val="007E621E"/>
    <w:rsid w:val="007E7164"/>
    <w:rsid w:val="007E77AF"/>
    <w:rsid w:val="007F1812"/>
    <w:rsid w:val="007F1D52"/>
    <w:rsid w:val="007F3C12"/>
    <w:rsid w:val="007F41F4"/>
    <w:rsid w:val="007F422D"/>
    <w:rsid w:val="007F46C6"/>
    <w:rsid w:val="007F4C01"/>
    <w:rsid w:val="007F5349"/>
    <w:rsid w:val="007F7961"/>
    <w:rsid w:val="00800372"/>
    <w:rsid w:val="008003CD"/>
    <w:rsid w:val="008003E7"/>
    <w:rsid w:val="0080077D"/>
    <w:rsid w:val="0080096E"/>
    <w:rsid w:val="00801D6D"/>
    <w:rsid w:val="008024D1"/>
    <w:rsid w:val="00802FE2"/>
    <w:rsid w:val="008033BE"/>
    <w:rsid w:val="00804352"/>
    <w:rsid w:val="00804CE5"/>
    <w:rsid w:val="0080522D"/>
    <w:rsid w:val="00805293"/>
    <w:rsid w:val="00805AAC"/>
    <w:rsid w:val="00807BF2"/>
    <w:rsid w:val="00807CD0"/>
    <w:rsid w:val="008103AD"/>
    <w:rsid w:val="008128AA"/>
    <w:rsid w:val="008128AF"/>
    <w:rsid w:val="0081305A"/>
    <w:rsid w:val="00813C50"/>
    <w:rsid w:val="008149B6"/>
    <w:rsid w:val="00817382"/>
    <w:rsid w:val="00817EE3"/>
    <w:rsid w:val="008203DF"/>
    <w:rsid w:val="00820888"/>
    <w:rsid w:val="00821994"/>
    <w:rsid w:val="008227CD"/>
    <w:rsid w:val="00822D53"/>
    <w:rsid w:val="00824014"/>
    <w:rsid w:val="0082403C"/>
    <w:rsid w:val="00824B36"/>
    <w:rsid w:val="00824B5E"/>
    <w:rsid w:val="00824F29"/>
    <w:rsid w:val="00825450"/>
    <w:rsid w:val="00825482"/>
    <w:rsid w:val="0082683C"/>
    <w:rsid w:val="008310AF"/>
    <w:rsid w:val="0083118E"/>
    <w:rsid w:val="00831F89"/>
    <w:rsid w:val="0083202D"/>
    <w:rsid w:val="0083323E"/>
    <w:rsid w:val="00833874"/>
    <w:rsid w:val="00834274"/>
    <w:rsid w:val="008351C5"/>
    <w:rsid w:val="00836A4B"/>
    <w:rsid w:val="00837CB9"/>
    <w:rsid w:val="00841241"/>
    <w:rsid w:val="00842763"/>
    <w:rsid w:val="008427B9"/>
    <w:rsid w:val="00843EDE"/>
    <w:rsid w:val="008442A5"/>
    <w:rsid w:val="0084501C"/>
    <w:rsid w:val="008454AC"/>
    <w:rsid w:val="00845BBE"/>
    <w:rsid w:val="00846114"/>
    <w:rsid w:val="00846A1B"/>
    <w:rsid w:val="00847102"/>
    <w:rsid w:val="0085069E"/>
    <w:rsid w:val="00850CC2"/>
    <w:rsid w:val="00850CC8"/>
    <w:rsid w:val="0085358D"/>
    <w:rsid w:val="00853630"/>
    <w:rsid w:val="0085609C"/>
    <w:rsid w:val="00857935"/>
    <w:rsid w:val="008601A8"/>
    <w:rsid w:val="0086161F"/>
    <w:rsid w:val="00861919"/>
    <w:rsid w:val="00863A99"/>
    <w:rsid w:val="008640B6"/>
    <w:rsid w:val="00864A92"/>
    <w:rsid w:val="0086538A"/>
    <w:rsid w:val="00865520"/>
    <w:rsid w:val="0086611D"/>
    <w:rsid w:val="008673E0"/>
    <w:rsid w:val="00867474"/>
    <w:rsid w:val="00867BCE"/>
    <w:rsid w:val="00871B85"/>
    <w:rsid w:val="00872072"/>
    <w:rsid w:val="00872D67"/>
    <w:rsid w:val="00873D3F"/>
    <w:rsid w:val="00873EEA"/>
    <w:rsid w:val="008746C3"/>
    <w:rsid w:val="0087508B"/>
    <w:rsid w:val="00875A19"/>
    <w:rsid w:val="0087650F"/>
    <w:rsid w:val="008804CC"/>
    <w:rsid w:val="00880C3B"/>
    <w:rsid w:val="00883047"/>
    <w:rsid w:val="008843D2"/>
    <w:rsid w:val="00885629"/>
    <w:rsid w:val="00885E2B"/>
    <w:rsid w:val="0088658D"/>
    <w:rsid w:val="00886AB4"/>
    <w:rsid w:val="00886BF1"/>
    <w:rsid w:val="008874FE"/>
    <w:rsid w:val="0088761E"/>
    <w:rsid w:val="0088766E"/>
    <w:rsid w:val="00887CF7"/>
    <w:rsid w:val="008901B7"/>
    <w:rsid w:val="00890BD7"/>
    <w:rsid w:val="00891156"/>
    <w:rsid w:val="00891E31"/>
    <w:rsid w:val="008931B9"/>
    <w:rsid w:val="00894156"/>
    <w:rsid w:val="008945B6"/>
    <w:rsid w:val="00894ED4"/>
    <w:rsid w:val="00895791"/>
    <w:rsid w:val="008962F4"/>
    <w:rsid w:val="008965AD"/>
    <w:rsid w:val="008A137B"/>
    <w:rsid w:val="008A1AEB"/>
    <w:rsid w:val="008A27C8"/>
    <w:rsid w:val="008A3E54"/>
    <w:rsid w:val="008A476E"/>
    <w:rsid w:val="008A4A8D"/>
    <w:rsid w:val="008A4E3F"/>
    <w:rsid w:val="008A4F0E"/>
    <w:rsid w:val="008A58B4"/>
    <w:rsid w:val="008A5F33"/>
    <w:rsid w:val="008A6E0A"/>
    <w:rsid w:val="008B09E2"/>
    <w:rsid w:val="008B0F5C"/>
    <w:rsid w:val="008B2145"/>
    <w:rsid w:val="008B3CD3"/>
    <w:rsid w:val="008B5EE0"/>
    <w:rsid w:val="008C0358"/>
    <w:rsid w:val="008C1402"/>
    <w:rsid w:val="008C1565"/>
    <w:rsid w:val="008C1E24"/>
    <w:rsid w:val="008C4A59"/>
    <w:rsid w:val="008C604C"/>
    <w:rsid w:val="008C61CE"/>
    <w:rsid w:val="008C663A"/>
    <w:rsid w:val="008C7D04"/>
    <w:rsid w:val="008D084F"/>
    <w:rsid w:val="008D12E0"/>
    <w:rsid w:val="008D176A"/>
    <w:rsid w:val="008D26B0"/>
    <w:rsid w:val="008D2A15"/>
    <w:rsid w:val="008D2A96"/>
    <w:rsid w:val="008D323A"/>
    <w:rsid w:val="008D40BF"/>
    <w:rsid w:val="008D4C40"/>
    <w:rsid w:val="008D6819"/>
    <w:rsid w:val="008D696E"/>
    <w:rsid w:val="008D6D7B"/>
    <w:rsid w:val="008E0A48"/>
    <w:rsid w:val="008E11D6"/>
    <w:rsid w:val="008E1230"/>
    <w:rsid w:val="008E1F35"/>
    <w:rsid w:val="008E2525"/>
    <w:rsid w:val="008E25C3"/>
    <w:rsid w:val="008E3CD4"/>
    <w:rsid w:val="008E4963"/>
    <w:rsid w:val="008E4EAC"/>
    <w:rsid w:val="008E55CD"/>
    <w:rsid w:val="008E5D91"/>
    <w:rsid w:val="008E73E1"/>
    <w:rsid w:val="008F1858"/>
    <w:rsid w:val="008F4B25"/>
    <w:rsid w:val="008F502A"/>
    <w:rsid w:val="008F54A4"/>
    <w:rsid w:val="008F5FD2"/>
    <w:rsid w:val="0090070C"/>
    <w:rsid w:val="0090111E"/>
    <w:rsid w:val="00902346"/>
    <w:rsid w:val="0090246C"/>
    <w:rsid w:val="0090305A"/>
    <w:rsid w:val="00903251"/>
    <w:rsid w:val="00903463"/>
    <w:rsid w:val="00905BF9"/>
    <w:rsid w:val="00906137"/>
    <w:rsid w:val="00906D4E"/>
    <w:rsid w:val="0090738C"/>
    <w:rsid w:val="00910B38"/>
    <w:rsid w:val="009118DF"/>
    <w:rsid w:val="00911FC2"/>
    <w:rsid w:val="00912CE3"/>
    <w:rsid w:val="009138E6"/>
    <w:rsid w:val="0091403A"/>
    <w:rsid w:val="009156F9"/>
    <w:rsid w:val="00916B84"/>
    <w:rsid w:val="0091710C"/>
    <w:rsid w:val="00917EA1"/>
    <w:rsid w:val="009209B3"/>
    <w:rsid w:val="0092115C"/>
    <w:rsid w:val="00921F84"/>
    <w:rsid w:val="00922413"/>
    <w:rsid w:val="009229FC"/>
    <w:rsid w:val="00922A5A"/>
    <w:rsid w:val="00923349"/>
    <w:rsid w:val="0092413A"/>
    <w:rsid w:val="00924208"/>
    <w:rsid w:val="009245A0"/>
    <w:rsid w:val="00925E85"/>
    <w:rsid w:val="0092639D"/>
    <w:rsid w:val="00926877"/>
    <w:rsid w:val="00926D76"/>
    <w:rsid w:val="00926ECE"/>
    <w:rsid w:val="00927D95"/>
    <w:rsid w:val="00930283"/>
    <w:rsid w:val="00931B51"/>
    <w:rsid w:val="00932EAC"/>
    <w:rsid w:val="00933005"/>
    <w:rsid w:val="00933FAF"/>
    <w:rsid w:val="00936299"/>
    <w:rsid w:val="00937B4C"/>
    <w:rsid w:val="009417BC"/>
    <w:rsid w:val="0094284C"/>
    <w:rsid w:val="00942F46"/>
    <w:rsid w:val="00944310"/>
    <w:rsid w:val="0094467E"/>
    <w:rsid w:val="0094632C"/>
    <w:rsid w:val="00946833"/>
    <w:rsid w:val="009515B1"/>
    <w:rsid w:val="00952142"/>
    <w:rsid w:val="009521C0"/>
    <w:rsid w:val="0095352A"/>
    <w:rsid w:val="00956EA1"/>
    <w:rsid w:val="0095706D"/>
    <w:rsid w:val="00957361"/>
    <w:rsid w:val="00957C8B"/>
    <w:rsid w:val="009614F9"/>
    <w:rsid w:val="00961A7F"/>
    <w:rsid w:val="00961DDB"/>
    <w:rsid w:val="009625D8"/>
    <w:rsid w:val="00962F5D"/>
    <w:rsid w:val="0096368D"/>
    <w:rsid w:val="00964766"/>
    <w:rsid w:val="0096495B"/>
    <w:rsid w:val="00964BAC"/>
    <w:rsid w:val="009654FF"/>
    <w:rsid w:val="00966244"/>
    <w:rsid w:val="009671BC"/>
    <w:rsid w:val="00971749"/>
    <w:rsid w:val="0097207D"/>
    <w:rsid w:val="0097243C"/>
    <w:rsid w:val="00972538"/>
    <w:rsid w:val="009726CD"/>
    <w:rsid w:val="00972926"/>
    <w:rsid w:val="00973B23"/>
    <w:rsid w:val="0097408D"/>
    <w:rsid w:val="009744E3"/>
    <w:rsid w:val="00975290"/>
    <w:rsid w:val="00975774"/>
    <w:rsid w:val="009759BF"/>
    <w:rsid w:val="00976D41"/>
    <w:rsid w:val="00977C87"/>
    <w:rsid w:val="00981194"/>
    <w:rsid w:val="00982732"/>
    <w:rsid w:val="0098333C"/>
    <w:rsid w:val="00985177"/>
    <w:rsid w:val="009853A9"/>
    <w:rsid w:val="0098593D"/>
    <w:rsid w:val="0098628F"/>
    <w:rsid w:val="00987719"/>
    <w:rsid w:val="00990398"/>
    <w:rsid w:val="00993CBA"/>
    <w:rsid w:val="00995205"/>
    <w:rsid w:val="009968C6"/>
    <w:rsid w:val="009969DE"/>
    <w:rsid w:val="00996F50"/>
    <w:rsid w:val="009A0F64"/>
    <w:rsid w:val="009A10CA"/>
    <w:rsid w:val="009A14F0"/>
    <w:rsid w:val="009A1838"/>
    <w:rsid w:val="009A2600"/>
    <w:rsid w:val="009A2AC5"/>
    <w:rsid w:val="009A585F"/>
    <w:rsid w:val="009A615B"/>
    <w:rsid w:val="009A6EDA"/>
    <w:rsid w:val="009A7BC8"/>
    <w:rsid w:val="009B011C"/>
    <w:rsid w:val="009B140B"/>
    <w:rsid w:val="009B1441"/>
    <w:rsid w:val="009B2C8B"/>
    <w:rsid w:val="009B3349"/>
    <w:rsid w:val="009B5230"/>
    <w:rsid w:val="009B5FF7"/>
    <w:rsid w:val="009B6044"/>
    <w:rsid w:val="009B7BC5"/>
    <w:rsid w:val="009C056A"/>
    <w:rsid w:val="009C0AFE"/>
    <w:rsid w:val="009C1B4C"/>
    <w:rsid w:val="009C2C11"/>
    <w:rsid w:val="009C2EDC"/>
    <w:rsid w:val="009C4E2C"/>
    <w:rsid w:val="009C5129"/>
    <w:rsid w:val="009C5369"/>
    <w:rsid w:val="009C5413"/>
    <w:rsid w:val="009C69F7"/>
    <w:rsid w:val="009C7107"/>
    <w:rsid w:val="009C767D"/>
    <w:rsid w:val="009C7BC6"/>
    <w:rsid w:val="009D04AA"/>
    <w:rsid w:val="009D0DC2"/>
    <w:rsid w:val="009D0F31"/>
    <w:rsid w:val="009D3778"/>
    <w:rsid w:val="009D3BB6"/>
    <w:rsid w:val="009D4234"/>
    <w:rsid w:val="009D48A6"/>
    <w:rsid w:val="009D4BE5"/>
    <w:rsid w:val="009D4FFD"/>
    <w:rsid w:val="009D7236"/>
    <w:rsid w:val="009D78CB"/>
    <w:rsid w:val="009E1395"/>
    <w:rsid w:val="009E2621"/>
    <w:rsid w:val="009E3A56"/>
    <w:rsid w:val="009E4C1A"/>
    <w:rsid w:val="009E7AEC"/>
    <w:rsid w:val="009F175D"/>
    <w:rsid w:val="009F1D91"/>
    <w:rsid w:val="009F2F53"/>
    <w:rsid w:val="009F3C9F"/>
    <w:rsid w:val="009F4AFE"/>
    <w:rsid w:val="009F79F6"/>
    <w:rsid w:val="00A00903"/>
    <w:rsid w:val="00A0133E"/>
    <w:rsid w:val="00A030BF"/>
    <w:rsid w:val="00A0322E"/>
    <w:rsid w:val="00A0667E"/>
    <w:rsid w:val="00A07BF3"/>
    <w:rsid w:val="00A1016E"/>
    <w:rsid w:val="00A10F8B"/>
    <w:rsid w:val="00A12A06"/>
    <w:rsid w:val="00A13897"/>
    <w:rsid w:val="00A13A87"/>
    <w:rsid w:val="00A13BDC"/>
    <w:rsid w:val="00A155E6"/>
    <w:rsid w:val="00A17568"/>
    <w:rsid w:val="00A20FF7"/>
    <w:rsid w:val="00A21032"/>
    <w:rsid w:val="00A212F9"/>
    <w:rsid w:val="00A2302E"/>
    <w:rsid w:val="00A2317B"/>
    <w:rsid w:val="00A24327"/>
    <w:rsid w:val="00A247A2"/>
    <w:rsid w:val="00A2496E"/>
    <w:rsid w:val="00A24A15"/>
    <w:rsid w:val="00A25300"/>
    <w:rsid w:val="00A25595"/>
    <w:rsid w:val="00A26553"/>
    <w:rsid w:val="00A26E7E"/>
    <w:rsid w:val="00A2766F"/>
    <w:rsid w:val="00A27A92"/>
    <w:rsid w:val="00A3190D"/>
    <w:rsid w:val="00A31B08"/>
    <w:rsid w:val="00A32004"/>
    <w:rsid w:val="00A33001"/>
    <w:rsid w:val="00A351D8"/>
    <w:rsid w:val="00A35D74"/>
    <w:rsid w:val="00A36403"/>
    <w:rsid w:val="00A375E2"/>
    <w:rsid w:val="00A37841"/>
    <w:rsid w:val="00A37F90"/>
    <w:rsid w:val="00A43DB6"/>
    <w:rsid w:val="00A47B44"/>
    <w:rsid w:val="00A5127D"/>
    <w:rsid w:val="00A51359"/>
    <w:rsid w:val="00A521A4"/>
    <w:rsid w:val="00A55675"/>
    <w:rsid w:val="00A563C8"/>
    <w:rsid w:val="00A56505"/>
    <w:rsid w:val="00A56BF1"/>
    <w:rsid w:val="00A56FAD"/>
    <w:rsid w:val="00A572B5"/>
    <w:rsid w:val="00A60FCF"/>
    <w:rsid w:val="00A61942"/>
    <w:rsid w:val="00A628D5"/>
    <w:rsid w:val="00A63171"/>
    <w:rsid w:val="00A634B3"/>
    <w:rsid w:val="00A66EA0"/>
    <w:rsid w:val="00A670CB"/>
    <w:rsid w:val="00A67571"/>
    <w:rsid w:val="00A70BED"/>
    <w:rsid w:val="00A70C2C"/>
    <w:rsid w:val="00A70D04"/>
    <w:rsid w:val="00A72CA2"/>
    <w:rsid w:val="00A73046"/>
    <w:rsid w:val="00A73BFB"/>
    <w:rsid w:val="00A74141"/>
    <w:rsid w:val="00A746D3"/>
    <w:rsid w:val="00A74AB8"/>
    <w:rsid w:val="00A7622E"/>
    <w:rsid w:val="00A76C52"/>
    <w:rsid w:val="00A76FD8"/>
    <w:rsid w:val="00A7794B"/>
    <w:rsid w:val="00A80588"/>
    <w:rsid w:val="00A82014"/>
    <w:rsid w:val="00A85F58"/>
    <w:rsid w:val="00A86628"/>
    <w:rsid w:val="00A871A0"/>
    <w:rsid w:val="00A879E2"/>
    <w:rsid w:val="00A9045D"/>
    <w:rsid w:val="00A906B8"/>
    <w:rsid w:val="00A91E81"/>
    <w:rsid w:val="00A94726"/>
    <w:rsid w:val="00A94A4B"/>
    <w:rsid w:val="00A951DA"/>
    <w:rsid w:val="00A95955"/>
    <w:rsid w:val="00A964B6"/>
    <w:rsid w:val="00A971A8"/>
    <w:rsid w:val="00AA0434"/>
    <w:rsid w:val="00AA058D"/>
    <w:rsid w:val="00AA1730"/>
    <w:rsid w:val="00AA1991"/>
    <w:rsid w:val="00AA1B80"/>
    <w:rsid w:val="00AA29C5"/>
    <w:rsid w:val="00AA399B"/>
    <w:rsid w:val="00AA3CA5"/>
    <w:rsid w:val="00AA4006"/>
    <w:rsid w:val="00AA41FC"/>
    <w:rsid w:val="00AA4512"/>
    <w:rsid w:val="00AA690B"/>
    <w:rsid w:val="00AA781A"/>
    <w:rsid w:val="00AB1662"/>
    <w:rsid w:val="00AB328A"/>
    <w:rsid w:val="00AB3766"/>
    <w:rsid w:val="00AB37C0"/>
    <w:rsid w:val="00AB44C1"/>
    <w:rsid w:val="00AB5626"/>
    <w:rsid w:val="00AB5A63"/>
    <w:rsid w:val="00AB7461"/>
    <w:rsid w:val="00AB7615"/>
    <w:rsid w:val="00AB7A94"/>
    <w:rsid w:val="00AB7CC7"/>
    <w:rsid w:val="00AC0574"/>
    <w:rsid w:val="00AC1965"/>
    <w:rsid w:val="00AC1EEA"/>
    <w:rsid w:val="00AC2B73"/>
    <w:rsid w:val="00AC3A45"/>
    <w:rsid w:val="00AC42B1"/>
    <w:rsid w:val="00AC569A"/>
    <w:rsid w:val="00AC6A04"/>
    <w:rsid w:val="00AC74ED"/>
    <w:rsid w:val="00AC7AFD"/>
    <w:rsid w:val="00AD0705"/>
    <w:rsid w:val="00AD0EA5"/>
    <w:rsid w:val="00AD2C99"/>
    <w:rsid w:val="00AD30C1"/>
    <w:rsid w:val="00AD5073"/>
    <w:rsid w:val="00AD54DE"/>
    <w:rsid w:val="00AD573A"/>
    <w:rsid w:val="00AD5A48"/>
    <w:rsid w:val="00AD612C"/>
    <w:rsid w:val="00AD673B"/>
    <w:rsid w:val="00AD6A08"/>
    <w:rsid w:val="00AD72C4"/>
    <w:rsid w:val="00AD73D8"/>
    <w:rsid w:val="00AE0533"/>
    <w:rsid w:val="00AE16ED"/>
    <w:rsid w:val="00AE1CF2"/>
    <w:rsid w:val="00AE281E"/>
    <w:rsid w:val="00AE3450"/>
    <w:rsid w:val="00AE3E92"/>
    <w:rsid w:val="00AE43C1"/>
    <w:rsid w:val="00AE44C3"/>
    <w:rsid w:val="00AE519B"/>
    <w:rsid w:val="00AE61E5"/>
    <w:rsid w:val="00AE6793"/>
    <w:rsid w:val="00AE7934"/>
    <w:rsid w:val="00AF0B7A"/>
    <w:rsid w:val="00AF1C07"/>
    <w:rsid w:val="00AF2467"/>
    <w:rsid w:val="00AF2E62"/>
    <w:rsid w:val="00AF5239"/>
    <w:rsid w:val="00AF564E"/>
    <w:rsid w:val="00AF71A1"/>
    <w:rsid w:val="00B02703"/>
    <w:rsid w:val="00B040FA"/>
    <w:rsid w:val="00B0608F"/>
    <w:rsid w:val="00B0628A"/>
    <w:rsid w:val="00B069C5"/>
    <w:rsid w:val="00B06A4E"/>
    <w:rsid w:val="00B06FD3"/>
    <w:rsid w:val="00B113F3"/>
    <w:rsid w:val="00B11FCD"/>
    <w:rsid w:val="00B157D7"/>
    <w:rsid w:val="00B15D16"/>
    <w:rsid w:val="00B16214"/>
    <w:rsid w:val="00B165EB"/>
    <w:rsid w:val="00B16AB1"/>
    <w:rsid w:val="00B17ABB"/>
    <w:rsid w:val="00B21250"/>
    <w:rsid w:val="00B213B5"/>
    <w:rsid w:val="00B22115"/>
    <w:rsid w:val="00B22590"/>
    <w:rsid w:val="00B22BA8"/>
    <w:rsid w:val="00B22D5E"/>
    <w:rsid w:val="00B2363A"/>
    <w:rsid w:val="00B2459B"/>
    <w:rsid w:val="00B246D8"/>
    <w:rsid w:val="00B25936"/>
    <w:rsid w:val="00B25D8A"/>
    <w:rsid w:val="00B25EDF"/>
    <w:rsid w:val="00B263EE"/>
    <w:rsid w:val="00B30B9A"/>
    <w:rsid w:val="00B32435"/>
    <w:rsid w:val="00B32879"/>
    <w:rsid w:val="00B3310A"/>
    <w:rsid w:val="00B34E4A"/>
    <w:rsid w:val="00B357D5"/>
    <w:rsid w:val="00B35E4B"/>
    <w:rsid w:val="00B36CC3"/>
    <w:rsid w:val="00B3719E"/>
    <w:rsid w:val="00B4076E"/>
    <w:rsid w:val="00B41FEB"/>
    <w:rsid w:val="00B4345F"/>
    <w:rsid w:val="00B43667"/>
    <w:rsid w:val="00B440B8"/>
    <w:rsid w:val="00B4417E"/>
    <w:rsid w:val="00B44879"/>
    <w:rsid w:val="00B44F90"/>
    <w:rsid w:val="00B45149"/>
    <w:rsid w:val="00B45F6A"/>
    <w:rsid w:val="00B46B9B"/>
    <w:rsid w:val="00B46DB5"/>
    <w:rsid w:val="00B470E3"/>
    <w:rsid w:val="00B47202"/>
    <w:rsid w:val="00B47491"/>
    <w:rsid w:val="00B4799E"/>
    <w:rsid w:val="00B500EA"/>
    <w:rsid w:val="00B505C4"/>
    <w:rsid w:val="00B50E8D"/>
    <w:rsid w:val="00B51100"/>
    <w:rsid w:val="00B51D35"/>
    <w:rsid w:val="00B54D73"/>
    <w:rsid w:val="00B55978"/>
    <w:rsid w:val="00B559AE"/>
    <w:rsid w:val="00B56491"/>
    <w:rsid w:val="00B60032"/>
    <w:rsid w:val="00B614B9"/>
    <w:rsid w:val="00B6173C"/>
    <w:rsid w:val="00B62222"/>
    <w:rsid w:val="00B62882"/>
    <w:rsid w:val="00B63419"/>
    <w:rsid w:val="00B641B2"/>
    <w:rsid w:val="00B644FA"/>
    <w:rsid w:val="00B67521"/>
    <w:rsid w:val="00B67F3B"/>
    <w:rsid w:val="00B71EDF"/>
    <w:rsid w:val="00B7202C"/>
    <w:rsid w:val="00B7294A"/>
    <w:rsid w:val="00B73269"/>
    <w:rsid w:val="00B76BC3"/>
    <w:rsid w:val="00B770E3"/>
    <w:rsid w:val="00B776E0"/>
    <w:rsid w:val="00B81254"/>
    <w:rsid w:val="00B8169C"/>
    <w:rsid w:val="00B81EAF"/>
    <w:rsid w:val="00B82AD3"/>
    <w:rsid w:val="00B83801"/>
    <w:rsid w:val="00B83B0D"/>
    <w:rsid w:val="00B83F01"/>
    <w:rsid w:val="00B855A8"/>
    <w:rsid w:val="00B85B29"/>
    <w:rsid w:val="00B85BE8"/>
    <w:rsid w:val="00B902FD"/>
    <w:rsid w:val="00B91DDD"/>
    <w:rsid w:val="00B929D0"/>
    <w:rsid w:val="00B9325D"/>
    <w:rsid w:val="00B939F1"/>
    <w:rsid w:val="00B95510"/>
    <w:rsid w:val="00B9569F"/>
    <w:rsid w:val="00BA1398"/>
    <w:rsid w:val="00BA14CC"/>
    <w:rsid w:val="00BA15A3"/>
    <w:rsid w:val="00BA536B"/>
    <w:rsid w:val="00BA5692"/>
    <w:rsid w:val="00BA5D4D"/>
    <w:rsid w:val="00BB0268"/>
    <w:rsid w:val="00BB222E"/>
    <w:rsid w:val="00BB28C5"/>
    <w:rsid w:val="00BB3C4E"/>
    <w:rsid w:val="00BB40CA"/>
    <w:rsid w:val="00BB6104"/>
    <w:rsid w:val="00BB6359"/>
    <w:rsid w:val="00BC03E1"/>
    <w:rsid w:val="00BC117C"/>
    <w:rsid w:val="00BC1262"/>
    <w:rsid w:val="00BC6FF7"/>
    <w:rsid w:val="00BC7663"/>
    <w:rsid w:val="00BD0C1D"/>
    <w:rsid w:val="00BD0C98"/>
    <w:rsid w:val="00BD0D90"/>
    <w:rsid w:val="00BD179D"/>
    <w:rsid w:val="00BD2C29"/>
    <w:rsid w:val="00BD2F1E"/>
    <w:rsid w:val="00BD315B"/>
    <w:rsid w:val="00BD38AF"/>
    <w:rsid w:val="00BD52A7"/>
    <w:rsid w:val="00BD56DD"/>
    <w:rsid w:val="00BD6040"/>
    <w:rsid w:val="00BE0468"/>
    <w:rsid w:val="00BE084E"/>
    <w:rsid w:val="00BE0A5B"/>
    <w:rsid w:val="00BE1853"/>
    <w:rsid w:val="00BE49B2"/>
    <w:rsid w:val="00BE4E67"/>
    <w:rsid w:val="00BF06D2"/>
    <w:rsid w:val="00BF17CA"/>
    <w:rsid w:val="00BF2766"/>
    <w:rsid w:val="00BF3528"/>
    <w:rsid w:val="00BF37E0"/>
    <w:rsid w:val="00BF3EFD"/>
    <w:rsid w:val="00BF4B96"/>
    <w:rsid w:val="00BF54C1"/>
    <w:rsid w:val="00BF6159"/>
    <w:rsid w:val="00BF63BF"/>
    <w:rsid w:val="00BF6FDA"/>
    <w:rsid w:val="00BF73BD"/>
    <w:rsid w:val="00C00A5A"/>
    <w:rsid w:val="00C01B18"/>
    <w:rsid w:val="00C05BDE"/>
    <w:rsid w:val="00C07BF0"/>
    <w:rsid w:val="00C10AFF"/>
    <w:rsid w:val="00C110F2"/>
    <w:rsid w:val="00C11853"/>
    <w:rsid w:val="00C11ACC"/>
    <w:rsid w:val="00C122AE"/>
    <w:rsid w:val="00C1364A"/>
    <w:rsid w:val="00C141A8"/>
    <w:rsid w:val="00C147CE"/>
    <w:rsid w:val="00C157E7"/>
    <w:rsid w:val="00C163B2"/>
    <w:rsid w:val="00C16431"/>
    <w:rsid w:val="00C16581"/>
    <w:rsid w:val="00C16632"/>
    <w:rsid w:val="00C168B6"/>
    <w:rsid w:val="00C17F03"/>
    <w:rsid w:val="00C2273E"/>
    <w:rsid w:val="00C23C1F"/>
    <w:rsid w:val="00C24A44"/>
    <w:rsid w:val="00C24C34"/>
    <w:rsid w:val="00C264FA"/>
    <w:rsid w:val="00C26BCE"/>
    <w:rsid w:val="00C271AC"/>
    <w:rsid w:val="00C27F01"/>
    <w:rsid w:val="00C31AF9"/>
    <w:rsid w:val="00C31C52"/>
    <w:rsid w:val="00C31F9C"/>
    <w:rsid w:val="00C34C80"/>
    <w:rsid w:val="00C36A03"/>
    <w:rsid w:val="00C37D09"/>
    <w:rsid w:val="00C40562"/>
    <w:rsid w:val="00C409F5"/>
    <w:rsid w:val="00C40AD7"/>
    <w:rsid w:val="00C41197"/>
    <w:rsid w:val="00C411C6"/>
    <w:rsid w:val="00C41EB0"/>
    <w:rsid w:val="00C42BE7"/>
    <w:rsid w:val="00C4303D"/>
    <w:rsid w:val="00C436CB"/>
    <w:rsid w:val="00C46033"/>
    <w:rsid w:val="00C47EDB"/>
    <w:rsid w:val="00C50447"/>
    <w:rsid w:val="00C50E82"/>
    <w:rsid w:val="00C5152C"/>
    <w:rsid w:val="00C51CD6"/>
    <w:rsid w:val="00C51F0C"/>
    <w:rsid w:val="00C5402A"/>
    <w:rsid w:val="00C54D12"/>
    <w:rsid w:val="00C55117"/>
    <w:rsid w:val="00C55452"/>
    <w:rsid w:val="00C55F9C"/>
    <w:rsid w:val="00C57082"/>
    <w:rsid w:val="00C57ECB"/>
    <w:rsid w:val="00C60987"/>
    <w:rsid w:val="00C609ED"/>
    <w:rsid w:val="00C60CD3"/>
    <w:rsid w:val="00C61680"/>
    <w:rsid w:val="00C6187D"/>
    <w:rsid w:val="00C6202E"/>
    <w:rsid w:val="00C63805"/>
    <w:rsid w:val="00C64B14"/>
    <w:rsid w:val="00C65327"/>
    <w:rsid w:val="00C66158"/>
    <w:rsid w:val="00C70857"/>
    <w:rsid w:val="00C715B9"/>
    <w:rsid w:val="00C7213A"/>
    <w:rsid w:val="00C73161"/>
    <w:rsid w:val="00C736E3"/>
    <w:rsid w:val="00C740A3"/>
    <w:rsid w:val="00C75359"/>
    <w:rsid w:val="00C75A2D"/>
    <w:rsid w:val="00C76360"/>
    <w:rsid w:val="00C769E3"/>
    <w:rsid w:val="00C77532"/>
    <w:rsid w:val="00C8198A"/>
    <w:rsid w:val="00C819C0"/>
    <w:rsid w:val="00C82CFB"/>
    <w:rsid w:val="00C82D71"/>
    <w:rsid w:val="00C8330C"/>
    <w:rsid w:val="00C86AF9"/>
    <w:rsid w:val="00C8735A"/>
    <w:rsid w:val="00C87AEE"/>
    <w:rsid w:val="00C914F3"/>
    <w:rsid w:val="00C929C7"/>
    <w:rsid w:val="00C929D0"/>
    <w:rsid w:val="00C92AE5"/>
    <w:rsid w:val="00C92D25"/>
    <w:rsid w:val="00C93BB7"/>
    <w:rsid w:val="00C94571"/>
    <w:rsid w:val="00C95264"/>
    <w:rsid w:val="00C966B7"/>
    <w:rsid w:val="00C96A92"/>
    <w:rsid w:val="00C977A5"/>
    <w:rsid w:val="00C97814"/>
    <w:rsid w:val="00C97CBA"/>
    <w:rsid w:val="00CA2109"/>
    <w:rsid w:val="00CA2BF9"/>
    <w:rsid w:val="00CA2C68"/>
    <w:rsid w:val="00CA3827"/>
    <w:rsid w:val="00CA3A4C"/>
    <w:rsid w:val="00CA3F2E"/>
    <w:rsid w:val="00CA67AF"/>
    <w:rsid w:val="00CA6C80"/>
    <w:rsid w:val="00CA7010"/>
    <w:rsid w:val="00CA7222"/>
    <w:rsid w:val="00CA749A"/>
    <w:rsid w:val="00CA7A8A"/>
    <w:rsid w:val="00CB002E"/>
    <w:rsid w:val="00CB137F"/>
    <w:rsid w:val="00CB2173"/>
    <w:rsid w:val="00CB2585"/>
    <w:rsid w:val="00CB3606"/>
    <w:rsid w:val="00CB4B1D"/>
    <w:rsid w:val="00CB4F31"/>
    <w:rsid w:val="00CB5D30"/>
    <w:rsid w:val="00CB6A18"/>
    <w:rsid w:val="00CB726D"/>
    <w:rsid w:val="00CC047D"/>
    <w:rsid w:val="00CC135F"/>
    <w:rsid w:val="00CC1398"/>
    <w:rsid w:val="00CC1A62"/>
    <w:rsid w:val="00CC25C7"/>
    <w:rsid w:val="00CC3382"/>
    <w:rsid w:val="00CC3A24"/>
    <w:rsid w:val="00CC3C78"/>
    <w:rsid w:val="00CC72AE"/>
    <w:rsid w:val="00CD04A6"/>
    <w:rsid w:val="00CD07D0"/>
    <w:rsid w:val="00CD0D5F"/>
    <w:rsid w:val="00CD1157"/>
    <w:rsid w:val="00CD272E"/>
    <w:rsid w:val="00CD30CB"/>
    <w:rsid w:val="00CD3267"/>
    <w:rsid w:val="00CD5C22"/>
    <w:rsid w:val="00CD69B0"/>
    <w:rsid w:val="00CD6B0C"/>
    <w:rsid w:val="00CD700E"/>
    <w:rsid w:val="00CE0CF4"/>
    <w:rsid w:val="00CE0F8B"/>
    <w:rsid w:val="00CE3868"/>
    <w:rsid w:val="00CE3B26"/>
    <w:rsid w:val="00CE3BD7"/>
    <w:rsid w:val="00CE52AE"/>
    <w:rsid w:val="00CE5C20"/>
    <w:rsid w:val="00CE6EE2"/>
    <w:rsid w:val="00CE709A"/>
    <w:rsid w:val="00CE70C6"/>
    <w:rsid w:val="00CF088F"/>
    <w:rsid w:val="00CF0E68"/>
    <w:rsid w:val="00CF161E"/>
    <w:rsid w:val="00CF19A9"/>
    <w:rsid w:val="00CF24C2"/>
    <w:rsid w:val="00CF2E60"/>
    <w:rsid w:val="00CF32DE"/>
    <w:rsid w:val="00CF33C5"/>
    <w:rsid w:val="00CF4A55"/>
    <w:rsid w:val="00CF5617"/>
    <w:rsid w:val="00CF608C"/>
    <w:rsid w:val="00CF6D81"/>
    <w:rsid w:val="00D00B63"/>
    <w:rsid w:val="00D015ED"/>
    <w:rsid w:val="00D017A2"/>
    <w:rsid w:val="00D0225B"/>
    <w:rsid w:val="00D022AF"/>
    <w:rsid w:val="00D029CF"/>
    <w:rsid w:val="00D03EDC"/>
    <w:rsid w:val="00D0406C"/>
    <w:rsid w:val="00D04126"/>
    <w:rsid w:val="00D04B86"/>
    <w:rsid w:val="00D052BD"/>
    <w:rsid w:val="00D055CF"/>
    <w:rsid w:val="00D05706"/>
    <w:rsid w:val="00D05AA4"/>
    <w:rsid w:val="00D06CE2"/>
    <w:rsid w:val="00D06D33"/>
    <w:rsid w:val="00D074C4"/>
    <w:rsid w:val="00D07614"/>
    <w:rsid w:val="00D07D47"/>
    <w:rsid w:val="00D101C9"/>
    <w:rsid w:val="00D104C6"/>
    <w:rsid w:val="00D122AB"/>
    <w:rsid w:val="00D124B1"/>
    <w:rsid w:val="00D12BE5"/>
    <w:rsid w:val="00D13277"/>
    <w:rsid w:val="00D14391"/>
    <w:rsid w:val="00D143D3"/>
    <w:rsid w:val="00D14568"/>
    <w:rsid w:val="00D14DA5"/>
    <w:rsid w:val="00D14ECA"/>
    <w:rsid w:val="00D16D38"/>
    <w:rsid w:val="00D17D4F"/>
    <w:rsid w:val="00D17F8A"/>
    <w:rsid w:val="00D2006A"/>
    <w:rsid w:val="00D200AF"/>
    <w:rsid w:val="00D203EB"/>
    <w:rsid w:val="00D20C71"/>
    <w:rsid w:val="00D210B6"/>
    <w:rsid w:val="00D21ED8"/>
    <w:rsid w:val="00D2213B"/>
    <w:rsid w:val="00D223D2"/>
    <w:rsid w:val="00D22639"/>
    <w:rsid w:val="00D2354B"/>
    <w:rsid w:val="00D24013"/>
    <w:rsid w:val="00D241E4"/>
    <w:rsid w:val="00D24EE6"/>
    <w:rsid w:val="00D2530D"/>
    <w:rsid w:val="00D25350"/>
    <w:rsid w:val="00D2550E"/>
    <w:rsid w:val="00D2753B"/>
    <w:rsid w:val="00D277F2"/>
    <w:rsid w:val="00D27DA0"/>
    <w:rsid w:val="00D3058C"/>
    <w:rsid w:val="00D31622"/>
    <w:rsid w:val="00D32139"/>
    <w:rsid w:val="00D32A43"/>
    <w:rsid w:val="00D344AF"/>
    <w:rsid w:val="00D34915"/>
    <w:rsid w:val="00D354A0"/>
    <w:rsid w:val="00D3622A"/>
    <w:rsid w:val="00D36C69"/>
    <w:rsid w:val="00D41088"/>
    <w:rsid w:val="00D42039"/>
    <w:rsid w:val="00D4297F"/>
    <w:rsid w:val="00D42D86"/>
    <w:rsid w:val="00D44F8E"/>
    <w:rsid w:val="00D45A3F"/>
    <w:rsid w:val="00D45C0F"/>
    <w:rsid w:val="00D46797"/>
    <w:rsid w:val="00D46E9F"/>
    <w:rsid w:val="00D50141"/>
    <w:rsid w:val="00D50B07"/>
    <w:rsid w:val="00D50EA0"/>
    <w:rsid w:val="00D515A4"/>
    <w:rsid w:val="00D535C0"/>
    <w:rsid w:val="00D537CA"/>
    <w:rsid w:val="00D53BF5"/>
    <w:rsid w:val="00D53CC2"/>
    <w:rsid w:val="00D54520"/>
    <w:rsid w:val="00D54AC5"/>
    <w:rsid w:val="00D54E09"/>
    <w:rsid w:val="00D62FFC"/>
    <w:rsid w:val="00D65BB6"/>
    <w:rsid w:val="00D66839"/>
    <w:rsid w:val="00D711EF"/>
    <w:rsid w:val="00D71DE8"/>
    <w:rsid w:val="00D7421D"/>
    <w:rsid w:val="00D74320"/>
    <w:rsid w:val="00D7721E"/>
    <w:rsid w:val="00D774FA"/>
    <w:rsid w:val="00D8004C"/>
    <w:rsid w:val="00D80803"/>
    <w:rsid w:val="00D808BF"/>
    <w:rsid w:val="00D81EB7"/>
    <w:rsid w:val="00D82052"/>
    <w:rsid w:val="00D82BA9"/>
    <w:rsid w:val="00D83248"/>
    <w:rsid w:val="00D844DD"/>
    <w:rsid w:val="00D84ADF"/>
    <w:rsid w:val="00D84C70"/>
    <w:rsid w:val="00D87AAC"/>
    <w:rsid w:val="00D901E2"/>
    <w:rsid w:val="00D90461"/>
    <w:rsid w:val="00D9305A"/>
    <w:rsid w:val="00D93455"/>
    <w:rsid w:val="00D935CC"/>
    <w:rsid w:val="00D93F32"/>
    <w:rsid w:val="00D953A1"/>
    <w:rsid w:val="00D9547A"/>
    <w:rsid w:val="00D95509"/>
    <w:rsid w:val="00D9624B"/>
    <w:rsid w:val="00DA09ED"/>
    <w:rsid w:val="00DA3984"/>
    <w:rsid w:val="00DA45BE"/>
    <w:rsid w:val="00DA5096"/>
    <w:rsid w:val="00DA51CF"/>
    <w:rsid w:val="00DA66CF"/>
    <w:rsid w:val="00DA719A"/>
    <w:rsid w:val="00DA7421"/>
    <w:rsid w:val="00DA756D"/>
    <w:rsid w:val="00DA7618"/>
    <w:rsid w:val="00DA7716"/>
    <w:rsid w:val="00DA7892"/>
    <w:rsid w:val="00DA7D60"/>
    <w:rsid w:val="00DA7DF6"/>
    <w:rsid w:val="00DB10DD"/>
    <w:rsid w:val="00DB12EF"/>
    <w:rsid w:val="00DB16B0"/>
    <w:rsid w:val="00DB17BD"/>
    <w:rsid w:val="00DB3473"/>
    <w:rsid w:val="00DB4290"/>
    <w:rsid w:val="00DB518D"/>
    <w:rsid w:val="00DB5D6E"/>
    <w:rsid w:val="00DB60C1"/>
    <w:rsid w:val="00DB62D6"/>
    <w:rsid w:val="00DB6655"/>
    <w:rsid w:val="00DB7F35"/>
    <w:rsid w:val="00DC097D"/>
    <w:rsid w:val="00DC1415"/>
    <w:rsid w:val="00DC2BEF"/>
    <w:rsid w:val="00DC3097"/>
    <w:rsid w:val="00DC3F99"/>
    <w:rsid w:val="00DC4E0A"/>
    <w:rsid w:val="00DC6946"/>
    <w:rsid w:val="00DC69E8"/>
    <w:rsid w:val="00DC795C"/>
    <w:rsid w:val="00DC7DBE"/>
    <w:rsid w:val="00DD0258"/>
    <w:rsid w:val="00DD0480"/>
    <w:rsid w:val="00DD0B3E"/>
    <w:rsid w:val="00DD1A10"/>
    <w:rsid w:val="00DD2085"/>
    <w:rsid w:val="00DD482F"/>
    <w:rsid w:val="00DD4988"/>
    <w:rsid w:val="00DD566C"/>
    <w:rsid w:val="00DD5F26"/>
    <w:rsid w:val="00DD6EBE"/>
    <w:rsid w:val="00DD7581"/>
    <w:rsid w:val="00DE00DD"/>
    <w:rsid w:val="00DE150A"/>
    <w:rsid w:val="00DE1927"/>
    <w:rsid w:val="00DE1B1B"/>
    <w:rsid w:val="00DE28B9"/>
    <w:rsid w:val="00DE4F62"/>
    <w:rsid w:val="00DE5133"/>
    <w:rsid w:val="00DE51AF"/>
    <w:rsid w:val="00DE5B18"/>
    <w:rsid w:val="00DE658D"/>
    <w:rsid w:val="00DF0898"/>
    <w:rsid w:val="00DF3B73"/>
    <w:rsid w:val="00DF3F7A"/>
    <w:rsid w:val="00DF6286"/>
    <w:rsid w:val="00DF65FA"/>
    <w:rsid w:val="00DF71D7"/>
    <w:rsid w:val="00DF7C62"/>
    <w:rsid w:val="00E00868"/>
    <w:rsid w:val="00E01B72"/>
    <w:rsid w:val="00E02FCD"/>
    <w:rsid w:val="00E03D5E"/>
    <w:rsid w:val="00E04277"/>
    <w:rsid w:val="00E04DF5"/>
    <w:rsid w:val="00E05140"/>
    <w:rsid w:val="00E1127A"/>
    <w:rsid w:val="00E131E4"/>
    <w:rsid w:val="00E143B7"/>
    <w:rsid w:val="00E1458A"/>
    <w:rsid w:val="00E14674"/>
    <w:rsid w:val="00E1470B"/>
    <w:rsid w:val="00E1478E"/>
    <w:rsid w:val="00E167A4"/>
    <w:rsid w:val="00E16B13"/>
    <w:rsid w:val="00E16BCD"/>
    <w:rsid w:val="00E17187"/>
    <w:rsid w:val="00E20095"/>
    <w:rsid w:val="00E20F45"/>
    <w:rsid w:val="00E22C9C"/>
    <w:rsid w:val="00E22D00"/>
    <w:rsid w:val="00E2418A"/>
    <w:rsid w:val="00E24E0F"/>
    <w:rsid w:val="00E272FA"/>
    <w:rsid w:val="00E30E30"/>
    <w:rsid w:val="00E312BD"/>
    <w:rsid w:val="00E31D3B"/>
    <w:rsid w:val="00E337F3"/>
    <w:rsid w:val="00E33D55"/>
    <w:rsid w:val="00E34E57"/>
    <w:rsid w:val="00E354CA"/>
    <w:rsid w:val="00E35A89"/>
    <w:rsid w:val="00E36AC8"/>
    <w:rsid w:val="00E36C81"/>
    <w:rsid w:val="00E40AA7"/>
    <w:rsid w:val="00E4136C"/>
    <w:rsid w:val="00E42EB6"/>
    <w:rsid w:val="00E4339E"/>
    <w:rsid w:val="00E43494"/>
    <w:rsid w:val="00E45726"/>
    <w:rsid w:val="00E45813"/>
    <w:rsid w:val="00E45BEE"/>
    <w:rsid w:val="00E45E6D"/>
    <w:rsid w:val="00E46D0D"/>
    <w:rsid w:val="00E47720"/>
    <w:rsid w:val="00E47D4F"/>
    <w:rsid w:val="00E47F5E"/>
    <w:rsid w:val="00E50620"/>
    <w:rsid w:val="00E52333"/>
    <w:rsid w:val="00E52B08"/>
    <w:rsid w:val="00E54436"/>
    <w:rsid w:val="00E54CDE"/>
    <w:rsid w:val="00E553D5"/>
    <w:rsid w:val="00E56149"/>
    <w:rsid w:val="00E5626E"/>
    <w:rsid w:val="00E566A7"/>
    <w:rsid w:val="00E56B01"/>
    <w:rsid w:val="00E57208"/>
    <w:rsid w:val="00E57FAE"/>
    <w:rsid w:val="00E60284"/>
    <w:rsid w:val="00E609C7"/>
    <w:rsid w:val="00E61550"/>
    <w:rsid w:val="00E61D11"/>
    <w:rsid w:val="00E62A9C"/>
    <w:rsid w:val="00E62DA1"/>
    <w:rsid w:val="00E639A0"/>
    <w:rsid w:val="00E64196"/>
    <w:rsid w:val="00E65C34"/>
    <w:rsid w:val="00E65DDD"/>
    <w:rsid w:val="00E662FD"/>
    <w:rsid w:val="00E6666F"/>
    <w:rsid w:val="00E6675B"/>
    <w:rsid w:val="00E66AF5"/>
    <w:rsid w:val="00E67A8D"/>
    <w:rsid w:val="00E70243"/>
    <w:rsid w:val="00E70EC3"/>
    <w:rsid w:val="00E71B32"/>
    <w:rsid w:val="00E71B5C"/>
    <w:rsid w:val="00E724AB"/>
    <w:rsid w:val="00E73088"/>
    <w:rsid w:val="00E736BB"/>
    <w:rsid w:val="00E73928"/>
    <w:rsid w:val="00E73CE1"/>
    <w:rsid w:val="00E743A6"/>
    <w:rsid w:val="00E774FC"/>
    <w:rsid w:val="00E77D79"/>
    <w:rsid w:val="00E80843"/>
    <w:rsid w:val="00E812AD"/>
    <w:rsid w:val="00E8247E"/>
    <w:rsid w:val="00E828DD"/>
    <w:rsid w:val="00E86F4C"/>
    <w:rsid w:val="00E87230"/>
    <w:rsid w:val="00E8755E"/>
    <w:rsid w:val="00E87964"/>
    <w:rsid w:val="00E913B3"/>
    <w:rsid w:val="00E9243A"/>
    <w:rsid w:val="00E9310A"/>
    <w:rsid w:val="00E95808"/>
    <w:rsid w:val="00E958D5"/>
    <w:rsid w:val="00E9604D"/>
    <w:rsid w:val="00E96780"/>
    <w:rsid w:val="00E96A2E"/>
    <w:rsid w:val="00E96AC0"/>
    <w:rsid w:val="00E96D2B"/>
    <w:rsid w:val="00E97820"/>
    <w:rsid w:val="00EA074B"/>
    <w:rsid w:val="00EA1C9F"/>
    <w:rsid w:val="00EA2F41"/>
    <w:rsid w:val="00EA34D1"/>
    <w:rsid w:val="00EA55AC"/>
    <w:rsid w:val="00EA66D0"/>
    <w:rsid w:val="00EA6B96"/>
    <w:rsid w:val="00EA793F"/>
    <w:rsid w:val="00EA7C2B"/>
    <w:rsid w:val="00EB0FA7"/>
    <w:rsid w:val="00EB11FA"/>
    <w:rsid w:val="00EB13F1"/>
    <w:rsid w:val="00EB1B77"/>
    <w:rsid w:val="00EB1FA8"/>
    <w:rsid w:val="00EB2409"/>
    <w:rsid w:val="00EB275E"/>
    <w:rsid w:val="00EB3989"/>
    <w:rsid w:val="00EB5136"/>
    <w:rsid w:val="00EB7FE4"/>
    <w:rsid w:val="00EC0AEB"/>
    <w:rsid w:val="00EC0CE5"/>
    <w:rsid w:val="00EC2169"/>
    <w:rsid w:val="00EC2AE8"/>
    <w:rsid w:val="00EC3C44"/>
    <w:rsid w:val="00EC42F0"/>
    <w:rsid w:val="00EC55C8"/>
    <w:rsid w:val="00EC5C51"/>
    <w:rsid w:val="00EC5F35"/>
    <w:rsid w:val="00EC7159"/>
    <w:rsid w:val="00ED0472"/>
    <w:rsid w:val="00ED0F30"/>
    <w:rsid w:val="00ED1762"/>
    <w:rsid w:val="00ED1B2F"/>
    <w:rsid w:val="00ED22F7"/>
    <w:rsid w:val="00ED548E"/>
    <w:rsid w:val="00ED72C8"/>
    <w:rsid w:val="00EE0066"/>
    <w:rsid w:val="00EE008E"/>
    <w:rsid w:val="00EE0546"/>
    <w:rsid w:val="00EE0930"/>
    <w:rsid w:val="00EE0C6D"/>
    <w:rsid w:val="00EE1715"/>
    <w:rsid w:val="00EE1DE0"/>
    <w:rsid w:val="00EE310D"/>
    <w:rsid w:val="00EE412E"/>
    <w:rsid w:val="00EE46DA"/>
    <w:rsid w:val="00EE5925"/>
    <w:rsid w:val="00EE6C2A"/>
    <w:rsid w:val="00EE7154"/>
    <w:rsid w:val="00EF0047"/>
    <w:rsid w:val="00EF2D11"/>
    <w:rsid w:val="00EF321D"/>
    <w:rsid w:val="00EF432B"/>
    <w:rsid w:val="00EF516C"/>
    <w:rsid w:val="00EF5794"/>
    <w:rsid w:val="00EF776F"/>
    <w:rsid w:val="00EF7C0F"/>
    <w:rsid w:val="00EF7CEA"/>
    <w:rsid w:val="00EFC323"/>
    <w:rsid w:val="00F00B6E"/>
    <w:rsid w:val="00F00CE1"/>
    <w:rsid w:val="00F00F9F"/>
    <w:rsid w:val="00F017E0"/>
    <w:rsid w:val="00F0213C"/>
    <w:rsid w:val="00F02B9B"/>
    <w:rsid w:val="00F03286"/>
    <w:rsid w:val="00F033E6"/>
    <w:rsid w:val="00F037CE"/>
    <w:rsid w:val="00F043CD"/>
    <w:rsid w:val="00F113AB"/>
    <w:rsid w:val="00F114F2"/>
    <w:rsid w:val="00F11611"/>
    <w:rsid w:val="00F11719"/>
    <w:rsid w:val="00F14566"/>
    <w:rsid w:val="00F22712"/>
    <w:rsid w:val="00F2286E"/>
    <w:rsid w:val="00F23448"/>
    <w:rsid w:val="00F24C75"/>
    <w:rsid w:val="00F251AC"/>
    <w:rsid w:val="00F25711"/>
    <w:rsid w:val="00F26F95"/>
    <w:rsid w:val="00F26FAF"/>
    <w:rsid w:val="00F270F3"/>
    <w:rsid w:val="00F272E8"/>
    <w:rsid w:val="00F27B76"/>
    <w:rsid w:val="00F27E2F"/>
    <w:rsid w:val="00F30970"/>
    <w:rsid w:val="00F31FFE"/>
    <w:rsid w:val="00F34894"/>
    <w:rsid w:val="00F34993"/>
    <w:rsid w:val="00F34A26"/>
    <w:rsid w:val="00F35AF1"/>
    <w:rsid w:val="00F36A56"/>
    <w:rsid w:val="00F37180"/>
    <w:rsid w:val="00F37967"/>
    <w:rsid w:val="00F4036B"/>
    <w:rsid w:val="00F40C54"/>
    <w:rsid w:val="00F4150C"/>
    <w:rsid w:val="00F41DDF"/>
    <w:rsid w:val="00F41FB8"/>
    <w:rsid w:val="00F4221D"/>
    <w:rsid w:val="00F42664"/>
    <w:rsid w:val="00F43EE2"/>
    <w:rsid w:val="00F44489"/>
    <w:rsid w:val="00F446F1"/>
    <w:rsid w:val="00F44BF3"/>
    <w:rsid w:val="00F45BC6"/>
    <w:rsid w:val="00F46559"/>
    <w:rsid w:val="00F468B3"/>
    <w:rsid w:val="00F47122"/>
    <w:rsid w:val="00F47401"/>
    <w:rsid w:val="00F47793"/>
    <w:rsid w:val="00F51AED"/>
    <w:rsid w:val="00F51E58"/>
    <w:rsid w:val="00F52E81"/>
    <w:rsid w:val="00F54568"/>
    <w:rsid w:val="00F54ADE"/>
    <w:rsid w:val="00F56AFF"/>
    <w:rsid w:val="00F571BA"/>
    <w:rsid w:val="00F57D2A"/>
    <w:rsid w:val="00F610FE"/>
    <w:rsid w:val="00F614AC"/>
    <w:rsid w:val="00F61DEB"/>
    <w:rsid w:val="00F62C34"/>
    <w:rsid w:val="00F65FD7"/>
    <w:rsid w:val="00F66490"/>
    <w:rsid w:val="00F66D0E"/>
    <w:rsid w:val="00F67B3E"/>
    <w:rsid w:val="00F70F31"/>
    <w:rsid w:val="00F71CB3"/>
    <w:rsid w:val="00F72516"/>
    <w:rsid w:val="00F725E7"/>
    <w:rsid w:val="00F72E53"/>
    <w:rsid w:val="00F76FBD"/>
    <w:rsid w:val="00F77BEA"/>
    <w:rsid w:val="00F803CE"/>
    <w:rsid w:val="00F80644"/>
    <w:rsid w:val="00F8107A"/>
    <w:rsid w:val="00F8158D"/>
    <w:rsid w:val="00F81748"/>
    <w:rsid w:val="00F819B3"/>
    <w:rsid w:val="00F848A7"/>
    <w:rsid w:val="00F86970"/>
    <w:rsid w:val="00F874CB"/>
    <w:rsid w:val="00F87C0F"/>
    <w:rsid w:val="00F90324"/>
    <w:rsid w:val="00F9043D"/>
    <w:rsid w:val="00F90A5E"/>
    <w:rsid w:val="00F91446"/>
    <w:rsid w:val="00F91881"/>
    <w:rsid w:val="00F91C63"/>
    <w:rsid w:val="00F93ED0"/>
    <w:rsid w:val="00F9689C"/>
    <w:rsid w:val="00F96E79"/>
    <w:rsid w:val="00FA12AC"/>
    <w:rsid w:val="00FA2906"/>
    <w:rsid w:val="00FA2B27"/>
    <w:rsid w:val="00FA2BB4"/>
    <w:rsid w:val="00FA313D"/>
    <w:rsid w:val="00FA31AE"/>
    <w:rsid w:val="00FA37D3"/>
    <w:rsid w:val="00FA3A31"/>
    <w:rsid w:val="00FA59AD"/>
    <w:rsid w:val="00FA6088"/>
    <w:rsid w:val="00FA7191"/>
    <w:rsid w:val="00FB0293"/>
    <w:rsid w:val="00FB0F0A"/>
    <w:rsid w:val="00FB1F65"/>
    <w:rsid w:val="00FB273A"/>
    <w:rsid w:val="00FB351E"/>
    <w:rsid w:val="00FB3ABA"/>
    <w:rsid w:val="00FB3FAC"/>
    <w:rsid w:val="00FB548A"/>
    <w:rsid w:val="00FB5BA4"/>
    <w:rsid w:val="00FB63B1"/>
    <w:rsid w:val="00FB6C07"/>
    <w:rsid w:val="00FB7045"/>
    <w:rsid w:val="00FC1739"/>
    <w:rsid w:val="00FC4E43"/>
    <w:rsid w:val="00FC5448"/>
    <w:rsid w:val="00FC5773"/>
    <w:rsid w:val="00FC5DB7"/>
    <w:rsid w:val="00FC61D3"/>
    <w:rsid w:val="00FC6C07"/>
    <w:rsid w:val="00FC6CCA"/>
    <w:rsid w:val="00FC73B6"/>
    <w:rsid w:val="00FC73C7"/>
    <w:rsid w:val="00FC74DF"/>
    <w:rsid w:val="00FD0731"/>
    <w:rsid w:val="00FD0924"/>
    <w:rsid w:val="00FD15A9"/>
    <w:rsid w:val="00FD2FC5"/>
    <w:rsid w:val="00FD3FE5"/>
    <w:rsid w:val="00FD4053"/>
    <w:rsid w:val="00FD50A2"/>
    <w:rsid w:val="00FD53A7"/>
    <w:rsid w:val="00FD642E"/>
    <w:rsid w:val="00FD6705"/>
    <w:rsid w:val="00FD698D"/>
    <w:rsid w:val="00FE0132"/>
    <w:rsid w:val="00FE013E"/>
    <w:rsid w:val="00FE312F"/>
    <w:rsid w:val="00FE393A"/>
    <w:rsid w:val="00FE443C"/>
    <w:rsid w:val="00FE7241"/>
    <w:rsid w:val="00FE7D22"/>
    <w:rsid w:val="00FF0922"/>
    <w:rsid w:val="00FF30B8"/>
    <w:rsid w:val="00FF3EDB"/>
    <w:rsid w:val="00FF5131"/>
    <w:rsid w:val="00FF59E6"/>
    <w:rsid w:val="00FF67EF"/>
    <w:rsid w:val="00FF686C"/>
    <w:rsid w:val="00FF6C20"/>
    <w:rsid w:val="00FF7545"/>
    <w:rsid w:val="0116D851"/>
    <w:rsid w:val="0135874E"/>
    <w:rsid w:val="015DF834"/>
    <w:rsid w:val="016D6387"/>
    <w:rsid w:val="01BCE9E9"/>
    <w:rsid w:val="01CAEAF9"/>
    <w:rsid w:val="02ADD81E"/>
    <w:rsid w:val="02CB020A"/>
    <w:rsid w:val="02F2BD4F"/>
    <w:rsid w:val="0325C0DC"/>
    <w:rsid w:val="035CA031"/>
    <w:rsid w:val="0360BBDC"/>
    <w:rsid w:val="03CD43DE"/>
    <w:rsid w:val="04669931"/>
    <w:rsid w:val="046B357F"/>
    <w:rsid w:val="047A46C9"/>
    <w:rsid w:val="04982C86"/>
    <w:rsid w:val="04ED9251"/>
    <w:rsid w:val="05585A9F"/>
    <w:rsid w:val="0558DCE7"/>
    <w:rsid w:val="057F8FEF"/>
    <w:rsid w:val="05E1C335"/>
    <w:rsid w:val="05F972E0"/>
    <w:rsid w:val="06483B45"/>
    <w:rsid w:val="067BF809"/>
    <w:rsid w:val="069CE5D9"/>
    <w:rsid w:val="071D44A3"/>
    <w:rsid w:val="07329083"/>
    <w:rsid w:val="0754755B"/>
    <w:rsid w:val="075580DF"/>
    <w:rsid w:val="0778926F"/>
    <w:rsid w:val="07D461B3"/>
    <w:rsid w:val="0815D57F"/>
    <w:rsid w:val="088528F3"/>
    <w:rsid w:val="08B5D189"/>
    <w:rsid w:val="08BAAF2C"/>
    <w:rsid w:val="092A885C"/>
    <w:rsid w:val="0957CFAC"/>
    <w:rsid w:val="096069A8"/>
    <w:rsid w:val="09C9C88A"/>
    <w:rsid w:val="0A42AC6A"/>
    <w:rsid w:val="0ADB6A49"/>
    <w:rsid w:val="0B010703"/>
    <w:rsid w:val="0B160B86"/>
    <w:rsid w:val="0B18BACA"/>
    <w:rsid w:val="0B376B7C"/>
    <w:rsid w:val="0B780C97"/>
    <w:rsid w:val="0B7D4A7A"/>
    <w:rsid w:val="0C083272"/>
    <w:rsid w:val="0C1BC8B5"/>
    <w:rsid w:val="0C93E3CF"/>
    <w:rsid w:val="0CCE7F73"/>
    <w:rsid w:val="0CD0AA92"/>
    <w:rsid w:val="0CF932C8"/>
    <w:rsid w:val="0D2ABB54"/>
    <w:rsid w:val="0D4009CB"/>
    <w:rsid w:val="0D46581C"/>
    <w:rsid w:val="0D507AF5"/>
    <w:rsid w:val="0D6B6537"/>
    <w:rsid w:val="0DA1E341"/>
    <w:rsid w:val="0DAEDC41"/>
    <w:rsid w:val="0DD2B170"/>
    <w:rsid w:val="0DE9F5E1"/>
    <w:rsid w:val="0DEB4BF9"/>
    <w:rsid w:val="0E7558E4"/>
    <w:rsid w:val="0F2B771F"/>
    <w:rsid w:val="0F3DB3A2"/>
    <w:rsid w:val="0F793C8F"/>
    <w:rsid w:val="0F8DA5C1"/>
    <w:rsid w:val="0FF9C349"/>
    <w:rsid w:val="104471E3"/>
    <w:rsid w:val="1047F8D1"/>
    <w:rsid w:val="105DB466"/>
    <w:rsid w:val="109F56DC"/>
    <w:rsid w:val="10A35D7C"/>
    <w:rsid w:val="10EC5477"/>
    <w:rsid w:val="10F798FB"/>
    <w:rsid w:val="11421D44"/>
    <w:rsid w:val="1163D42A"/>
    <w:rsid w:val="1166CAFE"/>
    <w:rsid w:val="1192A600"/>
    <w:rsid w:val="11DF6DB6"/>
    <w:rsid w:val="1205FD2F"/>
    <w:rsid w:val="1213E031"/>
    <w:rsid w:val="123B2F22"/>
    <w:rsid w:val="125C3282"/>
    <w:rsid w:val="125E0418"/>
    <w:rsid w:val="12784326"/>
    <w:rsid w:val="12F98FCB"/>
    <w:rsid w:val="131A1331"/>
    <w:rsid w:val="1343963F"/>
    <w:rsid w:val="134D5F44"/>
    <w:rsid w:val="1387B8C6"/>
    <w:rsid w:val="13E52161"/>
    <w:rsid w:val="13F29AE0"/>
    <w:rsid w:val="14139E50"/>
    <w:rsid w:val="144192A9"/>
    <w:rsid w:val="14627C23"/>
    <w:rsid w:val="153FF685"/>
    <w:rsid w:val="156E11B7"/>
    <w:rsid w:val="160C313B"/>
    <w:rsid w:val="16153F7D"/>
    <w:rsid w:val="1618F967"/>
    <w:rsid w:val="161EF6D9"/>
    <w:rsid w:val="164CB2DD"/>
    <w:rsid w:val="16506058"/>
    <w:rsid w:val="166CF06E"/>
    <w:rsid w:val="168D3C08"/>
    <w:rsid w:val="1693D6ED"/>
    <w:rsid w:val="16E19356"/>
    <w:rsid w:val="16F28DB9"/>
    <w:rsid w:val="17213808"/>
    <w:rsid w:val="173912B4"/>
    <w:rsid w:val="17AF27D2"/>
    <w:rsid w:val="17CD2890"/>
    <w:rsid w:val="184414F4"/>
    <w:rsid w:val="18AE0CB1"/>
    <w:rsid w:val="18BA8ACA"/>
    <w:rsid w:val="18CF8640"/>
    <w:rsid w:val="1900A4B1"/>
    <w:rsid w:val="1917AEF5"/>
    <w:rsid w:val="191F4E0B"/>
    <w:rsid w:val="19B76F91"/>
    <w:rsid w:val="1A0DD802"/>
    <w:rsid w:val="1A21C193"/>
    <w:rsid w:val="1A581128"/>
    <w:rsid w:val="1A5C5C09"/>
    <w:rsid w:val="1A94587D"/>
    <w:rsid w:val="1AE4759E"/>
    <w:rsid w:val="1B526412"/>
    <w:rsid w:val="1B80532D"/>
    <w:rsid w:val="1B84B1A1"/>
    <w:rsid w:val="1BEEE6B5"/>
    <w:rsid w:val="1BF0CD3E"/>
    <w:rsid w:val="1BFE4692"/>
    <w:rsid w:val="1C300BBE"/>
    <w:rsid w:val="1D629CD4"/>
    <w:rsid w:val="1DC33D88"/>
    <w:rsid w:val="1E4E9BFE"/>
    <w:rsid w:val="1F10FFF0"/>
    <w:rsid w:val="1F2591B2"/>
    <w:rsid w:val="1F5FC25B"/>
    <w:rsid w:val="1F619FB2"/>
    <w:rsid w:val="1F62CF4A"/>
    <w:rsid w:val="1FA1F32D"/>
    <w:rsid w:val="1FA8D2EE"/>
    <w:rsid w:val="2030AFAD"/>
    <w:rsid w:val="205A7F54"/>
    <w:rsid w:val="206A41E3"/>
    <w:rsid w:val="209E3C11"/>
    <w:rsid w:val="209EA686"/>
    <w:rsid w:val="20F53773"/>
    <w:rsid w:val="211878C7"/>
    <w:rsid w:val="21567175"/>
    <w:rsid w:val="217A34BE"/>
    <w:rsid w:val="218574CD"/>
    <w:rsid w:val="219CDAC3"/>
    <w:rsid w:val="21BFC728"/>
    <w:rsid w:val="21E1DB46"/>
    <w:rsid w:val="21F30FA2"/>
    <w:rsid w:val="2227F390"/>
    <w:rsid w:val="225F0E70"/>
    <w:rsid w:val="2296C6F2"/>
    <w:rsid w:val="22B239CC"/>
    <w:rsid w:val="22C77AE0"/>
    <w:rsid w:val="22D14C92"/>
    <w:rsid w:val="22EB8202"/>
    <w:rsid w:val="22F9CBF9"/>
    <w:rsid w:val="23001107"/>
    <w:rsid w:val="237296F3"/>
    <w:rsid w:val="23E01639"/>
    <w:rsid w:val="23FEF880"/>
    <w:rsid w:val="248E40D5"/>
    <w:rsid w:val="248F3EB3"/>
    <w:rsid w:val="24F9C8F2"/>
    <w:rsid w:val="258EC4A3"/>
    <w:rsid w:val="25F39053"/>
    <w:rsid w:val="261AF895"/>
    <w:rsid w:val="265DB0B1"/>
    <w:rsid w:val="26B3695B"/>
    <w:rsid w:val="26B48DD4"/>
    <w:rsid w:val="26E5EBC6"/>
    <w:rsid w:val="26F056BD"/>
    <w:rsid w:val="274C6A79"/>
    <w:rsid w:val="27677DBC"/>
    <w:rsid w:val="276A3815"/>
    <w:rsid w:val="2824C94F"/>
    <w:rsid w:val="2886D79B"/>
    <w:rsid w:val="2899CED8"/>
    <w:rsid w:val="297328ED"/>
    <w:rsid w:val="29786B52"/>
    <w:rsid w:val="2997C2E5"/>
    <w:rsid w:val="29ABEF4E"/>
    <w:rsid w:val="29C517AB"/>
    <w:rsid w:val="2A0C45FD"/>
    <w:rsid w:val="2A8EC4C6"/>
    <w:rsid w:val="2AB076A6"/>
    <w:rsid w:val="2B13FF36"/>
    <w:rsid w:val="2B2E46FD"/>
    <w:rsid w:val="2B4B5512"/>
    <w:rsid w:val="2C211F9D"/>
    <w:rsid w:val="2C23260A"/>
    <w:rsid w:val="2C251A31"/>
    <w:rsid w:val="2C475BD3"/>
    <w:rsid w:val="2C5514BE"/>
    <w:rsid w:val="2C5E6F05"/>
    <w:rsid w:val="2C9A66C3"/>
    <w:rsid w:val="2C9FC585"/>
    <w:rsid w:val="2CB59871"/>
    <w:rsid w:val="2CF590A0"/>
    <w:rsid w:val="2CFCB86D"/>
    <w:rsid w:val="2D2D3511"/>
    <w:rsid w:val="2D3D4B5A"/>
    <w:rsid w:val="2D4F324B"/>
    <w:rsid w:val="2D7508CF"/>
    <w:rsid w:val="2DAE8ADC"/>
    <w:rsid w:val="2DF0A8BD"/>
    <w:rsid w:val="2E01120C"/>
    <w:rsid w:val="2ED16F2F"/>
    <w:rsid w:val="2ED5C2ED"/>
    <w:rsid w:val="2F29FE1F"/>
    <w:rsid w:val="2FA22917"/>
    <w:rsid w:val="2FB35533"/>
    <w:rsid w:val="2FC62FFE"/>
    <w:rsid w:val="2FE4162C"/>
    <w:rsid w:val="30197D2E"/>
    <w:rsid w:val="3057C8FA"/>
    <w:rsid w:val="30C84DF4"/>
    <w:rsid w:val="30E7F4E7"/>
    <w:rsid w:val="30E9AEDD"/>
    <w:rsid w:val="31534830"/>
    <w:rsid w:val="318D6253"/>
    <w:rsid w:val="31B49CA0"/>
    <w:rsid w:val="31CF71CE"/>
    <w:rsid w:val="31E356A2"/>
    <w:rsid w:val="31EAB245"/>
    <w:rsid w:val="3237C601"/>
    <w:rsid w:val="323ADB3F"/>
    <w:rsid w:val="3257B127"/>
    <w:rsid w:val="32610C3A"/>
    <w:rsid w:val="32992B23"/>
    <w:rsid w:val="33246699"/>
    <w:rsid w:val="33432839"/>
    <w:rsid w:val="337B76CF"/>
    <w:rsid w:val="33A59B3B"/>
    <w:rsid w:val="33C4551C"/>
    <w:rsid w:val="33C49975"/>
    <w:rsid w:val="340DBA7F"/>
    <w:rsid w:val="34214F9F"/>
    <w:rsid w:val="3492F2A1"/>
    <w:rsid w:val="350753E0"/>
    <w:rsid w:val="350C3183"/>
    <w:rsid w:val="353ABABC"/>
    <w:rsid w:val="35636F5B"/>
    <w:rsid w:val="357F8DD4"/>
    <w:rsid w:val="35980F09"/>
    <w:rsid w:val="35A5B1B1"/>
    <w:rsid w:val="35CB158A"/>
    <w:rsid w:val="35E431CB"/>
    <w:rsid w:val="35F41D32"/>
    <w:rsid w:val="36198CF4"/>
    <w:rsid w:val="36217FB7"/>
    <w:rsid w:val="363FC195"/>
    <w:rsid w:val="365A175B"/>
    <w:rsid w:val="3684AC61"/>
    <w:rsid w:val="36ADDDDE"/>
    <w:rsid w:val="36C2CF2E"/>
    <w:rsid w:val="36C2E2CC"/>
    <w:rsid w:val="36F53A43"/>
    <w:rsid w:val="3710329B"/>
    <w:rsid w:val="37284D6C"/>
    <w:rsid w:val="3778BDD0"/>
    <w:rsid w:val="379D4231"/>
    <w:rsid w:val="37CE80F0"/>
    <w:rsid w:val="37D50F9A"/>
    <w:rsid w:val="37DDB2D0"/>
    <w:rsid w:val="38046266"/>
    <w:rsid w:val="383BDD24"/>
    <w:rsid w:val="387A88E0"/>
    <w:rsid w:val="387FF56A"/>
    <w:rsid w:val="38EDF9AF"/>
    <w:rsid w:val="38FD18ED"/>
    <w:rsid w:val="38FE6669"/>
    <w:rsid w:val="392419C6"/>
    <w:rsid w:val="39BC4D23"/>
    <w:rsid w:val="39DB3B75"/>
    <w:rsid w:val="39E31B4D"/>
    <w:rsid w:val="3A3881AE"/>
    <w:rsid w:val="3A472194"/>
    <w:rsid w:val="3AC3033D"/>
    <w:rsid w:val="3AF8E3B4"/>
    <w:rsid w:val="3B212FC8"/>
    <w:rsid w:val="3B2DF61B"/>
    <w:rsid w:val="3BAD79CC"/>
    <w:rsid w:val="3C65439C"/>
    <w:rsid w:val="3CBDB0A5"/>
    <w:rsid w:val="3D6530B5"/>
    <w:rsid w:val="3E3047FB"/>
    <w:rsid w:val="3E43CDB6"/>
    <w:rsid w:val="3E8CFE18"/>
    <w:rsid w:val="3ECF81FC"/>
    <w:rsid w:val="3EDE19A9"/>
    <w:rsid w:val="3EEB46C2"/>
    <w:rsid w:val="3F09839E"/>
    <w:rsid w:val="3F0F6758"/>
    <w:rsid w:val="3F1DE2E2"/>
    <w:rsid w:val="3F5E85CE"/>
    <w:rsid w:val="3FB5A7BE"/>
    <w:rsid w:val="3FCFD7FE"/>
    <w:rsid w:val="400865E0"/>
    <w:rsid w:val="4016B815"/>
    <w:rsid w:val="402DC6AC"/>
    <w:rsid w:val="411F6478"/>
    <w:rsid w:val="4120941B"/>
    <w:rsid w:val="416A9D8F"/>
    <w:rsid w:val="4197A280"/>
    <w:rsid w:val="41A1DE1B"/>
    <w:rsid w:val="41CE84A3"/>
    <w:rsid w:val="4221F7FF"/>
    <w:rsid w:val="422A92CC"/>
    <w:rsid w:val="42C3E892"/>
    <w:rsid w:val="42E06C58"/>
    <w:rsid w:val="42E0E20E"/>
    <w:rsid w:val="42F960CF"/>
    <w:rsid w:val="431E7841"/>
    <w:rsid w:val="43201CC6"/>
    <w:rsid w:val="43F29577"/>
    <w:rsid w:val="44B2AA54"/>
    <w:rsid w:val="44C85A8C"/>
    <w:rsid w:val="44E0D920"/>
    <w:rsid w:val="451E1358"/>
    <w:rsid w:val="4592F175"/>
    <w:rsid w:val="46028655"/>
    <w:rsid w:val="46074168"/>
    <w:rsid w:val="4631940A"/>
    <w:rsid w:val="463FCFE9"/>
    <w:rsid w:val="46954510"/>
    <w:rsid w:val="4699E102"/>
    <w:rsid w:val="46AC7C35"/>
    <w:rsid w:val="46C27D53"/>
    <w:rsid w:val="46C9CDC7"/>
    <w:rsid w:val="46CFE4CF"/>
    <w:rsid w:val="46F60FAB"/>
    <w:rsid w:val="472EC1D6"/>
    <w:rsid w:val="47320769"/>
    <w:rsid w:val="478F04BB"/>
    <w:rsid w:val="47A99674"/>
    <w:rsid w:val="485173E9"/>
    <w:rsid w:val="485F37C2"/>
    <w:rsid w:val="48677025"/>
    <w:rsid w:val="48D46AAB"/>
    <w:rsid w:val="48E5591C"/>
    <w:rsid w:val="4912BCEB"/>
    <w:rsid w:val="491D8541"/>
    <w:rsid w:val="4963B028"/>
    <w:rsid w:val="49929B65"/>
    <w:rsid w:val="49A35393"/>
    <w:rsid w:val="49E3726D"/>
    <w:rsid w:val="49FD405D"/>
    <w:rsid w:val="4A0616DA"/>
    <w:rsid w:val="4A16E290"/>
    <w:rsid w:val="4A39C9BD"/>
    <w:rsid w:val="4A3B4D1A"/>
    <w:rsid w:val="4A692A3F"/>
    <w:rsid w:val="4A69A82B"/>
    <w:rsid w:val="4A96F213"/>
    <w:rsid w:val="4ACBF9D5"/>
    <w:rsid w:val="4AFEEEA1"/>
    <w:rsid w:val="4B9AC633"/>
    <w:rsid w:val="4BA86350"/>
    <w:rsid w:val="4BB74ED8"/>
    <w:rsid w:val="4C0CB55E"/>
    <w:rsid w:val="4C5E8174"/>
    <w:rsid w:val="4C673D4A"/>
    <w:rsid w:val="4C77E672"/>
    <w:rsid w:val="4C78A2E2"/>
    <w:rsid w:val="4CBD7D2B"/>
    <w:rsid w:val="4CC13FD0"/>
    <w:rsid w:val="4CDF8DB8"/>
    <w:rsid w:val="4CEDA25A"/>
    <w:rsid w:val="4CEE46CA"/>
    <w:rsid w:val="4D4D072B"/>
    <w:rsid w:val="4D4E5D28"/>
    <w:rsid w:val="4DC34223"/>
    <w:rsid w:val="4DD83301"/>
    <w:rsid w:val="4DDFB417"/>
    <w:rsid w:val="4E2A21E4"/>
    <w:rsid w:val="4E3FB576"/>
    <w:rsid w:val="4E9811FB"/>
    <w:rsid w:val="4ED3DD2C"/>
    <w:rsid w:val="4F104568"/>
    <w:rsid w:val="4F42565B"/>
    <w:rsid w:val="4F8E3021"/>
    <w:rsid w:val="4FC4B57E"/>
    <w:rsid w:val="4FEF5FEE"/>
    <w:rsid w:val="506678AD"/>
    <w:rsid w:val="50742A0D"/>
    <w:rsid w:val="50B51165"/>
    <w:rsid w:val="51255548"/>
    <w:rsid w:val="5199FD7E"/>
    <w:rsid w:val="51FC9DBF"/>
    <w:rsid w:val="520B343C"/>
    <w:rsid w:val="52764583"/>
    <w:rsid w:val="528A8FF5"/>
    <w:rsid w:val="52A5D04D"/>
    <w:rsid w:val="52ADE769"/>
    <w:rsid w:val="52C1C821"/>
    <w:rsid w:val="52E46DE0"/>
    <w:rsid w:val="5346BC9C"/>
    <w:rsid w:val="537D26C7"/>
    <w:rsid w:val="53BBBA6C"/>
    <w:rsid w:val="53DBD9B0"/>
    <w:rsid w:val="5402936E"/>
    <w:rsid w:val="5436F3F4"/>
    <w:rsid w:val="54409A63"/>
    <w:rsid w:val="54468809"/>
    <w:rsid w:val="5461A144"/>
    <w:rsid w:val="5468986E"/>
    <w:rsid w:val="548D25D0"/>
    <w:rsid w:val="54A4DCBF"/>
    <w:rsid w:val="54B1166C"/>
    <w:rsid w:val="54E522CB"/>
    <w:rsid w:val="54EA10FE"/>
    <w:rsid w:val="5584FB27"/>
    <w:rsid w:val="55CF52C5"/>
    <w:rsid w:val="55D370D9"/>
    <w:rsid w:val="55F3F0BE"/>
    <w:rsid w:val="55F6FC4E"/>
    <w:rsid w:val="567E3529"/>
    <w:rsid w:val="56E7EC1E"/>
    <w:rsid w:val="5711D30E"/>
    <w:rsid w:val="575C4CBE"/>
    <w:rsid w:val="58287F21"/>
    <w:rsid w:val="583B897F"/>
    <w:rsid w:val="58805A93"/>
    <w:rsid w:val="588B82D4"/>
    <w:rsid w:val="588F2B8F"/>
    <w:rsid w:val="58D40C34"/>
    <w:rsid w:val="58F77E20"/>
    <w:rsid w:val="594A62F7"/>
    <w:rsid w:val="59652A64"/>
    <w:rsid w:val="5986B3A3"/>
    <w:rsid w:val="59C1B5BF"/>
    <w:rsid w:val="5A083FBD"/>
    <w:rsid w:val="5A2DAC70"/>
    <w:rsid w:val="5A3E7762"/>
    <w:rsid w:val="5A5900C8"/>
    <w:rsid w:val="5A61DA9F"/>
    <w:rsid w:val="5AB88C08"/>
    <w:rsid w:val="5B3251BA"/>
    <w:rsid w:val="5B3AC10E"/>
    <w:rsid w:val="5B56D699"/>
    <w:rsid w:val="5B5F641E"/>
    <w:rsid w:val="5B7A3039"/>
    <w:rsid w:val="5B92A478"/>
    <w:rsid w:val="5B97E2A2"/>
    <w:rsid w:val="5B9F6985"/>
    <w:rsid w:val="5BBBA645"/>
    <w:rsid w:val="5BC74A15"/>
    <w:rsid w:val="5C240A8A"/>
    <w:rsid w:val="5C2B04B5"/>
    <w:rsid w:val="5C31963B"/>
    <w:rsid w:val="5C4CA11E"/>
    <w:rsid w:val="5C55F21F"/>
    <w:rsid w:val="5D58DDEF"/>
    <w:rsid w:val="5DA68C8A"/>
    <w:rsid w:val="5DFA0F9A"/>
    <w:rsid w:val="5DFD0814"/>
    <w:rsid w:val="5E22BA8D"/>
    <w:rsid w:val="5E2E8E85"/>
    <w:rsid w:val="5EBA2A42"/>
    <w:rsid w:val="5F3A3F68"/>
    <w:rsid w:val="5F7879C6"/>
    <w:rsid w:val="5F959C17"/>
    <w:rsid w:val="5FA7EE86"/>
    <w:rsid w:val="5FCE6BF1"/>
    <w:rsid w:val="60084C84"/>
    <w:rsid w:val="600FD932"/>
    <w:rsid w:val="604B3FFE"/>
    <w:rsid w:val="607C3BFC"/>
    <w:rsid w:val="60C01FC8"/>
    <w:rsid w:val="60D3B3EE"/>
    <w:rsid w:val="6124830F"/>
    <w:rsid w:val="61316C78"/>
    <w:rsid w:val="61718E5A"/>
    <w:rsid w:val="6189967C"/>
    <w:rsid w:val="61924C6B"/>
    <w:rsid w:val="61D1334C"/>
    <w:rsid w:val="620D1D75"/>
    <w:rsid w:val="623B3F4F"/>
    <w:rsid w:val="623C024C"/>
    <w:rsid w:val="624B36D1"/>
    <w:rsid w:val="625A5C0A"/>
    <w:rsid w:val="6284310D"/>
    <w:rsid w:val="629F8F56"/>
    <w:rsid w:val="62E8672A"/>
    <w:rsid w:val="633D19AC"/>
    <w:rsid w:val="636EC925"/>
    <w:rsid w:val="63E86DA8"/>
    <w:rsid w:val="63F5BA74"/>
    <w:rsid w:val="646ED626"/>
    <w:rsid w:val="64C5A129"/>
    <w:rsid w:val="6508B0ED"/>
    <w:rsid w:val="654389CA"/>
    <w:rsid w:val="65491F8C"/>
    <w:rsid w:val="65A196B3"/>
    <w:rsid w:val="65B7947F"/>
    <w:rsid w:val="65C8B954"/>
    <w:rsid w:val="660F1774"/>
    <w:rsid w:val="667BAAFA"/>
    <w:rsid w:val="67075862"/>
    <w:rsid w:val="67325FA8"/>
    <w:rsid w:val="674263A0"/>
    <w:rsid w:val="677C7F4C"/>
    <w:rsid w:val="678D86F8"/>
    <w:rsid w:val="67995C8F"/>
    <w:rsid w:val="67AF65D0"/>
    <w:rsid w:val="67B0A5D3"/>
    <w:rsid w:val="68BF9C8C"/>
    <w:rsid w:val="68E3A299"/>
    <w:rsid w:val="68EF3541"/>
    <w:rsid w:val="694B3631"/>
    <w:rsid w:val="69571F6E"/>
    <w:rsid w:val="69FC1404"/>
    <w:rsid w:val="6A3A3C44"/>
    <w:rsid w:val="6A3FE9B0"/>
    <w:rsid w:val="6A9D0D7A"/>
    <w:rsid w:val="6AC95AC4"/>
    <w:rsid w:val="6AEF7037"/>
    <w:rsid w:val="6B91A038"/>
    <w:rsid w:val="6BA76577"/>
    <w:rsid w:val="6BD60CA5"/>
    <w:rsid w:val="6C10D969"/>
    <w:rsid w:val="6C4D3032"/>
    <w:rsid w:val="6C826081"/>
    <w:rsid w:val="6CACC608"/>
    <w:rsid w:val="6CB82F1F"/>
    <w:rsid w:val="6D169020"/>
    <w:rsid w:val="6D32412D"/>
    <w:rsid w:val="6D7B3A07"/>
    <w:rsid w:val="6D7F36B5"/>
    <w:rsid w:val="6D8754F4"/>
    <w:rsid w:val="6DD027AD"/>
    <w:rsid w:val="6E1EA754"/>
    <w:rsid w:val="6E8E8B57"/>
    <w:rsid w:val="6E91574C"/>
    <w:rsid w:val="6EA0DF73"/>
    <w:rsid w:val="6EAA88F7"/>
    <w:rsid w:val="6EED5CED"/>
    <w:rsid w:val="6F6AB984"/>
    <w:rsid w:val="6F7C79C5"/>
    <w:rsid w:val="6F964BE1"/>
    <w:rsid w:val="6FB6E9C5"/>
    <w:rsid w:val="6FD00EC9"/>
    <w:rsid w:val="6FD65F83"/>
    <w:rsid w:val="6FEB64E3"/>
    <w:rsid w:val="702EFDDE"/>
    <w:rsid w:val="703831E2"/>
    <w:rsid w:val="7066FE06"/>
    <w:rsid w:val="7069E1EF"/>
    <w:rsid w:val="7098A7AE"/>
    <w:rsid w:val="70B101D2"/>
    <w:rsid w:val="70D30141"/>
    <w:rsid w:val="70D93F32"/>
    <w:rsid w:val="711A5FEF"/>
    <w:rsid w:val="714B368A"/>
    <w:rsid w:val="71573752"/>
    <w:rsid w:val="71704298"/>
    <w:rsid w:val="71CAB5BE"/>
    <w:rsid w:val="72323138"/>
    <w:rsid w:val="726DB1EB"/>
    <w:rsid w:val="7285C7E8"/>
    <w:rsid w:val="7285F317"/>
    <w:rsid w:val="72B63050"/>
    <w:rsid w:val="72CE28D8"/>
    <w:rsid w:val="7377DCCC"/>
    <w:rsid w:val="7391FB47"/>
    <w:rsid w:val="73D04870"/>
    <w:rsid w:val="73F3C092"/>
    <w:rsid w:val="7448733D"/>
    <w:rsid w:val="74D85DA2"/>
    <w:rsid w:val="74FE2786"/>
    <w:rsid w:val="7540D0BD"/>
    <w:rsid w:val="7599DDD7"/>
    <w:rsid w:val="75F4F9F4"/>
    <w:rsid w:val="75F5E523"/>
    <w:rsid w:val="7614C5E1"/>
    <w:rsid w:val="762B5799"/>
    <w:rsid w:val="76450051"/>
    <w:rsid w:val="7679D352"/>
    <w:rsid w:val="76970D70"/>
    <w:rsid w:val="76BA6729"/>
    <w:rsid w:val="770DCBBF"/>
    <w:rsid w:val="7725984A"/>
    <w:rsid w:val="77C8F925"/>
    <w:rsid w:val="7822485A"/>
    <w:rsid w:val="7822ECE4"/>
    <w:rsid w:val="78293957"/>
    <w:rsid w:val="78679608"/>
    <w:rsid w:val="787D9655"/>
    <w:rsid w:val="78D208A6"/>
    <w:rsid w:val="790D4691"/>
    <w:rsid w:val="796046CE"/>
    <w:rsid w:val="7964C986"/>
    <w:rsid w:val="7A4E50C0"/>
    <w:rsid w:val="7A8C9A74"/>
    <w:rsid w:val="7A9137CD"/>
    <w:rsid w:val="7AA2705B"/>
    <w:rsid w:val="7AE5FF98"/>
    <w:rsid w:val="7B27BE89"/>
    <w:rsid w:val="7B31BE7D"/>
    <w:rsid w:val="7B3425CF"/>
    <w:rsid w:val="7B61C7BF"/>
    <w:rsid w:val="7B83511E"/>
    <w:rsid w:val="7C26801D"/>
    <w:rsid w:val="7C30142F"/>
    <w:rsid w:val="7C668AFA"/>
    <w:rsid w:val="7C8896C9"/>
    <w:rsid w:val="7CBED3AD"/>
    <w:rsid w:val="7CCFF630"/>
    <w:rsid w:val="7CD4BC29"/>
    <w:rsid w:val="7CE96DB9"/>
    <w:rsid w:val="7CF1FCB0"/>
    <w:rsid w:val="7D406C34"/>
    <w:rsid w:val="7D4422BC"/>
    <w:rsid w:val="7DBBB22F"/>
    <w:rsid w:val="7DC8D88F"/>
    <w:rsid w:val="7DD568F5"/>
    <w:rsid w:val="7F1096A6"/>
    <w:rsid w:val="7F6EB0DA"/>
    <w:rsid w:val="7F78AA0F"/>
    <w:rsid w:val="7F87ECA8"/>
    <w:rsid w:val="7FA05193"/>
    <w:rsid w:val="7FC96AAD"/>
    <w:rsid w:val="7FE0C032"/>
  </w:rsids>
  <w:docVars>
    <w:docVar w:name="__Grammarly_42___1" w:val="H4sIAAAAAAAEAKtWcslP9kxRslIyNDY2tjAwszAzNjMxtrQ0NjFX0lEKTi0uzszPAykwqgUAOO8GtCwAAAA="/>
    <w:docVar w:name="__Grammarly_42____i" w:val="H4sIAAAAAAAEAKtWckksSQxILCpxzi/NK1GyMqwFAAEhoTITAAAA"/>
  </w:docVars>
  <m:mathPr>
    <m:mathFont m:val="Cambria Math"/>
  </m:mathPr>
  <w:themeFontLang w:val="en-US" w:eastAsia="ko-KR" w:bidi="ar-SA"/>
  <w:clrSchemeMapping w:bg1="light1" w:t1="dark1" w:bg2="light2" w:t2="dark2" w:accent1="accent1" w:accent2="accent2" w:accent3="accent3" w:accent4="accent4" w:accent5="accent5" w:accent6="accent6" w:hyperlink="hyperlink" w:followedHyperlink="followedHyperlink"/>
  <w14:docId w14:val="4A4781F6"/>
  <w15:docId w15:val="{8F96C3AA-3AEC-4923-8D3D-D0F98E887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Unicode MS" w:hAnsi="Arial" w:cs="Times New Roman"/>
        <w:bdr w:val="nil"/>
        <w:lang w:val="vi-VN"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2599"/>
    <w:pPr>
      <w:pBdr>
        <w:top w:val="none" w:sz="0" w:space="0" w:color="auto"/>
        <w:left w:val="none" w:sz="0" w:space="0" w:color="auto"/>
        <w:bottom w:val="none" w:sz="0" w:space="0" w:color="auto"/>
        <w:right w:val="none" w:sz="0" w:space="0" w:color="auto"/>
        <w:between w:val="none" w:sz="0" w:space="0" w:color="auto"/>
        <w:bar w:val="none" w:sz="0" w:space="0" w:color="auto"/>
      </w:pBdr>
    </w:pPr>
    <w:rPr>
      <w:rFonts w:eastAsia="Times New Roman"/>
      <w:sz w:val="24"/>
      <w:szCs w:val="24"/>
      <w:bdr w:val="none" w:sz="0" w:space="0" w:color="auto"/>
    </w:rPr>
  </w:style>
  <w:style w:type="paragraph" w:styleId="Heading1">
    <w:name w:val="heading 1"/>
    <w:basedOn w:val="Normal"/>
    <w:next w:val="Normal"/>
    <w:link w:val="Heading1Char"/>
    <w:uiPriority w:val="9"/>
    <w:qFormat/>
    <w:rsid w:val="00EE46DA"/>
    <w:pPr>
      <w:keepNext/>
      <w:keepLines/>
      <w:spacing w:before="240"/>
      <w:outlineLvl w:val="0"/>
    </w:pPr>
    <w:rPr>
      <w:rFonts w:eastAsiaTheme="majorEastAsia" w:cstheme="majorBidi"/>
      <w:b/>
      <w:color w:val="365F91" w:themeColor="accent1" w:themeShade="BF"/>
      <w:sz w:val="32"/>
      <w:szCs w:val="32"/>
    </w:rPr>
  </w:style>
  <w:style w:type="paragraph" w:styleId="Heading2">
    <w:name w:val="heading 2"/>
    <w:basedOn w:val="Normal"/>
    <w:next w:val="Normal"/>
    <w:link w:val="Heading2Char"/>
    <w:uiPriority w:val="9"/>
    <w:unhideWhenUsed/>
    <w:qFormat/>
    <w:rsid w:val="004719C1"/>
    <w:pPr>
      <w:keepNext/>
      <w:keepLines/>
      <w:spacing w:before="40"/>
      <w:outlineLvl w:val="1"/>
    </w:pPr>
    <w:rPr>
      <w:rFonts w:eastAsiaTheme="majorEastAsia" w:cstheme="majorBidi"/>
      <w:b/>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44223"/>
    <w:rPr>
      <w:color w:val="0000FF" w:themeColor="hyperlink"/>
      <w:u w:val="single"/>
    </w:rPr>
  </w:style>
  <w:style w:type="paragraph" w:customStyle="1" w:styleId="HeaderFooter">
    <w:name w:val="Header &amp; Footer"/>
    <w:pPr>
      <w:tabs>
        <w:tab w:val="right" w:pos="9020"/>
      </w:tabs>
    </w:pPr>
    <w:rPr>
      <w:rFonts w:cs="Arial Unicode MS"/>
      <w:color w:val="000000"/>
      <w:sz w:val="26"/>
      <w:szCs w:val="26"/>
      <w14:textOutline w14:w="0">
        <w14:noFill/>
        <w14:prstDash w14:val="solid"/>
        <w14:bevel/>
      </w14:textOutline>
    </w:rPr>
  </w:style>
  <w:style w:type="paragraph" w:styleId="Footer">
    <w:name w:val="footer"/>
    <w:basedOn w:val="Normal"/>
    <w:link w:val="FooterChar"/>
    <w:uiPriority w:val="99"/>
    <w:unhideWhenUsed/>
    <w:rsid w:val="00886AB4"/>
    <w:pPr>
      <w:tabs>
        <w:tab w:val="center" w:pos="4680"/>
        <w:tab w:val="right" w:pos="9360"/>
      </w:tabs>
    </w:pPr>
  </w:style>
  <w:style w:type="paragraph" w:customStyle="1" w:styleId="Body">
    <w:name w:val="Body"/>
    <w:rPr>
      <w:rFonts w:cs="Arial Unicode MS"/>
      <w:color w:val="000000"/>
      <w:sz w:val="24"/>
      <w:szCs w:val="24"/>
      <w:u w:color="000000"/>
      <w14:textOutline w14:w="0">
        <w14:noFill/>
        <w14:prstDash w14:val="solid"/>
        <w14:bevel/>
      </w14:textOutline>
    </w:rPr>
  </w:style>
  <w:style w:type="paragraph" w:customStyle="1" w:styleId="Heading">
    <w:name w:val="Heading"/>
    <w:next w:val="Body"/>
    <w:pPr>
      <w:keepNext/>
      <w:keepLines/>
      <w:spacing w:before="240"/>
      <w:outlineLvl w:val="0"/>
    </w:pPr>
    <w:rPr>
      <w:rFonts w:eastAsia="Arial" w:cs="Arial"/>
      <w:b/>
      <w:bCs/>
      <w:color w:val="365F91"/>
      <w:sz w:val="32"/>
      <w:szCs w:val="32"/>
      <w:u w:color="365F91"/>
      <w14:textOutline w14:w="0">
        <w14:noFill/>
        <w14:prstDash w14:val="solid"/>
        <w14:bevel/>
      </w14:textOutline>
    </w:rPr>
  </w:style>
  <w:style w:type="paragraph" w:styleId="TOCHeading">
    <w:name w:val="TOC Heading"/>
    <w:basedOn w:val="Heading1"/>
    <w:next w:val="Normal"/>
    <w:uiPriority w:val="39"/>
    <w:unhideWhenUsed/>
    <w:qFormat/>
    <w:rsid w:val="00EE46DA"/>
    <w:pPr>
      <w:spacing w:line="259" w:lineRule="auto"/>
      <w:outlineLvl w:val="9"/>
    </w:pPr>
    <w:rPr>
      <w:rFonts w:asciiTheme="majorHAnsi" w:hAnsiTheme="majorHAnsi"/>
      <w:b w:val="0"/>
    </w:rPr>
  </w:style>
  <w:style w:type="paragraph" w:styleId="TOC1">
    <w:name w:val="toc 1"/>
    <w:basedOn w:val="Normal"/>
    <w:next w:val="Normal"/>
    <w:autoRedefine/>
    <w:uiPriority w:val="39"/>
    <w:unhideWhenUsed/>
    <w:rsid w:val="00F00B6E"/>
    <w:pPr>
      <w:tabs>
        <w:tab w:val="left" w:pos="450"/>
        <w:tab w:val="right" w:leader="dot" w:pos="9530"/>
      </w:tabs>
      <w:spacing w:after="100"/>
    </w:pPr>
  </w:style>
  <w:style w:type="paragraph" w:styleId="TOC2">
    <w:name w:val="toc 2"/>
    <w:basedOn w:val="Normal"/>
    <w:next w:val="Normal"/>
    <w:autoRedefine/>
    <w:uiPriority w:val="39"/>
    <w:unhideWhenUsed/>
    <w:rsid w:val="0083202D"/>
    <w:pPr>
      <w:tabs>
        <w:tab w:val="left" w:pos="450"/>
        <w:tab w:val="right" w:leader="dot" w:pos="9530"/>
      </w:tabs>
      <w:spacing w:after="100"/>
    </w:pPr>
  </w:style>
  <w:style w:type="paragraph" w:customStyle="1" w:styleId="Default">
    <w:name w:val="Default"/>
    <w:pPr>
      <w:spacing w:before="160" w:line="288" w:lineRule="auto"/>
    </w:pPr>
    <w:rPr>
      <w:rFonts w:eastAsia="Times New Roman"/>
      <w:color w:val="000000"/>
      <w:sz w:val="26"/>
      <w:szCs w:val="26"/>
      <w14:textOutline w14:w="0">
        <w14:noFill/>
        <w14:prstDash w14:val="solid"/>
        <w14:bevel/>
      </w14:textOutline>
    </w:rPr>
  </w:style>
  <w:style w:type="paragraph" w:styleId="PlainText">
    <w:name w:val="Plain Text"/>
    <w:basedOn w:val="Normal"/>
    <w:link w:val="PlainTextChar"/>
    <w:uiPriority w:val="99"/>
    <w:rsid w:val="00715AA6"/>
    <w:rPr>
      <w:rFonts w:cs="Courier New"/>
      <w:sz w:val="20"/>
      <w:szCs w:val="20"/>
    </w:rPr>
  </w:style>
  <w:style w:type="paragraph" w:styleId="ListParagraph">
    <w:name w:val="List Paragraph"/>
    <w:aliases w:val="Probes,Responses"/>
    <w:basedOn w:val="Normal"/>
    <w:link w:val="ListParagraphChar"/>
    <w:uiPriority w:val="34"/>
    <w:qFormat/>
    <w:rsid w:val="004719C1"/>
    <w:pPr>
      <w:widowControl w:val="0"/>
      <w:autoSpaceDE w:val="0"/>
      <w:autoSpaceDN w:val="0"/>
      <w:ind w:left="720"/>
    </w:pPr>
    <w:rPr>
      <w:rFonts w:eastAsia="Calibri" w:cs="Calibri"/>
      <w:sz w:val="22"/>
      <w:szCs w:val="22"/>
    </w:rPr>
  </w:style>
  <w:style w:type="numbering" w:customStyle="1" w:styleId="ImportedStyle1">
    <w:name w:val="Imported Style 1"/>
    <w:pPr>
      <w:numPr>
        <w:numId w:val="1"/>
      </w:numPr>
    </w:pPr>
  </w:style>
  <w:style w:type="paragraph" w:customStyle="1" w:styleId="A1-1stLeader">
    <w:name w:val="A1-1st Leader"/>
    <w:basedOn w:val="Normal"/>
    <w:rsid w:val="009C5369"/>
    <w:pPr>
      <w:numPr>
        <w:numId w:val="103"/>
      </w:numPr>
    </w:pPr>
  </w:style>
  <w:style w:type="numbering" w:customStyle="1" w:styleId="ImportedStyle2">
    <w:name w:val="Imported Style 2"/>
    <w:pPr>
      <w:numPr>
        <w:numId w:val="2"/>
      </w:numPr>
    </w:pPr>
  </w:style>
  <w:style w:type="paragraph" w:styleId="BodyText">
    <w:name w:val="Body Text"/>
    <w:basedOn w:val="Normal"/>
    <w:link w:val="BodyTextChar"/>
    <w:rsid w:val="00715AA6"/>
    <w:pPr>
      <w:autoSpaceDE w:val="0"/>
      <w:autoSpaceDN w:val="0"/>
      <w:adjustRightInd w:val="0"/>
    </w:pPr>
    <w:rPr>
      <w:rFonts w:cs="TimesNewRoman"/>
      <w:b/>
    </w:rPr>
  </w:style>
  <w:style w:type="numbering" w:customStyle="1" w:styleId="ImportedStyle3">
    <w:name w:val="Imported Style 3"/>
    <w:pPr>
      <w:numPr>
        <w:numId w:val="3"/>
      </w:numPr>
    </w:pPr>
  </w:style>
  <w:style w:type="numbering" w:customStyle="1" w:styleId="ImportedStyle4">
    <w:name w:val="Imported Style 4"/>
    <w:pPr>
      <w:numPr>
        <w:numId w:val="4"/>
      </w:numPr>
    </w:pPr>
  </w:style>
  <w:style w:type="numbering" w:customStyle="1" w:styleId="ImportedStyle5">
    <w:name w:val="Imported Style 5"/>
    <w:pPr>
      <w:numPr>
        <w:numId w:val="5"/>
      </w:numPr>
    </w:pPr>
  </w:style>
  <w:style w:type="numbering" w:customStyle="1" w:styleId="ImportedStyle6">
    <w:name w:val="Imported Style 6"/>
    <w:pPr>
      <w:numPr>
        <w:numId w:val="6"/>
      </w:numPr>
    </w:pPr>
  </w:style>
  <w:style w:type="numbering" w:customStyle="1" w:styleId="ImportedStyle7">
    <w:name w:val="Imported Style 7"/>
    <w:pPr>
      <w:numPr>
        <w:numId w:val="7"/>
      </w:numPr>
    </w:pPr>
  </w:style>
  <w:style w:type="numbering" w:customStyle="1" w:styleId="ImportedStyle8">
    <w:name w:val="Imported Style 8"/>
    <w:pPr>
      <w:numPr>
        <w:numId w:val="8"/>
      </w:numPr>
    </w:pPr>
  </w:style>
  <w:style w:type="paragraph" w:styleId="CommentText">
    <w:name w:val="annotation text"/>
    <w:basedOn w:val="Normal"/>
    <w:link w:val="CommentTextChar"/>
    <w:uiPriority w:val="99"/>
    <w:rsid w:val="00715AA6"/>
    <w:rPr>
      <w:sz w:val="20"/>
      <w:szCs w:val="20"/>
    </w:rPr>
  </w:style>
  <w:style w:type="paragraph" w:customStyle="1" w:styleId="Question">
    <w:name w:val="Question"/>
    <w:basedOn w:val="Normal"/>
    <w:link w:val="QuestionChar"/>
    <w:qFormat/>
    <w:rsid w:val="00B0608F"/>
    <w:pPr>
      <w:tabs>
        <w:tab w:val="left" w:pos="720"/>
      </w:tabs>
      <w:autoSpaceDE w:val="0"/>
      <w:autoSpaceDN w:val="0"/>
      <w:adjustRightInd w:val="0"/>
      <w:spacing w:before="120" w:after="240"/>
      <w:ind w:left="720" w:hanging="720"/>
    </w:pPr>
    <w:rPr>
      <w:rFonts w:cs="Arial"/>
      <w:b/>
      <w:color w:val="000000"/>
      <w:sz w:val="20"/>
      <w:szCs w:val="20"/>
    </w:rPr>
  </w:style>
  <w:style w:type="numbering" w:customStyle="1" w:styleId="ImportedStyle9">
    <w:name w:val="Imported Style 9"/>
    <w:pPr>
      <w:numPr>
        <w:numId w:val="9"/>
      </w:numPr>
    </w:pPr>
  </w:style>
  <w:style w:type="numbering" w:customStyle="1" w:styleId="ImportedStyle11">
    <w:name w:val="Imported Style 11"/>
    <w:pPr>
      <w:numPr>
        <w:numId w:val="10"/>
      </w:numPr>
    </w:pPr>
  </w:style>
  <w:style w:type="numbering" w:customStyle="1" w:styleId="ImportedStyle12">
    <w:name w:val="Imported Style 12"/>
    <w:pPr>
      <w:numPr>
        <w:numId w:val="11"/>
      </w:numPr>
    </w:pPr>
  </w:style>
  <w:style w:type="numbering" w:customStyle="1" w:styleId="ImportedStyle13">
    <w:name w:val="Imported Style 13"/>
    <w:pPr>
      <w:numPr>
        <w:numId w:val="12"/>
      </w:numPr>
    </w:pPr>
  </w:style>
  <w:style w:type="numbering" w:customStyle="1" w:styleId="ImportedStyle14">
    <w:name w:val="Imported Style 14"/>
    <w:pPr>
      <w:numPr>
        <w:numId w:val="13"/>
      </w:numPr>
    </w:pPr>
  </w:style>
  <w:style w:type="numbering" w:customStyle="1" w:styleId="ImportedStyle15">
    <w:name w:val="Imported Style 15"/>
    <w:pPr>
      <w:numPr>
        <w:numId w:val="14"/>
      </w:numPr>
    </w:pPr>
  </w:style>
  <w:style w:type="numbering" w:customStyle="1" w:styleId="ImportedStyle16">
    <w:name w:val="Imported Style 16"/>
    <w:pPr>
      <w:numPr>
        <w:numId w:val="15"/>
      </w:numPr>
    </w:pPr>
  </w:style>
  <w:style w:type="numbering" w:customStyle="1" w:styleId="ImportedStyle17">
    <w:name w:val="Imported Style 17"/>
    <w:pPr>
      <w:numPr>
        <w:numId w:val="16"/>
      </w:numPr>
    </w:pPr>
  </w:style>
  <w:style w:type="numbering" w:customStyle="1" w:styleId="ImportedStyle18">
    <w:name w:val="Imported Style 18"/>
    <w:pPr>
      <w:numPr>
        <w:numId w:val="17"/>
      </w:numPr>
    </w:pPr>
  </w:style>
  <w:style w:type="numbering" w:customStyle="1" w:styleId="ImportedStyle19">
    <w:name w:val="Imported Style 19"/>
    <w:pPr>
      <w:numPr>
        <w:numId w:val="18"/>
      </w:numPr>
    </w:pPr>
  </w:style>
  <w:style w:type="numbering" w:customStyle="1" w:styleId="ImportedStyle20">
    <w:name w:val="Imported Style 20"/>
    <w:pPr>
      <w:numPr>
        <w:numId w:val="19"/>
      </w:numPr>
    </w:pPr>
  </w:style>
  <w:style w:type="numbering" w:customStyle="1" w:styleId="ImportedStyle21">
    <w:name w:val="Imported Style 21"/>
    <w:pPr>
      <w:numPr>
        <w:numId w:val="20"/>
      </w:numPr>
    </w:pPr>
  </w:style>
  <w:style w:type="numbering" w:customStyle="1" w:styleId="ImportedStyle22">
    <w:name w:val="Imported Style 22"/>
    <w:pPr>
      <w:numPr>
        <w:numId w:val="21"/>
      </w:numPr>
    </w:pPr>
  </w:style>
  <w:style w:type="numbering" w:customStyle="1" w:styleId="ImportedStyle23">
    <w:name w:val="Imported Style 23"/>
    <w:pPr>
      <w:numPr>
        <w:numId w:val="22"/>
      </w:numPr>
    </w:pPr>
  </w:style>
  <w:style w:type="character" w:styleId="CommentReference">
    <w:name w:val="annotation reference"/>
    <w:uiPriority w:val="99"/>
    <w:semiHidden/>
    <w:rsid w:val="00715AA6"/>
    <w:rPr>
      <w:sz w:val="16"/>
      <w:szCs w:val="16"/>
    </w:rPr>
  </w:style>
  <w:style w:type="paragraph" w:styleId="Revision">
    <w:name w:val="Revision"/>
    <w:hidden/>
    <w:uiPriority w:val="99"/>
    <w:semiHidden/>
    <w:rsid w:val="008E1230"/>
    <w:pPr>
      <w:pBdr>
        <w:top w:val="none" w:sz="0" w:space="0" w:color="auto"/>
        <w:left w:val="none" w:sz="0" w:space="0" w:color="auto"/>
        <w:bottom w:val="none" w:sz="0" w:space="0" w:color="auto"/>
        <w:right w:val="none" w:sz="0" w:space="0" w:color="auto"/>
        <w:between w:val="none" w:sz="0" w:space="0" w:color="auto"/>
        <w:bar w:val="none" w:sz="0" w:space="0" w:color="auto"/>
      </w:pBdr>
    </w:pPr>
    <w:rPr>
      <w:rFonts w:eastAsia="Times New Roman"/>
      <w:sz w:val="24"/>
      <w:szCs w:val="24"/>
      <w:bdr w:val="none" w:sz="0" w:space="0" w:color="auto"/>
    </w:rPr>
  </w:style>
  <w:style w:type="paragraph" w:styleId="CommentSubject">
    <w:name w:val="annotation subject"/>
    <w:basedOn w:val="CommentText"/>
    <w:next w:val="CommentText"/>
    <w:link w:val="CommentSubjectChar"/>
    <w:uiPriority w:val="99"/>
    <w:semiHidden/>
    <w:unhideWhenUsed/>
    <w:rsid w:val="00B0608F"/>
    <w:rPr>
      <w:b/>
      <w:bCs/>
    </w:rPr>
  </w:style>
  <w:style w:type="character" w:customStyle="1" w:styleId="CommentTextChar">
    <w:name w:val="Comment Text Char"/>
    <w:basedOn w:val="DefaultParagraphFont"/>
    <w:link w:val="CommentText"/>
    <w:uiPriority w:val="99"/>
    <w:rsid w:val="004E615E"/>
    <w:rPr>
      <w:rFonts w:ascii="Arial" w:eastAsia="Times New Roman" w:hAnsi="Arial"/>
      <w:bdr w:val="none" w:sz="0" w:space="0" w:color="auto"/>
    </w:rPr>
  </w:style>
  <w:style w:type="character" w:customStyle="1" w:styleId="CommentSubjectChar">
    <w:name w:val="Comment Subject Char"/>
    <w:basedOn w:val="CommentTextChar"/>
    <w:link w:val="CommentSubject"/>
    <w:uiPriority w:val="99"/>
    <w:semiHidden/>
    <w:rsid w:val="004E615E"/>
    <w:rPr>
      <w:rFonts w:ascii="Arial" w:eastAsia="Times New Roman" w:hAnsi="Arial"/>
      <w:b/>
      <w:bCs/>
      <w:bdr w:val="none" w:sz="0" w:space="0" w:color="auto"/>
    </w:rPr>
  </w:style>
  <w:style w:type="character" w:customStyle="1" w:styleId="Heading1Char">
    <w:name w:val="Heading 1 Char"/>
    <w:basedOn w:val="DefaultParagraphFont"/>
    <w:link w:val="Heading1"/>
    <w:uiPriority w:val="9"/>
    <w:rsid w:val="00AA0434"/>
    <w:rPr>
      <w:rFonts w:ascii="Arial" w:hAnsi="Arial" w:eastAsiaTheme="majorEastAsia" w:cstheme="majorBidi"/>
      <w:b/>
      <w:color w:val="365F91" w:themeColor="accent1" w:themeShade="BF"/>
      <w:sz w:val="32"/>
      <w:szCs w:val="32"/>
      <w:bdr w:val="none" w:sz="0" w:space="0" w:color="auto"/>
    </w:rPr>
  </w:style>
  <w:style w:type="character" w:customStyle="1" w:styleId="BodyTextChar">
    <w:name w:val="Body Text Char"/>
    <w:basedOn w:val="DefaultParagraphFont"/>
    <w:link w:val="BodyText"/>
    <w:rsid w:val="00AA0434"/>
    <w:rPr>
      <w:rFonts w:ascii="Arial" w:eastAsia="Times New Roman" w:hAnsi="Arial" w:cs="TimesNewRoman"/>
      <w:b/>
      <w:sz w:val="24"/>
      <w:szCs w:val="24"/>
      <w:bdr w:val="none" w:sz="0" w:space="0" w:color="auto"/>
    </w:rPr>
  </w:style>
  <w:style w:type="character" w:customStyle="1" w:styleId="PlainTextChar">
    <w:name w:val="Plain Text Char"/>
    <w:basedOn w:val="DefaultParagraphFont"/>
    <w:link w:val="PlainText"/>
    <w:uiPriority w:val="99"/>
    <w:rsid w:val="00AA0434"/>
    <w:rPr>
      <w:rFonts w:ascii="Arial" w:eastAsia="Times New Roman" w:hAnsi="Arial" w:cs="Courier New"/>
      <w:bdr w:val="none" w:sz="0" w:space="0" w:color="auto"/>
    </w:rPr>
  </w:style>
  <w:style w:type="character" w:customStyle="1" w:styleId="ListParagraphChar">
    <w:name w:val="List Paragraph Char"/>
    <w:aliases w:val="Probes Char,Responses Char"/>
    <w:link w:val="ListParagraph"/>
    <w:uiPriority w:val="34"/>
    <w:locked/>
    <w:rsid w:val="00AA0434"/>
    <w:rPr>
      <w:rFonts w:ascii="Arial" w:eastAsia="Calibri" w:hAnsi="Arial" w:cs="Calibri"/>
      <w:sz w:val="22"/>
      <w:szCs w:val="22"/>
      <w:bdr w:val="none" w:sz="0" w:space="0" w:color="auto"/>
    </w:rPr>
  </w:style>
  <w:style w:type="character" w:styleId="Emphasis">
    <w:name w:val="Emphasis"/>
    <w:uiPriority w:val="20"/>
    <w:qFormat/>
    <w:rsid w:val="00AA0434"/>
    <w:rPr>
      <w:i/>
      <w:iCs/>
    </w:rPr>
  </w:style>
  <w:style w:type="paragraph" w:styleId="BalloonText">
    <w:name w:val="Balloon Text"/>
    <w:basedOn w:val="Normal"/>
    <w:link w:val="BalloonTextChar"/>
    <w:uiPriority w:val="99"/>
    <w:semiHidden/>
    <w:unhideWhenUsed/>
    <w:rsid w:val="00715AA6"/>
    <w:rPr>
      <w:rFonts w:cs="Segoe UI"/>
      <w:sz w:val="18"/>
      <w:szCs w:val="18"/>
    </w:rPr>
  </w:style>
  <w:style w:type="character" w:customStyle="1" w:styleId="BalloonTextChar">
    <w:name w:val="Balloon Text Char"/>
    <w:basedOn w:val="DefaultParagraphFont"/>
    <w:link w:val="BalloonText"/>
    <w:uiPriority w:val="99"/>
    <w:semiHidden/>
    <w:rsid w:val="00AA0434"/>
    <w:rPr>
      <w:rFonts w:ascii="Arial" w:eastAsia="Times New Roman" w:hAnsi="Arial" w:cs="Segoe UI"/>
      <w:sz w:val="18"/>
      <w:szCs w:val="18"/>
      <w:bdr w:val="none" w:sz="0" w:space="0" w:color="auto"/>
    </w:rPr>
  </w:style>
  <w:style w:type="character" w:customStyle="1" w:styleId="QuestionChar">
    <w:name w:val="Question Char"/>
    <w:basedOn w:val="DefaultParagraphFont"/>
    <w:link w:val="Question"/>
    <w:rsid w:val="00AA0434"/>
    <w:rPr>
      <w:rFonts w:ascii="Arial" w:eastAsia="Times New Roman" w:hAnsi="Arial" w:cs="Arial"/>
      <w:b/>
      <w:color w:val="000000"/>
      <w:bdr w:val="none" w:sz="0" w:space="0" w:color="auto"/>
    </w:rPr>
  </w:style>
  <w:style w:type="paragraph" w:customStyle="1" w:styleId="citation-hover-present">
    <w:name w:val="citation-hover-present"/>
    <w:basedOn w:val="Normal"/>
    <w:rsid w:val="00B0608F"/>
    <w:pPr>
      <w:spacing w:before="100" w:beforeAutospacing="1" w:after="100" w:afterAutospacing="1"/>
    </w:pPr>
  </w:style>
  <w:style w:type="table" w:styleId="TableGrid">
    <w:name w:val="Table Grid"/>
    <w:basedOn w:val="TableNormal"/>
    <w:uiPriority w:val="39"/>
    <w:rsid w:val="00AA0434"/>
    <w:pPr>
      <w:pBdr>
        <w:top w:val="none" w:sz="0" w:space="0" w:color="auto"/>
        <w:left w:val="none" w:sz="0" w:space="0" w:color="auto"/>
        <w:bottom w:val="none" w:sz="0" w:space="0" w:color="auto"/>
        <w:right w:val="none" w:sz="0" w:space="0" w:color="auto"/>
        <w:between w:val="none" w:sz="0" w:space="0" w:color="auto"/>
        <w:bar w:val="none" w:sz="0" w:space="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AA0434"/>
    <w:rPr>
      <w:rFonts w:ascii="Arial" w:eastAsia="Times New Roman" w:hAnsi="Arial"/>
      <w:sz w:val="24"/>
      <w:szCs w:val="24"/>
      <w:bdr w:val="none" w:sz="0" w:space="0" w:color="auto"/>
    </w:rPr>
  </w:style>
  <w:style w:type="character" w:styleId="PageNumber">
    <w:name w:val="page number"/>
    <w:basedOn w:val="DefaultParagraphFont"/>
    <w:uiPriority w:val="99"/>
    <w:semiHidden/>
    <w:unhideWhenUsed/>
    <w:rsid w:val="00AA0434"/>
  </w:style>
  <w:style w:type="paragraph" w:styleId="Header">
    <w:name w:val="header"/>
    <w:basedOn w:val="Normal"/>
    <w:link w:val="HeaderChar"/>
    <w:uiPriority w:val="99"/>
    <w:unhideWhenUsed/>
    <w:rsid w:val="00975774"/>
    <w:pPr>
      <w:tabs>
        <w:tab w:val="center" w:pos="4680"/>
        <w:tab w:val="right" w:pos="9360"/>
      </w:tabs>
    </w:pPr>
  </w:style>
  <w:style w:type="character" w:customStyle="1" w:styleId="HeaderChar">
    <w:name w:val="Header Char"/>
    <w:basedOn w:val="DefaultParagraphFont"/>
    <w:link w:val="Header"/>
    <w:uiPriority w:val="99"/>
    <w:rsid w:val="00AA0434"/>
    <w:rPr>
      <w:rFonts w:ascii="Arial" w:eastAsia="Times New Roman" w:hAnsi="Arial"/>
      <w:sz w:val="24"/>
      <w:szCs w:val="24"/>
      <w:bdr w:val="none" w:sz="0" w:space="0" w:color="auto"/>
    </w:rPr>
  </w:style>
  <w:style w:type="character" w:customStyle="1" w:styleId="ui-provider">
    <w:name w:val="ui-provider"/>
    <w:basedOn w:val="DefaultParagraphFont"/>
    <w:rsid w:val="00AA0434"/>
  </w:style>
  <w:style w:type="character" w:customStyle="1" w:styleId="Heading2Char">
    <w:name w:val="Heading 2 Char"/>
    <w:basedOn w:val="DefaultParagraphFont"/>
    <w:link w:val="Heading2"/>
    <w:uiPriority w:val="9"/>
    <w:rsid w:val="00AA0434"/>
    <w:rPr>
      <w:rFonts w:ascii="Arial" w:hAnsi="Arial" w:eastAsiaTheme="majorEastAsia" w:cstheme="majorBidi"/>
      <w:b/>
      <w:color w:val="365F91" w:themeColor="accent1" w:themeShade="BF"/>
      <w:sz w:val="26"/>
      <w:szCs w:val="26"/>
      <w:bdr w:val="none" w:sz="0" w:space="0" w:color="auto"/>
    </w:rPr>
  </w:style>
  <w:style w:type="character" w:styleId="BookTitle">
    <w:name w:val="Book Title"/>
    <w:basedOn w:val="DefaultParagraphFont"/>
    <w:uiPriority w:val="33"/>
    <w:qFormat/>
    <w:rsid w:val="00AA0434"/>
    <w:rPr>
      <w:b/>
      <w:bCs/>
      <w:i/>
      <w:iCs/>
      <w:spacing w:val="5"/>
    </w:rPr>
  </w:style>
  <w:style w:type="paragraph" w:styleId="FootnoteText">
    <w:name w:val="footnote text"/>
    <w:basedOn w:val="Normal"/>
    <w:link w:val="FootnoteTextChar"/>
    <w:uiPriority w:val="99"/>
    <w:semiHidden/>
    <w:unhideWhenUsed/>
    <w:rsid w:val="001178D6"/>
    <w:rPr>
      <w:sz w:val="20"/>
      <w:szCs w:val="20"/>
    </w:rPr>
  </w:style>
  <w:style w:type="character" w:customStyle="1" w:styleId="FootnoteTextChar">
    <w:name w:val="Footnote Text Char"/>
    <w:basedOn w:val="DefaultParagraphFont"/>
    <w:link w:val="FootnoteText"/>
    <w:uiPriority w:val="99"/>
    <w:semiHidden/>
    <w:rsid w:val="00AA0434"/>
    <w:rPr>
      <w:rFonts w:ascii="Arial" w:eastAsia="Times New Roman" w:hAnsi="Arial"/>
      <w:bdr w:val="none" w:sz="0" w:space="0" w:color="auto"/>
    </w:rPr>
  </w:style>
  <w:style w:type="character" w:styleId="FootnoteReference">
    <w:name w:val="footnote reference"/>
    <w:basedOn w:val="DefaultParagraphFont"/>
    <w:uiPriority w:val="99"/>
    <w:semiHidden/>
    <w:unhideWhenUsed/>
    <w:rsid w:val="00AA0434"/>
    <w:rPr>
      <w:vertAlign w:val="superscript"/>
    </w:rPr>
  </w:style>
  <w:style w:type="character" w:customStyle="1" w:styleId="UnresolvedMention1">
    <w:name w:val="Unresolved Mention1"/>
    <w:basedOn w:val="DefaultParagraphFont"/>
    <w:uiPriority w:val="99"/>
    <w:semiHidden/>
    <w:unhideWhenUsed/>
    <w:rsid w:val="00AA0434"/>
    <w:rPr>
      <w:color w:val="605E5C"/>
      <w:shd w:val="clear" w:color="auto" w:fill="E1DFDD"/>
    </w:rPr>
  </w:style>
  <w:style w:type="character" w:customStyle="1" w:styleId="AQues1CharChar">
    <w:name w:val="AQues1 Char Char"/>
    <w:link w:val="AQues1"/>
    <w:uiPriority w:val="99"/>
    <w:locked/>
    <w:rsid w:val="00282DDF"/>
  </w:style>
  <w:style w:type="paragraph" w:customStyle="1" w:styleId="AQues1">
    <w:name w:val="AQues1"/>
    <w:basedOn w:val="Normal"/>
    <w:link w:val="AQues1CharChar"/>
    <w:uiPriority w:val="99"/>
    <w:rsid w:val="00282DDF"/>
    <w:pPr>
      <w:numPr>
        <w:numId w:val="25"/>
      </w:numPr>
      <w:spacing w:after="120" w:line="264" w:lineRule="auto"/>
    </w:pPr>
    <w:rPr>
      <w:rFonts w:eastAsia="Arial Unicode MS"/>
      <w:sz w:val="20"/>
      <w:szCs w:val="20"/>
      <w:bdr w:val="nil"/>
    </w:rPr>
  </w:style>
  <w:style w:type="table" w:customStyle="1" w:styleId="TableGrid8">
    <w:name w:val="Table Grid8"/>
    <w:basedOn w:val="TableNormal"/>
    <w:rsid w:val="00282DDF"/>
    <w:pPr>
      <w:pBdr>
        <w:top w:val="none" w:sz="0" w:space="0" w:color="auto"/>
        <w:left w:val="none" w:sz="0" w:space="0" w:color="auto"/>
        <w:bottom w:val="none" w:sz="0" w:space="0" w:color="auto"/>
        <w:right w:val="none" w:sz="0" w:space="0" w:color="auto"/>
        <w:between w:val="none" w:sz="0" w:space="0" w:color="auto"/>
        <w:bar w:val="none" w:sz="0" w:space="0" w:color="auto"/>
      </w:pBdr>
    </w:pPr>
    <w:rPr>
      <w:rFonts w:eastAsia="Calibri"/>
      <w:sz w:val="22"/>
      <w:szCs w:val="22"/>
      <w:bdr w:val="none" w:sz="0" w:space="0" w:color="aut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sponse">
    <w:name w:val="Response"/>
    <w:basedOn w:val="Normal"/>
    <w:link w:val="ResponseChar"/>
    <w:qFormat/>
    <w:rsid w:val="0073336B"/>
    <w:pPr>
      <w:tabs>
        <w:tab w:val="left" w:leader="dot" w:pos="7470"/>
        <w:tab w:val="left" w:pos="7920"/>
        <w:tab w:val="left" w:pos="8280"/>
      </w:tabs>
      <w:spacing w:before="80" w:after="40"/>
      <w:ind w:left="720" w:right="2070" w:hanging="720"/>
    </w:pPr>
    <w:rPr>
      <w:rFonts w:cs="Arial"/>
      <w:sz w:val="20"/>
      <w:szCs w:val="20"/>
    </w:rPr>
  </w:style>
  <w:style w:type="character" w:customStyle="1" w:styleId="ResponseChar">
    <w:name w:val="Response Char"/>
    <w:basedOn w:val="DefaultParagraphFont"/>
    <w:link w:val="Response"/>
    <w:rsid w:val="0073336B"/>
    <w:rPr>
      <w:rFonts w:ascii="Arial" w:eastAsia="Times New Roman" w:hAnsi="Arial" w:cs="Arial"/>
      <w:bdr w:val="none" w:sz="0" w:space="0" w:color="auto"/>
    </w:rPr>
  </w:style>
  <w:style w:type="character" w:customStyle="1" w:styleId="UnresolvedMention2">
    <w:name w:val="Unresolved Mention2"/>
    <w:basedOn w:val="DefaultParagraphFont"/>
    <w:uiPriority w:val="99"/>
    <w:semiHidden/>
    <w:unhideWhenUsed/>
    <w:rsid w:val="00317BE3"/>
    <w:rPr>
      <w:color w:val="605E5C"/>
      <w:shd w:val="clear" w:color="auto" w:fill="E1DFDD"/>
    </w:rPr>
  </w:style>
  <w:style w:type="character" w:styleId="FollowedHyperlink">
    <w:name w:val="FollowedHyperlink"/>
    <w:basedOn w:val="DefaultParagraphFont"/>
    <w:uiPriority w:val="99"/>
    <w:semiHidden/>
    <w:unhideWhenUsed/>
    <w:rsid w:val="000067D3"/>
    <w:rPr>
      <w:color w:val="FF00FF" w:themeColor="followedHyperlink"/>
      <w:u w:val="single"/>
    </w:rPr>
  </w:style>
  <w:style w:type="character" w:customStyle="1" w:styleId="UnresolvedMention3">
    <w:name w:val="Unresolved Mention3"/>
    <w:basedOn w:val="DefaultParagraphFont"/>
    <w:uiPriority w:val="99"/>
    <w:semiHidden/>
    <w:unhideWhenUsed/>
    <w:rsid w:val="00EC3C44"/>
    <w:rPr>
      <w:color w:val="605E5C"/>
      <w:shd w:val="clear" w:color="auto" w:fill="E1DFDD"/>
    </w:rPr>
  </w:style>
  <w:style w:type="paragraph" w:styleId="NoSpacing">
    <w:name w:val="No Spacing"/>
    <w:uiPriority w:val="1"/>
    <w:qFormat/>
    <w:rsid w:val="00495AFB"/>
    <w:pPr>
      <w:pBdr>
        <w:top w:val="none" w:sz="0" w:space="0" w:color="auto"/>
        <w:left w:val="none" w:sz="0" w:space="0" w:color="auto"/>
        <w:bottom w:val="none" w:sz="0" w:space="0" w:color="auto"/>
        <w:right w:val="none" w:sz="0" w:space="0" w:color="auto"/>
        <w:between w:val="none" w:sz="0" w:space="0" w:color="auto"/>
        <w:bar w:val="none" w:sz="0" w:space="0" w:color="auto"/>
      </w:pBdr>
    </w:pPr>
    <w:rPr>
      <w:rFonts w:asciiTheme="minorHAnsi" w:eastAsiaTheme="minorHAnsi" w:hAnsiTheme="minorHAnsi" w:cstheme="minorBidi"/>
      <w:sz w:val="22"/>
      <w:szCs w:val="22"/>
      <w:bdr w:val="none" w:sz="0" w:space="0" w:color="auto"/>
    </w:rPr>
  </w:style>
  <w:style w:type="character" w:customStyle="1" w:styleId="questiontext">
    <w:name w:val="questiontext"/>
    <w:basedOn w:val="DefaultParagraphFont"/>
    <w:rsid w:val="00495AFB"/>
  </w:style>
  <w:style w:type="character" w:styleId="Strong">
    <w:name w:val="Strong"/>
    <w:basedOn w:val="DefaultParagraphFont"/>
    <w:uiPriority w:val="22"/>
    <w:qFormat/>
    <w:rsid w:val="00495AF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customXml" Target="../customXml/item7.xml" /><Relationship Id="rId11" Type="http://schemas.openxmlformats.org/officeDocument/2006/relationships/hyperlink" Target="mailto:workersurvey@westat.com" TargetMode="External"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customXml" Target="../customXml/item6.xml" /></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Arial"/>
        <a:ea typeface="Times New Roman"/>
        <a:cs typeface="Times New Roman"/>
      </a:majorFont>
      <a:minorFont>
        <a:latin typeface="Arial"/>
        <a:ea typeface="Times New Roman"/>
        <a:cs typeface="Times New Roman"/>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_rels/item7.xml.rels><?xml version="1.0" encoding="utf-8" standalone="yes"?><Relationships xmlns="http://schemas.openxmlformats.org/package/2006/relationships"><Relationship Id="rId1" Type="http://schemas.openxmlformats.org/officeDocument/2006/relationships/customXmlProps" Target="itemProps7.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98B6862D0C6F24AA69F0CED6C98AD29" ma:contentTypeVersion="11" ma:contentTypeDescription="Create a new document." ma:contentTypeScope="" ma:versionID="22bf68f9331da34961d7edff96f66c45">
  <xsd:schema xmlns:xsd="http://www.w3.org/2001/XMLSchema" xmlns:xs="http://www.w3.org/2001/XMLSchema" xmlns:p="http://schemas.microsoft.com/office/2006/metadata/properties" xmlns:ns2="687e0f3f-8449-4cb2-a24a-27ee03341f76" xmlns:ns3="a6827c24-526e-42fe-ae5d-560e8a5c0a9f" targetNamespace="http://schemas.microsoft.com/office/2006/metadata/properties" ma:root="true" ma:fieldsID="5e78d33ee88d2759c446fc6306f97b53" ns2:_="" ns3:_="">
    <xsd:import namespace="687e0f3f-8449-4cb2-a24a-27ee03341f76"/>
    <xsd:import namespace="a6827c24-526e-42fe-ae5d-560e8a5c0a9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7e0f3f-8449-4cb2-a24a-27ee03341f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9c72fef-72f8-47af-9a03-9d82bcab2b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827c24-526e-42fe-ae5d-560e8a5c0a9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bffe594-11df-41d3-be9b-c9ccfbf8e494}" ma:internalName="TaxCatchAll" ma:showField="CatchAllData" ma:web="a6827c24-526e-42fe-ae5d-560e8a5c0a9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87e0f3f-8449-4cb2-a24a-27ee03341f76">
      <Terms xmlns="http://schemas.microsoft.com/office/infopath/2007/PartnerControls"/>
    </lcf76f155ced4ddcb4097134ff3c332f>
    <TaxCatchAll xmlns="a6827c24-526e-42fe-ae5d-560e8a5c0a9f"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98B6862D0C6F24AA69F0CED6C98AD29" ma:contentTypeVersion="11" ma:contentTypeDescription="Create a new document." ma:contentTypeScope="" ma:versionID="22bf68f9331da34961d7edff96f66c45">
  <xsd:schema xmlns:xsd="http://www.w3.org/2001/XMLSchema" xmlns:xs="http://www.w3.org/2001/XMLSchema" xmlns:p="http://schemas.microsoft.com/office/2006/metadata/properties" xmlns:ns2="687e0f3f-8449-4cb2-a24a-27ee03341f76" xmlns:ns3="a6827c24-526e-42fe-ae5d-560e8a5c0a9f" targetNamespace="http://schemas.microsoft.com/office/2006/metadata/properties" ma:root="true" ma:fieldsID="5e78d33ee88d2759c446fc6306f97b53" ns2:_="" ns3:_="">
    <xsd:import namespace="687e0f3f-8449-4cb2-a24a-27ee03341f76"/>
    <xsd:import namespace="a6827c24-526e-42fe-ae5d-560e8a5c0a9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7e0f3f-8449-4cb2-a24a-27ee03341f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9c72fef-72f8-47af-9a03-9d82bcab2b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827c24-526e-42fe-ae5d-560e8a5c0a9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bffe594-11df-41d3-be9b-c9ccfbf8e494}" ma:internalName="TaxCatchAll" ma:showField="CatchAllData" ma:web="a6827c24-526e-42fe-ae5d-560e8a5c0a9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TaxCatchAll xmlns="a6827c24-526e-42fe-ae5d-560e8a5c0a9f" xsi:nil="true"/>
    <lcf76f155ced4ddcb4097134ff3c332f xmlns="687e0f3f-8449-4cb2-a24a-27ee03341f76">
      <Terms xmlns="http://schemas.microsoft.com/office/infopath/2007/PartnerControls"/>
    </lcf76f155ced4ddcb4097134ff3c332f>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554FA7-8731-445C-9B05-BA7E4B9074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7e0f3f-8449-4cb2-a24a-27ee03341f76"/>
    <ds:schemaRef ds:uri="a6827c24-526e-42fe-ae5d-560e8a5c0a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9EFAEF-E061-49CA-87E5-52219798547D}">
  <ds:schemaRefs>
    <ds:schemaRef ds:uri="http://schemas.openxmlformats.org/officeDocument/2006/bibliography"/>
  </ds:schemaRefs>
</ds:datastoreItem>
</file>

<file path=customXml/itemProps3.xml><?xml version="1.0" encoding="utf-8"?>
<ds:datastoreItem xmlns:ds="http://schemas.openxmlformats.org/officeDocument/2006/customXml" ds:itemID="{76B5E471-F638-412B-A1A7-21719C4C7C43}">
  <ds:schemaRefs>
    <ds:schemaRef ds:uri="http://schemas.microsoft.com/office/2006/metadata/properties"/>
    <ds:schemaRef ds:uri="http://schemas.microsoft.com/office/infopath/2007/PartnerControls"/>
    <ds:schemaRef ds:uri="687e0f3f-8449-4cb2-a24a-27ee03341f76"/>
    <ds:schemaRef ds:uri="a6827c24-526e-42fe-ae5d-560e8a5c0a9f"/>
  </ds:schemaRefs>
</ds:datastoreItem>
</file>

<file path=customXml/itemProps4.xml><?xml version="1.0" encoding="utf-8"?>
<ds:datastoreItem xmlns:ds="http://schemas.openxmlformats.org/officeDocument/2006/customXml" ds:itemID="{D91024AC-6336-425A-B34D-2B1877578023}">
  <ds:schemaRefs>
    <ds:schemaRef ds:uri="http://schemas.microsoft.com/sharepoint/v3/contenttype/forms"/>
  </ds:schemaRefs>
</ds:datastoreItem>
</file>

<file path=customXml/itemProps5.xml><?xml version="1.0" encoding="utf-8"?>
<ds:datastoreItem xmlns:ds="http://schemas.openxmlformats.org/officeDocument/2006/customXml" ds:itemID="{43A9FA24-88F7-4967-A242-81E88FE913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7e0f3f-8449-4cb2-a24a-27ee03341f76"/>
    <ds:schemaRef ds:uri="a6827c24-526e-42fe-ae5d-560e8a5c0a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12BF6CC-DFC2-485A-9064-A5DA1ABFE88F}">
  <ds:schemaRefs>
    <ds:schemaRef ds:uri="http://schemas.microsoft.com/office/2006/metadata/properties"/>
    <ds:schemaRef ds:uri="http://schemas.microsoft.com/office/infopath/2007/PartnerControls"/>
    <ds:schemaRef ds:uri="a6827c24-526e-42fe-ae5d-560e8a5c0a9f"/>
    <ds:schemaRef ds:uri="687e0f3f-8449-4cb2-a24a-27ee03341f76"/>
  </ds:schemaRefs>
</ds:datastoreItem>
</file>

<file path=customXml/itemProps7.xml><?xml version="1.0" encoding="utf-8"?>
<ds:datastoreItem xmlns:ds="http://schemas.openxmlformats.org/officeDocument/2006/customXml" ds:itemID="{755B1752-634A-434D-90D9-7F538396271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48</TotalTime>
  <Pages>30</Pages>
  <Words>7068</Words>
  <Characters>40292</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ril Fales</dc:creator>
  <cp:lastModifiedBy>Emily Appel-Newby</cp:lastModifiedBy>
  <cp:revision>151</cp:revision>
  <dcterms:created xsi:type="dcterms:W3CDTF">2024-12-03T22:07:00Z</dcterms:created>
  <dcterms:modified xsi:type="dcterms:W3CDTF">2024-12-26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8B6862D0C6F24AA69F0CED6C98AD29</vt:lpwstr>
  </property>
  <property fmtid="{D5CDD505-2E9C-101B-9397-08002B2CF9AE}" pid="3" name="GrammarlyDocumentId">
    <vt:lpwstr>df8860c5df9f389c7c6bfa830ee512ce46f301e7efe78298d3fc3c27b2881746</vt:lpwstr>
  </property>
  <property fmtid="{D5CDD505-2E9C-101B-9397-08002B2CF9AE}" pid="4" name="MediaServiceImageTags">
    <vt:lpwstr/>
  </property>
</Properties>
</file>